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7373" w:rsidRDefault="002A01CA">
      <w:pPr>
        <w:spacing w:line="200" w:lineRule="exact"/>
        <w:rPr>
          <w:sz w:val="20"/>
          <w:szCs w:val="20"/>
        </w:rPr>
      </w:pPr>
      <w:bookmarkStart w:id="0" w:name="_GoBack"/>
      <w:bookmarkEnd w:id="0"/>
      <w:r>
        <w:rPr>
          <w:noProof/>
          <w:lang w:val="en-GB" w:eastAsia="en-GB"/>
        </w:rPr>
        <w:drawing>
          <wp:anchor distT="0" distB="0" distL="114300" distR="114300" simplePos="0" relativeHeight="251648000" behindDoc="1" locked="0" layoutInCell="1" allowOverlap="1">
            <wp:simplePos x="0" y="0"/>
            <wp:positionH relativeFrom="page">
              <wp:posOffset>3173730</wp:posOffset>
            </wp:positionH>
            <wp:positionV relativeFrom="page">
              <wp:posOffset>8436610</wp:posOffset>
            </wp:positionV>
            <wp:extent cx="3528060" cy="640715"/>
            <wp:effectExtent l="0" t="0" r="0" b="0"/>
            <wp:wrapNone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640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2" w:line="200" w:lineRule="exact"/>
        <w:rPr>
          <w:sz w:val="20"/>
          <w:szCs w:val="20"/>
        </w:rPr>
      </w:pPr>
    </w:p>
    <w:p w:rsidR="00077373" w:rsidRDefault="002A01CA">
      <w:pPr>
        <w:spacing w:before="43" w:line="276" w:lineRule="auto"/>
        <w:ind w:left="938" w:right="1017" w:hanging="24"/>
        <w:rPr>
          <w:rFonts w:ascii="Arial" w:eastAsia="Arial" w:hAnsi="Arial" w:cs="Arial"/>
          <w:sz w:val="44"/>
          <w:szCs w:val="4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49024" behindDoc="1" locked="0" layoutInCell="1" allowOverlap="1">
            <wp:simplePos x="0" y="0"/>
            <wp:positionH relativeFrom="page">
              <wp:posOffset>5474970</wp:posOffset>
            </wp:positionH>
            <wp:positionV relativeFrom="paragraph">
              <wp:posOffset>1292225</wp:posOffset>
            </wp:positionV>
            <wp:extent cx="1694815" cy="1329690"/>
            <wp:effectExtent l="0" t="0" r="635" b="3810"/>
            <wp:wrapNone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815" cy="1329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1CE9">
        <w:rPr>
          <w:rFonts w:ascii="Arial" w:eastAsia="Arial" w:hAnsi="Arial" w:cs="Arial"/>
          <w:b/>
          <w:bCs/>
          <w:sz w:val="44"/>
          <w:szCs w:val="44"/>
          <w:u w:val="thick" w:color="000000"/>
        </w:rPr>
        <w:t>Kirklees</w:t>
      </w:r>
      <w:r>
        <w:rPr>
          <w:rFonts w:ascii="Arial" w:eastAsia="Arial" w:hAnsi="Arial" w:cs="Arial"/>
          <w:b/>
          <w:bCs/>
          <w:spacing w:val="-18"/>
          <w:sz w:val="44"/>
          <w:szCs w:val="4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Joint</w:t>
      </w:r>
      <w:r>
        <w:rPr>
          <w:rFonts w:ascii="Arial" w:eastAsia="Arial" w:hAnsi="Arial" w:cs="Arial"/>
          <w:b/>
          <w:bCs/>
          <w:spacing w:val="-18"/>
          <w:sz w:val="44"/>
          <w:szCs w:val="4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Agen</w:t>
      </w:r>
      <w:r>
        <w:rPr>
          <w:rFonts w:ascii="Arial" w:eastAsia="Arial" w:hAnsi="Arial" w:cs="Arial"/>
          <w:b/>
          <w:bCs/>
          <w:spacing w:val="1"/>
          <w:sz w:val="44"/>
          <w:szCs w:val="44"/>
          <w:u w:val="thick" w:color="000000"/>
        </w:rPr>
        <w:t>c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y</w:t>
      </w:r>
      <w:r>
        <w:rPr>
          <w:rFonts w:ascii="Arial" w:eastAsia="Arial" w:hAnsi="Arial" w:cs="Arial"/>
          <w:b/>
          <w:bCs/>
          <w:spacing w:val="-22"/>
          <w:sz w:val="44"/>
          <w:szCs w:val="4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44"/>
          <w:szCs w:val="44"/>
          <w:u w:val="thick" w:color="000000"/>
        </w:rPr>
        <w:t>Pr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otocol</w:t>
      </w:r>
      <w:r>
        <w:rPr>
          <w:rFonts w:ascii="Arial" w:eastAsia="Arial" w:hAnsi="Arial" w:cs="Arial"/>
          <w:b/>
          <w:bCs/>
          <w:spacing w:val="-18"/>
          <w:sz w:val="44"/>
          <w:szCs w:val="4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for</w:t>
      </w:r>
      <w:r>
        <w:rPr>
          <w:rFonts w:ascii="Arial" w:eastAsia="Arial" w:hAnsi="Arial" w:cs="Arial"/>
          <w:b/>
          <w:bCs/>
          <w:spacing w:val="-19"/>
          <w:sz w:val="44"/>
          <w:szCs w:val="4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Domestic</w:t>
      </w:r>
      <w:r>
        <w:rPr>
          <w:rFonts w:ascii="Arial" w:eastAsia="Arial" w:hAnsi="Arial" w:cs="Arial"/>
          <w:b/>
          <w:bCs/>
          <w:w w:val="99"/>
          <w:sz w:val="44"/>
          <w:szCs w:val="44"/>
        </w:rPr>
        <w:t xml:space="preserve"> 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Violence</w:t>
      </w:r>
      <w:r>
        <w:rPr>
          <w:rFonts w:ascii="Arial" w:eastAsia="Arial" w:hAnsi="Arial" w:cs="Arial"/>
          <w:b/>
          <w:bCs/>
          <w:spacing w:val="-17"/>
          <w:sz w:val="44"/>
          <w:szCs w:val="4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and</w:t>
      </w:r>
      <w:r>
        <w:rPr>
          <w:rFonts w:ascii="Arial" w:eastAsia="Arial" w:hAnsi="Arial" w:cs="Arial"/>
          <w:b/>
          <w:bCs/>
          <w:spacing w:val="-18"/>
          <w:sz w:val="44"/>
          <w:szCs w:val="4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Abuse</w:t>
      </w:r>
      <w:r>
        <w:rPr>
          <w:rFonts w:ascii="Arial" w:eastAsia="Arial" w:hAnsi="Arial" w:cs="Arial"/>
          <w:b/>
          <w:bCs/>
          <w:spacing w:val="-14"/>
          <w:sz w:val="44"/>
          <w:szCs w:val="4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-</w:t>
      </w:r>
      <w:r>
        <w:rPr>
          <w:rFonts w:ascii="Arial" w:eastAsia="Arial" w:hAnsi="Arial" w:cs="Arial"/>
          <w:b/>
          <w:bCs/>
          <w:spacing w:val="-18"/>
          <w:sz w:val="44"/>
          <w:szCs w:val="4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44"/>
          <w:szCs w:val="44"/>
          <w:u w:val="thick" w:color="000000"/>
        </w:rPr>
        <w:t>S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chool</w:t>
      </w:r>
      <w:r>
        <w:rPr>
          <w:rFonts w:ascii="Arial" w:eastAsia="Arial" w:hAnsi="Arial" w:cs="Arial"/>
          <w:b/>
          <w:bCs/>
          <w:spacing w:val="-16"/>
          <w:sz w:val="44"/>
          <w:szCs w:val="44"/>
          <w:u w:val="thick" w:color="000000"/>
        </w:rPr>
        <w:t xml:space="preserve"> 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Notifi</w:t>
      </w:r>
      <w:r>
        <w:rPr>
          <w:rFonts w:ascii="Arial" w:eastAsia="Arial" w:hAnsi="Arial" w:cs="Arial"/>
          <w:b/>
          <w:bCs/>
          <w:spacing w:val="1"/>
          <w:sz w:val="44"/>
          <w:szCs w:val="44"/>
          <w:u w:val="thick" w:color="000000"/>
        </w:rPr>
        <w:t>c</w:t>
      </w:r>
      <w:r>
        <w:rPr>
          <w:rFonts w:ascii="Arial" w:eastAsia="Arial" w:hAnsi="Arial" w:cs="Arial"/>
          <w:b/>
          <w:bCs/>
          <w:sz w:val="44"/>
          <w:szCs w:val="44"/>
          <w:u w:val="thick" w:color="000000"/>
        </w:rPr>
        <w:t>ations</w:t>
      </w:r>
    </w:p>
    <w:p w:rsidR="00077373" w:rsidRDefault="00077373">
      <w:pPr>
        <w:spacing w:before="7" w:line="120" w:lineRule="exact"/>
        <w:rPr>
          <w:sz w:val="12"/>
          <w:szCs w:val="12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8C1CE9">
      <w:pPr>
        <w:ind w:left="2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70528" behindDoc="0" locked="0" layoutInCell="1" allowOverlap="1" wp14:anchorId="6F0D8E81" wp14:editId="7620EF55">
            <wp:simplePos x="0" y="0"/>
            <wp:positionH relativeFrom="column">
              <wp:posOffset>471055</wp:posOffset>
            </wp:positionH>
            <wp:positionV relativeFrom="paragraph">
              <wp:posOffset>21128</wp:posOffset>
            </wp:positionV>
            <wp:extent cx="2883600" cy="7452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irklees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3600" cy="74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77373" w:rsidRDefault="00077373">
      <w:pPr>
        <w:spacing w:before="7" w:line="150" w:lineRule="exact"/>
        <w:rPr>
          <w:sz w:val="15"/>
          <w:szCs w:val="15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Pr="008C1CE9" w:rsidRDefault="00077373">
      <w:pPr>
        <w:spacing w:line="200" w:lineRule="exact"/>
        <w:rPr>
          <w:b/>
          <w:sz w:val="20"/>
          <w:szCs w:val="20"/>
        </w:rPr>
      </w:pPr>
    </w:p>
    <w:p w:rsidR="00077373" w:rsidRPr="008C1CE9" w:rsidRDefault="00077373">
      <w:pPr>
        <w:spacing w:line="200" w:lineRule="exact"/>
        <w:rPr>
          <w:b/>
          <w:sz w:val="20"/>
          <w:szCs w:val="20"/>
        </w:rPr>
      </w:pPr>
    </w:p>
    <w:p w:rsidR="00077373" w:rsidRPr="008C1CE9" w:rsidRDefault="00077373">
      <w:pPr>
        <w:spacing w:line="200" w:lineRule="exact"/>
        <w:rPr>
          <w:b/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rPr>
          <w:rFonts w:ascii="Verdana" w:eastAsia="Verdana" w:hAnsi="Verdana" w:cs="Verdana"/>
          <w:sz w:val="28"/>
          <w:szCs w:val="28"/>
        </w:rPr>
        <w:sectPr w:rsidR="00077373">
          <w:type w:val="continuous"/>
          <w:pgSz w:w="11907" w:h="16840"/>
          <w:pgMar w:top="1560" w:right="500" w:bottom="280" w:left="600" w:header="720" w:footer="720" w:gutter="0"/>
          <w:cols w:space="720"/>
        </w:sectPr>
      </w:pPr>
    </w:p>
    <w:p w:rsidR="00077373" w:rsidRDefault="002A01CA">
      <w:pPr>
        <w:pStyle w:val="Heading1"/>
        <w:spacing w:line="278" w:lineRule="auto"/>
        <w:ind w:right="116"/>
        <w:rPr>
          <w:u w:val="none"/>
        </w:rPr>
      </w:pPr>
      <w:r>
        <w:rPr>
          <w:u w:val="thick" w:color="000000"/>
        </w:rPr>
        <w:lastRenderedPageBreak/>
        <w:t>Front</w:t>
      </w:r>
      <w:r>
        <w:rPr>
          <w:spacing w:val="-2"/>
          <w:u w:val="thick" w:color="000000"/>
        </w:rPr>
        <w:t xml:space="preserve"> </w:t>
      </w:r>
      <w:r>
        <w:rPr>
          <w:u w:val="thick" w:color="000000"/>
        </w:rPr>
        <w:t>D</w:t>
      </w:r>
      <w:r>
        <w:rPr>
          <w:spacing w:val="-2"/>
          <w:u w:val="thick" w:color="000000"/>
        </w:rPr>
        <w:t>o</w:t>
      </w:r>
      <w:r>
        <w:rPr>
          <w:u w:val="thick" w:color="000000"/>
        </w:rPr>
        <w:t>or</w:t>
      </w:r>
      <w:r>
        <w:rPr>
          <w:spacing w:val="-1"/>
          <w:u w:val="thick" w:color="000000"/>
        </w:rPr>
        <w:t xml:space="preserve"> </w:t>
      </w:r>
      <w:r>
        <w:rPr>
          <w:u w:val="thick" w:color="000000"/>
        </w:rPr>
        <w:t>Safe</w:t>
      </w:r>
      <w:r>
        <w:rPr>
          <w:spacing w:val="-1"/>
          <w:u w:val="thick" w:color="000000"/>
        </w:rPr>
        <w:t>g</w:t>
      </w:r>
      <w:r>
        <w:rPr>
          <w:spacing w:val="-2"/>
          <w:u w:val="thick" w:color="000000"/>
        </w:rPr>
        <w:t>u</w:t>
      </w:r>
      <w:r>
        <w:rPr>
          <w:spacing w:val="-3"/>
          <w:u w:val="thick" w:color="000000"/>
        </w:rPr>
        <w:t>a</w:t>
      </w:r>
      <w:r>
        <w:rPr>
          <w:u w:val="thick" w:color="000000"/>
        </w:rPr>
        <w:t>rdi</w:t>
      </w:r>
      <w:r>
        <w:rPr>
          <w:spacing w:val="-2"/>
          <w:u w:val="thick" w:color="000000"/>
        </w:rPr>
        <w:t>n</w:t>
      </w:r>
      <w:r>
        <w:rPr>
          <w:u w:val="thick" w:color="000000"/>
        </w:rPr>
        <w:t>g</w:t>
      </w:r>
      <w:r>
        <w:rPr>
          <w:spacing w:val="-2"/>
          <w:u w:val="thick" w:color="000000"/>
        </w:rPr>
        <w:t xml:space="preserve"> </w:t>
      </w:r>
      <w:r>
        <w:rPr>
          <w:u w:val="thick" w:color="000000"/>
        </w:rPr>
        <w:t>Hub</w:t>
      </w:r>
      <w:r>
        <w:rPr>
          <w:spacing w:val="-2"/>
          <w:u w:val="thick" w:color="000000"/>
        </w:rPr>
        <w:t xml:space="preserve"> </w:t>
      </w:r>
      <w:r>
        <w:rPr>
          <w:rFonts w:cs="Calibri"/>
          <w:u w:val="thick" w:color="000000"/>
        </w:rPr>
        <w:t>–</w:t>
      </w:r>
      <w:r>
        <w:rPr>
          <w:rFonts w:cs="Calibri"/>
          <w:spacing w:val="63"/>
          <w:u w:val="thick" w:color="000000"/>
        </w:rPr>
        <w:t xml:space="preserve"> </w:t>
      </w:r>
      <w:r>
        <w:rPr>
          <w:spacing w:val="-1"/>
          <w:u w:val="thick" w:color="000000"/>
        </w:rPr>
        <w:t>P</w:t>
      </w:r>
      <w:r>
        <w:rPr>
          <w:u w:val="thick" w:color="000000"/>
        </w:rPr>
        <w:t>rotocol</w:t>
      </w:r>
      <w:r>
        <w:rPr>
          <w:spacing w:val="-1"/>
          <w:u w:val="thick" w:color="000000"/>
        </w:rPr>
        <w:t xml:space="preserve"> </w:t>
      </w:r>
      <w:r>
        <w:rPr>
          <w:u w:val="thick" w:color="000000"/>
        </w:rPr>
        <w:t>for</w:t>
      </w:r>
      <w:r>
        <w:rPr>
          <w:spacing w:val="-2"/>
          <w:u w:val="thick" w:color="000000"/>
        </w:rPr>
        <w:t xml:space="preserve"> </w:t>
      </w:r>
      <w:r>
        <w:rPr>
          <w:u w:val="thick" w:color="000000"/>
        </w:rPr>
        <w:t>a</w:t>
      </w:r>
      <w:r>
        <w:rPr>
          <w:spacing w:val="-1"/>
          <w:u w:val="thick" w:color="000000"/>
        </w:rPr>
        <w:t xml:space="preserve"> </w:t>
      </w:r>
      <w:r>
        <w:rPr>
          <w:u w:val="thick" w:color="000000"/>
        </w:rPr>
        <w:t>Do</w:t>
      </w:r>
      <w:r>
        <w:rPr>
          <w:spacing w:val="-2"/>
          <w:u w:val="thick" w:color="000000"/>
        </w:rPr>
        <w:t>m</w:t>
      </w:r>
      <w:r>
        <w:rPr>
          <w:u w:val="thick" w:color="000000"/>
        </w:rPr>
        <w:t>estic</w:t>
      </w:r>
      <w:r>
        <w:rPr>
          <w:spacing w:val="-3"/>
          <w:u w:val="thick" w:color="000000"/>
        </w:rPr>
        <w:t xml:space="preserve"> </w:t>
      </w:r>
      <w:r>
        <w:rPr>
          <w:u w:val="thick" w:color="000000"/>
        </w:rPr>
        <w:t>Viole</w:t>
      </w:r>
      <w:r>
        <w:rPr>
          <w:spacing w:val="-2"/>
          <w:u w:val="thick" w:color="000000"/>
        </w:rPr>
        <w:t>n</w:t>
      </w:r>
      <w:r>
        <w:rPr>
          <w:spacing w:val="-1"/>
          <w:u w:val="thick" w:color="000000"/>
        </w:rPr>
        <w:t>c</w:t>
      </w:r>
      <w:r>
        <w:rPr>
          <w:u w:val="thick" w:color="000000"/>
        </w:rPr>
        <w:t>e</w:t>
      </w:r>
      <w:r>
        <w:rPr>
          <w:spacing w:val="-2"/>
          <w:u w:val="thick" w:color="000000"/>
        </w:rPr>
        <w:t xml:space="preserve"> </w:t>
      </w:r>
      <w:r>
        <w:rPr>
          <w:u w:val="thick" w:color="000000"/>
        </w:rPr>
        <w:t>a</w:t>
      </w:r>
      <w:r>
        <w:rPr>
          <w:spacing w:val="-2"/>
          <w:u w:val="thick" w:color="000000"/>
        </w:rPr>
        <w:t>n</w:t>
      </w:r>
      <w:r>
        <w:rPr>
          <w:u w:val="thick" w:color="000000"/>
        </w:rPr>
        <w:t>d</w:t>
      </w:r>
      <w:r>
        <w:rPr>
          <w:spacing w:val="-3"/>
          <w:u w:val="thick" w:color="000000"/>
        </w:rPr>
        <w:t xml:space="preserve"> </w:t>
      </w:r>
      <w:r>
        <w:rPr>
          <w:u w:val="thick" w:color="000000"/>
        </w:rPr>
        <w:t>a</w:t>
      </w:r>
      <w:r>
        <w:rPr>
          <w:spacing w:val="1"/>
          <w:u w:val="thick" w:color="000000"/>
        </w:rPr>
        <w:t>b</w:t>
      </w:r>
      <w:r>
        <w:rPr>
          <w:spacing w:val="-2"/>
          <w:u w:val="thick" w:color="000000"/>
        </w:rPr>
        <w:t>u</w:t>
      </w:r>
      <w:r>
        <w:rPr>
          <w:u w:val="thick" w:color="000000"/>
        </w:rPr>
        <w:t xml:space="preserve">se </w:t>
      </w:r>
      <w:r>
        <w:rPr>
          <w:spacing w:val="-2"/>
          <w:u w:val="thick" w:color="000000"/>
        </w:rPr>
        <w:t>n</w:t>
      </w:r>
      <w:r>
        <w:rPr>
          <w:u w:val="thick" w:color="000000"/>
        </w:rPr>
        <w:t>oti</w:t>
      </w:r>
      <w:r>
        <w:rPr>
          <w:spacing w:val="1"/>
          <w:u w:val="thick" w:color="000000"/>
        </w:rPr>
        <w:t>f</w:t>
      </w:r>
      <w:r>
        <w:rPr>
          <w:u w:val="thick" w:color="000000"/>
        </w:rPr>
        <w:t>i</w:t>
      </w:r>
      <w:r>
        <w:rPr>
          <w:spacing w:val="-1"/>
          <w:u w:val="thick" w:color="000000"/>
        </w:rPr>
        <w:t>c</w:t>
      </w:r>
      <w:r>
        <w:rPr>
          <w:u w:val="thick" w:color="000000"/>
        </w:rPr>
        <w:t>ation</w:t>
      </w:r>
      <w:r>
        <w:rPr>
          <w:spacing w:val="-2"/>
          <w:u w:val="thick" w:color="000000"/>
        </w:rPr>
        <w:t xml:space="preserve"> f</w:t>
      </w:r>
      <w:r>
        <w:rPr>
          <w:u w:val="thick" w:color="000000"/>
        </w:rPr>
        <w:t>or</w:t>
      </w:r>
      <w:r>
        <w:rPr>
          <w:spacing w:val="-1"/>
          <w:u w:val="thick" w:color="000000"/>
        </w:rPr>
        <w:t xml:space="preserve"> </w:t>
      </w:r>
      <w:r>
        <w:rPr>
          <w:u w:val="thick" w:color="000000"/>
        </w:rPr>
        <w:t>sc</w:t>
      </w:r>
      <w:r>
        <w:rPr>
          <w:spacing w:val="-2"/>
          <w:u w:val="thick" w:color="000000"/>
        </w:rPr>
        <w:t>h</w:t>
      </w:r>
      <w:r>
        <w:rPr>
          <w:u w:val="thick" w:color="000000"/>
        </w:rPr>
        <w:t>ools.</w:t>
      </w:r>
    </w:p>
    <w:p w:rsidR="00077373" w:rsidRDefault="00077373">
      <w:pPr>
        <w:spacing w:before="3" w:line="120" w:lineRule="exact"/>
        <w:rPr>
          <w:sz w:val="12"/>
          <w:szCs w:val="12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Heading4"/>
        <w:spacing w:before="56"/>
        <w:rPr>
          <w:b w:val="0"/>
          <w:bCs w:val="0"/>
        </w:rPr>
      </w:pPr>
      <w:r>
        <w:t>C</w:t>
      </w:r>
      <w:r>
        <w:rPr>
          <w:spacing w:val="-1"/>
        </w:rPr>
        <w:t>on</w:t>
      </w:r>
      <w:r>
        <w:t>te</w:t>
      </w:r>
      <w:r>
        <w:rPr>
          <w:spacing w:val="-2"/>
        </w:rPr>
        <w:t>n</w:t>
      </w:r>
      <w:r>
        <w:t>ts</w:t>
      </w:r>
    </w:p>
    <w:p w:rsidR="00077373" w:rsidRDefault="00077373">
      <w:pPr>
        <w:spacing w:before="7" w:line="100" w:lineRule="exact"/>
        <w:rPr>
          <w:sz w:val="10"/>
          <w:szCs w:val="1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BodyText"/>
        <w:numPr>
          <w:ilvl w:val="0"/>
          <w:numId w:val="2"/>
        </w:numPr>
        <w:tabs>
          <w:tab w:val="left" w:pos="820"/>
        </w:tabs>
        <w:ind w:left="820"/>
      </w:pPr>
      <w:r>
        <w:t>I</w:t>
      </w:r>
      <w:r>
        <w:rPr>
          <w:spacing w:val="-2"/>
        </w:rPr>
        <w:t>n</w:t>
      </w:r>
      <w:r>
        <w:t>tr</w:t>
      </w:r>
      <w:r>
        <w:rPr>
          <w:spacing w:val="1"/>
        </w:rPr>
        <w:t>o</w:t>
      </w:r>
      <w:r>
        <w:rPr>
          <w:spacing w:val="-1"/>
        </w:rPr>
        <w:t>du</w:t>
      </w:r>
      <w:r>
        <w:t>c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</w:p>
    <w:p w:rsidR="00077373" w:rsidRDefault="00077373">
      <w:pPr>
        <w:spacing w:before="8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BodyText"/>
        <w:numPr>
          <w:ilvl w:val="0"/>
          <w:numId w:val="2"/>
        </w:numPr>
        <w:tabs>
          <w:tab w:val="left" w:pos="820"/>
        </w:tabs>
        <w:ind w:left="820"/>
      </w:pPr>
      <w:r>
        <w:t>A</w:t>
      </w:r>
      <w:r>
        <w:rPr>
          <w:spacing w:val="-1"/>
        </w:rPr>
        <w:t>i</w:t>
      </w:r>
      <w:r>
        <w:t>ms and</w:t>
      </w:r>
      <w:r>
        <w:rPr>
          <w:spacing w:val="-2"/>
        </w:rPr>
        <w:t xml:space="preserve"> </w:t>
      </w:r>
      <w: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1"/>
        </w:rPr>
        <w:t>p</w:t>
      </w:r>
      <w:r>
        <w:rPr>
          <w:spacing w:val="1"/>
        </w:rPr>
        <w:t>o</w:t>
      </w:r>
      <w:r>
        <w:rPr>
          <w:spacing w:val="-3"/>
        </w:rPr>
        <w:t>s</w:t>
      </w:r>
      <w:r>
        <w:t>ed p</w:t>
      </w:r>
      <w:r>
        <w:rPr>
          <w:spacing w:val="-1"/>
        </w:rPr>
        <w:t>r</w:t>
      </w:r>
      <w:r>
        <w:rPr>
          <w:spacing w:val="-2"/>
        </w:rPr>
        <w:t>o</w:t>
      </w:r>
      <w:r>
        <w:t>ce</w:t>
      </w:r>
      <w:r>
        <w:rPr>
          <w:spacing w:val="-2"/>
        </w:rPr>
        <w:t>s</w:t>
      </w:r>
      <w:r>
        <w:t>s</w:t>
      </w:r>
    </w:p>
    <w:p w:rsidR="00077373" w:rsidRDefault="00077373">
      <w:pPr>
        <w:spacing w:before="6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BodyText"/>
        <w:numPr>
          <w:ilvl w:val="0"/>
          <w:numId w:val="2"/>
        </w:numPr>
        <w:tabs>
          <w:tab w:val="left" w:pos="820"/>
        </w:tabs>
        <w:ind w:left="820"/>
      </w:pPr>
      <w:r>
        <w:t>Legal</w:t>
      </w:r>
      <w:r>
        <w:rPr>
          <w:spacing w:val="-1"/>
        </w:rPr>
        <w:t xml:space="preserve"> </w:t>
      </w:r>
      <w:r>
        <w:rPr>
          <w:spacing w:val="-2"/>
        </w:rPr>
        <w:t>R</w:t>
      </w:r>
      <w:r>
        <w:t>eq</w:t>
      </w:r>
      <w:r>
        <w:rPr>
          <w:spacing w:val="-2"/>
        </w:rPr>
        <w:t>u</w:t>
      </w:r>
      <w:r>
        <w:t>ire</w:t>
      </w:r>
      <w:r>
        <w:rPr>
          <w:spacing w:val="-1"/>
        </w:rPr>
        <w:t>m</w:t>
      </w:r>
      <w:r>
        <w:t>ents</w:t>
      </w:r>
    </w:p>
    <w:p w:rsidR="00077373" w:rsidRDefault="00077373">
      <w:pPr>
        <w:spacing w:before="8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BodyText"/>
        <w:numPr>
          <w:ilvl w:val="0"/>
          <w:numId w:val="2"/>
        </w:numPr>
        <w:tabs>
          <w:tab w:val="left" w:pos="820"/>
        </w:tabs>
        <w:ind w:left="820"/>
      </w:pPr>
      <w:r>
        <w:t>Respo</w:t>
      </w:r>
      <w:r>
        <w:rPr>
          <w:spacing w:val="-1"/>
        </w:rPr>
        <w:t>n</w:t>
      </w:r>
      <w:r>
        <w:t>si</w:t>
      </w:r>
      <w:r>
        <w:rPr>
          <w:spacing w:val="-2"/>
        </w:rPr>
        <w:t>b</w:t>
      </w:r>
      <w:r>
        <w:t>i</w:t>
      </w:r>
      <w:r>
        <w:rPr>
          <w:spacing w:val="-1"/>
        </w:rPr>
        <w:t>l</w:t>
      </w:r>
      <w:r>
        <w:t>it</w:t>
      </w:r>
      <w:r>
        <w:rPr>
          <w:spacing w:val="-3"/>
        </w:rPr>
        <w:t>i</w:t>
      </w:r>
      <w:r>
        <w:t>es</w:t>
      </w:r>
    </w:p>
    <w:p w:rsidR="00077373" w:rsidRDefault="00077373">
      <w:pPr>
        <w:spacing w:before="8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BodyText"/>
        <w:numPr>
          <w:ilvl w:val="0"/>
          <w:numId w:val="2"/>
        </w:numPr>
        <w:tabs>
          <w:tab w:val="left" w:pos="820"/>
        </w:tabs>
        <w:ind w:left="820"/>
      </w:pPr>
      <w:r>
        <w:t>Sc</w:t>
      </w:r>
      <w:r>
        <w:rPr>
          <w:spacing w:val="-2"/>
        </w:rPr>
        <w:t>h</w:t>
      </w:r>
      <w:r>
        <w:rPr>
          <w:spacing w:val="1"/>
        </w:rPr>
        <w:t>oo</w:t>
      </w:r>
      <w:r>
        <w:t>l</w:t>
      </w:r>
      <w:r>
        <w:rPr>
          <w:spacing w:val="-3"/>
        </w:rPr>
        <w:t>s</w:t>
      </w:r>
      <w:r>
        <w:t>`</w:t>
      </w:r>
      <w:r>
        <w:rPr>
          <w:spacing w:val="1"/>
        </w:rPr>
        <w:t xml:space="preserve"> </w:t>
      </w:r>
      <w:r>
        <w:rPr>
          <w:spacing w:val="-3"/>
        </w:rPr>
        <w:t>R</w:t>
      </w:r>
      <w:r>
        <w:t>espo</w:t>
      </w:r>
      <w:r>
        <w:rPr>
          <w:spacing w:val="-1"/>
        </w:rPr>
        <w:t>n</w:t>
      </w:r>
      <w:r>
        <w:t>si</w:t>
      </w:r>
      <w:r>
        <w:rPr>
          <w:spacing w:val="-2"/>
        </w:rPr>
        <w:t>b</w:t>
      </w:r>
      <w:r>
        <w:t>i</w:t>
      </w:r>
      <w:r>
        <w:rPr>
          <w:spacing w:val="-1"/>
        </w:rPr>
        <w:t>l</w:t>
      </w:r>
      <w:r>
        <w:t>it</w:t>
      </w:r>
      <w:r>
        <w:rPr>
          <w:spacing w:val="-3"/>
        </w:rPr>
        <w:t>i</w:t>
      </w:r>
      <w:r>
        <w:t>es</w:t>
      </w:r>
    </w:p>
    <w:p w:rsidR="00077373" w:rsidRDefault="00077373">
      <w:pPr>
        <w:spacing w:before="5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BodyText"/>
        <w:numPr>
          <w:ilvl w:val="0"/>
          <w:numId w:val="2"/>
        </w:numPr>
        <w:tabs>
          <w:tab w:val="left" w:pos="716"/>
        </w:tabs>
        <w:ind w:left="716" w:hanging="617"/>
      </w:pPr>
      <w:r>
        <w:t>C</w:t>
      </w:r>
      <w:r>
        <w:rPr>
          <w:spacing w:val="-3"/>
        </w:rPr>
        <w:t>r</w:t>
      </w:r>
      <w:r>
        <w:rPr>
          <w:spacing w:val="1"/>
        </w:rPr>
        <w:t>o</w:t>
      </w:r>
      <w:r>
        <w:t xml:space="preserve">ss </w:t>
      </w:r>
      <w:r>
        <w:rPr>
          <w:spacing w:val="-2"/>
        </w:rPr>
        <w:t>B</w:t>
      </w:r>
      <w:r>
        <w:rPr>
          <w:spacing w:val="1"/>
        </w:rPr>
        <w:t>o</w:t>
      </w:r>
      <w:r>
        <w:t>r</w:t>
      </w:r>
      <w:r>
        <w:rPr>
          <w:spacing w:val="-1"/>
        </w:rPr>
        <w:t>d</w:t>
      </w:r>
      <w:r>
        <w:t>er</w:t>
      </w:r>
      <w:r>
        <w:rPr>
          <w:spacing w:val="-2"/>
        </w:rPr>
        <w:t xml:space="preserve"> c</w:t>
      </w:r>
      <w:r>
        <w:rPr>
          <w:spacing w:val="1"/>
        </w:rPr>
        <w:t>o</w:t>
      </w:r>
      <w:r>
        <w:rPr>
          <w:spacing w:val="-1"/>
        </w:rPr>
        <w:t>n</w:t>
      </w:r>
      <w:r>
        <w:t>si</w:t>
      </w:r>
      <w:r>
        <w:rPr>
          <w:spacing w:val="-2"/>
        </w:rPr>
        <w:t>d</w:t>
      </w:r>
      <w:r>
        <w:t>erati</w:t>
      </w:r>
      <w:r>
        <w:rPr>
          <w:spacing w:val="1"/>
        </w:rPr>
        <w:t>o</w:t>
      </w:r>
      <w:r>
        <w:rPr>
          <w:spacing w:val="-1"/>
        </w:rPr>
        <w:t>n</w:t>
      </w:r>
      <w:r>
        <w:t>s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16" w:line="260" w:lineRule="exact"/>
        <w:rPr>
          <w:sz w:val="26"/>
          <w:szCs w:val="26"/>
        </w:rPr>
      </w:pPr>
    </w:p>
    <w:p w:rsidR="00077373" w:rsidRDefault="002A01CA">
      <w:pPr>
        <w:pStyle w:val="Heading4"/>
        <w:rPr>
          <w:b w:val="0"/>
          <w:bCs w:val="0"/>
        </w:rPr>
      </w:pPr>
      <w:r>
        <w:t>Ap</w:t>
      </w:r>
      <w:r>
        <w:rPr>
          <w:spacing w:val="-2"/>
        </w:rPr>
        <w:t>p</w:t>
      </w:r>
      <w:r>
        <w:rPr>
          <w:spacing w:val="-1"/>
        </w:rPr>
        <w:t>end</w:t>
      </w:r>
      <w:r>
        <w:t>i</w:t>
      </w:r>
      <w:r>
        <w:rPr>
          <w:spacing w:val="1"/>
        </w:rPr>
        <w:t>c</w:t>
      </w:r>
      <w:r>
        <w:rPr>
          <w:spacing w:val="-1"/>
        </w:rPr>
        <w:t>e</w:t>
      </w:r>
      <w:r>
        <w:t>s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4" w:line="200" w:lineRule="exact"/>
        <w:rPr>
          <w:sz w:val="20"/>
          <w:szCs w:val="20"/>
        </w:rPr>
      </w:pPr>
    </w:p>
    <w:p w:rsidR="00077373" w:rsidRDefault="002A01CA">
      <w:pPr>
        <w:pStyle w:val="BodyText"/>
        <w:tabs>
          <w:tab w:val="left" w:pos="2260"/>
        </w:tabs>
      </w:pPr>
      <w:r>
        <w:t>A</w:t>
      </w:r>
      <w:r>
        <w:rPr>
          <w:spacing w:val="-2"/>
        </w:rPr>
        <w:t>p</w:t>
      </w:r>
      <w:r>
        <w:rPr>
          <w:spacing w:val="-1"/>
        </w:rPr>
        <w:t>p</w:t>
      </w:r>
      <w:r>
        <w:t>en</w:t>
      </w:r>
      <w:r>
        <w:rPr>
          <w:spacing w:val="-2"/>
        </w:rPr>
        <w:t>d</w:t>
      </w:r>
      <w:r>
        <w:t>ix 1</w:t>
      </w:r>
      <w:r>
        <w:tab/>
        <w:t xml:space="preserve">Early </w:t>
      </w:r>
      <w:r>
        <w:rPr>
          <w:spacing w:val="-4"/>
        </w:rPr>
        <w:t>n</w:t>
      </w:r>
      <w:r>
        <w:rPr>
          <w:spacing w:val="1"/>
        </w:rPr>
        <w:t>o</w:t>
      </w:r>
      <w:r>
        <w:t>tific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3"/>
        </w:rPr>
        <w:t>f</w:t>
      </w:r>
      <w:r>
        <w:rPr>
          <w:spacing w:val="1"/>
        </w:rPr>
        <w:t>o</w:t>
      </w:r>
      <w:r>
        <w:t>r Sc</w:t>
      </w:r>
      <w:r>
        <w:rPr>
          <w:spacing w:val="-4"/>
        </w:rPr>
        <w:t>h</w:t>
      </w:r>
      <w:r>
        <w:rPr>
          <w:spacing w:val="1"/>
        </w:rPr>
        <w:t>o</w:t>
      </w:r>
      <w:r>
        <w:rPr>
          <w:spacing w:val="-2"/>
        </w:rPr>
        <w:t>o</w:t>
      </w:r>
      <w:r>
        <w:t>ls</w:t>
      </w:r>
      <w:r>
        <w:rPr>
          <w:spacing w:val="1"/>
        </w:rPr>
        <w:t xml:space="preserve"> </w:t>
      </w:r>
      <w: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t>ce</w:t>
      </w:r>
      <w:r>
        <w:rPr>
          <w:spacing w:val="-2"/>
        </w:rPr>
        <w:t>s</w:t>
      </w:r>
      <w:r>
        <w:t>s</w:t>
      </w:r>
      <w:r>
        <w:rPr>
          <w:spacing w:val="-1"/>
        </w:rPr>
        <w:t xml:space="preserve"> </w:t>
      </w:r>
      <w:r>
        <w:t>Map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tabs>
          <w:tab w:val="left" w:pos="2260"/>
        </w:tabs>
      </w:pPr>
      <w:r>
        <w:t>A</w:t>
      </w:r>
      <w:r>
        <w:rPr>
          <w:spacing w:val="-2"/>
        </w:rPr>
        <w:t>p</w:t>
      </w:r>
      <w:r>
        <w:rPr>
          <w:spacing w:val="-1"/>
        </w:rPr>
        <w:t>p</w:t>
      </w:r>
      <w:r>
        <w:t>en</w:t>
      </w:r>
      <w:r>
        <w:rPr>
          <w:spacing w:val="-2"/>
        </w:rPr>
        <w:t>d</w:t>
      </w:r>
      <w:r>
        <w:t>ix 2</w:t>
      </w:r>
      <w:r>
        <w:tab/>
        <w:t>Officer</w:t>
      </w:r>
      <w:r>
        <w:rPr>
          <w:spacing w:val="-2"/>
        </w:rPr>
        <w:t xml:space="preserve"> </w:t>
      </w:r>
      <w:r>
        <w:t>Trai</w:t>
      </w:r>
      <w:r>
        <w:rPr>
          <w:spacing w:val="-2"/>
        </w:rPr>
        <w:t>n</w:t>
      </w:r>
      <w:r>
        <w:t>i</w:t>
      </w:r>
      <w:r>
        <w:rPr>
          <w:spacing w:val="-2"/>
        </w:rPr>
        <w:t>n</w:t>
      </w:r>
      <w:r>
        <w:rPr>
          <w:spacing w:val="-1"/>
        </w:rPr>
        <w:t>g</w:t>
      </w:r>
      <w:r>
        <w:t>:</w:t>
      </w:r>
      <w:r>
        <w:rPr>
          <w:spacing w:val="-2"/>
        </w:rPr>
        <w:t xml:space="preserve"> </w:t>
      </w:r>
      <w:r>
        <w:t>Prep</w:t>
      </w:r>
      <w:r>
        <w:rPr>
          <w:spacing w:val="-1"/>
        </w:rPr>
        <w:t>a</w:t>
      </w:r>
      <w:r>
        <w:t>ri</w:t>
      </w:r>
      <w:r>
        <w:rPr>
          <w:spacing w:val="-2"/>
        </w:rPr>
        <w:t>n</w:t>
      </w:r>
      <w:r>
        <w:t>g</w:t>
      </w:r>
      <w:r>
        <w:rPr>
          <w:spacing w:val="-3"/>
        </w:rPr>
        <w:t xml:space="preserve"> </w:t>
      </w:r>
      <w:r>
        <w:t>for t</w:t>
      </w:r>
      <w:r>
        <w:rPr>
          <w:spacing w:val="-4"/>
        </w:rPr>
        <w:t>h</w:t>
      </w:r>
      <w:r>
        <w:t xml:space="preserve">e </w:t>
      </w:r>
      <w:r>
        <w:rPr>
          <w:spacing w:val="-1"/>
        </w:rPr>
        <w:t>n</w:t>
      </w:r>
      <w:r>
        <w:rPr>
          <w:spacing w:val="-2"/>
        </w:rPr>
        <w:t>o</w:t>
      </w:r>
      <w:r>
        <w:t>tific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c</w:t>
      </w:r>
      <w:r>
        <w:rPr>
          <w:spacing w:val="-1"/>
        </w:rPr>
        <w:t>h</w:t>
      </w:r>
      <w:r>
        <w:rPr>
          <w:spacing w:val="-2"/>
        </w:rPr>
        <w:t>e</w:t>
      </w:r>
      <w:r>
        <w:t>ckli</w:t>
      </w:r>
      <w:r>
        <w:rPr>
          <w:spacing w:val="-3"/>
        </w:rPr>
        <w:t>s</w:t>
      </w:r>
      <w:r>
        <w:t>t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tabs>
          <w:tab w:val="left" w:pos="2260"/>
        </w:tabs>
        <w:spacing w:line="480" w:lineRule="auto"/>
        <w:ind w:right="911"/>
      </w:pPr>
      <w:r>
        <w:t>A</w:t>
      </w:r>
      <w:r>
        <w:rPr>
          <w:spacing w:val="-2"/>
        </w:rPr>
        <w:t>p</w:t>
      </w:r>
      <w:r>
        <w:rPr>
          <w:spacing w:val="-1"/>
        </w:rPr>
        <w:t>p</w:t>
      </w:r>
      <w:r>
        <w:t>en</w:t>
      </w:r>
      <w:r>
        <w:rPr>
          <w:spacing w:val="-2"/>
        </w:rPr>
        <w:t>d</w:t>
      </w:r>
      <w:r>
        <w:t>ix 3</w:t>
      </w:r>
      <w:r>
        <w:tab/>
        <w:t>D</w:t>
      </w:r>
      <w:r>
        <w:rPr>
          <w:spacing w:val="-2"/>
        </w:rPr>
        <w:t>o</w:t>
      </w:r>
      <w:r>
        <w:t>m</w:t>
      </w:r>
      <w:r>
        <w:rPr>
          <w:spacing w:val="-2"/>
        </w:rPr>
        <w:t>e</w:t>
      </w:r>
      <w:r>
        <w:t>stic V</w:t>
      </w:r>
      <w:r>
        <w:rPr>
          <w:spacing w:val="-4"/>
        </w:rPr>
        <w:t>i</w:t>
      </w:r>
      <w:r>
        <w:rPr>
          <w:spacing w:val="1"/>
        </w:rPr>
        <w:t>o</w:t>
      </w:r>
      <w:r>
        <w:t>le</w:t>
      </w:r>
      <w:r>
        <w:rPr>
          <w:spacing w:val="-1"/>
        </w:rPr>
        <w:t>n</w:t>
      </w:r>
      <w:r>
        <w:rPr>
          <w:spacing w:val="-3"/>
        </w:rPr>
        <w:t>c</w:t>
      </w:r>
      <w:r>
        <w:t>e</w:t>
      </w:r>
      <w:r>
        <w:rPr>
          <w:spacing w:val="-2"/>
        </w:rPr>
        <w:t xml:space="preserve"> </w:t>
      </w:r>
      <w:r>
        <w:t>Desi</w:t>
      </w:r>
      <w:r>
        <w:rPr>
          <w:spacing w:val="-1"/>
        </w:rPr>
        <w:t>gn</w:t>
      </w:r>
      <w:r>
        <w:rPr>
          <w:spacing w:val="-3"/>
        </w:rPr>
        <w:t>a</w:t>
      </w:r>
      <w:r>
        <w:t>ted</w:t>
      </w:r>
      <w:r>
        <w:rPr>
          <w:spacing w:val="-1"/>
        </w:rPr>
        <w:t xml:space="preserve"> </w:t>
      </w:r>
      <w:r>
        <w:t>Off</w:t>
      </w:r>
      <w:r>
        <w:rPr>
          <w:spacing w:val="-1"/>
        </w:rPr>
        <w:t>i</w:t>
      </w:r>
      <w:r>
        <w:rPr>
          <w:spacing w:val="-3"/>
        </w:rPr>
        <w:t>c</w:t>
      </w:r>
      <w:r>
        <w:t xml:space="preserve">er </w:t>
      </w:r>
      <w:r>
        <w:rPr>
          <w:spacing w:val="-2"/>
        </w:rPr>
        <w:t>L</w:t>
      </w:r>
      <w:r>
        <w:t>eaders</w:t>
      </w:r>
      <w:r>
        <w:rPr>
          <w:spacing w:val="-1"/>
        </w:rPr>
        <w:t>h</w:t>
      </w:r>
      <w:r>
        <w:t>ip</w:t>
      </w:r>
      <w:r>
        <w:rPr>
          <w:spacing w:val="-3"/>
        </w:rPr>
        <w:t xml:space="preserve"> </w:t>
      </w:r>
      <w:r>
        <w:t>Re</w:t>
      </w:r>
      <w:r>
        <w:rPr>
          <w:spacing w:val="-2"/>
        </w:rPr>
        <w:t>s</w:t>
      </w:r>
      <w:r>
        <w:rPr>
          <w:spacing w:val="-1"/>
        </w:rPr>
        <w:t>p</w:t>
      </w:r>
      <w:r>
        <w:rPr>
          <w:spacing w:val="1"/>
        </w:rPr>
        <w:t>o</w:t>
      </w:r>
      <w:r>
        <w:rPr>
          <w:spacing w:val="-1"/>
        </w:rPr>
        <w:t>n</w:t>
      </w:r>
      <w:r>
        <w:t>si</w:t>
      </w:r>
      <w:r>
        <w:rPr>
          <w:spacing w:val="-2"/>
        </w:rPr>
        <w:t>b</w:t>
      </w:r>
      <w:r>
        <w:t>i</w:t>
      </w:r>
      <w:r>
        <w:rPr>
          <w:spacing w:val="-1"/>
        </w:rPr>
        <w:t>l</w:t>
      </w:r>
      <w:r>
        <w:t>ities A</w:t>
      </w:r>
      <w:r>
        <w:rPr>
          <w:spacing w:val="-2"/>
        </w:rPr>
        <w:t>p</w:t>
      </w:r>
      <w:r>
        <w:rPr>
          <w:spacing w:val="-1"/>
        </w:rPr>
        <w:t>p</w:t>
      </w:r>
      <w:r>
        <w:t>en</w:t>
      </w:r>
      <w:r>
        <w:rPr>
          <w:spacing w:val="-2"/>
        </w:rPr>
        <w:t>d</w:t>
      </w:r>
      <w:r>
        <w:t>ix 4</w:t>
      </w:r>
      <w:r>
        <w:tab/>
        <w:t>S</w:t>
      </w:r>
      <w:r>
        <w:rPr>
          <w:spacing w:val="-1"/>
        </w:rPr>
        <w:t>i</w:t>
      </w:r>
      <w:r>
        <w:t>le</w:t>
      </w:r>
      <w:r>
        <w:rPr>
          <w:spacing w:val="-1"/>
        </w:rPr>
        <w:t>n</w:t>
      </w:r>
      <w:r>
        <w:t>t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-2"/>
        </w:rPr>
        <w:t>O</w:t>
      </w:r>
      <w:r>
        <w:t>vert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pp</w:t>
      </w:r>
      <w:r>
        <w:t>roac</w:t>
      </w:r>
      <w:r>
        <w:rPr>
          <w:spacing w:val="-4"/>
        </w:rPr>
        <w:t>h</w:t>
      </w:r>
      <w:r>
        <w:t>es</w:t>
      </w:r>
    </w:p>
    <w:p w:rsidR="00077373" w:rsidRDefault="002A01CA">
      <w:pPr>
        <w:pStyle w:val="BodyText"/>
        <w:tabs>
          <w:tab w:val="left" w:pos="2260"/>
        </w:tabs>
      </w:pPr>
      <w:r>
        <w:t>A</w:t>
      </w:r>
      <w:r>
        <w:rPr>
          <w:spacing w:val="-2"/>
        </w:rPr>
        <w:t>p</w:t>
      </w:r>
      <w:r>
        <w:rPr>
          <w:spacing w:val="-1"/>
        </w:rPr>
        <w:t>p</w:t>
      </w:r>
      <w:r>
        <w:t>en</w:t>
      </w:r>
      <w:r>
        <w:rPr>
          <w:spacing w:val="-2"/>
        </w:rPr>
        <w:t>d</w:t>
      </w:r>
      <w:r>
        <w:t>ix 5</w:t>
      </w:r>
      <w:r>
        <w:tab/>
        <w:t>Let</w:t>
      </w:r>
      <w:r>
        <w:rPr>
          <w:spacing w:val="-2"/>
        </w:rPr>
        <w:t>t</w:t>
      </w:r>
      <w:r>
        <w:t xml:space="preserve">er </w:t>
      </w:r>
      <w:r>
        <w:rPr>
          <w:spacing w:val="-2"/>
        </w:rPr>
        <w:t>t</w:t>
      </w:r>
      <w:r>
        <w:t>o</w:t>
      </w:r>
      <w:r>
        <w:rPr>
          <w:spacing w:val="-1"/>
        </w:rPr>
        <w:t xml:space="preserve"> </w:t>
      </w:r>
      <w:r>
        <w:t>Pa</w:t>
      </w:r>
      <w:r>
        <w:rPr>
          <w:spacing w:val="-3"/>
        </w:rPr>
        <w:t>r</w:t>
      </w:r>
      <w:r>
        <w:t>ents</w:t>
      </w:r>
    </w:p>
    <w:p w:rsidR="00077373" w:rsidRDefault="00077373">
      <w:pPr>
        <w:spacing w:before="7" w:line="260" w:lineRule="exact"/>
        <w:rPr>
          <w:sz w:val="26"/>
          <w:szCs w:val="26"/>
        </w:rPr>
      </w:pPr>
    </w:p>
    <w:p w:rsidR="00077373" w:rsidRDefault="002A01CA">
      <w:pPr>
        <w:pStyle w:val="BodyText"/>
        <w:tabs>
          <w:tab w:val="left" w:pos="2260"/>
        </w:tabs>
      </w:pPr>
      <w:r>
        <w:t>A</w:t>
      </w:r>
      <w:r>
        <w:rPr>
          <w:spacing w:val="-2"/>
        </w:rPr>
        <w:t>p</w:t>
      </w:r>
      <w:r>
        <w:rPr>
          <w:spacing w:val="-1"/>
        </w:rPr>
        <w:t>p</w:t>
      </w:r>
      <w:r>
        <w:t>en</w:t>
      </w:r>
      <w:r>
        <w:rPr>
          <w:spacing w:val="-2"/>
        </w:rPr>
        <w:t>d</w:t>
      </w:r>
      <w:r>
        <w:t>ix 6</w:t>
      </w:r>
      <w:r>
        <w:tab/>
        <w:t>Sc</w:t>
      </w:r>
      <w:r>
        <w:rPr>
          <w:spacing w:val="-2"/>
        </w:rPr>
        <w:t>h</w:t>
      </w:r>
      <w:r>
        <w:rPr>
          <w:spacing w:val="1"/>
        </w:rPr>
        <w:t>oo</w:t>
      </w:r>
      <w:r>
        <w:t>l</w:t>
      </w:r>
      <w:r>
        <w:rPr>
          <w:spacing w:val="-2"/>
        </w:rPr>
        <w:t xml:space="preserve"> </w:t>
      </w:r>
      <w:r>
        <w:t>T</w:t>
      </w:r>
      <w:r>
        <w:rPr>
          <w:spacing w:val="-2"/>
        </w:rPr>
        <w:t>e</w:t>
      </w:r>
      <w:r>
        <w:t>m</w:t>
      </w:r>
      <w:r>
        <w:rPr>
          <w:spacing w:val="-1"/>
        </w:rPr>
        <w:t>p</w:t>
      </w:r>
      <w:r>
        <w:t>la</w:t>
      </w:r>
      <w:r>
        <w:rPr>
          <w:spacing w:val="-3"/>
        </w:rPr>
        <w:t>t</w:t>
      </w:r>
      <w:r>
        <w:t>e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tabs>
          <w:tab w:val="left" w:pos="2260"/>
        </w:tabs>
      </w:pPr>
      <w:r>
        <w:t>A</w:t>
      </w:r>
      <w:r>
        <w:rPr>
          <w:spacing w:val="-2"/>
        </w:rPr>
        <w:t>p</w:t>
      </w:r>
      <w:r>
        <w:rPr>
          <w:spacing w:val="-1"/>
        </w:rPr>
        <w:t>p</w:t>
      </w:r>
      <w:r>
        <w:t>en</w:t>
      </w:r>
      <w:r>
        <w:rPr>
          <w:spacing w:val="-2"/>
        </w:rPr>
        <w:t>d</w:t>
      </w:r>
      <w:r>
        <w:t>ix 7</w:t>
      </w:r>
      <w:r>
        <w:tab/>
        <w:t>S</w:t>
      </w:r>
      <w:r>
        <w:rPr>
          <w:spacing w:val="-1"/>
        </w:rPr>
        <w:t>ign</w:t>
      </w:r>
      <w:r>
        <w:t>at</w:t>
      </w:r>
      <w:r>
        <w:rPr>
          <w:spacing w:val="1"/>
        </w:rPr>
        <w:t>o</w:t>
      </w:r>
      <w:r>
        <w:t>rie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 xml:space="preserve">e </w:t>
      </w:r>
      <w:r>
        <w:rPr>
          <w:spacing w:val="-4"/>
        </w:rPr>
        <w:t>J</w:t>
      </w:r>
      <w:r>
        <w:rPr>
          <w:spacing w:val="1"/>
        </w:rPr>
        <w:t>o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>g</w:t>
      </w:r>
      <w:r>
        <w:rPr>
          <w:spacing w:val="-2"/>
        </w:rPr>
        <w:t>e</w:t>
      </w:r>
      <w:r>
        <w:rPr>
          <w:spacing w:val="-1"/>
        </w:rPr>
        <w:t>n</w:t>
      </w:r>
      <w:r>
        <w:t xml:space="preserve">cy </w:t>
      </w:r>
      <w:r>
        <w:rPr>
          <w:spacing w:val="-1"/>
        </w:rPr>
        <w:t>D</w:t>
      </w:r>
      <w:r>
        <w:rPr>
          <w:spacing w:val="-2"/>
        </w:rPr>
        <w:t>o</w:t>
      </w:r>
      <w:r>
        <w:t>me</w:t>
      </w:r>
      <w:r>
        <w:rPr>
          <w:spacing w:val="-2"/>
        </w:rPr>
        <w:t>s</w:t>
      </w:r>
      <w:r>
        <w:t>tic V</w:t>
      </w:r>
      <w:r>
        <w:rPr>
          <w:spacing w:val="-4"/>
        </w:rPr>
        <w:t>i</w:t>
      </w:r>
      <w:r>
        <w:rPr>
          <w:spacing w:val="1"/>
        </w:rPr>
        <w:t>o</w:t>
      </w:r>
      <w:r>
        <w:t>le</w:t>
      </w:r>
      <w:r>
        <w:rPr>
          <w:spacing w:val="-1"/>
        </w:rPr>
        <w:t>n</w:t>
      </w:r>
      <w:r>
        <w:rPr>
          <w:spacing w:val="-3"/>
        </w:rPr>
        <w:t>c</w:t>
      </w:r>
      <w:r>
        <w:t>e Sc</w:t>
      </w:r>
      <w:r>
        <w:rPr>
          <w:spacing w:val="-4"/>
        </w:rPr>
        <w:t>h</w:t>
      </w:r>
      <w:r>
        <w:rPr>
          <w:spacing w:val="1"/>
        </w:rPr>
        <w:t>oo</w:t>
      </w:r>
      <w:r>
        <w:t>l</w:t>
      </w:r>
      <w:r>
        <w:rPr>
          <w:spacing w:val="-3"/>
        </w:rPr>
        <w:t xml:space="preserve"> </w:t>
      </w:r>
      <w:r>
        <w:t>Notif</w:t>
      </w:r>
      <w:r>
        <w:rPr>
          <w:spacing w:val="-3"/>
        </w:rPr>
        <w:t>i</w:t>
      </w:r>
      <w:r>
        <w:t>c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</w:p>
    <w:p w:rsidR="00077373" w:rsidRDefault="00077373">
      <w:pPr>
        <w:sectPr w:rsidR="00077373">
          <w:pgSz w:w="11907" w:h="16840"/>
          <w:pgMar w:top="1380" w:right="1560" w:bottom="280" w:left="1340" w:header="720" w:footer="720" w:gutter="0"/>
          <w:cols w:space="720"/>
        </w:sectPr>
      </w:pPr>
    </w:p>
    <w:p w:rsidR="00077373" w:rsidRDefault="002A01CA">
      <w:pPr>
        <w:spacing w:before="6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lastRenderedPageBreak/>
        <w:t>App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z w:val="24"/>
          <w:szCs w:val="24"/>
        </w:rPr>
        <w:t>ix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1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-</w:t>
      </w:r>
      <w:r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Early</w:t>
      </w:r>
      <w:r>
        <w:rPr>
          <w:rFonts w:ascii="Calibri" w:eastAsia="Calibri" w:hAnsi="Calibri" w:cs="Calibri"/>
          <w:b/>
          <w:bCs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no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fi</w:t>
      </w:r>
      <w:r>
        <w:rPr>
          <w:rFonts w:ascii="Calibri" w:eastAsia="Calibri" w:hAnsi="Calibri" w:cs="Calibri"/>
          <w:b/>
          <w:bCs/>
          <w:sz w:val="24"/>
          <w:szCs w:val="24"/>
        </w:rPr>
        <w:t>ca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z w:val="24"/>
          <w:szCs w:val="24"/>
        </w:rPr>
        <w:t>on</w:t>
      </w:r>
      <w:r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sz w:val="24"/>
          <w:szCs w:val="24"/>
        </w:rPr>
        <w:t>oc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ss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sz w:val="24"/>
          <w:szCs w:val="24"/>
        </w:rPr>
        <w:t>or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z w:val="24"/>
          <w:szCs w:val="24"/>
        </w:rPr>
        <w:t>cho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</w:rPr>
        <w:t>ls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sz w:val="24"/>
          <w:szCs w:val="24"/>
        </w:rPr>
        <w:t>or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DV</w:t>
      </w:r>
      <w:r>
        <w:rPr>
          <w:rFonts w:ascii="Calibri" w:eastAsia="Calibri" w:hAnsi="Calibri" w:cs="Calibri"/>
          <w:b/>
          <w:bCs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z w:val="24"/>
          <w:szCs w:val="24"/>
        </w:rPr>
        <w:t>c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z w:val="24"/>
          <w:szCs w:val="24"/>
        </w:rPr>
        <w:t>ts</w:t>
      </w:r>
    </w:p>
    <w:p w:rsidR="00077373" w:rsidRDefault="00077373">
      <w:pPr>
        <w:spacing w:before="2" w:line="240" w:lineRule="exact"/>
        <w:rPr>
          <w:sz w:val="24"/>
          <w:szCs w:val="24"/>
        </w:rPr>
      </w:pPr>
    </w:p>
    <w:p w:rsidR="00077373" w:rsidRDefault="002A01CA">
      <w:pPr>
        <w:pStyle w:val="BodyText"/>
        <w:spacing w:line="276" w:lineRule="auto"/>
        <w:ind w:right="107"/>
      </w:pPr>
      <w:r>
        <w:t xml:space="preserve">This </w:t>
      </w:r>
      <w:r>
        <w:rPr>
          <w:spacing w:val="-1"/>
        </w:rPr>
        <w:t>p</w:t>
      </w:r>
      <w:r>
        <w:t>ro</w:t>
      </w:r>
      <w:r>
        <w:rPr>
          <w:spacing w:val="-3"/>
        </w:rPr>
        <w:t>c</w:t>
      </w:r>
      <w:r>
        <w:t>ess</w:t>
      </w:r>
      <w:r>
        <w:rPr>
          <w:spacing w:val="1"/>
        </w:rPr>
        <w:t xml:space="preserve"> </w:t>
      </w:r>
      <w:r>
        <w:t>i</w:t>
      </w:r>
      <w:r>
        <w:rPr>
          <w:spacing w:val="-2"/>
        </w:rPr>
        <w:t>nt</w:t>
      </w:r>
      <w:r>
        <w:t>en</w:t>
      </w:r>
      <w:r>
        <w:rPr>
          <w:spacing w:val="-2"/>
        </w:rPr>
        <w:t>d</w:t>
      </w:r>
      <w:r>
        <w:t xml:space="preserve">s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p</w:t>
      </w:r>
      <w:r>
        <w:rPr>
          <w:spacing w:val="-3"/>
        </w:rPr>
        <w:t>r</w:t>
      </w:r>
      <w:r>
        <w:rPr>
          <w:spacing w:val="-2"/>
        </w:rPr>
        <w:t>o</w:t>
      </w:r>
      <w:r>
        <w:t>vi</w:t>
      </w:r>
      <w:r>
        <w:rPr>
          <w:spacing w:val="-2"/>
        </w:rPr>
        <w:t>d</w:t>
      </w:r>
      <w:r>
        <w:t xml:space="preserve">e </w:t>
      </w:r>
      <w:r>
        <w:rPr>
          <w:spacing w:val="-2"/>
        </w:rPr>
        <w:t>e</w:t>
      </w:r>
      <w:r>
        <w:t>arly in</w:t>
      </w:r>
      <w:r>
        <w:rPr>
          <w:spacing w:val="-4"/>
        </w:rPr>
        <w:t>f</w:t>
      </w:r>
      <w:r>
        <w:rPr>
          <w:spacing w:val="1"/>
        </w:rPr>
        <w:t>o</w:t>
      </w:r>
      <w:r>
        <w:rPr>
          <w:spacing w:val="-3"/>
        </w:rPr>
        <w:t>r</w:t>
      </w:r>
      <w:r>
        <w:t>m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s</w:t>
      </w:r>
      <w:r>
        <w:rPr>
          <w:spacing w:val="-2"/>
        </w:rPr>
        <w:t>c</w:t>
      </w:r>
      <w:r>
        <w:rPr>
          <w:spacing w:val="-1"/>
        </w:rPr>
        <w:t>h</w:t>
      </w:r>
      <w:r>
        <w:rPr>
          <w:spacing w:val="1"/>
        </w:rPr>
        <w:t>oo</w:t>
      </w:r>
      <w:r>
        <w:t>ls</w:t>
      </w:r>
      <w:r>
        <w:rPr>
          <w:spacing w:val="-3"/>
        </w:rPr>
        <w:t xml:space="preserve"> </w:t>
      </w:r>
      <w:r>
        <w:t>w</w:t>
      </w:r>
      <w:r>
        <w:rPr>
          <w:spacing w:val="-1"/>
        </w:rPr>
        <w:t>h</w:t>
      </w:r>
      <w:r>
        <w:t>e</w:t>
      </w:r>
      <w:r>
        <w:rPr>
          <w:spacing w:val="-3"/>
        </w:rPr>
        <w:t>r</w:t>
      </w:r>
      <w:r>
        <w:t>e their</w:t>
      </w:r>
      <w:r>
        <w:rPr>
          <w:spacing w:val="-1"/>
        </w:rPr>
        <w:t xml:space="preserve"> pup</w:t>
      </w:r>
      <w:r>
        <w:t>i</w:t>
      </w:r>
      <w:r>
        <w:rPr>
          <w:spacing w:val="-1"/>
        </w:rPr>
        <w:t>l</w:t>
      </w:r>
      <w:r>
        <w:t xml:space="preserve">s </w:t>
      </w:r>
      <w:r>
        <w:rPr>
          <w:spacing w:val="-1"/>
        </w:rPr>
        <w:t>h</w:t>
      </w:r>
      <w:r>
        <w:t xml:space="preserve">ave </w:t>
      </w:r>
      <w:r>
        <w:rPr>
          <w:spacing w:val="-1"/>
        </w:rPr>
        <w:t>b</w:t>
      </w:r>
      <w:r>
        <w:rPr>
          <w:spacing w:val="-2"/>
        </w:rPr>
        <w:t>e</w:t>
      </w:r>
      <w:r>
        <w:t>en p</w:t>
      </w:r>
      <w:r>
        <w:rPr>
          <w:spacing w:val="-1"/>
        </w:rPr>
        <w:t>r</w:t>
      </w:r>
      <w:r>
        <w:t>e</w:t>
      </w:r>
      <w:r>
        <w:rPr>
          <w:spacing w:val="-2"/>
        </w:rPr>
        <w:t>s</w:t>
      </w:r>
      <w:r>
        <w:t>ent/ witnes</w:t>
      </w:r>
      <w:r>
        <w:rPr>
          <w:spacing w:val="-2"/>
        </w:rPr>
        <w:t>s</w:t>
      </w:r>
      <w:r>
        <w:t>ed an i</w:t>
      </w:r>
      <w:r>
        <w:rPr>
          <w:spacing w:val="-2"/>
        </w:rPr>
        <w:t>n</w:t>
      </w:r>
      <w:r>
        <w:t>ci</w:t>
      </w:r>
      <w:r>
        <w:rPr>
          <w:spacing w:val="-1"/>
        </w:rPr>
        <w:t>d</w:t>
      </w:r>
      <w:r>
        <w:t>ent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rPr>
          <w:spacing w:val="-1"/>
        </w:rPr>
        <w:t>D</w:t>
      </w:r>
      <w:r>
        <w:rPr>
          <w:spacing w:val="1"/>
        </w:rPr>
        <w:t>o</w:t>
      </w:r>
      <w:r>
        <w:rPr>
          <w:spacing w:val="-2"/>
        </w:rPr>
        <w:t>m</w:t>
      </w:r>
      <w:r>
        <w:t>estic</w:t>
      </w:r>
      <w:r>
        <w:rPr>
          <w:spacing w:val="-3"/>
        </w:rPr>
        <w:t xml:space="preserve"> </w:t>
      </w:r>
      <w:r>
        <w:rPr>
          <w:spacing w:val="1"/>
        </w:rPr>
        <w:t>v</w:t>
      </w:r>
      <w:r>
        <w:rPr>
          <w:spacing w:val="-3"/>
        </w:rPr>
        <w:t>i</w:t>
      </w:r>
      <w:r>
        <w:rPr>
          <w:spacing w:val="1"/>
        </w:rPr>
        <w:t>o</w:t>
      </w:r>
      <w:r>
        <w:t>le</w:t>
      </w:r>
      <w:r>
        <w:rPr>
          <w:spacing w:val="-1"/>
        </w:rPr>
        <w:t>n</w:t>
      </w:r>
      <w:r>
        <w:rPr>
          <w:spacing w:val="-3"/>
        </w:rPr>
        <w:t>c</w:t>
      </w:r>
      <w:r>
        <w:rPr>
          <w:spacing w:val="2"/>
        </w:rPr>
        <w:t>e</w:t>
      </w:r>
      <w:r>
        <w:t>,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p</w:t>
      </w:r>
      <w:r>
        <w:rPr>
          <w:spacing w:val="-2"/>
        </w:rPr>
        <w:t>o</w:t>
      </w:r>
      <w:r>
        <w:t>l</w:t>
      </w:r>
      <w:r>
        <w:rPr>
          <w:spacing w:val="-1"/>
        </w:rPr>
        <w:t>i</w:t>
      </w:r>
      <w:r>
        <w:t>ce</w:t>
      </w:r>
      <w:r>
        <w:rPr>
          <w:spacing w:val="1"/>
        </w:rPr>
        <w:t xml:space="preserve"> </w:t>
      </w:r>
      <w:r>
        <w:t>at</w:t>
      </w:r>
      <w:r>
        <w:rPr>
          <w:spacing w:val="-2"/>
        </w:rPr>
        <w:t>t</w:t>
      </w:r>
      <w:r>
        <w:t>en</w:t>
      </w:r>
      <w:r>
        <w:rPr>
          <w:spacing w:val="-2"/>
        </w:rPr>
        <w:t>d</w:t>
      </w:r>
      <w:r>
        <w:t>ed.</w:t>
      </w:r>
      <w:r>
        <w:rPr>
          <w:spacing w:val="-1"/>
        </w:rPr>
        <w:t xml:space="preserve"> </w:t>
      </w:r>
      <w:r>
        <w:t xml:space="preserve">It </w:t>
      </w:r>
      <w:r>
        <w:rPr>
          <w:spacing w:val="-4"/>
        </w:rPr>
        <w:t>d</w:t>
      </w:r>
      <w:r>
        <w:rPr>
          <w:spacing w:val="1"/>
        </w:rPr>
        <w:t>o</w:t>
      </w:r>
      <w:r>
        <w:t>es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rPr>
          <w:spacing w:val="-3"/>
        </w:rPr>
        <w:t>r</w:t>
      </w:r>
      <w:r>
        <w:t>ep</w:t>
      </w:r>
      <w:r>
        <w:rPr>
          <w:spacing w:val="-1"/>
        </w:rPr>
        <w:t>l</w:t>
      </w:r>
      <w:r>
        <w:t>ace</w:t>
      </w:r>
      <w:r>
        <w:rPr>
          <w:spacing w:val="-1"/>
        </w:rPr>
        <w:t xml:space="preserve"> </w:t>
      </w:r>
      <w:r>
        <w:t>exist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 xml:space="preserve">d </w:t>
      </w:r>
      <w:r>
        <w:rPr>
          <w:spacing w:val="-1"/>
        </w:rPr>
        <w:t>p</w:t>
      </w:r>
      <w:r>
        <w:t>rote</w:t>
      </w:r>
      <w:r>
        <w:rPr>
          <w:spacing w:val="-3"/>
        </w:rPr>
        <w:t>c</w:t>
      </w:r>
      <w:r>
        <w:t>ti</w:t>
      </w:r>
      <w:r>
        <w:rPr>
          <w:spacing w:val="1"/>
        </w:rPr>
        <w:t>o</w:t>
      </w:r>
      <w:r>
        <w:rPr>
          <w:spacing w:val="-4"/>
        </w:rPr>
        <w:t>n</w:t>
      </w:r>
      <w:r>
        <w:t>/</w:t>
      </w:r>
      <w:r>
        <w:rPr>
          <w:spacing w:val="1"/>
        </w:rPr>
        <w:t xml:space="preserve"> </w:t>
      </w:r>
      <w:r>
        <w:t>sa</w:t>
      </w:r>
      <w:r>
        <w:rPr>
          <w:spacing w:val="-3"/>
        </w:rPr>
        <w:t>f</w:t>
      </w:r>
      <w:r>
        <w:t>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arra</w:t>
      </w:r>
      <w:r>
        <w:rPr>
          <w:spacing w:val="-2"/>
        </w:rPr>
        <w:t>n</w:t>
      </w:r>
      <w:r>
        <w:rPr>
          <w:spacing w:val="-1"/>
        </w:rPr>
        <w:t>g</w:t>
      </w:r>
      <w:r>
        <w:t>e</w:t>
      </w:r>
      <w:r>
        <w:rPr>
          <w:spacing w:val="1"/>
        </w:rPr>
        <w:t>m</w:t>
      </w:r>
      <w:r>
        <w:t>e</w:t>
      </w:r>
      <w:r>
        <w:rPr>
          <w:spacing w:val="-3"/>
        </w:rPr>
        <w:t>n</w:t>
      </w:r>
      <w:r>
        <w:t>ts. Sch</w:t>
      </w:r>
      <w:r>
        <w:rPr>
          <w:spacing w:val="-2"/>
        </w:rPr>
        <w:t>o</w:t>
      </w:r>
      <w:r>
        <w:rPr>
          <w:spacing w:val="1"/>
        </w:rPr>
        <w:t>o</w:t>
      </w:r>
      <w:r>
        <w:t>ls</w:t>
      </w:r>
      <w:r>
        <w:rPr>
          <w:spacing w:val="-2"/>
        </w:rPr>
        <w:t xml:space="preserve"> </w:t>
      </w:r>
      <w:r>
        <w:t xml:space="preserve">will </w:t>
      </w:r>
      <w:r>
        <w:rPr>
          <w:spacing w:val="-3"/>
        </w:rPr>
        <w:t>s</w:t>
      </w:r>
      <w:r>
        <w:t>till</w:t>
      </w:r>
      <w:r>
        <w:rPr>
          <w:spacing w:val="-1"/>
        </w:rPr>
        <w:t xml:space="preserve"> </w:t>
      </w:r>
      <w:r>
        <w:t>re</w:t>
      </w:r>
      <w:r>
        <w:rPr>
          <w:spacing w:val="-3"/>
        </w:rPr>
        <w:t>c</w:t>
      </w:r>
      <w:r>
        <w:t>ei</w:t>
      </w:r>
      <w:r>
        <w:rPr>
          <w:spacing w:val="1"/>
        </w:rPr>
        <w:t>v</w:t>
      </w:r>
      <w:r>
        <w:t>e</w:t>
      </w:r>
      <w:r>
        <w:rPr>
          <w:spacing w:val="-2"/>
        </w:rPr>
        <w:t xml:space="preserve"> </w:t>
      </w:r>
      <w:r>
        <w:t>safe</w:t>
      </w:r>
      <w:r>
        <w:rPr>
          <w:spacing w:val="2"/>
        </w:rPr>
        <w:t>g</w:t>
      </w:r>
      <w:r>
        <w:rPr>
          <w:spacing w:val="-1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n</w:t>
      </w:r>
      <w:r>
        <w:rPr>
          <w:spacing w:val="-2"/>
        </w:rPr>
        <w:t>o</w:t>
      </w:r>
      <w:r>
        <w:t>tificatio</w:t>
      </w:r>
      <w:r>
        <w:rPr>
          <w:spacing w:val="-1"/>
        </w:rPr>
        <w:t>n</w:t>
      </w:r>
      <w:r>
        <w:t>s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1"/>
        </w:rPr>
        <w:t>ug</w:t>
      </w:r>
      <w:r>
        <w:t>h exist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1"/>
        </w:rPr>
        <w:t>u</w:t>
      </w:r>
      <w:r>
        <w:t>te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rra</w:t>
      </w:r>
      <w:r>
        <w:rPr>
          <w:spacing w:val="-2"/>
        </w:rPr>
        <w:t>n</w:t>
      </w:r>
      <w:r>
        <w:rPr>
          <w:spacing w:val="-1"/>
        </w:rPr>
        <w:t>g</w:t>
      </w:r>
      <w:r>
        <w:rPr>
          <w:spacing w:val="-2"/>
        </w:rPr>
        <w:t>e</w:t>
      </w:r>
      <w:r>
        <w:t>ments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spacing w:before="16" w:line="280" w:lineRule="exact"/>
        <w:rPr>
          <w:sz w:val="28"/>
          <w:szCs w:val="28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>
                <wp:simplePos x="0" y="0"/>
                <wp:positionH relativeFrom="page">
                  <wp:posOffset>1348105</wp:posOffset>
                </wp:positionH>
                <wp:positionV relativeFrom="paragraph">
                  <wp:posOffset>122555</wp:posOffset>
                </wp:positionV>
                <wp:extent cx="4968240" cy="3542665"/>
                <wp:effectExtent l="5080" t="0" r="0" b="20320"/>
                <wp:wrapNone/>
                <wp:docPr id="215" name="Group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68240" cy="3542665"/>
                          <a:chOff x="2153" y="-5825"/>
                          <a:chExt cx="7824" cy="5579"/>
                        </a:xfrm>
                      </wpg:grpSpPr>
                      <pic:pic xmlns:pic="http://schemas.openxmlformats.org/drawingml/2006/picture">
                        <pic:nvPicPr>
                          <pic:cNvPr id="216" name="Picture 2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56" y="-5825"/>
                            <a:ext cx="6283" cy="20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7" name="Picture 2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30" y="-5781"/>
                            <a:ext cx="6135" cy="18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218" name="Group 205"/>
                        <wpg:cNvGrpSpPr>
                          <a:grpSpLocks/>
                        </wpg:cNvGrpSpPr>
                        <wpg:grpSpPr bwMode="auto">
                          <a:xfrm>
                            <a:off x="2930" y="-5781"/>
                            <a:ext cx="6135" cy="1890"/>
                            <a:chOff x="2930" y="-5781"/>
                            <a:chExt cx="6135" cy="1890"/>
                          </a:xfrm>
                        </wpg:grpSpPr>
                        <wps:wsp>
                          <wps:cNvPr id="219" name="Freeform 208"/>
                          <wps:cNvSpPr>
                            <a:spLocks/>
                          </wps:cNvSpPr>
                          <wps:spPr bwMode="auto">
                            <a:xfrm>
                              <a:off x="2930" y="-5781"/>
                              <a:ext cx="6135" cy="1890"/>
                            </a:xfrm>
                            <a:custGeom>
                              <a:avLst/>
                              <a:gdLst>
                                <a:gd name="T0" fmla="+- 0 2930 2930"/>
                                <a:gd name="T1" fmla="*/ T0 w 6135"/>
                                <a:gd name="T2" fmla="+- 0 -5466 -5781"/>
                                <a:gd name="T3" fmla="*/ -5466 h 1890"/>
                                <a:gd name="T4" fmla="+- 0 2939 2930"/>
                                <a:gd name="T5" fmla="*/ T4 w 6135"/>
                                <a:gd name="T6" fmla="+- 0 -5542 -5781"/>
                                <a:gd name="T7" fmla="*/ -5542 h 1890"/>
                                <a:gd name="T8" fmla="+- 0 2965 2930"/>
                                <a:gd name="T9" fmla="*/ T8 w 6135"/>
                                <a:gd name="T10" fmla="+- 0 -5611 -5781"/>
                                <a:gd name="T11" fmla="*/ -5611 h 1890"/>
                                <a:gd name="T12" fmla="+- 0 3006 2930"/>
                                <a:gd name="T13" fmla="*/ T12 w 6135"/>
                                <a:gd name="T14" fmla="+- 0 -5671 -5781"/>
                                <a:gd name="T15" fmla="*/ -5671 h 1890"/>
                                <a:gd name="T16" fmla="+- 0 3059 2930"/>
                                <a:gd name="T17" fmla="*/ T16 w 6135"/>
                                <a:gd name="T18" fmla="+- 0 -5720 -5781"/>
                                <a:gd name="T19" fmla="*/ -5720 h 1890"/>
                                <a:gd name="T20" fmla="+- 0 3122 2930"/>
                                <a:gd name="T21" fmla="*/ T20 w 6135"/>
                                <a:gd name="T22" fmla="+- 0 -5756 -5781"/>
                                <a:gd name="T23" fmla="*/ -5756 h 1890"/>
                                <a:gd name="T24" fmla="+- 0 3194 2930"/>
                                <a:gd name="T25" fmla="*/ T24 w 6135"/>
                                <a:gd name="T26" fmla="+- 0 -5777 -5781"/>
                                <a:gd name="T27" fmla="*/ -5777 h 1890"/>
                                <a:gd name="T28" fmla="+- 0 3245 2930"/>
                                <a:gd name="T29" fmla="*/ T28 w 6135"/>
                                <a:gd name="T30" fmla="+- 0 -5781 -5781"/>
                                <a:gd name="T31" fmla="*/ -5781 h 1890"/>
                                <a:gd name="T32" fmla="+- 0 8750 2930"/>
                                <a:gd name="T33" fmla="*/ T32 w 6135"/>
                                <a:gd name="T34" fmla="+- 0 -5781 -5781"/>
                                <a:gd name="T35" fmla="*/ -5781 h 1890"/>
                                <a:gd name="T36" fmla="+- 0 8826 2930"/>
                                <a:gd name="T37" fmla="*/ T36 w 6135"/>
                                <a:gd name="T38" fmla="+- 0 -5772 -5781"/>
                                <a:gd name="T39" fmla="*/ -5772 h 1890"/>
                                <a:gd name="T40" fmla="+- 0 8895 2930"/>
                                <a:gd name="T41" fmla="*/ T40 w 6135"/>
                                <a:gd name="T42" fmla="+- 0 -5746 -5781"/>
                                <a:gd name="T43" fmla="*/ -5746 h 1890"/>
                                <a:gd name="T44" fmla="+- 0 8955 2930"/>
                                <a:gd name="T45" fmla="*/ T44 w 6135"/>
                                <a:gd name="T46" fmla="+- 0 -5705 -5781"/>
                                <a:gd name="T47" fmla="*/ -5705 h 1890"/>
                                <a:gd name="T48" fmla="+- 0 9004 2930"/>
                                <a:gd name="T49" fmla="*/ T48 w 6135"/>
                                <a:gd name="T50" fmla="+- 0 -5652 -5781"/>
                                <a:gd name="T51" fmla="*/ -5652 h 1890"/>
                                <a:gd name="T52" fmla="+- 0 9040 2930"/>
                                <a:gd name="T53" fmla="*/ T52 w 6135"/>
                                <a:gd name="T54" fmla="+- 0 -5589 -5781"/>
                                <a:gd name="T55" fmla="*/ -5589 h 1890"/>
                                <a:gd name="T56" fmla="+- 0 9061 2930"/>
                                <a:gd name="T57" fmla="*/ T56 w 6135"/>
                                <a:gd name="T58" fmla="+- 0 -5517 -5781"/>
                                <a:gd name="T59" fmla="*/ -5517 h 1890"/>
                                <a:gd name="T60" fmla="+- 0 9065 2930"/>
                                <a:gd name="T61" fmla="*/ T60 w 6135"/>
                                <a:gd name="T62" fmla="+- 0 -5466 -5781"/>
                                <a:gd name="T63" fmla="*/ -5466 h 1890"/>
                                <a:gd name="T64" fmla="+- 0 9065 2930"/>
                                <a:gd name="T65" fmla="*/ T64 w 6135"/>
                                <a:gd name="T66" fmla="+- 0 -4206 -5781"/>
                                <a:gd name="T67" fmla="*/ -4206 h 1890"/>
                                <a:gd name="T68" fmla="+- 0 9056 2930"/>
                                <a:gd name="T69" fmla="*/ T68 w 6135"/>
                                <a:gd name="T70" fmla="+- 0 -4130 -5781"/>
                                <a:gd name="T71" fmla="*/ -4130 h 1890"/>
                                <a:gd name="T72" fmla="+- 0 9030 2930"/>
                                <a:gd name="T73" fmla="*/ T72 w 6135"/>
                                <a:gd name="T74" fmla="+- 0 -4061 -5781"/>
                                <a:gd name="T75" fmla="*/ -4061 h 1890"/>
                                <a:gd name="T76" fmla="+- 0 8989 2930"/>
                                <a:gd name="T77" fmla="*/ T76 w 6135"/>
                                <a:gd name="T78" fmla="+- 0 -4001 -5781"/>
                                <a:gd name="T79" fmla="*/ -4001 h 1890"/>
                                <a:gd name="T80" fmla="+- 0 8936 2930"/>
                                <a:gd name="T81" fmla="*/ T80 w 6135"/>
                                <a:gd name="T82" fmla="+- 0 -3952 -5781"/>
                                <a:gd name="T83" fmla="*/ -3952 h 1890"/>
                                <a:gd name="T84" fmla="+- 0 8873 2930"/>
                                <a:gd name="T85" fmla="*/ T84 w 6135"/>
                                <a:gd name="T86" fmla="+- 0 -3916 -5781"/>
                                <a:gd name="T87" fmla="*/ -3916 h 1890"/>
                                <a:gd name="T88" fmla="+- 0 8801 2930"/>
                                <a:gd name="T89" fmla="*/ T88 w 6135"/>
                                <a:gd name="T90" fmla="+- 0 -3895 -5781"/>
                                <a:gd name="T91" fmla="*/ -3895 h 1890"/>
                                <a:gd name="T92" fmla="+- 0 8750 2930"/>
                                <a:gd name="T93" fmla="*/ T92 w 6135"/>
                                <a:gd name="T94" fmla="+- 0 -3891 -5781"/>
                                <a:gd name="T95" fmla="*/ -3891 h 1890"/>
                                <a:gd name="T96" fmla="+- 0 3245 2930"/>
                                <a:gd name="T97" fmla="*/ T96 w 6135"/>
                                <a:gd name="T98" fmla="+- 0 -3891 -5781"/>
                                <a:gd name="T99" fmla="*/ -3891 h 1890"/>
                                <a:gd name="T100" fmla="+- 0 3169 2930"/>
                                <a:gd name="T101" fmla="*/ T100 w 6135"/>
                                <a:gd name="T102" fmla="+- 0 -3900 -5781"/>
                                <a:gd name="T103" fmla="*/ -3900 h 1890"/>
                                <a:gd name="T104" fmla="+- 0 3100 2930"/>
                                <a:gd name="T105" fmla="*/ T104 w 6135"/>
                                <a:gd name="T106" fmla="+- 0 -3926 -5781"/>
                                <a:gd name="T107" fmla="*/ -3926 h 1890"/>
                                <a:gd name="T108" fmla="+- 0 3040 2930"/>
                                <a:gd name="T109" fmla="*/ T108 w 6135"/>
                                <a:gd name="T110" fmla="+- 0 -3967 -5781"/>
                                <a:gd name="T111" fmla="*/ -3967 h 1890"/>
                                <a:gd name="T112" fmla="+- 0 2991 2930"/>
                                <a:gd name="T113" fmla="*/ T112 w 6135"/>
                                <a:gd name="T114" fmla="+- 0 -4020 -5781"/>
                                <a:gd name="T115" fmla="*/ -4020 h 1890"/>
                                <a:gd name="T116" fmla="+- 0 2955 2930"/>
                                <a:gd name="T117" fmla="*/ T116 w 6135"/>
                                <a:gd name="T118" fmla="+- 0 -4084 -5781"/>
                                <a:gd name="T119" fmla="*/ -4084 h 1890"/>
                                <a:gd name="T120" fmla="+- 0 2934 2930"/>
                                <a:gd name="T121" fmla="*/ T120 w 6135"/>
                                <a:gd name="T122" fmla="+- 0 -4155 -5781"/>
                                <a:gd name="T123" fmla="*/ -4155 h 1890"/>
                                <a:gd name="T124" fmla="+- 0 2930 2930"/>
                                <a:gd name="T125" fmla="*/ T124 w 6135"/>
                                <a:gd name="T126" fmla="+- 0 -4206 -5781"/>
                                <a:gd name="T127" fmla="*/ -4206 h 1890"/>
                                <a:gd name="T128" fmla="+- 0 2930 2930"/>
                                <a:gd name="T129" fmla="*/ T128 w 6135"/>
                                <a:gd name="T130" fmla="+- 0 -5466 -5781"/>
                                <a:gd name="T131" fmla="*/ -5466 h 18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</a:cxnLst>
                              <a:rect l="0" t="0" r="r" b="b"/>
                              <a:pathLst>
                                <a:path w="6135" h="1890">
                                  <a:moveTo>
                                    <a:pt x="0" y="315"/>
                                  </a:moveTo>
                                  <a:lnTo>
                                    <a:pt x="9" y="239"/>
                                  </a:lnTo>
                                  <a:lnTo>
                                    <a:pt x="35" y="170"/>
                                  </a:lnTo>
                                  <a:lnTo>
                                    <a:pt x="76" y="110"/>
                                  </a:lnTo>
                                  <a:lnTo>
                                    <a:pt x="129" y="61"/>
                                  </a:lnTo>
                                  <a:lnTo>
                                    <a:pt x="192" y="25"/>
                                  </a:lnTo>
                                  <a:lnTo>
                                    <a:pt x="264" y="4"/>
                                  </a:lnTo>
                                  <a:lnTo>
                                    <a:pt x="315" y="0"/>
                                  </a:lnTo>
                                  <a:lnTo>
                                    <a:pt x="5820" y="0"/>
                                  </a:lnTo>
                                  <a:lnTo>
                                    <a:pt x="5896" y="9"/>
                                  </a:lnTo>
                                  <a:lnTo>
                                    <a:pt x="5965" y="35"/>
                                  </a:lnTo>
                                  <a:lnTo>
                                    <a:pt x="6025" y="76"/>
                                  </a:lnTo>
                                  <a:lnTo>
                                    <a:pt x="6074" y="129"/>
                                  </a:lnTo>
                                  <a:lnTo>
                                    <a:pt x="6110" y="192"/>
                                  </a:lnTo>
                                  <a:lnTo>
                                    <a:pt x="6131" y="264"/>
                                  </a:lnTo>
                                  <a:lnTo>
                                    <a:pt x="6135" y="315"/>
                                  </a:lnTo>
                                  <a:lnTo>
                                    <a:pt x="6135" y="1575"/>
                                  </a:lnTo>
                                  <a:lnTo>
                                    <a:pt x="6126" y="1651"/>
                                  </a:lnTo>
                                  <a:lnTo>
                                    <a:pt x="6100" y="1720"/>
                                  </a:lnTo>
                                  <a:lnTo>
                                    <a:pt x="6059" y="1780"/>
                                  </a:lnTo>
                                  <a:lnTo>
                                    <a:pt x="6006" y="1829"/>
                                  </a:lnTo>
                                  <a:lnTo>
                                    <a:pt x="5943" y="1865"/>
                                  </a:lnTo>
                                  <a:lnTo>
                                    <a:pt x="5871" y="1886"/>
                                  </a:lnTo>
                                  <a:lnTo>
                                    <a:pt x="5820" y="1890"/>
                                  </a:lnTo>
                                  <a:lnTo>
                                    <a:pt x="315" y="1890"/>
                                  </a:lnTo>
                                  <a:lnTo>
                                    <a:pt x="239" y="1881"/>
                                  </a:lnTo>
                                  <a:lnTo>
                                    <a:pt x="170" y="1855"/>
                                  </a:lnTo>
                                  <a:lnTo>
                                    <a:pt x="110" y="1814"/>
                                  </a:lnTo>
                                  <a:lnTo>
                                    <a:pt x="61" y="1761"/>
                                  </a:lnTo>
                                  <a:lnTo>
                                    <a:pt x="25" y="1697"/>
                                  </a:lnTo>
                                  <a:lnTo>
                                    <a:pt x="4" y="1626"/>
                                  </a:lnTo>
                                  <a:lnTo>
                                    <a:pt x="0" y="1575"/>
                                  </a:lnTo>
                                  <a:lnTo>
                                    <a:pt x="0" y="31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0" name="Picture 20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153" y="-3353"/>
                              <a:ext cx="7824" cy="119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21" name="Picture 20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228" y="-3310"/>
                              <a:ext cx="7675" cy="105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22" name="Group 203"/>
                        <wpg:cNvGrpSpPr>
                          <a:grpSpLocks/>
                        </wpg:cNvGrpSpPr>
                        <wpg:grpSpPr bwMode="auto">
                          <a:xfrm>
                            <a:off x="2228" y="-3310"/>
                            <a:ext cx="7675" cy="1050"/>
                            <a:chOff x="2228" y="-3310"/>
                            <a:chExt cx="7675" cy="1050"/>
                          </a:xfrm>
                        </wpg:grpSpPr>
                        <wps:wsp>
                          <wps:cNvPr id="223" name="Freeform 204"/>
                          <wps:cNvSpPr>
                            <a:spLocks/>
                          </wps:cNvSpPr>
                          <wps:spPr bwMode="auto">
                            <a:xfrm>
                              <a:off x="2228" y="-3310"/>
                              <a:ext cx="7675" cy="1050"/>
                            </a:xfrm>
                            <a:custGeom>
                              <a:avLst/>
                              <a:gdLst>
                                <a:gd name="T0" fmla="+- 0 2228 2228"/>
                                <a:gd name="T1" fmla="*/ T0 w 7675"/>
                                <a:gd name="T2" fmla="+- 0 -3135 -3310"/>
                                <a:gd name="T3" fmla="*/ -3135 h 1050"/>
                                <a:gd name="T4" fmla="+- 0 2241 2228"/>
                                <a:gd name="T5" fmla="*/ T4 w 7675"/>
                                <a:gd name="T6" fmla="+- 0 -3202 -3310"/>
                                <a:gd name="T7" fmla="*/ -3202 h 1050"/>
                                <a:gd name="T8" fmla="+- 0 2276 2228"/>
                                <a:gd name="T9" fmla="*/ T8 w 7675"/>
                                <a:gd name="T10" fmla="+- 0 -3256 -3310"/>
                                <a:gd name="T11" fmla="*/ -3256 h 1050"/>
                                <a:gd name="T12" fmla="+- 0 2329 2228"/>
                                <a:gd name="T13" fmla="*/ T12 w 7675"/>
                                <a:gd name="T14" fmla="+- 0 -3294 -3310"/>
                                <a:gd name="T15" fmla="*/ -3294 h 1050"/>
                                <a:gd name="T16" fmla="+- 0 2394 2228"/>
                                <a:gd name="T17" fmla="*/ T16 w 7675"/>
                                <a:gd name="T18" fmla="+- 0 -3310 -3310"/>
                                <a:gd name="T19" fmla="*/ -3310 h 1050"/>
                                <a:gd name="T20" fmla="+- 0 9728 2228"/>
                                <a:gd name="T21" fmla="*/ T20 w 7675"/>
                                <a:gd name="T22" fmla="+- 0 -3310 -3310"/>
                                <a:gd name="T23" fmla="*/ -3310 h 1050"/>
                                <a:gd name="T24" fmla="+- 0 9751 2228"/>
                                <a:gd name="T25" fmla="*/ T24 w 7675"/>
                                <a:gd name="T26" fmla="+- 0 -3309 -3310"/>
                                <a:gd name="T27" fmla="*/ -3309 h 1050"/>
                                <a:gd name="T28" fmla="+- 0 9814 2228"/>
                                <a:gd name="T29" fmla="*/ T28 w 7675"/>
                                <a:gd name="T30" fmla="+- 0 -3288 -3310"/>
                                <a:gd name="T31" fmla="*/ -3288 h 1050"/>
                                <a:gd name="T32" fmla="+- 0 9864 2228"/>
                                <a:gd name="T33" fmla="*/ T32 w 7675"/>
                                <a:gd name="T34" fmla="+- 0 -3246 -3310"/>
                                <a:gd name="T35" fmla="*/ -3246 h 1050"/>
                                <a:gd name="T36" fmla="+- 0 9895 2228"/>
                                <a:gd name="T37" fmla="*/ T36 w 7675"/>
                                <a:gd name="T38" fmla="+- 0 -3188 -3310"/>
                                <a:gd name="T39" fmla="*/ -3188 h 1050"/>
                                <a:gd name="T40" fmla="+- 0 9903 2228"/>
                                <a:gd name="T41" fmla="*/ T40 w 7675"/>
                                <a:gd name="T42" fmla="+- 0 -2435 -3310"/>
                                <a:gd name="T43" fmla="*/ -2435 h 1050"/>
                                <a:gd name="T44" fmla="+- 0 9901 2228"/>
                                <a:gd name="T45" fmla="*/ T44 w 7675"/>
                                <a:gd name="T46" fmla="+- 0 -2412 -3310"/>
                                <a:gd name="T47" fmla="*/ -2412 h 1050"/>
                                <a:gd name="T48" fmla="+- 0 9880 2228"/>
                                <a:gd name="T49" fmla="*/ T48 w 7675"/>
                                <a:gd name="T50" fmla="+- 0 -2349 -3310"/>
                                <a:gd name="T51" fmla="*/ -2349 h 1050"/>
                                <a:gd name="T52" fmla="+- 0 9839 2228"/>
                                <a:gd name="T53" fmla="*/ T52 w 7675"/>
                                <a:gd name="T54" fmla="+- 0 -2300 -3310"/>
                                <a:gd name="T55" fmla="*/ -2300 h 1050"/>
                                <a:gd name="T56" fmla="+- 0 9781 2228"/>
                                <a:gd name="T57" fmla="*/ T56 w 7675"/>
                                <a:gd name="T58" fmla="+- 0 -2269 -3310"/>
                                <a:gd name="T59" fmla="*/ -2269 h 1050"/>
                                <a:gd name="T60" fmla="+- 0 2403 2228"/>
                                <a:gd name="T61" fmla="*/ T60 w 7675"/>
                                <a:gd name="T62" fmla="+- 0 -2260 -3310"/>
                                <a:gd name="T63" fmla="*/ -2260 h 1050"/>
                                <a:gd name="T64" fmla="+- 0 2380 2228"/>
                                <a:gd name="T65" fmla="*/ T64 w 7675"/>
                                <a:gd name="T66" fmla="+- 0 -2262 -3310"/>
                                <a:gd name="T67" fmla="*/ -2262 h 1050"/>
                                <a:gd name="T68" fmla="+- 0 2317 2228"/>
                                <a:gd name="T69" fmla="*/ T68 w 7675"/>
                                <a:gd name="T70" fmla="+- 0 -2283 -3310"/>
                                <a:gd name="T71" fmla="*/ -2283 h 1050"/>
                                <a:gd name="T72" fmla="+- 0 2267 2228"/>
                                <a:gd name="T73" fmla="*/ T72 w 7675"/>
                                <a:gd name="T74" fmla="+- 0 -2325 -3310"/>
                                <a:gd name="T75" fmla="*/ -2325 h 1050"/>
                                <a:gd name="T76" fmla="+- 0 2236 2228"/>
                                <a:gd name="T77" fmla="*/ T76 w 7675"/>
                                <a:gd name="T78" fmla="+- 0 -2382 -3310"/>
                                <a:gd name="T79" fmla="*/ -2382 h 1050"/>
                                <a:gd name="T80" fmla="+- 0 2228 2228"/>
                                <a:gd name="T81" fmla="*/ T80 w 7675"/>
                                <a:gd name="T82" fmla="+- 0 -3135 -3310"/>
                                <a:gd name="T83" fmla="*/ -3135 h 10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7675" h="1050">
                                  <a:moveTo>
                                    <a:pt x="0" y="175"/>
                                  </a:moveTo>
                                  <a:lnTo>
                                    <a:pt x="13" y="108"/>
                                  </a:lnTo>
                                  <a:lnTo>
                                    <a:pt x="48" y="54"/>
                                  </a:lnTo>
                                  <a:lnTo>
                                    <a:pt x="101" y="16"/>
                                  </a:lnTo>
                                  <a:lnTo>
                                    <a:pt x="166" y="0"/>
                                  </a:lnTo>
                                  <a:lnTo>
                                    <a:pt x="7500" y="0"/>
                                  </a:lnTo>
                                  <a:lnTo>
                                    <a:pt x="7523" y="1"/>
                                  </a:lnTo>
                                  <a:lnTo>
                                    <a:pt x="7586" y="22"/>
                                  </a:lnTo>
                                  <a:lnTo>
                                    <a:pt x="7636" y="64"/>
                                  </a:lnTo>
                                  <a:lnTo>
                                    <a:pt x="7667" y="122"/>
                                  </a:lnTo>
                                  <a:lnTo>
                                    <a:pt x="7675" y="875"/>
                                  </a:lnTo>
                                  <a:lnTo>
                                    <a:pt x="7673" y="898"/>
                                  </a:lnTo>
                                  <a:lnTo>
                                    <a:pt x="7652" y="961"/>
                                  </a:lnTo>
                                  <a:lnTo>
                                    <a:pt x="7611" y="1010"/>
                                  </a:lnTo>
                                  <a:lnTo>
                                    <a:pt x="7553" y="1041"/>
                                  </a:lnTo>
                                  <a:lnTo>
                                    <a:pt x="175" y="1050"/>
                                  </a:lnTo>
                                  <a:lnTo>
                                    <a:pt x="152" y="1048"/>
                                  </a:lnTo>
                                  <a:lnTo>
                                    <a:pt x="89" y="1027"/>
                                  </a:lnTo>
                                  <a:lnTo>
                                    <a:pt x="39" y="985"/>
                                  </a:lnTo>
                                  <a:lnTo>
                                    <a:pt x="8" y="928"/>
                                  </a:lnTo>
                                  <a:lnTo>
                                    <a:pt x="0" y="17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4" name="Group 200"/>
                        <wpg:cNvGrpSpPr>
                          <a:grpSpLocks/>
                        </wpg:cNvGrpSpPr>
                        <wpg:grpSpPr bwMode="auto">
                          <a:xfrm>
                            <a:off x="5777" y="-3722"/>
                            <a:ext cx="405" cy="330"/>
                            <a:chOff x="5777" y="-3722"/>
                            <a:chExt cx="405" cy="330"/>
                          </a:xfrm>
                        </wpg:grpSpPr>
                        <wps:wsp>
                          <wps:cNvPr id="225" name="Freeform 202"/>
                          <wps:cNvSpPr>
                            <a:spLocks/>
                          </wps:cNvSpPr>
                          <wps:spPr bwMode="auto">
                            <a:xfrm>
                              <a:off x="5777" y="-3722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182 5777"/>
                                <a:gd name="T1" fmla="*/ T0 w 405"/>
                                <a:gd name="T2" fmla="+- 0 -3557 -3722"/>
                                <a:gd name="T3" fmla="*/ -3557 h 330"/>
                                <a:gd name="T4" fmla="+- 0 5777 5777"/>
                                <a:gd name="T5" fmla="*/ T4 w 405"/>
                                <a:gd name="T6" fmla="+- 0 -3557 -3722"/>
                                <a:gd name="T7" fmla="*/ -3557 h 330"/>
                                <a:gd name="T8" fmla="+- 0 5980 5777"/>
                                <a:gd name="T9" fmla="*/ T8 w 405"/>
                                <a:gd name="T10" fmla="+- 0 -3392 -3722"/>
                                <a:gd name="T11" fmla="*/ -3392 h 330"/>
                                <a:gd name="T12" fmla="+- 0 6182 5777"/>
                                <a:gd name="T13" fmla="*/ T12 w 405"/>
                                <a:gd name="T14" fmla="+- 0 -3557 -3722"/>
                                <a:gd name="T15" fmla="*/ -3557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405" y="165"/>
                                  </a:moveTo>
                                  <a:lnTo>
                                    <a:pt x="0" y="165"/>
                                  </a:lnTo>
                                  <a:lnTo>
                                    <a:pt x="203" y="330"/>
                                  </a:lnTo>
                                  <a:lnTo>
                                    <a:pt x="405" y="1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6" name="Freeform 201"/>
                          <wps:cNvSpPr>
                            <a:spLocks/>
                          </wps:cNvSpPr>
                          <wps:spPr bwMode="auto">
                            <a:xfrm>
                              <a:off x="5777" y="-3722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081 5777"/>
                                <a:gd name="T1" fmla="*/ T0 w 405"/>
                                <a:gd name="T2" fmla="+- 0 -3722 -3722"/>
                                <a:gd name="T3" fmla="*/ -3722 h 330"/>
                                <a:gd name="T4" fmla="+- 0 5878 5777"/>
                                <a:gd name="T5" fmla="*/ T4 w 405"/>
                                <a:gd name="T6" fmla="+- 0 -3722 -3722"/>
                                <a:gd name="T7" fmla="*/ -3722 h 330"/>
                                <a:gd name="T8" fmla="+- 0 5878 5777"/>
                                <a:gd name="T9" fmla="*/ T8 w 405"/>
                                <a:gd name="T10" fmla="+- 0 -3557 -3722"/>
                                <a:gd name="T11" fmla="*/ -3557 h 330"/>
                                <a:gd name="T12" fmla="+- 0 6081 5777"/>
                                <a:gd name="T13" fmla="*/ T12 w 405"/>
                                <a:gd name="T14" fmla="+- 0 -3557 -3722"/>
                                <a:gd name="T15" fmla="*/ -3557 h 330"/>
                                <a:gd name="T16" fmla="+- 0 6081 5777"/>
                                <a:gd name="T17" fmla="*/ T16 w 405"/>
                                <a:gd name="T18" fmla="+- 0 -3722 -3722"/>
                                <a:gd name="T19" fmla="*/ -3722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304" y="0"/>
                                  </a:moveTo>
                                  <a:lnTo>
                                    <a:pt x="101" y="0"/>
                                  </a:lnTo>
                                  <a:lnTo>
                                    <a:pt x="101" y="165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30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" name="Group 196"/>
                        <wpg:cNvGrpSpPr>
                          <a:grpSpLocks/>
                        </wpg:cNvGrpSpPr>
                        <wpg:grpSpPr bwMode="auto">
                          <a:xfrm>
                            <a:off x="5777" y="-3722"/>
                            <a:ext cx="405" cy="330"/>
                            <a:chOff x="5777" y="-3722"/>
                            <a:chExt cx="405" cy="330"/>
                          </a:xfrm>
                        </wpg:grpSpPr>
                        <wps:wsp>
                          <wps:cNvPr id="228" name="Freeform 199"/>
                          <wps:cNvSpPr>
                            <a:spLocks/>
                          </wps:cNvSpPr>
                          <wps:spPr bwMode="auto">
                            <a:xfrm>
                              <a:off x="5777" y="-3722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5777 5777"/>
                                <a:gd name="T1" fmla="*/ T0 w 405"/>
                                <a:gd name="T2" fmla="+- 0 -3557 -3722"/>
                                <a:gd name="T3" fmla="*/ -3557 h 330"/>
                                <a:gd name="T4" fmla="+- 0 5878 5777"/>
                                <a:gd name="T5" fmla="*/ T4 w 405"/>
                                <a:gd name="T6" fmla="+- 0 -3557 -3722"/>
                                <a:gd name="T7" fmla="*/ -3557 h 330"/>
                                <a:gd name="T8" fmla="+- 0 5878 5777"/>
                                <a:gd name="T9" fmla="*/ T8 w 405"/>
                                <a:gd name="T10" fmla="+- 0 -3722 -3722"/>
                                <a:gd name="T11" fmla="*/ -3722 h 330"/>
                                <a:gd name="T12" fmla="+- 0 6081 5777"/>
                                <a:gd name="T13" fmla="*/ T12 w 405"/>
                                <a:gd name="T14" fmla="+- 0 -3722 -3722"/>
                                <a:gd name="T15" fmla="*/ -3722 h 330"/>
                                <a:gd name="T16" fmla="+- 0 6081 5777"/>
                                <a:gd name="T17" fmla="*/ T16 w 405"/>
                                <a:gd name="T18" fmla="+- 0 -3557 -3722"/>
                                <a:gd name="T19" fmla="*/ -3557 h 330"/>
                                <a:gd name="T20" fmla="+- 0 6182 5777"/>
                                <a:gd name="T21" fmla="*/ T20 w 405"/>
                                <a:gd name="T22" fmla="+- 0 -3557 -3722"/>
                                <a:gd name="T23" fmla="*/ -3557 h 330"/>
                                <a:gd name="T24" fmla="+- 0 5980 5777"/>
                                <a:gd name="T25" fmla="*/ T24 w 405"/>
                                <a:gd name="T26" fmla="+- 0 -3392 -3722"/>
                                <a:gd name="T27" fmla="*/ -3392 h 330"/>
                                <a:gd name="T28" fmla="+- 0 5777 5777"/>
                                <a:gd name="T29" fmla="*/ T28 w 405"/>
                                <a:gd name="T30" fmla="+- 0 -3557 -3722"/>
                                <a:gd name="T31" fmla="*/ -3557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0" y="165"/>
                                  </a:moveTo>
                                  <a:lnTo>
                                    <a:pt x="101" y="165"/>
                                  </a:lnTo>
                                  <a:lnTo>
                                    <a:pt x="101" y="0"/>
                                  </a:lnTo>
                                  <a:lnTo>
                                    <a:pt x="304" y="0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405" y="165"/>
                                  </a:lnTo>
                                  <a:lnTo>
                                    <a:pt x="203" y="330"/>
                                  </a:lnTo>
                                  <a:lnTo>
                                    <a:pt x="0" y="16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385D8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9" name="Picture 19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58" y="-1822"/>
                              <a:ext cx="6355" cy="121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30" name="Picture 19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32" y="-1778"/>
                              <a:ext cx="6208" cy="106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31" name="Group 194"/>
                        <wpg:cNvGrpSpPr>
                          <a:grpSpLocks/>
                        </wpg:cNvGrpSpPr>
                        <wpg:grpSpPr bwMode="auto">
                          <a:xfrm>
                            <a:off x="2932" y="-1778"/>
                            <a:ext cx="6208" cy="1065"/>
                            <a:chOff x="2932" y="-1778"/>
                            <a:chExt cx="6208" cy="1065"/>
                          </a:xfrm>
                        </wpg:grpSpPr>
                        <wps:wsp>
                          <wps:cNvPr id="232" name="Freeform 195"/>
                          <wps:cNvSpPr>
                            <a:spLocks/>
                          </wps:cNvSpPr>
                          <wps:spPr bwMode="auto">
                            <a:xfrm>
                              <a:off x="2932" y="-1778"/>
                              <a:ext cx="6208" cy="1065"/>
                            </a:xfrm>
                            <a:custGeom>
                              <a:avLst/>
                              <a:gdLst>
                                <a:gd name="T0" fmla="+- 0 2932 2932"/>
                                <a:gd name="T1" fmla="*/ T0 w 6208"/>
                                <a:gd name="T2" fmla="+- 0 -1601 -1778"/>
                                <a:gd name="T3" fmla="*/ -1601 h 1065"/>
                                <a:gd name="T4" fmla="+- 0 2945 2932"/>
                                <a:gd name="T5" fmla="*/ T4 w 6208"/>
                                <a:gd name="T6" fmla="+- 0 -1667 -1778"/>
                                <a:gd name="T7" fmla="*/ -1667 h 1065"/>
                                <a:gd name="T8" fmla="+- 0 2980 2932"/>
                                <a:gd name="T9" fmla="*/ T8 w 6208"/>
                                <a:gd name="T10" fmla="+- 0 -1722 -1778"/>
                                <a:gd name="T11" fmla="*/ -1722 h 1065"/>
                                <a:gd name="T12" fmla="+- 0 3032 2932"/>
                                <a:gd name="T13" fmla="*/ T12 w 6208"/>
                                <a:gd name="T14" fmla="+- 0 -1761 -1778"/>
                                <a:gd name="T15" fmla="*/ -1761 h 1065"/>
                                <a:gd name="T16" fmla="+- 0 3097 2932"/>
                                <a:gd name="T17" fmla="*/ T16 w 6208"/>
                                <a:gd name="T18" fmla="+- 0 -1778 -1778"/>
                                <a:gd name="T19" fmla="*/ -1778 h 1065"/>
                                <a:gd name="T20" fmla="+- 0 8962 2932"/>
                                <a:gd name="T21" fmla="*/ T20 w 6208"/>
                                <a:gd name="T22" fmla="+- 0 -1778 -1778"/>
                                <a:gd name="T23" fmla="*/ -1778 h 1065"/>
                                <a:gd name="T24" fmla="+- 0 8985 2932"/>
                                <a:gd name="T25" fmla="*/ T24 w 6208"/>
                                <a:gd name="T26" fmla="+- 0 -1777 -1778"/>
                                <a:gd name="T27" fmla="*/ -1777 h 1065"/>
                                <a:gd name="T28" fmla="+- 0 9049 2932"/>
                                <a:gd name="T29" fmla="*/ T28 w 6208"/>
                                <a:gd name="T30" fmla="+- 0 -1756 -1778"/>
                                <a:gd name="T31" fmla="*/ -1756 h 1065"/>
                                <a:gd name="T32" fmla="+- 0 9099 2932"/>
                                <a:gd name="T33" fmla="*/ T32 w 6208"/>
                                <a:gd name="T34" fmla="+- 0 -1715 -1778"/>
                                <a:gd name="T35" fmla="*/ -1715 h 1065"/>
                                <a:gd name="T36" fmla="+- 0 9131 2932"/>
                                <a:gd name="T37" fmla="*/ T36 w 6208"/>
                                <a:gd name="T38" fmla="+- 0 -1658 -1778"/>
                                <a:gd name="T39" fmla="*/ -1658 h 1065"/>
                                <a:gd name="T40" fmla="+- 0 9140 2932"/>
                                <a:gd name="T41" fmla="*/ T40 w 6208"/>
                                <a:gd name="T42" fmla="+- 0 -891 -1778"/>
                                <a:gd name="T43" fmla="*/ -891 h 1065"/>
                                <a:gd name="T44" fmla="+- 0 9139 2932"/>
                                <a:gd name="T45" fmla="*/ T44 w 6208"/>
                                <a:gd name="T46" fmla="+- 0 -868 -1778"/>
                                <a:gd name="T47" fmla="*/ -868 h 1065"/>
                                <a:gd name="T48" fmla="+- 0 9118 2932"/>
                                <a:gd name="T49" fmla="*/ T48 w 6208"/>
                                <a:gd name="T50" fmla="+- 0 -805 -1778"/>
                                <a:gd name="T51" fmla="*/ -805 h 1065"/>
                                <a:gd name="T52" fmla="+- 0 9076 2932"/>
                                <a:gd name="T53" fmla="*/ T52 w 6208"/>
                                <a:gd name="T54" fmla="+- 0 -755 -1778"/>
                                <a:gd name="T55" fmla="*/ -755 h 1065"/>
                                <a:gd name="T56" fmla="+- 0 9020 2932"/>
                                <a:gd name="T57" fmla="*/ T56 w 6208"/>
                                <a:gd name="T58" fmla="+- 0 -723 -1778"/>
                                <a:gd name="T59" fmla="*/ -723 h 1065"/>
                                <a:gd name="T60" fmla="+- 0 3110 2932"/>
                                <a:gd name="T61" fmla="*/ T60 w 6208"/>
                                <a:gd name="T62" fmla="+- 0 -713 -1778"/>
                                <a:gd name="T63" fmla="*/ -713 h 1065"/>
                                <a:gd name="T64" fmla="+- 0 3087 2932"/>
                                <a:gd name="T65" fmla="*/ T64 w 6208"/>
                                <a:gd name="T66" fmla="+- 0 -715 -1778"/>
                                <a:gd name="T67" fmla="*/ -715 h 1065"/>
                                <a:gd name="T68" fmla="+- 0 3023 2932"/>
                                <a:gd name="T69" fmla="*/ T68 w 6208"/>
                                <a:gd name="T70" fmla="+- 0 -736 -1778"/>
                                <a:gd name="T71" fmla="*/ -736 h 1065"/>
                                <a:gd name="T72" fmla="+- 0 2973 2932"/>
                                <a:gd name="T73" fmla="*/ T72 w 6208"/>
                                <a:gd name="T74" fmla="+- 0 -777 -1778"/>
                                <a:gd name="T75" fmla="*/ -777 h 1065"/>
                                <a:gd name="T76" fmla="+- 0 2941 2932"/>
                                <a:gd name="T77" fmla="*/ T76 w 6208"/>
                                <a:gd name="T78" fmla="+- 0 -834 -1778"/>
                                <a:gd name="T79" fmla="*/ -834 h 1065"/>
                                <a:gd name="T80" fmla="+- 0 2932 2932"/>
                                <a:gd name="T81" fmla="*/ T80 w 6208"/>
                                <a:gd name="T82" fmla="+- 0 -1601 -1778"/>
                                <a:gd name="T83" fmla="*/ -1601 h 10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6208" h="1065">
                                  <a:moveTo>
                                    <a:pt x="0" y="177"/>
                                  </a:moveTo>
                                  <a:lnTo>
                                    <a:pt x="13" y="111"/>
                                  </a:lnTo>
                                  <a:lnTo>
                                    <a:pt x="48" y="56"/>
                                  </a:lnTo>
                                  <a:lnTo>
                                    <a:pt x="100" y="17"/>
                                  </a:lnTo>
                                  <a:lnTo>
                                    <a:pt x="165" y="0"/>
                                  </a:lnTo>
                                  <a:lnTo>
                                    <a:pt x="6030" y="0"/>
                                  </a:lnTo>
                                  <a:lnTo>
                                    <a:pt x="6053" y="1"/>
                                  </a:lnTo>
                                  <a:lnTo>
                                    <a:pt x="6117" y="22"/>
                                  </a:lnTo>
                                  <a:lnTo>
                                    <a:pt x="6167" y="63"/>
                                  </a:lnTo>
                                  <a:lnTo>
                                    <a:pt x="6199" y="120"/>
                                  </a:lnTo>
                                  <a:lnTo>
                                    <a:pt x="6208" y="887"/>
                                  </a:lnTo>
                                  <a:lnTo>
                                    <a:pt x="6207" y="910"/>
                                  </a:lnTo>
                                  <a:lnTo>
                                    <a:pt x="6186" y="973"/>
                                  </a:lnTo>
                                  <a:lnTo>
                                    <a:pt x="6144" y="1023"/>
                                  </a:lnTo>
                                  <a:lnTo>
                                    <a:pt x="6088" y="1055"/>
                                  </a:lnTo>
                                  <a:lnTo>
                                    <a:pt x="178" y="1065"/>
                                  </a:lnTo>
                                  <a:lnTo>
                                    <a:pt x="155" y="1063"/>
                                  </a:lnTo>
                                  <a:lnTo>
                                    <a:pt x="91" y="1042"/>
                                  </a:lnTo>
                                  <a:lnTo>
                                    <a:pt x="41" y="1001"/>
                                  </a:lnTo>
                                  <a:lnTo>
                                    <a:pt x="9" y="944"/>
                                  </a:lnTo>
                                  <a:lnTo>
                                    <a:pt x="0" y="17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" name="Group 191"/>
                        <wpg:cNvGrpSpPr>
                          <a:grpSpLocks/>
                        </wpg:cNvGrpSpPr>
                        <wpg:grpSpPr bwMode="auto">
                          <a:xfrm>
                            <a:off x="5890" y="-2115"/>
                            <a:ext cx="405" cy="330"/>
                            <a:chOff x="5890" y="-2115"/>
                            <a:chExt cx="405" cy="330"/>
                          </a:xfrm>
                        </wpg:grpSpPr>
                        <wps:wsp>
                          <wps:cNvPr id="234" name="Freeform 193"/>
                          <wps:cNvSpPr>
                            <a:spLocks/>
                          </wps:cNvSpPr>
                          <wps:spPr bwMode="auto">
                            <a:xfrm>
                              <a:off x="5890" y="-2115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295 5890"/>
                                <a:gd name="T1" fmla="*/ T0 w 405"/>
                                <a:gd name="T2" fmla="+- 0 -1950 -2115"/>
                                <a:gd name="T3" fmla="*/ -1950 h 330"/>
                                <a:gd name="T4" fmla="+- 0 5890 5890"/>
                                <a:gd name="T5" fmla="*/ T4 w 405"/>
                                <a:gd name="T6" fmla="+- 0 -1950 -2115"/>
                                <a:gd name="T7" fmla="*/ -1950 h 330"/>
                                <a:gd name="T8" fmla="+- 0 6093 5890"/>
                                <a:gd name="T9" fmla="*/ T8 w 405"/>
                                <a:gd name="T10" fmla="+- 0 -1785 -2115"/>
                                <a:gd name="T11" fmla="*/ -1785 h 330"/>
                                <a:gd name="T12" fmla="+- 0 6295 5890"/>
                                <a:gd name="T13" fmla="*/ T12 w 405"/>
                                <a:gd name="T14" fmla="+- 0 -1950 -2115"/>
                                <a:gd name="T15" fmla="*/ -1950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405" y="165"/>
                                  </a:moveTo>
                                  <a:lnTo>
                                    <a:pt x="0" y="165"/>
                                  </a:lnTo>
                                  <a:lnTo>
                                    <a:pt x="203" y="330"/>
                                  </a:lnTo>
                                  <a:lnTo>
                                    <a:pt x="405" y="1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5" name="Freeform 192"/>
                          <wps:cNvSpPr>
                            <a:spLocks/>
                          </wps:cNvSpPr>
                          <wps:spPr bwMode="auto">
                            <a:xfrm>
                              <a:off x="5890" y="-2115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194 5890"/>
                                <a:gd name="T1" fmla="*/ T0 w 405"/>
                                <a:gd name="T2" fmla="+- 0 -2115 -2115"/>
                                <a:gd name="T3" fmla="*/ -2115 h 330"/>
                                <a:gd name="T4" fmla="+- 0 5991 5890"/>
                                <a:gd name="T5" fmla="*/ T4 w 405"/>
                                <a:gd name="T6" fmla="+- 0 -2115 -2115"/>
                                <a:gd name="T7" fmla="*/ -2115 h 330"/>
                                <a:gd name="T8" fmla="+- 0 5991 5890"/>
                                <a:gd name="T9" fmla="*/ T8 w 405"/>
                                <a:gd name="T10" fmla="+- 0 -1950 -2115"/>
                                <a:gd name="T11" fmla="*/ -1950 h 330"/>
                                <a:gd name="T12" fmla="+- 0 6194 5890"/>
                                <a:gd name="T13" fmla="*/ T12 w 405"/>
                                <a:gd name="T14" fmla="+- 0 -1950 -2115"/>
                                <a:gd name="T15" fmla="*/ -1950 h 330"/>
                                <a:gd name="T16" fmla="+- 0 6194 5890"/>
                                <a:gd name="T17" fmla="*/ T16 w 405"/>
                                <a:gd name="T18" fmla="+- 0 -2115 -2115"/>
                                <a:gd name="T19" fmla="*/ -2115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304" y="0"/>
                                  </a:moveTo>
                                  <a:lnTo>
                                    <a:pt x="101" y="0"/>
                                  </a:lnTo>
                                  <a:lnTo>
                                    <a:pt x="101" y="165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30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" name="Group 189"/>
                        <wpg:cNvGrpSpPr>
                          <a:grpSpLocks/>
                        </wpg:cNvGrpSpPr>
                        <wpg:grpSpPr bwMode="auto">
                          <a:xfrm>
                            <a:off x="5890" y="-2115"/>
                            <a:ext cx="405" cy="330"/>
                            <a:chOff x="5890" y="-2115"/>
                            <a:chExt cx="405" cy="330"/>
                          </a:xfrm>
                        </wpg:grpSpPr>
                        <wps:wsp>
                          <wps:cNvPr id="237" name="Freeform 190"/>
                          <wps:cNvSpPr>
                            <a:spLocks/>
                          </wps:cNvSpPr>
                          <wps:spPr bwMode="auto">
                            <a:xfrm>
                              <a:off x="5890" y="-2115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5890 5890"/>
                                <a:gd name="T1" fmla="*/ T0 w 405"/>
                                <a:gd name="T2" fmla="+- 0 -1950 -2115"/>
                                <a:gd name="T3" fmla="*/ -1950 h 330"/>
                                <a:gd name="T4" fmla="+- 0 5991 5890"/>
                                <a:gd name="T5" fmla="*/ T4 w 405"/>
                                <a:gd name="T6" fmla="+- 0 -1950 -2115"/>
                                <a:gd name="T7" fmla="*/ -1950 h 330"/>
                                <a:gd name="T8" fmla="+- 0 5991 5890"/>
                                <a:gd name="T9" fmla="*/ T8 w 405"/>
                                <a:gd name="T10" fmla="+- 0 -2115 -2115"/>
                                <a:gd name="T11" fmla="*/ -2115 h 330"/>
                                <a:gd name="T12" fmla="+- 0 6194 5890"/>
                                <a:gd name="T13" fmla="*/ T12 w 405"/>
                                <a:gd name="T14" fmla="+- 0 -2115 -2115"/>
                                <a:gd name="T15" fmla="*/ -2115 h 330"/>
                                <a:gd name="T16" fmla="+- 0 6194 5890"/>
                                <a:gd name="T17" fmla="*/ T16 w 405"/>
                                <a:gd name="T18" fmla="+- 0 -1950 -2115"/>
                                <a:gd name="T19" fmla="*/ -1950 h 330"/>
                                <a:gd name="T20" fmla="+- 0 6295 5890"/>
                                <a:gd name="T21" fmla="*/ T20 w 405"/>
                                <a:gd name="T22" fmla="+- 0 -1950 -2115"/>
                                <a:gd name="T23" fmla="*/ -1950 h 330"/>
                                <a:gd name="T24" fmla="+- 0 6093 5890"/>
                                <a:gd name="T25" fmla="*/ T24 w 405"/>
                                <a:gd name="T26" fmla="+- 0 -1785 -2115"/>
                                <a:gd name="T27" fmla="*/ -1785 h 330"/>
                                <a:gd name="T28" fmla="+- 0 5890 5890"/>
                                <a:gd name="T29" fmla="*/ T28 w 405"/>
                                <a:gd name="T30" fmla="+- 0 -1950 -2115"/>
                                <a:gd name="T31" fmla="*/ -1950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0" y="165"/>
                                  </a:moveTo>
                                  <a:lnTo>
                                    <a:pt x="101" y="165"/>
                                  </a:lnTo>
                                  <a:lnTo>
                                    <a:pt x="101" y="0"/>
                                  </a:lnTo>
                                  <a:lnTo>
                                    <a:pt x="304" y="0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405" y="165"/>
                                  </a:lnTo>
                                  <a:lnTo>
                                    <a:pt x="203" y="330"/>
                                  </a:lnTo>
                                  <a:lnTo>
                                    <a:pt x="0" y="16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385D8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" name="Group 186"/>
                        <wpg:cNvGrpSpPr>
                          <a:grpSpLocks/>
                        </wpg:cNvGrpSpPr>
                        <wpg:grpSpPr bwMode="auto">
                          <a:xfrm>
                            <a:off x="5890" y="-595"/>
                            <a:ext cx="405" cy="330"/>
                            <a:chOff x="5890" y="-595"/>
                            <a:chExt cx="405" cy="330"/>
                          </a:xfrm>
                        </wpg:grpSpPr>
                        <wps:wsp>
                          <wps:cNvPr id="239" name="Freeform 188"/>
                          <wps:cNvSpPr>
                            <a:spLocks/>
                          </wps:cNvSpPr>
                          <wps:spPr bwMode="auto">
                            <a:xfrm>
                              <a:off x="5890" y="-595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295 5890"/>
                                <a:gd name="T1" fmla="*/ T0 w 405"/>
                                <a:gd name="T2" fmla="+- 0 -430 -595"/>
                                <a:gd name="T3" fmla="*/ -430 h 330"/>
                                <a:gd name="T4" fmla="+- 0 5890 5890"/>
                                <a:gd name="T5" fmla="*/ T4 w 405"/>
                                <a:gd name="T6" fmla="+- 0 -430 -595"/>
                                <a:gd name="T7" fmla="*/ -430 h 330"/>
                                <a:gd name="T8" fmla="+- 0 6093 5890"/>
                                <a:gd name="T9" fmla="*/ T8 w 405"/>
                                <a:gd name="T10" fmla="+- 0 -265 -595"/>
                                <a:gd name="T11" fmla="*/ -265 h 330"/>
                                <a:gd name="T12" fmla="+- 0 6295 5890"/>
                                <a:gd name="T13" fmla="*/ T12 w 405"/>
                                <a:gd name="T14" fmla="+- 0 -430 -595"/>
                                <a:gd name="T15" fmla="*/ -430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405" y="165"/>
                                  </a:moveTo>
                                  <a:lnTo>
                                    <a:pt x="0" y="165"/>
                                  </a:lnTo>
                                  <a:lnTo>
                                    <a:pt x="203" y="330"/>
                                  </a:lnTo>
                                  <a:lnTo>
                                    <a:pt x="405" y="1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" name="Freeform 187"/>
                          <wps:cNvSpPr>
                            <a:spLocks/>
                          </wps:cNvSpPr>
                          <wps:spPr bwMode="auto">
                            <a:xfrm>
                              <a:off x="5890" y="-595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194 5890"/>
                                <a:gd name="T1" fmla="*/ T0 w 405"/>
                                <a:gd name="T2" fmla="+- 0 -595 -595"/>
                                <a:gd name="T3" fmla="*/ -595 h 330"/>
                                <a:gd name="T4" fmla="+- 0 5991 5890"/>
                                <a:gd name="T5" fmla="*/ T4 w 405"/>
                                <a:gd name="T6" fmla="+- 0 -595 -595"/>
                                <a:gd name="T7" fmla="*/ -595 h 330"/>
                                <a:gd name="T8" fmla="+- 0 5991 5890"/>
                                <a:gd name="T9" fmla="*/ T8 w 405"/>
                                <a:gd name="T10" fmla="+- 0 -430 -595"/>
                                <a:gd name="T11" fmla="*/ -430 h 330"/>
                                <a:gd name="T12" fmla="+- 0 6194 5890"/>
                                <a:gd name="T13" fmla="*/ T12 w 405"/>
                                <a:gd name="T14" fmla="+- 0 -430 -595"/>
                                <a:gd name="T15" fmla="*/ -430 h 330"/>
                                <a:gd name="T16" fmla="+- 0 6194 5890"/>
                                <a:gd name="T17" fmla="*/ T16 w 405"/>
                                <a:gd name="T18" fmla="+- 0 -595 -595"/>
                                <a:gd name="T19" fmla="*/ -595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304" y="0"/>
                                  </a:moveTo>
                                  <a:lnTo>
                                    <a:pt x="101" y="0"/>
                                  </a:lnTo>
                                  <a:lnTo>
                                    <a:pt x="101" y="165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30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" name="Group 184"/>
                        <wpg:cNvGrpSpPr>
                          <a:grpSpLocks/>
                        </wpg:cNvGrpSpPr>
                        <wpg:grpSpPr bwMode="auto">
                          <a:xfrm>
                            <a:off x="5890" y="-595"/>
                            <a:ext cx="405" cy="330"/>
                            <a:chOff x="5890" y="-595"/>
                            <a:chExt cx="405" cy="330"/>
                          </a:xfrm>
                        </wpg:grpSpPr>
                        <wps:wsp>
                          <wps:cNvPr id="242" name="Freeform 185"/>
                          <wps:cNvSpPr>
                            <a:spLocks/>
                          </wps:cNvSpPr>
                          <wps:spPr bwMode="auto">
                            <a:xfrm>
                              <a:off x="5890" y="-595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5890 5890"/>
                                <a:gd name="T1" fmla="*/ T0 w 405"/>
                                <a:gd name="T2" fmla="+- 0 -430 -595"/>
                                <a:gd name="T3" fmla="*/ -430 h 330"/>
                                <a:gd name="T4" fmla="+- 0 5991 5890"/>
                                <a:gd name="T5" fmla="*/ T4 w 405"/>
                                <a:gd name="T6" fmla="+- 0 -430 -595"/>
                                <a:gd name="T7" fmla="*/ -430 h 330"/>
                                <a:gd name="T8" fmla="+- 0 5991 5890"/>
                                <a:gd name="T9" fmla="*/ T8 w 405"/>
                                <a:gd name="T10" fmla="+- 0 -595 -595"/>
                                <a:gd name="T11" fmla="*/ -595 h 330"/>
                                <a:gd name="T12" fmla="+- 0 6194 5890"/>
                                <a:gd name="T13" fmla="*/ T12 w 405"/>
                                <a:gd name="T14" fmla="+- 0 -595 -595"/>
                                <a:gd name="T15" fmla="*/ -595 h 330"/>
                                <a:gd name="T16" fmla="+- 0 6194 5890"/>
                                <a:gd name="T17" fmla="*/ T16 w 405"/>
                                <a:gd name="T18" fmla="+- 0 -430 -595"/>
                                <a:gd name="T19" fmla="*/ -430 h 330"/>
                                <a:gd name="T20" fmla="+- 0 6295 5890"/>
                                <a:gd name="T21" fmla="*/ T20 w 405"/>
                                <a:gd name="T22" fmla="+- 0 -430 -595"/>
                                <a:gd name="T23" fmla="*/ -430 h 330"/>
                                <a:gd name="T24" fmla="+- 0 6093 5890"/>
                                <a:gd name="T25" fmla="*/ T24 w 405"/>
                                <a:gd name="T26" fmla="+- 0 -265 -595"/>
                                <a:gd name="T27" fmla="*/ -265 h 330"/>
                                <a:gd name="T28" fmla="+- 0 5890 5890"/>
                                <a:gd name="T29" fmla="*/ T28 w 405"/>
                                <a:gd name="T30" fmla="+- 0 -430 -595"/>
                                <a:gd name="T31" fmla="*/ -430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0" y="165"/>
                                  </a:moveTo>
                                  <a:lnTo>
                                    <a:pt x="101" y="165"/>
                                  </a:lnTo>
                                  <a:lnTo>
                                    <a:pt x="101" y="0"/>
                                  </a:lnTo>
                                  <a:lnTo>
                                    <a:pt x="304" y="0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405" y="165"/>
                                  </a:lnTo>
                                  <a:lnTo>
                                    <a:pt x="203" y="330"/>
                                  </a:lnTo>
                                  <a:lnTo>
                                    <a:pt x="0" y="16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385D8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0A1F91E6" id="Group 183" o:spid="_x0000_s1026" style="position:absolute;margin-left:106.15pt;margin-top:9.65pt;width:391.2pt;height:278.95pt;z-index:-251665408;mso-position-horizontal-relative:page" coordorigin="2153,-5825" coordsize="7824,55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0" o:spid="_x0000_s1027" type="#_x0000_t75" style="position:absolute;left:2856;top:-5825;width:6283;height:20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SjPszEAAAA3AAAAA8AAABkcnMvZG93bnJldi54bWxEj0FrwkAUhO8F/8PyBG91E5E0pK5SFNGe&#10;pOrF2yP7moRm34bsqqu/visIHoeZ+YaZLYJpxYV611hWkI4TEMSl1Q1XCo6H9XsOwnlkja1lUnAj&#10;B4v54G2GhbZX/qHL3lciQtgVqKD2viukdGVNBt3YdsTR+7W9QR9lX0nd4zXCTSsnSZJJgw3HhRo7&#10;WtZU/u3PRsHOre+Z23yfAn/gNM9DuloeW6VGw/D1CcJT8K/ws73VCiZpBo8z8QjI+T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SjPszEAAAA3AAAAA8AAAAAAAAAAAAAAAAA&#10;nwIAAGRycy9kb3ducmV2LnhtbFBLBQYAAAAABAAEAPcAAACQAwAAAAA=&#10;">
                  <v:imagedata r:id="rId15" o:title=""/>
                </v:shape>
                <v:shape id="Picture 209" o:spid="_x0000_s1028" type="#_x0000_t75" style="position:absolute;left:2930;top:-5781;width:6135;height:189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ujB67GAAAA3AAAAA8AAABkcnMvZG93bnJldi54bWxEj09rAjEUxO+FfofwCr3VrHuoshpFCv4p&#10;CqWreH7dPDdLNy/pJtX12xuh0OMwM79hpvPetuJMXWgcKxgOMhDEldMN1woO++XLGESIyBpbx6Tg&#10;SgHms8eHKRbaXfiTzmWsRYJwKFCBidEXUobKkMUwcJ44eSfXWYxJdrXUHV4S3LYyz7JXabHhtGDQ&#10;05uh6rv8tQrW2/evk4k/vl761e4w/lgt8uNRqeenfjEBEamP/+G/9kYryIcjuJ9JR0DObg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y6MHrsYAAADcAAAADwAAAAAAAAAAAAAA&#10;AACfAgAAZHJzL2Rvd25yZXYueG1sUEsFBgAAAAAEAAQA9wAAAJIDAAAAAA==&#10;">
                  <v:imagedata r:id="rId16" o:title=""/>
                </v:shape>
                <v:group id="Group 205" o:spid="_x0000_s1029" style="position:absolute;left:2930;top:-5781;width:6135;height:1890" coordorigin="2930,-5781" coordsize="6135,18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605h+8EAAADcAAAADwAA&#10;AAAAAAAAAAAAAACqAgAAZHJzL2Rvd25yZXYueG1sUEsFBgAAAAAEAAQA+gAAAJgDAAAAAA==&#10;">
                  <v:shape id="Freeform 208" o:spid="_x0000_s1030" style="position:absolute;left:2930;top:-5781;width:6135;height:1890;visibility:visible;mso-wrap-style:square;v-text-anchor:top" coordsize="6135,18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cmK8MA&#10;AADcAAAADwAAAGRycy9kb3ducmV2LnhtbESPzYrCMBSF9wO+Q7iCuzFVQcZqFBFEF4pMRyjuLs21&#10;LTY3tYla394IwiwP5+fjzBatqcSdGldaVjDoRyCIM6tLzhUc/9bfPyCcR9ZYWSYFT3KwmHe+Zhhr&#10;++Bfuic+F2GEXYwKCu/rWEqXFWTQ9W1NHLyzbQz6IJtc6gYfYdxUchhFY2mw5EAosKZVQdkluZnA&#10;3abndTuiQ1LJLN3vNuNTurkq1eu2yykIT63/D3/aW61gOJjA+0w4AnL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kcmK8MAAADcAAAADwAAAAAAAAAAAAAAAACYAgAAZHJzL2Rv&#10;d25yZXYueG1sUEsFBgAAAAAEAAQA9QAAAIgDAAAAAA==&#10;" path="m,315l9,239,35,170,76,110,129,61,192,25,264,4,315,,5820,r76,9l5965,35r60,41l6074,129r36,63l6131,264r4,51l6135,1575r-9,76l6100,1720r-41,60l6006,1829r-63,36l5871,1886r-51,4l315,1890r-76,-9l170,1855r-60,-41l61,1761,25,1697,4,1626,,1575,,315xe" filled="f" strokecolor="#497dba">
                    <v:path arrowok="t" o:connecttype="custom" o:connectlocs="0,-5466;9,-5542;35,-5611;76,-5671;129,-5720;192,-5756;264,-5777;315,-5781;5820,-5781;5896,-5772;5965,-5746;6025,-5705;6074,-5652;6110,-5589;6131,-5517;6135,-5466;6135,-4206;6126,-4130;6100,-4061;6059,-4001;6006,-3952;5943,-3916;5871,-3895;5820,-3891;315,-3891;239,-3900;170,-3926;110,-3967;61,-4020;25,-4084;4,-4155;0,-4206;0,-5466" o:connectangles="0,0,0,0,0,0,0,0,0,0,0,0,0,0,0,0,0,0,0,0,0,0,0,0,0,0,0,0,0,0,0,0,0"/>
                  </v:shape>
                  <v:shape id="Picture 207" o:spid="_x0000_s1031" type="#_x0000_t75" style="position:absolute;left:2153;top:-3353;width:7824;height:119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MrEhPAAAAA3AAAAA8AAABkcnMvZG93bnJldi54bWxET82KwjAQvgv7DmEW9qaphZXaNYoKgnvT&#10;6gMMydiWbSZtE7Xu05uD4PHj+1+sBtuIG/W+dqxgOklAEGtnai4VnE+7cQbCB2SDjWNS8CAPq+XH&#10;aIG5cXc+0q0IpYgh7HNUUIXQ5lJ6XZFFP3EtceQurrcYIuxLaXq8x3DbyDRJZtJizbGhwpa2Fem/&#10;4moVZPuZftS/9vt42PzrLiu7y7zolPr6HNY/IAIN4S1+ufdGQZrG+fFMPAJy+QQ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wysSE8AAAADcAAAADwAAAAAAAAAAAAAAAACfAgAA&#10;ZHJzL2Rvd25yZXYueG1sUEsFBgAAAAAEAAQA9wAAAIwDAAAAAA==&#10;">
                    <v:imagedata r:id="rId17" o:title=""/>
                  </v:shape>
                  <v:shape id="Picture 206" o:spid="_x0000_s1032" type="#_x0000_t75" style="position:absolute;left:2228;top:-3310;width:7675;height:10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KEHHCAAAA3AAAAA8AAABkcnMvZG93bnJldi54bWxEj0GLwjAUhO+C/yE8wZumFpG1GkWEZRVE&#10;2CqIt0fzbIvNS2mi1n9vBMHjMDPfMPNlaypxp8aVlhWMhhEI4szqknMFx8Pv4AeE88gaK8uk4EkO&#10;lotuZ46Jtg/+p3vqcxEg7BJUUHhfJ1K6rCCDbmhr4uBdbGPQB9nkUjf4CHBTyTiKJtJgyWGhwJrW&#10;BWXX9GYUTOX4/Ge2z51DeTrmvs32m5tTqt9rVzMQnlr/DX/aG60gjkfwPhOOgFy8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oyhBxwgAAANwAAAAPAAAAAAAAAAAAAAAAAJ8C&#10;AABkcnMvZG93bnJldi54bWxQSwUGAAAAAAQABAD3AAAAjgMAAAAA&#10;">
                    <v:imagedata r:id="rId18" o:title=""/>
                  </v:shape>
                </v:group>
                <v:group id="Group 203" o:spid="_x0000_s1033" style="position:absolute;left:2228;top:-3310;width:7675;height:1050" coordorigin="2228,-3310" coordsize="7675,10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EypysxgAAANwA&#10;AAAPAAAAAAAAAAAAAAAAAKoCAABkcnMvZG93bnJldi54bWxQSwUGAAAAAAQABAD6AAAAnQMAAAAA&#10;">
                  <v:shape id="Freeform 204" o:spid="_x0000_s1034" style="position:absolute;left:2228;top:-3310;width:7675;height:1050;visibility:visible;mso-wrap-style:square;v-text-anchor:top" coordsize="7675,10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xbnMYA&#10;AADcAAAADwAAAGRycy9kb3ducmV2LnhtbESPQWvCQBSE70L/w/IEb3VjCrZENyEUhYpYqQra2yP7&#10;mqTNvg3ZVeO/7xYKHoeZ+YaZZ71pxIU6V1tWMBlHIIgLq2suFRz2y8cXEM4ja2wsk4IbOcjSh8Ec&#10;E22v/EGXnS9FgLBLUEHlfZtI6YqKDLqxbYmD92U7gz7IrpS6w2uAm0bGUTSVBmsOCxW29FpR8bM7&#10;GwXTTb7OvxerfnP8fF7T+/YUMZ2UGg37fAbCU+/v4f/2m1YQx0/wdyYcAZn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NxbnMYAAADcAAAADwAAAAAAAAAAAAAAAACYAgAAZHJz&#10;L2Rvd25yZXYueG1sUEsFBgAAAAAEAAQA9QAAAIsDAAAAAA==&#10;" path="m,175l13,108,48,54,101,16,166,,7500,r23,1l7586,22r50,42l7667,122r8,753l7673,898r-21,63l7611,1010r-58,31l175,1050r-23,-2l89,1027,39,985,8,928,,175xe" filled="f" strokecolor="#497dba">
                    <v:path arrowok="t" o:connecttype="custom" o:connectlocs="0,-3135;13,-3202;48,-3256;101,-3294;166,-3310;7500,-3310;7523,-3309;7586,-3288;7636,-3246;7667,-3188;7675,-2435;7673,-2412;7652,-2349;7611,-2300;7553,-2269;175,-2260;152,-2262;89,-2283;39,-2325;8,-2382;0,-3135" o:connectangles="0,0,0,0,0,0,0,0,0,0,0,0,0,0,0,0,0,0,0,0,0"/>
                  </v:shape>
                </v:group>
                <v:group id="Group 200" o:spid="_x0000_s1035" style="position:absolute;left:5777;top:-3722;width:405;height:330" coordorigin="5777,-3722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G+hQ8UAAADcAAAADwAAAGRycy9kb3ducmV2LnhtbESPT2vCQBTE7wW/w/IE&#10;b3WT2IpEVxFR6UEK/gHx9sg+k2D2bciuSfz23UKhx2FmfsMsVr2pREuNKy0riMcRCOLM6pJzBZfz&#10;7n0GwnlkjZVlUvAiB6vl4G2BqbYdH6k9+VwECLsUFRTe16mULivIoBvbmjh4d9sY9EE2udQNdgFu&#10;KplE0VQaLDksFFjTpqDscXoaBfsOu/Uk3raHx33zup0/v6+HmJQaDfv1HISn3v+H/9pfWkGSfM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RvoUPFAAAA3AAA&#10;AA8AAAAAAAAAAAAAAAAAqgIAAGRycy9kb3ducmV2LnhtbFBLBQYAAAAABAAEAPoAAACcAwAAAAA=&#10;">
                  <v:shape id="Freeform 202" o:spid="_x0000_s1036" style="position:absolute;left:5777;top:-3722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ti2EMUA&#10;AADcAAAADwAAAGRycy9kb3ducmV2LnhtbESPT2vCQBTE74LfYXlCL6KbhjZIdBUtFupJ/IPnR/aZ&#10;BLNvY3aNaT+9WxA8DjPzG2a26EwlWmpcaVnB+zgCQZxZXXKu4Hj4Hk1AOI+ssbJMCn7JwWLe780w&#10;1fbOO2r3PhcBwi5FBYX3dSqlywoy6Ma2Jg7e2TYGfZBNLnWD9wA3lYyjKJEGSw4LBdb0VVB22d+M&#10;gtaf1tVws6OPa7Ka2OTvfN2etkq9DbrlFISnzr/Cz/aPVhDHn/B/JhwBO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2LYQxQAAANwAAAAPAAAAAAAAAAAAAAAAAJgCAABkcnMv&#10;ZG93bnJldi54bWxQSwUGAAAAAAQABAD1AAAAigMAAAAA&#10;" path="m405,165l,165,203,330,405,165xe" fillcolor="#4f81bc" stroked="f">
                    <v:path arrowok="t" o:connecttype="custom" o:connectlocs="405,-3557;0,-3557;203,-3392;405,-3557" o:connectangles="0,0,0,0"/>
                  </v:shape>
                  <v:shape id="Freeform 201" o:spid="_x0000_s1037" style="position:absolute;left:5777;top:-3722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ooZ8UA&#10;AADcAAAADwAAAGRycy9kb3ducmV2LnhtbESPQWvCQBSE70L/w/IKvUjdGEqQ6BpaaaE9BbV4fmSf&#10;STD7Nsluk7S/visIHoeZ+YbZZJNpxEC9qy0rWC4iEMSF1TWXCr6PH88rEM4ja2wsk4JfcpBtH2Yb&#10;TLUdeU/DwZciQNilqKDyvk2ldEVFBt3CtsTBO9veoA+yL6XucQxw08g4ihJpsOawUGFLu4qKy+HH&#10;KBj86b2Zf+3ppUveVjb5O3f5KVfq6XF6XYPwNPl7+Nb+1AriOIHrmXAE5PY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CihnxQAAANwAAAAPAAAAAAAAAAAAAAAAAJgCAABkcnMv&#10;ZG93bnJldi54bWxQSwUGAAAAAAQABAD1AAAAigMAAAAA&#10;" path="m304,l101,r,165l304,165,304,xe" fillcolor="#4f81bc" stroked="f">
                    <v:path arrowok="t" o:connecttype="custom" o:connectlocs="304,-3722;101,-3722;101,-3557;304,-3557;304,-3722" o:connectangles="0,0,0,0,0"/>
                  </v:shape>
                </v:group>
                <v:group id="Group 196" o:spid="_x0000_s1038" style="position:absolute;left:5777;top:-3722;width:405;height:330" coordorigin="5777,-3722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0/NMUAAADcAAAADwAAAGRycy9kb3ducmV2LnhtbESPT2vCQBTE7wW/w/IE&#10;b3WTSKtEVxFR6UEK/gHx9sg+k2D2bciuSfz23UKhx2FmfsMsVr2pREuNKy0riMcRCOLM6pJzBZfz&#10;7n0GwnlkjZVlUvAiB6vl4G2BqbYdH6k9+VwECLsUFRTe16mULivIoBvbmjh4d9sY9EE2udQNdgFu&#10;KplE0ac0WHJYKLCmTUHZ4/Q0CvYddutJvG0Pj/vmdTt/fF8PMSk1GvbrOQhPvf8P/7W/tIIkmcL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S9PzTFAAAA3AAA&#10;AA8AAAAAAAAAAAAAAAAAqgIAAGRycy9kb3ducmV2LnhtbFBLBQYAAAAABAAEAPoAAACcAwAAAAA=&#10;">
                  <v:shape id="Freeform 199" o:spid="_x0000_s1039" style="position:absolute;left:5777;top:-3722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kN1LcAA&#10;AADcAAAADwAAAGRycy9kb3ducmV2LnhtbERPTWsCMRC9C/0PYQreNOuCVrZGEcHiRWRtL96GZLpZ&#10;3EyWJNX135uD0OPjfa82g+vEjUJsPSuYTQsQxNqblhsFP9/7yRJETMgGO8+k4EERNuu30Qor4+9c&#10;0+2cGpFDOFaowKbUV1JGbclhnPqeOHO/PjhMGYZGmoD3HO46WRbFQjpsOTdY7GlnSV/Pf07BF538&#10;ZXeq7UfYH2da+9rMZa3U+H3YfoJINKR/8ct9MArKMq/NZ/IRkO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7kN1LcAAAADcAAAADwAAAAAAAAAAAAAAAACYAgAAZHJzL2Rvd25y&#10;ZXYueG1sUEsFBgAAAAAEAAQA9QAAAIUDAAAAAA==&#10;" path="m,165r101,l101,,304,r,165l405,165,203,330,,165xe" filled="f" strokecolor="#385d89" strokeweight="2pt">
                    <v:path arrowok="t" o:connecttype="custom" o:connectlocs="0,-3557;101,-3557;101,-3722;304,-3722;304,-3557;405,-3557;203,-3392;0,-3557" o:connectangles="0,0,0,0,0,0,0,0"/>
                  </v:shape>
                  <v:shape id="Picture 198" o:spid="_x0000_s1040" type="#_x0000_t75" style="position:absolute;left:2858;top:-1822;width:6355;height:121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CY8ADEAAAA3AAAAA8AAABkcnMvZG93bnJldi54bWxEj0FrwkAUhO+F/oflFbwU3TSI1dRViqh4&#10;kdDoxdsj+5oEs29DdjXx37uC4HGYmW+Y+bI3tbhS6yrLCr5GEQji3OqKCwXHw2Y4BeE8ssbaMim4&#10;kYPl4v1tjom2Hf/RNfOFCBB2CSoovW8SKV1ekkE3sg1x8P5ta9AH2RZSt9gFuKllHEUTabDisFBi&#10;Q6uS8nN2MQryT0vbU7f/Hp9N6rP0JnG8TpUafPS/PyA89f4VfrZ3WkEcz+BxJhwBubg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CY8ADEAAAA3AAAAA8AAAAAAAAAAAAAAAAA&#10;nwIAAGRycy9kb3ducmV2LnhtbFBLBQYAAAAABAAEAPcAAACQAwAAAAA=&#10;">
                    <v:imagedata r:id="rId19" o:title=""/>
                  </v:shape>
                  <v:shape id="Picture 197" o:spid="_x0000_s1041" type="#_x0000_t75" style="position:absolute;left:2932;top:-1778;width:6208;height:10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XoCS/BAAAA3AAAAA8AAABkcnMvZG93bnJldi54bWxET02LwjAQvQv+hzCCF9F0FZalmhYpLIg3&#10;dWXxNjRjG2wmpYm1u7/eHASPj/e9yQfbiJ46bxwr+FgkIIhLpw1XCn5O3/MvED4ga2wck4I/8pBn&#10;49EGU+0efKD+GCoRQ9inqKAOoU2l9GVNFv3CtcSRu7rOYoiwq6Tu8BHDbSOXSfIpLRqODTW2VNRU&#10;3o53q8DsZ72x/9tLf76fyktR4PC72is1nQzbNYhAQ3iLX+6dVrBcxfnxTDwCMnsC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IXoCS/BAAAA3AAAAA8AAAAAAAAAAAAAAAAAnwIA&#10;AGRycy9kb3ducmV2LnhtbFBLBQYAAAAABAAEAPcAAACNAwAAAAA=&#10;">
                    <v:imagedata r:id="rId20" o:title=""/>
                  </v:shape>
                </v:group>
                <v:group id="Group 194" o:spid="_x0000_s1042" style="position:absolute;left:2932;top:-1778;width:6208;height:1065" coordorigin="2932,-1778" coordsize="6208,10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cGUBsQAAADcAAAA&#10;DwAAAAAAAAAAAAAAAACqAgAAZHJzL2Rvd25yZXYueG1sUEsFBgAAAAAEAAQA+gAAAJsDAAAAAA==&#10;">
                  <v:shape id="Freeform 195" o:spid="_x0000_s1043" style="position:absolute;left:2932;top:-1778;width:6208;height:1065;visibility:visible;mso-wrap-style:square;v-text-anchor:top" coordsize="6208,10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VW8sYA&#10;AADcAAAADwAAAGRycy9kb3ducmV2LnhtbESPQWvCQBSE74X+h+UJvdVNUiiSugYRih5aqqYI3p7Z&#10;ZxLNvg3ZbZL++25B8DjMzDfMPBtNI3rqXG1ZQTyNQBAXVtdcKvjO359nIJxH1thYJgW/5CBbPD7M&#10;MdV24B31e1+KAGGXooLK+zaV0hUVGXRT2xIH72w7gz7IrpS6wyHATSOTKHqVBmsOCxW2tKqouO5/&#10;jII8/vo8XnRp1nzot/50+Ci2g1PqaTIu30B4Gv09fGtvtILkJYH/M+EIyMU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EVW8sYAAADcAAAADwAAAAAAAAAAAAAAAACYAgAAZHJz&#10;L2Rvd25yZXYueG1sUEsFBgAAAAAEAAQA9QAAAIsDAAAAAA==&#10;" path="m,177l13,111,48,56,100,17,165,,6030,r23,1l6117,22r50,41l6199,120r9,767l6207,910r-21,63l6144,1023r-56,32l178,1065r-23,-2l91,1042,41,1001,9,944,,177xe" filled="f" strokecolor="#497dba">
                    <v:path arrowok="t" o:connecttype="custom" o:connectlocs="0,-1601;13,-1667;48,-1722;100,-1761;165,-1778;6030,-1778;6053,-1777;6117,-1756;6167,-1715;6199,-1658;6208,-891;6207,-868;6186,-805;6144,-755;6088,-723;178,-713;155,-715;91,-736;41,-777;9,-834;0,-1601" o:connectangles="0,0,0,0,0,0,0,0,0,0,0,0,0,0,0,0,0,0,0,0,0"/>
                  </v:shape>
                </v:group>
                <v:group id="Group 191" o:spid="_x0000_s1044" style="position:absolute;left:5890;top:-2115;width:405;height:330" coordorigin="5890,-2115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+v6sQAAADcAAAADwAAAGRycy9kb3ducmV2LnhtbESPQYvCMBSE7wv+h/AE&#10;b2tayy5SjSKi4kEWVgXx9miebbF5KU1s67/fLAgeh5n5hpkve1OJlhpXWlYQjyMQxJnVJecKzqft&#10;5xSE88gaK8uk4EkOlovBxxxTbTv+pfbocxEg7FJUUHhfp1K6rCCDbmxr4uDdbGPQB9nkUjfYBbip&#10;5CSKvqXBksNCgTWtC8rux4dRsOuwWyXxpj3cb+vn9fT1cznEpNRo2K9mIDz1/h1+tfdawSRJ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+v6sQAAADcAAAA&#10;DwAAAAAAAAAAAAAAAACqAgAAZHJzL2Rvd25yZXYueG1sUEsFBgAAAAAEAAQA+gAAAJsDAAAAAA==&#10;">
                  <v:shape id="Freeform 193" o:spid="_x0000_s1045" style="position:absolute;left:5890;top:-2115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2FVsYA&#10;AADcAAAADwAAAGRycy9kb3ducmV2LnhtbESPQWvCQBSE74X+h+UVvBTdNEqQ6Ca0RcGeRFs8P7LP&#10;JDT7NsluY+yv7xYEj8PMfMOs89E0YqDe1ZYVvMwiEMSF1TWXCr4+t9MlCOeRNTaWScGVHOTZ48Ma&#10;U20vfKDh6EsRIOxSVFB536ZSuqIig25mW+LgnW1v0AfZl1L3eAlw08g4ihJpsOawUGFL7xUV38cf&#10;o2Dwp03z/HGgRZe8LW3ye+72p71Sk6fxdQXC0+jv4Vt7pxXE8wX8nwlHQG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E2FVsYAAADcAAAADwAAAAAAAAAAAAAAAACYAgAAZHJz&#10;L2Rvd25yZXYueG1sUEsFBgAAAAAEAAQA9QAAAIsDAAAAAA==&#10;" path="m405,165l,165,203,330,405,165xe" fillcolor="#4f81bc" stroked="f">
                    <v:path arrowok="t" o:connecttype="custom" o:connectlocs="405,-1950;0,-1950;203,-1785;405,-1950" o:connectangles="0,0,0,0"/>
                  </v:shape>
                  <v:shape id="Freeform 192" o:spid="_x0000_s1046" style="position:absolute;left:5890;top:-2115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EgzcYA&#10;AADcAAAADwAAAGRycy9kb3ducmV2LnhtbESPT2vCQBTE74V+h+UVeim6qX+CRFdpi4KexCieH9ln&#10;Esy+jdltjH76bkHwOMzMb5jZojOVaKlxpWUFn/0IBHFmdcm5gsN+1ZuAcB5ZY2WZFNzIwWL++jLD&#10;RNsr76hNfS4ChF2CCgrv60RKlxVk0PVtTRy8k20M+iCbXOoGrwFuKjmIolgaLDksFFjTT0HZOf01&#10;Clp/XFYfmx2NLvH3xMb302V73Cr1/tZ9TUF46vwz/GivtYLBcAz/Z8IRkP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wEgzcYAAADcAAAADwAAAAAAAAAAAAAAAACYAgAAZHJz&#10;L2Rvd25yZXYueG1sUEsFBgAAAAAEAAQA9QAAAIsDAAAAAA==&#10;" path="m304,l101,r,165l304,165,304,xe" fillcolor="#4f81bc" stroked="f">
                    <v:path arrowok="t" o:connecttype="custom" o:connectlocs="304,-2115;101,-2115;101,-1950;304,-1950;304,-2115" o:connectangles="0,0,0,0,0"/>
                  </v:shape>
                </v:group>
                <v:group id="Group 189" o:spid="_x0000_s1047" style="position:absolute;left:5890;top:-2115;width:405;height:330" coordorigin="5890,-2115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vigMcsQAAADcAAAA&#10;DwAAAAAAAAAAAAAAAACqAgAAZHJzL2Rvd25yZXYueG1sUEsFBgAAAAAEAAQA+gAAAJsDAAAAAA==&#10;">
                  <v:shape id="Freeform 190" o:spid="_x0000_s1048" style="position:absolute;left:5890;top:-2115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V3gsMA&#10;AADcAAAADwAAAGRycy9kb3ducmV2LnhtbESPQWsCMRSE7wX/Q3iCt5pVaS1bo4ig9FJk1Yu3R/K6&#10;Wbp5WZKo679vBKHHYWa+YRar3rXiSiE2nhVMxgUIYu1Nw7WC03H7+gEiJmSDrWdScKcIq+XgZYGl&#10;8Teu6HpItcgQjiUqsCl1pZRRW3IYx74jzt6PDw5TlqGWJuAtw10rp0XxLh02nBcsdrSxpH8PF6dg&#10;R3t/3uwrOw/b74nWvjJvslJqNOzXnyAS9ek//Gx/GQXT2RweZ/IRkM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gV3gsMAAADcAAAADwAAAAAAAAAAAAAAAACYAgAAZHJzL2Rv&#10;d25yZXYueG1sUEsFBgAAAAAEAAQA9QAAAIgDAAAAAA==&#10;" path="m,165r101,l101,,304,r,165l405,165,203,330,,165xe" filled="f" strokecolor="#385d89" strokeweight="2pt">
                    <v:path arrowok="t" o:connecttype="custom" o:connectlocs="0,-1950;101,-1950;101,-2115;304,-2115;304,-1950;405,-1950;203,-1785;0,-1950" o:connectangles="0,0,0,0,0,0,0,0"/>
                  </v:shape>
                </v:group>
                <v:group id="Group 186" o:spid="_x0000_s1049" style="position:absolute;left:5890;top:-595;width:405;height:330" coordorigin="5890,-595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Ps9m8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FMqwN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g+z2bwwAAANwAAAAP&#10;AAAAAAAAAAAAAAAAAKoCAABkcnMvZG93bnJldi54bWxQSwUGAAAAAAQABAD6AAAAmgMAAAAA&#10;">
                  <v:shape id="Freeform 188" o:spid="_x0000_s1050" style="position:absolute;left:5890;top:-595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kwqyMYA&#10;AADcAAAADwAAAGRycy9kb3ducmV2LnhtbESPT2vCQBTE70K/w/IKvUjdVEvQNKu0pQV7kljx/Mi+&#10;/KHZtzG7jdFP7wqCx2FmfsOkq8E0oqfO1ZYVvEwiEMS51TWXCna/389zEM4ja2wsk4ITOVgtH0Yp&#10;JtoeOaN+60sRIOwSVFB53yZSurwig25iW+LgFbYz6IPsSqk7PAa4aeQ0imJpsOawUGFLnxXlf9t/&#10;o6D3+69m/JPR6yH+mNv4XBw2+41ST4/D+xsIT4O/h2/ttVYwnS3geiYcAbm8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kwqyMYAAADcAAAADwAAAAAAAAAAAAAAAACYAgAAZHJz&#10;L2Rvd25yZXYueG1sUEsFBgAAAAAEAAQA9QAAAIsDAAAAAA==&#10;" path="m405,165l,165,203,330,405,165xe" fillcolor="#4f81bc" stroked="f">
                    <v:path arrowok="t" o:connecttype="custom" o:connectlocs="405,-430;0,-430;203,-265;405,-430" o:connectangles="0,0,0,0"/>
                  </v:shape>
                  <v:shape id="Freeform 187" o:spid="_x0000_s1051" style="position:absolute;left:5890;top:-595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3DwKMMA&#10;AADcAAAADwAAAGRycy9kb3ducmV2LnhtbERPy2rCQBTdC/7DcIVupE4MIUjqKG1RqCvxgetL5pqE&#10;Zu4kmTFJ+/XOotDl4bzX29HUoqfOVZYVLBcRCOLc6ooLBdfL/nUFwnlkjbVlUvBDDrab6WSNmbYD&#10;n6g/+0KEEHYZKii9bzIpXV6SQbewDXHg7rYz6APsCqk7HEK4qWUcRak0WHFoKLGhz5Ly7/PDKOj9&#10;bVfPDydK2vRjZdPfe3u8HZV6mY3vbyA8jf5f/Of+0griJMwPZ8IRkJ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3DwKMMAAADcAAAADwAAAAAAAAAAAAAAAACYAgAAZHJzL2Rv&#10;d25yZXYueG1sUEsFBgAAAAAEAAQA9QAAAIgDAAAAAA==&#10;" path="m304,l101,r,165l304,165,304,xe" fillcolor="#4f81bc" stroked="f">
                    <v:path arrowok="t" o:connecttype="custom" o:connectlocs="304,-595;101,-595;101,-430;304,-430;304,-595" o:connectangles="0,0,0,0,0"/>
                  </v:shape>
                </v:group>
                <v:group id="Group 184" o:spid="_x0000_s1052" style="position:absolute;left:5890;top:-595;width:405;height:330" coordorigin="5890,-595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cfne8QAAADc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Nx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cfne8QAAADcAAAA&#10;DwAAAAAAAAAAAAAAAACqAgAAZHJzL2Rvd25yZXYueG1sUEsFBgAAAAAEAAQA+gAAAJsDAAAAAA==&#10;">
                  <v:shape id="Freeform 185" o:spid="_x0000_s1053" style="position:absolute;left:5890;top:-595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SnZ8MA&#10;AADcAAAADwAAAGRycy9kb3ducmV2LnhtbESPQWsCMRSE7wX/Q3hCbzXr0lpZjSKCpZcia714eySv&#10;m6WblyWJuv33jSB4HGbmG2a5HlwnLhRi61nBdFKAINbetNwoOH7vXuYgYkI22HkmBX8UYb0aPS2x&#10;Mv7KNV0OqREZwrFCBTalvpIyaksO48T3xNn78cFhyjI00gS8ZrjrZFkUM+mw5bxgsaetJf17ODsF&#10;H7T3p+2+tu9h9zXV2tfmTdZKPY+HzQJEoiE9wvf2p1FQvpZwO5OPgFz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nSnZ8MAAADcAAAADwAAAAAAAAAAAAAAAACYAgAAZHJzL2Rv&#10;d25yZXYueG1sUEsFBgAAAAAEAAQA9QAAAIgDAAAAAA==&#10;" path="m,165r101,l101,,304,r,165l405,165,203,330,,165xe" filled="f" strokecolor="#385d89" strokeweight="2pt">
                    <v:path arrowok="t" o:connecttype="custom" o:connectlocs="0,-430;101,-430;101,-595;304,-595;304,-430;405,-430;203,-265;0,-430" o:connectangles="0,0,0,0,0,0,0,0"/>
                  </v:shape>
                </v:group>
                <w10:wrap anchorx="page"/>
              </v:group>
            </w:pict>
          </mc:Fallback>
        </mc:AlternateContent>
      </w:r>
    </w:p>
    <w:p w:rsidR="00077373" w:rsidRDefault="002A01CA">
      <w:pPr>
        <w:pStyle w:val="BodyText"/>
        <w:spacing w:before="56"/>
        <w:ind w:left="128"/>
        <w:jc w:val="center"/>
      </w:pPr>
      <w:r>
        <w:t>P</w:t>
      </w:r>
      <w:r>
        <w:rPr>
          <w:spacing w:val="1"/>
        </w:rPr>
        <w:t>o</w:t>
      </w:r>
      <w:r>
        <w:t>l</w:t>
      </w:r>
      <w:r>
        <w:rPr>
          <w:spacing w:val="-1"/>
        </w:rPr>
        <w:t>i</w:t>
      </w:r>
      <w:r>
        <w:rPr>
          <w:spacing w:val="-3"/>
        </w:rPr>
        <w:t>c</w:t>
      </w:r>
      <w:r>
        <w:t>e Off</w:t>
      </w:r>
      <w:r>
        <w:rPr>
          <w:spacing w:val="-3"/>
        </w:rPr>
        <w:t>i</w:t>
      </w:r>
      <w:r>
        <w:t>cer</w:t>
      </w:r>
      <w:r>
        <w:rPr>
          <w:spacing w:val="1"/>
        </w:rPr>
        <w:t xml:space="preserve"> </w:t>
      </w:r>
      <w:r>
        <w:rPr>
          <w:spacing w:val="-3"/>
        </w:rPr>
        <w:t>a</w:t>
      </w:r>
      <w:r>
        <w:t>tten</w:t>
      </w:r>
      <w:r>
        <w:rPr>
          <w:spacing w:val="-2"/>
        </w:rPr>
        <w:t>d</w:t>
      </w:r>
      <w:r>
        <w:t>s</w:t>
      </w:r>
      <w:r>
        <w:rPr>
          <w:spacing w:val="-3"/>
        </w:rPr>
        <w:t xml:space="preserve"> </w:t>
      </w:r>
      <w:r>
        <w:t>d</w:t>
      </w:r>
      <w:r>
        <w:rPr>
          <w:spacing w:val="-2"/>
        </w:rPr>
        <w:t>om</w:t>
      </w:r>
      <w:r>
        <w:t>estic</w:t>
      </w:r>
      <w:r>
        <w:rPr>
          <w:spacing w:val="-2"/>
        </w:rPr>
        <w:t xml:space="preserve"> </w:t>
      </w:r>
      <w:r>
        <w:t>v</w:t>
      </w:r>
      <w:r>
        <w:rPr>
          <w:spacing w:val="-3"/>
        </w:rPr>
        <w:t>i</w:t>
      </w:r>
      <w:r>
        <w:rPr>
          <w:spacing w:val="1"/>
        </w:rPr>
        <w:t>o</w:t>
      </w:r>
      <w:r>
        <w:t>le</w:t>
      </w:r>
      <w:r>
        <w:rPr>
          <w:spacing w:val="-1"/>
        </w:rPr>
        <w:t>n</w:t>
      </w:r>
      <w:r>
        <w:t>ce</w:t>
      </w:r>
      <w:r>
        <w:rPr>
          <w:spacing w:val="-2"/>
        </w:rPr>
        <w:t xml:space="preserve"> </w:t>
      </w:r>
      <w:r>
        <w:t>inc</w:t>
      </w:r>
      <w:r>
        <w:rPr>
          <w:spacing w:val="-1"/>
        </w:rPr>
        <w:t>id</w:t>
      </w:r>
      <w:r>
        <w:t>ent.</w:t>
      </w:r>
    </w:p>
    <w:p w:rsidR="00077373" w:rsidRDefault="00D40C92" w:rsidP="00D40C92">
      <w:pPr>
        <w:tabs>
          <w:tab w:val="left" w:pos="2910"/>
        </w:tabs>
        <w:spacing w:before="18" w:line="220" w:lineRule="exact"/>
      </w:pPr>
      <w:r>
        <w:tab/>
      </w:r>
    </w:p>
    <w:p w:rsidR="00077373" w:rsidRDefault="002A01CA">
      <w:pPr>
        <w:pStyle w:val="BodyText"/>
        <w:spacing w:line="276" w:lineRule="auto"/>
        <w:ind w:left="2231" w:right="2102"/>
        <w:jc w:val="center"/>
      </w:pPr>
      <w:r>
        <w:t>Detai</w:t>
      </w:r>
      <w:r>
        <w:rPr>
          <w:spacing w:val="-1"/>
        </w:rPr>
        <w:t>l</w:t>
      </w:r>
      <w:r>
        <w:t>s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all ch</w:t>
      </w:r>
      <w:r>
        <w:rPr>
          <w:spacing w:val="-1"/>
        </w:rPr>
        <w:t>i</w:t>
      </w:r>
      <w:r>
        <w:t>l</w:t>
      </w:r>
      <w:r>
        <w:rPr>
          <w:spacing w:val="-2"/>
        </w:rPr>
        <w:t>d</w:t>
      </w:r>
      <w:r>
        <w:t>ren</w:t>
      </w:r>
      <w:r>
        <w:rPr>
          <w:spacing w:val="-3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rPr>
          <w:spacing w:val="-3"/>
        </w:rPr>
        <w:t>r</w:t>
      </w:r>
      <w:r>
        <w:t>eside at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dd</w:t>
      </w:r>
      <w:r>
        <w:t>ress,</w:t>
      </w:r>
      <w:r>
        <w:rPr>
          <w:spacing w:val="-2"/>
        </w:rPr>
        <w:t xml:space="preserve"> </w:t>
      </w:r>
      <w:r>
        <w:t xml:space="preserve">D.O.B </w:t>
      </w:r>
      <w:r>
        <w:rPr>
          <w:spacing w:val="1"/>
        </w:rPr>
        <w:t>o</w:t>
      </w:r>
      <w:r>
        <w:rPr>
          <w:spacing w:val="-1"/>
        </w:rPr>
        <w:t>b</w:t>
      </w:r>
      <w:r>
        <w:t>tai</w:t>
      </w:r>
      <w:r>
        <w:rPr>
          <w:spacing w:val="-1"/>
        </w:rPr>
        <w:t>n</w:t>
      </w:r>
      <w:r>
        <w:t>ed</w:t>
      </w:r>
    </w:p>
    <w:p w:rsidR="00077373" w:rsidRDefault="00077373">
      <w:pPr>
        <w:spacing w:before="9" w:line="190" w:lineRule="exact"/>
        <w:rPr>
          <w:sz w:val="19"/>
          <w:szCs w:val="19"/>
        </w:rPr>
      </w:pPr>
    </w:p>
    <w:p w:rsidR="00077373" w:rsidRDefault="002A01CA">
      <w:pPr>
        <w:pStyle w:val="BodyText"/>
        <w:ind w:left="127"/>
        <w:jc w:val="center"/>
      </w:pPr>
      <w:r>
        <w:t>Was the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>d</w:t>
      </w:r>
      <w:r>
        <w:rPr>
          <w:spacing w:val="-1"/>
        </w:rPr>
        <w:t xml:space="preserve"> </w:t>
      </w:r>
      <w:r>
        <w:t>pre</w:t>
      </w:r>
      <w:r>
        <w:rPr>
          <w:spacing w:val="-3"/>
        </w:rPr>
        <w:t>s</w:t>
      </w:r>
      <w:r>
        <w:t>en</w:t>
      </w:r>
      <w:r>
        <w:rPr>
          <w:spacing w:val="1"/>
        </w:rPr>
        <w:t>t</w:t>
      </w:r>
      <w:r>
        <w:t>/</w:t>
      </w:r>
      <w:r>
        <w:rPr>
          <w:spacing w:val="-2"/>
        </w:rPr>
        <w:t xml:space="preserve"> </w:t>
      </w:r>
      <w:r>
        <w:t>wi</w:t>
      </w:r>
      <w:r>
        <w:rPr>
          <w:spacing w:val="-3"/>
        </w:rPr>
        <w:t>t</w:t>
      </w:r>
      <w:r>
        <w:rPr>
          <w:spacing w:val="-1"/>
        </w:rPr>
        <w:t>n</w:t>
      </w:r>
      <w:r>
        <w:t>ess</w:t>
      </w:r>
      <w:r>
        <w:rPr>
          <w:spacing w:val="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 inci</w:t>
      </w:r>
      <w:r>
        <w:rPr>
          <w:spacing w:val="-2"/>
        </w:rPr>
        <w:t>d</w:t>
      </w:r>
      <w:r>
        <w:t>e</w:t>
      </w:r>
      <w:r>
        <w:rPr>
          <w:spacing w:val="-3"/>
        </w:rPr>
        <w:t>n</w:t>
      </w:r>
      <w:r>
        <w:t>t?</w:t>
      </w:r>
    </w:p>
    <w:p w:rsidR="00077373" w:rsidRDefault="00077373">
      <w:pPr>
        <w:spacing w:before="10" w:line="170" w:lineRule="exact"/>
        <w:rPr>
          <w:sz w:val="17"/>
          <w:szCs w:val="17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BodyText"/>
        <w:spacing w:before="56"/>
        <w:ind w:left="263"/>
        <w:jc w:val="center"/>
      </w:pPr>
      <w:r>
        <w:t>Detai</w:t>
      </w:r>
      <w:r>
        <w:rPr>
          <w:spacing w:val="-1"/>
        </w:rPr>
        <w:t>l</w:t>
      </w:r>
      <w:r>
        <w:t>s</w:t>
      </w:r>
      <w:r>
        <w:rPr>
          <w:spacing w:val="-3"/>
        </w:rPr>
        <w:t xml:space="preserve"> </w:t>
      </w:r>
      <w:r>
        <w:t>R</w:t>
      </w:r>
      <w:r>
        <w:rPr>
          <w:spacing w:val="-2"/>
        </w:rPr>
        <w:t>e</w:t>
      </w:r>
      <w:r>
        <w:t>c</w:t>
      </w:r>
      <w:r>
        <w:rPr>
          <w:spacing w:val="1"/>
        </w:rPr>
        <w:t>o</w:t>
      </w:r>
      <w:r>
        <w:t>r</w:t>
      </w:r>
      <w:r>
        <w:rPr>
          <w:spacing w:val="-1"/>
        </w:rPr>
        <w:t>d</w:t>
      </w:r>
      <w:r>
        <w:t>e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inc</w:t>
      </w:r>
      <w:r>
        <w:rPr>
          <w:spacing w:val="-1"/>
        </w:rPr>
        <w:t>i</w:t>
      </w:r>
      <w:r>
        <w:rPr>
          <w:spacing w:val="-4"/>
        </w:rPr>
        <w:t>d</w:t>
      </w:r>
      <w:r>
        <w:rPr>
          <w:spacing w:val="-2"/>
        </w:rPr>
        <w:t>e</w:t>
      </w:r>
      <w:r>
        <w:rPr>
          <w:spacing w:val="-1"/>
        </w:rPr>
        <w:t>n</w:t>
      </w:r>
      <w:r>
        <w:t>t lo</w:t>
      </w:r>
      <w:r>
        <w:rPr>
          <w:spacing w:val="-1"/>
        </w:rPr>
        <w:t>g</w:t>
      </w:r>
      <w:r>
        <w:t>/</w:t>
      </w:r>
      <w:r>
        <w:rPr>
          <w:spacing w:val="-2"/>
        </w:rPr>
        <w:t xml:space="preserve"> </w:t>
      </w:r>
      <w:r>
        <w:rPr>
          <w:spacing w:val="1"/>
        </w:rPr>
        <w:t>D</w:t>
      </w:r>
      <w:r>
        <w:t>A</w:t>
      </w:r>
      <w:r>
        <w:rPr>
          <w:spacing w:val="-2"/>
        </w:rPr>
        <w:t>S</w:t>
      </w:r>
      <w:r>
        <w:t>H</w:t>
      </w:r>
      <w:r>
        <w:rPr>
          <w:spacing w:val="-1"/>
        </w:rPr>
        <w:t xml:space="preserve"> </w:t>
      </w:r>
      <w:r>
        <w:rPr>
          <w:spacing w:val="-2"/>
        </w:rPr>
        <w:t>a</w:t>
      </w:r>
      <w:r>
        <w:t>sses</w:t>
      </w:r>
      <w:r>
        <w:rPr>
          <w:spacing w:val="-2"/>
        </w:rPr>
        <w:t>sm</w:t>
      </w:r>
      <w:r>
        <w:t>ent.</w:t>
      </w:r>
    </w:p>
    <w:p w:rsidR="00077373" w:rsidRDefault="00077373">
      <w:pPr>
        <w:spacing w:before="18" w:line="220" w:lineRule="exact"/>
      </w:pPr>
    </w:p>
    <w:p w:rsidR="00077373" w:rsidRDefault="002A01CA">
      <w:pPr>
        <w:pStyle w:val="BodyText"/>
        <w:ind w:left="267"/>
        <w:jc w:val="center"/>
      </w:pPr>
      <w:r>
        <w:t>P</w:t>
      </w:r>
      <w:r>
        <w:rPr>
          <w:spacing w:val="1"/>
        </w:rPr>
        <w:t>o</w:t>
      </w:r>
      <w:r>
        <w:t>l</w:t>
      </w:r>
      <w:r>
        <w:rPr>
          <w:spacing w:val="-1"/>
        </w:rPr>
        <w:t>i</w:t>
      </w:r>
      <w:r>
        <w:rPr>
          <w:spacing w:val="-2"/>
        </w:rPr>
        <w:t>c</w:t>
      </w:r>
      <w:r>
        <w:t xml:space="preserve">e </w:t>
      </w:r>
      <w:r>
        <w:rPr>
          <w:spacing w:val="-1"/>
        </w:rP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t>vi</w:t>
      </w:r>
      <w:r>
        <w:rPr>
          <w:spacing w:val="-2"/>
        </w:rPr>
        <w:t>d</w:t>
      </w:r>
      <w:r>
        <w:t>e</w:t>
      </w:r>
      <w:r>
        <w:rPr>
          <w:spacing w:val="-2"/>
        </w:rPr>
        <w:t xml:space="preserve"> </w:t>
      </w:r>
      <w:r>
        <w:t>da</w:t>
      </w:r>
      <w:r>
        <w:rPr>
          <w:spacing w:val="-1"/>
        </w:rPr>
        <w:t>i</w:t>
      </w:r>
      <w:r>
        <w:t>ly</w:t>
      </w:r>
      <w:r>
        <w:rPr>
          <w:spacing w:val="1"/>
        </w:rPr>
        <w:t xml:space="preserve"> </w:t>
      </w:r>
      <w:r>
        <w:rPr>
          <w:spacing w:val="-4"/>
        </w:rPr>
        <w:t>d</w:t>
      </w:r>
      <w:r>
        <w:rPr>
          <w:spacing w:val="1"/>
        </w:rPr>
        <w:t>o</w:t>
      </w:r>
      <w:r>
        <w:t>wn</w:t>
      </w:r>
      <w:r>
        <w:rPr>
          <w:spacing w:val="-3"/>
        </w:rPr>
        <w:t>l</w:t>
      </w:r>
      <w:r>
        <w:rPr>
          <w:spacing w:val="1"/>
        </w:rPr>
        <w:t>o</w:t>
      </w:r>
      <w:r>
        <w:t>ad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F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>
        <w:t>D</w:t>
      </w:r>
      <w:r>
        <w:rPr>
          <w:spacing w:val="-2"/>
        </w:rPr>
        <w:t>o</w:t>
      </w:r>
      <w:r>
        <w:rPr>
          <w:spacing w:val="1"/>
        </w:rPr>
        <w:t>o</w:t>
      </w:r>
      <w:r>
        <w:t xml:space="preserve">r </w:t>
      </w:r>
      <w:r w:rsidR="00EF7490">
        <w:t>Duty &amp; Advice</w:t>
      </w:r>
      <w:r>
        <w:rPr>
          <w:spacing w:val="2"/>
        </w:rPr>
        <w:t xml:space="preserve"> </w:t>
      </w:r>
      <w:r>
        <w:rPr>
          <w:spacing w:val="1"/>
        </w:rPr>
        <w:t>o</w:t>
      </w:r>
      <w:r>
        <w:t>f i</w:t>
      </w:r>
      <w:r>
        <w:rPr>
          <w:spacing w:val="-1"/>
        </w:rPr>
        <w:t>n</w:t>
      </w:r>
      <w:r>
        <w:t>ci</w:t>
      </w:r>
      <w:r>
        <w:rPr>
          <w:spacing w:val="-1"/>
        </w:rPr>
        <w:t>d</w:t>
      </w:r>
      <w:r>
        <w:t>ents</w:t>
      </w:r>
    </w:p>
    <w:p w:rsidR="00077373" w:rsidRDefault="00077373">
      <w:pPr>
        <w:spacing w:before="3" w:line="100" w:lineRule="exact"/>
        <w:rPr>
          <w:sz w:val="10"/>
          <w:szCs w:val="1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8C1CE9" w:rsidRDefault="002A01CA">
      <w:pPr>
        <w:pStyle w:val="BodyText"/>
        <w:spacing w:before="56" w:line="454" w:lineRule="auto"/>
        <w:ind w:left="2462" w:right="2184" w:hanging="70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>
                <wp:simplePos x="0" y="0"/>
                <wp:positionH relativeFrom="page">
                  <wp:posOffset>986155</wp:posOffset>
                </wp:positionH>
                <wp:positionV relativeFrom="paragraph">
                  <wp:posOffset>1001395</wp:posOffset>
                </wp:positionV>
                <wp:extent cx="5803265" cy="4142105"/>
                <wp:effectExtent l="0" t="635" r="1905" b="635"/>
                <wp:wrapNone/>
                <wp:docPr id="183" name="Group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03265" cy="4142105"/>
                          <a:chOff x="1553" y="1577"/>
                          <a:chExt cx="9139" cy="6523"/>
                        </a:xfrm>
                      </wpg:grpSpPr>
                      <pic:pic xmlns:pic="http://schemas.openxmlformats.org/drawingml/2006/picture">
                        <pic:nvPicPr>
                          <pic:cNvPr id="184" name="Picture 2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3" y="1577"/>
                            <a:ext cx="9139" cy="12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5" name="Picture 2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27" y="1622"/>
                            <a:ext cx="8990" cy="10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86" name="Group 237"/>
                        <wpg:cNvGrpSpPr>
                          <a:grpSpLocks/>
                        </wpg:cNvGrpSpPr>
                        <wpg:grpSpPr bwMode="auto">
                          <a:xfrm>
                            <a:off x="1627" y="1622"/>
                            <a:ext cx="8990" cy="1095"/>
                            <a:chOff x="1627" y="1622"/>
                            <a:chExt cx="8990" cy="1095"/>
                          </a:xfrm>
                        </wpg:grpSpPr>
                        <wps:wsp>
                          <wps:cNvPr id="187" name="Freeform 240"/>
                          <wps:cNvSpPr>
                            <a:spLocks/>
                          </wps:cNvSpPr>
                          <wps:spPr bwMode="auto">
                            <a:xfrm>
                              <a:off x="1627" y="1622"/>
                              <a:ext cx="8990" cy="1095"/>
                            </a:xfrm>
                            <a:custGeom>
                              <a:avLst/>
                              <a:gdLst>
                                <a:gd name="T0" fmla="+- 0 1627 1627"/>
                                <a:gd name="T1" fmla="*/ T0 w 8990"/>
                                <a:gd name="T2" fmla="+- 0 1804 1622"/>
                                <a:gd name="T3" fmla="*/ 1804 h 1095"/>
                                <a:gd name="T4" fmla="+- 0 1639 1627"/>
                                <a:gd name="T5" fmla="*/ T4 w 8990"/>
                                <a:gd name="T6" fmla="+- 0 1738 1622"/>
                                <a:gd name="T7" fmla="*/ 1738 h 1095"/>
                                <a:gd name="T8" fmla="+- 0 1674 1627"/>
                                <a:gd name="T9" fmla="*/ T8 w 8990"/>
                                <a:gd name="T10" fmla="+- 0 1682 1622"/>
                                <a:gd name="T11" fmla="*/ 1682 h 1095"/>
                                <a:gd name="T12" fmla="+- 0 1725 1627"/>
                                <a:gd name="T13" fmla="*/ T12 w 8990"/>
                                <a:gd name="T14" fmla="+- 0 1642 1622"/>
                                <a:gd name="T15" fmla="*/ 1642 h 1095"/>
                                <a:gd name="T16" fmla="+- 0 1789 1627"/>
                                <a:gd name="T17" fmla="*/ T16 w 8990"/>
                                <a:gd name="T18" fmla="+- 0 1623 1622"/>
                                <a:gd name="T19" fmla="*/ 1623 h 1095"/>
                                <a:gd name="T20" fmla="+- 0 10434 1627"/>
                                <a:gd name="T21" fmla="*/ T20 w 8990"/>
                                <a:gd name="T22" fmla="+- 0 1622 1622"/>
                                <a:gd name="T23" fmla="*/ 1622 h 1095"/>
                                <a:gd name="T24" fmla="+- 0 10457 1627"/>
                                <a:gd name="T25" fmla="*/ T24 w 8990"/>
                                <a:gd name="T26" fmla="+- 0 1623 1622"/>
                                <a:gd name="T27" fmla="*/ 1623 h 1095"/>
                                <a:gd name="T28" fmla="+- 0 10521 1627"/>
                                <a:gd name="T29" fmla="*/ T28 w 8990"/>
                                <a:gd name="T30" fmla="+- 0 1643 1622"/>
                                <a:gd name="T31" fmla="*/ 1643 h 1095"/>
                                <a:gd name="T32" fmla="+- 0 10572 1627"/>
                                <a:gd name="T33" fmla="*/ T32 w 8990"/>
                                <a:gd name="T34" fmla="+- 0 1684 1622"/>
                                <a:gd name="T35" fmla="*/ 1684 h 1095"/>
                                <a:gd name="T36" fmla="+- 0 10605 1627"/>
                                <a:gd name="T37" fmla="*/ T36 w 8990"/>
                                <a:gd name="T38" fmla="+- 0 1740 1622"/>
                                <a:gd name="T39" fmla="*/ 1740 h 1095"/>
                                <a:gd name="T40" fmla="+- 0 10617 1627"/>
                                <a:gd name="T41" fmla="*/ T40 w 8990"/>
                                <a:gd name="T42" fmla="+- 0 2534 1622"/>
                                <a:gd name="T43" fmla="*/ 2534 h 1095"/>
                                <a:gd name="T44" fmla="+- 0 10616 1627"/>
                                <a:gd name="T45" fmla="*/ T44 w 8990"/>
                                <a:gd name="T46" fmla="+- 0 2557 1622"/>
                                <a:gd name="T47" fmla="*/ 2557 h 1095"/>
                                <a:gd name="T48" fmla="+- 0 10595 1627"/>
                                <a:gd name="T49" fmla="*/ T48 w 8990"/>
                                <a:gd name="T50" fmla="+- 0 2620 1622"/>
                                <a:gd name="T51" fmla="*/ 2620 h 1095"/>
                                <a:gd name="T52" fmla="+- 0 10555 1627"/>
                                <a:gd name="T53" fmla="*/ T52 w 8990"/>
                                <a:gd name="T54" fmla="+- 0 2671 1622"/>
                                <a:gd name="T55" fmla="*/ 2671 h 1095"/>
                                <a:gd name="T56" fmla="+- 0 10499 1627"/>
                                <a:gd name="T57" fmla="*/ T56 w 8990"/>
                                <a:gd name="T58" fmla="+- 0 2705 1622"/>
                                <a:gd name="T59" fmla="*/ 2705 h 1095"/>
                                <a:gd name="T60" fmla="+- 0 1809 1627"/>
                                <a:gd name="T61" fmla="*/ T60 w 8990"/>
                                <a:gd name="T62" fmla="+- 0 2717 1622"/>
                                <a:gd name="T63" fmla="*/ 2717 h 1095"/>
                                <a:gd name="T64" fmla="+- 0 1786 1627"/>
                                <a:gd name="T65" fmla="*/ T64 w 8990"/>
                                <a:gd name="T66" fmla="+- 0 2715 1622"/>
                                <a:gd name="T67" fmla="*/ 2715 h 1095"/>
                                <a:gd name="T68" fmla="+- 0 1723 1627"/>
                                <a:gd name="T69" fmla="*/ T68 w 8990"/>
                                <a:gd name="T70" fmla="+- 0 2695 1622"/>
                                <a:gd name="T71" fmla="*/ 2695 h 1095"/>
                                <a:gd name="T72" fmla="+- 0 1672 1627"/>
                                <a:gd name="T73" fmla="*/ T72 w 8990"/>
                                <a:gd name="T74" fmla="+- 0 2655 1622"/>
                                <a:gd name="T75" fmla="*/ 2655 h 1095"/>
                                <a:gd name="T76" fmla="+- 0 1639 1627"/>
                                <a:gd name="T77" fmla="*/ T76 w 8990"/>
                                <a:gd name="T78" fmla="+- 0 2599 1622"/>
                                <a:gd name="T79" fmla="*/ 2599 h 1095"/>
                                <a:gd name="T80" fmla="+- 0 1627 1627"/>
                                <a:gd name="T81" fmla="*/ T80 w 8990"/>
                                <a:gd name="T82" fmla="+- 0 1804 1622"/>
                                <a:gd name="T83" fmla="*/ 1804 h 10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8990" h="1095">
                                  <a:moveTo>
                                    <a:pt x="0" y="182"/>
                                  </a:moveTo>
                                  <a:lnTo>
                                    <a:pt x="12" y="116"/>
                                  </a:lnTo>
                                  <a:lnTo>
                                    <a:pt x="47" y="60"/>
                                  </a:lnTo>
                                  <a:lnTo>
                                    <a:pt x="98" y="20"/>
                                  </a:lnTo>
                                  <a:lnTo>
                                    <a:pt x="162" y="1"/>
                                  </a:lnTo>
                                  <a:lnTo>
                                    <a:pt x="8807" y="0"/>
                                  </a:lnTo>
                                  <a:lnTo>
                                    <a:pt x="8830" y="1"/>
                                  </a:lnTo>
                                  <a:lnTo>
                                    <a:pt x="8894" y="21"/>
                                  </a:lnTo>
                                  <a:lnTo>
                                    <a:pt x="8945" y="62"/>
                                  </a:lnTo>
                                  <a:lnTo>
                                    <a:pt x="8978" y="118"/>
                                  </a:lnTo>
                                  <a:lnTo>
                                    <a:pt x="8990" y="912"/>
                                  </a:lnTo>
                                  <a:lnTo>
                                    <a:pt x="8989" y="935"/>
                                  </a:lnTo>
                                  <a:lnTo>
                                    <a:pt x="8968" y="998"/>
                                  </a:lnTo>
                                  <a:lnTo>
                                    <a:pt x="8928" y="1049"/>
                                  </a:lnTo>
                                  <a:lnTo>
                                    <a:pt x="8872" y="1083"/>
                                  </a:lnTo>
                                  <a:lnTo>
                                    <a:pt x="182" y="1095"/>
                                  </a:lnTo>
                                  <a:lnTo>
                                    <a:pt x="159" y="1093"/>
                                  </a:lnTo>
                                  <a:lnTo>
                                    <a:pt x="96" y="1073"/>
                                  </a:lnTo>
                                  <a:lnTo>
                                    <a:pt x="45" y="1033"/>
                                  </a:lnTo>
                                  <a:lnTo>
                                    <a:pt x="12" y="977"/>
                                  </a:lnTo>
                                  <a:lnTo>
                                    <a:pt x="0" y="18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88" name="Picture 23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71" y="3094"/>
                              <a:ext cx="6245" cy="158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9" name="Picture 23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45" y="3137"/>
                              <a:ext cx="6097" cy="144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90" name="Group 235"/>
                        <wpg:cNvGrpSpPr>
                          <a:grpSpLocks/>
                        </wpg:cNvGrpSpPr>
                        <wpg:grpSpPr bwMode="auto">
                          <a:xfrm>
                            <a:off x="3045" y="3137"/>
                            <a:ext cx="6097" cy="1440"/>
                            <a:chOff x="3045" y="3137"/>
                            <a:chExt cx="6097" cy="1440"/>
                          </a:xfrm>
                        </wpg:grpSpPr>
                        <wps:wsp>
                          <wps:cNvPr id="191" name="Freeform 236"/>
                          <wps:cNvSpPr>
                            <a:spLocks/>
                          </wps:cNvSpPr>
                          <wps:spPr bwMode="auto">
                            <a:xfrm>
                              <a:off x="3045" y="3137"/>
                              <a:ext cx="6097" cy="1440"/>
                            </a:xfrm>
                            <a:custGeom>
                              <a:avLst/>
                              <a:gdLst>
                                <a:gd name="T0" fmla="+- 0 3045 3045"/>
                                <a:gd name="T1" fmla="*/ T0 w 6097"/>
                                <a:gd name="T2" fmla="+- 0 3377 3137"/>
                                <a:gd name="T3" fmla="*/ 3377 h 1440"/>
                                <a:gd name="T4" fmla="+- 0 3055 3045"/>
                                <a:gd name="T5" fmla="*/ T4 w 6097"/>
                                <a:gd name="T6" fmla="+- 0 3309 3137"/>
                                <a:gd name="T7" fmla="*/ 3309 h 1440"/>
                                <a:gd name="T8" fmla="+- 0 3082 3045"/>
                                <a:gd name="T9" fmla="*/ T8 w 6097"/>
                                <a:gd name="T10" fmla="+- 0 3249 3137"/>
                                <a:gd name="T11" fmla="*/ 3249 h 1440"/>
                                <a:gd name="T12" fmla="+- 0 3123 3045"/>
                                <a:gd name="T13" fmla="*/ T12 w 6097"/>
                                <a:gd name="T14" fmla="+- 0 3199 3137"/>
                                <a:gd name="T15" fmla="*/ 3199 h 1440"/>
                                <a:gd name="T16" fmla="+- 0 3177 3045"/>
                                <a:gd name="T17" fmla="*/ T16 w 6097"/>
                                <a:gd name="T18" fmla="+- 0 3162 3137"/>
                                <a:gd name="T19" fmla="*/ 3162 h 1440"/>
                                <a:gd name="T20" fmla="+- 0 3240 3045"/>
                                <a:gd name="T21" fmla="*/ T20 w 6097"/>
                                <a:gd name="T22" fmla="+- 0 3141 3137"/>
                                <a:gd name="T23" fmla="*/ 3141 h 1440"/>
                                <a:gd name="T24" fmla="+- 0 8902 3045"/>
                                <a:gd name="T25" fmla="*/ T24 w 6097"/>
                                <a:gd name="T26" fmla="+- 0 3137 3137"/>
                                <a:gd name="T27" fmla="*/ 3137 h 1440"/>
                                <a:gd name="T28" fmla="+- 0 8925 3045"/>
                                <a:gd name="T29" fmla="*/ T28 w 6097"/>
                                <a:gd name="T30" fmla="+- 0 3138 3137"/>
                                <a:gd name="T31" fmla="*/ 3138 h 1440"/>
                                <a:gd name="T32" fmla="+- 0 8990 3045"/>
                                <a:gd name="T33" fmla="*/ T32 w 6097"/>
                                <a:gd name="T34" fmla="+- 0 3153 3137"/>
                                <a:gd name="T35" fmla="*/ 3153 h 1440"/>
                                <a:gd name="T36" fmla="+- 0 9047 3045"/>
                                <a:gd name="T37" fmla="*/ T36 w 6097"/>
                                <a:gd name="T38" fmla="+- 0 3186 3137"/>
                                <a:gd name="T39" fmla="*/ 3186 h 1440"/>
                                <a:gd name="T40" fmla="+- 0 9093 3045"/>
                                <a:gd name="T41" fmla="*/ T40 w 6097"/>
                                <a:gd name="T42" fmla="+- 0 3232 3137"/>
                                <a:gd name="T43" fmla="*/ 3232 h 1440"/>
                                <a:gd name="T44" fmla="+- 0 9125 3045"/>
                                <a:gd name="T45" fmla="*/ T44 w 6097"/>
                                <a:gd name="T46" fmla="+- 0 3289 3137"/>
                                <a:gd name="T47" fmla="*/ 3289 h 1440"/>
                                <a:gd name="T48" fmla="+- 0 9141 3045"/>
                                <a:gd name="T49" fmla="*/ T48 w 6097"/>
                                <a:gd name="T50" fmla="+- 0 3354 3137"/>
                                <a:gd name="T51" fmla="*/ 3354 h 1440"/>
                                <a:gd name="T52" fmla="+- 0 9142 3045"/>
                                <a:gd name="T53" fmla="*/ T52 w 6097"/>
                                <a:gd name="T54" fmla="+- 0 4337 3137"/>
                                <a:gd name="T55" fmla="*/ 4337 h 1440"/>
                                <a:gd name="T56" fmla="+- 0 9141 3045"/>
                                <a:gd name="T57" fmla="*/ T56 w 6097"/>
                                <a:gd name="T58" fmla="+- 0 4360 3137"/>
                                <a:gd name="T59" fmla="*/ 4360 h 1440"/>
                                <a:gd name="T60" fmla="+- 0 9125 3045"/>
                                <a:gd name="T61" fmla="*/ T60 w 6097"/>
                                <a:gd name="T62" fmla="+- 0 4425 3137"/>
                                <a:gd name="T63" fmla="*/ 4425 h 1440"/>
                                <a:gd name="T64" fmla="+- 0 9093 3045"/>
                                <a:gd name="T65" fmla="*/ T64 w 6097"/>
                                <a:gd name="T66" fmla="+- 0 4482 3137"/>
                                <a:gd name="T67" fmla="*/ 4482 h 1440"/>
                                <a:gd name="T68" fmla="+- 0 9047 3045"/>
                                <a:gd name="T69" fmla="*/ T68 w 6097"/>
                                <a:gd name="T70" fmla="+- 0 4528 3137"/>
                                <a:gd name="T71" fmla="*/ 4528 h 1440"/>
                                <a:gd name="T72" fmla="+- 0 8990 3045"/>
                                <a:gd name="T73" fmla="*/ T72 w 6097"/>
                                <a:gd name="T74" fmla="+- 0 4560 3137"/>
                                <a:gd name="T75" fmla="*/ 4560 h 1440"/>
                                <a:gd name="T76" fmla="+- 0 8924 3045"/>
                                <a:gd name="T77" fmla="*/ T76 w 6097"/>
                                <a:gd name="T78" fmla="+- 0 4576 3137"/>
                                <a:gd name="T79" fmla="*/ 4576 h 1440"/>
                                <a:gd name="T80" fmla="+- 0 3285 3045"/>
                                <a:gd name="T81" fmla="*/ T80 w 6097"/>
                                <a:gd name="T82" fmla="+- 0 4577 3137"/>
                                <a:gd name="T83" fmla="*/ 4577 h 1440"/>
                                <a:gd name="T84" fmla="+- 0 3262 3045"/>
                                <a:gd name="T85" fmla="*/ T84 w 6097"/>
                                <a:gd name="T86" fmla="+- 0 4576 3137"/>
                                <a:gd name="T87" fmla="*/ 4576 h 1440"/>
                                <a:gd name="T88" fmla="+- 0 3197 3045"/>
                                <a:gd name="T89" fmla="*/ T88 w 6097"/>
                                <a:gd name="T90" fmla="+- 0 4560 3137"/>
                                <a:gd name="T91" fmla="*/ 4560 h 1440"/>
                                <a:gd name="T92" fmla="+- 0 3140 3045"/>
                                <a:gd name="T93" fmla="*/ T92 w 6097"/>
                                <a:gd name="T94" fmla="+- 0 4528 3137"/>
                                <a:gd name="T95" fmla="*/ 4528 h 1440"/>
                                <a:gd name="T96" fmla="+- 0 3094 3045"/>
                                <a:gd name="T97" fmla="*/ T96 w 6097"/>
                                <a:gd name="T98" fmla="+- 0 4482 3137"/>
                                <a:gd name="T99" fmla="*/ 4482 h 1440"/>
                                <a:gd name="T100" fmla="+- 0 3062 3045"/>
                                <a:gd name="T101" fmla="*/ T100 w 6097"/>
                                <a:gd name="T102" fmla="+- 0 4424 3137"/>
                                <a:gd name="T103" fmla="*/ 4424 h 1440"/>
                                <a:gd name="T104" fmla="+- 0 3046 3045"/>
                                <a:gd name="T105" fmla="*/ T104 w 6097"/>
                                <a:gd name="T106" fmla="+- 0 4359 3137"/>
                                <a:gd name="T107" fmla="*/ 4359 h 1440"/>
                                <a:gd name="T108" fmla="+- 0 3045 3045"/>
                                <a:gd name="T109" fmla="*/ T108 w 6097"/>
                                <a:gd name="T110" fmla="+- 0 3377 3137"/>
                                <a:gd name="T111" fmla="*/ 3377 h 14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</a:cxnLst>
                              <a:rect l="0" t="0" r="r" b="b"/>
                              <a:pathLst>
                                <a:path w="6097" h="1440">
                                  <a:moveTo>
                                    <a:pt x="0" y="240"/>
                                  </a:moveTo>
                                  <a:lnTo>
                                    <a:pt x="10" y="172"/>
                                  </a:lnTo>
                                  <a:lnTo>
                                    <a:pt x="37" y="112"/>
                                  </a:lnTo>
                                  <a:lnTo>
                                    <a:pt x="78" y="62"/>
                                  </a:lnTo>
                                  <a:lnTo>
                                    <a:pt x="132" y="25"/>
                                  </a:lnTo>
                                  <a:lnTo>
                                    <a:pt x="195" y="4"/>
                                  </a:lnTo>
                                  <a:lnTo>
                                    <a:pt x="5857" y="0"/>
                                  </a:lnTo>
                                  <a:lnTo>
                                    <a:pt x="5880" y="1"/>
                                  </a:lnTo>
                                  <a:lnTo>
                                    <a:pt x="5945" y="16"/>
                                  </a:lnTo>
                                  <a:lnTo>
                                    <a:pt x="6002" y="49"/>
                                  </a:lnTo>
                                  <a:lnTo>
                                    <a:pt x="6048" y="95"/>
                                  </a:lnTo>
                                  <a:lnTo>
                                    <a:pt x="6080" y="152"/>
                                  </a:lnTo>
                                  <a:lnTo>
                                    <a:pt x="6096" y="217"/>
                                  </a:lnTo>
                                  <a:lnTo>
                                    <a:pt x="6097" y="1200"/>
                                  </a:lnTo>
                                  <a:lnTo>
                                    <a:pt x="6096" y="1223"/>
                                  </a:lnTo>
                                  <a:lnTo>
                                    <a:pt x="6080" y="1288"/>
                                  </a:lnTo>
                                  <a:lnTo>
                                    <a:pt x="6048" y="1345"/>
                                  </a:lnTo>
                                  <a:lnTo>
                                    <a:pt x="6002" y="1391"/>
                                  </a:lnTo>
                                  <a:lnTo>
                                    <a:pt x="5945" y="1423"/>
                                  </a:lnTo>
                                  <a:lnTo>
                                    <a:pt x="5879" y="1439"/>
                                  </a:lnTo>
                                  <a:lnTo>
                                    <a:pt x="240" y="1440"/>
                                  </a:lnTo>
                                  <a:lnTo>
                                    <a:pt x="217" y="1439"/>
                                  </a:lnTo>
                                  <a:lnTo>
                                    <a:pt x="152" y="1423"/>
                                  </a:lnTo>
                                  <a:lnTo>
                                    <a:pt x="95" y="1391"/>
                                  </a:lnTo>
                                  <a:lnTo>
                                    <a:pt x="49" y="1345"/>
                                  </a:lnTo>
                                  <a:lnTo>
                                    <a:pt x="17" y="1287"/>
                                  </a:lnTo>
                                  <a:lnTo>
                                    <a:pt x="1" y="1222"/>
                                  </a:lnTo>
                                  <a:lnTo>
                                    <a:pt x="0" y="24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" name="Group 232"/>
                        <wpg:cNvGrpSpPr>
                          <a:grpSpLocks/>
                        </wpg:cNvGrpSpPr>
                        <wpg:grpSpPr bwMode="auto">
                          <a:xfrm>
                            <a:off x="5894" y="2738"/>
                            <a:ext cx="405" cy="330"/>
                            <a:chOff x="5894" y="2738"/>
                            <a:chExt cx="405" cy="330"/>
                          </a:xfrm>
                        </wpg:grpSpPr>
                        <wps:wsp>
                          <wps:cNvPr id="193" name="Freeform 234"/>
                          <wps:cNvSpPr>
                            <a:spLocks/>
                          </wps:cNvSpPr>
                          <wps:spPr bwMode="auto">
                            <a:xfrm>
                              <a:off x="5894" y="2738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299 5894"/>
                                <a:gd name="T1" fmla="*/ T0 w 405"/>
                                <a:gd name="T2" fmla="+- 0 2903 2738"/>
                                <a:gd name="T3" fmla="*/ 2903 h 330"/>
                                <a:gd name="T4" fmla="+- 0 5894 5894"/>
                                <a:gd name="T5" fmla="*/ T4 w 405"/>
                                <a:gd name="T6" fmla="+- 0 2903 2738"/>
                                <a:gd name="T7" fmla="*/ 2903 h 330"/>
                                <a:gd name="T8" fmla="+- 0 6096 5894"/>
                                <a:gd name="T9" fmla="*/ T8 w 405"/>
                                <a:gd name="T10" fmla="+- 0 3068 2738"/>
                                <a:gd name="T11" fmla="*/ 3068 h 330"/>
                                <a:gd name="T12" fmla="+- 0 6299 5894"/>
                                <a:gd name="T13" fmla="*/ T12 w 405"/>
                                <a:gd name="T14" fmla="+- 0 2903 2738"/>
                                <a:gd name="T15" fmla="*/ 2903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405" y="165"/>
                                  </a:moveTo>
                                  <a:lnTo>
                                    <a:pt x="0" y="165"/>
                                  </a:lnTo>
                                  <a:lnTo>
                                    <a:pt x="202" y="330"/>
                                  </a:lnTo>
                                  <a:lnTo>
                                    <a:pt x="405" y="1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" name="Freeform 233"/>
                          <wps:cNvSpPr>
                            <a:spLocks/>
                          </wps:cNvSpPr>
                          <wps:spPr bwMode="auto">
                            <a:xfrm>
                              <a:off x="5894" y="2738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198 5894"/>
                                <a:gd name="T1" fmla="*/ T0 w 405"/>
                                <a:gd name="T2" fmla="+- 0 2738 2738"/>
                                <a:gd name="T3" fmla="*/ 2738 h 330"/>
                                <a:gd name="T4" fmla="+- 0 5995 5894"/>
                                <a:gd name="T5" fmla="*/ T4 w 405"/>
                                <a:gd name="T6" fmla="+- 0 2738 2738"/>
                                <a:gd name="T7" fmla="*/ 2738 h 330"/>
                                <a:gd name="T8" fmla="+- 0 5995 5894"/>
                                <a:gd name="T9" fmla="*/ T8 w 405"/>
                                <a:gd name="T10" fmla="+- 0 2903 2738"/>
                                <a:gd name="T11" fmla="*/ 2903 h 330"/>
                                <a:gd name="T12" fmla="+- 0 6198 5894"/>
                                <a:gd name="T13" fmla="*/ T12 w 405"/>
                                <a:gd name="T14" fmla="+- 0 2903 2738"/>
                                <a:gd name="T15" fmla="*/ 2903 h 330"/>
                                <a:gd name="T16" fmla="+- 0 6198 5894"/>
                                <a:gd name="T17" fmla="*/ T16 w 405"/>
                                <a:gd name="T18" fmla="+- 0 2738 2738"/>
                                <a:gd name="T19" fmla="*/ 2738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304" y="0"/>
                                  </a:moveTo>
                                  <a:lnTo>
                                    <a:pt x="101" y="0"/>
                                  </a:lnTo>
                                  <a:lnTo>
                                    <a:pt x="101" y="165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30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" name="Group 228"/>
                        <wpg:cNvGrpSpPr>
                          <a:grpSpLocks/>
                        </wpg:cNvGrpSpPr>
                        <wpg:grpSpPr bwMode="auto">
                          <a:xfrm>
                            <a:off x="5894" y="2738"/>
                            <a:ext cx="405" cy="330"/>
                            <a:chOff x="5894" y="2738"/>
                            <a:chExt cx="405" cy="330"/>
                          </a:xfrm>
                        </wpg:grpSpPr>
                        <wps:wsp>
                          <wps:cNvPr id="196" name="Freeform 231"/>
                          <wps:cNvSpPr>
                            <a:spLocks/>
                          </wps:cNvSpPr>
                          <wps:spPr bwMode="auto">
                            <a:xfrm>
                              <a:off x="5894" y="2738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5894 5894"/>
                                <a:gd name="T1" fmla="*/ T0 w 405"/>
                                <a:gd name="T2" fmla="+- 0 2903 2738"/>
                                <a:gd name="T3" fmla="*/ 2903 h 330"/>
                                <a:gd name="T4" fmla="+- 0 5995 5894"/>
                                <a:gd name="T5" fmla="*/ T4 w 405"/>
                                <a:gd name="T6" fmla="+- 0 2903 2738"/>
                                <a:gd name="T7" fmla="*/ 2903 h 330"/>
                                <a:gd name="T8" fmla="+- 0 5995 5894"/>
                                <a:gd name="T9" fmla="*/ T8 w 405"/>
                                <a:gd name="T10" fmla="+- 0 2738 2738"/>
                                <a:gd name="T11" fmla="*/ 2738 h 330"/>
                                <a:gd name="T12" fmla="+- 0 6198 5894"/>
                                <a:gd name="T13" fmla="*/ T12 w 405"/>
                                <a:gd name="T14" fmla="+- 0 2738 2738"/>
                                <a:gd name="T15" fmla="*/ 2738 h 330"/>
                                <a:gd name="T16" fmla="+- 0 6198 5894"/>
                                <a:gd name="T17" fmla="*/ T16 w 405"/>
                                <a:gd name="T18" fmla="+- 0 2903 2738"/>
                                <a:gd name="T19" fmla="*/ 2903 h 330"/>
                                <a:gd name="T20" fmla="+- 0 6299 5894"/>
                                <a:gd name="T21" fmla="*/ T20 w 405"/>
                                <a:gd name="T22" fmla="+- 0 2903 2738"/>
                                <a:gd name="T23" fmla="*/ 2903 h 330"/>
                                <a:gd name="T24" fmla="+- 0 6096 5894"/>
                                <a:gd name="T25" fmla="*/ T24 w 405"/>
                                <a:gd name="T26" fmla="+- 0 3068 2738"/>
                                <a:gd name="T27" fmla="*/ 3068 h 330"/>
                                <a:gd name="T28" fmla="+- 0 5894 5894"/>
                                <a:gd name="T29" fmla="*/ T28 w 405"/>
                                <a:gd name="T30" fmla="+- 0 2903 2738"/>
                                <a:gd name="T31" fmla="*/ 2903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0" y="165"/>
                                  </a:moveTo>
                                  <a:lnTo>
                                    <a:pt x="101" y="165"/>
                                  </a:lnTo>
                                  <a:lnTo>
                                    <a:pt x="101" y="0"/>
                                  </a:lnTo>
                                  <a:lnTo>
                                    <a:pt x="304" y="0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405" y="165"/>
                                  </a:lnTo>
                                  <a:lnTo>
                                    <a:pt x="202" y="330"/>
                                  </a:lnTo>
                                  <a:lnTo>
                                    <a:pt x="0" y="16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385D8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97" name="Picture 23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54" y="5076"/>
                              <a:ext cx="6247" cy="103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8" name="Picture 22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29" y="5120"/>
                              <a:ext cx="6096" cy="88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99" name="Group 226"/>
                        <wpg:cNvGrpSpPr>
                          <a:grpSpLocks/>
                        </wpg:cNvGrpSpPr>
                        <wpg:grpSpPr bwMode="auto">
                          <a:xfrm>
                            <a:off x="2929" y="5120"/>
                            <a:ext cx="6096" cy="885"/>
                            <a:chOff x="2929" y="5120"/>
                            <a:chExt cx="6096" cy="885"/>
                          </a:xfrm>
                        </wpg:grpSpPr>
                        <wps:wsp>
                          <wps:cNvPr id="200" name="Freeform 227"/>
                          <wps:cNvSpPr>
                            <a:spLocks/>
                          </wps:cNvSpPr>
                          <wps:spPr bwMode="auto">
                            <a:xfrm>
                              <a:off x="2929" y="5120"/>
                              <a:ext cx="6096" cy="885"/>
                            </a:xfrm>
                            <a:custGeom>
                              <a:avLst/>
                              <a:gdLst>
                                <a:gd name="T0" fmla="+- 0 2929 2929"/>
                                <a:gd name="T1" fmla="*/ T0 w 6096"/>
                                <a:gd name="T2" fmla="+- 0 5267 5120"/>
                                <a:gd name="T3" fmla="*/ 5267 h 885"/>
                                <a:gd name="T4" fmla="+- 0 2944 2929"/>
                                <a:gd name="T5" fmla="*/ T4 w 6096"/>
                                <a:gd name="T6" fmla="+- 0 5202 5120"/>
                                <a:gd name="T7" fmla="*/ 5202 h 885"/>
                                <a:gd name="T8" fmla="+- 0 2985 2929"/>
                                <a:gd name="T9" fmla="*/ T8 w 6096"/>
                                <a:gd name="T10" fmla="+- 0 5152 5120"/>
                                <a:gd name="T11" fmla="*/ 5152 h 885"/>
                                <a:gd name="T12" fmla="+- 0 3044 2929"/>
                                <a:gd name="T13" fmla="*/ T12 w 6096"/>
                                <a:gd name="T14" fmla="+- 0 5123 5120"/>
                                <a:gd name="T15" fmla="*/ 5123 h 885"/>
                                <a:gd name="T16" fmla="+- 0 8877 2929"/>
                                <a:gd name="T17" fmla="*/ T16 w 6096"/>
                                <a:gd name="T18" fmla="+- 0 5120 5120"/>
                                <a:gd name="T19" fmla="*/ 5120 h 885"/>
                                <a:gd name="T20" fmla="+- 0 8900 2929"/>
                                <a:gd name="T21" fmla="*/ T20 w 6096"/>
                                <a:gd name="T22" fmla="+- 0 5121 5120"/>
                                <a:gd name="T23" fmla="*/ 5121 h 885"/>
                                <a:gd name="T24" fmla="+- 0 8962 2929"/>
                                <a:gd name="T25" fmla="*/ T24 w 6096"/>
                                <a:gd name="T26" fmla="+- 0 5146 5120"/>
                                <a:gd name="T27" fmla="*/ 5146 h 885"/>
                                <a:gd name="T28" fmla="+- 0 9005 2929"/>
                                <a:gd name="T29" fmla="*/ T28 w 6096"/>
                                <a:gd name="T30" fmla="+- 0 5194 5120"/>
                                <a:gd name="T31" fmla="*/ 5194 h 885"/>
                                <a:gd name="T32" fmla="+- 0 9025 2929"/>
                                <a:gd name="T33" fmla="*/ T32 w 6096"/>
                                <a:gd name="T34" fmla="+- 0 5257 5120"/>
                                <a:gd name="T35" fmla="*/ 5257 h 885"/>
                                <a:gd name="T36" fmla="+- 0 9025 2929"/>
                                <a:gd name="T37" fmla="*/ T36 w 6096"/>
                                <a:gd name="T38" fmla="+- 0 5857 5120"/>
                                <a:gd name="T39" fmla="*/ 5857 h 885"/>
                                <a:gd name="T40" fmla="+- 0 9023 2929"/>
                                <a:gd name="T41" fmla="*/ T40 w 6096"/>
                                <a:gd name="T42" fmla="+- 0 5880 5120"/>
                                <a:gd name="T43" fmla="*/ 5880 h 885"/>
                                <a:gd name="T44" fmla="+- 0 8999 2929"/>
                                <a:gd name="T45" fmla="*/ T44 w 6096"/>
                                <a:gd name="T46" fmla="+- 0 5941 5120"/>
                                <a:gd name="T47" fmla="*/ 5941 h 885"/>
                                <a:gd name="T48" fmla="+- 0 8951 2929"/>
                                <a:gd name="T49" fmla="*/ T48 w 6096"/>
                                <a:gd name="T50" fmla="+- 0 5985 5120"/>
                                <a:gd name="T51" fmla="*/ 5985 h 885"/>
                                <a:gd name="T52" fmla="+- 0 8888 2929"/>
                                <a:gd name="T53" fmla="*/ T52 w 6096"/>
                                <a:gd name="T54" fmla="+- 0 6004 5120"/>
                                <a:gd name="T55" fmla="*/ 6004 h 885"/>
                                <a:gd name="T56" fmla="+- 0 3077 2929"/>
                                <a:gd name="T57" fmla="*/ T56 w 6096"/>
                                <a:gd name="T58" fmla="+- 0 6005 5120"/>
                                <a:gd name="T59" fmla="*/ 6005 h 885"/>
                                <a:gd name="T60" fmla="+- 0 3054 2929"/>
                                <a:gd name="T61" fmla="*/ T60 w 6096"/>
                                <a:gd name="T62" fmla="+- 0 6003 5120"/>
                                <a:gd name="T63" fmla="*/ 6003 h 885"/>
                                <a:gd name="T64" fmla="+- 0 2992 2929"/>
                                <a:gd name="T65" fmla="*/ T64 w 6096"/>
                                <a:gd name="T66" fmla="+- 0 5978 5120"/>
                                <a:gd name="T67" fmla="*/ 5978 h 885"/>
                                <a:gd name="T68" fmla="+- 0 2949 2929"/>
                                <a:gd name="T69" fmla="*/ T68 w 6096"/>
                                <a:gd name="T70" fmla="+- 0 5931 5120"/>
                                <a:gd name="T71" fmla="*/ 5931 h 885"/>
                                <a:gd name="T72" fmla="+- 0 2929 2929"/>
                                <a:gd name="T73" fmla="*/ T72 w 6096"/>
                                <a:gd name="T74" fmla="+- 0 5867 5120"/>
                                <a:gd name="T75" fmla="*/ 5867 h 885"/>
                                <a:gd name="T76" fmla="+- 0 2929 2929"/>
                                <a:gd name="T77" fmla="*/ T76 w 6096"/>
                                <a:gd name="T78" fmla="+- 0 5267 5120"/>
                                <a:gd name="T79" fmla="*/ 5267 h 8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6096" h="885">
                                  <a:moveTo>
                                    <a:pt x="0" y="147"/>
                                  </a:moveTo>
                                  <a:lnTo>
                                    <a:pt x="15" y="82"/>
                                  </a:lnTo>
                                  <a:lnTo>
                                    <a:pt x="56" y="32"/>
                                  </a:lnTo>
                                  <a:lnTo>
                                    <a:pt x="115" y="3"/>
                                  </a:lnTo>
                                  <a:lnTo>
                                    <a:pt x="5948" y="0"/>
                                  </a:lnTo>
                                  <a:lnTo>
                                    <a:pt x="5971" y="1"/>
                                  </a:lnTo>
                                  <a:lnTo>
                                    <a:pt x="6033" y="26"/>
                                  </a:lnTo>
                                  <a:lnTo>
                                    <a:pt x="6076" y="74"/>
                                  </a:lnTo>
                                  <a:lnTo>
                                    <a:pt x="6096" y="137"/>
                                  </a:lnTo>
                                  <a:lnTo>
                                    <a:pt x="6096" y="737"/>
                                  </a:lnTo>
                                  <a:lnTo>
                                    <a:pt x="6094" y="760"/>
                                  </a:lnTo>
                                  <a:lnTo>
                                    <a:pt x="6070" y="821"/>
                                  </a:lnTo>
                                  <a:lnTo>
                                    <a:pt x="6022" y="865"/>
                                  </a:lnTo>
                                  <a:lnTo>
                                    <a:pt x="5959" y="884"/>
                                  </a:lnTo>
                                  <a:lnTo>
                                    <a:pt x="148" y="885"/>
                                  </a:lnTo>
                                  <a:lnTo>
                                    <a:pt x="125" y="883"/>
                                  </a:lnTo>
                                  <a:lnTo>
                                    <a:pt x="63" y="858"/>
                                  </a:lnTo>
                                  <a:lnTo>
                                    <a:pt x="20" y="811"/>
                                  </a:lnTo>
                                  <a:lnTo>
                                    <a:pt x="0" y="747"/>
                                  </a:lnTo>
                                  <a:lnTo>
                                    <a:pt x="0" y="14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" name="Group 223"/>
                        <wpg:cNvGrpSpPr>
                          <a:grpSpLocks/>
                        </wpg:cNvGrpSpPr>
                        <wpg:grpSpPr bwMode="auto">
                          <a:xfrm>
                            <a:off x="5890" y="4705"/>
                            <a:ext cx="405" cy="330"/>
                            <a:chOff x="5890" y="4705"/>
                            <a:chExt cx="405" cy="330"/>
                          </a:xfrm>
                        </wpg:grpSpPr>
                        <wps:wsp>
                          <wps:cNvPr id="202" name="Freeform 225"/>
                          <wps:cNvSpPr>
                            <a:spLocks/>
                          </wps:cNvSpPr>
                          <wps:spPr bwMode="auto">
                            <a:xfrm>
                              <a:off x="5890" y="4705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295 5890"/>
                                <a:gd name="T1" fmla="*/ T0 w 405"/>
                                <a:gd name="T2" fmla="+- 0 4870 4705"/>
                                <a:gd name="T3" fmla="*/ 4870 h 330"/>
                                <a:gd name="T4" fmla="+- 0 5890 5890"/>
                                <a:gd name="T5" fmla="*/ T4 w 405"/>
                                <a:gd name="T6" fmla="+- 0 4870 4705"/>
                                <a:gd name="T7" fmla="*/ 4870 h 330"/>
                                <a:gd name="T8" fmla="+- 0 6093 5890"/>
                                <a:gd name="T9" fmla="*/ T8 w 405"/>
                                <a:gd name="T10" fmla="+- 0 5035 4705"/>
                                <a:gd name="T11" fmla="*/ 5035 h 330"/>
                                <a:gd name="T12" fmla="+- 0 6295 5890"/>
                                <a:gd name="T13" fmla="*/ T12 w 405"/>
                                <a:gd name="T14" fmla="+- 0 4870 4705"/>
                                <a:gd name="T15" fmla="*/ 4870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405" y="165"/>
                                  </a:moveTo>
                                  <a:lnTo>
                                    <a:pt x="0" y="165"/>
                                  </a:lnTo>
                                  <a:lnTo>
                                    <a:pt x="203" y="330"/>
                                  </a:lnTo>
                                  <a:lnTo>
                                    <a:pt x="405" y="1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3" name="Freeform 224"/>
                          <wps:cNvSpPr>
                            <a:spLocks/>
                          </wps:cNvSpPr>
                          <wps:spPr bwMode="auto">
                            <a:xfrm>
                              <a:off x="5890" y="4705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194 5890"/>
                                <a:gd name="T1" fmla="*/ T0 w 405"/>
                                <a:gd name="T2" fmla="+- 0 4705 4705"/>
                                <a:gd name="T3" fmla="*/ 4705 h 330"/>
                                <a:gd name="T4" fmla="+- 0 5991 5890"/>
                                <a:gd name="T5" fmla="*/ T4 w 405"/>
                                <a:gd name="T6" fmla="+- 0 4705 4705"/>
                                <a:gd name="T7" fmla="*/ 4705 h 330"/>
                                <a:gd name="T8" fmla="+- 0 5991 5890"/>
                                <a:gd name="T9" fmla="*/ T8 w 405"/>
                                <a:gd name="T10" fmla="+- 0 4870 4705"/>
                                <a:gd name="T11" fmla="*/ 4870 h 330"/>
                                <a:gd name="T12" fmla="+- 0 6194 5890"/>
                                <a:gd name="T13" fmla="*/ T12 w 405"/>
                                <a:gd name="T14" fmla="+- 0 4870 4705"/>
                                <a:gd name="T15" fmla="*/ 4870 h 330"/>
                                <a:gd name="T16" fmla="+- 0 6194 5890"/>
                                <a:gd name="T17" fmla="*/ T16 w 405"/>
                                <a:gd name="T18" fmla="+- 0 4705 4705"/>
                                <a:gd name="T19" fmla="*/ 4705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304" y="0"/>
                                  </a:moveTo>
                                  <a:lnTo>
                                    <a:pt x="101" y="0"/>
                                  </a:lnTo>
                                  <a:lnTo>
                                    <a:pt x="101" y="165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30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" name="Group 219"/>
                        <wpg:cNvGrpSpPr>
                          <a:grpSpLocks/>
                        </wpg:cNvGrpSpPr>
                        <wpg:grpSpPr bwMode="auto">
                          <a:xfrm>
                            <a:off x="5890" y="4705"/>
                            <a:ext cx="405" cy="330"/>
                            <a:chOff x="5890" y="4705"/>
                            <a:chExt cx="405" cy="330"/>
                          </a:xfrm>
                        </wpg:grpSpPr>
                        <wps:wsp>
                          <wps:cNvPr id="205" name="Freeform 222"/>
                          <wps:cNvSpPr>
                            <a:spLocks/>
                          </wps:cNvSpPr>
                          <wps:spPr bwMode="auto">
                            <a:xfrm>
                              <a:off x="5890" y="4705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5890 5890"/>
                                <a:gd name="T1" fmla="*/ T0 w 405"/>
                                <a:gd name="T2" fmla="+- 0 4870 4705"/>
                                <a:gd name="T3" fmla="*/ 4870 h 330"/>
                                <a:gd name="T4" fmla="+- 0 5991 5890"/>
                                <a:gd name="T5" fmla="*/ T4 w 405"/>
                                <a:gd name="T6" fmla="+- 0 4870 4705"/>
                                <a:gd name="T7" fmla="*/ 4870 h 330"/>
                                <a:gd name="T8" fmla="+- 0 5991 5890"/>
                                <a:gd name="T9" fmla="*/ T8 w 405"/>
                                <a:gd name="T10" fmla="+- 0 4705 4705"/>
                                <a:gd name="T11" fmla="*/ 4705 h 330"/>
                                <a:gd name="T12" fmla="+- 0 6194 5890"/>
                                <a:gd name="T13" fmla="*/ T12 w 405"/>
                                <a:gd name="T14" fmla="+- 0 4705 4705"/>
                                <a:gd name="T15" fmla="*/ 4705 h 330"/>
                                <a:gd name="T16" fmla="+- 0 6194 5890"/>
                                <a:gd name="T17" fmla="*/ T16 w 405"/>
                                <a:gd name="T18" fmla="+- 0 4870 4705"/>
                                <a:gd name="T19" fmla="*/ 4870 h 330"/>
                                <a:gd name="T20" fmla="+- 0 6295 5890"/>
                                <a:gd name="T21" fmla="*/ T20 w 405"/>
                                <a:gd name="T22" fmla="+- 0 4870 4705"/>
                                <a:gd name="T23" fmla="*/ 4870 h 330"/>
                                <a:gd name="T24" fmla="+- 0 6093 5890"/>
                                <a:gd name="T25" fmla="*/ T24 w 405"/>
                                <a:gd name="T26" fmla="+- 0 5035 4705"/>
                                <a:gd name="T27" fmla="*/ 5035 h 330"/>
                                <a:gd name="T28" fmla="+- 0 5890 5890"/>
                                <a:gd name="T29" fmla="*/ T28 w 405"/>
                                <a:gd name="T30" fmla="+- 0 4870 4705"/>
                                <a:gd name="T31" fmla="*/ 4870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0" y="165"/>
                                  </a:moveTo>
                                  <a:lnTo>
                                    <a:pt x="101" y="165"/>
                                  </a:lnTo>
                                  <a:lnTo>
                                    <a:pt x="101" y="0"/>
                                  </a:lnTo>
                                  <a:lnTo>
                                    <a:pt x="304" y="0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405" y="165"/>
                                  </a:lnTo>
                                  <a:lnTo>
                                    <a:pt x="203" y="330"/>
                                  </a:lnTo>
                                  <a:lnTo>
                                    <a:pt x="0" y="16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385D8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06" name="Picture 22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856" y="6562"/>
                              <a:ext cx="6322" cy="153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07" name="Picture 22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30" y="6605"/>
                              <a:ext cx="6173" cy="138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08" name="Group 217"/>
                        <wpg:cNvGrpSpPr>
                          <a:grpSpLocks/>
                        </wpg:cNvGrpSpPr>
                        <wpg:grpSpPr bwMode="auto">
                          <a:xfrm>
                            <a:off x="2930" y="6605"/>
                            <a:ext cx="6173" cy="1389"/>
                            <a:chOff x="2930" y="6605"/>
                            <a:chExt cx="6173" cy="1389"/>
                          </a:xfrm>
                        </wpg:grpSpPr>
                        <wps:wsp>
                          <wps:cNvPr id="209" name="Freeform 218"/>
                          <wps:cNvSpPr>
                            <a:spLocks/>
                          </wps:cNvSpPr>
                          <wps:spPr bwMode="auto">
                            <a:xfrm>
                              <a:off x="2930" y="6605"/>
                              <a:ext cx="6173" cy="1389"/>
                            </a:xfrm>
                            <a:custGeom>
                              <a:avLst/>
                              <a:gdLst>
                                <a:gd name="T0" fmla="+- 0 2930 2930"/>
                                <a:gd name="T1" fmla="*/ T0 w 6173"/>
                                <a:gd name="T2" fmla="+- 0 6836 6605"/>
                                <a:gd name="T3" fmla="*/ 6836 h 1389"/>
                                <a:gd name="T4" fmla="+- 0 2940 2930"/>
                                <a:gd name="T5" fmla="*/ T4 w 6173"/>
                                <a:gd name="T6" fmla="+- 0 6769 6605"/>
                                <a:gd name="T7" fmla="*/ 6769 h 1389"/>
                                <a:gd name="T8" fmla="+- 0 2968 2930"/>
                                <a:gd name="T9" fmla="*/ T8 w 6173"/>
                                <a:gd name="T10" fmla="+- 0 6709 6605"/>
                                <a:gd name="T11" fmla="*/ 6709 h 1389"/>
                                <a:gd name="T12" fmla="+- 0 3011 2930"/>
                                <a:gd name="T13" fmla="*/ T12 w 6173"/>
                                <a:gd name="T14" fmla="+- 0 6660 6605"/>
                                <a:gd name="T15" fmla="*/ 6660 h 1389"/>
                                <a:gd name="T16" fmla="+- 0 3066 2930"/>
                                <a:gd name="T17" fmla="*/ T16 w 6173"/>
                                <a:gd name="T18" fmla="+- 0 6625 6605"/>
                                <a:gd name="T19" fmla="*/ 6625 h 1389"/>
                                <a:gd name="T20" fmla="+- 0 3130 2930"/>
                                <a:gd name="T21" fmla="*/ T20 w 6173"/>
                                <a:gd name="T22" fmla="+- 0 6607 6605"/>
                                <a:gd name="T23" fmla="*/ 6607 h 1389"/>
                                <a:gd name="T24" fmla="+- 0 8871 2930"/>
                                <a:gd name="T25" fmla="*/ T24 w 6173"/>
                                <a:gd name="T26" fmla="+- 0 6605 6605"/>
                                <a:gd name="T27" fmla="*/ 6605 h 1389"/>
                                <a:gd name="T28" fmla="+- 0 8895 2930"/>
                                <a:gd name="T29" fmla="*/ T28 w 6173"/>
                                <a:gd name="T30" fmla="+- 0 6606 6605"/>
                                <a:gd name="T31" fmla="*/ 6606 h 1389"/>
                                <a:gd name="T32" fmla="+- 0 8960 2930"/>
                                <a:gd name="T33" fmla="*/ T32 w 6173"/>
                                <a:gd name="T34" fmla="+- 0 6622 6605"/>
                                <a:gd name="T35" fmla="*/ 6622 h 1389"/>
                                <a:gd name="T36" fmla="+- 0 9016 2930"/>
                                <a:gd name="T37" fmla="*/ T36 w 6173"/>
                                <a:gd name="T38" fmla="+- 0 6655 6605"/>
                                <a:gd name="T39" fmla="*/ 6655 h 1389"/>
                                <a:gd name="T40" fmla="+- 0 9061 2930"/>
                                <a:gd name="T41" fmla="*/ T40 w 6173"/>
                                <a:gd name="T42" fmla="+- 0 6703 6605"/>
                                <a:gd name="T43" fmla="*/ 6703 h 1389"/>
                                <a:gd name="T44" fmla="+- 0 9091 2930"/>
                                <a:gd name="T45" fmla="*/ T44 w 6173"/>
                                <a:gd name="T46" fmla="+- 0 6761 6605"/>
                                <a:gd name="T47" fmla="*/ 6761 h 1389"/>
                                <a:gd name="T48" fmla="+- 0 9103 2930"/>
                                <a:gd name="T49" fmla="*/ T48 w 6173"/>
                                <a:gd name="T50" fmla="+- 0 6827 6605"/>
                                <a:gd name="T51" fmla="*/ 6827 h 1389"/>
                                <a:gd name="T52" fmla="+- 0 9103 2930"/>
                                <a:gd name="T53" fmla="*/ T52 w 6173"/>
                                <a:gd name="T54" fmla="+- 0 7762 6605"/>
                                <a:gd name="T55" fmla="*/ 7762 h 1389"/>
                                <a:gd name="T56" fmla="+- 0 9102 2930"/>
                                <a:gd name="T57" fmla="*/ T56 w 6173"/>
                                <a:gd name="T58" fmla="+- 0 7785 6605"/>
                                <a:gd name="T59" fmla="*/ 7785 h 1389"/>
                                <a:gd name="T60" fmla="+- 0 9086 2930"/>
                                <a:gd name="T61" fmla="*/ T60 w 6173"/>
                                <a:gd name="T62" fmla="+- 0 7850 6605"/>
                                <a:gd name="T63" fmla="*/ 7850 h 1389"/>
                                <a:gd name="T64" fmla="+- 0 9052 2930"/>
                                <a:gd name="T65" fmla="*/ T64 w 6173"/>
                                <a:gd name="T66" fmla="+- 0 7907 6605"/>
                                <a:gd name="T67" fmla="*/ 7907 h 1389"/>
                                <a:gd name="T68" fmla="+- 0 9005 2930"/>
                                <a:gd name="T69" fmla="*/ T68 w 6173"/>
                                <a:gd name="T70" fmla="+- 0 7951 6605"/>
                                <a:gd name="T71" fmla="*/ 7951 h 1389"/>
                                <a:gd name="T72" fmla="+- 0 8947 2930"/>
                                <a:gd name="T73" fmla="*/ T72 w 6173"/>
                                <a:gd name="T74" fmla="+- 0 7981 6605"/>
                                <a:gd name="T75" fmla="*/ 7981 h 1389"/>
                                <a:gd name="T76" fmla="+- 0 8880 2930"/>
                                <a:gd name="T77" fmla="*/ T76 w 6173"/>
                                <a:gd name="T78" fmla="+- 0 7993 6605"/>
                                <a:gd name="T79" fmla="*/ 7993 h 1389"/>
                                <a:gd name="T80" fmla="+- 0 3162 2930"/>
                                <a:gd name="T81" fmla="*/ T80 w 6173"/>
                                <a:gd name="T82" fmla="+- 0 7994 6605"/>
                                <a:gd name="T83" fmla="*/ 7994 h 1389"/>
                                <a:gd name="T84" fmla="+- 0 3138 2930"/>
                                <a:gd name="T85" fmla="*/ T84 w 6173"/>
                                <a:gd name="T86" fmla="+- 0 7992 6605"/>
                                <a:gd name="T87" fmla="*/ 7992 h 1389"/>
                                <a:gd name="T88" fmla="+- 0 3073 2930"/>
                                <a:gd name="T89" fmla="*/ T88 w 6173"/>
                                <a:gd name="T90" fmla="+- 0 7976 6605"/>
                                <a:gd name="T91" fmla="*/ 7976 h 1389"/>
                                <a:gd name="T92" fmla="+- 0 3017 2930"/>
                                <a:gd name="T93" fmla="*/ T92 w 6173"/>
                                <a:gd name="T94" fmla="+- 0 7943 6605"/>
                                <a:gd name="T95" fmla="*/ 7943 h 1389"/>
                                <a:gd name="T96" fmla="+- 0 2972 2930"/>
                                <a:gd name="T97" fmla="*/ T96 w 6173"/>
                                <a:gd name="T98" fmla="+- 0 7896 6605"/>
                                <a:gd name="T99" fmla="*/ 7896 h 1389"/>
                                <a:gd name="T100" fmla="+- 0 2943 2930"/>
                                <a:gd name="T101" fmla="*/ T100 w 6173"/>
                                <a:gd name="T102" fmla="+- 0 7837 6605"/>
                                <a:gd name="T103" fmla="*/ 7837 h 1389"/>
                                <a:gd name="T104" fmla="+- 0 2930 2930"/>
                                <a:gd name="T105" fmla="*/ T104 w 6173"/>
                                <a:gd name="T106" fmla="+- 0 7771 6605"/>
                                <a:gd name="T107" fmla="*/ 7771 h 1389"/>
                                <a:gd name="T108" fmla="+- 0 2930 2930"/>
                                <a:gd name="T109" fmla="*/ T108 w 6173"/>
                                <a:gd name="T110" fmla="+- 0 6836 6605"/>
                                <a:gd name="T111" fmla="*/ 6836 h 138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</a:cxnLst>
                              <a:rect l="0" t="0" r="r" b="b"/>
                              <a:pathLst>
                                <a:path w="6173" h="1389">
                                  <a:moveTo>
                                    <a:pt x="0" y="231"/>
                                  </a:moveTo>
                                  <a:lnTo>
                                    <a:pt x="10" y="164"/>
                                  </a:lnTo>
                                  <a:lnTo>
                                    <a:pt x="38" y="104"/>
                                  </a:lnTo>
                                  <a:lnTo>
                                    <a:pt x="81" y="55"/>
                                  </a:lnTo>
                                  <a:lnTo>
                                    <a:pt x="136" y="20"/>
                                  </a:lnTo>
                                  <a:lnTo>
                                    <a:pt x="200" y="2"/>
                                  </a:lnTo>
                                  <a:lnTo>
                                    <a:pt x="5941" y="0"/>
                                  </a:lnTo>
                                  <a:lnTo>
                                    <a:pt x="5965" y="1"/>
                                  </a:lnTo>
                                  <a:lnTo>
                                    <a:pt x="6030" y="17"/>
                                  </a:lnTo>
                                  <a:lnTo>
                                    <a:pt x="6086" y="50"/>
                                  </a:lnTo>
                                  <a:lnTo>
                                    <a:pt x="6131" y="98"/>
                                  </a:lnTo>
                                  <a:lnTo>
                                    <a:pt x="6161" y="156"/>
                                  </a:lnTo>
                                  <a:lnTo>
                                    <a:pt x="6173" y="222"/>
                                  </a:lnTo>
                                  <a:lnTo>
                                    <a:pt x="6173" y="1157"/>
                                  </a:lnTo>
                                  <a:lnTo>
                                    <a:pt x="6172" y="1180"/>
                                  </a:lnTo>
                                  <a:lnTo>
                                    <a:pt x="6156" y="1245"/>
                                  </a:lnTo>
                                  <a:lnTo>
                                    <a:pt x="6122" y="1302"/>
                                  </a:lnTo>
                                  <a:lnTo>
                                    <a:pt x="6075" y="1346"/>
                                  </a:lnTo>
                                  <a:lnTo>
                                    <a:pt x="6017" y="1376"/>
                                  </a:lnTo>
                                  <a:lnTo>
                                    <a:pt x="5950" y="1388"/>
                                  </a:lnTo>
                                  <a:lnTo>
                                    <a:pt x="232" y="1389"/>
                                  </a:lnTo>
                                  <a:lnTo>
                                    <a:pt x="208" y="1387"/>
                                  </a:lnTo>
                                  <a:lnTo>
                                    <a:pt x="143" y="1371"/>
                                  </a:lnTo>
                                  <a:lnTo>
                                    <a:pt x="87" y="1338"/>
                                  </a:lnTo>
                                  <a:lnTo>
                                    <a:pt x="42" y="1291"/>
                                  </a:lnTo>
                                  <a:lnTo>
                                    <a:pt x="13" y="1232"/>
                                  </a:lnTo>
                                  <a:lnTo>
                                    <a:pt x="0" y="1166"/>
                                  </a:lnTo>
                                  <a:lnTo>
                                    <a:pt x="0" y="23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" name="Group 214"/>
                        <wpg:cNvGrpSpPr>
                          <a:grpSpLocks/>
                        </wpg:cNvGrpSpPr>
                        <wpg:grpSpPr bwMode="auto">
                          <a:xfrm>
                            <a:off x="5953" y="6178"/>
                            <a:ext cx="405" cy="330"/>
                            <a:chOff x="5953" y="6178"/>
                            <a:chExt cx="405" cy="330"/>
                          </a:xfrm>
                        </wpg:grpSpPr>
                        <wps:wsp>
                          <wps:cNvPr id="211" name="Freeform 216"/>
                          <wps:cNvSpPr>
                            <a:spLocks/>
                          </wps:cNvSpPr>
                          <wps:spPr bwMode="auto">
                            <a:xfrm>
                              <a:off x="5953" y="6178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358 5953"/>
                                <a:gd name="T1" fmla="*/ T0 w 405"/>
                                <a:gd name="T2" fmla="+- 0 6343 6178"/>
                                <a:gd name="T3" fmla="*/ 6343 h 330"/>
                                <a:gd name="T4" fmla="+- 0 5953 5953"/>
                                <a:gd name="T5" fmla="*/ T4 w 405"/>
                                <a:gd name="T6" fmla="+- 0 6343 6178"/>
                                <a:gd name="T7" fmla="*/ 6343 h 330"/>
                                <a:gd name="T8" fmla="+- 0 6155 5953"/>
                                <a:gd name="T9" fmla="*/ T8 w 405"/>
                                <a:gd name="T10" fmla="+- 0 6508 6178"/>
                                <a:gd name="T11" fmla="*/ 6508 h 330"/>
                                <a:gd name="T12" fmla="+- 0 6358 5953"/>
                                <a:gd name="T13" fmla="*/ T12 w 405"/>
                                <a:gd name="T14" fmla="+- 0 6343 6178"/>
                                <a:gd name="T15" fmla="*/ 6343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405" y="165"/>
                                  </a:moveTo>
                                  <a:lnTo>
                                    <a:pt x="0" y="165"/>
                                  </a:lnTo>
                                  <a:lnTo>
                                    <a:pt x="202" y="330"/>
                                  </a:lnTo>
                                  <a:lnTo>
                                    <a:pt x="405" y="1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2" name="Freeform 215"/>
                          <wps:cNvSpPr>
                            <a:spLocks/>
                          </wps:cNvSpPr>
                          <wps:spPr bwMode="auto">
                            <a:xfrm>
                              <a:off x="5953" y="6178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6257 5953"/>
                                <a:gd name="T1" fmla="*/ T0 w 405"/>
                                <a:gd name="T2" fmla="+- 0 6178 6178"/>
                                <a:gd name="T3" fmla="*/ 6178 h 330"/>
                                <a:gd name="T4" fmla="+- 0 6054 5953"/>
                                <a:gd name="T5" fmla="*/ T4 w 405"/>
                                <a:gd name="T6" fmla="+- 0 6178 6178"/>
                                <a:gd name="T7" fmla="*/ 6178 h 330"/>
                                <a:gd name="T8" fmla="+- 0 6054 5953"/>
                                <a:gd name="T9" fmla="*/ T8 w 405"/>
                                <a:gd name="T10" fmla="+- 0 6343 6178"/>
                                <a:gd name="T11" fmla="*/ 6343 h 330"/>
                                <a:gd name="T12" fmla="+- 0 6257 5953"/>
                                <a:gd name="T13" fmla="*/ T12 w 405"/>
                                <a:gd name="T14" fmla="+- 0 6343 6178"/>
                                <a:gd name="T15" fmla="*/ 6343 h 330"/>
                                <a:gd name="T16" fmla="+- 0 6257 5953"/>
                                <a:gd name="T17" fmla="*/ T16 w 405"/>
                                <a:gd name="T18" fmla="+- 0 6178 6178"/>
                                <a:gd name="T19" fmla="*/ 6178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304" y="0"/>
                                  </a:moveTo>
                                  <a:lnTo>
                                    <a:pt x="101" y="0"/>
                                  </a:lnTo>
                                  <a:lnTo>
                                    <a:pt x="101" y="165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30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81BC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" name="Group 212"/>
                        <wpg:cNvGrpSpPr>
                          <a:grpSpLocks/>
                        </wpg:cNvGrpSpPr>
                        <wpg:grpSpPr bwMode="auto">
                          <a:xfrm>
                            <a:off x="5953" y="6178"/>
                            <a:ext cx="405" cy="330"/>
                            <a:chOff x="5953" y="6178"/>
                            <a:chExt cx="405" cy="330"/>
                          </a:xfrm>
                        </wpg:grpSpPr>
                        <wps:wsp>
                          <wps:cNvPr id="214" name="Freeform 213"/>
                          <wps:cNvSpPr>
                            <a:spLocks/>
                          </wps:cNvSpPr>
                          <wps:spPr bwMode="auto">
                            <a:xfrm>
                              <a:off x="5953" y="6178"/>
                              <a:ext cx="405" cy="330"/>
                            </a:xfrm>
                            <a:custGeom>
                              <a:avLst/>
                              <a:gdLst>
                                <a:gd name="T0" fmla="+- 0 5953 5953"/>
                                <a:gd name="T1" fmla="*/ T0 w 405"/>
                                <a:gd name="T2" fmla="+- 0 6343 6178"/>
                                <a:gd name="T3" fmla="*/ 6343 h 330"/>
                                <a:gd name="T4" fmla="+- 0 6054 5953"/>
                                <a:gd name="T5" fmla="*/ T4 w 405"/>
                                <a:gd name="T6" fmla="+- 0 6343 6178"/>
                                <a:gd name="T7" fmla="*/ 6343 h 330"/>
                                <a:gd name="T8" fmla="+- 0 6054 5953"/>
                                <a:gd name="T9" fmla="*/ T8 w 405"/>
                                <a:gd name="T10" fmla="+- 0 6178 6178"/>
                                <a:gd name="T11" fmla="*/ 6178 h 330"/>
                                <a:gd name="T12" fmla="+- 0 6257 5953"/>
                                <a:gd name="T13" fmla="*/ T12 w 405"/>
                                <a:gd name="T14" fmla="+- 0 6178 6178"/>
                                <a:gd name="T15" fmla="*/ 6178 h 330"/>
                                <a:gd name="T16" fmla="+- 0 6257 5953"/>
                                <a:gd name="T17" fmla="*/ T16 w 405"/>
                                <a:gd name="T18" fmla="+- 0 6343 6178"/>
                                <a:gd name="T19" fmla="*/ 6343 h 330"/>
                                <a:gd name="T20" fmla="+- 0 6358 5953"/>
                                <a:gd name="T21" fmla="*/ T20 w 405"/>
                                <a:gd name="T22" fmla="+- 0 6343 6178"/>
                                <a:gd name="T23" fmla="*/ 6343 h 330"/>
                                <a:gd name="T24" fmla="+- 0 6155 5953"/>
                                <a:gd name="T25" fmla="*/ T24 w 405"/>
                                <a:gd name="T26" fmla="+- 0 6508 6178"/>
                                <a:gd name="T27" fmla="*/ 6508 h 330"/>
                                <a:gd name="T28" fmla="+- 0 5953 5953"/>
                                <a:gd name="T29" fmla="*/ T28 w 405"/>
                                <a:gd name="T30" fmla="+- 0 6343 6178"/>
                                <a:gd name="T31" fmla="*/ 6343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405" h="330">
                                  <a:moveTo>
                                    <a:pt x="0" y="165"/>
                                  </a:moveTo>
                                  <a:lnTo>
                                    <a:pt x="101" y="165"/>
                                  </a:lnTo>
                                  <a:lnTo>
                                    <a:pt x="101" y="0"/>
                                  </a:lnTo>
                                  <a:lnTo>
                                    <a:pt x="304" y="0"/>
                                  </a:lnTo>
                                  <a:lnTo>
                                    <a:pt x="304" y="165"/>
                                  </a:lnTo>
                                  <a:lnTo>
                                    <a:pt x="405" y="165"/>
                                  </a:lnTo>
                                  <a:lnTo>
                                    <a:pt x="202" y="330"/>
                                  </a:lnTo>
                                  <a:lnTo>
                                    <a:pt x="0" y="16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385D8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193F21D8" id="Group 211" o:spid="_x0000_s1026" style="position:absolute;margin-left:77.65pt;margin-top:78.85pt;width:456.95pt;height:326.15pt;z-index:-251664384;mso-position-horizontal-relative:page" coordorigin="1553,1577" coordsize="9139,65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">
                <v:shape id="Picture 242" o:spid="_x0000_s1027" type="#_x0000_t75" style="position:absolute;left:1553;top:1577;width:9139;height:12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T1FV/CAAAA3AAAAA8AAABkcnMvZG93bnJldi54bWxET01rwkAQvRf6H5YpeAm6UUIJ0VXaguDB&#10;g1ELPY7ZMQnNzobsmsR/7wqF3ubxPme1GU0jeupcbVnBfBaDIC6srrlUcD5tpykI55E1NpZJwZ0c&#10;bNavLyvMtB04p/7oSxFC2GWooPK+zaR0RUUG3cy2xIG72s6gD7Arpe5wCOGmkYs4fpcGaw4NFbb0&#10;VVHxe7wZBf0nc2J+ou/+sM/rS9Qs2J6NUpO38WMJwtPo/8V/7p0O89MEns+EC+T6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U9RVfwgAAANwAAAAPAAAAAAAAAAAAAAAAAJ8C&#10;AABkcnMvZG93bnJldi54bWxQSwUGAAAAAAQABAD3AAAAjgMAAAAA&#10;">
                  <v:imagedata r:id="rId29" o:title=""/>
                </v:shape>
                <v:shape id="Picture 241" o:spid="_x0000_s1028" type="#_x0000_t75" style="position:absolute;left:1627;top:1622;width:8990;height:109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1xml/BAAAA3AAAAA8AAABkcnMvZG93bnJldi54bWxET8lqwzAQvQf6D2IKvSVyA2mDG8WU0hTf&#10;QhZ6nkpTy8QaGUt27L+PCoHe5vHW2RSja8RAXag9K3heZCCItTc1VwrOp918DSJEZIONZ1IwUYBi&#10;+zDbYG78lQ80HGMlUgiHHBXYGNtcyqAtOQwL3xIn7td3DmOCXSVNh9cU7hq5zLIX6bDm1GCxpQ9L&#10;+nLsnQI91D9h9epounx/6q9+3JcnOyj19Di+v4GINMZ/8d1dmjR/vYK/Z9IFcns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B1xml/BAAAA3AAAAA8AAAAAAAAAAAAAAAAAnwIA&#10;AGRycy9kb3ducmV2LnhtbFBLBQYAAAAABAAEAPcAAACNAwAAAAA=&#10;">
                  <v:imagedata r:id="rId30" o:title=""/>
                </v:shape>
                <v:group id="Group 237" o:spid="_x0000_s1029" style="position:absolute;left:1627;top:1622;width:8990;height:1095" coordorigin="1627,1622" coordsize="8990,10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GsqTpwwAAANwAAAAP&#10;AAAAAAAAAAAAAAAAAKoCAABkcnMvZG93bnJldi54bWxQSwUGAAAAAAQABAD6AAAAmgMAAAAA&#10;">
                  <v:shape id="Freeform 240" o:spid="_x0000_s1030" style="position:absolute;left:1627;top:1622;width:8990;height:1095;visibility:visible;mso-wrap-style:square;v-text-anchor:top" coordsize="8990,10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1tT8IA&#10;AADcAAAADwAAAGRycy9kb3ducmV2LnhtbERP22oCMRB9F/oPYQq+abaCdV2NUgRBrLV4AV+Hzbi7&#10;7WayJFHXvzdCoW9zONeZzltTiys5X1lW8NZPQBDnVldcKDgelr0UhA/IGmvLpOBOHuazl84UM21v&#10;vKPrPhQihrDPUEEZQpNJ6fOSDPq+bYgjd7bOYIjQFVI7vMVwU8tBkrxLgxXHhhIbWpSU/+4vRsHX&#10;NtjPn3G9G25GhpPv9DR265NS3df2YwIiUBv+xX/ulY7z0xE8n4kXyN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YfW1PwgAAANwAAAAPAAAAAAAAAAAAAAAAAJgCAABkcnMvZG93&#10;bnJldi54bWxQSwUGAAAAAAQABAD1AAAAhwMAAAAA&#10;" path="m,182l12,116,47,60,98,20,162,1,8807,r23,1l8894,21r51,41l8978,118r12,794l8989,935r-21,63l8928,1049r-56,34l182,1095r-23,-2l96,1073,45,1033,12,977,,182xe" filled="f" strokecolor="#497dba">
                    <v:path arrowok="t" o:connecttype="custom" o:connectlocs="0,1804;12,1738;47,1682;98,1642;162,1623;8807,1622;8830,1623;8894,1643;8945,1684;8978,1740;8990,2534;8989,2557;8968,2620;8928,2671;8872,2705;182,2717;159,2715;96,2695;45,2655;12,2599;0,1804" o:connectangles="0,0,0,0,0,0,0,0,0,0,0,0,0,0,0,0,0,0,0,0,0"/>
                  </v:shape>
                  <v:shape id="Picture 239" o:spid="_x0000_s1031" type="#_x0000_t75" style="position:absolute;left:2971;top:3094;width:6245;height:15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w9TjEAAAA3AAAAA8AAABkcnMvZG93bnJldi54bWxEj0FrwkAQhe+C/2EZoTfdtAex0VWkUBAa&#10;QtWA1yE7TUKzsyG7ifHfO4dCbzO8N+99sztMrlUj9aHxbOB1lYAiLr1tuDJQXD+XG1AhIltsPZOB&#10;BwU47OezHabW3/lM4yVWSkI4pGigjrFLtQ5lTQ7DynfEov343mGUta+07fEu4a7Vb0my1g4bloYa&#10;O/qoqfy9DM7AFN8Hmx+75rsY17e8pez0dc6MeVlMxy2oSFP8N/9dn6zgb4RWnpEJ9P4J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Kw9TjEAAAA3AAAAA8AAAAAAAAAAAAAAAAA&#10;nwIAAGRycy9kb3ducmV2LnhtbFBLBQYAAAAABAAEAPcAAACQAwAAAAA=&#10;">
                    <v:imagedata r:id="rId31" o:title=""/>
                  </v:shape>
                  <v:shape id="Picture 238" o:spid="_x0000_s1032" type="#_x0000_t75" style="position:absolute;left:3045;top:3137;width:6097;height:14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vxhGbEAAAA3AAAAA8AAABkcnMvZG93bnJldi54bWxET0trwkAQvhf8D8sIvRSzsaWi0VVEEIvQ&#10;gy/0OGQnD83OxuzWpP++Wyj0Nh/fc2aLzlTiQY0rLSsYRjEI4tTqknMFx8N6MAbhPLLGyjIp+CYH&#10;i3nvaYaJti3v6LH3uQgh7BJUUHhfJ1K6tCCDLrI1ceAy2xj0ATa51A22IdxU8jWOR9JgyaGhwJpW&#10;BaW3/ZdR8C43b+a8u7SfWXo930+nrd28bJV67nfLKQhPnf8X/7k/dJg/nsDvM+ECOf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vxhGbEAAAA3AAAAA8AAAAAAAAAAAAAAAAA&#10;nwIAAGRycy9kb3ducmV2LnhtbFBLBQYAAAAABAAEAPcAAACQAwAAAAA=&#10;">
                    <v:imagedata r:id="rId32" o:title=""/>
                  </v:shape>
                </v:group>
                <v:group id="Group 235" o:spid="_x0000_s1033" style="position:absolute;left:3045;top:3137;width:6097;height:1440" coordorigin="3045,3137" coordsize="6097,14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jzg/bxgAAANwA&#10;AAAPAAAAAAAAAAAAAAAAAKoCAABkcnMvZG93bnJldi54bWxQSwUGAAAAAAQABAD6AAAAnQMAAAAA&#10;">
                  <v:shape id="Freeform 236" o:spid="_x0000_s1034" style="position:absolute;left:3045;top:3137;width:6097;height:1440;visibility:visible;mso-wrap-style:square;v-text-anchor:top" coordsize="6097,14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ECm8MA&#10;AADcAAAADwAAAGRycy9kb3ducmV2LnhtbERPTWvCQBC9F/wPywi91Y0ebJu6irRKS8CDSex5mh2T&#10;aHY2ZFeN/94VCt7m8T5ntuhNI87UudqygvEoAkFcWF1zqSDP1i9vIJxH1thYJgVXcrCYD55mGGt7&#10;4S2dU1+KEMIuRgWV920spSsqMuhGtiUO3N52Bn2AXSl1h5cQbho5iaKpNFhzaKiwpc+KimN6Mgq+&#10;2t3uO/kjtq9Onn7lKss3yUGp52G//ADhqfcP8b/7R4f572O4PxMukP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dECm8MAAADcAAAADwAAAAAAAAAAAAAAAACYAgAAZHJzL2Rv&#10;d25yZXYueG1sUEsFBgAAAAAEAAQA9QAAAIgDAAAAAA==&#10;" path="m,240l10,172,37,112,78,62,132,25,195,4,5857,r23,1l5945,16r57,33l6048,95r32,57l6096,217r1,983l6096,1223r-16,65l6048,1345r-46,46l5945,1423r-66,16l240,1440r-23,-1l152,1423,95,1391,49,1345,17,1287,1,1222,,240xe" filled="f" strokecolor="#497dba">
                    <v:path arrowok="t" o:connecttype="custom" o:connectlocs="0,3377;10,3309;37,3249;78,3199;132,3162;195,3141;5857,3137;5880,3138;5945,3153;6002,3186;6048,3232;6080,3289;6096,3354;6097,4337;6096,4360;6080,4425;6048,4482;6002,4528;5945,4560;5879,4576;240,4577;217,4576;152,4560;95,4528;49,4482;17,4424;1,4359;0,3377" o:connectangles="0,0,0,0,0,0,0,0,0,0,0,0,0,0,0,0,0,0,0,0,0,0,0,0,0,0,0,0"/>
                  </v:shape>
                </v:group>
                <v:group id="Group 232" o:spid="_x0000_s1035" style="position:absolute;left:5894;top:2738;width:405;height:330" coordorigin="5894,2738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FA0N8IAAADcAAAADwAAAGRycy9kb3ducmV2LnhtbERPTYvCMBC9C/sfwix4&#10;07QuylqNIrIrHkRQF8Tb0IxtsZmUJtvWf28Ewds83ufMl50pRUO1KywriIcRCOLU6oIzBX+n38E3&#10;COeRNZaWScGdHCwXH705Jtq2fKDm6DMRQtglqCD3vkqkdGlOBt3QVsSBu9raoA+wzqSusQ3hppSj&#10;KJpIgwWHhhwrWueU3o7/RsGmxXb1Ff80u9t1fb+cxvvzLial+p/dagbCU+ff4pd7q8P86Q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xQNDfCAAAA3AAAAA8A&#10;AAAAAAAAAAAAAAAAqgIAAGRycy9kb3ducmV2LnhtbFBLBQYAAAAABAAEAPoAAACZAwAAAAA=&#10;">
                  <v:shape id="Freeform 234" o:spid="_x0000_s1036" style="position:absolute;left:5894;top:2738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cjZMQA&#10;AADcAAAADwAAAGRycy9kb3ducmV2LnhtbERPS2vCQBC+C/6HZQq9SN20laAxq9jSQj1JtHgespMH&#10;zc7G7Dam/fWuIHibj+856Xowjeipc7VlBc/TCARxbnXNpYLvw+fTHITzyBoby6TgjxysV+NRiom2&#10;Z86o3/tShBB2CSqovG8TKV1ekUE3tS1x4ArbGfQBdqXUHZ5DuGnkSxTF0mDNoaHClt4ryn/2v0ZB&#10;748fzWSb0ewUv81t/F+cdsedUo8Pw2YJwtPg7+Kb+0uH+YtXuD4TLpCr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bnI2TEAAAA3AAAAA8AAAAAAAAAAAAAAAAAmAIAAGRycy9k&#10;b3ducmV2LnhtbFBLBQYAAAAABAAEAPUAAACJAwAAAAA=&#10;" path="m405,165l,165,202,330,405,165xe" fillcolor="#4f81bc" stroked="f">
                    <v:path arrowok="t" o:connecttype="custom" o:connectlocs="405,2903;0,2903;202,3068;405,2903" o:connectangles="0,0,0,0"/>
                  </v:shape>
                  <v:shape id="Freeform 233" o:spid="_x0000_s1037" style="position:absolute;left:5894;top:2738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67EMQA&#10;AADcAAAADwAAAGRycy9kb3ducmV2LnhtbERPTWvCQBC9F/oflil4KbqxSLDRNVSp0J7EtOQ8ZMck&#10;NDubZNeY+uvdgtDbPN7nrNPRNGKg3tWWFcxnEQjiwuqaSwXfX/vpEoTzyBoby6Tglxykm8eHNSba&#10;XvhIQ+ZLEULYJaig8r5NpHRFRQbdzLbEgTvZ3qAPsC+l7vESwk0jX6IolgZrDg0VtrSrqPjJzkbB&#10;4PP35vnzSIsu3i5tfD11h/yg1ORpfFuB8DT6f/Hd/aHD/NcF/D0TLpCb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OuxDEAAAA3AAAAA8AAAAAAAAAAAAAAAAAmAIAAGRycy9k&#10;b3ducmV2LnhtbFBLBQYAAAAABAAEAPUAAACJAwAAAAA=&#10;" path="m304,l101,r,165l304,165,304,xe" fillcolor="#4f81bc" stroked="f">
                    <v:path arrowok="t" o:connecttype="custom" o:connectlocs="304,2738;101,2738;101,2903;304,2903;304,2738" o:connectangles="0,0,0,0,0"/>
                  </v:shape>
                </v:group>
                <v:group id="Group 228" o:spid="_x0000_s1038" style="position:absolute;left:5894;top:2738;width:405;height:330" coordorigin="5894,2738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    <v:shape id="Freeform 231" o:spid="_x0000_s1039" style="position:absolute;left:5894;top:2738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rsX8AA&#10;AADcAAAADwAAAGRycy9kb3ducmV2LnhtbERPTWsCMRC9C/0PYQreNKug1tUoIii9FFnbS29DMt0s&#10;3UyWJOr23zeC4G0e73PW29614kohNp4VTMYFCGLtTcO1gq/Pw+gNREzIBlvPpOCPImw3L4M1lsbf&#10;uKLrOdUih3AsUYFNqSuljNqSwzj2HXHmfnxwmDIMtTQBbznctXJaFHPpsOHcYLGjvSX9e744BUc6&#10;+e/9qbKLcPiYaO0rM5OVUsPXfrcCkahPT/HD/W7y/OUc7s/kC+Tm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ArsX8AAAADcAAAADwAAAAAAAAAAAAAAAACYAgAAZHJzL2Rvd25y&#10;ZXYueG1sUEsFBgAAAAAEAAQA9QAAAIUDAAAAAA==&#10;" path="m,165r101,l101,,304,r,165l405,165,202,330,,165xe" filled="f" strokecolor="#385d89" strokeweight="2pt">
                    <v:path arrowok="t" o:connecttype="custom" o:connectlocs="0,2903;101,2903;101,2738;304,2738;304,2903;405,2903;202,3068;0,2903" o:connectangles="0,0,0,0,0,0,0,0"/>
                  </v:shape>
                  <v:shape id="Picture 230" o:spid="_x0000_s1040" type="#_x0000_t75" style="position:absolute;left:2854;top:5076;width:6247;height:10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fRkyrEAAAA3AAAAA8AAABkcnMvZG93bnJldi54bWxET0trwkAQvhf8D8sIXqRuFKpt6irisxct&#10;jdLibciOSTA7G7Jbjf/eLQi9zcf3nPG0MaW4UO0Kywr6vQgEcWp1wZmCw371/ArCeWSNpWVScCMH&#10;00nraYyxtlf+okviMxFC2MWoIPe+iqV0aU4GXc9WxIE72dqgD7DOpK7xGsJNKQdRNJQGCw4NOVY0&#10;zyk9J79GwTFdLLeD7xfzebDbH0r2u82621Wq025m7yA8Nf5f/HB/6DD/bQR/z4QL5OQO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fRkyrEAAAA3AAAAA8AAAAAAAAAAAAAAAAA&#10;nwIAAGRycy9kb3ducmV2LnhtbFBLBQYAAAAABAAEAPcAAACQAwAAAAA=&#10;">
                    <v:imagedata r:id="rId33" o:title=""/>
                  </v:shape>
                  <v:shape id="Picture 229" o:spid="_x0000_s1041" type="#_x0000_t75" style="position:absolute;left:2929;top:5120;width:6096;height:88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DgUYjEAAAA3AAAAA8AAABkcnMvZG93bnJldi54bWxEj0FPwzAMhe9I+w+RkbixlFWatrJsQmMI&#10;DlxYt7tJTFO1caombOXf4wMSN1vv+b3Pm90UenWhMbWRDTzMC1DENrqWGwOn+uV+BSplZId9ZDLw&#10;Qwl229nNBisXr/xBl2NulIRwqtCAz3motE7WU8A0jwOxaF9xDJhlHRvtRrxKeOj1oiiWOmDL0uBx&#10;oL0n2x2/g4FPW74vX1ep63zpz3V5qO1h8WzM3e309Agq05T/zX/Xb07w10Irz8gEevsL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DgUYjEAAAA3AAAAA8AAAAAAAAAAAAAAAAA&#10;nwIAAGRycy9kb3ducmV2LnhtbFBLBQYAAAAABAAEAPcAAACQAwAAAAA=&#10;">
                    <v:imagedata r:id="rId34" o:title=""/>
                  </v:shape>
                </v:group>
                <v:group id="Group 226" o:spid="_x0000_s1042" style="position:absolute;left:2929;top:5120;width:6096;height:885" coordorigin="2929,5120" coordsize="6096,88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vSmRsQAAADcAAAADwAAAGRycy9kb3ducmV2LnhtbERPS2uDQBC+F/Iflink&#10;1qwmtCQ2q0hoQg+hkAeU3gZ3oqI7K+5Wzb/vFgq9zcf3nG02mVYM1LvasoJ4EYEgLqyuuVRwveyf&#10;1iCcR9bYWiYFd3KQpbOHLSbajnyi4exLEULYJaig8r5LpHRFRQbdwnbEgbvZ3qAPsC+l7nEM4aaV&#10;yyh6kQZrDg0VdrSrqGjO30bBYcQxX8Vvw7G57e5fl+ePz2NMSs0fp/wVhKfJ/4v/3O86zN9s4P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vSmRsQAAADcAAAA&#10;DwAAAAAAAAAAAAAAAACqAgAAZHJzL2Rvd25yZXYueG1sUEsFBgAAAAAEAAQA+gAAAJsDAAAAAA==&#10;">
                  <v:shape id="Freeform 227" o:spid="_x0000_s1043" style="position:absolute;left:2929;top:5120;width:6096;height:885;visibility:visible;mso-wrap-style:square;v-text-anchor:top" coordsize="6096,8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K72MAA&#10;AADcAAAADwAAAGRycy9kb3ducmV2LnhtbESPQYvCMBSE7wv+h/AEL4smepClGkUE0ZNi14PHR/Ns&#10;q81LbaLWf28EweMwM98w03lrK3GnxpeONQwHCgRx5kzJuYbD/6r/B8IHZIOVY9LwJA/zWedniolx&#10;D97TPQ25iBD2CWooQqgTKX1WkEU/cDVx9E6usRiibHJpGnxEuK3kSKmxtFhyXCiwpmVB2SW9WQ3K&#10;7zK3TU+kzld7pPXvak3PSutet11MQARqwzf8aW+MhkiE95l4BOTs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VK72MAAAADcAAAADwAAAAAAAAAAAAAAAACYAgAAZHJzL2Rvd25y&#10;ZXYueG1sUEsFBgAAAAAEAAQA9QAAAIUDAAAAAA==&#10;" path="m,147l15,82,56,32,115,3,5948,r23,1l6033,26r43,48l6096,137r,600l6094,760r-24,61l6022,865r-63,19l148,885r-23,-2l63,858,20,811,,747,,147xe" filled="f" strokecolor="#497dba">
                    <v:path arrowok="t" o:connecttype="custom" o:connectlocs="0,5267;15,5202;56,5152;115,5123;5948,5120;5971,5121;6033,5146;6076,5194;6096,5257;6096,5857;6094,5880;6070,5941;6022,5985;5959,6004;148,6005;125,6003;63,5978;20,5931;0,5867;0,5267" o:connectangles="0,0,0,0,0,0,0,0,0,0,0,0,0,0,0,0,0,0,0,0"/>
                  </v:shape>
                </v:group>
                <v:group id="Group 223" o:spid="_x0000_s1044" style="position:absolute;left:5890;top:4705;width:405;height:330" coordorigin="5890,4705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61eu8YAAADc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WrKIbf&#10;M+EIyN0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rV67xgAAANwA&#10;AAAPAAAAAAAAAAAAAAAAAKoCAABkcnMvZG93bnJldi54bWxQSwUGAAAAAAQABAD6AAAAnQMAAAAA&#10;">
                  <v:shape id="Freeform 225" o:spid="_x0000_s1045" style="position:absolute;left:5890;top:4705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RyBMUA&#10;AADcAAAADwAAAGRycy9kb3ducmV2LnhtbESPQWvCQBSE7wX/w/IEL0U3DSVIdA1aKrSnoBXPj+wz&#10;CWbfJtltkvbXdwuFHoeZ+YbZZpNpxEC9qy0reFpFIIgLq2suFVw+jss1COeRNTaWScEXOch2s4ct&#10;ptqOfKLh7EsRIOxSVFB536ZSuqIig25lW+Lg3Wxv0AfZl1L3OAa4aWQcRYk0WHNYqLCll4qK+/nT&#10;KBj89bV5fD/Rc5cc1jb5vnX5NVdqMZ/2GxCeJv8f/mu/aQVxFMPvmXAE5O4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hHIExQAAANwAAAAPAAAAAAAAAAAAAAAAAJgCAABkcnMv&#10;ZG93bnJldi54bWxQSwUGAAAAAAQABAD1AAAAigMAAAAA&#10;" path="m405,165l,165,203,330,405,165xe" fillcolor="#4f81bc" stroked="f">
                    <v:path arrowok="t" o:connecttype="custom" o:connectlocs="405,4870;0,4870;203,5035;405,4870" o:connectangles="0,0,0,0"/>
                  </v:shape>
                  <v:shape id="Freeform 224" o:spid="_x0000_s1046" style="position:absolute;left:5890;top:4705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jXn8QA&#10;AADcAAAADwAAAGRycy9kb3ducmV2LnhtbESPQYvCMBSE74L/ITxhL6LpqhSpRtFlF/QkuuL50Tzb&#10;YvNSm2yt/nojCHscZuYbZr5sTSkaql1hWcHnMAJBnFpdcKbg+PszmIJwHlljaZkU3MnBctHtzDHR&#10;9sZ7ag4+EwHCLkEFufdVIqVLczLohrYiDt7Z1gZ9kHUmdY23ADelHEVRLA0WHBZyrOgrp/Ry+DMK&#10;Gn/6LvvbPU2u8Xpq48f5ujvtlProtasZCE+t/w+/2xutYBSN4XUmHAG5e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I15/EAAAA3AAAAA8AAAAAAAAAAAAAAAAAmAIAAGRycy9k&#10;b3ducmV2LnhtbFBLBQYAAAAABAAEAPUAAACJAwAAAAA=&#10;" path="m304,l101,r,165l304,165,304,xe" fillcolor="#4f81bc" stroked="f">
                    <v:path arrowok="t" o:connecttype="custom" o:connectlocs="304,4705;101,4705;101,4870;304,4870;304,4705" o:connectangles="0,0,0,0,0"/>
                  </v:shape>
                </v:group>
                <v:group id="Group 219" o:spid="_x0000_s1047" style="position:absolute;left:5890;top:4705;width:405;height:330" coordorigin="5890,4705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v2v0jxgAAANwA&#10;AAAPAAAAAAAAAAAAAAAAAKoCAABkcnMvZG93bnJldi54bWxQSwUGAAAAAAQABAD6AAAAnQMAAAAA&#10;">
                  <v:shape id="Freeform 222" o:spid="_x0000_s1048" style="position:absolute;left:5890;top:4705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/eG08IA&#10;AADcAAAADwAAAGRycy9kb3ducmV2LnhtbESPQWsCMRSE74L/ITzBm2YV1LI1ShEULyJre+ntkbxu&#10;lm5eliTq9t83guBxmJlvmPW2d624UYiNZwWzaQGCWHvTcK3g63M/eQMRE7LB1jMp+KMI281wsMbS&#10;+DtXdLukWmQIxxIV2JS6UsqoLTmMU98RZ+/HB4cpy1BLE/Ce4a6V86JYSocN5wWLHe0s6d/L1Sk4&#10;0Nl/786VXYX9aaa1r8xCVkqNR/3HO4hEfXqFn+2jUTAvFvA4k4+A3P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94bTwgAAANwAAAAPAAAAAAAAAAAAAAAAAJgCAABkcnMvZG93&#10;bnJldi54bWxQSwUGAAAAAAQABAD1AAAAhwMAAAAA&#10;" path="m,165r101,l101,,304,r,165l405,165,203,330,,165xe" filled="f" strokecolor="#385d89" strokeweight="2pt">
                    <v:path arrowok="t" o:connecttype="custom" o:connectlocs="0,4870;101,4870;101,4705;304,4705;304,4870;405,4870;203,5035;0,4870" o:connectangles="0,0,0,0,0,0,0,0"/>
                  </v:shape>
                  <v:shape id="Picture 221" o:spid="_x0000_s1049" type="#_x0000_t75" style="position:absolute;left:2856;top:6562;width:6322;height:15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Bf7D/EAAAA3AAAAA8AAABkcnMvZG93bnJldi54bWxEj09rAjEUxO8Fv0N4grea7Vqkbo2igtJT&#10;wT/0/Ni8bpZuXpYk7q7f3ghCj8PM/IZZrgfbiI58qB0reJtmIIhLp2uuFFzO+9cPECEia2wck4Ib&#10;BVivRi9LLLTr+UjdKVYiQTgUqMDE2BZShtKQxTB1LXHyfp23GJP0ldQe+wS3jcyzbC4t1pwWDLa0&#10;M1T+na5WweF7kZ8X77Nme/Gmt0Nnfnb7o1KT8bD5BBFpiP/hZ/tLK8izOTzOpCMgV3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Bf7D/EAAAA3AAAAA8AAAAAAAAAAAAAAAAA&#10;nwIAAGRycy9kb3ducmV2LnhtbFBLBQYAAAAABAAEAPcAAACQAwAAAAA=&#10;">
                    <v:imagedata r:id="rId35" o:title=""/>
                  </v:shape>
                  <v:shape id="Picture 220" o:spid="_x0000_s1050" type="#_x0000_t75" style="position:absolute;left:2930;top:6605;width:6173;height:13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ZnRiLGAAAA3AAAAA8AAABkcnMvZG93bnJldi54bWxEj09rAjEUxO9Cv0N4BW+arQctq1Fsi6BI&#10;C/VP6/GxeW6W3bwsm6jx2zeFQo/DzPyGmS2ibcSVOl85VvA0zEAQF05XXCo47FeDZxA+IGtsHJOC&#10;O3lYzB96M8y1u/EnXXehFAnCPkcFJoQ2l9IXhiz6oWuJk3d2ncWQZFdK3eEtwW0jR1k2lhYrTgsG&#10;W3o1VNS7i1XwVl82Jn68HL/rOr5/nbayGk/OSvUf43IKIlAM/+G/9lorGGUT+D2TjoCc/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hmdGIsYAAADcAAAADwAAAAAAAAAAAAAA&#10;AACfAgAAZHJzL2Rvd25yZXYueG1sUEsFBgAAAAAEAAQA9wAAAJIDAAAAAA==&#10;">
                    <v:imagedata r:id="rId36" o:title=""/>
                  </v:shape>
                </v:group>
                <v:group id="Group 217" o:spid="_x0000_s1051" style="position:absolute;left:2930;top:6605;width:6173;height:1389" coordorigin="2930,6605" coordsize="6173,138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6X9ybCAAAA3AAAAA8A&#10;AAAAAAAAAAAAAAAAqgIAAGRycy9kb3ducmV2LnhtbFBLBQYAAAAABAAEAPoAAACZAwAAAAA=&#10;">
                  <v:shape id="Freeform 218" o:spid="_x0000_s1052" style="position:absolute;left:2930;top:6605;width:6173;height:1389;visibility:visible;mso-wrap-style:square;v-text-anchor:top" coordsize="6173,13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F3tcUA&#10;AADcAAAADwAAAGRycy9kb3ducmV2LnhtbESPT2vCQBTE7wW/w/KE3upGwVKjq4haqIdW/I+3Z/aZ&#10;RLNvQ3ar6bd3C4LHYWZ+wwxGtSnElSqXW1bQbkUgiBOrc04VbNafbx8gnEfWWFgmBX/kYDRsvAww&#10;1vbGS7qufCoChF2MCjLvy1hKl2Rk0LVsSRy8k60M+iCrVOoKbwFuCtmJondpMOewkGFJk4ySy+rX&#10;KNjrbXdxPHyffyzRcTdLu1O5nyv12qzHfRCeav8MP9pfWkEn6sH/mXAE5PA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5kXe1xQAAANwAAAAPAAAAAAAAAAAAAAAAAJgCAABkcnMv&#10;ZG93bnJldi54bWxQSwUGAAAAAAQABAD1AAAAigMAAAAA&#10;" path="m,231l10,164,38,104,81,55,136,20,200,2,5941,r24,1l6030,17r56,33l6131,98r30,58l6173,222r,935l6172,1180r-16,65l6122,1302r-47,44l6017,1376r-67,12l232,1389r-24,-2l143,1371,87,1338,42,1291,13,1232,,1166,,231xe" filled="f" strokecolor="#497dba">
                    <v:path arrowok="t" o:connecttype="custom" o:connectlocs="0,6836;10,6769;38,6709;81,6660;136,6625;200,6607;5941,6605;5965,6606;6030,6622;6086,6655;6131,6703;6161,6761;6173,6827;6173,7762;6172,7785;6156,7850;6122,7907;6075,7951;6017,7981;5950,7993;232,7994;208,7992;143,7976;87,7943;42,7896;13,7837;0,7771;0,6836" o:connectangles="0,0,0,0,0,0,0,0,0,0,0,0,0,0,0,0,0,0,0,0,0,0,0,0,0,0,0,0"/>
                  </v:shape>
                </v:group>
                <v:group id="Group 214" o:spid="_x0000_s1053" style="position:absolute;left:5953;top:6178;width:405;height:330" coordorigin="5953,6178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Tht/cEAAADcAAAADwAA&#10;AAAAAAAAAAAAAACqAgAAZHJzL2Rvd25yZXYueG1sUEsFBgAAAAAEAAQA+gAAAJgDAAAAAA==&#10;">
                  <v:shape id="Freeform 216" o:spid="_x0000_s1054" style="position:absolute;left:5953;top:6178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496rsYA&#10;AADcAAAADwAAAGRycy9kb3ducmV2LnhtbESPQWvCQBSE70L/w/IKvUjdREoIqWtoSwt6Em3J+ZF9&#10;JqHZt0l2G6O/visIHoeZ+YZZ5ZNpxUiDaywriBcRCOLS6oYrBT/fX88pCOeRNbaWScGZHOTrh9kK&#10;M21PvKfx4CsRIOwyVFB732VSurImg25hO+LgHe1g0Ac5VFIPeApw08plFCXSYMNhocaOPmoqfw9/&#10;RsHoi892vt3TS5+8pza5HPtdsVPq6XF6ewXhafL38K290QqWcQzXM+EIyPU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496rsYAAADcAAAADwAAAAAAAAAAAAAAAACYAgAAZHJz&#10;L2Rvd25yZXYueG1sUEsFBgAAAAAEAAQA9QAAAIsDAAAAAA==&#10;" path="m405,165l,165,202,330,405,165xe" fillcolor="#4f81bc" stroked="f">
                    <v:path arrowok="t" o:connecttype="custom" o:connectlocs="405,6343;0,6343;202,6508;405,6343" o:connectangles="0,0,0,0"/>
                  </v:shape>
                  <v:shape id="Freeform 215" o:spid="_x0000_s1055" style="position:absolute;left:5953;top:6178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13k2cYA&#10;AADcAAAADwAAAGRycy9kb3ducmV2LnhtbESPQWvCQBSE70L/w/IKvUjdJJQgqau0xYI9BdPi+ZF9&#10;JqHZtzG7JrG/visIHoeZ+YZZbSbTioF611hWEC8iEMSl1Q1XCn6+P5+XIJxH1thaJgUXcrBZP8xW&#10;mGk78p6GwlciQNhlqKD2vsukdGVNBt3CdsTBO9reoA+yr6TucQxw08okilJpsOGwUGNHHzWVv8XZ&#10;KBj8YdvOv/b0ckrflzb9O57yQ67U0+P09grC0+Tv4Vt7pxUkcQLXM+EIyPU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13k2cYAAADcAAAADwAAAAAAAAAAAAAAAACYAgAAZHJz&#10;L2Rvd25yZXYueG1sUEsFBgAAAAAEAAQA9QAAAIsDAAAAAA==&#10;" path="m304,l101,r,165l304,165,304,xe" fillcolor="#4f81bc" stroked="f">
                    <v:path arrowok="t" o:connecttype="custom" o:connectlocs="304,6178;101,6178;101,6343;304,6343;304,6178" o:connectangles="0,0,0,0,0"/>
                  </v:shape>
                </v:group>
                <v:group id="Group 212" o:spid="_x0000_s1056" style="position:absolute;left:5953;top:6178;width:405;height:330" coordorigin="5953,6178" coordsize="405,3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erzisQAAADcAAAA&#10;DwAAAAAAAAAAAAAAAACqAgAAZHJzL2Rvd25yZXYueG1sUEsFBgAAAAAEAAQA+gAAAJsDAAAAAA==&#10;">
                  <v:shape id="Freeform 213" o:spid="_x0000_s1057" style="position:absolute;left:5953;top:6178;width:405;height:330;visibility:visible;mso-wrap-style:square;v-text-anchor:top" coordsize="405,3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K1lcMA&#10;AADcAAAADwAAAGRycy9kb3ducmV2LnhtbESPQWsCMRSE7wX/Q3hCbzW70lpZjSKCpZcia714eySv&#10;m6WblyWJuv33jSB4HGbmG2a5HlwnLhRi61lBOSlAEGtvWm4UHL93L3MQMSEb7DyTgj+KsF6NnpZY&#10;GX/lmi6H1IgM4VihAptSX0kZtSWHceJ74uz9+OAwZRkaaQJeM9x1cloUM+mw5bxgsaetJf17ODsF&#10;H7T3p+2+tu9h91Vq7WvzJmulnsfDZgEi0ZAe4Xv70yiYlq9wO5OPgFz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WK1lcMAAADcAAAADwAAAAAAAAAAAAAAAACYAgAAZHJzL2Rv&#10;d25yZXYueG1sUEsFBgAAAAAEAAQA9QAAAIgDAAAAAA==&#10;" path="m,165r101,l101,,304,r,165l405,165,202,330,,165xe" filled="f" strokecolor="#385d89" strokeweight="2pt">
                    <v:path arrowok="t" o:connecttype="custom" o:connectlocs="0,6343;101,6343;101,6178;304,6178;304,6343;405,6343;202,6508;0,6343" o:connectangles="0,0,0,0,0,0,0,0"/>
                  </v:shape>
                </v:group>
                <w10:wrap anchorx="page"/>
              </v:group>
            </w:pict>
          </mc:Fallback>
        </mc:AlternateContent>
      </w:r>
      <w:r>
        <w:t>F</w:t>
      </w:r>
      <w:r>
        <w:rPr>
          <w:spacing w:val="-1"/>
        </w:rPr>
        <w:t>r</w:t>
      </w:r>
      <w:r>
        <w:rPr>
          <w:spacing w:val="1"/>
        </w:rPr>
        <w:t>o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>
        <w:t>D</w:t>
      </w:r>
      <w:r>
        <w:rPr>
          <w:spacing w:val="-2"/>
        </w:rPr>
        <w:t>o</w:t>
      </w:r>
      <w:r>
        <w:rPr>
          <w:spacing w:val="1"/>
        </w:rPr>
        <w:t>o</w:t>
      </w:r>
      <w:r>
        <w:t xml:space="preserve">r </w:t>
      </w:r>
      <w:r w:rsidR="00EF7490">
        <w:t>Duty &amp; Advice</w:t>
      </w:r>
      <w:r>
        <w:rPr>
          <w:spacing w:val="-1"/>
        </w:rPr>
        <w:t xml:space="preserve"> </w:t>
      </w:r>
    </w:p>
    <w:p w:rsidR="00077373" w:rsidRDefault="002A01CA">
      <w:pPr>
        <w:pStyle w:val="BodyText"/>
        <w:spacing w:before="56" w:line="454" w:lineRule="auto"/>
        <w:ind w:left="2462" w:right="2184" w:hanging="70"/>
      </w:pPr>
      <w:r>
        <w:t>I</w:t>
      </w:r>
      <w:r>
        <w:rPr>
          <w:spacing w:val="-2"/>
        </w:rPr>
        <w:t>n</w:t>
      </w:r>
      <w:r>
        <w:t>form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check</w:t>
      </w:r>
      <w:r>
        <w:rPr>
          <w:spacing w:val="-2"/>
        </w:rPr>
        <w:t>s</w:t>
      </w:r>
      <w:r>
        <w:t>/</w:t>
      </w:r>
      <w:r>
        <w:rPr>
          <w:spacing w:val="-1"/>
        </w:rPr>
        <w:t xml:space="preserve"> </w:t>
      </w:r>
      <w:r>
        <w:t>Ed</w:t>
      </w:r>
      <w:r>
        <w:rPr>
          <w:spacing w:val="-2"/>
        </w:rPr>
        <w:t>u</w:t>
      </w:r>
      <w:r>
        <w:t>c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rPr>
          <w:spacing w:val="-1"/>
        </w:rPr>
        <w:t>n</w:t>
      </w:r>
      <w:r>
        <w:t xml:space="preserve">al </w:t>
      </w:r>
      <w:r>
        <w:rPr>
          <w:spacing w:val="-3"/>
        </w:rPr>
        <w:t>s</w:t>
      </w:r>
      <w:r>
        <w:t>ett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t>ide</w:t>
      </w:r>
      <w:r>
        <w:rPr>
          <w:spacing w:val="-1"/>
        </w:rPr>
        <w:t>n</w:t>
      </w:r>
      <w:r>
        <w:t>tif</w:t>
      </w:r>
      <w:r>
        <w:rPr>
          <w:spacing w:val="-3"/>
        </w:rPr>
        <w:t>i</w:t>
      </w:r>
      <w:r>
        <w:t>ed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8" w:line="220" w:lineRule="exact"/>
      </w:pPr>
    </w:p>
    <w:p w:rsidR="00077373" w:rsidRDefault="00EF7490">
      <w:pPr>
        <w:pStyle w:val="BodyText"/>
        <w:spacing w:before="56" w:line="281" w:lineRule="auto"/>
        <w:ind w:left="1955" w:right="274" w:hanging="1311"/>
      </w:pPr>
      <w:r>
        <w:t xml:space="preserve">Education </w:t>
      </w:r>
      <w:proofErr w:type="gramStart"/>
      <w:r>
        <w:t xml:space="preserve">staff </w:t>
      </w:r>
      <w:r w:rsidR="002A01CA">
        <w:rPr>
          <w:spacing w:val="-3"/>
        </w:rPr>
        <w:t xml:space="preserve"> </w:t>
      </w:r>
      <w:r w:rsidR="002A01CA">
        <w:t>te</w:t>
      </w:r>
      <w:r w:rsidR="002A01CA">
        <w:rPr>
          <w:spacing w:val="-3"/>
        </w:rPr>
        <w:t>l</w:t>
      </w:r>
      <w:r w:rsidR="002A01CA">
        <w:t>ep</w:t>
      </w:r>
      <w:r w:rsidR="002A01CA">
        <w:rPr>
          <w:spacing w:val="-2"/>
        </w:rPr>
        <w:t>h</w:t>
      </w:r>
      <w:r w:rsidR="002A01CA">
        <w:rPr>
          <w:spacing w:val="1"/>
        </w:rPr>
        <w:t>o</w:t>
      </w:r>
      <w:r w:rsidR="002A01CA">
        <w:rPr>
          <w:spacing w:val="-1"/>
        </w:rPr>
        <w:t>n</w:t>
      </w:r>
      <w:r w:rsidR="002A01CA">
        <w:t>e</w:t>
      </w:r>
      <w:proofErr w:type="gramEnd"/>
      <w:r w:rsidR="002A01CA">
        <w:t xml:space="preserve"> </w:t>
      </w:r>
      <w:r w:rsidR="002A01CA">
        <w:rPr>
          <w:spacing w:val="-3"/>
        </w:rPr>
        <w:t>c</w:t>
      </w:r>
      <w:r w:rsidR="002A01CA">
        <w:rPr>
          <w:spacing w:val="1"/>
        </w:rPr>
        <w:t>o</w:t>
      </w:r>
      <w:r w:rsidR="002A01CA">
        <w:rPr>
          <w:spacing w:val="-1"/>
        </w:rPr>
        <w:t>n</w:t>
      </w:r>
      <w:r w:rsidR="002A01CA">
        <w:t>ta</w:t>
      </w:r>
      <w:r w:rsidR="002A01CA">
        <w:rPr>
          <w:spacing w:val="-2"/>
        </w:rPr>
        <w:t>c</w:t>
      </w:r>
      <w:r w:rsidR="002A01CA">
        <w:t>t</w:t>
      </w:r>
      <w:r w:rsidR="002A01CA">
        <w:rPr>
          <w:spacing w:val="-2"/>
        </w:rPr>
        <w:t xml:space="preserve"> </w:t>
      </w:r>
      <w:r w:rsidR="002A01CA">
        <w:t>ma</w:t>
      </w:r>
      <w:r w:rsidR="002A01CA">
        <w:rPr>
          <w:spacing w:val="-1"/>
        </w:rPr>
        <w:t>d</w:t>
      </w:r>
      <w:r w:rsidR="002A01CA">
        <w:t>e</w:t>
      </w:r>
      <w:r w:rsidR="002A01CA">
        <w:rPr>
          <w:spacing w:val="-2"/>
        </w:rPr>
        <w:t xml:space="preserve"> </w:t>
      </w:r>
      <w:r w:rsidR="002A01CA">
        <w:t>with</w:t>
      </w:r>
      <w:r w:rsidR="002A01CA">
        <w:rPr>
          <w:spacing w:val="-2"/>
        </w:rPr>
        <w:t xml:space="preserve"> </w:t>
      </w:r>
      <w:r w:rsidR="002A01CA">
        <w:t>De</w:t>
      </w:r>
      <w:r w:rsidR="002A01CA">
        <w:rPr>
          <w:spacing w:val="-2"/>
        </w:rPr>
        <w:t>s</w:t>
      </w:r>
      <w:r w:rsidR="002A01CA">
        <w:t>i</w:t>
      </w:r>
      <w:r w:rsidR="002A01CA">
        <w:rPr>
          <w:spacing w:val="-1"/>
        </w:rPr>
        <w:t>gn</w:t>
      </w:r>
      <w:r w:rsidR="002A01CA">
        <w:t>ated</w:t>
      </w:r>
      <w:r w:rsidR="002A01CA">
        <w:rPr>
          <w:spacing w:val="-1"/>
        </w:rPr>
        <w:t xml:space="preserve"> </w:t>
      </w:r>
      <w:r w:rsidR="002A01CA">
        <w:t>Off</w:t>
      </w:r>
      <w:r w:rsidR="002A01CA">
        <w:rPr>
          <w:spacing w:val="-1"/>
        </w:rPr>
        <w:t>i</w:t>
      </w:r>
      <w:r w:rsidR="002A01CA">
        <w:t>cer</w:t>
      </w:r>
      <w:r w:rsidR="002A01CA">
        <w:rPr>
          <w:spacing w:val="-2"/>
        </w:rPr>
        <w:t xml:space="preserve"> </w:t>
      </w:r>
      <w:r w:rsidR="002A01CA">
        <w:t>(S</w:t>
      </w:r>
      <w:r w:rsidR="002A01CA">
        <w:rPr>
          <w:spacing w:val="-1"/>
        </w:rPr>
        <w:t>a</w:t>
      </w:r>
      <w:r w:rsidR="002A01CA">
        <w:t>feg</w:t>
      </w:r>
      <w:r w:rsidR="002A01CA">
        <w:rPr>
          <w:spacing w:val="-2"/>
        </w:rPr>
        <w:t>u</w:t>
      </w:r>
      <w:r w:rsidR="002A01CA">
        <w:t>ar</w:t>
      </w:r>
      <w:r w:rsidR="002A01CA">
        <w:rPr>
          <w:spacing w:val="-2"/>
        </w:rPr>
        <w:t>d</w:t>
      </w:r>
      <w:r w:rsidR="002A01CA">
        <w:rPr>
          <w:spacing w:val="-3"/>
        </w:rPr>
        <w:t>i</w:t>
      </w:r>
      <w:r w:rsidR="002A01CA">
        <w:rPr>
          <w:spacing w:val="-1"/>
        </w:rPr>
        <w:t>n</w:t>
      </w:r>
      <w:r w:rsidR="002A01CA">
        <w:t>g</w:t>
      </w:r>
      <w:r w:rsidR="002A01CA">
        <w:rPr>
          <w:spacing w:val="-1"/>
        </w:rPr>
        <w:t xml:space="preserve"> </w:t>
      </w:r>
      <w:r w:rsidR="002A01CA">
        <w:rPr>
          <w:spacing w:val="1"/>
        </w:rPr>
        <w:t>L</w:t>
      </w:r>
      <w:r w:rsidR="002A01CA">
        <w:t xml:space="preserve">ead) </w:t>
      </w:r>
      <w:r w:rsidR="002A01CA">
        <w:rPr>
          <w:spacing w:val="-3"/>
        </w:rPr>
        <w:t>a</w:t>
      </w:r>
      <w:r w:rsidR="002A01CA">
        <w:t>t rele</w:t>
      </w:r>
      <w:r w:rsidR="002A01CA">
        <w:rPr>
          <w:spacing w:val="1"/>
        </w:rPr>
        <w:t>v</w:t>
      </w:r>
      <w:r w:rsidR="002A01CA">
        <w:t>a</w:t>
      </w:r>
      <w:r w:rsidR="002A01CA">
        <w:rPr>
          <w:spacing w:val="-4"/>
        </w:rPr>
        <w:t>n</w:t>
      </w:r>
      <w:r w:rsidR="002A01CA">
        <w:t>t sc</w:t>
      </w:r>
      <w:r w:rsidR="002A01CA">
        <w:rPr>
          <w:spacing w:val="-3"/>
        </w:rPr>
        <w:t>h</w:t>
      </w:r>
      <w:r w:rsidR="002A01CA">
        <w:rPr>
          <w:spacing w:val="1"/>
        </w:rPr>
        <w:t>oo</w:t>
      </w:r>
      <w:r w:rsidR="002A01CA">
        <w:t>l</w:t>
      </w:r>
      <w:r w:rsidR="002A01CA">
        <w:rPr>
          <w:spacing w:val="-3"/>
        </w:rPr>
        <w:t xml:space="preserve"> </w:t>
      </w:r>
      <w:r w:rsidR="002A01CA">
        <w:t>wit</w:t>
      </w:r>
      <w:r w:rsidR="002A01CA">
        <w:rPr>
          <w:spacing w:val="-1"/>
        </w:rPr>
        <w:t>h</w:t>
      </w:r>
      <w:r w:rsidR="002A01CA">
        <w:t>in</w:t>
      </w:r>
      <w:r w:rsidR="002A01CA">
        <w:rPr>
          <w:spacing w:val="-3"/>
        </w:rPr>
        <w:t xml:space="preserve"> </w:t>
      </w:r>
      <w:r w:rsidR="002A01CA">
        <w:t>24</w:t>
      </w:r>
      <w:r w:rsidR="002A01CA">
        <w:rPr>
          <w:spacing w:val="-2"/>
        </w:rPr>
        <w:t xml:space="preserve"> </w:t>
      </w:r>
      <w:r w:rsidR="002A01CA">
        <w:t>ho</w:t>
      </w:r>
      <w:r w:rsidR="002A01CA">
        <w:rPr>
          <w:spacing w:val="-1"/>
        </w:rPr>
        <w:t>u</w:t>
      </w:r>
      <w:r w:rsidR="002A01CA">
        <w:t>rs</w:t>
      </w:r>
      <w:r w:rsidR="002A01CA">
        <w:rPr>
          <w:spacing w:val="-2"/>
        </w:rPr>
        <w:t xml:space="preserve"> </w:t>
      </w:r>
      <w:r w:rsidR="002A01CA">
        <w:t>M</w:t>
      </w:r>
      <w:r w:rsidR="002A01CA">
        <w:rPr>
          <w:spacing w:val="1"/>
        </w:rPr>
        <w:t>on</w:t>
      </w:r>
      <w:r w:rsidR="002A01CA">
        <w:t>-F</w:t>
      </w:r>
      <w:r w:rsidR="002A01CA">
        <w:rPr>
          <w:spacing w:val="-1"/>
        </w:rPr>
        <w:t>r</w:t>
      </w:r>
      <w:r w:rsidR="002A01CA">
        <w:t>i.</w:t>
      </w:r>
      <w:r w:rsidR="002A01CA">
        <w:rPr>
          <w:spacing w:val="-1"/>
        </w:rPr>
        <w:t xml:space="preserve"> </w:t>
      </w:r>
      <w:r w:rsidR="002A01CA">
        <w:rPr>
          <w:spacing w:val="-2"/>
        </w:rPr>
        <w:t>W</w:t>
      </w:r>
      <w:r w:rsidR="002A01CA">
        <w:t>e</w:t>
      </w:r>
      <w:r w:rsidR="002A01CA">
        <w:rPr>
          <w:spacing w:val="-2"/>
        </w:rPr>
        <w:t>e</w:t>
      </w:r>
      <w:r w:rsidR="002A01CA">
        <w:t>ke</w:t>
      </w:r>
      <w:r w:rsidR="002A01CA">
        <w:rPr>
          <w:spacing w:val="-1"/>
        </w:rPr>
        <w:t>n</w:t>
      </w:r>
      <w:r w:rsidR="002A01CA">
        <w:t>d</w:t>
      </w:r>
      <w:r w:rsidR="002A01CA">
        <w:rPr>
          <w:spacing w:val="-1"/>
        </w:rPr>
        <w:t xml:space="preserve"> </w:t>
      </w:r>
      <w:r w:rsidR="002A01CA">
        <w:t>by</w:t>
      </w:r>
      <w:r w:rsidR="002A01CA">
        <w:rPr>
          <w:spacing w:val="-4"/>
        </w:rPr>
        <w:t xml:space="preserve"> </w:t>
      </w:r>
      <w:r w:rsidR="002A01CA">
        <w:t>M</w:t>
      </w:r>
      <w:r w:rsidR="002A01CA">
        <w:rPr>
          <w:spacing w:val="1"/>
        </w:rPr>
        <w:t>o</w:t>
      </w:r>
      <w:r w:rsidR="002A01CA">
        <w:rPr>
          <w:spacing w:val="-1"/>
        </w:rPr>
        <w:t>nd</w:t>
      </w:r>
      <w:r w:rsidR="002A01CA">
        <w:rPr>
          <w:spacing w:val="-3"/>
        </w:rPr>
        <w:t>a</w:t>
      </w:r>
      <w:r w:rsidR="002A01CA">
        <w:t>y.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9" w:line="240" w:lineRule="exact"/>
        <w:rPr>
          <w:sz w:val="24"/>
          <w:szCs w:val="24"/>
        </w:rPr>
      </w:pPr>
    </w:p>
    <w:p w:rsidR="00077373" w:rsidRDefault="002A01CA">
      <w:pPr>
        <w:pStyle w:val="BodyText"/>
        <w:spacing w:before="56" w:line="277" w:lineRule="auto"/>
        <w:ind w:left="2349" w:right="2028" w:hanging="2"/>
        <w:jc w:val="center"/>
      </w:pPr>
      <w:r>
        <w:t>Exce</w:t>
      </w:r>
      <w:r>
        <w:rPr>
          <w:spacing w:val="-3"/>
        </w:rPr>
        <w:t>l</w:t>
      </w:r>
      <w:r>
        <w:t>/</w:t>
      </w:r>
      <w:r w:rsidR="008E3C7C">
        <w:t>Sh</w:t>
      </w:r>
      <w:r w:rsidR="008E3C7C">
        <w:rPr>
          <w:spacing w:val="-1"/>
        </w:rPr>
        <w:t>a</w:t>
      </w:r>
      <w:r w:rsidR="008E3C7C">
        <w:rPr>
          <w:spacing w:val="1"/>
        </w:rPr>
        <w:t>r</w:t>
      </w:r>
      <w:r w:rsidR="008E3C7C">
        <w:t>e</w:t>
      </w:r>
      <w:r w:rsidR="008E3C7C">
        <w:rPr>
          <w:spacing w:val="-3"/>
        </w:rPr>
        <w:t>P</w:t>
      </w:r>
      <w:r w:rsidR="008E3C7C">
        <w:rPr>
          <w:spacing w:val="1"/>
        </w:rPr>
        <w:t>o</w:t>
      </w:r>
      <w:r w:rsidR="008E3C7C">
        <w:t>i</w:t>
      </w:r>
      <w:r w:rsidR="008E3C7C">
        <w:rPr>
          <w:spacing w:val="-2"/>
        </w:rPr>
        <w:t>n</w:t>
      </w:r>
      <w:r w:rsidR="008E3C7C">
        <w:t>t</w:t>
      </w:r>
      <w:r>
        <w:t xml:space="preserve"> r</w:t>
      </w:r>
      <w:r>
        <w:rPr>
          <w:spacing w:val="-3"/>
        </w:rPr>
        <w:t>e</w:t>
      </w:r>
      <w:r>
        <w:t>c</w:t>
      </w:r>
      <w:r>
        <w:rPr>
          <w:spacing w:val="1"/>
        </w:rPr>
        <w:t>o</w:t>
      </w:r>
      <w:r>
        <w:t>rd</w:t>
      </w:r>
      <w:r>
        <w:rPr>
          <w:spacing w:val="-4"/>
        </w:rPr>
        <w:t xml:space="preserve"> </w:t>
      </w:r>
      <w:r>
        <w:rPr>
          <w:spacing w:val="-1"/>
        </w:rPr>
        <w:t>m</w:t>
      </w:r>
      <w:r>
        <w:t>ai</w:t>
      </w:r>
      <w:r>
        <w:rPr>
          <w:spacing w:val="-2"/>
        </w:rPr>
        <w:t>n</w:t>
      </w:r>
      <w:r>
        <w:t>tai</w:t>
      </w:r>
      <w:r>
        <w:rPr>
          <w:spacing w:val="-1"/>
        </w:rPr>
        <w:t>n</w:t>
      </w:r>
      <w:r>
        <w:t>ed by F</w:t>
      </w:r>
      <w:r>
        <w:rPr>
          <w:spacing w:val="-4"/>
        </w:rPr>
        <w:t>r</w:t>
      </w:r>
      <w:r>
        <w:rPr>
          <w:spacing w:val="1"/>
        </w:rPr>
        <w:t>o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>
        <w:t>D</w:t>
      </w:r>
      <w:r>
        <w:rPr>
          <w:spacing w:val="-2"/>
        </w:rPr>
        <w:t>o</w:t>
      </w:r>
      <w:r>
        <w:rPr>
          <w:spacing w:val="1"/>
        </w:rPr>
        <w:t>o</w:t>
      </w:r>
      <w:r>
        <w:t xml:space="preserve">r </w:t>
      </w:r>
      <w:r w:rsidR="00EF7490">
        <w:t>Duty &amp; Advice</w:t>
      </w:r>
      <w:r>
        <w:t xml:space="preserve">.  </w:t>
      </w:r>
      <w:r>
        <w:rPr>
          <w:spacing w:val="1"/>
        </w:rPr>
        <w:t>D</w:t>
      </w:r>
      <w:r>
        <w:t>etai</w:t>
      </w:r>
      <w:r>
        <w:rPr>
          <w:spacing w:val="-1"/>
        </w:rPr>
        <w:t>l</w:t>
      </w:r>
      <w:r>
        <w:t>i</w:t>
      </w:r>
      <w:r>
        <w:rPr>
          <w:spacing w:val="-4"/>
        </w:rPr>
        <w:t>n</w:t>
      </w:r>
      <w:r>
        <w:t>g</w:t>
      </w:r>
      <w:r>
        <w:rPr>
          <w:spacing w:val="-1"/>
        </w:rPr>
        <w:t xml:space="preserve"> </w:t>
      </w:r>
      <w:r>
        <w:t>inc</w:t>
      </w:r>
      <w:r>
        <w:rPr>
          <w:spacing w:val="-1"/>
        </w:rPr>
        <w:t>id</w:t>
      </w:r>
      <w:r>
        <w:t>ent n</w:t>
      </w:r>
      <w:r>
        <w:rPr>
          <w:spacing w:val="-2"/>
        </w:rPr>
        <w:t>u</w:t>
      </w:r>
      <w:r>
        <w:t>m</w:t>
      </w:r>
      <w:r>
        <w:rPr>
          <w:spacing w:val="-1"/>
        </w:rPr>
        <w:t>b</w:t>
      </w:r>
      <w:r>
        <w:t>e</w:t>
      </w:r>
      <w:r>
        <w:rPr>
          <w:spacing w:val="-3"/>
        </w:rPr>
        <w:t>r</w:t>
      </w:r>
      <w:r>
        <w:t>, sc</w:t>
      </w:r>
      <w:r>
        <w:rPr>
          <w:spacing w:val="-4"/>
        </w:rPr>
        <w:t>h</w:t>
      </w:r>
      <w:r>
        <w:rPr>
          <w:spacing w:val="1"/>
        </w:rPr>
        <w:t>oo</w:t>
      </w:r>
      <w:r>
        <w:t>l, saf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 xml:space="preserve">lead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w</w:t>
      </w:r>
      <w:r>
        <w:rPr>
          <w:spacing w:val="-4"/>
        </w:rPr>
        <w:t>h</w:t>
      </w:r>
      <w:r>
        <w:t>o</w:t>
      </w:r>
      <w:r>
        <w:rPr>
          <w:spacing w:val="1"/>
        </w:rPr>
        <w:t xml:space="preserve"> </w:t>
      </w:r>
      <w:r>
        <w:rPr>
          <w:spacing w:val="-3"/>
        </w:rPr>
        <w:t>d</w:t>
      </w:r>
      <w:r>
        <w:t>isse</w:t>
      </w:r>
      <w:r>
        <w:rPr>
          <w:spacing w:val="1"/>
        </w:rPr>
        <w:t>m</w:t>
      </w:r>
      <w:r>
        <w:t>i</w:t>
      </w:r>
      <w:r>
        <w:rPr>
          <w:spacing w:val="-2"/>
        </w:rPr>
        <w:t>n</w:t>
      </w:r>
      <w:r>
        <w:rPr>
          <w:spacing w:val="-3"/>
        </w:rPr>
        <w:t>a</w:t>
      </w:r>
      <w:r>
        <w:t>ted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a</w:t>
      </w:r>
      <w:r>
        <w:rPr>
          <w:spacing w:val="-3"/>
        </w:rPr>
        <w:t>t</w:t>
      </w:r>
      <w:r>
        <w:t>e.</w:t>
      </w:r>
    </w:p>
    <w:p w:rsidR="00077373" w:rsidRDefault="00077373">
      <w:pPr>
        <w:spacing w:line="160" w:lineRule="exact"/>
        <w:rPr>
          <w:sz w:val="16"/>
          <w:szCs w:val="16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BodyText"/>
        <w:spacing w:before="56" w:line="279" w:lineRule="auto"/>
        <w:ind w:left="3333" w:right="1728" w:hanging="1518"/>
      </w:pPr>
      <w:r>
        <w:t>Desi</w:t>
      </w:r>
      <w:r>
        <w:rPr>
          <w:spacing w:val="-1"/>
        </w:rPr>
        <w:t>gn</w:t>
      </w:r>
      <w:r>
        <w:t>a</w:t>
      </w:r>
      <w:r>
        <w:rPr>
          <w:spacing w:val="-3"/>
        </w:rPr>
        <w:t>t</w:t>
      </w:r>
      <w:r>
        <w:t>ed saf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3"/>
        </w:rPr>
        <w:t>f</w:t>
      </w:r>
      <w:r>
        <w:t xml:space="preserve">ficer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rPr>
          <w:spacing w:val="-3"/>
        </w:rPr>
        <w:t>r</w:t>
      </w:r>
      <w:r>
        <w:t>eco</w:t>
      </w:r>
      <w:r>
        <w:rPr>
          <w:spacing w:val="-1"/>
        </w:rPr>
        <w:t>r</w:t>
      </w:r>
      <w:r>
        <w:t>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>f</w:t>
      </w:r>
      <w:r>
        <w:rPr>
          <w:spacing w:val="1"/>
        </w:rPr>
        <w:t>o</w:t>
      </w:r>
      <w:r>
        <w:rPr>
          <w:spacing w:val="-3"/>
        </w:rPr>
        <w:t>r</w:t>
      </w:r>
      <w:r>
        <w:t>m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rece</w:t>
      </w:r>
      <w:r>
        <w:rPr>
          <w:spacing w:val="-3"/>
        </w:rPr>
        <w:t>i</w:t>
      </w:r>
      <w:r>
        <w:t>ved in</w:t>
      </w:r>
      <w:r>
        <w:rPr>
          <w:spacing w:val="-1"/>
        </w:rPr>
        <w:t xml:space="preserve"> </w:t>
      </w:r>
      <w:r>
        <w:t>sc</w:t>
      </w:r>
      <w:r>
        <w:rPr>
          <w:spacing w:val="-1"/>
        </w:rPr>
        <w:t>h</w:t>
      </w:r>
      <w:r>
        <w:rPr>
          <w:spacing w:val="-2"/>
        </w:rPr>
        <w:t>o</w:t>
      </w:r>
      <w:r>
        <w:rPr>
          <w:spacing w:val="1"/>
        </w:rPr>
        <w:t>o</w:t>
      </w:r>
      <w:r>
        <w:t>l 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>d</w:t>
      </w:r>
      <w:r>
        <w:rPr>
          <w:spacing w:val="-1"/>
        </w:rPr>
        <w:t xml:space="preserve"> </w:t>
      </w:r>
      <w:r>
        <w:t>pr</w:t>
      </w:r>
      <w:r>
        <w:rPr>
          <w:spacing w:val="-2"/>
        </w:rPr>
        <w:t>o</w:t>
      </w:r>
      <w:r>
        <w:t>te</w:t>
      </w:r>
      <w:r>
        <w:rPr>
          <w:spacing w:val="-3"/>
        </w:rPr>
        <w:t>c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f</w:t>
      </w:r>
      <w:r>
        <w:rPr>
          <w:spacing w:val="-3"/>
        </w:rPr>
        <w:t>i</w:t>
      </w:r>
      <w:r>
        <w:t>le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11" w:line="220" w:lineRule="exact"/>
      </w:pPr>
    </w:p>
    <w:p w:rsidR="00077373" w:rsidRDefault="002A01CA">
      <w:pPr>
        <w:pStyle w:val="BodyText"/>
        <w:spacing w:before="56"/>
        <w:ind w:left="2114" w:right="707"/>
      </w:pPr>
      <w:r>
        <w:t>Sc</w:t>
      </w:r>
      <w:r>
        <w:rPr>
          <w:spacing w:val="-2"/>
        </w:rPr>
        <w:t>h</w:t>
      </w:r>
      <w:r>
        <w:rPr>
          <w:spacing w:val="1"/>
        </w:rPr>
        <w:t>oo</w:t>
      </w:r>
      <w:r>
        <w:t>l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>t</w:t>
      </w:r>
      <w:r>
        <w:t>er</w:t>
      </w:r>
      <w:r>
        <w:rPr>
          <w:spacing w:val="1"/>
        </w:rPr>
        <w:t>m</w:t>
      </w:r>
      <w:r>
        <w:t>i</w:t>
      </w:r>
      <w:r>
        <w:rPr>
          <w:spacing w:val="-4"/>
        </w:rPr>
        <w:t>n</w:t>
      </w:r>
      <w:r>
        <w:t>e/</w:t>
      </w:r>
      <w:r>
        <w:rPr>
          <w:spacing w:val="3"/>
        </w:rPr>
        <w:t xml:space="preserve"> </w:t>
      </w:r>
      <w:r>
        <w:rPr>
          <w:spacing w:val="-4"/>
        </w:rPr>
        <w:t>d</w:t>
      </w:r>
      <w:r>
        <w:t>eli</w:t>
      </w:r>
      <w:r>
        <w:rPr>
          <w:spacing w:val="-2"/>
        </w:rPr>
        <w:t>v</w:t>
      </w:r>
      <w:r>
        <w:t>er ap</w:t>
      </w:r>
      <w:r>
        <w:rPr>
          <w:spacing w:val="-2"/>
        </w:rPr>
        <w:t>p</w:t>
      </w:r>
      <w:r>
        <w:t>ro</w:t>
      </w:r>
      <w:r>
        <w:rPr>
          <w:spacing w:val="-1"/>
        </w:rPr>
        <w:t>p</w:t>
      </w:r>
      <w:r>
        <w:t>ri</w:t>
      </w:r>
      <w:r>
        <w:rPr>
          <w:spacing w:val="-1"/>
        </w:rPr>
        <w:t>a</w:t>
      </w:r>
      <w:r>
        <w:rPr>
          <w:spacing w:val="-2"/>
        </w:rPr>
        <w:t>t</w:t>
      </w:r>
      <w:r>
        <w:t>e l</w:t>
      </w:r>
      <w:r>
        <w:rPr>
          <w:spacing w:val="-3"/>
        </w:rPr>
        <w:t>e</w:t>
      </w:r>
      <w:r>
        <w:t>vel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t>rt</w:t>
      </w:r>
    </w:p>
    <w:p w:rsidR="00077373" w:rsidRDefault="00077373">
      <w:pPr>
        <w:spacing w:before="18" w:line="220" w:lineRule="exact"/>
      </w:pPr>
    </w:p>
    <w:p w:rsidR="00077373" w:rsidRDefault="002A01CA">
      <w:pPr>
        <w:pStyle w:val="BodyText"/>
        <w:spacing w:line="278" w:lineRule="auto"/>
        <w:ind w:left="4116" w:right="885" w:hanging="1950"/>
        <w:rPr>
          <w:sz w:val="24"/>
          <w:szCs w:val="24"/>
        </w:rPr>
      </w:pPr>
      <w:r>
        <w:t>Li</w:t>
      </w:r>
      <w:r>
        <w:rPr>
          <w:spacing w:val="-2"/>
        </w:rPr>
        <w:t>n</w:t>
      </w:r>
      <w:r>
        <w:t>k</w:t>
      </w:r>
      <w:r>
        <w:rPr>
          <w:spacing w:val="-2"/>
        </w:rPr>
        <w:t xml:space="preserve"> </w:t>
      </w:r>
      <w:r>
        <w:t>with</w:t>
      </w:r>
      <w:r>
        <w:rPr>
          <w:spacing w:val="1"/>
        </w:rPr>
        <w:t xml:space="preserve"> </w:t>
      </w:r>
      <w:r w:rsidRPr="00EF7490">
        <w:t>S</w:t>
      </w:r>
      <w:r w:rsidRPr="00EF7490">
        <w:rPr>
          <w:spacing w:val="-1"/>
        </w:rPr>
        <w:t>a</w:t>
      </w:r>
      <w:r w:rsidRPr="00EF7490">
        <w:t>fer S</w:t>
      </w:r>
      <w:r w:rsidRPr="00EF7490">
        <w:rPr>
          <w:spacing w:val="-3"/>
        </w:rPr>
        <w:t>c</w:t>
      </w:r>
      <w:r w:rsidRPr="00EF7490">
        <w:rPr>
          <w:spacing w:val="-1"/>
        </w:rPr>
        <w:t>h</w:t>
      </w:r>
      <w:r w:rsidRPr="00EF7490">
        <w:rPr>
          <w:spacing w:val="1"/>
        </w:rPr>
        <w:t>oo</w:t>
      </w:r>
      <w:r w:rsidRPr="00EF7490">
        <w:t>ls</w:t>
      </w:r>
      <w:r w:rsidRPr="00EF7490">
        <w:rPr>
          <w:spacing w:val="-3"/>
        </w:rPr>
        <w:t xml:space="preserve"> </w:t>
      </w:r>
      <w:r w:rsidRPr="00EF7490">
        <w:t>Off</w:t>
      </w:r>
      <w:r w:rsidRPr="00EF7490">
        <w:rPr>
          <w:spacing w:val="-1"/>
        </w:rPr>
        <w:t>i</w:t>
      </w:r>
      <w:r w:rsidRPr="00EF7490">
        <w:t>c</w:t>
      </w:r>
      <w:r w:rsidRPr="00EF7490">
        <w:rPr>
          <w:spacing w:val="-2"/>
        </w:rPr>
        <w:t>e</w:t>
      </w:r>
      <w:r w:rsidRPr="00EF7490">
        <w:t>r</w:t>
      </w:r>
      <w:r>
        <w:t>, w</w:t>
      </w:r>
      <w:r>
        <w:rPr>
          <w:spacing w:val="-4"/>
        </w:rPr>
        <w:t>h</w:t>
      </w:r>
      <w:r>
        <w:t>ere</w:t>
      </w:r>
      <w:r>
        <w:rPr>
          <w:spacing w:val="1"/>
        </w:rPr>
        <w:t xml:space="preserve"> </w:t>
      </w:r>
      <w:r>
        <w:rPr>
          <w:spacing w:val="-3"/>
        </w:rPr>
        <w:t>a</w:t>
      </w:r>
      <w:r>
        <w:t>vai</w:t>
      </w:r>
      <w:r>
        <w:rPr>
          <w:spacing w:val="-1"/>
        </w:rPr>
        <w:t>l</w:t>
      </w:r>
      <w:r>
        <w:rPr>
          <w:spacing w:val="-3"/>
        </w:rPr>
        <w:t>a</w:t>
      </w:r>
      <w:r>
        <w:rPr>
          <w:spacing w:val="-1"/>
        </w:rPr>
        <w:t>b</w:t>
      </w:r>
      <w:r>
        <w:t>l</w:t>
      </w:r>
      <w:r>
        <w:rPr>
          <w:spacing w:val="1"/>
        </w:rPr>
        <w:t>e</w:t>
      </w:r>
      <w:r>
        <w:t>/ a</w:t>
      </w:r>
      <w:r>
        <w:rPr>
          <w:spacing w:val="-1"/>
        </w:rPr>
        <w:t>pp</w:t>
      </w:r>
      <w:r>
        <w:t>ro</w:t>
      </w:r>
      <w:r>
        <w:rPr>
          <w:spacing w:val="-1"/>
        </w:rPr>
        <w:t>p</w:t>
      </w:r>
      <w:r>
        <w:t>ri</w:t>
      </w:r>
      <w:r>
        <w:rPr>
          <w:spacing w:val="-1"/>
        </w:rPr>
        <w:t>a</w:t>
      </w:r>
      <w:r>
        <w:t>t</w:t>
      </w:r>
      <w:r>
        <w:rPr>
          <w:spacing w:val="1"/>
        </w:rPr>
        <w:t>e</w:t>
      </w:r>
      <w:r>
        <w:rPr>
          <w:sz w:val="24"/>
          <w:szCs w:val="24"/>
        </w:rPr>
        <w:t>.</w:t>
      </w:r>
    </w:p>
    <w:p w:rsidR="00077373" w:rsidRDefault="00077373">
      <w:pPr>
        <w:spacing w:line="278" w:lineRule="auto"/>
        <w:rPr>
          <w:sz w:val="24"/>
          <w:szCs w:val="24"/>
        </w:rPr>
        <w:sectPr w:rsidR="00077373">
          <w:pgSz w:w="11907" w:h="16840"/>
          <w:pgMar w:top="1360" w:right="1380" w:bottom="280" w:left="1340" w:header="720" w:footer="720" w:gutter="0"/>
          <w:cols w:space="720"/>
        </w:sectPr>
      </w:pPr>
    </w:p>
    <w:p w:rsidR="00077373" w:rsidRDefault="002A01CA">
      <w:pPr>
        <w:pStyle w:val="Heading2"/>
        <w:ind w:left="940"/>
        <w:rPr>
          <w:b w:val="0"/>
          <w:bCs w:val="0"/>
        </w:rPr>
      </w:pPr>
      <w:r>
        <w:rPr>
          <w:noProof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page">
                  <wp:posOffset>382270</wp:posOffset>
                </wp:positionH>
                <wp:positionV relativeFrom="paragraph">
                  <wp:posOffset>330200</wp:posOffset>
                </wp:positionV>
                <wp:extent cx="6955790" cy="874395"/>
                <wp:effectExtent l="10795" t="12700" r="5715" b="8255"/>
                <wp:wrapNone/>
                <wp:docPr id="181" name="Group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874395"/>
                          <a:chOff x="602" y="520"/>
                          <a:chExt cx="10954" cy="1377"/>
                        </a:xfrm>
                      </wpg:grpSpPr>
                      <wps:wsp>
                        <wps:cNvPr id="182" name="Freeform 182"/>
                        <wps:cNvSpPr>
                          <a:spLocks/>
                        </wps:cNvSpPr>
                        <wps:spPr bwMode="auto">
                          <a:xfrm>
                            <a:off x="602" y="520"/>
                            <a:ext cx="10954" cy="1377"/>
                          </a:xfrm>
                          <a:custGeom>
                            <a:avLst/>
                            <a:gdLst>
                              <a:gd name="T0" fmla="+- 0 602 602"/>
                              <a:gd name="T1" fmla="*/ T0 w 10954"/>
                              <a:gd name="T2" fmla="+- 0 1897 520"/>
                              <a:gd name="T3" fmla="*/ 1897 h 1377"/>
                              <a:gd name="T4" fmla="+- 0 11556 602"/>
                              <a:gd name="T5" fmla="*/ T4 w 10954"/>
                              <a:gd name="T6" fmla="+- 0 1897 520"/>
                              <a:gd name="T7" fmla="*/ 1897 h 1377"/>
                              <a:gd name="T8" fmla="+- 0 11556 602"/>
                              <a:gd name="T9" fmla="*/ T8 w 10954"/>
                              <a:gd name="T10" fmla="+- 0 520 520"/>
                              <a:gd name="T11" fmla="*/ 520 h 1377"/>
                              <a:gd name="T12" fmla="+- 0 602 602"/>
                              <a:gd name="T13" fmla="*/ T12 w 10954"/>
                              <a:gd name="T14" fmla="+- 0 520 520"/>
                              <a:gd name="T15" fmla="*/ 520 h 1377"/>
                              <a:gd name="T16" fmla="+- 0 602 602"/>
                              <a:gd name="T17" fmla="*/ T16 w 10954"/>
                              <a:gd name="T18" fmla="+- 0 1897 520"/>
                              <a:gd name="T19" fmla="*/ 1897 h 13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0954" h="1377">
                                <a:moveTo>
                                  <a:pt x="0" y="1377"/>
                                </a:moveTo>
                                <a:lnTo>
                                  <a:pt x="10954" y="1377"/>
                                </a:lnTo>
                                <a:lnTo>
                                  <a:pt x="1095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37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0FC656A4" id="Group 181" o:spid="_x0000_s1026" style="position:absolute;margin-left:30.1pt;margin-top:26pt;width:547.7pt;height:68.85pt;z-index:-251663360;mso-position-horizontal-relative:page" coordorigin="602,520" coordsize="10954,1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">
                <v:shape id="Freeform 182" o:spid="_x0000_s1027" style="position:absolute;left:602;top:520;width:10954;height:1377;visibility:visible;mso-wrap-style:square;v-text-anchor:top" coordsize="10954,13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fWcsMA&#10;AADcAAAADwAAAGRycy9kb3ducmV2LnhtbERPS4vCMBC+C/6HMII3TRXcLdUosi/WPSz4QDwOzdhU&#10;m0lpsrX+e7OwsLf5+J6zWHW2Ei01vnSsYDJOQBDnTpdcKDjs30cpCB+QNVaOScGdPKyW/d4CM+1u&#10;vKV2FwoRQ9hnqMCEUGdS+tyQRT92NXHkzq6xGCJsCqkbvMVwW8lpkjxJiyXHBoM1vRjKr7sfq+Bj&#10;bdrNJeXj8+zr9VS+taf7+dspNRx06zmIQF34F/+5P3Wcn07h95l4gVw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DfWcsMAAADcAAAADwAAAAAAAAAAAAAAAACYAgAAZHJzL2Rv&#10;d25yZXYueG1sUEsFBgAAAAAEAAQA9QAAAIgDAAAAAA==&#10;" path="m,1377r10954,l10954,,,,,1377xe" filled="f" strokeweight=".5pt">
                  <v:path arrowok="t" o:connecttype="custom" o:connectlocs="0,1897;10954,1897;10954,520;0,520;0,1897" o:connectangles="0,0,0,0,0"/>
                </v:shape>
                <w10:wrap anchorx="page"/>
              </v:group>
            </w:pict>
          </mc:Fallback>
        </mc:AlternateContent>
      </w:r>
      <w:r>
        <w:t>App</w:t>
      </w:r>
      <w:r>
        <w:rPr>
          <w:spacing w:val="-1"/>
        </w:rPr>
        <w:t>e</w:t>
      </w:r>
      <w:r>
        <w:t>n</w:t>
      </w:r>
      <w:r>
        <w:rPr>
          <w:spacing w:val="-2"/>
        </w:rPr>
        <w:t>d</w:t>
      </w:r>
      <w:r>
        <w:t>ix</w:t>
      </w:r>
      <w:r>
        <w:rPr>
          <w:spacing w:val="-6"/>
        </w:rPr>
        <w:t xml:space="preserve"> </w:t>
      </w:r>
      <w:r>
        <w:t>2</w:t>
      </w:r>
      <w:r>
        <w:rPr>
          <w:spacing w:val="-3"/>
        </w:rPr>
        <w:t xml:space="preserve"> </w:t>
      </w:r>
      <w:r>
        <w:rPr>
          <w:rFonts w:cs="Calibri"/>
        </w:rPr>
        <w:t>–</w:t>
      </w:r>
      <w:r>
        <w:rPr>
          <w:rFonts w:cs="Calibri"/>
          <w:spacing w:val="-5"/>
        </w:rPr>
        <w:t xml:space="preserve"> </w:t>
      </w:r>
      <w:r>
        <w:t>O</w:t>
      </w:r>
      <w:r>
        <w:rPr>
          <w:spacing w:val="-2"/>
        </w:rPr>
        <w:t>f</w:t>
      </w:r>
      <w:r>
        <w:t>ficer</w:t>
      </w:r>
      <w:r>
        <w:rPr>
          <w:spacing w:val="-6"/>
        </w:rPr>
        <w:t xml:space="preserve"> </w:t>
      </w:r>
      <w:r>
        <w:rPr>
          <w:spacing w:val="-2"/>
        </w:rPr>
        <w:t>T</w:t>
      </w:r>
      <w:r>
        <w:t>r</w:t>
      </w:r>
      <w:r>
        <w:rPr>
          <w:spacing w:val="-1"/>
        </w:rPr>
        <w:t>a</w:t>
      </w:r>
      <w:r>
        <w:t>in</w:t>
      </w:r>
      <w:r>
        <w:rPr>
          <w:spacing w:val="-2"/>
        </w:rPr>
        <w:t>i</w:t>
      </w:r>
      <w:r>
        <w:t>n</w:t>
      </w:r>
      <w:r>
        <w:rPr>
          <w:spacing w:val="-1"/>
        </w:rPr>
        <w:t>g</w:t>
      </w:r>
      <w:r>
        <w:t>:</w:t>
      </w:r>
      <w:r>
        <w:rPr>
          <w:spacing w:val="-3"/>
        </w:rPr>
        <w:t xml:space="preserve"> </w:t>
      </w:r>
      <w:r>
        <w:t>Pr</w:t>
      </w:r>
      <w:r>
        <w:rPr>
          <w:spacing w:val="-1"/>
        </w:rPr>
        <w:t>e</w:t>
      </w:r>
      <w:r>
        <w:t>p</w:t>
      </w:r>
      <w:r>
        <w:rPr>
          <w:spacing w:val="-1"/>
        </w:rPr>
        <w:t>a</w:t>
      </w:r>
      <w:r>
        <w:rPr>
          <w:spacing w:val="-2"/>
        </w:rPr>
        <w:t>r</w:t>
      </w:r>
      <w:r>
        <w:t>ing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t>or</w:t>
      </w:r>
      <w:r>
        <w:rPr>
          <w:spacing w:val="-4"/>
        </w:rPr>
        <w:t xml:space="preserve"> </w:t>
      </w:r>
      <w:r>
        <w:t>No</w:t>
      </w:r>
      <w:r>
        <w:rPr>
          <w:spacing w:val="-2"/>
        </w:rPr>
        <w:t>ti</w:t>
      </w:r>
      <w:r>
        <w:t>ficat</w:t>
      </w:r>
      <w:r>
        <w:rPr>
          <w:spacing w:val="-2"/>
        </w:rPr>
        <w:t>i</w:t>
      </w:r>
      <w:r>
        <w:t>on</w:t>
      </w:r>
      <w:r>
        <w:rPr>
          <w:spacing w:val="-3"/>
        </w:rPr>
        <w:t xml:space="preserve"> C</w:t>
      </w:r>
      <w:r>
        <w:t>h</w:t>
      </w:r>
      <w:r>
        <w:rPr>
          <w:spacing w:val="-1"/>
        </w:rPr>
        <w:t>e</w:t>
      </w:r>
      <w:r>
        <w:t>ck</w:t>
      </w:r>
      <w:r>
        <w:rPr>
          <w:spacing w:val="1"/>
        </w:rPr>
        <w:t>l</w:t>
      </w:r>
      <w:r>
        <w:t>i</w:t>
      </w:r>
      <w:r>
        <w:rPr>
          <w:spacing w:val="-3"/>
        </w:rPr>
        <w:t>s</w:t>
      </w:r>
      <w:r>
        <w:t>t</w:t>
      </w:r>
    </w:p>
    <w:p w:rsidR="00077373" w:rsidRDefault="00077373">
      <w:pPr>
        <w:spacing w:before="3" w:line="180" w:lineRule="exact"/>
        <w:rPr>
          <w:sz w:val="18"/>
          <w:szCs w:val="18"/>
        </w:rPr>
      </w:pPr>
    </w:p>
    <w:p w:rsidR="00077373" w:rsidRDefault="002A01CA">
      <w:pPr>
        <w:spacing w:before="59" w:line="243" w:lineRule="auto"/>
        <w:ind w:left="251" w:right="51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b/>
          <w:bCs/>
          <w:sz w:val="20"/>
          <w:szCs w:val="20"/>
        </w:rPr>
        <w:t>The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School</w:t>
      </w:r>
      <w:r>
        <w:rPr>
          <w:rFonts w:ascii="Calibri" w:eastAsia="Calibri" w:hAnsi="Calibri" w:cs="Calibri"/>
          <w:b/>
          <w:bCs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>oti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fi</w:t>
      </w:r>
      <w:r>
        <w:rPr>
          <w:rFonts w:ascii="Calibri" w:eastAsia="Calibri" w:hAnsi="Calibri" w:cs="Calibri"/>
          <w:b/>
          <w:bCs/>
          <w:sz w:val="20"/>
          <w:szCs w:val="20"/>
        </w:rPr>
        <w:t>cation</w:t>
      </w:r>
      <w:r>
        <w:rPr>
          <w:rFonts w:ascii="Calibri" w:eastAsia="Calibri" w:hAnsi="Calibri" w:cs="Calibri"/>
          <w:b/>
          <w:bCs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z w:val="20"/>
          <w:szCs w:val="20"/>
        </w:rPr>
        <w:t>roc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z w:val="20"/>
          <w:szCs w:val="20"/>
        </w:rPr>
        <w:t>ss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ms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to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g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yo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u</w:t>
      </w:r>
      <w:r>
        <w:rPr>
          <w:rFonts w:ascii="Calibri" w:eastAsia="Calibri" w:hAnsi="Calibri" w:cs="Calibri"/>
          <w:b/>
          <w:bCs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school</w:t>
      </w:r>
      <w:r>
        <w:rPr>
          <w:rFonts w:ascii="Calibri" w:eastAsia="Calibri" w:hAnsi="Calibri" w:cs="Calibri"/>
          <w:b/>
          <w:bCs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ca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b</w:t>
      </w:r>
      <w:r>
        <w:rPr>
          <w:rFonts w:ascii="Calibri" w:eastAsia="Calibri" w:hAnsi="Calibri" w:cs="Calibri"/>
          <w:b/>
          <w:bCs/>
          <w:sz w:val="20"/>
          <w:szCs w:val="20"/>
        </w:rPr>
        <w:t>efo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09:00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z w:val="20"/>
          <w:szCs w:val="20"/>
        </w:rPr>
        <w:t>rs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the</w:t>
      </w:r>
      <w:r>
        <w:rPr>
          <w:rFonts w:ascii="Calibri" w:eastAsia="Calibri" w:hAnsi="Calibri" w:cs="Calibri"/>
          <w:b/>
          <w:bCs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f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rst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sc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z w:val="20"/>
          <w:szCs w:val="20"/>
        </w:rPr>
        <w:t>ool</w:t>
      </w:r>
      <w:r>
        <w:rPr>
          <w:rFonts w:ascii="Calibri" w:eastAsia="Calibri" w:hAnsi="Calibri" w:cs="Calibri"/>
          <w:b/>
          <w:bCs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m</w:t>
      </w:r>
      <w:r>
        <w:rPr>
          <w:rFonts w:ascii="Calibri" w:eastAsia="Calibri" w:hAnsi="Calibri" w:cs="Calibri"/>
          <w:b/>
          <w:bCs/>
          <w:sz w:val="20"/>
          <w:szCs w:val="20"/>
        </w:rPr>
        <w:t>orn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ng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after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b/>
          <w:bCs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li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at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t</w:t>
      </w:r>
      <w:r>
        <w:rPr>
          <w:rFonts w:ascii="Calibri" w:eastAsia="Calibri" w:hAnsi="Calibri" w:cs="Calibri"/>
          <w:b/>
          <w:bCs/>
          <w:sz w:val="20"/>
          <w:szCs w:val="20"/>
        </w:rPr>
        <w:t>ended</w:t>
      </w:r>
      <w:r>
        <w:rPr>
          <w:rFonts w:ascii="Calibri" w:eastAsia="Calibri" w:hAnsi="Calibri" w:cs="Calibri"/>
          <w:b/>
          <w:bCs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d</w:t>
      </w:r>
      <w:r>
        <w:rPr>
          <w:rFonts w:ascii="Calibri" w:eastAsia="Calibri" w:hAnsi="Calibri" w:cs="Calibri"/>
          <w:b/>
          <w:bCs/>
          <w:sz w:val="20"/>
          <w:szCs w:val="20"/>
        </w:rPr>
        <w:t>omest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v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o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b/>
          <w:bCs/>
          <w:sz w:val="20"/>
          <w:szCs w:val="20"/>
        </w:rPr>
        <w:t>ence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inc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b/>
          <w:bCs/>
          <w:sz w:val="20"/>
          <w:szCs w:val="20"/>
        </w:rPr>
        <w:t>dent</w:t>
      </w:r>
      <w:r>
        <w:rPr>
          <w:rFonts w:ascii="Calibri" w:eastAsia="Calibri" w:hAnsi="Calibri" w:cs="Calibri"/>
          <w:b/>
          <w:bCs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w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z w:val="20"/>
          <w:szCs w:val="20"/>
        </w:rPr>
        <w:t>ere</w:t>
      </w:r>
      <w:r>
        <w:rPr>
          <w:rFonts w:ascii="Calibri" w:eastAsia="Calibri" w:hAnsi="Calibri" w:cs="Calibri"/>
          <w:b/>
          <w:bCs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pacing w:val="-2"/>
          <w:sz w:val="20"/>
          <w:szCs w:val="20"/>
        </w:rPr>
        <w:t>c</w:t>
      </w:r>
      <w:r>
        <w:rPr>
          <w:rFonts w:ascii="Calibri" w:eastAsia="Calibri" w:hAnsi="Calibri" w:cs="Calibri"/>
          <w:b/>
          <w:bCs/>
          <w:sz w:val="20"/>
          <w:szCs w:val="20"/>
        </w:rPr>
        <w:t>h</w:t>
      </w:r>
      <w:r>
        <w:rPr>
          <w:rFonts w:ascii="Calibri" w:eastAsia="Calibri" w:hAnsi="Calibri" w:cs="Calibri"/>
          <w:b/>
          <w:bCs/>
          <w:spacing w:val="-1"/>
          <w:sz w:val="20"/>
          <w:szCs w:val="20"/>
        </w:rPr>
        <w:t>il</w:t>
      </w:r>
      <w:r>
        <w:rPr>
          <w:rFonts w:ascii="Calibri" w:eastAsia="Calibri" w:hAnsi="Calibri" w:cs="Calibri"/>
          <w:b/>
          <w:bCs/>
          <w:sz w:val="20"/>
          <w:szCs w:val="20"/>
        </w:rPr>
        <w:t>dren</w:t>
      </w:r>
      <w:r>
        <w:rPr>
          <w:rFonts w:ascii="Calibri" w:eastAsia="Calibri" w:hAnsi="Calibri" w:cs="Calibri"/>
          <w:b/>
          <w:bCs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a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r</w:t>
      </w:r>
      <w:r>
        <w:rPr>
          <w:rFonts w:ascii="Calibri" w:eastAsia="Calibri" w:hAnsi="Calibri" w:cs="Calibri"/>
          <w:b/>
          <w:bCs/>
          <w:sz w:val="20"/>
          <w:szCs w:val="20"/>
        </w:rPr>
        <w:t>e</w:t>
      </w:r>
      <w:r>
        <w:rPr>
          <w:rFonts w:ascii="Calibri" w:eastAsia="Calibri" w:hAnsi="Calibri" w:cs="Calibri"/>
          <w:b/>
          <w:bCs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b/>
          <w:bCs/>
          <w:sz w:val="20"/>
          <w:szCs w:val="20"/>
        </w:rPr>
        <w:t>prese</w:t>
      </w:r>
      <w:r>
        <w:rPr>
          <w:rFonts w:ascii="Calibri" w:eastAsia="Calibri" w:hAnsi="Calibri" w:cs="Calibri"/>
          <w:b/>
          <w:bCs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b/>
          <w:bCs/>
          <w:sz w:val="20"/>
          <w:szCs w:val="20"/>
        </w:rPr>
        <w:t>t.</w:t>
      </w:r>
    </w:p>
    <w:p w:rsidR="00077373" w:rsidRDefault="00077373">
      <w:pPr>
        <w:spacing w:before="4" w:line="190" w:lineRule="exact"/>
        <w:rPr>
          <w:sz w:val="19"/>
          <w:szCs w:val="19"/>
        </w:rPr>
      </w:pPr>
    </w:p>
    <w:p w:rsidR="00077373" w:rsidRDefault="002A01CA">
      <w:pPr>
        <w:ind w:left="25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-2"/>
          <w:sz w:val="20"/>
          <w:szCs w:val="20"/>
        </w:rPr>
        <w:t>T</w:t>
      </w:r>
      <w:r>
        <w:rPr>
          <w:rFonts w:ascii="Calibri" w:eastAsia="Calibri" w:hAnsi="Calibri" w:cs="Calibri"/>
          <w:sz w:val="20"/>
          <w:szCs w:val="20"/>
        </w:rPr>
        <w:t>h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ck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o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pts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l</w:t>
      </w:r>
      <w:r>
        <w:rPr>
          <w:rFonts w:ascii="Calibri" w:eastAsia="Calibri" w:hAnsi="Calibri" w:cs="Calibri"/>
          <w:spacing w:val="2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ow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h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gn</w:t>
      </w:r>
      <w:r>
        <w:rPr>
          <w:rFonts w:ascii="Calibri" w:eastAsia="Calibri" w:hAnsi="Calibri" w:cs="Calibri"/>
          <w:spacing w:val="1"/>
          <w:sz w:val="20"/>
          <w:szCs w:val="20"/>
        </w:rPr>
        <w:t>a</w:t>
      </w:r>
      <w:r>
        <w:rPr>
          <w:rFonts w:ascii="Calibri" w:eastAsia="Calibri" w:hAnsi="Calibri" w:cs="Calibri"/>
          <w:sz w:val="20"/>
          <w:szCs w:val="20"/>
        </w:rPr>
        <w:t>ted</w:t>
      </w:r>
      <w:r>
        <w:rPr>
          <w:rFonts w:ascii="Calibri" w:eastAsia="Calibri" w:hAnsi="Calibri" w:cs="Calibri"/>
          <w:spacing w:val="-2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1"/>
          <w:sz w:val="20"/>
          <w:szCs w:val="20"/>
        </w:rPr>
        <w:t>f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each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hool</w:t>
      </w:r>
      <w:r>
        <w:rPr>
          <w:rFonts w:ascii="Calibri" w:eastAsia="Calibri" w:hAnsi="Calibri" w:cs="Calibri"/>
          <w:spacing w:val="-4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p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pare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or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chool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otif</w:t>
      </w:r>
      <w:r>
        <w:rPr>
          <w:rFonts w:ascii="Calibri" w:eastAsia="Calibri" w:hAnsi="Calibri" w:cs="Calibri"/>
          <w:spacing w:val="-1"/>
          <w:sz w:val="20"/>
          <w:szCs w:val="20"/>
        </w:rPr>
        <w:t>i</w:t>
      </w:r>
      <w:r>
        <w:rPr>
          <w:rFonts w:ascii="Calibri" w:eastAsia="Calibri" w:hAnsi="Calibri" w:cs="Calibri"/>
          <w:sz w:val="20"/>
          <w:szCs w:val="20"/>
        </w:rPr>
        <w:t>cati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.</w:t>
      </w:r>
    </w:p>
    <w:p w:rsidR="00077373" w:rsidRDefault="00077373">
      <w:pPr>
        <w:spacing w:before="7" w:line="120" w:lineRule="exact"/>
        <w:rPr>
          <w:sz w:val="12"/>
          <w:szCs w:val="12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485577">
      <w:pPr>
        <w:spacing w:line="200" w:lineRule="exact"/>
        <w:rPr>
          <w:sz w:val="20"/>
          <w:szCs w:val="20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2267712</wp:posOffset>
                </wp:positionH>
                <wp:positionV relativeFrom="paragraph">
                  <wp:posOffset>143078</wp:posOffset>
                </wp:positionV>
                <wp:extent cx="3554095" cy="1529334"/>
                <wp:effectExtent l="0" t="0" r="27305" b="13970"/>
                <wp:wrapNone/>
                <wp:docPr id="172" name="Group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54095" cy="1529334"/>
                          <a:chOff x="3568" y="-2461"/>
                          <a:chExt cx="5597" cy="2178"/>
                        </a:xfrm>
                      </wpg:grpSpPr>
                      <wps:wsp>
                        <wps:cNvPr id="173" name="Freeform 173"/>
                        <wps:cNvSpPr>
                          <a:spLocks/>
                        </wps:cNvSpPr>
                        <wps:spPr bwMode="auto">
                          <a:xfrm>
                            <a:off x="3568" y="-2461"/>
                            <a:ext cx="5597" cy="2178"/>
                          </a:xfrm>
                          <a:custGeom>
                            <a:avLst/>
                            <a:gdLst>
                              <a:gd name="T0" fmla="+- 0 3568 3568"/>
                              <a:gd name="T1" fmla="*/ T0 w 5597"/>
                              <a:gd name="T2" fmla="+- 0 -283 -2461"/>
                              <a:gd name="T3" fmla="*/ -283 h 2178"/>
                              <a:gd name="T4" fmla="+- 0 9165 3568"/>
                              <a:gd name="T5" fmla="*/ T4 w 5597"/>
                              <a:gd name="T6" fmla="+- 0 -283 -2461"/>
                              <a:gd name="T7" fmla="*/ -283 h 2178"/>
                              <a:gd name="T8" fmla="+- 0 9165 3568"/>
                              <a:gd name="T9" fmla="*/ T8 w 5597"/>
                              <a:gd name="T10" fmla="+- 0 -2461 -2461"/>
                              <a:gd name="T11" fmla="*/ -2461 h 2178"/>
                              <a:gd name="T12" fmla="+- 0 3568 3568"/>
                              <a:gd name="T13" fmla="*/ T12 w 5597"/>
                              <a:gd name="T14" fmla="+- 0 -2461 -2461"/>
                              <a:gd name="T15" fmla="*/ -2461 h 2178"/>
                              <a:gd name="T16" fmla="+- 0 3568 3568"/>
                              <a:gd name="T17" fmla="*/ T16 w 5597"/>
                              <a:gd name="T18" fmla="+- 0 -283 -2461"/>
                              <a:gd name="T19" fmla="*/ -283 h 2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597" h="2178">
                                <a:moveTo>
                                  <a:pt x="0" y="2178"/>
                                </a:moveTo>
                                <a:lnTo>
                                  <a:pt x="5597" y="2178"/>
                                </a:lnTo>
                                <a:lnTo>
                                  <a:pt x="559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17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72675B2D" id="Group 172" o:spid="_x0000_s1026" style="position:absolute;margin-left:178.55pt;margin-top:11.25pt;width:279.85pt;height:120.4pt;z-index:-251661312;mso-position-horizontal-relative:page" coordorigin="3568,-2461" coordsize="5597,2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">
                <v:shape id="Freeform 173" o:spid="_x0000_s1027" style="position:absolute;left:3568;top:-2461;width:5597;height:2178;visibility:visible;mso-wrap-style:square;v-text-anchor:top" coordsize="5597,21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ESgcUA&#10;AADcAAAADwAAAGRycy9kb3ducmV2LnhtbERPS2vCQBC+F/wPywheSrPRFh/RVURI6aWgsaXkNmTH&#10;JJidDdk1pv++Wyj0Nh/fcza7wTSip87VlhVMoxgEcWF1zaWCj3P6tAThPLLGxjIp+CYHu+3oYYOJ&#10;tnc+UZ/5UoQQdgkqqLxvEyldUZFBF9mWOHAX2xn0AXal1B3eQ7hp5CyO59JgzaGhwpYOFRXX7GYU&#10;XF9Wn708H/PXZZG+z/KU4q/hUanJeNivQXga/L/4z/2mw/zFM/w+Ey6Q2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cRKBxQAAANwAAAAPAAAAAAAAAAAAAAAAAJgCAABkcnMv&#10;ZG93bnJldi54bWxQSwUGAAAAAAQABAD1AAAAigMAAAAA&#10;" path="m,2178r5597,l5597,,,,,2178xe" filled="f" strokeweight=".5pt">
                  <v:path arrowok="t" o:connecttype="custom" o:connectlocs="0,-283;5597,-283;5597,-2461;0,-2461;0,-283" o:connectangles="0,0,0,0,0"/>
                </v:shape>
                <w10:wrap anchorx="page"/>
              </v:group>
            </w:pict>
          </mc:Fallback>
        </mc:AlternateContent>
      </w:r>
    </w:p>
    <w:p w:rsidR="00077373" w:rsidRDefault="00077373">
      <w:pPr>
        <w:spacing w:line="200" w:lineRule="exact"/>
        <w:rPr>
          <w:sz w:val="20"/>
          <w:szCs w:val="20"/>
        </w:rPr>
        <w:sectPr w:rsidR="00077373">
          <w:pgSz w:w="11907" w:h="16840"/>
          <w:pgMar w:top="1360" w:right="440" w:bottom="280" w:left="500" w:header="720" w:footer="720" w:gutter="0"/>
          <w:cols w:space="720"/>
        </w:sectPr>
      </w:pPr>
    </w:p>
    <w:p w:rsidR="00077373" w:rsidRDefault="00485577">
      <w:pPr>
        <w:spacing w:before="8" w:line="240" w:lineRule="exact"/>
        <w:rPr>
          <w:sz w:val="24"/>
          <w:szCs w:val="24"/>
        </w:rPr>
      </w:pPr>
      <w:r>
        <w:rPr>
          <w:noProof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336499</wp:posOffset>
                </wp:positionH>
                <wp:positionV relativeFrom="paragraph">
                  <wp:posOffset>16078</wp:posOffset>
                </wp:positionV>
                <wp:extent cx="1763395" cy="1433297"/>
                <wp:effectExtent l="0" t="0" r="8255" b="0"/>
                <wp:wrapNone/>
                <wp:docPr id="167" name="Group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3395" cy="1433297"/>
                          <a:chOff x="526" y="-2316"/>
                          <a:chExt cx="2777" cy="1877"/>
                        </a:xfrm>
                      </wpg:grpSpPr>
                      <pic:pic xmlns:pic="http://schemas.openxmlformats.org/drawingml/2006/picture">
                        <pic:nvPicPr>
                          <pic:cNvPr id="168" name="Picture 1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6" y="-2316"/>
                            <a:ext cx="2777" cy="18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9" name="Picture 1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1" y="-2273"/>
                            <a:ext cx="1746" cy="17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70" name="Group 168"/>
                        <wpg:cNvGrpSpPr>
                          <a:grpSpLocks/>
                        </wpg:cNvGrpSpPr>
                        <wpg:grpSpPr bwMode="auto">
                          <a:xfrm>
                            <a:off x="601" y="-2273"/>
                            <a:ext cx="2627" cy="1728"/>
                            <a:chOff x="601" y="-2273"/>
                            <a:chExt cx="2627" cy="1728"/>
                          </a:xfrm>
                        </wpg:grpSpPr>
                        <wps:wsp>
                          <wps:cNvPr id="171" name="Freeform 169"/>
                          <wps:cNvSpPr>
                            <a:spLocks/>
                          </wps:cNvSpPr>
                          <wps:spPr bwMode="auto">
                            <a:xfrm>
                              <a:off x="601" y="-2273"/>
                              <a:ext cx="2627" cy="1728"/>
                            </a:xfrm>
                            <a:custGeom>
                              <a:avLst/>
                              <a:gdLst>
                                <a:gd name="T0" fmla="+- 0 601 601"/>
                                <a:gd name="T1" fmla="*/ T0 w 2627"/>
                                <a:gd name="T2" fmla="+- 0 -2273 -2273"/>
                                <a:gd name="T3" fmla="*/ -2273 h 1728"/>
                                <a:gd name="T4" fmla="+- 0 3228 601"/>
                                <a:gd name="T5" fmla="*/ T4 w 2627"/>
                                <a:gd name="T6" fmla="+- 0 -2273 -2273"/>
                                <a:gd name="T7" fmla="*/ -2273 h 1728"/>
                                <a:gd name="T8" fmla="+- 0 3228 601"/>
                                <a:gd name="T9" fmla="*/ T8 w 2627"/>
                                <a:gd name="T10" fmla="+- 0 -1150 -2273"/>
                                <a:gd name="T11" fmla="*/ -1150 h 1728"/>
                                <a:gd name="T12" fmla="+- 0 2131 601"/>
                                <a:gd name="T13" fmla="*/ T12 w 2627"/>
                                <a:gd name="T14" fmla="+- 0 -1150 -2273"/>
                                <a:gd name="T15" fmla="*/ -1150 h 1728"/>
                                <a:gd name="T16" fmla="+- 0 2131 601"/>
                                <a:gd name="T17" fmla="*/ T16 w 2627"/>
                                <a:gd name="T18" fmla="+- 0 -977 -2273"/>
                                <a:gd name="T19" fmla="*/ -977 h 1728"/>
                                <a:gd name="T20" fmla="+- 0 2347 601"/>
                                <a:gd name="T21" fmla="*/ T20 w 2627"/>
                                <a:gd name="T22" fmla="+- 0 -977 -2273"/>
                                <a:gd name="T23" fmla="*/ -977 h 1728"/>
                                <a:gd name="T24" fmla="+- 0 1915 601"/>
                                <a:gd name="T25" fmla="*/ T24 w 2627"/>
                                <a:gd name="T26" fmla="+- 0 -545 -2273"/>
                                <a:gd name="T27" fmla="*/ -545 h 1728"/>
                                <a:gd name="T28" fmla="+- 0 1483 601"/>
                                <a:gd name="T29" fmla="*/ T28 w 2627"/>
                                <a:gd name="T30" fmla="+- 0 -977 -2273"/>
                                <a:gd name="T31" fmla="*/ -977 h 1728"/>
                                <a:gd name="T32" fmla="+- 0 1699 601"/>
                                <a:gd name="T33" fmla="*/ T32 w 2627"/>
                                <a:gd name="T34" fmla="+- 0 -977 -2273"/>
                                <a:gd name="T35" fmla="*/ -977 h 1728"/>
                                <a:gd name="T36" fmla="+- 0 1699 601"/>
                                <a:gd name="T37" fmla="*/ T36 w 2627"/>
                                <a:gd name="T38" fmla="+- 0 -1150 -2273"/>
                                <a:gd name="T39" fmla="*/ -1150 h 1728"/>
                                <a:gd name="T40" fmla="+- 0 601 601"/>
                                <a:gd name="T41" fmla="*/ T40 w 2627"/>
                                <a:gd name="T42" fmla="+- 0 -1150 -2273"/>
                                <a:gd name="T43" fmla="*/ -1150 h 1728"/>
                                <a:gd name="T44" fmla="+- 0 601 601"/>
                                <a:gd name="T45" fmla="*/ T44 w 2627"/>
                                <a:gd name="T46" fmla="+- 0 -2273 -2273"/>
                                <a:gd name="T47" fmla="*/ -2273 h 17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627" h="1728">
                                  <a:moveTo>
                                    <a:pt x="0" y="0"/>
                                  </a:moveTo>
                                  <a:lnTo>
                                    <a:pt x="2627" y="0"/>
                                  </a:lnTo>
                                  <a:lnTo>
                                    <a:pt x="2627" y="1123"/>
                                  </a:lnTo>
                                  <a:lnTo>
                                    <a:pt x="1530" y="1123"/>
                                  </a:lnTo>
                                  <a:lnTo>
                                    <a:pt x="1530" y="1296"/>
                                  </a:lnTo>
                                  <a:lnTo>
                                    <a:pt x="1746" y="1296"/>
                                  </a:lnTo>
                                  <a:lnTo>
                                    <a:pt x="1314" y="1728"/>
                                  </a:lnTo>
                                  <a:lnTo>
                                    <a:pt x="882" y="1296"/>
                                  </a:lnTo>
                                  <a:lnTo>
                                    <a:pt x="1098" y="1296"/>
                                  </a:lnTo>
                                  <a:lnTo>
                                    <a:pt x="1098" y="1123"/>
                                  </a:lnTo>
                                  <a:lnTo>
                                    <a:pt x="0" y="1123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71677E99" id="Group 167" o:spid="_x0000_s1026" style="position:absolute;margin-left:26.5pt;margin-top:1.25pt;width:138.85pt;height:112.85pt;z-index:-251655168;mso-position-horizontal-relative:page" coordorigin="526,-2316" coordsize="2777,18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">
                <v:shape id="Picture 171" o:spid="_x0000_s1027" type="#_x0000_t75" style="position:absolute;left:526;top:-2316;width:2777;height:18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oF0vbEAAAA3AAAAA8AAABkcnMvZG93bnJldi54bWxEj0FrwkAQhe9C/8Myhd7MJpVaia6hFCqC&#10;p2qhPQ7ZMQlmZ8PuVqO/3jkUepvhvXnvm1U1ul6dKcTOs4Eiy0ER19523Bj4OnxMF6BiQrbYeyYD&#10;V4pQrR8mKyytv/AnnfepURLCsUQDbUpDqXWsW3IYMz8Qi3b0wWGSNTTaBrxIuOv1c57PtcOOpaHF&#10;gd5bqk/7X2cg7nLabGavwXW3lyLsxu+fxDNjnh7HtyWoRGP6N/9db63gz4VWnpEJ9PoO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oF0vbEAAAA3AAAAA8AAAAAAAAAAAAAAAAA&#10;nwIAAGRycy9kb3ducmV2LnhtbFBLBQYAAAAABAAEAPcAAACQAwAAAAA=&#10;">
                  <v:imagedata r:id="rId39" o:title=""/>
                </v:shape>
                <v:shape id="Picture 170" o:spid="_x0000_s1028" type="#_x0000_t75" style="position:absolute;left:601;top:-2273;width:1746;height:17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Fp9OzDAAAA3AAAAA8AAABkcnMvZG93bnJldi54bWxET01rwkAQvQv+h2WE3nRTA6LRVdqCEHoo&#10;qJFep9kxG8zOhuzWpP31bqHgbR7vcza7wTbiRp2vHSt4niUgiEuna64UFKf9dAnCB2SNjWNS8EMe&#10;dtvxaIOZdj0f6HYMlYgh7DNUYEJoMyl9aciin7mWOHIX11kMEXaV1B32Mdw2cp4kC2mx5thgsKU3&#10;Q+X1+G0VpK/uy6S/RfuZ9MXHOTX5xb/nSj1Nhpc1iEBDeIj/3bmO8xcr+HsmXiC3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AWn07MMAAADcAAAADwAAAAAAAAAAAAAAAACf&#10;AgAAZHJzL2Rvd25yZXYueG1sUEsFBgAAAAAEAAQA9wAAAI8DAAAAAA==&#10;">
                  <v:imagedata r:id="rId40" o:title=""/>
                </v:shape>
                <v:group id="Group 168" o:spid="_x0000_s1029" style="position:absolute;left:601;top:-2273;width:2627;height:1728" coordorigin="601,-2273" coordsize="2627,1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TwukhxgAAANwA&#10;AAAPAAAAAAAAAAAAAAAAAKoCAABkcnMvZG93bnJldi54bWxQSwUGAAAAAAQABAD6AAAAnQMAAAAA&#10;">
                  <v:shape id="Freeform 169" o:spid="_x0000_s1030" style="position:absolute;left:601;top:-2273;width:2627;height:1728;visibility:visible;mso-wrap-style:square;v-text-anchor:top" coordsize="2627,17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/GHsMA&#10;AADcAAAADwAAAGRycy9kb3ducmV2LnhtbERPS2vCQBC+F/oflin0UnSjFR/RVdpCQS+K0YPHMTsm&#10;odnZkJ1q+u+7QqG3+fies1h1rlZXakPl2cCgn4Aizr2tuDBwPHz2pqCCIFusPZOBHwqwWj4+LDC1&#10;/sZ7umZSqBjCIUUDpUiTah3ykhyGvm+II3fxrUOJsC20bfEWw12th0ky1g4rjg0lNvRRUv6VfTsD&#10;wq+n82gzq4fVFl92ZzcSeV8b8/zUvc1BCXXyL/5zr22cPxnA/Zl4gV7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b/GHsMAAADcAAAADwAAAAAAAAAAAAAAAACYAgAAZHJzL2Rv&#10;d25yZXYueG1sUEsFBgAAAAAEAAQA9QAAAIgDAAAAAA==&#10;" path="m,l2627,r,1123l1530,1123r,173l1746,1296r-432,432l882,1296r216,l1098,1123,,1123,,xe" filled="f" strokecolor="#497dba">
                    <v:path arrowok="t" o:connecttype="custom" o:connectlocs="0,-2273;2627,-2273;2627,-1150;1530,-1150;1530,-977;1746,-977;1314,-545;882,-977;1098,-977;1098,-1150;0,-1150;0,-2273" o:connectangles="0,0,0,0,0,0,0,0,0,0,0,0"/>
                  </v:shape>
                </v:group>
                <w10:wrap anchorx="page"/>
              </v:group>
            </w:pict>
          </mc:Fallback>
        </mc:AlternateContent>
      </w:r>
    </w:p>
    <w:p w:rsidR="00077373" w:rsidRDefault="002A01CA">
      <w:pPr>
        <w:numPr>
          <w:ilvl w:val="1"/>
          <w:numId w:val="2"/>
        </w:numPr>
        <w:tabs>
          <w:tab w:val="left" w:pos="567"/>
        </w:tabs>
        <w:spacing w:line="239" w:lineRule="auto"/>
        <w:ind w:left="371" w:firstLine="0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or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ation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rom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DSH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hone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all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nd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hool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tel</w:t>
      </w:r>
      <w:r>
        <w:rPr>
          <w:rFonts w:ascii="Calibri" w:eastAsia="Calibri" w:hAnsi="Calibri" w:cs="Calibri"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i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n</w:t>
      </w:r>
      <w:r>
        <w:rPr>
          <w:rFonts w:ascii="Calibri" w:eastAsia="Calibri" w:hAnsi="Calibri" w:cs="Calibri"/>
          <w:spacing w:val="2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e</w:t>
      </w:r>
    </w:p>
    <w:p w:rsidR="00077373" w:rsidRDefault="002A01CA">
      <w:pPr>
        <w:pStyle w:val="BodyText"/>
        <w:spacing w:before="56" w:line="239" w:lineRule="auto"/>
        <w:ind w:left="371" w:right="18"/>
      </w:pPr>
      <w:r>
        <w:br w:type="column"/>
      </w:r>
      <w:r>
        <w:lastRenderedPageBreak/>
        <w:t>C</w:t>
      </w:r>
      <w:r>
        <w:rPr>
          <w:spacing w:val="-1"/>
        </w:rPr>
        <w:t>h</w:t>
      </w:r>
      <w:r>
        <w:t>eck</w:t>
      </w:r>
      <w:r>
        <w:rPr>
          <w:spacing w:val="1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>d</w:t>
      </w:r>
      <w:r>
        <w:rPr>
          <w:spacing w:val="-1"/>
        </w:rPr>
        <w:t xml:space="preserve"> </w:t>
      </w:r>
      <w: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t>t</w:t>
      </w:r>
      <w:r>
        <w:rPr>
          <w:spacing w:val="-2"/>
        </w:rPr>
        <w:t>e</w:t>
      </w:r>
      <w:r>
        <w:t>c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re</w:t>
      </w:r>
      <w:r>
        <w:rPr>
          <w:spacing w:val="-3"/>
        </w:rPr>
        <w:t>c</w:t>
      </w:r>
      <w:r>
        <w:rPr>
          <w:spacing w:val="-2"/>
        </w:rPr>
        <w:t>o</w:t>
      </w:r>
      <w:r>
        <w:t>r</w:t>
      </w:r>
      <w:r>
        <w:rPr>
          <w:spacing w:val="-1"/>
        </w:rPr>
        <w:t>d</w:t>
      </w:r>
      <w:r>
        <w:t>s, c</w:t>
      </w:r>
      <w:r>
        <w:rPr>
          <w:spacing w:val="-1"/>
        </w:rPr>
        <w:t>h</w:t>
      </w:r>
      <w:r>
        <w:t>eck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class</w:t>
      </w:r>
      <w:r>
        <w:rPr>
          <w:spacing w:val="-2"/>
        </w:rPr>
        <w:t xml:space="preserve"> </w:t>
      </w:r>
      <w:r>
        <w:t>teac</w:t>
      </w:r>
      <w:r>
        <w:rPr>
          <w:spacing w:val="-4"/>
        </w:rPr>
        <w:t>h</w:t>
      </w:r>
      <w:r>
        <w:t>er for r</w:t>
      </w:r>
      <w:r>
        <w:rPr>
          <w:spacing w:val="-2"/>
        </w:rPr>
        <w:t>e</w:t>
      </w:r>
      <w:r>
        <w:t>cent</w:t>
      </w:r>
      <w:r>
        <w:rPr>
          <w:spacing w:val="-2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rPr>
          <w:spacing w:val="-3"/>
        </w:rPr>
        <w:t>c</w:t>
      </w:r>
      <w:r>
        <w:t>erns. Br</w:t>
      </w:r>
      <w:r>
        <w:rPr>
          <w:spacing w:val="-1"/>
        </w:rPr>
        <w:t>i</w:t>
      </w:r>
      <w:r>
        <w:t>ef</w:t>
      </w:r>
      <w:r>
        <w:rPr>
          <w:spacing w:val="-2"/>
        </w:rPr>
        <w:t xml:space="preserve"> </w:t>
      </w:r>
      <w:r>
        <w:rPr>
          <w:spacing w:val="-3"/>
        </w:rPr>
        <w:t>C</w:t>
      </w:r>
      <w:r>
        <w:t>lass te</w:t>
      </w:r>
      <w:r>
        <w:rPr>
          <w:spacing w:val="-3"/>
        </w:rPr>
        <w:t>a</w:t>
      </w:r>
      <w:r>
        <w:t>cher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Sc</w:t>
      </w:r>
      <w:r>
        <w:rPr>
          <w:spacing w:val="-4"/>
        </w:rPr>
        <w:t>h</w:t>
      </w:r>
      <w:r>
        <w:rPr>
          <w:spacing w:val="1"/>
        </w:rPr>
        <w:t>oo</w:t>
      </w:r>
      <w:r>
        <w:t xml:space="preserve">l </w:t>
      </w:r>
      <w:r>
        <w:rPr>
          <w:spacing w:val="-1"/>
        </w:rPr>
        <w:t>n</w:t>
      </w:r>
      <w:r>
        <w:rPr>
          <w:spacing w:val="1"/>
        </w:rPr>
        <w:t>o</w:t>
      </w:r>
      <w:r>
        <w:t>tific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call</w:t>
      </w:r>
      <w:r>
        <w:rPr>
          <w:spacing w:val="-3"/>
        </w:rPr>
        <w:t xml:space="preserve"> </w:t>
      </w:r>
      <w:r>
        <w:t>re</w:t>
      </w:r>
      <w:r>
        <w:rPr>
          <w:spacing w:val="-3"/>
        </w:rPr>
        <w:t>c</w:t>
      </w:r>
      <w:r>
        <w:t>ei</w:t>
      </w:r>
      <w:r>
        <w:rPr>
          <w:spacing w:val="-2"/>
        </w:rPr>
        <w:t>v</w:t>
      </w:r>
      <w:r>
        <w:t xml:space="preserve">ed </w:t>
      </w:r>
      <w:r>
        <w:rPr>
          <w:spacing w:val="-3"/>
        </w:rP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1"/>
        </w:rPr>
        <w:t>D</w:t>
      </w:r>
      <w:r>
        <w:t>esi</w:t>
      </w:r>
      <w:r>
        <w:rPr>
          <w:spacing w:val="-1"/>
        </w:rPr>
        <w:t>gn</w:t>
      </w:r>
      <w:r>
        <w:t>ated</w:t>
      </w:r>
      <w:r>
        <w:rPr>
          <w:spacing w:val="-3"/>
        </w:rPr>
        <w:t xml:space="preserve"> </w:t>
      </w:r>
      <w:r>
        <w:t>Off</w:t>
      </w:r>
      <w:r>
        <w:rPr>
          <w:spacing w:val="-1"/>
        </w:rPr>
        <w:t>i</w:t>
      </w:r>
      <w:r>
        <w:rPr>
          <w:spacing w:val="-3"/>
        </w:rPr>
        <w:t>c</w:t>
      </w:r>
      <w:r>
        <w:t>ers</w:t>
      </w:r>
      <w:r>
        <w:rPr>
          <w:spacing w:val="3"/>
        </w:rPr>
        <w:t xml:space="preserve"> </w:t>
      </w:r>
      <w:r>
        <w:rPr>
          <w:spacing w:val="-1"/>
        </w:rPr>
        <w:t>d</w:t>
      </w:r>
      <w:r>
        <w:t>ec</w:t>
      </w:r>
      <w:r>
        <w:rPr>
          <w:spacing w:val="-2"/>
        </w:rPr>
        <w:t>i</w:t>
      </w:r>
      <w:r>
        <w:t>sion a</w:t>
      </w:r>
      <w:r>
        <w:rPr>
          <w:spacing w:val="-1"/>
        </w:rPr>
        <w:t>b</w:t>
      </w:r>
      <w:r>
        <w:rPr>
          <w:spacing w:val="1"/>
        </w:rPr>
        <w:t>o</w:t>
      </w:r>
      <w:r>
        <w:rPr>
          <w:spacing w:val="-1"/>
        </w:rPr>
        <w:t>u</w:t>
      </w:r>
      <w:r>
        <w:t xml:space="preserve">t </w:t>
      </w:r>
      <w:r>
        <w:rPr>
          <w:spacing w:val="-2"/>
        </w:rPr>
        <w:t>t</w:t>
      </w:r>
      <w:r>
        <w:t>y</w:t>
      </w:r>
      <w:r>
        <w:rPr>
          <w:spacing w:val="-1"/>
        </w:rPr>
        <w:t>p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 su</w:t>
      </w:r>
      <w:r>
        <w:rPr>
          <w:spacing w:val="-2"/>
        </w:rPr>
        <w:t>p</w:t>
      </w:r>
      <w:r>
        <w:rPr>
          <w:spacing w:val="-4"/>
        </w:rPr>
        <w:t>p</w:t>
      </w:r>
      <w:r>
        <w:rPr>
          <w:spacing w:val="1"/>
        </w:rPr>
        <w:t>o</w:t>
      </w:r>
      <w:r>
        <w:t xml:space="preserve">rt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t>vi</w:t>
      </w:r>
      <w:r>
        <w:rPr>
          <w:spacing w:val="-2"/>
        </w:rPr>
        <w:t>d</w:t>
      </w:r>
      <w:r>
        <w:t>e.</w:t>
      </w:r>
    </w:p>
    <w:p w:rsidR="00077373" w:rsidRDefault="002A01CA">
      <w:pPr>
        <w:pStyle w:val="BodyText"/>
        <w:spacing w:line="241" w:lineRule="auto"/>
        <w:ind w:left="371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285750</wp:posOffset>
                </wp:positionH>
                <wp:positionV relativeFrom="paragraph">
                  <wp:posOffset>821690</wp:posOffset>
                </wp:positionV>
                <wp:extent cx="1764030" cy="4618990"/>
                <wp:effectExtent l="9525" t="12700" r="7620" b="6985"/>
                <wp:wrapNone/>
                <wp:docPr id="179" name="Group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4030" cy="4618990"/>
                          <a:chOff x="450" y="1294"/>
                          <a:chExt cx="2778" cy="7274"/>
                        </a:xfrm>
                      </wpg:grpSpPr>
                      <wps:wsp>
                        <wps:cNvPr id="180" name="Freeform 180"/>
                        <wps:cNvSpPr>
                          <a:spLocks/>
                        </wps:cNvSpPr>
                        <wps:spPr bwMode="auto">
                          <a:xfrm>
                            <a:off x="450" y="1294"/>
                            <a:ext cx="2778" cy="7274"/>
                          </a:xfrm>
                          <a:custGeom>
                            <a:avLst/>
                            <a:gdLst>
                              <a:gd name="T0" fmla="+- 0 450 450"/>
                              <a:gd name="T1" fmla="*/ T0 w 2778"/>
                              <a:gd name="T2" fmla="+- 0 8568 1294"/>
                              <a:gd name="T3" fmla="*/ 8568 h 7274"/>
                              <a:gd name="T4" fmla="+- 0 3228 450"/>
                              <a:gd name="T5" fmla="*/ T4 w 2778"/>
                              <a:gd name="T6" fmla="+- 0 8568 1294"/>
                              <a:gd name="T7" fmla="*/ 8568 h 7274"/>
                              <a:gd name="T8" fmla="+- 0 3228 450"/>
                              <a:gd name="T9" fmla="*/ T8 w 2778"/>
                              <a:gd name="T10" fmla="+- 0 1294 1294"/>
                              <a:gd name="T11" fmla="*/ 1294 h 7274"/>
                              <a:gd name="T12" fmla="+- 0 450 450"/>
                              <a:gd name="T13" fmla="*/ T12 w 2778"/>
                              <a:gd name="T14" fmla="+- 0 1294 1294"/>
                              <a:gd name="T15" fmla="*/ 1294 h 7274"/>
                              <a:gd name="T16" fmla="+- 0 450 450"/>
                              <a:gd name="T17" fmla="*/ T16 w 2778"/>
                              <a:gd name="T18" fmla="+- 0 8568 1294"/>
                              <a:gd name="T19" fmla="*/ 8568 h 727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778" h="7274">
                                <a:moveTo>
                                  <a:pt x="0" y="7274"/>
                                </a:moveTo>
                                <a:lnTo>
                                  <a:pt x="2778" y="7274"/>
                                </a:lnTo>
                                <a:lnTo>
                                  <a:pt x="277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27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79692177" id="Group 179" o:spid="_x0000_s1026" style="position:absolute;margin-left:22.5pt;margin-top:64.7pt;width:138.9pt;height:363.7pt;z-index:-251662336;mso-position-horizontal-relative:page" coordorigin="450,1294" coordsize="2778,7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">
                <v:shape id="Freeform 180" o:spid="_x0000_s1027" style="position:absolute;left:450;top:1294;width:2778;height:7274;visibility:visible;mso-wrap-style:square;v-text-anchor:top" coordsize="2778,72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3ZB88cA&#10;AADcAAAADwAAAGRycy9kb3ducmV2LnhtbESPQWvCQBCF74X+h2WEXqRu2kKr0VVUEEpPrRbE25gd&#10;N9HsbMhuY/rvOwehtxnem/e+mS16X6uO2lgFNvA0ykARF8FW7Ax87zaPY1AxIVusA5OBX4qwmN/f&#10;zTC34cpf1G2TUxLCMUcDZUpNrnUsSvIYR6EhFu0UWo9J1tZp2+JVwn2tn7PsVXusWBpKbGhdUnHZ&#10;/ngD7vIyOX+4lT3vi8/NYdm9nYa7ozEPg345BZWoT//m2/W7Ffyx4MszMoGe/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t2QfPHAAAA3AAAAA8AAAAAAAAAAAAAAAAAmAIAAGRy&#10;cy9kb3ducmV2LnhtbFBLBQYAAAAABAAEAPUAAACMAwAAAAA=&#10;" path="m,7274r2778,l2778,,,,,7274xe" filled="f" strokeweight=".5pt">
                  <v:path arrowok="t" o:connecttype="custom" o:connectlocs="0,8568;2778,8568;2778,1294;0,1294;0,8568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5897880</wp:posOffset>
                </wp:positionH>
                <wp:positionV relativeFrom="paragraph">
                  <wp:posOffset>-612775</wp:posOffset>
                </wp:positionV>
                <wp:extent cx="1416050" cy="1191895"/>
                <wp:effectExtent l="1905" t="0" r="1270" b="1270"/>
                <wp:wrapNone/>
                <wp:docPr id="174" name="Group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16050" cy="1191895"/>
                          <a:chOff x="9288" y="-965"/>
                          <a:chExt cx="2230" cy="1877"/>
                        </a:xfrm>
                      </wpg:grpSpPr>
                      <pic:pic xmlns:pic="http://schemas.openxmlformats.org/drawingml/2006/picture">
                        <pic:nvPicPr>
                          <pic:cNvPr id="175" name="Picture 1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88" y="-965"/>
                            <a:ext cx="2230" cy="18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6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67" y="-921"/>
                            <a:ext cx="2076" cy="17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77" name="Group 175"/>
                        <wpg:cNvGrpSpPr>
                          <a:grpSpLocks/>
                        </wpg:cNvGrpSpPr>
                        <wpg:grpSpPr bwMode="auto">
                          <a:xfrm>
                            <a:off x="9367" y="-921"/>
                            <a:ext cx="2076" cy="1728"/>
                            <a:chOff x="9367" y="-921"/>
                            <a:chExt cx="2076" cy="1728"/>
                          </a:xfrm>
                        </wpg:grpSpPr>
                        <wps:wsp>
                          <wps:cNvPr id="178" name="Freeform 176"/>
                          <wps:cNvSpPr>
                            <a:spLocks/>
                          </wps:cNvSpPr>
                          <wps:spPr bwMode="auto">
                            <a:xfrm>
                              <a:off x="9367" y="-921"/>
                              <a:ext cx="2076" cy="1728"/>
                            </a:xfrm>
                            <a:custGeom>
                              <a:avLst/>
                              <a:gdLst>
                                <a:gd name="T0" fmla="+- 0 9367 9367"/>
                                <a:gd name="T1" fmla="*/ T0 w 2076"/>
                                <a:gd name="T2" fmla="+- 0 -57 -921"/>
                                <a:gd name="T3" fmla="*/ -57 h 1728"/>
                                <a:gd name="T4" fmla="+- 0 9799 9367"/>
                                <a:gd name="T5" fmla="*/ T4 w 2076"/>
                                <a:gd name="T6" fmla="+- 0 -489 -921"/>
                                <a:gd name="T7" fmla="*/ -489 h 1728"/>
                                <a:gd name="T8" fmla="+- 0 9799 9367"/>
                                <a:gd name="T9" fmla="*/ T8 w 2076"/>
                                <a:gd name="T10" fmla="+- 0 -273 -921"/>
                                <a:gd name="T11" fmla="*/ -273 h 1728"/>
                                <a:gd name="T12" fmla="+- 0 10094 9367"/>
                                <a:gd name="T13" fmla="*/ T12 w 2076"/>
                                <a:gd name="T14" fmla="+- 0 -273 -921"/>
                                <a:gd name="T15" fmla="*/ -273 h 1728"/>
                                <a:gd name="T16" fmla="+- 0 10094 9367"/>
                                <a:gd name="T17" fmla="*/ T16 w 2076"/>
                                <a:gd name="T18" fmla="+- 0 -921 -921"/>
                                <a:gd name="T19" fmla="*/ -921 h 1728"/>
                                <a:gd name="T20" fmla="+- 0 11443 9367"/>
                                <a:gd name="T21" fmla="*/ T20 w 2076"/>
                                <a:gd name="T22" fmla="+- 0 -921 -921"/>
                                <a:gd name="T23" fmla="*/ -921 h 1728"/>
                                <a:gd name="T24" fmla="+- 0 11443 9367"/>
                                <a:gd name="T25" fmla="*/ T24 w 2076"/>
                                <a:gd name="T26" fmla="+- 0 807 -921"/>
                                <a:gd name="T27" fmla="*/ 807 h 1728"/>
                                <a:gd name="T28" fmla="+- 0 10094 9367"/>
                                <a:gd name="T29" fmla="*/ T28 w 2076"/>
                                <a:gd name="T30" fmla="+- 0 807 -921"/>
                                <a:gd name="T31" fmla="*/ 807 h 1728"/>
                                <a:gd name="T32" fmla="+- 0 10094 9367"/>
                                <a:gd name="T33" fmla="*/ T32 w 2076"/>
                                <a:gd name="T34" fmla="+- 0 159 -921"/>
                                <a:gd name="T35" fmla="*/ 159 h 1728"/>
                                <a:gd name="T36" fmla="+- 0 9799 9367"/>
                                <a:gd name="T37" fmla="*/ T36 w 2076"/>
                                <a:gd name="T38" fmla="+- 0 159 -921"/>
                                <a:gd name="T39" fmla="*/ 159 h 1728"/>
                                <a:gd name="T40" fmla="+- 0 9799 9367"/>
                                <a:gd name="T41" fmla="*/ T40 w 2076"/>
                                <a:gd name="T42" fmla="+- 0 375 -921"/>
                                <a:gd name="T43" fmla="*/ 375 h 1728"/>
                                <a:gd name="T44" fmla="+- 0 9367 9367"/>
                                <a:gd name="T45" fmla="*/ T44 w 2076"/>
                                <a:gd name="T46" fmla="+- 0 -57 -921"/>
                                <a:gd name="T47" fmla="*/ -57 h 17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076" h="1728">
                                  <a:moveTo>
                                    <a:pt x="0" y="864"/>
                                  </a:moveTo>
                                  <a:lnTo>
                                    <a:pt x="432" y="432"/>
                                  </a:lnTo>
                                  <a:lnTo>
                                    <a:pt x="432" y="648"/>
                                  </a:lnTo>
                                  <a:lnTo>
                                    <a:pt x="727" y="648"/>
                                  </a:lnTo>
                                  <a:lnTo>
                                    <a:pt x="727" y="0"/>
                                  </a:lnTo>
                                  <a:lnTo>
                                    <a:pt x="2076" y="0"/>
                                  </a:lnTo>
                                  <a:lnTo>
                                    <a:pt x="2076" y="1728"/>
                                  </a:lnTo>
                                  <a:lnTo>
                                    <a:pt x="727" y="1728"/>
                                  </a:lnTo>
                                  <a:lnTo>
                                    <a:pt x="727" y="1080"/>
                                  </a:lnTo>
                                  <a:lnTo>
                                    <a:pt x="432" y="1080"/>
                                  </a:lnTo>
                                  <a:lnTo>
                                    <a:pt x="432" y="1296"/>
                                  </a:lnTo>
                                  <a:lnTo>
                                    <a:pt x="0" y="86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01BC6904" id="Group 174" o:spid="_x0000_s1026" style="position:absolute;margin-left:464.4pt;margin-top:-48.25pt;width:111.5pt;height:93.85pt;z-index:-251656192;mso-position-horizontal-relative:page" coordorigin="9288,-965" coordsize="2230,18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">
                <v:shape id="Picture 178" o:spid="_x0000_s1027" type="#_x0000_t75" style="position:absolute;left:9288;top:-965;width:2230;height:18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5ZNrGAAAA3AAAAA8AAABkcnMvZG93bnJldi54bWxEj0FrwkAQhe9C/8MyBS/SbFRsS+oqErBa&#10;e0oUep1mp0lqdjZktxr/fVcQvM3w3vfmzXzZm0acqHO1ZQXjKAZBXFhdc6ngsF8/vYJwHlljY5kU&#10;XMjBcvEwmGOi7ZkzOuW+FCGEXYIKKu/bREpXVGTQRbYlDtqP7Qz6sHal1B2eQ7hp5CSOn6XBmsOF&#10;CltKKyqO+Z8JNTbr9+/d1GWj38x/mq9Jnn40qVLDx371BsJT7+/mG73VgXuZwfWZMIFc/AM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KHlk2sYAAADcAAAADwAAAAAAAAAAAAAA&#10;AACfAgAAZHJzL2Rvd25yZXYueG1sUEsFBgAAAAAEAAQA9wAAAJIDAAAAAA==&#10;">
                  <v:imagedata r:id="rId43" o:title=""/>
                </v:shape>
                <v:shape id="Picture 177" o:spid="_x0000_s1028" type="#_x0000_t75" style="position:absolute;left:9367;top:-921;width:2076;height:17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gz8Z3EAAAA3AAAAA8AAABkcnMvZG93bnJldi54bWxET01rwkAQvRf8D8sUeil1Uw+JpK4SAkLB&#10;XhJFPQ7ZMUnNzobsatL++m6h0Ns83uesNpPpxJ0G11pW8DqPQBBXVrdcKzjsty9LEM4ja+wsk4Iv&#10;crBZzx5WmGo7ckH30tcihLBLUUHjfZ9K6aqGDLq57YkDd7GDQR/gUEs94BjCTScXURRLgy2HhgZ7&#10;yhuqruXNKODbd3H9SHJ52enTM2b1/pwcP5V6epyyNxCeJv8v/nO/6zA/ieH3mXCBX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gz8Z3EAAAA3AAAAA8AAAAAAAAAAAAAAAAA&#10;nwIAAGRycy9kb3ducmV2LnhtbFBLBQYAAAAABAAEAPcAAACQAwAAAAA=&#10;">
                  <v:imagedata r:id="rId44" o:title=""/>
                </v:shape>
                <v:group id="Group 175" o:spid="_x0000_s1029" style="position:absolute;left:9367;top:-921;width:2076;height:1728" coordorigin="9367,-921" coordsize="2076,17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CtxVcMAAADcAAAADwAAAGRycy9kb3ducmV2LnhtbERPS4vCMBC+C/6HMII3&#10;TavsunSNIqLiQRZ8wLK3oRnbYjMpTWzrv98Igrf5+J4zX3amFA3VrrCsIB5HIIhTqwvOFFzO29EX&#10;COeRNZaWScGDHCwX/d4cE21bPlJz8pkIIewSVJB7XyVSujQng25sK+LAXW1t0AdYZ1LX2IZwU8pJ&#10;FH1KgwWHhhwrWueU3k53o2DXYruaxpvmcLuuH3/nj5/fQ0xKDQfd6huEp86/xS/3Xof5s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cK3FVwwAAANwAAAAP&#10;AAAAAAAAAAAAAAAAAKoCAABkcnMvZG93bnJldi54bWxQSwUGAAAAAAQABAD6AAAAmgMAAAAA&#10;">
                  <v:shape id="Freeform 176" o:spid="_x0000_s1030" style="position:absolute;left:9367;top:-921;width:2076;height:1728;visibility:visible;mso-wrap-style:square;v-text-anchor:top" coordsize="2076,17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z8p8YA&#10;AADcAAAADwAAAGRycy9kb3ducmV2LnhtbESPQWvCQBCF74L/YRmhF6mbeqglZiNVCBRLD2o99DZk&#10;xyR0dzZktxr/fedQ6G2G9+a9b4rN6J260hC7wAaeFhko4jrYjhsDn6fq8QVUTMgWXWAycKcIm3I6&#10;KTC34cYHuh5ToySEY44G2pT6XOtYt+QxLkJPLNolDB6TrEOj7YA3CfdOL7PsWXvsWBpa7GnXUv19&#10;/PEGtl+uxuq8X9q55w/cV+fT/d0Z8zAbX9egEo3p3/x3/WYFfyW08oxMoM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wz8p8YAAADcAAAADwAAAAAAAAAAAAAAAACYAgAAZHJz&#10;L2Rvd25yZXYueG1sUEsFBgAAAAAEAAQA9QAAAIsDAAAAAA==&#10;" path="m,864l432,432r,216l727,648,727,,2076,r,1728l727,1728r,-648l432,1080r,216l,864xe" filled="f" strokecolor="#497dba">
                    <v:path arrowok="t" o:connecttype="custom" o:connectlocs="0,-57;432,-489;432,-273;727,-273;727,-921;2076,-921;2076,807;727,807;727,159;432,159;432,375;0,-57" o:connectangles="0,0,0,0,0,0,0,0,0,0,0,0"/>
                  </v:shape>
                </v:group>
                <w10:wrap anchorx="page"/>
              </v:group>
            </w:pict>
          </mc:Fallback>
        </mc:AlternateContent>
      </w:r>
      <w:r>
        <w:t>I</w:t>
      </w:r>
      <w:r>
        <w:rPr>
          <w:spacing w:val="-2"/>
        </w:rPr>
        <w:t>n</w:t>
      </w:r>
      <w:r>
        <w:t>itial</w:t>
      </w:r>
      <w:r>
        <w:rPr>
          <w:spacing w:val="-1"/>
        </w:rPr>
        <w:t xml:space="preserve"> </w:t>
      </w:r>
      <w:r>
        <w:t>S</w:t>
      </w:r>
      <w:r>
        <w:rPr>
          <w:spacing w:val="-1"/>
        </w:rPr>
        <w:t>upp</w:t>
      </w:r>
      <w:r>
        <w:rPr>
          <w:spacing w:val="1"/>
        </w:rPr>
        <w:t>o</w:t>
      </w:r>
      <w:r>
        <w:t>rt i</w:t>
      </w:r>
      <w:r>
        <w:rPr>
          <w:spacing w:val="-2"/>
        </w:rPr>
        <w:t>d</w:t>
      </w:r>
      <w:r>
        <w:t>ea</w:t>
      </w:r>
      <w:r>
        <w:rPr>
          <w:spacing w:val="-2"/>
        </w:rPr>
        <w:t>s</w:t>
      </w:r>
      <w:r>
        <w:t>: bre</w:t>
      </w:r>
      <w:r>
        <w:rPr>
          <w:spacing w:val="-3"/>
        </w:rPr>
        <w:t>a</w:t>
      </w:r>
      <w:r>
        <w:rPr>
          <w:spacing w:val="-2"/>
        </w:rPr>
        <w:t>k</w:t>
      </w:r>
      <w:r>
        <w:t>fast,</w:t>
      </w:r>
      <w:r>
        <w:rPr>
          <w:spacing w:val="1"/>
        </w:rPr>
        <w:t xml:space="preserve"> </w:t>
      </w:r>
      <w:r>
        <w:rPr>
          <w:spacing w:val="-1"/>
        </w:rPr>
        <w:t>un</w:t>
      </w:r>
      <w:r>
        <w:t>ifo</w:t>
      </w:r>
      <w:r>
        <w:rPr>
          <w:spacing w:val="-3"/>
        </w:rPr>
        <w:t>r</w:t>
      </w:r>
      <w:r>
        <w:t>m,</w:t>
      </w:r>
      <w:r>
        <w:rPr>
          <w:spacing w:val="-2"/>
        </w:rPr>
        <w:t xml:space="preserve"> m</w:t>
      </w:r>
      <w:r>
        <w:t>ee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gr</w:t>
      </w:r>
      <w:r>
        <w:rPr>
          <w:spacing w:val="-3"/>
        </w:rPr>
        <w:t>e</w:t>
      </w:r>
      <w:r>
        <w:t>et, si</w:t>
      </w:r>
      <w:r>
        <w:rPr>
          <w:spacing w:val="-1"/>
        </w:rPr>
        <w:t>l</w:t>
      </w:r>
      <w:r>
        <w:t>ent s</w:t>
      </w:r>
      <w:r>
        <w:rPr>
          <w:spacing w:val="-1"/>
        </w:rPr>
        <w:t>upp</w:t>
      </w:r>
      <w:r>
        <w:rPr>
          <w:spacing w:val="1"/>
        </w:rPr>
        <w:t>o</w:t>
      </w:r>
      <w:r>
        <w:t>r</w:t>
      </w:r>
      <w:r>
        <w:rPr>
          <w:spacing w:val="-3"/>
        </w:rPr>
        <w:t>t</w:t>
      </w:r>
      <w:r>
        <w:t>, h</w:t>
      </w:r>
      <w:r>
        <w:rPr>
          <w:spacing w:val="-2"/>
        </w:rPr>
        <w:t>om</w:t>
      </w:r>
      <w:r>
        <w:t>e</w:t>
      </w:r>
      <w:r>
        <w:rPr>
          <w:spacing w:val="-2"/>
        </w:rPr>
        <w:t>w</w:t>
      </w:r>
      <w:r>
        <w:rPr>
          <w:spacing w:val="1"/>
        </w:rPr>
        <w:t>o</w:t>
      </w:r>
      <w:r>
        <w:t>rk,</w:t>
      </w:r>
      <w:r>
        <w:rPr>
          <w:spacing w:val="-2"/>
        </w:rPr>
        <w:t xml:space="preserve"> </w:t>
      </w:r>
      <w:r>
        <w:t>scri</w:t>
      </w:r>
      <w:r>
        <w:rPr>
          <w:spacing w:val="-1"/>
        </w:rPr>
        <w:t>p</w:t>
      </w:r>
      <w:r>
        <w:t>ts,</w:t>
      </w:r>
      <w:r>
        <w:rPr>
          <w:spacing w:val="1"/>
        </w:rPr>
        <w:t xml:space="preserve"> </w:t>
      </w:r>
      <w:r>
        <w:rPr>
          <w:spacing w:val="-1"/>
        </w:rPr>
        <w:t>qu</w:t>
      </w:r>
      <w:r>
        <w:t>iet</w:t>
      </w:r>
      <w:r>
        <w:rPr>
          <w:spacing w:val="-2"/>
        </w:rPr>
        <w:t xml:space="preserve"> </w:t>
      </w:r>
      <w:r>
        <w:t>space,</w:t>
      </w:r>
      <w:r>
        <w:rPr>
          <w:spacing w:val="-2"/>
        </w:rPr>
        <w:t xml:space="preserve"> </w:t>
      </w:r>
      <w:r>
        <w:t>peer 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t xml:space="preserve">rt, </w:t>
      </w:r>
      <w:r>
        <w:rPr>
          <w:spacing w:val="-1"/>
        </w:rPr>
        <w:t>h</w:t>
      </w:r>
      <w:r>
        <w:t>el</w:t>
      </w:r>
      <w:r>
        <w:rPr>
          <w:spacing w:val="-1"/>
        </w:rPr>
        <w:t>p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d</w:t>
      </w:r>
      <w:r>
        <w:t>ren</w:t>
      </w:r>
      <w:r>
        <w:rPr>
          <w:spacing w:val="-3"/>
        </w:rPr>
        <w:t xml:space="preserve"> </w:t>
      </w:r>
      <w:r>
        <w:rPr>
          <w:spacing w:val="-2"/>
        </w:rPr>
        <w:t>t</w:t>
      </w:r>
      <w:r>
        <w:t>alk, w</w:t>
      </w:r>
      <w:r>
        <w:rPr>
          <w:spacing w:val="-1"/>
        </w:rPr>
        <w:t>h</w:t>
      </w:r>
      <w:r>
        <w:t>at</w:t>
      </w:r>
      <w:r>
        <w:rPr>
          <w:spacing w:val="-2"/>
        </w:rPr>
        <w:t xml:space="preserve"> t</w:t>
      </w:r>
      <w:r>
        <w:t>o</w:t>
      </w:r>
      <w:r>
        <w:rPr>
          <w:spacing w:val="1"/>
        </w:rPr>
        <w:t xml:space="preserve"> </w:t>
      </w:r>
      <w:r>
        <w:t>s</w:t>
      </w:r>
      <w:r>
        <w:rPr>
          <w:spacing w:val="-2"/>
        </w:rPr>
        <w:t>a</w:t>
      </w:r>
      <w:r>
        <w:t>y if</w:t>
      </w:r>
      <w:r>
        <w:rPr>
          <w:spacing w:val="-2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disc</w:t>
      </w:r>
      <w:r>
        <w:rPr>
          <w:spacing w:val="-3"/>
        </w:rPr>
        <w:t>l</w:t>
      </w:r>
      <w:r>
        <w:rPr>
          <w:spacing w:val="1"/>
        </w:rPr>
        <w:t>o</w:t>
      </w:r>
      <w:r>
        <w:t>se.</w:t>
      </w:r>
    </w:p>
    <w:p w:rsidR="00077373" w:rsidRDefault="002A01CA">
      <w:pPr>
        <w:spacing w:before="6" w:line="280" w:lineRule="exact"/>
        <w:rPr>
          <w:sz w:val="28"/>
          <w:szCs w:val="28"/>
        </w:rPr>
      </w:pPr>
      <w:r>
        <w:br w:type="column"/>
      </w:r>
    </w:p>
    <w:p w:rsidR="00077373" w:rsidRDefault="002A01CA">
      <w:pPr>
        <w:numPr>
          <w:ilvl w:val="1"/>
          <w:numId w:val="2"/>
        </w:numPr>
        <w:tabs>
          <w:tab w:val="left" w:pos="567"/>
        </w:tabs>
        <w:ind w:left="371" w:right="295" w:firstLine="0"/>
        <w:jc w:val="left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Con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r</w:t>
      </w:r>
      <w:r>
        <w:rPr>
          <w:rFonts w:ascii="Calibri" w:eastAsia="Calibri" w:hAnsi="Calibri" w:cs="Calibri"/>
          <w:spacing w:val="-1"/>
          <w:sz w:val="20"/>
          <w:szCs w:val="20"/>
        </w:rPr>
        <w:t>ef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z w:val="20"/>
          <w:szCs w:val="20"/>
        </w:rPr>
        <w:t>ral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o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upport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e</w:t>
      </w:r>
      <w:r>
        <w:rPr>
          <w:rFonts w:ascii="Calibri" w:eastAsia="Calibri" w:hAnsi="Calibri" w:cs="Calibri"/>
          <w:spacing w:val="2"/>
          <w:sz w:val="20"/>
          <w:szCs w:val="20"/>
        </w:rPr>
        <w:t>r</w:t>
      </w:r>
      <w:r>
        <w:rPr>
          <w:rFonts w:ascii="Calibri" w:eastAsia="Calibri" w:hAnsi="Calibri" w:cs="Calibri"/>
          <w:spacing w:val="-2"/>
          <w:sz w:val="20"/>
          <w:szCs w:val="20"/>
        </w:rPr>
        <w:t>v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1"/>
          <w:sz w:val="20"/>
          <w:szCs w:val="20"/>
        </w:rPr>
        <w:t>c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spacing w:val="-11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(or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Social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are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s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d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2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)</w:t>
      </w:r>
    </w:p>
    <w:p w:rsidR="00077373" w:rsidRDefault="00077373">
      <w:pPr>
        <w:rPr>
          <w:rFonts w:ascii="Calibri" w:eastAsia="Calibri" w:hAnsi="Calibri" w:cs="Calibri"/>
          <w:sz w:val="20"/>
          <w:szCs w:val="20"/>
        </w:rPr>
        <w:sectPr w:rsidR="00077373">
          <w:type w:val="continuous"/>
          <w:pgSz w:w="11907" w:h="16840"/>
          <w:pgMar w:top="1560" w:right="440" w:bottom="280" w:left="500" w:header="720" w:footer="720" w:gutter="0"/>
          <w:cols w:num="3" w:space="720" w:equalWidth="0">
            <w:col w:w="2454" w:space="393"/>
            <w:col w:w="5557" w:space="973"/>
            <w:col w:w="1590"/>
          </w:cols>
        </w:sectPr>
      </w:pPr>
    </w:p>
    <w:p w:rsidR="00077373" w:rsidRDefault="00077373">
      <w:pPr>
        <w:spacing w:before="3" w:line="100" w:lineRule="exact"/>
        <w:rPr>
          <w:sz w:val="10"/>
          <w:szCs w:val="1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  <w:sectPr w:rsidR="00077373">
          <w:type w:val="continuous"/>
          <w:pgSz w:w="11907" w:h="16840"/>
          <w:pgMar w:top="1560" w:right="440" w:bottom="280" w:left="500" w:header="720" w:footer="720" w:gutter="0"/>
          <w:cols w:space="720"/>
        </w:sectPr>
      </w:pPr>
    </w:p>
    <w:p w:rsidR="00077373" w:rsidRDefault="002A01CA">
      <w:pPr>
        <w:pStyle w:val="BodyText"/>
        <w:spacing w:before="56" w:line="242" w:lineRule="auto"/>
        <w:ind w:right="28"/>
      </w:pPr>
      <w:r>
        <w:lastRenderedPageBreak/>
        <w:t>Who is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1"/>
        </w:rPr>
        <w:t xml:space="preserve"> </w:t>
      </w:r>
      <w:r>
        <w:t>Officer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will rece</w:t>
      </w:r>
      <w:r>
        <w:rPr>
          <w:spacing w:val="-3"/>
        </w:rPr>
        <w:t>i</w:t>
      </w:r>
      <w:r>
        <w:t>ve</w:t>
      </w:r>
      <w:r>
        <w:rPr>
          <w:spacing w:val="-2"/>
        </w:rPr>
        <w:t xml:space="preserve"> </w:t>
      </w:r>
      <w:r>
        <w:t>the cal</w:t>
      </w:r>
      <w:r>
        <w:rPr>
          <w:spacing w:val="-4"/>
        </w:rPr>
        <w:t>l</w:t>
      </w:r>
      <w:r>
        <w:t>?</w:t>
      </w:r>
    </w:p>
    <w:p w:rsidR="00077373" w:rsidRDefault="00077373">
      <w:pPr>
        <w:spacing w:before="4" w:line="190" w:lineRule="exact"/>
        <w:rPr>
          <w:sz w:val="19"/>
          <w:szCs w:val="19"/>
        </w:rPr>
      </w:pPr>
    </w:p>
    <w:p w:rsidR="00077373" w:rsidRDefault="002A01CA">
      <w:pPr>
        <w:pStyle w:val="BodyText"/>
        <w:spacing w:line="241" w:lineRule="auto"/>
      </w:pPr>
      <w:r>
        <w:t>If the Off</w:t>
      </w:r>
      <w:r>
        <w:rPr>
          <w:spacing w:val="-3"/>
        </w:rPr>
        <w:t>i</w:t>
      </w:r>
      <w:r>
        <w:t>cer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t avai</w:t>
      </w:r>
      <w:r>
        <w:rPr>
          <w:spacing w:val="-1"/>
        </w:rPr>
        <w:t>l</w:t>
      </w:r>
      <w:r>
        <w:t>a</w:t>
      </w:r>
      <w:r>
        <w:rPr>
          <w:spacing w:val="-1"/>
        </w:rPr>
        <w:t>b</w:t>
      </w:r>
      <w:r>
        <w:t>le be</w:t>
      </w:r>
      <w:r>
        <w:rPr>
          <w:spacing w:val="-3"/>
        </w:rPr>
        <w:t>f</w:t>
      </w:r>
      <w:r>
        <w:rPr>
          <w:spacing w:val="1"/>
        </w:rPr>
        <w:t>o</w:t>
      </w:r>
      <w:r>
        <w:rPr>
          <w:spacing w:val="-3"/>
        </w:rPr>
        <w:t>r</w:t>
      </w:r>
      <w:r>
        <w:t xml:space="preserve">e </w:t>
      </w:r>
      <w:r>
        <w:rPr>
          <w:spacing w:val="-2"/>
        </w:rPr>
        <w:t>0</w:t>
      </w:r>
      <w:r>
        <w:t>9</w:t>
      </w:r>
      <w:r>
        <w:rPr>
          <w:spacing w:val="-2"/>
        </w:rPr>
        <w:t>:</w:t>
      </w:r>
      <w:r>
        <w:t>00</w:t>
      </w:r>
      <w:r>
        <w:rPr>
          <w:spacing w:val="-2"/>
        </w:rPr>
        <w:t xml:space="preserve"> </w:t>
      </w:r>
      <w:r>
        <w:t>w</w:t>
      </w:r>
      <w:r>
        <w:rPr>
          <w:spacing w:val="-4"/>
        </w:rPr>
        <w:t>h</w:t>
      </w:r>
      <w:r>
        <w:t xml:space="preserve">o is the </w:t>
      </w:r>
      <w:r>
        <w:rPr>
          <w:spacing w:val="-1"/>
        </w:rPr>
        <w:t>d</w:t>
      </w:r>
      <w:r>
        <w:t>ep</w:t>
      </w:r>
      <w:r>
        <w:rPr>
          <w:spacing w:val="-2"/>
        </w:rPr>
        <w:t>ut</w:t>
      </w:r>
      <w:r>
        <w:t>y?</w:t>
      </w:r>
    </w:p>
    <w:p w:rsidR="00077373" w:rsidRDefault="00077373">
      <w:pPr>
        <w:spacing w:before="6" w:line="190" w:lineRule="exact"/>
        <w:rPr>
          <w:sz w:val="19"/>
          <w:szCs w:val="19"/>
        </w:rPr>
      </w:pPr>
    </w:p>
    <w:p w:rsidR="00077373" w:rsidRDefault="002A01CA">
      <w:pPr>
        <w:pStyle w:val="BodyText"/>
        <w:ind w:right="85"/>
      </w:pPr>
      <w:r>
        <w:t>What is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ta</w:t>
      </w:r>
      <w:r>
        <w:rPr>
          <w:spacing w:val="-2"/>
        </w:rPr>
        <w:t>c</w:t>
      </w:r>
      <w:r>
        <w:t xml:space="preserve">t </w:t>
      </w:r>
      <w:r>
        <w:rPr>
          <w:spacing w:val="-1"/>
        </w:rPr>
        <w:t>nu</w:t>
      </w:r>
      <w:r>
        <w:t>m</w:t>
      </w:r>
      <w:r>
        <w:rPr>
          <w:spacing w:val="-1"/>
        </w:rPr>
        <w:t>b</w:t>
      </w:r>
      <w:r>
        <w:t>er?</w:t>
      </w:r>
      <w:r>
        <w:rPr>
          <w:spacing w:val="48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</w:t>
      </w:r>
      <w:r>
        <w:rPr>
          <w:spacing w:val="1"/>
        </w:rPr>
        <w:t>o</w:t>
      </w:r>
      <w:r>
        <w:rPr>
          <w:spacing w:val="-1"/>
        </w:rPr>
        <w:t>b</w:t>
      </w:r>
      <w:r>
        <w:t>i</w:t>
      </w:r>
      <w:r>
        <w:rPr>
          <w:spacing w:val="-3"/>
        </w:rPr>
        <w:t>l</w:t>
      </w:r>
      <w:r>
        <w:t>e can</w:t>
      </w:r>
      <w:r>
        <w:rPr>
          <w:spacing w:val="-1"/>
        </w:rPr>
        <w:t xml:space="preserve"> </w:t>
      </w:r>
      <w:r>
        <w:rPr>
          <w:spacing w:val="-3"/>
        </w:rPr>
        <w:t>b</w:t>
      </w:r>
      <w:r>
        <w:t xml:space="preserve">e </w:t>
      </w:r>
      <w:r>
        <w:rPr>
          <w:spacing w:val="-1"/>
        </w:rPr>
        <w:t>b</w:t>
      </w:r>
      <w:r>
        <w:t>etter</w:t>
      </w:r>
      <w:r>
        <w:rPr>
          <w:spacing w:val="-3"/>
        </w:rPr>
        <w:t xml:space="preserve"> </w:t>
      </w:r>
      <w:r>
        <w:t>because</w:t>
      </w:r>
      <w:r>
        <w:rPr>
          <w:spacing w:val="-3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s</w:t>
      </w:r>
      <w:r>
        <w:rPr>
          <w:spacing w:val="-4"/>
        </w:rPr>
        <w:t>h</w:t>
      </w:r>
      <w:r>
        <w:rPr>
          <w:spacing w:val="1"/>
        </w:rPr>
        <w:t>o</w:t>
      </w:r>
      <w:r>
        <w:t>ws</w:t>
      </w:r>
      <w:r>
        <w:rPr>
          <w:spacing w:val="-2"/>
        </w:rPr>
        <w:t xml:space="preserve"> </w:t>
      </w:r>
      <w:r>
        <w:t>a missed</w:t>
      </w:r>
      <w:r>
        <w:rPr>
          <w:spacing w:val="-2"/>
        </w:rPr>
        <w:t xml:space="preserve"> </w:t>
      </w:r>
      <w:r>
        <w:rPr>
          <w:spacing w:val="-1"/>
        </w:rPr>
        <w:t>n</w:t>
      </w:r>
      <w:r>
        <w:rPr>
          <w:spacing w:val="1"/>
        </w:rPr>
        <w:t>o</w:t>
      </w:r>
      <w:r>
        <w:t>tifi</w:t>
      </w:r>
      <w:r>
        <w:rPr>
          <w:spacing w:val="-3"/>
        </w:rPr>
        <w:t>c</w:t>
      </w:r>
      <w:r>
        <w:t>ation</w:t>
      </w:r>
      <w:r>
        <w:rPr>
          <w:spacing w:val="-2"/>
        </w:rPr>
        <w:t xml:space="preserve"> </w:t>
      </w:r>
      <w:r>
        <w:t>cal</w:t>
      </w:r>
      <w:r>
        <w:rPr>
          <w:spacing w:val="-1"/>
        </w:rPr>
        <w:t>l</w:t>
      </w:r>
      <w:r>
        <w:t>.</w:t>
      </w:r>
    </w:p>
    <w:p w:rsidR="00077373" w:rsidRDefault="00077373">
      <w:pPr>
        <w:spacing w:before="6" w:line="190" w:lineRule="exact"/>
        <w:rPr>
          <w:sz w:val="19"/>
          <w:szCs w:val="19"/>
        </w:rPr>
      </w:pPr>
    </w:p>
    <w:p w:rsidR="00077373" w:rsidRDefault="002A01CA" w:rsidP="008E3C7C">
      <w:pPr>
        <w:pStyle w:val="BodyText"/>
        <w:rPr>
          <w:sz w:val="20"/>
          <w:szCs w:val="20"/>
        </w:rPr>
      </w:pPr>
      <w:r>
        <w:rPr>
          <w:spacing w:val="-1"/>
        </w:rPr>
        <w:t>H</w:t>
      </w:r>
      <w:r>
        <w:rPr>
          <w:spacing w:val="1"/>
        </w:rPr>
        <w:t>o</w:t>
      </w:r>
      <w:r>
        <w:t>w</w:t>
      </w:r>
      <w:r>
        <w:rPr>
          <w:spacing w:val="-2"/>
        </w:rPr>
        <w:t xml:space="preserve"> </w:t>
      </w:r>
      <w:r>
        <w:t xml:space="preserve">will </w:t>
      </w:r>
      <w:r>
        <w:rPr>
          <w:spacing w:val="-2"/>
        </w:rPr>
        <w:t>y</w:t>
      </w:r>
      <w:r>
        <w:rPr>
          <w:spacing w:val="1"/>
        </w:rPr>
        <w:t>o</w:t>
      </w:r>
      <w:r>
        <w:t>u</w:t>
      </w:r>
      <w:r>
        <w:rPr>
          <w:spacing w:val="-1"/>
        </w:rPr>
        <w:t xml:space="preserve"> </w:t>
      </w:r>
      <w:r>
        <w:rPr>
          <w:spacing w:val="-3"/>
        </w:rPr>
        <w:t>r</w:t>
      </w:r>
      <w:r>
        <w:t>eco</w:t>
      </w:r>
      <w:r>
        <w:rPr>
          <w:spacing w:val="-1"/>
        </w:rPr>
        <w:t>r</w:t>
      </w:r>
      <w:r>
        <w:t>d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br w:type="column"/>
      </w:r>
    </w:p>
    <w:p w:rsidR="00077373" w:rsidRDefault="002A01CA">
      <w:pPr>
        <w:pStyle w:val="BodyText"/>
        <w:ind w:right="712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4189730</wp:posOffset>
                </wp:positionH>
                <wp:positionV relativeFrom="paragraph">
                  <wp:posOffset>1828800</wp:posOffset>
                </wp:positionV>
                <wp:extent cx="2926080" cy="882015"/>
                <wp:effectExtent l="8255" t="10795" r="8890" b="12065"/>
                <wp:wrapNone/>
                <wp:docPr id="165" name="Group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6080" cy="882015"/>
                          <a:chOff x="6598" y="2880"/>
                          <a:chExt cx="4608" cy="1389"/>
                        </a:xfrm>
                      </wpg:grpSpPr>
                      <wps:wsp>
                        <wps:cNvPr id="166" name="Freeform 166"/>
                        <wps:cNvSpPr>
                          <a:spLocks/>
                        </wps:cNvSpPr>
                        <wps:spPr bwMode="auto">
                          <a:xfrm>
                            <a:off x="6598" y="2880"/>
                            <a:ext cx="4608" cy="1389"/>
                          </a:xfrm>
                          <a:custGeom>
                            <a:avLst/>
                            <a:gdLst>
                              <a:gd name="T0" fmla="+- 0 6598 6598"/>
                              <a:gd name="T1" fmla="*/ T0 w 4608"/>
                              <a:gd name="T2" fmla="+- 0 4269 2880"/>
                              <a:gd name="T3" fmla="*/ 4269 h 1389"/>
                              <a:gd name="T4" fmla="+- 0 11206 6598"/>
                              <a:gd name="T5" fmla="*/ T4 w 4608"/>
                              <a:gd name="T6" fmla="+- 0 4269 2880"/>
                              <a:gd name="T7" fmla="*/ 4269 h 1389"/>
                              <a:gd name="T8" fmla="+- 0 11206 6598"/>
                              <a:gd name="T9" fmla="*/ T8 w 4608"/>
                              <a:gd name="T10" fmla="+- 0 2880 2880"/>
                              <a:gd name="T11" fmla="*/ 2880 h 1389"/>
                              <a:gd name="T12" fmla="+- 0 6598 6598"/>
                              <a:gd name="T13" fmla="*/ T12 w 4608"/>
                              <a:gd name="T14" fmla="+- 0 2880 2880"/>
                              <a:gd name="T15" fmla="*/ 2880 h 1389"/>
                              <a:gd name="T16" fmla="+- 0 6598 6598"/>
                              <a:gd name="T17" fmla="*/ T16 w 4608"/>
                              <a:gd name="T18" fmla="+- 0 4269 2880"/>
                              <a:gd name="T19" fmla="*/ 4269 h 13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608" h="1389">
                                <a:moveTo>
                                  <a:pt x="0" y="1389"/>
                                </a:moveTo>
                                <a:lnTo>
                                  <a:pt x="4608" y="1389"/>
                                </a:lnTo>
                                <a:lnTo>
                                  <a:pt x="460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3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00DFEFAB" id="Group 165" o:spid="_x0000_s1026" style="position:absolute;margin-left:329.9pt;margin-top:2in;width:230.4pt;height:69.45pt;z-index:-251659264;mso-position-horizontal-relative:page" coordorigin="6598,2880" coordsize="4608,13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">
                <v:shape id="Freeform 166" o:spid="_x0000_s1027" style="position:absolute;left:6598;top:2880;width:4608;height:1389;visibility:visible;mso-wrap-style:square;v-text-anchor:top" coordsize="4608,13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f8AWcIA&#10;AADcAAAADwAAAGRycy9kb3ducmV2LnhtbERP3WrCMBS+F3yHcITdaeoYnXRGGQ6hynZR3QMcmrO0&#10;W3NSkljr25vBYHfn4/s96+1oOzGQD61jBctFBoK4drplo+DzvJ+vQISIrLFzTApuFGC7mU7WWGh3&#10;5YqGUzQihXAoUEETY19IGeqGLIaF64kT9+W8xZigN1J7vKZw28nHLMulxZZTQ4M97Rqqf04Xq2DQ&#10;x2fjVtW3ec+OH4enW+nfSqfUw2x8fQERaYz/4j93qdP8PIffZ9IFcnM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/wBZwgAAANwAAAAPAAAAAAAAAAAAAAAAAJgCAABkcnMvZG93&#10;bnJldi54bWxQSwUGAAAAAAQABAD1AAAAhwMAAAAA&#10;" path="m,1389r4608,l4608,,,,,1389xe" filled="f" strokeweight=".5pt">
                  <v:path arrowok="t" o:connecttype="custom" o:connectlocs="0,4269;4608,4269;4608,2880;0,2880;0,4269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5897880</wp:posOffset>
                </wp:positionH>
                <wp:positionV relativeFrom="paragraph">
                  <wp:posOffset>85090</wp:posOffset>
                </wp:positionV>
                <wp:extent cx="1471930" cy="1310640"/>
                <wp:effectExtent l="1905" t="635" r="2540" b="3175"/>
                <wp:wrapNone/>
                <wp:docPr id="160" name="Group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71930" cy="1310640"/>
                          <a:chOff x="9288" y="134"/>
                          <a:chExt cx="2318" cy="2064"/>
                        </a:xfrm>
                      </wpg:grpSpPr>
                      <pic:pic xmlns:pic="http://schemas.openxmlformats.org/drawingml/2006/picture">
                        <pic:nvPicPr>
                          <pic:cNvPr id="161" name="Picture 1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88" y="134"/>
                            <a:ext cx="2318" cy="206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2" name="Picture 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365" y="177"/>
                            <a:ext cx="2166" cy="19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63" name="Group 161"/>
                        <wpg:cNvGrpSpPr>
                          <a:grpSpLocks/>
                        </wpg:cNvGrpSpPr>
                        <wpg:grpSpPr bwMode="auto">
                          <a:xfrm>
                            <a:off x="9365" y="177"/>
                            <a:ext cx="2166" cy="1915"/>
                            <a:chOff x="9365" y="177"/>
                            <a:chExt cx="2166" cy="1915"/>
                          </a:xfrm>
                        </wpg:grpSpPr>
                        <wps:wsp>
                          <wps:cNvPr id="164" name="Freeform 162"/>
                          <wps:cNvSpPr>
                            <a:spLocks/>
                          </wps:cNvSpPr>
                          <wps:spPr bwMode="auto">
                            <a:xfrm>
                              <a:off x="9365" y="177"/>
                              <a:ext cx="2166" cy="1915"/>
                            </a:xfrm>
                            <a:custGeom>
                              <a:avLst/>
                              <a:gdLst>
                                <a:gd name="T0" fmla="+- 0 9365 9365"/>
                                <a:gd name="T1" fmla="*/ T0 w 2166"/>
                                <a:gd name="T2" fmla="+- 0 1135 177"/>
                                <a:gd name="T3" fmla="*/ 1135 h 1915"/>
                                <a:gd name="T4" fmla="+- 0 9844 9365"/>
                                <a:gd name="T5" fmla="*/ T4 w 2166"/>
                                <a:gd name="T6" fmla="+- 0 656 177"/>
                                <a:gd name="T7" fmla="*/ 656 h 1915"/>
                                <a:gd name="T8" fmla="+- 0 9844 9365"/>
                                <a:gd name="T9" fmla="*/ T8 w 2166"/>
                                <a:gd name="T10" fmla="+- 0 896 177"/>
                                <a:gd name="T11" fmla="*/ 896 h 1915"/>
                                <a:gd name="T12" fmla="+- 0 10124 9365"/>
                                <a:gd name="T13" fmla="*/ T12 w 2166"/>
                                <a:gd name="T14" fmla="+- 0 896 177"/>
                                <a:gd name="T15" fmla="*/ 896 h 1915"/>
                                <a:gd name="T16" fmla="+- 0 10124 9365"/>
                                <a:gd name="T17" fmla="*/ T16 w 2166"/>
                                <a:gd name="T18" fmla="+- 0 177 177"/>
                                <a:gd name="T19" fmla="*/ 177 h 1915"/>
                                <a:gd name="T20" fmla="+- 0 11531 9365"/>
                                <a:gd name="T21" fmla="*/ T20 w 2166"/>
                                <a:gd name="T22" fmla="+- 0 177 177"/>
                                <a:gd name="T23" fmla="*/ 177 h 1915"/>
                                <a:gd name="T24" fmla="+- 0 11531 9365"/>
                                <a:gd name="T25" fmla="*/ T24 w 2166"/>
                                <a:gd name="T26" fmla="+- 0 2092 177"/>
                                <a:gd name="T27" fmla="*/ 2092 h 1915"/>
                                <a:gd name="T28" fmla="+- 0 10124 9365"/>
                                <a:gd name="T29" fmla="*/ T28 w 2166"/>
                                <a:gd name="T30" fmla="+- 0 2092 177"/>
                                <a:gd name="T31" fmla="*/ 2092 h 1915"/>
                                <a:gd name="T32" fmla="+- 0 10124 9365"/>
                                <a:gd name="T33" fmla="*/ T32 w 2166"/>
                                <a:gd name="T34" fmla="+- 0 1374 177"/>
                                <a:gd name="T35" fmla="*/ 1374 h 1915"/>
                                <a:gd name="T36" fmla="+- 0 9844 9365"/>
                                <a:gd name="T37" fmla="*/ T36 w 2166"/>
                                <a:gd name="T38" fmla="+- 0 1374 177"/>
                                <a:gd name="T39" fmla="*/ 1374 h 1915"/>
                                <a:gd name="T40" fmla="+- 0 9844 9365"/>
                                <a:gd name="T41" fmla="*/ T40 w 2166"/>
                                <a:gd name="T42" fmla="+- 0 1614 177"/>
                                <a:gd name="T43" fmla="*/ 1614 h 1915"/>
                                <a:gd name="T44" fmla="+- 0 9365 9365"/>
                                <a:gd name="T45" fmla="*/ T44 w 2166"/>
                                <a:gd name="T46" fmla="+- 0 1135 177"/>
                                <a:gd name="T47" fmla="*/ 1135 h 19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166" h="1915">
                                  <a:moveTo>
                                    <a:pt x="0" y="958"/>
                                  </a:moveTo>
                                  <a:lnTo>
                                    <a:pt x="479" y="479"/>
                                  </a:lnTo>
                                  <a:lnTo>
                                    <a:pt x="479" y="719"/>
                                  </a:lnTo>
                                  <a:lnTo>
                                    <a:pt x="759" y="719"/>
                                  </a:lnTo>
                                  <a:lnTo>
                                    <a:pt x="759" y="0"/>
                                  </a:lnTo>
                                  <a:lnTo>
                                    <a:pt x="2166" y="0"/>
                                  </a:lnTo>
                                  <a:lnTo>
                                    <a:pt x="2166" y="1915"/>
                                  </a:lnTo>
                                  <a:lnTo>
                                    <a:pt x="759" y="1915"/>
                                  </a:lnTo>
                                  <a:lnTo>
                                    <a:pt x="759" y="1197"/>
                                  </a:lnTo>
                                  <a:lnTo>
                                    <a:pt x="479" y="1197"/>
                                  </a:lnTo>
                                  <a:lnTo>
                                    <a:pt x="479" y="1437"/>
                                  </a:lnTo>
                                  <a:lnTo>
                                    <a:pt x="0" y="95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57C91B82" id="Group 160" o:spid="_x0000_s1026" style="position:absolute;margin-left:464.4pt;margin-top:6.7pt;width:115.9pt;height:103.2pt;z-index:-251654144;mso-position-horizontal-relative:page" coordorigin="9288,134" coordsize="2318,2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">
                <v:shape id="Picture 164" o:spid="_x0000_s1027" type="#_x0000_t75" style="position:absolute;left:9288;top:134;width:2318;height:206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wP0VXCAAAA3AAAAA8AAABkcnMvZG93bnJldi54bWxET02LwjAQvQv+hzCCtzVV1rJUo4i40JOw&#10;3RX0NjRjW20mpYla99cbQfA2j/c582VnanGl1lWWFYxHEQji3OqKCwV/v98fXyCcR9ZYWyYFd3Kw&#10;XPR7c0y0vfEPXTNfiBDCLkEFpfdNIqXLSzLoRrYhDtzRtgZ9gG0hdYu3EG5qOYmiWBqsODSU2NC6&#10;pPycXYyCyy7N4nh7X23S/W6i/+ngP09TpYaDbjUD4anzb/HLneowPx7D85lwgVw8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8D9FVwgAAANwAAAAPAAAAAAAAAAAAAAAAAJ8C&#10;AABkcnMvZG93bnJldi54bWxQSwUGAAAAAAQABAD3AAAAjgMAAAAA&#10;">
                  <v:imagedata r:id="rId47" o:title=""/>
                </v:shape>
                <v:shape id="Picture 163" o:spid="_x0000_s1028" type="#_x0000_t75" style="position:absolute;left:9365;top:177;width:2166;height:19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6pY2/HAAAA3AAAAA8AAABkcnMvZG93bnJldi54bWxEj91qwkAQhe8LvsMyQm+KbmqDSHQVESpC&#10;BfEHxLshOybB7GyaXWP06bsFwbsZzvnOnJnMWlOKhmpXWFbw2Y9AEKdWF5wpOOy/eyMQziNrLC2T&#10;gjs5mE07bxNMtL3xlpqdz0QIYZeggtz7KpHSpTkZdH1bEQftbGuDPqx1JnWNtxBuSjmIoqE0WHC4&#10;kGNFi5zSy+5qQo1i87XMmvvxd/HYn+LlOi4/fmKl3rvtfAzCU+tf5ie90oEbDuD/mTCBnP4B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P6pY2/HAAAA3AAAAA8AAAAAAAAAAAAA&#10;AAAAnwIAAGRycy9kb3ducmV2LnhtbFBLBQYAAAAABAAEAPcAAACTAwAAAAA=&#10;">
                  <v:imagedata r:id="rId48" o:title=""/>
                </v:shape>
                <v:group id="Group 161" o:spid="_x0000_s1029" style="position:absolute;left:9365;top:177;width:2166;height:1915" coordorigin="9365,177" coordsize="2166,19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snhi8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fAq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bJ4YvCAAAA3AAAAA8A&#10;AAAAAAAAAAAAAAAAqgIAAGRycy9kb3ducmV2LnhtbFBLBQYAAAAABAAEAPoAAACZAwAAAAA=&#10;">
                  <v:shape id="Freeform 162" o:spid="_x0000_s1030" style="position:absolute;left:9365;top:177;width:2166;height:1915;visibility:visible;mso-wrap-style:square;v-text-anchor:top" coordsize="2166,19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kW+8UA&#10;AADcAAAADwAAAGRycy9kb3ducmV2LnhtbERPS2vCQBC+C/0PyxS86a5ipU1dxVepUGqpbQ+9Ddkx&#10;CcnOhuwa47/vCkJv8/E9Z7bobCVaanzhWMNoqEAQp84UnGn4/noZPILwAdlg5Zg0XMjDYn7Xm2Fi&#10;3Jk/qT2ETMQQ9glqyEOoEyl9mpNFP3Q1ceSOrrEYImwyaRo8x3BbybFSU2mx4NiQY03rnNLycLIa&#10;fp42+/CmPtLfrH1Xq4ft9rXcl1r377vlM4hAXfgX39w7E+dPJ3B9Jl4g5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WRb7xQAAANwAAAAPAAAAAAAAAAAAAAAAAJgCAABkcnMv&#10;ZG93bnJldi54bWxQSwUGAAAAAAQABAD1AAAAigMAAAAA&#10;" path="m,958l479,479r,240l759,719,759,,2166,r,1915l759,1915r,-718l479,1197r,240l,958xe" filled="f" strokecolor="#497dba">
                    <v:path arrowok="t" o:connecttype="custom" o:connectlocs="0,1135;479,656;479,896;759,896;759,177;2166,177;2166,2092;759,2092;759,1374;479,1374;479,1614;0,1135" o:connectangles="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cs="Calibri"/>
        </w:rPr>
        <w:t>I</w:t>
      </w:r>
      <w:r>
        <w:rPr>
          <w:rFonts w:cs="Calibri"/>
          <w:spacing w:val="-2"/>
        </w:rPr>
        <w:t>n</w:t>
      </w:r>
      <w:r>
        <w:rPr>
          <w:rFonts w:cs="Calibri"/>
        </w:rPr>
        <w:t>form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pare</w:t>
      </w:r>
      <w:r>
        <w:rPr>
          <w:rFonts w:cs="Calibri"/>
          <w:spacing w:val="-1"/>
        </w:rPr>
        <w:t>n</w:t>
      </w:r>
      <w:r>
        <w:rPr>
          <w:rFonts w:cs="Calibri"/>
        </w:rPr>
        <w:t>t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1"/>
        </w:rPr>
        <w:t>o</w:t>
      </w:r>
      <w:r>
        <w:rPr>
          <w:rFonts w:cs="Calibri"/>
        </w:rPr>
        <w:t xml:space="preserve">f </w:t>
      </w:r>
      <w:r>
        <w:rPr>
          <w:rFonts w:cs="Calibri"/>
          <w:spacing w:val="-2"/>
        </w:rPr>
        <w:t>s</w:t>
      </w:r>
      <w:r>
        <w:rPr>
          <w:rFonts w:cs="Calibri"/>
        </w:rPr>
        <w:t>ch</w:t>
      </w:r>
      <w:r>
        <w:rPr>
          <w:rFonts w:cs="Calibri"/>
          <w:spacing w:val="-2"/>
        </w:rPr>
        <w:t>o</w:t>
      </w:r>
      <w:r>
        <w:rPr>
          <w:rFonts w:cs="Calibri"/>
          <w:spacing w:val="1"/>
        </w:rPr>
        <w:t>o</w:t>
      </w:r>
      <w:r>
        <w:rPr>
          <w:rFonts w:cs="Calibri"/>
        </w:rPr>
        <w:t>l’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p</w:t>
      </w:r>
      <w:r>
        <w:rPr>
          <w:rFonts w:cs="Calibri"/>
        </w:rPr>
        <w:t>ar</w:t>
      </w:r>
      <w:r>
        <w:t>tici</w:t>
      </w:r>
      <w:r>
        <w:rPr>
          <w:spacing w:val="-1"/>
        </w:rPr>
        <w:t>p</w:t>
      </w:r>
      <w:r>
        <w:t>ation</w:t>
      </w:r>
      <w:r>
        <w:rPr>
          <w:spacing w:val="-1"/>
        </w:rPr>
        <w:t xml:space="preserve"> </w:t>
      </w:r>
      <w:r>
        <w:t xml:space="preserve">in </w:t>
      </w:r>
      <w:r>
        <w:rPr>
          <w:spacing w:val="-4"/>
        </w:rPr>
        <w:t>S</w:t>
      </w:r>
      <w:r>
        <w:t>ch</w:t>
      </w:r>
      <w:r>
        <w:rPr>
          <w:spacing w:val="-2"/>
        </w:rPr>
        <w:t>o</w:t>
      </w:r>
      <w:r>
        <w:rPr>
          <w:spacing w:val="1"/>
        </w:rPr>
        <w:t>o</w:t>
      </w:r>
      <w:r>
        <w:t xml:space="preserve">l </w:t>
      </w:r>
      <w:r>
        <w:rPr>
          <w:rFonts w:cs="Calibri"/>
          <w:spacing w:val="-2"/>
        </w:rPr>
        <w:t>N</w:t>
      </w:r>
      <w:r>
        <w:rPr>
          <w:rFonts w:cs="Calibri"/>
          <w:spacing w:val="1"/>
        </w:rPr>
        <w:t>o</w:t>
      </w:r>
      <w:r>
        <w:rPr>
          <w:rFonts w:cs="Calibri"/>
        </w:rPr>
        <w:t>tificat</w:t>
      </w:r>
      <w:r>
        <w:rPr>
          <w:rFonts w:cs="Calibri"/>
          <w:spacing w:val="-3"/>
        </w:rPr>
        <w:t>i</w:t>
      </w:r>
      <w:r>
        <w:rPr>
          <w:rFonts w:cs="Calibri"/>
          <w:spacing w:val="1"/>
        </w:rPr>
        <w:t>o</w:t>
      </w:r>
      <w:r>
        <w:rPr>
          <w:rFonts w:cs="Calibri"/>
        </w:rPr>
        <w:t>n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p</w:t>
      </w:r>
      <w:r>
        <w:rPr>
          <w:rFonts w:cs="Calibri"/>
          <w:spacing w:val="-3"/>
        </w:rPr>
        <w:t>r</w:t>
      </w:r>
      <w:r>
        <w:rPr>
          <w:rFonts w:cs="Calibri"/>
          <w:spacing w:val="1"/>
        </w:rPr>
        <w:t>o</w:t>
      </w:r>
      <w:r>
        <w:rPr>
          <w:rFonts w:cs="Calibri"/>
        </w:rPr>
        <w:t>ce</w:t>
      </w:r>
      <w:r>
        <w:rPr>
          <w:rFonts w:cs="Calibri"/>
          <w:spacing w:val="-2"/>
        </w:rPr>
        <w:t>s</w:t>
      </w:r>
      <w:r>
        <w:rPr>
          <w:rFonts w:cs="Calibri"/>
        </w:rPr>
        <w:t>s (l</w:t>
      </w:r>
      <w:r>
        <w:rPr>
          <w:rFonts w:cs="Calibri"/>
          <w:spacing w:val="-3"/>
        </w:rPr>
        <w:t>e</w:t>
      </w:r>
      <w:r>
        <w:rPr>
          <w:rFonts w:cs="Calibri"/>
        </w:rPr>
        <w:t>tter</w:t>
      </w:r>
      <w:r>
        <w:rPr>
          <w:rFonts w:cs="Calibri"/>
          <w:spacing w:val="-4"/>
        </w:rPr>
        <w:t xml:space="preserve"> </w:t>
      </w:r>
      <w:r>
        <w:rPr>
          <w:rFonts w:cs="Calibri"/>
          <w:spacing w:val="-1"/>
        </w:rPr>
        <w:t>p</w:t>
      </w:r>
      <w:r>
        <w:rPr>
          <w:rFonts w:cs="Calibri"/>
        </w:rPr>
        <w:t>rovi</w:t>
      </w:r>
      <w:r>
        <w:rPr>
          <w:rFonts w:cs="Calibri"/>
          <w:spacing w:val="-2"/>
        </w:rPr>
        <w:t>d</w:t>
      </w:r>
      <w:r>
        <w:rPr>
          <w:rFonts w:cs="Calibri"/>
        </w:rPr>
        <w:t>ed)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1"/>
        </w:rPr>
        <w:t>“</w:t>
      </w:r>
      <w:r>
        <w:rPr>
          <w:rFonts w:cs="Calibri"/>
        </w:rPr>
        <w:t>a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part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1"/>
        </w:rPr>
        <w:t>o</w:t>
      </w:r>
      <w:r>
        <w:rPr>
          <w:rFonts w:cs="Calibri"/>
        </w:rPr>
        <w:t>f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the </w:t>
      </w:r>
      <w:r>
        <w:rPr>
          <w:rFonts w:cs="Calibri"/>
          <w:spacing w:val="-1"/>
        </w:rPr>
        <w:t>p</w:t>
      </w:r>
      <w:r>
        <w:rPr>
          <w:rFonts w:cs="Calibri"/>
        </w:rPr>
        <w:t>roje</w:t>
      </w:r>
      <w:r>
        <w:rPr>
          <w:rFonts w:cs="Calibri"/>
          <w:spacing w:val="-2"/>
        </w:rPr>
        <w:t>c</w:t>
      </w:r>
      <w:r>
        <w:rPr>
          <w:rFonts w:cs="Calibri"/>
        </w:rPr>
        <w:t>t, sc</w:t>
      </w:r>
      <w:r>
        <w:rPr>
          <w:rFonts w:cs="Calibri"/>
          <w:spacing w:val="-3"/>
        </w:rPr>
        <w:t>h</w:t>
      </w:r>
      <w:r>
        <w:rPr>
          <w:rFonts w:cs="Calibri"/>
          <w:spacing w:val="1"/>
        </w:rPr>
        <w:t>oo</w:t>
      </w:r>
      <w:r>
        <w:rPr>
          <w:rFonts w:cs="Calibri"/>
        </w:rPr>
        <w:t>l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wi</w:t>
      </w:r>
      <w:r>
        <w:rPr>
          <w:rFonts w:cs="Calibri"/>
          <w:spacing w:val="-1"/>
        </w:rPr>
        <w:t>l</w:t>
      </w:r>
      <w:r>
        <w:rPr>
          <w:rFonts w:cs="Calibri"/>
        </w:rPr>
        <w:t xml:space="preserve">l </w:t>
      </w:r>
      <w:r>
        <w:rPr>
          <w:rFonts w:cs="Calibri"/>
          <w:spacing w:val="-4"/>
        </w:rPr>
        <w:t>b</w:t>
      </w:r>
      <w:r>
        <w:rPr>
          <w:rFonts w:cs="Calibri"/>
        </w:rPr>
        <w:t xml:space="preserve">e </w:t>
      </w:r>
      <w:r>
        <w:rPr>
          <w:rFonts w:cs="Calibri"/>
          <w:spacing w:val="-1"/>
        </w:rPr>
        <w:t>n</w:t>
      </w:r>
      <w:r>
        <w:rPr>
          <w:rFonts w:cs="Calibri"/>
          <w:spacing w:val="-2"/>
        </w:rPr>
        <w:t>o</w:t>
      </w:r>
      <w:r>
        <w:rPr>
          <w:rFonts w:cs="Calibri"/>
        </w:rPr>
        <w:t>ti</w:t>
      </w:r>
      <w:r>
        <w:rPr>
          <w:rFonts w:cs="Calibri"/>
          <w:spacing w:val="-3"/>
        </w:rPr>
        <w:t>f</w:t>
      </w:r>
      <w:r>
        <w:rPr>
          <w:rFonts w:cs="Calibri"/>
        </w:rPr>
        <w:t>ie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by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4"/>
        </w:rPr>
        <w:t>p</w:t>
      </w:r>
      <w:r>
        <w:rPr>
          <w:rFonts w:cs="Calibri"/>
          <w:spacing w:val="1"/>
        </w:rPr>
        <w:t>o</w:t>
      </w:r>
      <w:r>
        <w:rPr>
          <w:rFonts w:cs="Calibri"/>
        </w:rPr>
        <w:t>l</w:t>
      </w:r>
      <w:r>
        <w:rPr>
          <w:rFonts w:cs="Calibri"/>
          <w:spacing w:val="-1"/>
        </w:rPr>
        <w:t>i</w:t>
      </w:r>
      <w:r>
        <w:rPr>
          <w:rFonts w:cs="Calibri"/>
        </w:rPr>
        <w:t>ce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if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</w:t>
      </w:r>
      <w:r>
        <w:rPr>
          <w:rFonts w:cs="Calibri"/>
          <w:spacing w:val="-1"/>
        </w:rPr>
        <w:t>h</w:t>
      </w:r>
      <w:r>
        <w:rPr>
          <w:rFonts w:cs="Calibri"/>
          <w:spacing w:val="-2"/>
        </w:rPr>
        <w:t>e</w:t>
      </w:r>
      <w:r>
        <w:rPr>
          <w:rFonts w:cs="Calibri"/>
        </w:rPr>
        <w:t>y a</w:t>
      </w:r>
      <w:r>
        <w:rPr>
          <w:rFonts w:cs="Calibri"/>
          <w:spacing w:val="-2"/>
        </w:rPr>
        <w:t>t</w:t>
      </w:r>
      <w:r>
        <w:rPr>
          <w:rFonts w:cs="Calibri"/>
        </w:rPr>
        <w:t>te</w:t>
      </w:r>
      <w:r>
        <w:rPr>
          <w:rFonts w:cs="Calibri"/>
          <w:spacing w:val="-1"/>
        </w:rPr>
        <w:t>n</w:t>
      </w:r>
      <w:r>
        <w:rPr>
          <w:rFonts w:cs="Calibri"/>
          <w:spacing w:val="-4"/>
        </w:rPr>
        <w:t>d</w:t>
      </w:r>
      <w:r>
        <w:rPr>
          <w:rFonts w:cs="Calibri"/>
          <w:spacing w:val="1"/>
        </w:rPr>
        <w:t>…</w:t>
      </w:r>
      <w:r>
        <w:rPr>
          <w:rFonts w:cs="Calibri"/>
        </w:rPr>
        <w:t xml:space="preserve">” </w:t>
      </w:r>
      <w:r>
        <w:rPr>
          <w:rFonts w:cs="Calibri"/>
          <w:spacing w:val="1"/>
        </w:rPr>
        <w:t>“</w:t>
      </w:r>
      <w:r>
        <w:rPr>
          <w:rFonts w:cs="Calibri"/>
        </w:rPr>
        <w:t>When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h</w:t>
      </w:r>
      <w:r>
        <w:rPr>
          <w:rFonts w:cs="Calibri"/>
          <w:spacing w:val="-1"/>
        </w:rPr>
        <w:t>i</w:t>
      </w:r>
      <w:r>
        <w:rPr>
          <w:rFonts w:cs="Calibri"/>
        </w:rPr>
        <w:t>s ha</w:t>
      </w:r>
      <w:r>
        <w:rPr>
          <w:rFonts w:cs="Calibri"/>
          <w:spacing w:val="-2"/>
        </w:rPr>
        <w:t>p</w:t>
      </w:r>
      <w:r>
        <w:rPr>
          <w:rFonts w:cs="Calibri"/>
          <w:spacing w:val="-1"/>
        </w:rPr>
        <w:t>p</w:t>
      </w:r>
      <w:r>
        <w:rPr>
          <w:rFonts w:cs="Calibri"/>
        </w:rPr>
        <w:t>en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w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wi</w:t>
      </w:r>
      <w:r>
        <w:rPr>
          <w:rFonts w:cs="Calibri"/>
          <w:spacing w:val="-3"/>
        </w:rPr>
        <w:t>l</w:t>
      </w:r>
      <w:r>
        <w:rPr>
          <w:rFonts w:cs="Calibri"/>
        </w:rPr>
        <w:t>l …</w:t>
      </w:r>
      <w:r>
        <w:rPr>
          <w:rFonts w:cs="Calibri"/>
          <w:spacing w:val="-1"/>
        </w:rPr>
        <w:t xml:space="preserve"> </w:t>
      </w:r>
      <w:r>
        <w:rPr>
          <w:rFonts w:cs="Calibri"/>
          <w:spacing w:val="3"/>
        </w:rPr>
        <w:t>“</w:t>
      </w:r>
      <w:r>
        <w:t>i</w:t>
      </w:r>
      <w:r>
        <w:rPr>
          <w:spacing w:val="-2"/>
        </w:rPr>
        <w:t>n</w:t>
      </w:r>
      <w:r>
        <w:t>cl</w:t>
      </w:r>
      <w:r>
        <w:rPr>
          <w:spacing w:val="-1"/>
        </w:rPr>
        <w:t>ud</w:t>
      </w:r>
      <w:r>
        <w:t>e t</w:t>
      </w:r>
      <w:r>
        <w:rPr>
          <w:spacing w:val="-3"/>
        </w:rPr>
        <w:t>h</w:t>
      </w:r>
      <w:r>
        <w:t>e i</w:t>
      </w:r>
      <w:r>
        <w:rPr>
          <w:spacing w:val="-2"/>
        </w:rPr>
        <w:t>n</w:t>
      </w:r>
      <w:r>
        <w:t>fo</w:t>
      </w:r>
      <w:r>
        <w:rPr>
          <w:spacing w:val="-3"/>
        </w:rPr>
        <w:t>r</w:t>
      </w:r>
      <w:r>
        <w:t>m</w:t>
      </w:r>
      <w:r>
        <w:rPr>
          <w:spacing w:val="-3"/>
        </w:rPr>
        <w:t>a</w:t>
      </w:r>
      <w:r>
        <w:t>ti</w:t>
      </w:r>
      <w:r>
        <w:rPr>
          <w:spacing w:val="-2"/>
        </w:rPr>
        <w:t>o</w:t>
      </w:r>
      <w:r>
        <w:t>n</w:t>
      </w:r>
      <w:r>
        <w:rPr>
          <w:spacing w:val="-1"/>
        </w:rPr>
        <w:t xml:space="preserve"> </w:t>
      </w:r>
      <w:r>
        <w:t>in saf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pol</w:t>
      </w:r>
      <w:r>
        <w:rPr>
          <w:spacing w:val="-1"/>
        </w:rPr>
        <w:t>i</w:t>
      </w:r>
      <w:r>
        <w:t>cy,</w:t>
      </w:r>
      <w:r>
        <w:rPr>
          <w:spacing w:val="-3"/>
        </w:rPr>
        <w:t xml:space="preserve"> </w:t>
      </w:r>
      <w:r>
        <w:t>pros</w:t>
      </w:r>
      <w:r>
        <w:rPr>
          <w:spacing w:val="-4"/>
        </w:rPr>
        <w:t>p</w:t>
      </w:r>
      <w:r>
        <w:rPr>
          <w:spacing w:val="-2"/>
        </w:rPr>
        <w:t>e</w:t>
      </w:r>
      <w:r>
        <w:t>ctus, and</w:t>
      </w:r>
      <w:r>
        <w:rPr>
          <w:spacing w:val="-2"/>
        </w:rPr>
        <w:t xml:space="preserve"> </w:t>
      </w:r>
      <w:r>
        <w:t>sc</w:t>
      </w:r>
      <w:r>
        <w:rPr>
          <w:spacing w:val="-4"/>
        </w:rPr>
        <w:t>h</w:t>
      </w:r>
      <w:r>
        <w:rPr>
          <w:spacing w:val="1"/>
        </w:rPr>
        <w:t>oo</w:t>
      </w:r>
      <w:r>
        <w:t xml:space="preserve">l </w:t>
      </w:r>
      <w:r>
        <w:rPr>
          <w:spacing w:val="-2"/>
        </w:rPr>
        <w:t>w</w:t>
      </w:r>
      <w:r>
        <w:t>eb site. Staff trai</w:t>
      </w:r>
      <w:r>
        <w:rPr>
          <w:spacing w:val="-1"/>
        </w:rPr>
        <w:t>n</w:t>
      </w:r>
      <w:r>
        <w:t>i</w:t>
      </w:r>
      <w:r>
        <w:rPr>
          <w:spacing w:val="-2"/>
        </w:rPr>
        <w:t>n</w:t>
      </w:r>
      <w:r>
        <w:rPr>
          <w:spacing w:val="-1"/>
        </w:rPr>
        <w:t>g</w:t>
      </w:r>
      <w:r>
        <w:t xml:space="preserve">, </w:t>
      </w:r>
      <w:r>
        <w:rPr>
          <w:spacing w:val="-3"/>
        </w:rPr>
        <w:t>r</w:t>
      </w:r>
      <w:r>
        <w:rPr>
          <w:spacing w:val="1"/>
        </w:rPr>
        <w:t>o</w:t>
      </w:r>
      <w:r>
        <w:t>le in si</w:t>
      </w:r>
      <w:r>
        <w:rPr>
          <w:spacing w:val="-1"/>
        </w:rPr>
        <w:t>gn</w:t>
      </w:r>
      <w:r>
        <w:rPr>
          <w:spacing w:val="-4"/>
        </w:rPr>
        <w:t>p</w:t>
      </w:r>
      <w:r>
        <w:rPr>
          <w:spacing w:val="1"/>
        </w:rPr>
        <w:t>o</w:t>
      </w:r>
      <w:r>
        <w:t>sting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are</w:t>
      </w:r>
      <w:r>
        <w:rPr>
          <w:spacing w:val="-4"/>
        </w:rPr>
        <w:t>n</w:t>
      </w:r>
      <w:r>
        <w:t>t sel</w:t>
      </w:r>
      <w:r>
        <w:rPr>
          <w:spacing w:val="1"/>
        </w:rPr>
        <w:t>f</w:t>
      </w:r>
      <w:r>
        <w:rPr>
          <w:spacing w:val="-1"/>
        </w:rPr>
        <w:t>-</w:t>
      </w:r>
      <w:r>
        <w:rPr>
          <w:spacing w:val="-3"/>
        </w:rPr>
        <w:t>r</w:t>
      </w:r>
      <w:r>
        <w:t>efe</w:t>
      </w:r>
      <w:r>
        <w:rPr>
          <w:spacing w:val="-3"/>
        </w:rPr>
        <w:t>r</w:t>
      </w:r>
      <w:r>
        <w:t>ra</w:t>
      </w:r>
      <w:r>
        <w:rPr>
          <w:spacing w:val="-1"/>
        </w:rPr>
        <w:t>l</w:t>
      </w:r>
      <w:r>
        <w:t xml:space="preserve">, </w:t>
      </w:r>
      <w:r>
        <w:rPr>
          <w:rFonts w:cs="Calibri"/>
        </w:rPr>
        <w:t>Tell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p</w:t>
      </w:r>
      <w:r>
        <w:rPr>
          <w:rFonts w:cs="Calibri"/>
          <w:spacing w:val="-1"/>
        </w:rPr>
        <w:t>up</w:t>
      </w:r>
      <w:r>
        <w:rPr>
          <w:rFonts w:cs="Calibri"/>
        </w:rPr>
        <w:t>i</w:t>
      </w:r>
      <w:r>
        <w:rPr>
          <w:rFonts w:cs="Calibri"/>
          <w:spacing w:val="-1"/>
        </w:rPr>
        <w:t>l</w:t>
      </w:r>
      <w:r>
        <w:rPr>
          <w:rFonts w:cs="Calibri"/>
        </w:rPr>
        <w:t xml:space="preserve">s </w:t>
      </w:r>
      <w:r>
        <w:rPr>
          <w:rFonts w:cs="Calibri"/>
          <w:spacing w:val="1"/>
        </w:rPr>
        <w:t>o</w:t>
      </w:r>
      <w:r>
        <w:rPr>
          <w:rFonts w:cs="Calibri"/>
        </w:rPr>
        <w:t>f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</w:t>
      </w:r>
      <w:r>
        <w:rPr>
          <w:rFonts w:cs="Calibri"/>
          <w:spacing w:val="-1"/>
        </w:rPr>
        <w:t>h</w:t>
      </w:r>
      <w:r>
        <w:rPr>
          <w:rFonts w:cs="Calibri"/>
        </w:rPr>
        <w:t>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sc</w:t>
      </w:r>
      <w:r>
        <w:rPr>
          <w:rFonts w:cs="Calibri"/>
          <w:spacing w:val="-1"/>
        </w:rPr>
        <w:t>h</w:t>
      </w:r>
      <w:r>
        <w:rPr>
          <w:rFonts w:cs="Calibri"/>
          <w:spacing w:val="-2"/>
        </w:rPr>
        <w:t>o</w:t>
      </w:r>
      <w:r>
        <w:rPr>
          <w:rFonts w:cs="Calibri"/>
          <w:spacing w:val="1"/>
        </w:rPr>
        <w:t>o</w:t>
      </w:r>
      <w:r>
        <w:rPr>
          <w:rFonts w:cs="Calibri"/>
        </w:rPr>
        <w:t>l’s</w:t>
      </w:r>
      <w:r>
        <w:rPr>
          <w:rFonts w:cs="Calibri"/>
          <w:spacing w:val="-3"/>
        </w:rPr>
        <w:t xml:space="preserve"> i</w:t>
      </w:r>
      <w:r>
        <w:rPr>
          <w:rFonts w:cs="Calibri"/>
          <w:spacing w:val="-1"/>
        </w:rPr>
        <w:t>n</w:t>
      </w:r>
      <w:r>
        <w:rPr>
          <w:rFonts w:cs="Calibri"/>
        </w:rPr>
        <w:t>v</w:t>
      </w:r>
      <w:r>
        <w:rPr>
          <w:rFonts w:cs="Calibri"/>
          <w:spacing w:val="1"/>
        </w:rPr>
        <w:t>o</w:t>
      </w:r>
      <w:r>
        <w:rPr>
          <w:rFonts w:cs="Calibri"/>
          <w:spacing w:val="-3"/>
        </w:rPr>
        <w:t>l</w:t>
      </w:r>
      <w:r>
        <w:rPr>
          <w:rFonts w:cs="Calibri"/>
        </w:rPr>
        <w:t>v</w:t>
      </w:r>
      <w:r>
        <w:rPr>
          <w:rFonts w:cs="Calibri"/>
          <w:spacing w:val="-2"/>
        </w:rPr>
        <w:t>e</w:t>
      </w:r>
      <w:r>
        <w:rPr>
          <w:rFonts w:cs="Calibri"/>
        </w:rPr>
        <w:t>ment,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2"/>
        </w:rPr>
        <w:t>w</w:t>
      </w:r>
      <w:r>
        <w:rPr>
          <w:rFonts w:cs="Calibri"/>
        </w:rPr>
        <w:t xml:space="preserve">ebsite, </w:t>
      </w:r>
      <w:r>
        <w:rPr>
          <w:spacing w:val="-1"/>
        </w:rPr>
        <w:t>n</w:t>
      </w:r>
      <w:r>
        <w:t>ewsle</w:t>
      </w:r>
      <w:r>
        <w:rPr>
          <w:spacing w:val="-2"/>
        </w:rPr>
        <w:t>t</w:t>
      </w:r>
      <w:r>
        <w:t>ters</w:t>
      </w:r>
      <w:r>
        <w:rPr>
          <w:spacing w:val="-3"/>
        </w:rPr>
        <w:t xml:space="preserve"> </w:t>
      </w:r>
      <w:r>
        <w:t>e</w:t>
      </w:r>
      <w:r>
        <w:rPr>
          <w:spacing w:val="-2"/>
        </w:rPr>
        <w:t>t</w:t>
      </w:r>
      <w:r>
        <w:rPr>
          <w:spacing w:val="1"/>
        </w:rPr>
        <w:t>c</w:t>
      </w:r>
      <w:r>
        <w:t>.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7" w:line="200" w:lineRule="exact"/>
        <w:rPr>
          <w:sz w:val="20"/>
          <w:szCs w:val="20"/>
        </w:rPr>
      </w:pPr>
    </w:p>
    <w:p w:rsidR="00077373" w:rsidRDefault="002A01CA">
      <w:pPr>
        <w:pStyle w:val="BodyText"/>
        <w:spacing w:line="212" w:lineRule="exact"/>
        <w:ind w:left="3129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2265680</wp:posOffset>
                </wp:positionH>
                <wp:positionV relativeFrom="paragraph">
                  <wp:posOffset>-1923415</wp:posOffset>
                </wp:positionV>
                <wp:extent cx="3554095" cy="1764665"/>
                <wp:effectExtent l="8255" t="12065" r="9525" b="13970"/>
                <wp:wrapNone/>
                <wp:docPr id="158" name="Group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54095" cy="1764665"/>
                          <a:chOff x="3568" y="-3029"/>
                          <a:chExt cx="5597" cy="2779"/>
                        </a:xfrm>
                      </wpg:grpSpPr>
                      <wps:wsp>
                        <wps:cNvPr id="159" name="Freeform 159"/>
                        <wps:cNvSpPr>
                          <a:spLocks/>
                        </wps:cNvSpPr>
                        <wps:spPr bwMode="auto">
                          <a:xfrm>
                            <a:off x="3568" y="-3029"/>
                            <a:ext cx="5597" cy="2779"/>
                          </a:xfrm>
                          <a:custGeom>
                            <a:avLst/>
                            <a:gdLst>
                              <a:gd name="T0" fmla="+- 0 3568 3568"/>
                              <a:gd name="T1" fmla="*/ T0 w 5597"/>
                              <a:gd name="T2" fmla="+- 0 -250 -3029"/>
                              <a:gd name="T3" fmla="*/ -250 h 2779"/>
                              <a:gd name="T4" fmla="+- 0 9165 3568"/>
                              <a:gd name="T5" fmla="*/ T4 w 5597"/>
                              <a:gd name="T6" fmla="+- 0 -250 -3029"/>
                              <a:gd name="T7" fmla="*/ -250 h 2779"/>
                              <a:gd name="T8" fmla="+- 0 9165 3568"/>
                              <a:gd name="T9" fmla="*/ T8 w 5597"/>
                              <a:gd name="T10" fmla="+- 0 -3029 -3029"/>
                              <a:gd name="T11" fmla="*/ -3029 h 2779"/>
                              <a:gd name="T12" fmla="+- 0 3568 3568"/>
                              <a:gd name="T13" fmla="*/ T12 w 5597"/>
                              <a:gd name="T14" fmla="+- 0 -3029 -3029"/>
                              <a:gd name="T15" fmla="*/ -3029 h 2779"/>
                              <a:gd name="T16" fmla="+- 0 3568 3568"/>
                              <a:gd name="T17" fmla="*/ T16 w 5597"/>
                              <a:gd name="T18" fmla="+- 0 -250 -3029"/>
                              <a:gd name="T19" fmla="*/ -250 h 27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597" h="2779">
                                <a:moveTo>
                                  <a:pt x="0" y="2779"/>
                                </a:moveTo>
                                <a:lnTo>
                                  <a:pt x="5597" y="2779"/>
                                </a:lnTo>
                                <a:lnTo>
                                  <a:pt x="559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77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4B5D9FF6" id="Group 158" o:spid="_x0000_s1026" style="position:absolute;margin-left:178.4pt;margin-top:-151.45pt;width:279.85pt;height:138.95pt;z-index:-251660288;mso-position-horizontal-relative:page" coordorigin="3568,-3029" coordsize="5597,27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">
                <v:shape id="Freeform 159" o:spid="_x0000_s1027" style="position:absolute;left:3568;top:-3029;width:5597;height:2779;visibility:visible;mso-wrap-style:square;v-text-anchor:top" coordsize="5597,27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/etsMA&#10;AADcAAAADwAAAGRycy9kb3ducmV2LnhtbERPTWvCQBC9C/6HZYTemo0WpU1dgwYqWkTatNDrkB2T&#10;YHY2ZLcx/vuuUPA2j/c5y3Qwjeipc7VlBdMoBkFcWF1zqeD76+3xGYTzyBoby6TgSg7S1Xi0xETb&#10;C39Sn/tShBB2CSqovG8TKV1RkUEX2ZY4cCfbGfQBdqXUHV5CuGnkLI4X0mDNoaHClrKKinP+axT8&#10;zJ/ce162m8PxY7vPUNfS9LlSD5Nh/QrC0+Dv4n/3Tof58xe4PRMukK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z/etsMAAADcAAAADwAAAAAAAAAAAAAAAACYAgAAZHJzL2Rv&#10;d25yZXYueG1sUEsFBgAAAAAEAAQA9QAAAIgDAAAAAA==&#10;" path="m,2779r5597,l5597,,,,,2779xe" filled="f" strokeweight=".5pt">
                  <v:path arrowok="t" o:connecttype="custom" o:connectlocs="0,-250;5597,-250;5597,-3029;0,-3029;0,-250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2362200</wp:posOffset>
                </wp:positionH>
                <wp:positionV relativeFrom="paragraph">
                  <wp:posOffset>36195</wp:posOffset>
                </wp:positionV>
                <wp:extent cx="1446530" cy="1184275"/>
                <wp:effectExtent l="0" t="0" r="1270" b="0"/>
                <wp:wrapNone/>
                <wp:docPr id="153" name="Group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46530" cy="1184275"/>
                          <a:chOff x="3720" y="57"/>
                          <a:chExt cx="2278" cy="1865"/>
                        </a:xfrm>
                      </wpg:grpSpPr>
                      <pic:pic xmlns:pic="http://schemas.openxmlformats.org/drawingml/2006/picture">
                        <pic:nvPicPr>
                          <pic:cNvPr id="154" name="Picture 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20" y="57"/>
                            <a:ext cx="2278" cy="186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5" name="Picture 1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94" y="101"/>
                            <a:ext cx="2128" cy="17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56" name="Group 154"/>
                        <wpg:cNvGrpSpPr>
                          <a:grpSpLocks/>
                        </wpg:cNvGrpSpPr>
                        <wpg:grpSpPr bwMode="auto">
                          <a:xfrm>
                            <a:off x="3794" y="101"/>
                            <a:ext cx="2128" cy="1715"/>
                            <a:chOff x="3794" y="101"/>
                            <a:chExt cx="2128" cy="1715"/>
                          </a:xfrm>
                        </wpg:grpSpPr>
                        <wps:wsp>
                          <wps:cNvPr id="157" name="Freeform 155"/>
                          <wps:cNvSpPr>
                            <a:spLocks/>
                          </wps:cNvSpPr>
                          <wps:spPr bwMode="auto">
                            <a:xfrm>
                              <a:off x="3794" y="101"/>
                              <a:ext cx="2128" cy="1715"/>
                            </a:xfrm>
                            <a:custGeom>
                              <a:avLst/>
                              <a:gdLst>
                                <a:gd name="T0" fmla="+- 0 3794 3794"/>
                                <a:gd name="T1" fmla="*/ T0 w 2128"/>
                                <a:gd name="T2" fmla="+- 0 101 101"/>
                                <a:gd name="T3" fmla="*/ 101 h 1715"/>
                                <a:gd name="T4" fmla="+- 0 5177 3794"/>
                                <a:gd name="T5" fmla="*/ T4 w 2128"/>
                                <a:gd name="T6" fmla="+- 0 101 101"/>
                                <a:gd name="T7" fmla="*/ 101 h 1715"/>
                                <a:gd name="T8" fmla="+- 0 5177 3794"/>
                                <a:gd name="T9" fmla="*/ T8 w 2128"/>
                                <a:gd name="T10" fmla="+- 0 744 101"/>
                                <a:gd name="T11" fmla="*/ 744 h 1715"/>
                                <a:gd name="T12" fmla="+- 0 5493 3794"/>
                                <a:gd name="T13" fmla="*/ T12 w 2128"/>
                                <a:gd name="T14" fmla="+- 0 744 101"/>
                                <a:gd name="T15" fmla="*/ 744 h 1715"/>
                                <a:gd name="T16" fmla="+- 0 5493 3794"/>
                                <a:gd name="T17" fmla="*/ T16 w 2128"/>
                                <a:gd name="T18" fmla="+- 0 530 101"/>
                                <a:gd name="T19" fmla="*/ 530 h 1715"/>
                                <a:gd name="T20" fmla="+- 0 5922 3794"/>
                                <a:gd name="T21" fmla="*/ T20 w 2128"/>
                                <a:gd name="T22" fmla="+- 0 958 101"/>
                                <a:gd name="T23" fmla="*/ 958 h 1715"/>
                                <a:gd name="T24" fmla="+- 0 5493 3794"/>
                                <a:gd name="T25" fmla="*/ T24 w 2128"/>
                                <a:gd name="T26" fmla="+- 0 1387 101"/>
                                <a:gd name="T27" fmla="*/ 1387 h 1715"/>
                                <a:gd name="T28" fmla="+- 0 5493 3794"/>
                                <a:gd name="T29" fmla="*/ T28 w 2128"/>
                                <a:gd name="T30" fmla="+- 0 1173 101"/>
                                <a:gd name="T31" fmla="*/ 1173 h 1715"/>
                                <a:gd name="T32" fmla="+- 0 5177 3794"/>
                                <a:gd name="T33" fmla="*/ T32 w 2128"/>
                                <a:gd name="T34" fmla="+- 0 1173 101"/>
                                <a:gd name="T35" fmla="*/ 1173 h 1715"/>
                                <a:gd name="T36" fmla="+- 0 5177 3794"/>
                                <a:gd name="T37" fmla="*/ T36 w 2128"/>
                                <a:gd name="T38" fmla="+- 0 1816 101"/>
                                <a:gd name="T39" fmla="*/ 1816 h 1715"/>
                                <a:gd name="T40" fmla="+- 0 3794 3794"/>
                                <a:gd name="T41" fmla="*/ T40 w 2128"/>
                                <a:gd name="T42" fmla="+- 0 1816 101"/>
                                <a:gd name="T43" fmla="*/ 1816 h 1715"/>
                                <a:gd name="T44" fmla="+- 0 3794 3794"/>
                                <a:gd name="T45" fmla="*/ T44 w 2128"/>
                                <a:gd name="T46" fmla="+- 0 101 101"/>
                                <a:gd name="T47" fmla="*/ 101 h 17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128" h="1715">
                                  <a:moveTo>
                                    <a:pt x="0" y="0"/>
                                  </a:moveTo>
                                  <a:lnTo>
                                    <a:pt x="1383" y="0"/>
                                  </a:lnTo>
                                  <a:lnTo>
                                    <a:pt x="1383" y="643"/>
                                  </a:lnTo>
                                  <a:lnTo>
                                    <a:pt x="1699" y="643"/>
                                  </a:lnTo>
                                  <a:lnTo>
                                    <a:pt x="1699" y="429"/>
                                  </a:lnTo>
                                  <a:lnTo>
                                    <a:pt x="2128" y="857"/>
                                  </a:lnTo>
                                  <a:lnTo>
                                    <a:pt x="1699" y="1286"/>
                                  </a:lnTo>
                                  <a:lnTo>
                                    <a:pt x="1699" y="1072"/>
                                  </a:lnTo>
                                  <a:lnTo>
                                    <a:pt x="1383" y="1072"/>
                                  </a:lnTo>
                                  <a:lnTo>
                                    <a:pt x="1383" y="1715"/>
                                  </a:lnTo>
                                  <a:lnTo>
                                    <a:pt x="0" y="171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28FBE76C" id="Group 153" o:spid="_x0000_s1026" style="position:absolute;margin-left:186pt;margin-top:2.85pt;width:113.9pt;height:93.25pt;z-index:-251653120;mso-position-horizontal-relative:page" coordorigin="3720,57" coordsize="2278,1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">
                <v:shape id="Picture 157" o:spid="_x0000_s1027" type="#_x0000_t75" style="position:absolute;left:3720;top:57;width:2278;height:18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4ndwjCAAAA3AAAAA8AAABkcnMvZG93bnJldi54bWxET01rAjEQvRf6H8IUvNVsRUVXo5RCQSkI&#10;rqLXYTNuQjeTJUl1/feNUOhtHu9zluveteJKIVrPCt6GBQji2mvLjYLj4fN1BiImZI2tZ1Jwpwjr&#10;1fPTEkvtb7yna5UakUM4lqjApNSVUsbakMM49B1x5i4+OEwZhkbqgLcc7lo5KoqpdGg5Nxjs6MNQ&#10;/V39OAX2y4bd2YxHh+NlXmy3VE3q012pwUv/vgCRqE//4j/3Ruf5kzE8nskXyNU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OJ3cIwgAAANwAAAAPAAAAAAAAAAAAAAAAAJ8C&#10;AABkcnMvZG93bnJldi54bWxQSwUGAAAAAAQABAD3AAAAjgMAAAAA&#10;">
                  <v:imagedata r:id="rId51" o:title=""/>
                </v:shape>
                <v:shape id="Picture 156" o:spid="_x0000_s1028" type="#_x0000_t75" style="position:absolute;left:3794;top:101;width:2128;height:17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yZ/0fAAAAA3AAAAA8AAABkcnMvZG93bnJldi54bWxET01rwkAQvRf8D8sIvdWNFkuIriKCIPRQ&#10;akU8DtkxG8zOxuyo6b/vFgRv83ifM1/2vlE36mId2MB4lIEiLoOtuTKw/9m85aCiIFtsApOBX4qw&#10;XAxe5ljYcOdvuu2kUimEY4EGnEhbaB1LRx7jKLTEiTuFzqMk2FXadnhP4b7Rkyz70B5rTg0OW1o7&#10;Ks+7qzdgj4dTzL2gy/Lj5yWIfj+UX8a8DvvVDJRQL0/xw721af50Cv/PpAv04g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Jn/R8AAAADcAAAADwAAAAAAAAAAAAAAAACfAgAA&#10;ZHJzL2Rvd25yZXYueG1sUEsFBgAAAAAEAAQA9wAAAIwDAAAAAA==&#10;">
                  <v:imagedata r:id="rId52" o:title=""/>
                </v:shape>
                <v:group id="Group 154" o:spid="_x0000_s1029" style="position:absolute;left:3794;top:101;width:2128;height:1715" coordorigin="3794,101" coordsize="2128,17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jSiK7CAAAA3AAAAA8A&#10;AAAAAAAAAAAAAAAAqgIAAGRycy9kb3ducmV2LnhtbFBLBQYAAAAABAAEAPoAAACZAwAAAAA=&#10;">
                  <v:shape id="Freeform 155" o:spid="_x0000_s1030" style="position:absolute;left:3794;top:101;width:2128;height:1715;visibility:visible;mso-wrap-style:square;v-text-anchor:top" coordsize="2128,17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uWDK8IA&#10;AADcAAAADwAAAGRycy9kb3ducmV2LnhtbERPTYvCMBC9L/gfwgje1lRBV7pGEUFRXFhWC70OzdgU&#10;m0lpotZ/bxYEb/N4nzNfdrYWN2p95VjBaJiAIC6crrhUkJ02nzMQPiBrrB2Tggd5WC56H3NMtbvz&#10;H92OoRQxhH2KCkwITSqlLwxZ9EPXEEfu7FqLIcK2lLrFewy3tRwnyVRarDg2GGxobai4HK9WwU+u&#10;N+aR54fsdzs67FenvZxlE6UG/W71DSJQF97il3un4/zJF/w/Ey+Qi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25YMrwgAAANwAAAAPAAAAAAAAAAAAAAAAAJgCAABkcnMvZG93&#10;bnJldi54bWxQSwUGAAAAAAQABAD1AAAAhwMAAAAA&#10;" path="m,l1383,r,643l1699,643r,-214l2128,857r-429,429l1699,1072r-316,l1383,1715,,1715,,xe" filled="f" strokecolor="#497dba">
                    <v:path arrowok="t" o:connecttype="custom" o:connectlocs="0,101;1383,101;1383,744;1699,744;1699,530;2128,958;1699,1387;1699,1173;1383,1173;1383,1816;0,1816;0,101" o:connectangles="0,0,0,0,0,0,0,0,0,0,0,0"/>
                  </v:shape>
                </v:group>
                <w10:wrap anchorx="page"/>
              </v:group>
            </w:pict>
          </mc:Fallback>
        </mc:AlternateContent>
      </w:r>
      <w:r>
        <w:t>Co</w:t>
      </w:r>
      <w:r>
        <w:rPr>
          <w:spacing w:val="-1"/>
        </w:rPr>
        <w:t>n</w:t>
      </w:r>
      <w:r>
        <w:t>si</w:t>
      </w:r>
      <w:r>
        <w:rPr>
          <w:spacing w:val="-2"/>
        </w:rPr>
        <w:t>d</w:t>
      </w:r>
      <w:r>
        <w:t>er</w:t>
      </w:r>
      <w:r>
        <w:rPr>
          <w:spacing w:val="1"/>
        </w:rPr>
        <w:t xml:space="preserve"> </w:t>
      </w:r>
      <w:r>
        <w:rPr>
          <w:spacing w:val="-3"/>
        </w:rPr>
        <w:t>E</w:t>
      </w:r>
      <w:r>
        <w:t>ar</w:t>
      </w:r>
      <w:r>
        <w:rPr>
          <w:spacing w:val="-1"/>
        </w:rPr>
        <w:t>l</w:t>
      </w:r>
      <w:r>
        <w:t xml:space="preserve">y </w:t>
      </w:r>
      <w:r>
        <w:rPr>
          <w:spacing w:val="-3"/>
        </w:rPr>
        <w:t>H</w:t>
      </w:r>
      <w:r>
        <w:t>elp</w:t>
      </w:r>
      <w:r>
        <w:rPr>
          <w:spacing w:val="-1"/>
        </w:rPr>
        <w:t xml:space="preserve"> </w:t>
      </w:r>
      <w:r>
        <w:t>Asse</w:t>
      </w:r>
      <w:r>
        <w:rPr>
          <w:spacing w:val="-2"/>
        </w:rPr>
        <w:t>s</w:t>
      </w:r>
      <w:r>
        <w:rPr>
          <w:spacing w:val="-3"/>
        </w:rPr>
        <w:t>s</w:t>
      </w:r>
      <w:r>
        <w:t>ment</w:t>
      </w:r>
    </w:p>
    <w:p w:rsidR="00077373" w:rsidRDefault="002A01CA">
      <w:pPr>
        <w:spacing w:line="200" w:lineRule="exact"/>
        <w:rPr>
          <w:sz w:val="20"/>
          <w:szCs w:val="20"/>
        </w:rPr>
      </w:pPr>
      <w:r>
        <w:br w:type="column"/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3" w:line="220" w:lineRule="exact"/>
      </w:pPr>
    </w:p>
    <w:p w:rsidR="00077373" w:rsidRDefault="002A01CA">
      <w:pPr>
        <w:numPr>
          <w:ilvl w:val="1"/>
          <w:numId w:val="2"/>
        </w:numPr>
        <w:tabs>
          <w:tab w:val="left" w:pos="320"/>
        </w:tabs>
        <w:spacing w:line="239" w:lineRule="auto"/>
        <w:ind w:left="100" w:right="115" w:firstLine="24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ow</w:t>
      </w:r>
      <w:r>
        <w:rPr>
          <w:rFonts w:ascii="Calibri" w:eastAsia="Calibri" w:hAnsi="Calibri" w:cs="Calibri"/>
          <w:spacing w:val="-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d</w:t>
      </w:r>
      <w:r>
        <w:rPr>
          <w:rFonts w:ascii="Calibri" w:eastAsia="Calibri" w:hAnsi="Calibri" w:cs="Calibri"/>
          <w:sz w:val="20"/>
          <w:szCs w:val="20"/>
        </w:rPr>
        <w:t>o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s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t</w:t>
      </w:r>
      <w:r>
        <w:rPr>
          <w:rFonts w:ascii="Calibri" w:eastAsia="Calibri" w:hAnsi="Calibri" w:cs="Calibri"/>
          <w:spacing w:val="1"/>
          <w:sz w:val="20"/>
          <w:szCs w:val="20"/>
        </w:rPr>
        <w:t>h</w:t>
      </w:r>
      <w:r>
        <w:rPr>
          <w:rFonts w:ascii="Calibri" w:eastAsia="Calibri" w:hAnsi="Calibri" w:cs="Calibri"/>
          <w:sz w:val="20"/>
          <w:szCs w:val="20"/>
        </w:rPr>
        <w:t>is</w:t>
      </w:r>
      <w:r>
        <w:rPr>
          <w:rFonts w:ascii="Calibri" w:eastAsia="Calibri" w:hAnsi="Calibri" w:cs="Calibri"/>
          <w:spacing w:val="-6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it</w:t>
      </w:r>
      <w:r>
        <w:rPr>
          <w:rFonts w:ascii="Calibri" w:eastAsia="Calibri" w:hAnsi="Calibri" w:cs="Calibri"/>
          <w:spacing w:val="-3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n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w</w:t>
      </w:r>
      <w:r>
        <w:rPr>
          <w:rFonts w:ascii="Calibri" w:eastAsia="Calibri" w:hAnsi="Calibri" w:cs="Calibri"/>
          <w:sz w:val="20"/>
          <w:szCs w:val="20"/>
        </w:rPr>
        <w:t>ith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1"/>
          <w:sz w:val="20"/>
          <w:szCs w:val="20"/>
        </w:rPr>
        <w:t>y</w:t>
      </w:r>
      <w:r>
        <w:rPr>
          <w:rFonts w:ascii="Calibri" w:eastAsia="Calibri" w:hAnsi="Calibri" w:cs="Calibri"/>
          <w:sz w:val="20"/>
          <w:szCs w:val="20"/>
        </w:rPr>
        <w:t>our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chool’s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w w:val="95"/>
          <w:sz w:val="20"/>
          <w:szCs w:val="20"/>
        </w:rPr>
        <w:t>s</w:t>
      </w:r>
      <w:r>
        <w:rPr>
          <w:rFonts w:ascii="Calibri" w:eastAsia="Calibri" w:hAnsi="Calibri" w:cs="Calibri"/>
          <w:w w:val="95"/>
          <w:sz w:val="20"/>
          <w:szCs w:val="20"/>
        </w:rPr>
        <w:t>afeguarding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poli</w:t>
      </w:r>
      <w:r>
        <w:rPr>
          <w:rFonts w:ascii="Calibri" w:eastAsia="Calibri" w:hAnsi="Calibri" w:cs="Calibri"/>
          <w:spacing w:val="-1"/>
          <w:sz w:val="20"/>
          <w:szCs w:val="20"/>
        </w:rPr>
        <w:t>c</w:t>
      </w:r>
      <w:r>
        <w:rPr>
          <w:rFonts w:ascii="Calibri" w:eastAsia="Calibri" w:hAnsi="Calibri" w:cs="Calibri"/>
          <w:sz w:val="20"/>
          <w:szCs w:val="20"/>
        </w:rPr>
        <w:t>y?</w:t>
      </w:r>
    </w:p>
    <w:p w:rsidR="00077373" w:rsidRDefault="00077373">
      <w:pPr>
        <w:spacing w:line="239" w:lineRule="auto"/>
        <w:jc w:val="center"/>
        <w:rPr>
          <w:rFonts w:ascii="Calibri" w:eastAsia="Calibri" w:hAnsi="Calibri" w:cs="Calibri"/>
          <w:sz w:val="20"/>
          <w:szCs w:val="20"/>
        </w:rPr>
        <w:sectPr w:rsidR="00077373">
          <w:type w:val="continuous"/>
          <w:pgSz w:w="11907" w:h="16840"/>
          <w:pgMar w:top="1560" w:right="440" w:bottom="280" w:left="500" w:header="720" w:footer="720" w:gutter="0"/>
          <w:cols w:num="3" w:space="720" w:equalWidth="0">
            <w:col w:w="2530" w:space="588"/>
            <w:col w:w="5976" w:space="609"/>
            <w:col w:w="1264"/>
          </w:cols>
        </w:sectPr>
      </w:pPr>
    </w:p>
    <w:p w:rsidR="00077373" w:rsidRDefault="008E3C7C">
      <w:pPr>
        <w:pStyle w:val="BodyText"/>
        <w:spacing w:line="225" w:lineRule="exact"/>
      </w:pPr>
      <w:r>
        <w:lastRenderedPageBreak/>
        <w:t>Information</w:t>
      </w:r>
      <w:r w:rsidR="002A01CA">
        <w:t>? (I</w:t>
      </w:r>
      <w:r w:rsidR="002A01CA">
        <w:rPr>
          <w:spacing w:val="-2"/>
        </w:rPr>
        <w:t>n</w:t>
      </w:r>
      <w:r w:rsidR="002A01CA">
        <w:rPr>
          <w:spacing w:val="-3"/>
        </w:rPr>
        <w:t>f</w:t>
      </w:r>
      <w:r w:rsidR="002A01CA">
        <w:rPr>
          <w:spacing w:val="1"/>
        </w:rPr>
        <w:t>o</w:t>
      </w:r>
      <w:r w:rsidR="002A01CA">
        <w:t>rm</w:t>
      </w:r>
      <w:r w:rsidR="002A01CA">
        <w:rPr>
          <w:spacing w:val="-3"/>
        </w:rPr>
        <w:t>a</w:t>
      </w:r>
      <w:r w:rsidR="002A01CA">
        <w:t>ti</w:t>
      </w:r>
      <w:r w:rsidR="002A01CA">
        <w:rPr>
          <w:spacing w:val="1"/>
        </w:rPr>
        <w:t>o</w:t>
      </w:r>
      <w:r w:rsidR="002A01CA">
        <w:t>n</w:t>
      </w:r>
    </w:p>
    <w:p w:rsidR="00077373" w:rsidRDefault="002A01CA">
      <w:pPr>
        <w:pStyle w:val="BodyText"/>
        <w:spacing w:line="242" w:lineRule="auto"/>
        <w:ind w:right="80"/>
      </w:pPr>
      <w:r>
        <w:t>sheet</w:t>
      </w:r>
      <w:r>
        <w:rPr>
          <w:spacing w:val="-2"/>
        </w:rPr>
        <w:t xml:space="preserve"> </w:t>
      </w:r>
      <w:r>
        <w:t>t</w:t>
      </w:r>
      <w:r>
        <w:rPr>
          <w:spacing w:val="-2"/>
        </w:rPr>
        <w:t>e</w:t>
      </w:r>
      <w:r>
        <w:t>m</w:t>
      </w:r>
      <w:r>
        <w:rPr>
          <w:spacing w:val="-1"/>
        </w:rPr>
        <w:t>p</w:t>
      </w:r>
      <w:r>
        <w:t>late</w:t>
      </w:r>
      <w:r>
        <w:rPr>
          <w:spacing w:val="-2"/>
        </w:rPr>
        <w:t xml:space="preserve"> </w:t>
      </w:r>
      <w:r>
        <w:t>pr</w:t>
      </w:r>
      <w:r>
        <w:rPr>
          <w:spacing w:val="-2"/>
        </w:rPr>
        <w:t>o</w:t>
      </w:r>
      <w:r>
        <w:t>vi</w:t>
      </w:r>
      <w:r>
        <w:rPr>
          <w:spacing w:val="-2"/>
        </w:rPr>
        <w:t>d</w:t>
      </w:r>
      <w:r>
        <w:t>ed) Where is</w:t>
      </w:r>
      <w:r>
        <w:rPr>
          <w:spacing w:val="-3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ke</w:t>
      </w:r>
      <w:r>
        <w:rPr>
          <w:spacing w:val="-1"/>
        </w:rPr>
        <w:t>p</w:t>
      </w:r>
      <w:r>
        <w:rPr>
          <w:spacing w:val="-2"/>
        </w:rPr>
        <w:t>t</w:t>
      </w:r>
      <w:r>
        <w:t>?</w:t>
      </w:r>
    </w:p>
    <w:p w:rsidR="00077373" w:rsidRDefault="00077373">
      <w:pPr>
        <w:spacing w:before="4" w:line="190" w:lineRule="exact"/>
        <w:rPr>
          <w:sz w:val="19"/>
          <w:szCs w:val="19"/>
        </w:rPr>
      </w:pPr>
    </w:p>
    <w:p w:rsidR="00077373" w:rsidRDefault="002A01CA">
      <w:pPr>
        <w:pStyle w:val="BodyText"/>
      </w:pPr>
      <w:r>
        <w:t>If the</w:t>
      </w:r>
      <w:r>
        <w:rPr>
          <w:spacing w:val="-2"/>
        </w:rPr>
        <w:t xml:space="preserve"> </w:t>
      </w:r>
      <w:r>
        <w:t>main</w:t>
      </w:r>
      <w:r>
        <w:rPr>
          <w:spacing w:val="-2"/>
        </w:rPr>
        <w:t xml:space="preserve"> </w:t>
      </w:r>
      <w:r>
        <w:t>sc</w:t>
      </w:r>
      <w:r>
        <w:rPr>
          <w:spacing w:val="-4"/>
        </w:rPr>
        <w:t>h</w:t>
      </w:r>
      <w:r>
        <w:rPr>
          <w:spacing w:val="1"/>
        </w:rPr>
        <w:t>oo</w:t>
      </w:r>
      <w:r>
        <w:t>l</w:t>
      </w:r>
      <w:r>
        <w:rPr>
          <w:spacing w:val="-3"/>
        </w:rPr>
        <w:t xml:space="preserve"> </w:t>
      </w:r>
      <w:r>
        <w:t>n</w:t>
      </w:r>
      <w:r>
        <w:rPr>
          <w:spacing w:val="-2"/>
        </w:rPr>
        <w:t>u</w:t>
      </w:r>
      <w:r>
        <w:t>m</w:t>
      </w:r>
      <w:r>
        <w:rPr>
          <w:spacing w:val="-1"/>
        </w:rPr>
        <w:t>b</w:t>
      </w:r>
      <w:r>
        <w:t>er is use</w:t>
      </w:r>
      <w:r>
        <w:rPr>
          <w:spacing w:val="-1"/>
        </w:rPr>
        <w:t>d</w:t>
      </w:r>
      <w:r>
        <w:t>,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f</w:t>
      </w:r>
      <w:r>
        <w:rPr>
          <w:spacing w:val="-1"/>
        </w:rPr>
        <w:t>i</w:t>
      </w:r>
      <w:r>
        <w:t>ce</w:t>
      </w:r>
      <w:r>
        <w:rPr>
          <w:spacing w:val="-2"/>
        </w:rPr>
        <w:t xml:space="preserve"> </w:t>
      </w:r>
      <w:r>
        <w:t>staff</w:t>
      </w:r>
      <w:r>
        <w:rPr>
          <w:spacing w:val="-2"/>
        </w:rPr>
        <w:t xml:space="preserve"> </w:t>
      </w:r>
      <w:r>
        <w:t xml:space="preserve">should </w:t>
      </w:r>
      <w:r>
        <w:rPr>
          <w:spacing w:val="-1"/>
        </w:rPr>
        <w:t>b</w:t>
      </w:r>
      <w:r>
        <w:t xml:space="preserve">e </w:t>
      </w:r>
      <w:r>
        <w:rPr>
          <w:spacing w:val="-1"/>
        </w:rPr>
        <w:t>b</w:t>
      </w:r>
      <w:r>
        <w:t>riefed</w:t>
      </w:r>
      <w:r>
        <w:rPr>
          <w:spacing w:val="-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rPr>
          <w:spacing w:val="-1"/>
        </w:rPr>
        <w:t>und</w:t>
      </w:r>
      <w:r>
        <w:t>e</w:t>
      </w:r>
      <w:r>
        <w:rPr>
          <w:spacing w:val="-3"/>
        </w:rPr>
        <w:t>r</w:t>
      </w:r>
      <w:r>
        <w:t xml:space="preserve">stand the </w:t>
      </w:r>
      <w:r>
        <w:rPr>
          <w:spacing w:val="-3"/>
        </w:rPr>
        <w:t>i</w:t>
      </w:r>
      <w:r>
        <w:t>m</w:t>
      </w:r>
      <w:r>
        <w:rPr>
          <w:spacing w:val="-1"/>
        </w:rPr>
        <w:t>p</w:t>
      </w:r>
      <w:r>
        <w:rPr>
          <w:spacing w:val="1"/>
        </w:rPr>
        <w:t>o</w:t>
      </w:r>
      <w:r>
        <w:t>rta</w:t>
      </w:r>
      <w:r>
        <w:rPr>
          <w:spacing w:val="-4"/>
        </w:rPr>
        <w:t>n</w:t>
      </w:r>
      <w:r>
        <w:t>ce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 xml:space="preserve">f a </w:t>
      </w:r>
      <w:r>
        <w:rPr>
          <w:spacing w:val="-1"/>
        </w:rPr>
        <w:t>n</w:t>
      </w:r>
      <w:r>
        <w:rPr>
          <w:spacing w:val="1"/>
        </w:rPr>
        <w:t>o</w:t>
      </w:r>
      <w:r>
        <w:t>tificat</w:t>
      </w:r>
      <w:r>
        <w:rPr>
          <w:spacing w:val="-3"/>
        </w:rPr>
        <w:t>i</w:t>
      </w:r>
      <w:r>
        <w:rPr>
          <w:spacing w:val="1"/>
        </w:rPr>
        <w:t>o</w:t>
      </w:r>
      <w:r>
        <w:t>n cal</w:t>
      </w:r>
      <w:r>
        <w:rPr>
          <w:spacing w:val="-1"/>
        </w:rPr>
        <w:t>l</w:t>
      </w:r>
      <w:r>
        <w:t>.</w:t>
      </w:r>
    </w:p>
    <w:p w:rsidR="00077373" w:rsidRDefault="00077373">
      <w:pPr>
        <w:spacing w:before="6" w:line="190" w:lineRule="exact"/>
        <w:rPr>
          <w:sz w:val="19"/>
          <w:szCs w:val="19"/>
        </w:rPr>
      </w:pPr>
    </w:p>
    <w:p w:rsidR="00077373" w:rsidRDefault="002A01CA">
      <w:pPr>
        <w:pStyle w:val="BodyText"/>
        <w:spacing w:line="241" w:lineRule="auto"/>
        <w:ind w:right="54"/>
      </w:pPr>
      <w:r>
        <w:t>D</w:t>
      </w:r>
      <w:r>
        <w:rPr>
          <w:spacing w:val="-2"/>
        </w:rPr>
        <w:t>o</w:t>
      </w:r>
      <w:r>
        <w:t>es</w:t>
      </w:r>
      <w:r>
        <w:rPr>
          <w:spacing w:val="1"/>
        </w:rPr>
        <w:t xml:space="preserve"> </w:t>
      </w:r>
      <w:r>
        <w:t>t</w:t>
      </w:r>
      <w:r>
        <w:rPr>
          <w:spacing w:val="-3"/>
        </w:rPr>
        <w:t>h</w:t>
      </w:r>
      <w:r>
        <w:t>e</w:t>
      </w:r>
      <w:r>
        <w:rPr>
          <w:spacing w:val="1"/>
        </w:rPr>
        <w:t xml:space="preserve"> </w:t>
      </w:r>
      <w:r>
        <w:t>Offi</w:t>
      </w:r>
      <w:r>
        <w:rPr>
          <w:spacing w:val="-3"/>
        </w:rPr>
        <w:t>c</w:t>
      </w:r>
      <w:r>
        <w:t xml:space="preserve">er </w:t>
      </w:r>
      <w:r>
        <w:rPr>
          <w:spacing w:val="-1"/>
        </w:rPr>
        <w:t>h</w:t>
      </w:r>
      <w:r>
        <w:rPr>
          <w:spacing w:val="-3"/>
        </w:rPr>
        <w:t>a</w:t>
      </w:r>
      <w:r>
        <w:t>ve access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h</w:t>
      </w:r>
      <w:r>
        <w:rPr>
          <w:spacing w:val="-1"/>
        </w:rPr>
        <w:t>i</w:t>
      </w:r>
      <w:r>
        <w:t>ld</w:t>
      </w:r>
      <w:r>
        <w:rPr>
          <w:spacing w:val="-1"/>
        </w:rPr>
        <w:t xml:space="preserve"> </w:t>
      </w:r>
      <w:r>
        <w:rPr>
          <w:spacing w:val="1"/>
        </w:rP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2"/>
        </w:rPr>
        <w:t>t</w:t>
      </w:r>
      <w:r>
        <w:t>ec</w:t>
      </w:r>
      <w:r>
        <w:rPr>
          <w:spacing w:val="1"/>
        </w:rPr>
        <w:t>t</w:t>
      </w:r>
      <w:r>
        <w:rPr>
          <w:spacing w:val="-3"/>
        </w:rPr>
        <w:t>i</w:t>
      </w:r>
      <w:r>
        <w:rPr>
          <w:spacing w:val="1"/>
        </w:rPr>
        <w:t>o</w:t>
      </w:r>
      <w:r>
        <w:t>n rec</w:t>
      </w:r>
      <w:r>
        <w:rPr>
          <w:spacing w:val="1"/>
        </w:rPr>
        <w:t>o</w:t>
      </w:r>
      <w:r>
        <w:t>r</w:t>
      </w:r>
      <w:r>
        <w:rPr>
          <w:spacing w:val="-1"/>
        </w:rPr>
        <w:t>d</w:t>
      </w:r>
      <w:r>
        <w:rPr>
          <w:spacing w:val="-3"/>
        </w:rPr>
        <w:t>s</w:t>
      </w:r>
      <w:r>
        <w:t>?</w:t>
      </w:r>
    </w:p>
    <w:p w:rsidR="00077373" w:rsidRDefault="002A01CA">
      <w:pPr>
        <w:numPr>
          <w:ilvl w:val="1"/>
          <w:numId w:val="2"/>
        </w:numPr>
        <w:tabs>
          <w:tab w:val="left" w:pos="351"/>
        </w:tabs>
        <w:spacing w:before="85" w:line="276" w:lineRule="auto"/>
        <w:ind w:left="155" w:right="55" w:firstLine="0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br w:type="column"/>
      </w:r>
      <w:r>
        <w:rPr>
          <w:rFonts w:ascii="Calibri" w:eastAsia="Calibri" w:hAnsi="Calibri" w:cs="Calibri"/>
          <w:sz w:val="20"/>
          <w:szCs w:val="20"/>
        </w:rPr>
        <w:lastRenderedPageBreak/>
        <w:t>Plan</w:t>
      </w:r>
      <w:r>
        <w:rPr>
          <w:rFonts w:ascii="Calibri" w:eastAsia="Calibri" w:hAnsi="Calibri" w:cs="Calibri"/>
          <w:spacing w:val="-5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for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hild</w:t>
      </w:r>
      <w:r>
        <w:rPr>
          <w:rFonts w:ascii="Calibri" w:eastAsia="Calibri" w:hAnsi="Calibri" w:cs="Calibri"/>
          <w:spacing w:val="-7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d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f</w:t>
      </w:r>
      <w:r>
        <w:rPr>
          <w:rFonts w:ascii="Calibri" w:eastAsia="Calibri" w:hAnsi="Calibri" w:cs="Calibri"/>
          <w:sz w:val="20"/>
          <w:szCs w:val="20"/>
        </w:rPr>
        <w:t>ami</w:t>
      </w:r>
      <w:r>
        <w:rPr>
          <w:rFonts w:ascii="Calibri" w:eastAsia="Calibri" w:hAnsi="Calibri" w:cs="Calibri"/>
          <w:spacing w:val="-1"/>
          <w:sz w:val="20"/>
          <w:szCs w:val="20"/>
        </w:rPr>
        <w:t>l</w:t>
      </w:r>
      <w:r>
        <w:rPr>
          <w:rFonts w:ascii="Calibri" w:eastAsia="Calibri" w:hAnsi="Calibri" w:cs="Calibri"/>
          <w:sz w:val="20"/>
          <w:szCs w:val="20"/>
        </w:rPr>
        <w:t>y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upport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16" w:line="260" w:lineRule="exact"/>
        <w:rPr>
          <w:sz w:val="26"/>
          <w:szCs w:val="26"/>
        </w:rPr>
      </w:pPr>
    </w:p>
    <w:p w:rsidR="00077373" w:rsidRDefault="002A01CA">
      <w:pPr>
        <w:numPr>
          <w:ilvl w:val="1"/>
          <w:numId w:val="2"/>
        </w:numPr>
        <w:tabs>
          <w:tab w:val="left" w:pos="375"/>
        </w:tabs>
        <w:spacing w:line="276" w:lineRule="auto"/>
        <w:ind w:left="100" w:firstLine="79"/>
        <w:jc w:val="center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Revi</w:t>
      </w:r>
      <w:r>
        <w:rPr>
          <w:rFonts w:ascii="Calibri" w:eastAsia="Calibri" w:hAnsi="Calibri" w:cs="Calibri"/>
          <w:spacing w:val="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w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i</w:t>
      </w:r>
      <w:r>
        <w:rPr>
          <w:rFonts w:ascii="Calibri" w:eastAsia="Calibri" w:hAnsi="Calibri" w:cs="Calibri"/>
          <w:spacing w:val="-1"/>
          <w:sz w:val="20"/>
          <w:szCs w:val="20"/>
        </w:rPr>
        <w:t>m</w:t>
      </w:r>
      <w:r>
        <w:rPr>
          <w:rFonts w:ascii="Calibri" w:eastAsia="Calibri" w:hAnsi="Calibri" w:cs="Calibri"/>
          <w:sz w:val="20"/>
          <w:szCs w:val="20"/>
        </w:rPr>
        <w:t>pact</w:t>
      </w:r>
      <w:r>
        <w:rPr>
          <w:rFonts w:ascii="Calibri" w:eastAsia="Calibri" w:hAnsi="Calibri" w:cs="Calibri"/>
          <w:spacing w:val="-8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of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acti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pacing w:val="-1"/>
          <w:sz w:val="20"/>
          <w:szCs w:val="20"/>
        </w:rPr>
        <w:t>s</w:t>
      </w:r>
      <w:r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o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ti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ue</w:t>
      </w:r>
      <w:r>
        <w:rPr>
          <w:rFonts w:ascii="Calibri" w:eastAsia="Calibri" w:hAnsi="Calibri" w:cs="Calibri"/>
          <w:spacing w:val="-10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or</w:t>
      </w:r>
      <w:r>
        <w:rPr>
          <w:rFonts w:ascii="Calibri" w:eastAsia="Calibri" w:hAnsi="Calibri" w:cs="Calibri"/>
          <w:w w:val="99"/>
          <w:sz w:val="20"/>
          <w:szCs w:val="20"/>
        </w:rPr>
        <w:t xml:space="preserve"> </w:t>
      </w:r>
      <w:r>
        <w:rPr>
          <w:rFonts w:ascii="Calibri" w:eastAsia="Calibri" w:hAnsi="Calibri" w:cs="Calibri"/>
          <w:sz w:val="20"/>
          <w:szCs w:val="20"/>
        </w:rPr>
        <w:t>cha</w:t>
      </w:r>
      <w:r>
        <w:rPr>
          <w:rFonts w:ascii="Calibri" w:eastAsia="Calibri" w:hAnsi="Calibri" w:cs="Calibri"/>
          <w:spacing w:val="1"/>
          <w:sz w:val="20"/>
          <w:szCs w:val="20"/>
        </w:rPr>
        <w:t>n</w:t>
      </w:r>
      <w:r>
        <w:rPr>
          <w:rFonts w:ascii="Calibri" w:eastAsia="Calibri" w:hAnsi="Calibri" w:cs="Calibri"/>
          <w:sz w:val="20"/>
          <w:szCs w:val="20"/>
        </w:rPr>
        <w:t>g</w:t>
      </w:r>
      <w:r>
        <w:rPr>
          <w:rFonts w:ascii="Calibri" w:eastAsia="Calibri" w:hAnsi="Calibri" w:cs="Calibri"/>
          <w:spacing w:val="-1"/>
          <w:sz w:val="20"/>
          <w:szCs w:val="20"/>
        </w:rPr>
        <w:t>e</w:t>
      </w:r>
      <w:r>
        <w:rPr>
          <w:rFonts w:ascii="Calibri" w:eastAsia="Calibri" w:hAnsi="Calibri" w:cs="Calibri"/>
          <w:sz w:val="20"/>
          <w:szCs w:val="20"/>
        </w:rPr>
        <w:t>?</w:t>
      </w:r>
    </w:p>
    <w:p w:rsidR="00077373" w:rsidRDefault="002A01CA">
      <w:pPr>
        <w:pStyle w:val="BodyText"/>
        <w:spacing w:before="57"/>
        <w:ind w:right="513"/>
        <w:jc w:val="both"/>
      </w:pPr>
      <w:r>
        <w:br w:type="column"/>
      </w:r>
      <w:r>
        <w:lastRenderedPageBreak/>
        <w:t>F</w:t>
      </w:r>
      <w:r>
        <w:rPr>
          <w:spacing w:val="-1"/>
        </w:rPr>
        <w:t>i</w:t>
      </w:r>
      <w:r>
        <w:t>le c</w:t>
      </w:r>
      <w:r>
        <w:rPr>
          <w:spacing w:val="-2"/>
        </w:rPr>
        <w:t>o</w:t>
      </w:r>
      <w:r>
        <w:t>m</w:t>
      </w:r>
      <w:r>
        <w:rPr>
          <w:spacing w:val="-1"/>
        </w:rPr>
        <w:t>p</w:t>
      </w:r>
      <w:r>
        <w:t>l</w:t>
      </w:r>
      <w:r>
        <w:rPr>
          <w:spacing w:val="-3"/>
        </w:rPr>
        <w:t>e</w:t>
      </w:r>
      <w:r>
        <w:t>ted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>f</w:t>
      </w:r>
      <w:r>
        <w:rPr>
          <w:spacing w:val="1"/>
        </w:rPr>
        <w:t>o</w:t>
      </w:r>
      <w:r>
        <w:t>rm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sheet</w:t>
      </w:r>
      <w:r>
        <w:rPr>
          <w:spacing w:val="-2"/>
        </w:rPr>
        <w:t xml:space="preserve"> </w:t>
      </w:r>
      <w:r>
        <w:t>in CP</w:t>
      </w:r>
      <w:r>
        <w:rPr>
          <w:spacing w:val="-2"/>
        </w:rPr>
        <w:t xml:space="preserve"> </w:t>
      </w:r>
      <w:r>
        <w:t>re</w:t>
      </w:r>
      <w:r>
        <w:rPr>
          <w:spacing w:val="-3"/>
        </w:rPr>
        <w:t>c</w:t>
      </w:r>
      <w:r>
        <w:rPr>
          <w:spacing w:val="1"/>
        </w:rPr>
        <w:t>o</w:t>
      </w:r>
      <w:r>
        <w:t>r</w:t>
      </w:r>
      <w:r>
        <w:rPr>
          <w:spacing w:val="-1"/>
        </w:rPr>
        <w:t>d</w:t>
      </w:r>
      <w:r>
        <w:t>s Fol</w:t>
      </w:r>
      <w:r>
        <w:rPr>
          <w:spacing w:val="-1"/>
        </w:rPr>
        <w:t>l</w:t>
      </w:r>
      <w:r>
        <w:rPr>
          <w:spacing w:val="-2"/>
        </w:rPr>
        <w:t>o</w:t>
      </w:r>
      <w:r>
        <w:t>wing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>i</w:t>
      </w:r>
      <w:r>
        <w:t>tial 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t>rt</w:t>
      </w:r>
      <w:r>
        <w:rPr>
          <w:spacing w:val="-2"/>
        </w:rPr>
        <w:t xml:space="preserve"> co</w:t>
      </w:r>
      <w:r>
        <w:rPr>
          <w:spacing w:val="-1"/>
        </w:rPr>
        <w:t>n</w:t>
      </w:r>
      <w:r>
        <w:t>si</w:t>
      </w:r>
      <w:r>
        <w:rPr>
          <w:spacing w:val="-2"/>
        </w:rPr>
        <w:t>d</w:t>
      </w:r>
      <w:r>
        <w:t>er sch</w:t>
      </w:r>
      <w:r>
        <w:rPr>
          <w:spacing w:val="-2"/>
        </w:rPr>
        <w:t>o</w:t>
      </w:r>
      <w:r>
        <w:rPr>
          <w:spacing w:val="1"/>
        </w:rPr>
        <w:t>o</w:t>
      </w:r>
      <w:r>
        <w:t>l b</w:t>
      </w:r>
      <w:r>
        <w:rPr>
          <w:spacing w:val="-1"/>
        </w:rPr>
        <w:t>a</w:t>
      </w:r>
      <w:r>
        <w:rPr>
          <w:spacing w:val="-3"/>
        </w:rPr>
        <w:t>s</w:t>
      </w:r>
      <w:r>
        <w:t xml:space="preserve">ed </w:t>
      </w:r>
      <w:r>
        <w:rPr>
          <w:spacing w:val="-1"/>
        </w:rPr>
        <w:t>p</w:t>
      </w:r>
      <w:r>
        <w:t>ast</w:t>
      </w:r>
      <w:r>
        <w:rPr>
          <w:spacing w:val="1"/>
        </w:rPr>
        <w:t>o</w:t>
      </w:r>
      <w:r>
        <w:t>ral</w:t>
      </w:r>
      <w:r>
        <w:rPr>
          <w:spacing w:val="-3"/>
        </w:rPr>
        <w:t xml:space="preserve"> </w:t>
      </w:r>
      <w:r>
        <w:t>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t>rt,</w:t>
      </w:r>
      <w:r>
        <w:rPr>
          <w:spacing w:val="-2"/>
        </w:rPr>
        <w:t xml:space="preserve"> </w:t>
      </w:r>
      <w:r>
        <w:t>si</w:t>
      </w:r>
      <w:r>
        <w:rPr>
          <w:spacing w:val="-1"/>
        </w:rPr>
        <w:t>gnp</w:t>
      </w:r>
      <w:r>
        <w:rPr>
          <w:spacing w:val="1"/>
        </w:rPr>
        <w:t>o</w:t>
      </w:r>
      <w:r>
        <w:t>st</w:t>
      </w:r>
      <w:r>
        <w:rPr>
          <w:spacing w:val="-3"/>
        </w:rPr>
        <w:t>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rPr>
          <w:spacing w:val="2"/>
        </w:rPr>
        <w:t>t</w:t>
      </w:r>
      <w:r>
        <w:rPr>
          <w:spacing w:val="-1"/>
        </w:rPr>
        <w:t>h</w:t>
      </w:r>
      <w:r>
        <w:t>er</w:t>
      </w:r>
      <w:r>
        <w:rPr>
          <w:spacing w:val="-2"/>
        </w:rPr>
        <w:t xml:space="preserve"> </w:t>
      </w:r>
      <w:r>
        <w:t>age</w:t>
      </w:r>
      <w:r>
        <w:rPr>
          <w:spacing w:val="-1"/>
        </w:rPr>
        <w:t>n</w:t>
      </w:r>
      <w:r>
        <w:t>ci</w:t>
      </w:r>
      <w:r>
        <w:rPr>
          <w:spacing w:val="-2"/>
        </w:rPr>
        <w:t>e</w:t>
      </w:r>
      <w:r>
        <w:t>s</w:t>
      </w:r>
    </w:p>
    <w:p w:rsidR="00077373" w:rsidRDefault="00077373">
      <w:pPr>
        <w:spacing w:before="8" w:line="170" w:lineRule="exact"/>
        <w:rPr>
          <w:sz w:val="17"/>
          <w:szCs w:val="17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BodyText"/>
        <w:ind w:right="883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4189730</wp:posOffset>
                </wp:positionH>
                <wp:positionV relativeFrom="paragraph">
                  <wp:posOffset>898525</wp:posOffset>
                </wp:positionV>
                <wp:extent cx="3076575" cy="651510"/>
                <wp:effectExtent l="8255" t="6350" r="10795" b="8890"/>
                <wp:wrapNone/>
                <wp:docPr id="151" name="Group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76575" cy="651510"/>
                          <a:chOff x="6598" y="1415"/>
                          <a:chExt cx="4845" cy="1026"/>
                        </a:xfrm>
                      </wpg:grpSpPr>
                      <wps:wsp>
                        <wps:cNvPr id="152" name="Freeform 152"/>
                        <wps:cNvSpPr>
                          <a:spLocks/>
                        </wps:cNvSpPr>
                        <wps:spPr bwMode="auto">
                          <a:xfrm>
                            <a:off x="6598" y="1415"/>
                            <a:ext cx="4845" cy="1026"/>
                          </a:xfrm>
                          <a:custGeom>
                            <a:avLst/>
                            <a:gdLst>
                              <a:gd name="T0" fmla="+- 0 6598 6598"/>
                              <a:gd name="T1" fmla="*/ T0 w 4845"/>
                              <a:gd name="T2" fmla="+- 0 2441 1415"/>
                              <a:gd name="T3" fmla="*/ 2441 h 1026"/>
                              <a:gd name="T4" fmla="+- 0 11443 6598"/>
                              <a:gd name="T5" fmla="*/ T4 w 4845"/>
                              <a:gd name="T6" fmla="+- 0 2441 1415"/>
                              <a:gd name="T7" fmla="*/ 2441 h 1026"/>
                              <a:gd name="T8" fmla="+- 0 11443 6598"/>
                              <a:gd name="T9" fmla="*/ T8 w 4845"/>
                              <a:gd name="T10" fmla="+- 0 1415 1415"/>
                              <a:gd name="T11" fmla="*/ 1415 h 1026"/>
                              <a:gd name="T12" fmla="+- 0 6598 6598"/>
                              <a:gd name="T13" fmla="*/ T12 w 4845"/>
                              <a:gd name="T14" fmla="+- 0 1415 1415"/>
                              <a:gd name="T15" fmla="*/ 1415 h 1026"/>
                              <a:gd name="T16" fmla="+- 0 6598 6598"/>
                              <a:gd name="T17" fmla="*/ T16 w 4845"/>
                              <a:gd name="T18" fmla="+- 0 2441 1415"/>
                              <a:gd name="T19" fmla="*/ 2441 h 10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845" h="1026">
                                <a:moveTo>
                                  <a:pt x="0" y="1026"/>
                                </a:moveTo>
                                <a:lnTo>
                                  <a:pt x="4845" y="1026"/>
                                </a:lnTo>
                                <a:lnTo>
                                  <a:pt x="484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2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27C945D8" id="Group 151" o:spid="_x0000_s1026" style="position:absolute;margin-left:329.9pt;margin-top:70.75pt;width:242.25pt;height:51.3pt;z-index:-251657216;mso-position-horizontal-relative:page" coordorigin="6598,1415" coordsize="4845,1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">
                <v:shape id="Freeform 152" o:spid="_x0000_s1027" style="position:absolute;left:6598;top:1415;width:4845;height:1026;visibility:visible;mso-wrap-style:square;v-text-anchor:top" coordsize="4845,10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HuaDMAA&#10;AADcAAAADwAAAGRycy9kb3ducmV2LnhtbERPzYrCMBC+L/gOYQRva6ro0q1GEUFR2YuuDzA0Y1Ns&#10;JrWJWt/eCIK3+fh+ZzpvbSVu1PjSsYJBPwFBnDtdcqHg+L/6TkH4gKyxckwKHuRhPut8TTHT7s57&#10;uh1CIWII+wwVmBDqTEqfG7Lo+64mjtzJNRZDhE0hdYP3GG4rOUySH2mx5NhgsKalofx8uFoFe14f&#10;TfE3as8pjrdVanbJ5feiVK/bLiYgArXhI367NzrOHw/h9Uy8QM6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HuaDMAAAADcAAAADwAAAAAAAAAAAAAAAACYAgAAZHJzL2Rvd25y&#10;ZXYueG1sUEsFBgAAAAAEAAQA9QAAAIUDAAAAAA==&#10;" path="m,1026r4845,l4845,,,,,1026xe" filled="f" strokeweight=".5pt">
                  <v:path arrowok="t" o:connecttype="custom" o:connectlocs="0,2441;4845,2441;4845,1415;0,1415;0,2441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2362200</wp:posOffset>
                </wp:positionH>
                <wp:positionV relativeFrom="paragraph">
                  <wp:posOffset>330200</wp:posOffset>
                </wp:positionV>
                <wp:extent cx="1446530" cy="1120140"/>
                <wp:effectExtent l="0" t="0" r="1270" b="3810"/>
                <wp:wrapNone/>
                <wp:docPr id="146" name="Group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46530" cy="1120140"/>
                          <a:chOff x="3720" y="520"/>
                          <a:chExt cx="2278" cy="1764"/>
                        </a:xfrm>
                      </wpg:grpSpPr>
                      <pic:pic xmlns:pic="http://schemas.openxmlformats.org/drawingml/2006/picture">
                        <pic:nvPicPr>
                          <pic:cNvPr id="147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20" y="520"/>
                            <a:ext cx="2278" cy="176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8" name="Picture 1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94" y="563"/>
                            <a:ext cx="2128" cy="16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49" name="Group 147"/>
                        <wpg:cNvGrpSpPr>
                          <a:grpSpLocks/>
                        </wpg:cNvGrpSpPr>
                        <wpg:grpSpPr bwMode="auto">
                          <a:xfrm>
                            <a:off x="3794" y="563"/>
                            <a:ext cx="2128" cy="1615"/>
                            <a:chOff x="3794" y="563"/>
                            <a:chExt cx="2128" cy="1615"/>
                          </a:xfrm>
                        </wpg:grpSpPr>
                        <wps:wsp>
                          <wps:cNvPr id="150" name="Freeform 148"/>
                          <wps:cNvSpPr>
                            <a:spLocks/>
                          </wps:cNvSpPr>
                          <wps:spPr bwMode="auto">
                            <a:xfrm>
                              <a:off x="3794" y="563"/>
                              <a:ext cx="2128" cy="1615"/>
                            </a:xfrm>
                            <a:custGeom>
                              <a:avLst/>
                              <a:gdLst>
                                <a:gd name="T0" fmla="+- 0 3794 3794"/>
                                <a:gd name="T1" fmla="*/ T0 w 2128"/>
                                <a:gd name="T2" fmla="+- 0 563 563"/>
                                <a:gd name="T3" fmla="*/ 563 h 1615"/>
                                <a:gd name="T4" fmla="+- 0 5177 3794"/>
                                <a:gd name="T5" fmla="*/ T4 w 2128"/>
                                <a:gd name="T6" fmla="+- 0 563 563"/>
                                <a:gd name="T7" fmla="*/ 563 h 1615"/>
                                <a:gd name="T8" fmla="+- 0 5177 3794"/>
                                <a:gd name="T9" fmla="*/ T8 w 2128"/>
                                <a:gd name="T10" fmla="+- 0 1168 563"/>
                                <a:gd name="T11" fmla="*/ 1168 h 1615"/>
                                <a:gd name="T12" fmla="+- 0 5518 3794"/>
                                <a:gd name="T13" fmla="*/ T12 w 2128"/>
                                <a:gd name="T14" fmla="+- 0 1168 563"/>
                                <a:gd name="T15" fmla="*/ 1168 h 1615"/>
                                <a:gd name="T16" fmla="+- 0 5518 3794"/>
                                <a:gd name="T17" fmla="*/ T16 w 2128"/>
                                <a:gd name="T18" fmla="+- 0 967 563"/>
                                <a:gd name="T19" fmla="*/ 967 h 1615"/>
                                <a:gd name="T20" fmla="+- 0 5922 3794"/>
                                <a:gd name="T21" fmla="*/ T20 w 2128"/>
                                <a:gd name="T22" fmla="+- 0 1370 563"/>
                                <a:gd name="T23" fmla="*/ 1370 h 1615"/>
                                <a:gd name="T24" fmla="+- 0 5518 3794"/>
                                <a:gd name="T25" fmla="*/ T24 w 2128"/>
                                <a:gd name="T26" fmla="+- 0 1774 563"/>
                                <a:gd name="T27" fmla="*/ 1774 h 1615"/>
                                <a:gd name="T28" fmla="+- 0 5518 3794"/>
                                <a:gd name="T29" fmla="*/ T28 w 2128"/>
                                <a:gd name="T30" fmla="+- 0 1572 563"/>
                                <a:gd name="T31" fmla="*/ 1572 h 1615"/>
                                <a:gd name="T32" fmla="+- 0 5177 3794"/>
                                <a:gd name="T33" fmla="*/ T32 w 2128"/>
                                <a:gd name="T34" fmla="+- 0 1572 563"/>
                                <a:gd name="T35" fmla="*/ 1572 h 1615"/>
                                <a:gd name="T36" fmla="+- 0 5177 3794"/>
                                <a:gd name="T37" fmla="*/ T36 w 2128"/>
                                <a:gd name="T38" fmla="+- 0 2178 563"/>
                                <a:gd name="T39" fmla="*/ 2178 h 1615"/>
                                <a:gd name="T40" fmla="+- 0 3794 3794"/>
                                <a:gd name="T41" fmla="*/ T40 w 2128"/>
                                <a:gd name="T42" fmla="+- 0 2178 563"/>
                                <a:gd name="T43" fmla="*/ 2178 h 1615"/>
                                <a:gd name="T44" fmla="+- 0 3794 3794"/>
                                <a:gd name="T45" fmla="*/ T44 w 2128"/>
                                <a:gd name="T46" fmla="+- 0 563 563"/>
                                <a:gd name="T47" fmla="*/ 563 h 16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128" h="1615">
                                  <a:moveTo>
                                    <a:pt x="0" y="0"/>
                                  </a:moveTo>
                                  <a:lnTo>
                                    <a:pt x="1383" y="0"/>
                                  </a:lnTo>
                                  <a:lnTo>
                                    <a:pt x="1383" y="605"/>
                                  </a:lnTo>
                                  <a:lnTo>
                                    <a:pt x="1724" y="605"/>
                                  </a:lnTo>
                                  <a:lnTo>
                                    <a:pt x="1724" y="404"/>
                                  </a:lnTo>
                                  <a:lnTo>
                                    <a:pt x="2128" y="807"/>
                                  </a:lnTo>
                                  <a:lnTo>
                                    <a:pt x="1724" y="1211"/>
                                  </a:lnTo>
                                  <a:lnTo>
                                    <a:pt x="1724" y="1009"/>
                                  </a:lnTo>
                                  <a:lnTo>
                                    <a:pt x="1383" y="1009"/>
                                  </a:lnTo>
                                  <a:lnTo>
                                    <a:pt x="1383" y="1615"/>
                                  </a:lnTo>
                                  <a:lnTo>
                                    <a:pt x="0" y="161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497DBA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3895FD54" id="Group 146" o:spid="_x0000_s1026" style="position:absolute;margin-left:186pt;margin-top:26pt;width:113.9pt;height:88.2pt;z-index:-251652096;mso-position-horizontal-relative:page" coordorigin="3720,520" coordsize="2278,1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">
                <v:shape id="Picture 150" o:spid="_x0000_s1027" type="#_x0000_t75" style="position:absolute;left:3720;top:520;width:2278;height:176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H1MCTDAAAA3AAAAA8AAABkcnMvZG93bnJldi54bWxET01rwkAQvQv9D8sUvOmmRbRNXSWIQUE8&#10;GEvPQ3aapM3OhuyaxH/vCoK3ebzPWa4HU4uOWldZVvA2jUAQ51ZXXCj4PqeTDxDOI2usLZOCKzlY&#10;r15GS4y17flEXeYLEULYxaig9L6JpXR5SQbd1DbEgfu1rUEfYFtI3WIfwk0t36NoLg1WHBpKbGhT&#10;Uv6fXYyCU5r3h+Ou2uy3nz/nLvlL02RbKzV+HZIvEJ4G/xQ/3Hsd5s8WcH8mXCBXN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fUwJMMAAADcAAAADwAAAAAAAAAAAAAAAACf&#10;AgAAZHJzL2Rvd25yZXYueG1sUEsFBgAAAAAEAAQA9wAAAI8DAAAAAA==&#10;">
                  <v:imagedata r:id="rId55" o:title=""/>
                </v:shape>
                <v:shape id="Picture 149" o:spid="_x0000_s1028" type="#_x0000_t75" style="position:absolute;left:3794;top:563;width:2128;height:16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pb4srGAAAA3AAAAA8AAABkcnMvZG93bnJldi54bWxEj0FrwzAMhe+D/QejwS5jdbKGMbK6pQwG&#10;vbRdux12FLbmhMZyiN02/ffVobCbxHt679NsMYZOnWhIbWQD5aQARWyja9kb+Pn+fH4DlTKywy4y&#10;GbhQgsX8/m6GtYtn3tFpn72SEE41Gmhy7mutk20oYJrEnli0vzgEzLIOXrsBzxIeOv1SFK86YMvS&#10;0GBPHw3Zw/4YDMSn9a9dTl21trEsu6+trw4bb8zjw7h8B5VpzP/m2/XKCX4ltPKMTKDnV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ulviysYAAADcAAAADwAAAAAAAAAAAAAA&#10;AACfAgAAZHJzL2Rvd25yZXYueG1sUEsFBgAAAAAEAAQA9wAAAJIDAAAAAA==&#10;">
                  <v:imagedata r:id="rId56" o:title=""/>
                </v:shape>
                <v:group id="Group 147" o:spid="_x0000_s1029" style="position:absolute;left:3794;top:563;width:2128;height:1615" coordorigin="3794,563" coordsize="2128,16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JSKAcQAAADcAAAADwAAAGRycy9kb3ducmV2LnhtbERPS2vCQBC+F/wPywi9&#10;1U1sKxqziogtPYjgA8TbkJ08MDsbstsk/vtuodDbfHzPSdeDqUVHrassK4gnEQjizOqKCwWX88fL&#10;HITzyBpry6TgQQ7Wq9FTiom2PR+pO/lChBB2CSoovW8SKV1WkkE3sQ1x4HLbGvQBtoXULfYh3NRy&#10;GkUzabDi0FBiQ9uSsvvp2yj47LHfvMa7bn/Pt4/b+f1w3cek1PN42CxBeBr8v/jP/aXD/LcF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TJSKAcQAAADcAAAA&#10;DwAAAAAAAAAAAAAAAACqAgAAZHJzL2Rvd25yZXYueG1sUEsFBgAAAAAEAAQA+gAAAJsDAAAAAA==&#10;">
                  <v:shape id="Freeform 148" o:spid="_x0000_s1030" style="position:absolute;left:3794;top:563;width:2128;height:1615;visibility:visible;mso-wrap-style:square;v-text-anchor:top" coordsize="2128,16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h0BMUA&#10;AADcAAAADwAAAGRycy9kb3ducmV2LnhtbESPQWvDMAyF74P9B6PBbqvTQcOa1S1toVB2Gel62U3E&#10;WhJqy6ntpdm/nw6D3STe03ufVpvJOzVSTH1gA/NZAYq4Cbbn1sD54/D0AiplZIsuMBn4oQSb9f3d&#10;CisbblzTeMqtkhBOFRroch4qrVPTkcc0CwOxaF8hesyyxlbbiDcJ904/F0WpPfYsDR0OtO+ouZy+&#10;vYF6v3x7t9vPsxvL5TW27ljWu2DM48O0fQWVacr/5r/roxX8heDLMzKBXv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KHQExQAAANwAAAAPAAAAAAAAAAAAAAAAAJgCAABkcnMv&#10;ZG93bnJldi54bWxQSwUGAAAAAAQABAD1AAAAigMAAAAA&#10;" path="m,l1383,r,605l1724,605r,-201l2128,807r-404,404l1724,1009r-341,l1383,1615,,1615,,xe" filled="f" strokecolor="#497dba">
                    <v:path arrowok="t" o:connecttype="custom" o:connectlocs="0,563;1383,563;1383,1168;1724,1168;1724,967;2128,1370;1724,1774;1724,1572;1383,1572;1383,2178;0,2178;0,563" o:connectangles="0,0,0,0,0,0,0,0,0,0,0,0"/>
                  </v:shape>
                </v:group>
                <w10:wrap anchorx="page"/>
              </v:group>
            </w:pict>
          </mc:Fallback>
        </mc:AlternateContent>
      </w:r>
      <w:r>
        <w:rPr>
          <w:rFonts w:cs="Calibri"/>
        </w:rPr>
        <w:t>Sc</w:t>
      </w:r>
      <w:r>
        <w:rPr>
          <w:rFonts w:cs="Calibri"/>
          <w:spacing w:val="-2"/>
        </w:rPr>
        <w:t>h</w:t>
      </w:r>
      <w:r>
        <w:rPr>
          <w:rFonts w:cs="Calibri"/>
          <w:spacing w:val="1"/>
        </w:rPr>
        <w:t>oo</w:t>
      </w:r>
      <w:r>
        <w:rPr>
          <w:rFonts w:cs="Calibri"/>
        </w:rPr>
        <w:t>l’s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I</w:t>
      </w:r>
      <w:r>
        <w:rPr>
          <w:rFonts w:cs="Calibri"/>
          <w:spacing w:val="-1"/>
        </w:rPr>
        <w:t>n</w:t>
      </w:r>
      <w:r>
        <w:rPr>
          <w:rFonts w:cs="Calibri"/>
        </w:rPr>
        <w:t>ter</w:t>
      </w:r>
      <w:r>
        <w:rPr>
          <w:rFonts w:cs="Calibri"/>
          <w:spacing w:val="-1"/>
        </w:rPr>
        <w:t>n</w:t>
      </w:r>
      <w:r>
        <w:rPr>
          <w:rFonts w:cs="Calibri"/>
        </w:rPr>
        <w:t>al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2"/>
        </w:rPr>
        <w:t>m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n</w:t>
      </w:r>
      <w:r>
        <w:rPr>
          <w:rFonts w:cs="Calibri"/>
        </w:rPr>
        <w:t>i</w:t>
      </w:r>
      <w:r>
        <w:rPr>
          <w:rFonts w:cs="Calibri"/>
          <w:spacing w:val="-3"/>
        </w:rPr>
        <w:t>t</w:t>
      </w:r>
      <w:r>
        <w:rPr>
          <w:rFonts w:cs="Calibri"/>
          <w:spacing w:val="1"/>
        </w:rPr>
        <w:t>o</w:t>
      </w:r>
      <w:r>
        <w:rPr>
          <w:rFonts w:cs="Calibri"/>
        </w:rPr>
        <w:t>ri</w:t>
      </w:r>
      <w:r>
        <w:rPr>
          <w:rFonts w:cs="Calibri"/>
          <w:spacing w:val="-2"/>
        </w:rPr>
        <w:t>n</w:t>
      </w:r>
      <w:r>
        <w:rPr>
          <w:rFonts w:cs="Calibri"/>
        </w:rPr>
        <w:t>g</w:t>
      </w:r>
      <w:r>
        <w:rPr>
          <w:rFonts w:cs="Calibri"/>
          <w:spacing w:val="1"/>
        </w:rPr>
        <w:t xml:space="preserve"> </w:t>
      </w:r>
      <w:r>
        <w:t>ar</w:t>
      </w:r>
      <w:r>
        <w:rPr>
          <w:spacing w:val="-1"/>
        </w:rPr>
        <w:t>r</w:t>
      </w:r>
      <w:r>
        <w:t>a</w:t>
      </w:r>
      <w:r>
        <w:rPr>
          <w:spacing w:val="-1"/>
        </w:rPr>
        <w:t>ng</w:t>
      </w:r>
      <w:r>
        <w:t>e</w:t>
      </w:r>
      <w:r>
        <w:rPr>
          <w:spacing w:val="-1"/>
        </w:rPr>
        <w:t>m</w:t>
      </w:r>
      <w:r>
        <w:t>ents C</w:t>
      </w:r>
      <w:r>
        <w:rPr>
          <w:spacing w:val="-1"/>
        </w:rPr>
        <w:t>h</w:t>
      </w:r>
      <w:r>
        <w:t>eck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>d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u</w:t>
      </w:r>
      <w:r>
        <w:rPr>
          <w:spacing w:val="-2"/>
        </w:rPr>
        <w:t>p</w:t>
      </w:r>
      <w:r>
        <w:rPr>
          <w:spacing w:val="-1"/>
        </w:rPr>
        <w:t>d</w:t>
      </w:r>
      <w:r>
        <w:t>ate</w:t>
      </w:r>
      <w:r>
        <w:rPr>
          <w:spacing w:val="-4"/>
        </w:rPr>
        <w:t xml:space="preserve"> </w:t>
      </w:r>
      <w:r>
        <w:t>i</w:t>
      </w:r>
      <w:r>
        <w:rPr>
          <w:spacing w:val="-2"/>
        </w:rPr>
        <w:t>n</w:t>
      </w:r>
      <w:r>
        <w:t>ci</w:t>
      </w:r>
      <w:r>
        <w:rPr>
          <w:spacing w:val="-1"/>
        </w:rPr>
        <w:t>d</w:t>
      </w:r>
      <w:r>
        <w:t>ent l</w:t>
      </w:r>
      <w:r>
        <w:rPr>
          <w:spacing w:val="1"/>
        </w:rPr>
        <w:t>o</w:t>
      </w:r>
      <w:r>
        <w:t>g Co</w:t>
      </w:r>
      <w:r>
        <w:rPr>
          <w:spacing w:val="-1"/>
        </w:rPr>
        <w:t>n</w:t>
      </w:r>
      <w:r>
        <w:t>su</w:t>
      </w:r>
      <w:r>
        <w:rPr>
          <w:spacing w:val="-2"/>
        </w:rPr>
        <w:t>l</w:t>
      </w:r>
      <w:r>
        <w:t>t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w</w:t>
      </w:r>
      <w:r>
        <w:rPr>
          <w:spacing w:val="-3"/>
        </w:rPr>
        <w:t>i</w:t>
      </w:r>
      <w:r>
        <w:t>th p</w:t>
      </w:r>
      <w:r>
        <w:rPr>
          <w:spacing w:val="-2"/>
        </w:rPr>
        <w:t>u</w:t>
      </w:r>
      <w:r>
        <w:rPr>
          <w:spacing w:val="-1"/>
        </w:rPr>
        <w:t>p</w:t>
      </w:r>
      <w:r>
        <w:t>i</w:t>
      </w:r>
      <w:r>
        <w:rPr>
          <w:spacing w:val="-1"/>
        </w:rPr>
        <w:t>l</w:t>
      </w:r>
      <w:r>
        <w:t>s a</w:t>
      </w:r>
      <w:r>
        <w:rPr>
          <w:spacing w:val="-3"/>
        </w:rPr>
        <w:t>n</w:t>
      </w:r>
      <w:r>
        <w:t>d</w:t>
      </w:r>
      <w:r>
        <w:rPr>
          <w:spacing w:val="-1"/>
        </w:rPr>
        <w:t xml:space="preserve"> </w:t>
      </w:r>
      <w:r>
        <w:t>pare</w:t>
      </w:r>
      <w:r>
        <w:rPr>
          <w:spacing w:val="-1"/>
        </w:rPr>
        <w:t>n</w:t>
      </w:r>
      <w:r>
        <w:t>t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4" w:line="280" w:lineRule="exact"/>
        <w:rPr>
          <w:sz w:val="28"/>
          <w:szCs w:val="28"/>
        </w:rPr>
      </w:pPr>
    </w:p>
    <w:p w:rsidR="00077373" w:rsidRDefault="002A01CA">
      <w:pPr>
        <w:pStyle w:val="BodyText"/>
        <w:spacing w:line="242" w:lineRule="auto"/>
        <w:ind w:right="473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4189730</wp:posOffset>
                </wp:positionH>
                <wp:positionV relativeFrom="paragraph">
                  <wp:posOffset>-994410</wp:posOffset>
                </wp:positionV>
                <wp:extent cx="2926080" cy="763270"/>
                <wp:effectExtent l="8255" t="12065" r="8890" b="5715"/>
                <wp:wrapNone/>
                <wp:docPr id="144" name="Group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26080" cy="763270"/>
                          <a:chOff x="6598" y="-1566"/>
                          <a:chExt cx="4608" cy="1202"/>
                        </a:xfrm>
                      </wpg:grpSpPr>
                      <wps:wsp>
                        <wps:cNvPr id="145" name="Freeform 145"/>
                        <wps:cNvSpPr>
                          <a:spLocks/>
                        </wps:cNvSpPr>
                        <wps:spPr bwMode="auto">
                          <a:xfrm>
                            <a:off x="6598" y="-1566"/>
                            <a:ext cx="4608" cy="1202"/>
                          </a:xfrm>
                          <a:custGeom>
                            <a:avLst/>
                            <a:gdLst>
                              <a:gd name="T0" fmla="+- 0 6598 6598"/>
                              <a:gd name="T1" fmla="*/ T0 w 4608"/>
                              <a:gd name="T2" fmla="+- 0 -364 -1566"/>
                              <a:gd name="T3" fmla="*/ -364 h 1202"/>
                              <a:gd name="T4" fmla="+- 0 11206 6598"/>
                              <a:gd name="T5" fmla="*/ T4 w 4608"/>
                              <a:gd name="T6" fmla="+- 0 -364 -1566"/>
                              <a:gd name="T7" fmla="*/ -364 h 1202"/>
                              <a:gd name="T8" fmla="+- 0 11206 6598"/>
                              <a:gd name="T9" fmla="*/ T8 w 4608"/>
                              <a:gd name="T10" fmla="+- 0 -1566 -1566"/>
                              <a:gd name="T11" fmla="*/ -1566 h 1202"/>
                              <a:gd name="T12" fmla="+- 0 6598 6598"/>
                              <a:gd name="T13" fmla="*/ T12 w 4608"/>
                              <a:gd name="T14" fmla="+- 0 -1566 -1566"/>
                              <a:gd name="T15" fmla="*/ -1566 h 1202"/>
                              <a:gd name="T16" fmla="+- 0 6598 6598"/>
                              <a:gd name="T17" fmla="*/ T16 w 4608"/>
                              <a:gd name="T18" fmla="+- 0 -364 -1566"/>
                              <a:gd name="T19" fmla="*/ -364 h 12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608" h="1202">
                                <a:moveTo>
                                  <a:pt x="0" y="1202"/>
                                </a:moveTo>
                                <a:lnTo>
                                  <a:pt x="4608" y="1202"/>
                                </a:lnTo>
                                <a:lnTo>
                                  <a:pt x="460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20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4351F050" id="Group 144" o:spid="_x0000_s1026" style="position:absolute;margin-left:329.9pt;margin-top:-78.3pt;width:230.4pt;height:60.1pt;z-index:-251658240;mso-position-horizontal-relative:page" coordorigin="6598,-1566" coordsize="4608,1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">
                <v:shape id="Freeform 145" o:spid="_x0000_s1027" style="position:absolute;left:6598;top:-1566;width:4608;height:1202;visibility:visible;mso-wrap-style:square;v-text-anchor:top" coordsize="4608,12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8a3h8EA&#10;AADcAAAADwAAAGRycy9kb3ducmV2LnhtbERPTWvCQBC9C/6HZQredFNRsamrqFDoTWpTeh2y0yRt&#10;dibubjX9911B8DaP9zmrTe9adSYfGmEDj5MMFHEptuHKQPH+Ml6CChHZYitMBv4owGY9HKwwt3Lh&#10;NzofY6VSCIccDdQxdrnWoazJYZhIR5y4L/EOY4K+0tbjJYW7Vk+zbKEdNpwaauxoX1P5c/x1Bj4P&#10;Tyf9sV20u2oXluSl+BYpjBk99NtnUJH6eBff3K82zZ/N4fpMukCv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/Gt4fBAAAA3AAAAA8AAAAAAAAAAAAAAAAAmAIAAGRycy9kb3du&#10;cmV2LnhtbFBLBQYAAAAABAAEAPUAAACGAwAAAAA=&#10;" path="m,1202r4608,l4608,,,,,1202xe" filled="f" strokeweight=".5pt">
                  <v:path arrowok="t" o:connecttype="custom" o:connectlocs="0,-364;4608,-364;4608,-1566;0,-1566;0,-364" o:connectangles="0,0,0,0,0"/>
                </v:shape>
                <w10:wrap anchorx="page"/>
              </v:group>
            </w:pict>
          </mc:Fallback>
        </mc:AlternateContent>
      </w:r>
      <w:r>
        <w:t xml:space="preserve">Be </w:t>
      </w:r>
      <w:r>
        <w:rPr>
          <w:spacing w:val="-1"/>
        </w:rPr>
        <w:t>p</w:t>
      </w:r>
      <w:r>
        <w:t>rep</w:t>
      </w:r>
      <w:r>
        <w:rPr>
          <w:spacing w:val="-1"/>
        </w:rPr>
        <w:t>a</w:t>
      </w:r>
      <w:r>
        <w:t>r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2"/>
        </w:rPr>
        <w:t>m</w:t>
      </w:r>
      <w:r>
        <w:t>e ac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3"/>
        </w:rPr>
        <w:t>s</w:t>
      </w:r>
      <w:r>
        <w:t>s sit</w:t>
      </w:r>
      <w:r>
        <w:rPr>
          <w:spacing w:val="-1"/>
        </w:rPr>
        <w:t>u</w:t>
      </w:r>
      <w:r>
        <w:t>a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s and c</w:t>
      </w:r>
      <w:r>
        <w:rPr>
          <w:spacing w:val="1"/>
        </w:rPr>
        <w:t>o</w:t>
      </w:r>
      <w:r>
        <w:rPr>
          <w:spacing w:val="-1"/>
        </w:rPr>
        <w:t>n</w:t>
      </w:r>
      <w:r>
        <w:t>t</w:t>
      </w:r>
      <w:r>
        <w:rPr>
          <w:spacing w:val="-2"/>
        </w:rPr>
        <w:t>e</w:t>
      </w:r>
      <w:r>
        <w:t>xts</w:t>
      </w:r>
      <w:r>
        <w:rPr>
          <w:spacing w:val="-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y</w:t>
      </w:r>
      <w:r>
        <w:rPr>
          <w:spacing w:val="1"/>
        </w:rPr>
        <w:t>o</w:t>
      </w:r>
      <w:r>
        <w:t>u</w:t>
      </w:r>
      <w:r>
        <w:rPr>
          <w:spacing w:val="-3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1"/>
        </w:rPr>
        <w:t>u</w:t>
      </w:r>
      <w:r>
        <w:t>ld</w:t>
      </w:r>
      <w:r>
        <w:rPr>
          <w:spacing w:val="-1"/>
        </w:rPr>
        <w:t xml:space="preserve"> </w:t>
      </w:r>
      <w:r>
        <w:rPr>
          <w:spacing w:val="-3"/>
        </w:rPr>
        <w:t>n</w:t>
      </w:r>
      <w:r>
        <w:rPr>
          <w:spacing w:val="1"/>
        </w:rPr>
        <w:t>o</w:t>
      </w:r>
      <w:r>
        <w:t xml:space="preserve">t </w:t>
      </w:r>
      <w:r>
        <w:rPr>
          <w:spacing w:val="-1"/>
        </w:rPr>
        <w:t>h</w:t>
      </w:r>
      <w:r>
        <w:rPr>
          <w:spacing w:val="-3"/>
        </w:rPr>
        <w:t>a</w:t>
      </w:r>
      <w:r>
        <w:t xml:space="preserve">ve </w:t>
      </w:r>
      <w:r>
        <w:rPr>
          <w:spacing w:val="-1"/>
        </w:rPr>
        <w:t>p</w:t>
      </w:r>
      <w:r>
        <w:t>la</w:t>
      </w:r>
      <w:r>
        <w:rPr>
          <w:spacing w:val="-2"/>
        </w:rPr>
        <w:t>n</w:t>
      </w:r>
      <w:r>
        <w:rPr>
          <w:spacing w:val="-1"/>
        </w:rPr>
        <w:t>n</w:t>
      </w:r>
      <w:r>
        <w:t xml:space="preserve">ed </w:t>
      </w:r>
      <w:r>
        <w:rPr>
          <w:spacing w:val="-3"/>
        </w:rPr>
        <w:t>f</w:t>
      </w:r>
      <w:r>
        <w:rPr>
          <w:spacing w:val="1"/>
        </w:rPr>
        <w:t>o</w:t>
      </w:r>
      <w:r>
        <w:t>r.</w:t>
      </w:r>
    </w:p>
    <w:p w:rsidR="00077373" w:rsidRDefault="00077373">
      <w:pPr>
        <w:spacing w:line="242" w:lineRule="auto"/>
        <w:sectPr w:rsidR="00077373">
          <w:type w:val="continuous"/>
          <w:pgSz w:w="11907" w:h="16840"/>
          <w:pgMar w:top="1560" w:right="440" w:bottom="280" w:left="500" w:header="720" w:footer="720" w:gutter="0"/>
          <w:cols w:num="3" w:space="720" w:equalWidth="0">
            <w:col w:w="2456" w:space="960"/>
            <w:col w:w="1038" w:space="1694"/>
            <w:col w:w="4819"/>
          </w:cols>
        </w:sectPr>
      </w:pPr>
    </w:p>
    <w:p w:rsidR="00077373" w:rsidRDefault="002A01CA">
      <w:pPr>
        <w:pStyle w:val="Heading2"/>
        <w:spacing w:before="57" w:line="290" w:lineRule="exact"/>
        <w:ind w:left="220" w:right="1765"/>
        <w:rPr>
          <w:b w:val="0"/>
          <w:bCs w:val="0"/>
        </w:rPr>
      </w:pPr>
      <w:r>
        <w:lastRenderedPageBreak/>
        <w:t>App</w:t>
      </w:r>
      <w:r>
        <w:rPr>
          <w:spacing w:val="-1"/>
        </w:rPr>
        <w:t>e</w:t>
      </w:r>
      <w:r>
        <w:t>n</w:t>
      </w:r>
      <w:r>
        <w:rPr>
          <w:spacing w:val="-2"/>
        </w:rPr>
        <w:t>d</w:t>
      </w:r>
      <w:r>
        <w:t>ix</w:t>
      </w:r>
      <w:r>
        <w:rPr>
          <w:spacing w:val="-7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-</w:t>
      </w:r>
      <w:r>
        <w:rPr>
          <w:spacing w:val="-5"/>
        </w:rPr>
        <w:t xml:space="preserve"> </w:t>
      </w:r>
      <w:r>
        <w:t>Dom</w:t>
      </w:r>
      <w:r>
        <w:rPr>
          <w:spacing w:val="-2"/>
        </w:rPr>
        <w:t>e</w:t>
      </w:r>
      <w:r>
        <w:t>stic</w:t>
      </w:r>
      <w:r>
        <w:rPr>
          <w:spacing w:val="-7"/>
        </w:rPr>
        <w:t xml:space="preserve"> </w:t>
      </w:r>
      <w:r>
        <w:rPr>
          <w:spacing w:val="-3"/>
        </w:rPr>
        <w:t>V</w:t>
      </w:r>
      <w:r>
        <w:t>io</w:t>
      </w:r>
      <w:r>
        <w:rPr>
          <w:spacing w:val="1"/>
        </w:rPr>
        <w:t>l</w:t>
      </w:r>
      <w:r>
        <w:rPr>
          <w:spacing w:val="-1"/>
        </w:rPr>
        <w:t>e</w:t>
      </w:r>
      <w:r>
        <w:t>nce</w:t>
      </w:r>
      <w:r>
        <w:rPr>
          <w:spacing w:val="-4"/>
        </w:rPr>
        <w:t xml:space="preserve"> </w:t>
      </w:r>
      <w:r>
        <w:rPr>
          <w:spacing w:val="-1"/>
        </w:rPr>
        <w:t>a</w:t>
      </w:r>
      <w:r>
        <w:rPr>
          <w:spacing w:val="-2"/>
        </w:rPr>
        <w:t>n</w:t>
      </w:r>
      <w:r>
        <w:t>d</w:t>
      </w:r>
      <w:r>
        <w:rPr>
          <w:spacing w:val="-3"/>
        </w:rPr>
        <w:t xml:space="preserve"> </w:t>
      </w:r>
      <w:r>
        <w:t>D</w:t>
      </w:r>
      <w:r>
        <w:rPr>
          <w:spacing w:val="-1"/>
        </w:rPr>
        <w:t>e</w:t>
      </w:r>
      <w:r>
        <w:t>s</w:t>
      </w:r>
      <w:r>
        <w:rPr>
          <w:spacing w:val="1"/>
        </w:rPr>
        <w:t>i</w:t>
      </w:r>
      <w:r>
        <w:rPr>
          <w:spacing w:val="-1"/>
        </w:rPr>
        <w:t>g</w:t>
      </w:r>
      <w:r>
        <w:t>n</w:t>
      </w:r>
      <w:r>
        <w:rPr>
          <w:spacing w:val="-1"/>
        </w:rPr>
        <w:t>a</w:t>
      </w:r>
      <w:r>
        <w:t>ted</w:t>
      </w:r>
      <w:r>
        <w:rPr>
          <w:spacing w:val="-6"/>
        </w:rPr>
        <w:t xml:space="preserve"> </w:t>
      </w:r>
      <w:r>
        <w:t>Of</w:t>
      </w:r>
      <w:r>
        <w:rPr>
          <w:spacing w:val="-2"/>
        </w:rPr>
        <w:t>f</w:t>
      </w:r>
      <w:r>
        <w:t>icer</w:t>
      </w:r>
      <w:r>
        <w:rPr>
          <w:spacing w:val="-3"/>
        </w:rPr>
        <w:t xml:space="preserve"> </w:t>
      </w:r>
      <w:r>
        <w:t>(</w:t>
      </w:r>
      <w:r>
        <w:rPr>
          <w:spacing w:val="-1"/>
        </w:rPr>
        <w:t>Sa</w:t>
      </w:r>
      <w:r>
        <w:t>f</w:t>
      </w:r>
      <w:r>
        <w:rPr>
          <w:spacing w:val="-1"/>
        </w:rPr>
        <w:t>eg</w:t>
      </w:r>
      <w:r>
        <w:t>u</w:t>
      </w:r>
      <w:r>
        <w:rPr>
          <w:spacing w:val="-1"/>
        </w:rPr>
        <w:t>a</w:t>
      </w:r>
      <w:r>
        <w:t>rding</w:t>
      </w:r>
      <w:r>
        <w:rPr>
          <w:spacing w:val="-7"/>
        </w:rPr>
        <w:t xml:space="preserve"> </w:t>
      </w:r>
      <w:r>
        <w:t>l</w:t>
      </w:r>
      <w:r>
        <w:rPr>
          <w:spacing w:val="-4"/>
        </w:rPr>
        <w:t>e</w:t>
      </w:r>
      <w:r>
        <w:rPr>
          <w:spacing w:val="-1"/>
        </w:rPr>
        <w:t>a</w:t>
      </w:r>
      <w:r>
        <w:t>d)</w:t>
      </w:r>
      <w:r>
        <w:rPr>
          <w:w w:val="99"/>
        </w:rPr>
        <w:t xml:space="preserve"> </w:t>
      </w:r>
      <w:r>
        <w:rPr>
          <w:spacing w:val="-1"/>
        </w:rPr>
        <w:t>Re</w:t>
      </w:r>
      <w:r>
        <w:t>spo</w:t>
      </w:r>
      <w:r>
        <w:rPr>
          <w:spacing w:val="1"/>
        </w:rPr>
        <w:t>n</w:t>
      </w:r>
      <w:r>
        <w:t>s</w:t>
      </w:r>
      <w:r>
        <w:rPr>
          <w:spacing w:val="1"/>
        </w:rPr>
        <w:t>i</w:t>
      </w:r>
      <w:r>
        <w:rPr>
          <w:spacing w:val="-2"/>
        </w:rPr>
        <w:t>b</w:t>
      </w:r>
      <w:r>
        <w:t>i</w:t>
      </w:r>
      <w:r>
        <w:rPr>
          <w:spacing w:val="-2"/>
        </w:rPr>
        <w:t>l</w:t>
      </w:r>
      <w:r>
        <w:t>it</w:t>
      </w:r>
      <w:r>
        <w:rPr>
          <w:spacing w:val="1"/>
        </w:rPr>
        <w:t>i</w:t>
      </w:r>
      <w:r>
        <w:rPr>
          <w:spacing w:val="-1"/>
        </w:rPr>
        <w:t>e</w:t>
      </w:r>
      <w:r>
        <w:t>s</w:t>
      </w:r>
    </w:p>
    <w:p w:rsidR="00077373" w:rsidRDefault="00077373">
      <w:pPr>
        <w:spacing w:before="7" w:line="280" w:lineRule="exact"/>
        <w:rPr>
          <w:sz w:val="28"/>
          <w:szCs w:val="28"/>
        </w:rPr>
      </w:pPr>
    </w:p>
    <w:p w:rsidR="00077373" w:rsidRDefault="002A01CA">
      <w:pPr>
        <w:pStyle w:val="BodyText"/>
        <w:tabs>
          <w:tab w:val="left" w:pos="2356"/>
          <w:tab w:val="left" w:pos="5145"/>
        </w:tabs>
        <w:ind w:left="220"/>
      </w:pPr>
      <w:r>
        <w:rPr>
          <w:spacing w:val="-1"/>
        </w:rPr>
        <w:t>N</w:t>
      </w:r>
      <w:r>
        <w:t>am</w:t>
      </w:r>
      <w:r>
        <w:rPr>
          <w:spacing w:val="-2"/>
        </w:rPr>
        <w:t>e</w:t>
      </w:r>
      <w:r>
        <w:t>:</w:t>
      </w:r>
      <w:r>
        <w:tab/>
        <w:t>Sc</w:t>
      </w:r>
      <w:r>
        <w:rPr>
          <w:spacing w:val="-4"/>
        </w:rPr>
        <w:t>h</w:t>
      </w:r>
      <w:r>
        <w:rPr>
          <w:spacing w:val="1"/>
        </w:rPr>
        <w:t>oo</w:t>
      </w:r>
      <w:r>
        <w:rPr>
          <w:spacing w:val="-3"/>
        </w:rPr>
        <w:t>l</w:t>
      </w:r>
      <w:r>
        <w:t>:</w:t>
      </w:r>
      <w:r>
        <w:tab/>
        <w:t>Desi</w:t>
      </w:r>
      <w:r>
        <w:rPr>
          <w:spacing w:val="-1"/>
        </w:rPr>
        <w:t>gn</w:t>
      </w:r>
      <w:r>
        <w:t>a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:</w:t>
      </w:r>
    </w:p>
    <w:p w:rsidR="00077373" w:rsidRDefault="00077373">
      <w:pPr>
        <w:spacing w:before="1" w:line="280" w:lineRule="exact"/>
        <w:rPr>
          <w:sz w:val="28"/>
          <w:szCs w:val="28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33"/>
        <w:gridCol w:w="1111"/>
      </w:tblGrid>
      <w:tr w:rsidR="00077373">
        <w:trPr>
          <w:trHeight w:hRule="exact" w:val="278"/>
        </w:trPr>
        <w:tc>
          <w:tcPr>
            <w:tcW w:w="8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2A01CA">
            <w:pPr>
              <w:pStyle w:val="TableParagraph"/>
              <w:spacing w:line="267" w:lineRule="exact"/>
              <w:ind w:right="2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Resp</w:t>
            </w:r>
            <w:r>
              <w:rPr>
                <w:rFonts w:ascii="Calibri" w:eastAsia="Calibri" w:hAnsi="Calibri" w:cs="Calibri"/>
                <w:b/>
                <w:bCs/>
                <w:spacing w:val="-2"/>
              </w:rPr>
              <w:t>o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bCs/>
              </w:rPr>
              <w:t>si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b</w:t>
            </w:r>
            <w:r>
              <w:rPr>
                <w:rFonts w:ascii="Calibri" w:eastAsia="Calibri" w:hAnsi="Calibri" w:cs="Calibri"/>
                <w:b/>
                <w:bCs/>
                <w:spacing w:val="-2"/>
              </w:rPr>
              <w:t>i</w:t>
            </w:r>
            <w:r>
              <w:rPr>
                <w:rFonts w:ascii="Calibri" w:eastAsia="Calibri" w:hAnsi="Calibri" w:cs="Calibri"/>
                <w:b/>
                <w:bCs/>
              </w:rPr>
              <w:t>li</w:t>
            </w:r>
            <w:r>
              <w:rPr>
                <w:rFonts w:ascii="Calibri" w:eastAsia="Calibri" w:hAnsi="Calibri" w:cs="Calibri"/>
                <w:b/>
                <w:bCs/>
                <w:spacing w:val="-3"/>
              </w:rPr>
              <w:t>t</w:t>
            </w:r>
            <w:r>
              <w:rPr>
                <w:rFonts w:ascii="Calibri" w:eastAsia="Calibri" w:hAnsi="Calibri" w:cs="Calibri"/>
                <w:b/>
                <w:bCs/>
              </w:rPr>
              <w:t>y</w:t>
            </w:r>
          </w:p>
        </w:tc>
        <w:tc>
          <w:tcPr>
            <w:tcW w:w="1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2A01CA">
            <w:pPr>
              <w:pStyle w:val="TableParagraph"/>
              <w:spacing w:line="267" w:lineRule="exact"/>
              <w:ind w:left="128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</w:rPr>
              <w:t>A</w:t>
            </w:r>
            <w:r>
              <w:rPr>
                <w:rFonts w:ascii="Calibri" w:eastAsia="Calibri" w:hAnsi="Calibri" w:cs="Calibri"/>
                <w:b/>
                <w:bCs/>
                <w:spacing w:val="1"/>
              </w:rPr>
              <w:t>c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h</w:t>
            </w:r>
            <w:r>
              <w:rPr>
                <w:rFonts w:ascii="Calibri" w:eastAsia="Calibri" w:hAnsi="Calibri" w:cs="Calibri"/>
                <w:b/>
                <w:bCs/>
              </w:rPr>
              <w:t>i</w:t>
            </w:r>
            <w:r>
              <w:rPr>
                <w:rFonts w:ascii="Calibri" w:eastAsia="Calibri" w:hAnsi="Calibri" w:cs="Calibri"/>
                <w:b/>
                <w:bCs/>
                <w:spacing w:val="-4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v</w:t>
            </w:r>
            <w:r>
              <w:rPr>
                <w:rFonts w:ascii="Calibri" w:eastAsia="Calibri" w:hAnsi="Calibri" w:cs="Calibri"/>
                <w:b/>
                <w:bCs/>
                <w:spacing w:val="-1"/>
              </w:rPr>
              <w:t>e</w:t>
            </w:r>
            <w:r>
              <w:rPr>
                <w:rFonts w:ascii="Calibri" w:eastAsia="Calibri" w:hAnsi="Calibri" w:cs="Calibri"/>
                <w:b/>
                <w:bCs/>
              </w:rPr>
              <w:t>d</w:t>
            </w:r>
          </w:p>
        </w:tc>
      </w:tr>
      <w:tr w:rsidR="00077373">
        <w:trPr>
          <w:trHeight w:hRule="exact" w:val="828"/>
        </w:trPr>
        <w:tc>
          <w:tcPr>
            <w:tcW w:w="8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2A01CA">
            <w:pPr>
              <w:pStyle w:val="TableParagraph"/>
              <w:spacing w:line="267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e </w:t>
            </w:r>
            <w:r>
              <w:rPr>
                <w:rFonts w:ascii="Calibri" w:eastAsia="Calibri" w:hAnsi="Calibri" w:cs="Calibri"/>
                <w:spacing w:val="-2"/>
              </w:rPr>
              <w:t>D</w:t>
            </w:r>
            <w:r>
              <w:rPr>
                <w:rFonts w:ascii="Calibri" w:eastAsia="Calibri" w:hAnsi="Calibri" w:cs="Calibri"/>
              </w:rPr>
              <w:t>esi</w:t>
            </w:r>
            <w:r>
              <w:rPr>
                <w:rFonts w:ascii="Calibri" w:eastAsia="Calibri" w:hAnsi="Calibri" w:cs="Calibri"/>
                <w:spacing w:val="-1"/>
              </w:rPr>
              <w:t>gn</w:t>
            </w:r>
            <w:r>
              <w:rPr>
                <w:rFonts w:ascii="Calibri" w:eastAsia="Calibri" w:hAnsi="Calibri" w:cs="Calibri"/>
              </w:rPr>
              <w:t>ate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Officer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  <w:spacing w:val="-4"/>
              </w:rPr>
              <w:t>u</w:t>
            </w:r>
            <w:r>
              <w:rPr>
                <w:rFonts w:ascii="Calibri" w:eastAsia="Calibri" w:hAnsi="Calibri" w:cs="Calibri"/>
              </w:rPr>
              <w:t>st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2"/>
              </w:rPr>
              <w:t>v</w:t>
            </w:r>
            <w:r>
              <w:rPr>
                <w:rFonts w:ascii="Calibri" w:eastAsia="Calibri" w:hAnsi="Calibri" w:cs="Calibri"/>
              </w:rPr>
              <w:t>e a</w:t>
            </w:r>
            <w:r>
              <w:rPr>
                <w:rFonts w:ascii="Calibri" w:eastAsia="Calibri" w:hAnsi="Calibri" w:cs="Calibri"/>
                <w:spacing w:val="-3"/>
              </w:rPr>
              <w:t>t</w:t>
            </w:r>
            <w:r>
              <w:rPr>
                <w:rFonts w:ascii="Calibri" w:eastAsia="Calibri" w:hAnsi="Calibri" w:cs="Calibri"/>
              </w:rPr>
              <w:t>te</w:t>
            </w:r>
            <w:r>
              <w:rPr>
                <w:rFonts w:ascii="Calibri" w:eastAsia="Calibri" w:hAnsi="Calibri" w:cs="Calibri"/>
                <w:spacing w:val="-1"/>
              </w:rPr>
              <w:t>nd</w:t>
            </w:r>
            <w:r>
              <w:rPr>
                <w:rFonts w:ascii="Calibri" w:eastAsia="Calibri" w:hAnsi="Calibri" w:cs="Calibri"/>
              </w:rPr>
              <w:t>ed t</w:t>
            </w:r>
            <w:r>
              <w:rPr>
                <w:rFonts w:ascii="Calibri" w:eastAsia="Calibri" w:hAnsi="Calibri" w:cs="Calibri"/>
                <w:spacing w:val="-3"/>
              </w:rPr>
              <w:t>h</w:t>
            </w:r>
            <w:r>
              <w:rPr>
                <w:rFonts w:ascii="Calibri" w:eastAsia="Calibri" w:hAnsi="Calibri" w:cs="Calibri"/>
              </w:rPr>
              <w:t>e thr</w:t>
            </w:r>
            <w:r>
              <w:rPr>
                <w:rFonts w:ascii="Calibri" w:eastAsia="Calibri" w:hAnsi="Calibri" w:cs="Calibri"/>
                <w:spacing w:val="-3"/>
              </w:rPr>
              <w:t>e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y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</w:rPr>
              <w:t>feg</w:t>
            </w:r>
            <w:r>
              <w:rPr>
                <w:rFonts w:ascii="Calibri" w:eastAsia="Calibri" w:hAnsi="Calibri" w:cs="Calibri"/>
                <w:spacing w:val="-2"/>
              </w:rPr>
              <w:t>u</w:t>
            </w:r>
            <w:r>
              <w:rPr>
                <w:rFonts w:ascii="Calibri" w:eastAsia="Calibri" w:hAnsi="Calibri" w:cs="Calibri"/>
              </w:rPr>
              <w:t>ar</w:t>
            </w:r>
            <w:r>
              <w:rPr>
                <w:rFonts w:ascii="Calibri" w:eastAsia="Calibri" w:hAnsi="Calibri" w:cs="Calibri"/>
                <w:spacing w:val="-2"/>
              </w:rPr>
              <w:t>d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tra</w:t>
            </w:r>
            <w:r>
              <w:rPr>
                <w:rFonts w:ascii="Calibri" w:eastAsia="Calibri" w:hAnsi="Calibri" w:cs="Calibri"/>
                <w:spacing w:val="-1"/>
              </w:rPr>
              <w:t>in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</w:p>
          <w:p w:rsidR="00077373" w:rsidRDefault="00077373">
            <w:pPr>
              <w:pStyle w:val="TableParagraph"/>
              <w:spacing w:before="19" w:line="260" w:lineRule="exact"/>
              <w:rPr>
                <w:sz w:val="26"/>
                <w:szCs w:val="26"/>
              </w:rPr>
            </w:pPr>
          </w:p>
          <w:p w:rsidR="00077373" w:rsidRDefault="002A01CA">
            <w:pPr>
              <w:pStyle w:val="TableParagraph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2"/>
              </w:rPr>
              <w:t>m</w:t>
            </w:r>
            <w:r>
              <w:rPr>
                <w:rFonts w:ascii="Calibri" w:eastAsia="Calibri" w:hAnsi="Calibri" w:cs="Calibri"/>
              </w:rPr>
              <w:t>ent:</w:t>
            </w:r>
          </w:p>
        </w:tc>
        <w:tc>
          <w:tcPr>
            <w:tcW w:w="1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077373"/>
        </w:tc>
      </w:tr>
      <w:tr w:rsidR="00077373">
        <w:trPr>
          <w:trHeight w:hRule="exact" w:val="1097"/>
        </w:trPr>
        <w:tc>
          <w:tcPr>
            <w:tcW w:w="8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2A01CA">
            <w:pPr>
              <w:pStyle w:val="TableParagraph"/>
              <w:spacing w:line="264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Desi</w:t>
            </w:r>
            <w:r>
              <w:rPr>
                <w:rFonts w:ascii="Calibri" w:eastAsia="Calibri" w:hAnsi="Calibri" w:cs="Calibri"/>
                <w:spacing w:val="-1"/>
              </w:rPr>
              <w:t>gn</w:t>
            </w:r>
            <w:r>
              <w:rPr>
                <w:rFonts w:ascii="Calibri" w:eastAsia="Calibri" w:hAnsi="Calibri" w:cs="Calibri"/>
              </w:rPr>
              <w:t>ated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Offi</w:t>
            </w:r>
            <w:r>
              <w:rPr>
                <w:rFonts w:ascii="Calibri" w:eastAsia="Calibri" w:hAnsi="Calibri" w:cs="Calibri"/>
                <w:spacing w:val="-3"/>
              </w:rPr>
              <w:t>c</w:t>
            </w:r>
            <w:r>
              <w:rPr>
                <w:rFonts w:ascii="Calibri" w:eastAsia="Calibri" w:hAnsi="Calibri" w:cs="Calibri"/>
              </w:rPr>
              <w:t>er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4"/>
              </w:rPr>
              <w:t>u</w:t>
            </w:r>
            <w:r>
              <w:rPr>
                <w:rFonts w:ascii="Calibri" w:eastAsia="Calibri" w:hAnsi="Calibri" w:cs="Calibri"/>
              </w:rPr>
              <w:t>st</w:t>
            </w:r>
            <w:r>
              <w:rPr>
                <w:rFonts w:ascii="Calibri" w:eastAsia="Calibri" w:hAnsi="Calibri" w:cs="Calibri"/>
                <w:spacing w:val="10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v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10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p</w:t>
            </w:r>
            <w:r>
              <w:rPr>
                <w:rFonts w:ascii="Calibri" w:eastAsia="Calibri" w:hAnsi="Calibri" w:cs="Calibri"/>
                <w:spacing w:val="9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</w:rPr>
              <w:t>o</w:t>
            </w:r>
            <w:r>
              <w:rPr>
                <w:rFonts w:ascii="Calibri" w:eastAsia="Calibri" w:hAnsi="Calibri" w:cs="Calibri"/>
                <w:spacing w:val="1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e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</w:rPr>
              <w:t>act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nu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ers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9"/>
              </w:rPr>
              <w:t xml:space="preserve"> </w:t>
            </w: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10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F</w:t>
            </w:r>
            <w:r>
              <w:rPr>
                <w:rFonts w:ascii="Calibri" w:eastAsia="Calibri" w:hAnsi="Calibri" w:cs="Calibri"/>
              </w:rPr>
              <w:t>DS</w:t>
            </w:r>
            <w:r>
              <w:rPr>
                <w:rFonts w:ascii="Calibri" w:eastAsia="Calibri" w:hAnsi="Calibri" w:cs="Calibri"/>
                <w:spacing w:val="-2"/>
              </w:rPr>
              <w:t>H</w:t>
            </w:r>
            <w:r>
              <w:rPr>
                <w:rFonts w:ascii="Calibri" w:eastAsia="Calibri" w:hAnsi="Calibri" w:cs="Calibri"/>
              </w:rPr>
              <w:t>/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Ed</w:t>
            </w:r>
            <w:r>
              <w:rPr>
                <w:rFonts w:ascii="Calibri" w:eastAsia="Calibri" w:hAnsi="Calibri" w:cs="Calibri"/>
                <w:spacing w:val="-4"/>
              </w:rPr>
              <w:t>u</w:t>
            </w:r>
            <w:r>
              <w:rPr>
                <w:rFonts w:ascii="Calibri" w:eastAsia="Calibri" w:hAnsi="Calibri" w:cs="Calibri"/>
              </w:rPr>
              <w:t>ca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al</w:t>
            </w:r>
          </w:p>
          <w:p w:rsidR="00077373" w:rsidRDefault="002A01CA">
            <w:pPr>
              <w:pStyle w:val="TableParagraph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</w:rPr>
              <w:t>feg</w:t>
            </w:r>
            <w:r>
              <w:rPr>
                <w:rFonts w:ascii="Calibri" w:eastAsia="Calibri" w:hAnsi="Calibri" w:cs="Calibri"/>
                <w:spacing w:val="-2"/>
              </w:rPr>
              <w:t>u</w:t>
            </w:r>
            <w:r>
              <w:rPr>
                <w:rFonts w:ascii="Calibri" w:eastAsia="Calibri" w:hAnsi="Calibri" w:cs="Calibri"/>
              </w:rPr>
              <w:t>ar</w:t>
            </w:r>
            <w:r>
              <w:rPr>
                <w:rFonts w:ascii="Calibri" w:eastAsia="Calibri" w:hAnsi="Calibri" w:cs="Calibri"/>
                <w:spacing w:val="-2"/>
              </w:rPr>
              <w:t>d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Te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m.</w:t>
            </w:r>
          </w:p>
          <w:p w:rsidR="00077373" w:rsidRDefault="00077373">
            <w:pPr>
              <w:pStyle w:val="TableParagraph"/>
              <w:spacing w:before="1" w:line="280" w:lineRule="exact"/>
              <w:rPr>
                <w:sz w:val="28"/>
                <w:szCs w:val="28"/>
              </w:rPr>
            </w:pPr>
          </w:p>
          <w:p w:rsidR="00077373" w:rsidRDefault="002A01CA">
            <w:pPr>
              <w:pStyle w:val="TableParagraph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2"/>
              </w:rPr>
              <w:t>m</w:t>
            </w:r>
            <w:r>
              <w:rPr>
                <w:rFonts w:ascii="Calibri" w:eastAsia="Calibri" w:hAnsi="Calibri" w:cs="Calibri"/>
              </w:rPr>
              <w:t>ent:</w:t>
            </w:r>
          </w:p>
        </w:tc>
        <w:tc>
          <w:tcPr>
            <w:tcW w:w="1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077373"/>
        </w:tc>
      </w:tr>
      <w:tr w:rsidR="00077373">
        <w:trPr>
          <w:trHeight w:hRule="exact" w:val="1095"/>
        </w:trPr>
        <w:tc>
          <w:tcPr>
            <w:tcW w:w="8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2A01CA">
            <w:pPr>
              <w:pStyle w:val="TableParagraph"/>
              <w:spacing w:line="264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Operat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Sc</w:t>
            </w:r>
            <w:r>
              <w:rPr>
                <w:rFonts w:ascii="Calibri" w:eastAsia="Calibri" w:hAnsi="Calibri" w:cs="Calibri"/>
                <w:spacing w:val="-2"/>
              </w:rPr>
              <w:t>h</w:t>
            </w:r>
            <w:r>
              <w:rPr>
                <w:rFonts w:ascii="Calibri" w:eastAsia="Calibri" w:hAnsi="Calibri" w:cs="Calibri"/>
                <w:spacing w:val="1"/>
              </w:rPr>
              <w:t>oo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</w:rPr>
              <w:t>fication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fi</w:t>
            </w:r>
            <w:r>
              <w:rPr>
                <w:rFonts w:ascii="Calibri" w:eastAsia="Calibri" w:hAnsi="Calibri" w:cs="Calibri"/>
                <w:spacing w:val="-1"/>
              </w:rPr>
              <w:t>l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re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d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c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-1"/>
              </w:rPr>
              <w:t>l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st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ke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in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same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w</w:t>
            </w:r>
            <w:r>
              <w:rPr>
                <w:rFonts w:ascii="Calibri" w:eastAsia="Calibri" w:hAnsi="Calibri" w:cs="Calibri"/>
                <w:spacing w:val="-2"/>
              </w:rPr>
              <w:t>a</w:t>
            </w:r>
            <w:r>
              <w:rPr>
                <w:rFonts w:ascii="Calibri" w:eastAsia="Calibri" w:hAnsi="Calibri" w:cs="Calibri"/>
              </w:rPr>
              <w:t>y</w:t>
            </w:r>
          </w:p>
          <w:p w:rsidR="00077373" w:rsidRDefault="002A01CA">
            <w:pPr>
              <w:pStyle w:val="TableParagraph"/>
              <w:ind w:left="102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</w:rPr>
              <w:t>as</w:t>
            </w:r>
            <w:proofErr w:type="gram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3"/>
              </w:rPr>
              <w:t>h</w:t>
            </w:r>
            <w:r>
              <w:rPr>
                <w:rFonts w:ascii="Calibri" w:eastAsia="Calibri" w:hAnsi="Calibri" w:cs="Calibri"/>
              </w:rPr>
              <w:t>er C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l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Pr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te</w:t>
            </w:r>
            <w:r>
              <w:rPr>
                <w:rFonts w:ascii="Calibri" w:eastAsia="Calibri" w:hAnsi="Calibri" w:cs="Calibri"/>
                <w:spacing w:val="-3"/>
              </w:rPr>
              <w:t>c</w:t>
            </w:r>
            <w:r>
              <w:rPr>
                <w:rFonts w:ascii="Calibri" w:eastAsia="Calibri" w:hAnsi="Calibri" w:cs="Calibri"/>
              </w:rPr>
              <w:t>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p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erw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rk, in a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secu</w:t>
            </w:r>
            <w:r>
              <w:rPr>
                <w:rFonts w:ascii="Calibri" w:eastAsia="Calibri" w:hAnsi="Calibri" w:cs="Calibri"/>
                <w:spacing w:val="-4"/>
              </w:rPr>
              <w:t>r</w:t>
            </w:r>
            <w:r>
              <w:rPr>
                <w:rFonts w:ascii="Calibri" w:eastAsia="Calibri" w:hAnsi="Calibri" w:cs="Calibri"/>
              </w:rPr>
              <w:t>e 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l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2"/>
              </w:rPr>
              <w:t>k</w:t>
            </w:r>
            <w:r>
              <w:rPr>
                <w:rFonts w:ascii="Calibri" w:eastAsia="Calibri" w:hAnsi="Calibri" w:cs="Calibri"/>
              </w:rPr>
              <w:t>ed cab</w:t>
            </w:r>
            <w:r>
              <w:rPr>
                <w:rFonts w:ascii="Calibri" w:eastAsia="Calibri" w:hAnsi="Calibri" w:cs="Calibri"/>
                <w:spacing w:val="-1"/>
              </w:rPr>
              <w:t>in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</w:rPr>
              <w:t>/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ra</w:t>
            </w:r>
            <w:r>
              <w:rPr>
                <w:rFonts w:ascii="Calibri" w:eastAsia="Calibri" w:hAnsi="Calibri" w:cs="Calibri"/>
                <w:spacing w:val="-3"/>
              </w:rPr>
              <w:t>w</w:t>
            </w:r>
            <w:r>
              <w:rPr>
                <w:rFonts w:ascii="Calibri" w:eastAsia="Calibri" w:hAnsi="Calibri" w:cs="Calibri"/>
              </w:rPr>
              <w:t>er.</w:t>
            </w:r>
          </w:p>
          <w:p w:rsidR="00077373" w:rsidRDefault="00077373">
            <w:pPr>
              <w:pStyle w:val="TableParagraph"/>
              <w:spacing w:before="19" w:line="260" w:lineRule="exact"/>
              <w:rPr>
                <w:sz w:val="26"/>
                <w:szCs w:val="26"/>
              </w:rPr>
            </w:pPr>
          </w:p>
          <w:p w:rsidR="00077373" w:rsidRDefault="002A01CA">
            <w:pPr>
              <w:pStyle w:val="TableParagraph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2"/>
              </w:rPr>
              <w:t>m</w:t>
            </w:r>
            <w:r>
              <w:rPr>
                <w:rFonts w:ascii="Calibri" w:eastAsia="Calibri" w:hAnsi="Calibri" w:cs="Calibri"/>
              </w:rPr>
              <w:t>ent:</w:t>
            </w:r>
          </w:p>
        </w:tc>
        <w:tc>
          <w:tcPr>
            <w:tcW w:w="1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077373"/>
        </w:tc>
      </w:tr>
      <w:tr w:rsidR="00077373">
        <w:trPr>
          <w:trHeight w:hRule="exact" w:val="1632"/>
        </w:trPr>
        <w:tc>
          <w:tcPr>
            <w:tcW w:w="8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2A01CA">
            <w:pPr>
              <w:pStyle w:val="TableParagraph"/>
              <w:spacing w:line="264" w:lineRule="exact"/>
              <w:ind w:left="102" w:right="104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e </w:t>
            </w:r>
            <w:r>
              <w:rPr>
                <w:rFonts w:ascii="Calibri" w:eastAsia="Calibri" w:hAnsi="Calibri" w:cs="Calibri"/>
                <w:spacing w:val="43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D</w:t>
            </w:r>
            <w:r>
              <w:rPr>
                <w:rFonts w:ascii="Calibri" w:eastAsia="Calibri" w:hAnsi="Calibri" w:cs="Calibri"/>
              </w:rPr>
              <w:t>esi</w:t>
            </w:r>
            <w:r>
              <w:rPr>
                <w:rFonts w:ascii="Calibri" w:eastAsia="Calibri" w:hAnsi="Calibri" w:cs="Calibri"/>
                <w:spacing w:val="-1"/>
              </w:rPr>
              <w:t>gn</w:t>
            </w:r>
            <w:r>
              <w:rPr>
                <w:rFonts w:ascii="Calibri" w:eastAsia="Calibri" w:hAnsi="Calibri" w:cs="Calibri"/>
              </w:rPr>
              <w:t xml:space="preserve">ated </w:t>
            </w:r>
            <w:r>
              <w:rPr>
                <w:rFonts w:ascii="Calibri" w:eastAsia="Calibri" w:hAnsi="Calibri" w:cs="Calibri"/>
                <w:spacing w:val="43"/>
              </w:rPr>
              <w:t xml:space="preserve"> </w:t>
            </w:r>
            <w:r>
              <w:rPr>
                <w:rFonts w:ascii="Calibri" w:eastAsia="Calibri" w:hAnsi="Calibri" w:cs="Calibri"/>
              </w:rPr>
              <w:t>Off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</w:rPr>
              <w:t xml:space="preserve">cer </w:t>
            </w:r>
            <w:r>
              <w:rPr>
                <w:rFonts w:ascii="Calibri" w:eastAsia="Calibri" w:hAnsi="Calibri" w:cs="Calibri"/>
                <w:spacing w:val="45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(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</w:rPr>
              <w:t>feg</w:t>
            </w:r>
            <w:r>
              <w:rPr>
                <w:rFonts w:ascii="Calibri" w:eastAsia="Calibri" w:hAnsi="Calibri" w:cs="Calibri"/>
                <w:spacing w:val="-2"/>
              </w:rPr>
              <w:t>u</w:t>
            </w:r>
            <w:r>
              <w:rPr>
                <w:rFonts w:ascii="Calibri" w:eastAsia="Calibri" w:hAnsi="Calibri" w:cs="Calibri"/>
              </w:rPr>
              <w:t>ar</w:t>
            </w:r>
            <w:r>
              <w:rPr>
                <w:rFonts w:ascii="Calibri" w:eastAsia="Calibri" w:hAnsi="Calibri" w:cs="Calibri"/>
                <w:spacing w:val="-2"/>
              </w:rPr>
              <w:t>d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 xml:space="preserve">g </w:t>
            </w:r>
            <w:r>
              <w:rPr>
                <w:rFonts w:ascii="Calibri" w:eastAsia="Calibri" w:hAnsi="Calibri" w:cs="Calibri"/>
                <w:spacing w:val="42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Lead) </w:t>
            </w:r>
            <w:r>
              <w:rPr>
                <w:rFonts w:ascii="Calibri" w:eastAsia="Calibri" w:hAnsi="Calibri" w:cs="Calibri"/>
                <w:spacing w:val="42"/>
              </w:rPr>
              <w:t xml:space="preserve"> 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 xml:space="preserve">st </w:t>
            </w:r>
            <w:r>
              <w:rPr>
                <w:rFonts w:ascii="Calibri" w:eastAsia="Calibri" w:hAnsi="Calibri" w:cs="Calibri"/>
                <w:spacing w:val="42"/>
              </w:rPr>
              <w:t xml:space="preserve"> </w:t>
            </w:r>
            <w:r>
              <w:rPr>
                <w:rFonts w:ascii="Calibri" w:eastAsia="Calibri" w:hAnsi="Calibri" w:cs="Calibri"/>
              </w:rPr>
              <w:t>ens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 xml:space="preserve">re </w:t>
            </w:r>
            <w:r>
              <w:rPr>
                <w:rFonts w:ascii="Calibri" w:eastAsia="Calibri" w:hAnsi="Calibri" w:cs="Calibri"/>
                <w:spacing w:val="45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that </w:t>
            </w:r>
            <w:r>
              <w:rPr>
                <w:rFonts w:ascii="Calibri" w:eastAsia="Calibri" w:hAnsi="Calibri" w:cs="Calibri"/>
                <w:spacing w:val="43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all </w:t>
            </w:r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r>
              <w:rPr>
                <w:rFonts w:ascii="Calibri" w:eastAsia="Calibri" w:hAnsi="Calibri" w:cs="Calibri"/>
              </w:rPr>
              <w:t>teac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4"/>
              </w:rPr>
              <w:t>n</w:t>
            </w:r>
            <w:r>
              <w:rPr>
                <w:rFonts w:ascii="Calibri" w:eastAsia="Calibri" w:hAnsi="Calibri" w:cs="Calibri"/>
              </w:rPr>
              <w:t xml:space="preserve">g </w:t>
            </w:r>
            <w:r>
              <w:rPr>
                <w:rFonts w:ascii="Calibri" w:eastAsia="Calibri" w:hAnsi="Calibri" w:cs="Calibri"/>
                <w:spacing w:val="43"/>
              </w:rPr>
              <w:t xml:space="preserve"> </w:t>
            </w:r>
            <w:r>
              <w:rPr>
                <w:rFonts w:ascii="Calibri" w:eastAsia="Calibri" w:hAnsi="Calibri" w:cs="Calibri"/>
              </w:rPr>
              <w:t>staff</w:t>
            </w:r>
          </w:p>
          <w:p w:rsidR="00077373" w:rsidRDefault="002A01CA">
            <w:pPr>
              <w:pStyle w:val="TableParagraph"/>
              <w:ind w:left="102" w:right="104"/>
              <w:jc w:val="both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  <w:spacing w:val="-1"/>
              </w:rPr>
              <w:t>und</w:t>
            </w:r>
            <w:r>
              <w:rPr>
                <w:rFonts w:ascii="Calibri" w:eastAsia="Calibri" w:hAnsi="Calibri" w:cs="Calibri"/>
              </w:rPr>
              <w:t>ersta</w:t>
            </w:r>
            <w:r>
              <w:rPr>
                <w:rFonts w:ascii="Calibri" w:eastAsia="Calibri" w:hAnsi="Calibri" w:cs="Calibri"/>
                <w:spacing w:val="-1"/>
              </w:rPr>
              <w:t>nd</w:t>
            </w:r>
            <w:r>
              <w:rPr>
                <w:rFonts w:ascii="Calibri" w:eastAsia="Calibri" w:hAnsi="Calibri" w:cs="Calibri"/>
              </w:rPr>
              <w:t>s</w:t>
            </w:r>
            <w:proofErr w:type="gramEnd"/>
            <w:r>
              <w:rPr>
                <w:rFonts w:ascii="Calibri" w:eastAsia="Calibri" w:hAnsi="Calibri" w:cs="Calibri"/>
                <w:spacing w:val="28"/>
              </w:rPr>
              <w:t xml:space="preserve"> </w:t>
            </w: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29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fi</w:t>
            </w:r>
            <w:r>
              <w:rPr>
                <w:rFonts w:ascii="Calibri" w:eastAsia="Calibri" w:hAnsi="Calibri" w:cs="Calibri"/>
                <w:spacing w:val="-2"/>
              </w:rPr>
              <w:t>d</w:t>
            </w:r>
            <w:r>
              <w:rPr>
                <w:rFonts w:ascii="Calibri" w:eastAsia="Calibri" w:hAnsi="Calibri" w:cs="Calibri"/>
              </w:rPr>
              <w:t>en</w:t>
            </w:r>
            <w:r>
              <w:rPr>
                <w:rFonts w:ascii="Calibri" w:eastAsia="Calibri" w:hAnsi="Calibri" w:cs="Calibri"/>
                <w:spacing w:val="-3"/>
              </w:rPr>
              <w:t>t</w:t>
            </w:r>
            <w:r>
              <w:rPr>
                <w:rFonts w:ascii="Calibri" w:eastAsia="Calibri" w:hAnsi="Calibri" w:cs="Calibri"/>
              </w:rPr>
              <w:t>ial</w:t>
            </w:r>
            <w:r>
              <w:rPr>
                <w:rFonts w:ascii="Calibri" w:eastAsia="Calibri" w:hAnsi="Calibri" w:cs="Calibri"/>
                <w:spacing w:val="2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atu</w:t>
            </w:r>
            <w:r>
              <w:rPr>
                <w:rFonts w:ascii="Calibri" w:eastAsia="Calibri" w:hAnsi="Calibri" w:cs="Calibri"/>
                <w:spacing w:val="-1"/>
              </w:rPr>
              <w:t>r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29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29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30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form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</w:rPr>
              <w:t>ion</w:t>
            </w:r>
            <w:r>
              <w:rPr>
                <w:rFonts w:ascii="Calibri" w:eastAsia="Calibri" w:hAnsi="Calibri" w:cs="Calibri"/>
                <w:spacing w:val="2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assed</w:t>
            </w:r>
            <w:r>
              <w:rPr>
                <w:rFonts w:ascii="Calibri" w:eastAsia="Calibri" w:hAnsi="Calibri" w:cs="Calibri"/>
                <w:spacing w:val="28"/>
              </w:rPr>
              <w:t xml:space="preserve">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31"/>
              </w:rPr>
              <w:t xml:space="preserve"> </w:t>
            </w:r>
            <w:r>
              <w:rPr>
                <w:rFonts w:ascii="Calibri" w:eastAsia="Calibri" w:hAnsi="Calibri" w:cs="Calibri"/>
              </w:rPr>
              <w:t>th</w:t>
            </w:r>
            <w:r>
              <w:rPr>
                <w:rFonts w:ascii="Calibri" w:eastAsia="Calibri" w:hAnsi="Calibri" w:cs="Calibri"/>
                <w:spacing w:val="-3"/>
              </w:rPr>
              <w:t>e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30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27"/>
              </w:rPr>
              <w:t xml:space="preserve"> </w:t>
            </w:r>
            <w:r>
              <w:rPr>
                <w:rFonts w:ascii="Calibri" w:eastAsia="Calibri" w:hAnsi="Calibri" w:cs="Calibri"/>
              </w:rPr>
              <w:t>that</w:t>
            </w:r>
            <w:r>
              <w:rPr>
                <w:rFonts w:ascii="Calibri" w:eastAsia="Calibri" w:hAnsi="Calibri" w:cs="Calibri"/>
                <w:spacing w:val="29"/>
              </w:rPr>
              <w:t xml:space="preserve"> </w:t>
            </w:r>
            <w:r>
              <w:rPr>
                <w:rFonts w:ascii="Calibri" w:eastAsia="Calibri" w:hAnsi="Calibri" w:cs="Calibri"/>
              </w:rPr>
              <w:t>th</w:t>
            </w:r>
            <w:r>
              <w:rPr>
                <w:rFonts w:ascii="Calibri" w:eastAsia="Calibri" w:hAnsi="Calibri" w:cs="Calibri"/>
                <w:spacing w:val="-1"/>
              </w:rPr>
              <w:t>i</w:t>
            </w:r>
            <w:r>
              <w:rPr>
                <w:rFonts w:ascii="Calibri" w:eastAsia="Calibri" w:hAnsi="Calibri" w:cs="Calibri"/>
              </w:rPr>
              <w:t>s 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form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4"/>
              </w:rPr>
              <w:t xml:space="preserve"> 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st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>ea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</w:rPr>
              <w:t>ed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in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sa</w:t>
            </w:r>
            <w:r>
              <w:rPr>
                <w:rFonts w:ascii="Calibri" w:eastAsia="Calibri" w:hAnsi="Calibri" w:cs="Calibri"/>
                <w:spacing w:val="-2"/>
              </w:rPr>
              <w:t>m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w</w:t>
            </w:r>
            <w:r>
              <w:rPr>
                <w:rFonts w:ascii="Calibri" w:eastAsia="Calibri" w:hAnsi="Calibri" w:cs="Calibri"/>
                <w:spacing w:val="-2"/>
              </w:rPr>
              <w:t>a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</w:rPr>
              <w:t>as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ther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l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tect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rmat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n 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iv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by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3"/>
              </w:rPr>
              <w:t>h</w:t>
            </w:r>
            <w:r>
              <w:rPr>
                <w:rFonts w:ascii="Calibri" w:eastAsia="Calibri" w:hAnsi="Calibri" w:cs="Calibri"/>
              </w:rPr>
              <w:t xml:space="preserve">er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art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  <w:spacing w:val="-2"/>
              </w:rPr>
              <w:t>e</w:t>
            </w:r>
            <w:r>
              <w:rPr>
                <w:rFonts w:ascii="Calibri" w:eastAsia="Calibri" w:hAnsi="Calibri" w:cs="Calibri"/>
              </w:rPr>
              <w:t>rs su</w:t>
            </w:r>
            <w:r>
              <w:rPr>
                <w:rFonts w:ascii="Calibri" w:eastAsia="Calibri" w:hAnsi="Calibri" w:cs="Calibri"/>
                <w:spacing w:val="-3"/>
              </w:rPr>
              <w:t>c</w:t>
            </w:r>
            <w:r>
              <w:rPr>
                <w:rFonts w:ascii="Calibri" w:eastAsia="Calibri" w:hAnsi="Calibri" w:cs="Calibri"/>
              </w:rPr>
              <w:t>h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as Social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Care.</w:t>
            </w:r>
          </w:p>
          <w:p w:rsidR="00077373" w:rsidRDefault="00077373">
            <w:pPr>
              <w:pStyle w:val="TableParagraph"/>
              <w:spacing w:before="1" w:line="280" w:lineRule="exact"/>
              <w:rPr>
                <w:sz w:val="28"/>
                <w:szCs w:val="28"/>
              </w:rPr>
            </w:pPr>
          </w:p>
          <w:p w:rsidR="00077373" w:rsidRDefault="002A01CA">
            <w:pPr>
              <w:pStyle w:val="TableParagraph"/>
              <w:ind w:left="102" w:right="7074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2"/>
              </w:rPr>
              <w:t>m</w:t>
            </w:r>
            <w:r>
              <w:rPr>
                <w:rFonts w:ascii="Calibri" w:eastAsia="Calibri" w:hAnsi="Calibri" w:cs="Calibri"/>
              </w:rPr>
              <w:t>ent:</w:t>
            </w:r>
          </w:p>
        </w:tc>
        <w:tc>
          <w:tcPr>
            <w:tcW w:w="1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077373"/>
        </w:tc>
      </w:tr>
      <w:tr w:rsidR="00077373">
        <w:trPr>
          <w:trHeight w:hRule="exact" w:val="1097"/>
        </w:trPr>
        <w:tc>
          <w:tcPr>
            <w:tcW w:w="8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2A01CA">
            <w:pPr>
              <w:pStyle w:val="TableParagraph"/>
              <w:spacing w:line="267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ffice</w:t>
            </w:r>
            <w:r>
              <w:rPr>
                <w:rFonts w:ascii="Calibri" w:eastAsia="Calibri" w:hAnsi="Calibri" w:cs="Calibri"/>
                <w:spacing w:val="28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s</w:t>
            </w:r>
            <w:r>
              <w:rPr>
                <w:rFonts w:ascii="Calibri" w:eastAsia="Calibri" w:hAnsi="Calibri" w:cs="Calibri"/>
              </w:rPr>
              <w:t>taff</w:t>
            </w:r>
            <w:r>
              <w:rPr>
                <w:rFonts w:ascii="Calibri" w:eastAsia="Calibri" w:hAnsi="Calibri" w:cs="Calibri"/>
                <w:spacing w:val="27"/>
              </w:rPr>
              <w:t xml:space="preserve"> 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st</w:t>
            </w:r>
            <w:r>
              <w:rPr>
                <w:rFonts w:ascii="Calibri" w:eastAsia="Calibri" w:hAnsi="Calibri" w:cs="Calibri"/>
                <w:spacing w:val="30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29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  <w:spacing w:val="-3"/>
              </w:rPr>
              <w:t>f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>med</w:t>
            </w:r>
            <w:r>
              <w:rPr>
                <w:rFonts w:ascii="Calibri" w:eastAsia="Calibri" w:hAnsi="Calibri" w:cs="Calibri"/>
                <w:spacing w:val="29"/>
              </w:rPr>
              <w:t xml:space="preserve"> </w:t>
            </w:r>
            <w:r>
              <w:rPr>
                <w:rFonts w:ascii="Calibri" w:eastAsia="Calibri" w:hAnsi="Calibri" w:cs="Calibri"/>
              </w:rPr>
              <w:t>th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30"/>
              </w:rPr>
              <w:t xml:space="preserve"> </w:t>
            </w:r>
            <w:r>
              <w:rPr>
                <w:rFonts w:ascii="Calibri" w:eastAsia="Calibri" w:hAnsi="Calibri" w:cs="Calibri"/>
              </w:rPr>
              <w:t>w</w:t>
            </w:r>
            <w:r>
              <w:rPr>
                <w:rFonts w:ascii="Calibri" w:eastAsia="Calibri" w:hAnsi="Calibri" w:cs="Calibri"/>
                <w:spacing w:val="-3"/>
              </w:rPr>
              <w:t>h</w:t>
            </w:r>
            <w:r>
              <w:rPr>
                <w:rFonts w:ascii="Calibri" w:eastAsia="Calibri" w:hAnsi="Calibri" w:cs="Calibri"/>
              </w:rPr>
              <w:t>en</w:t>
            </w:r>
            <w:r>
              <w:rPr>
                <w:rFonts w:ascii="Calibri" w:eastAsia="Calibri" w:hAnsi="Calibri" w:cs="Calibri"/>
                <w:spacing w:val="29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28"/>
              </w:rPr>
              <w:t xml:space="preserve"> </w:t>
            </w:r>
            <w:r>
              <w:rPr>
                <w:rFonts w:ascii="Calibri" w:eastAsia="Calibri" w:hAnsi="Calibri" w:cs="Calibri"/>
              </w:rPr>
              <w:t>Sc</w:t>
            </w:r>
            <w:r>
              <w:rPr>
                <w:rFonts w:ascii="Calibri" w:eastAsia="Calibri" w:hAnsi="Calibri" w:cs="Calibri"/>
                <w:spacing w:val="-2"/>
              </w:rPr>
              <w:t>h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tificat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28"/>
              </w:rPr>
              <w:t xml:space="preserve"> </w:t>
            </w:r>
            <w:r>
              <w:rPr>
                <w:rFonts w:ascii="Calibri" w:eastAsia="Calibri" w:hAnsi="Calibri" w:cs="Calibri"/>
              </w:rPr>
              <w:t>call</w:t>
            </w:r>
            <w:r>
              <w:rPr>
                <w:rFonts w:ascii="Calibri" w:eastAsia="Calibri" w:hAnsi="Calibri" w:cs="Calibri"/>
                <w:spacing w:val="25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1"/>
              </w:rPr>
              <w:t>o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2"/>
              </w:rPr>
              <w:t>e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29"/>
              </w:rPr>
              <w:t xml:space="preserve"> </w:t>
            </w:r>
            <w:r>
              <w:rPr>
                <w:rFonts w:ascii="Calibri" w:eastAsia="Calibri" w:hAnsi="Calibri" w:cs="Calibri"/>
              </w:rPr>
              <w:t>in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</w:rPr>
              <w:t>then</w:t>
            </w:r>
            <w:r>
              <w:rPr>
                <w:rFonts w:ascii="Calibri" w:eastAsia="Calibri" w:hAnsi="Calibri" w:cs="Calibri"/>
                <w:spacing w:val="28"/>
              </w:rPr>
              <w:t xml:space="preserve"> </w:t>
            </w:r>
            <w:r>
              <w:rPr>
                <w:rFonts w:ascii="Calibri" w:eastAsia="Calibri" w:hAnsi="Calibri" w:cs="Calibri"/>
              </w:rPr>
              <w:t>the</w:t>
            </w:r>
          </w:p>
          <w:p w:rsidR="00077373" w:rsidRDefault="002A01CA">
            <w:pPr>
              <w:pStyle w:val="TableParagraph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esi</w:t>
            </w:r>
            <w:r>
              <w:rPr>
                <w:rFonts w:ascii="Calibri" w:eastAsia="Calibri" w:hAnsi="Calibri" w:cs="Calibri"/>
                <w:spacing w:val="-1"/>
              </w:rPr>
              <w:t>gn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3"/>
              </w:rPr>
              <w:t>t</w:t>
            </w:r>
            <w:r>
              <w:rPr>
                <w:rFonts w:ascii="Calibri" w:eastAsia="Calibri" w:hAnsi="Calibri" w:cs="Calibri"/>
              </w:rPr>
              <w:t>ed Offi</w:t>
            </w:r>
            <w:r>
              <w:rPr>
                <w:rFonts w:ascii="Calibri" w:eastAsia="Calibri" w:hAnsi="Calibri" w:cs="Calibri"/>
                <w:spacing w:val="-3"/>
              </w:rPr>
              <w:t>c</w:t>
            </w:r>
            <w:r>
              <w:rPr>
                <w:rFonts w:ascii="Calibri" w:eastAsia="Calibri" w:hAnsi="Calibri" w:cs="Calibri"/>
              </w:rPr>
              <w:t>er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st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ugh</w:t>
            </w:r>
            <w:r>
              <w:rPr>
                <w:rFonts w:ascii="Calibri" w:eastAsia="Calibri" w:hAnsi="Calibri" w:cs="Calibri"/>
              </w:rPr>
              <w:t xml:space="preserve">t 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m</w:t>
            </w:r>
            <w:r>
              <w:rPr>
                <w:rFonts w:ascii="Calibri" w:eastAsia="Calibri" w:hAnsi="Calibri" w:cs="Calibri"/>
              </w:rPr>
              <w:t>med</w:t>
            </w:r>
            <w:r>
              <w:rPr>
                <w:rFonts w:ascii="Calibri" w:eastAsia="Calibri" w:hAnsi="Calibri" w:cs="Calibri"/>
                <w:spacing w:val="-1"/>
              </w:rPr>
              <w:t>i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3"/>
              </w:rPr>
              <w:t>t</w:t>
            </w:r>
            <w:r>
              <w:rPr>
                <w:rFonts w:ascii="Calibri" w:eastAsia="Calibri" w:hAnsi="Calibri" w:cs="Calibri"/>
              </w:rPr>
              <w:t>ely.</w:t>
            </w:r>
          </w:p>
          <w:p w:rsidR="00077373" w:rsidRDefault="00077373">
            <w:pPr>
              <w:pStyle w:val="TableParagraph"/>
              <w:spacing w:before="19" w:line="260" w:lineRule="exact"/>
              <w:rPr>
                <w:sz w:val="26"/>
                <w:szCs w:val="26"/>
              </w:rPr>
            </w:pPr>
          </w:p>
          <w:p w:rsidR="00077373" w:rsidRDefault="002A01CA">
            <w:pPr>
              <w:pStyle w:val="TableParagraph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2"/>
              </w:rPr>
              <w:t>m</w:t>
            </w:r>
            <w:r>
              <w:rPr>
                <w:rFonts w:ascii="Calibri" w:eastAsia="Calibri" w:hAnsi="Calibri" w:cs="Calibri"/>
              </w:rPr>
              <w:t>ent:</w:t>
            </w:r>
          </w:p>
        </w:tc>
        <w:tc>
          <w:tcPr>
            <w:tcW w:w="1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077373"/>
        </w:tc>
      </w:tr>
      <w:tr w:rsidR="00077373">
        <w:trPr>
          <w:trHeight w:hRule="exact" w:val="1364"/>
        </w:trPr>
        <w:tc>
          <w:tcPr>
            <w:tcW w:w="8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2A01CA">
            <w:pPr>
              <w:pStyle w:val="TableParagraph"/>
              <w:spacing w:line="264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e 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Sc</w:t>
            </w:r>
            <w:r>
              <w:rPr>
                <w:rFonts w:ascii="Calibri" w:eastAsia="Calibri" w:hAnsi="Calibri" w:cs="Calibri"/>
                <w:spacing w:val="-2"/>
              </w:rPr>
              <w:t>h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l 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  <w:spacing w:val="-3"/>
              </w:rPr>
              <w:t>s</w:t>
            </w:r>
            <w:r>
              <w:rPr>
                <w:rFonts w:ascii="Calibri" w:eastAsia="Calibri" w:hAnsi="Calibri" w:cs="Calibri"/>
              </w:rPr>
              <w:t xml:space="preserve">t 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fo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 xml:space="preserve">m </w:t>
            </w:r>
            <w:r>
              <w:rPr>
                <w:rFonts w:ascii="Calibri" w:eastAsia="Calibri" w:hAnsi="Calibri" w:cs="Calibri"/>
                <w:spacing w:val="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are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 xml:space="preserve">ts 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that 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the 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</w:rPr>
              <w:t>sch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l 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</w:rPr>
              <w:t xml:space="preserve">s 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 xml:space="preserve">art 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f 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the </w:t>
            </w:r>
            <w:r>
              <w:rPr>
                <w:rFonts w:ascii="Calibri" w:eastAsia="Calibri" w:hAnsi="Calibri" w:cs="Calibri"/>
                <w:spacing w:val="10"/>
              </w:rPr>
              <w:t xml:space="preserve"> </w:t>
            </w:r>
            <w:r>
              <w:rPr>
                <w:rFonts w:ascii="Calibri" w:eastAsia="Calibri" w:hAnsi="Calibri" w:cs="Calibri"/>
              </w:rPr>
              <w:t>Sc</w:t>
            </w:r>
            <w:r>
              <w:rPr>
                <w:rFonts w:ascii="Calibri" w:eastAsia="Calibri" w:hAnsi="Calibri" w:cs="Calibri"/>
                <w:spacing w:val="-4"/>
              </w:rPr>
              <w:t>h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l </w:t>
            </w:r>
            <w:r>
              <w:rPr>
                <w:rFonts w:ascii="Calibri" w:eastAsia="Calibri" w:hAnsi="Calibri" w:cs="Calibri"/>
                <w:spacing w:val="5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</w:rPr>
              <w:t>fication</w:t>
            </w:r>
          </w:p>
          <w:p w:rsidR="00077373" w:rsidRDefault="002A01CA">
            <w:pPr>
              <w:pStyle w:val="TableParagraph"/>
              <w:ind w:left="102" w:right="106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roces</w:t>
            </w:r>
            <w:r>
              <w:rPr>
                <w:rFonts w:ascii="Calibri" w:eastAsia="Calibri" w:hAnsi="Calibri" w:cs="Calibri"/>
                <w:spacing w:val="-3"/>
              </w:rPr>
              <w:t>s</w:t>
            </w:r>
            <w:proofErr w:type="gramEnd"/>
            <w:r>
              <w:rPr>
                <w:rFonts w:ascii="Calibri" w:eastAsia="Calibri" w:hAnsi="Calibri" w:cs="Calibri"/>
              </w:rPr>
              <w:t>,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s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27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as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2"/>
              </w:rPr>
              <w:t>e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late</w:t>
            </w:r>
            <w:r>
              <w:rPr>
                <w:rFonts w:ascii="Calibri" w:eastAsia="Calibri" w:hAnsi="Calibri" w:cs="Calibri"/>
                <w:spacing w:val="25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iv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23"/>
              </w:rPr>
              <w:t xml:space="preserve">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</w:rPr>
              <w:t>each</w:t>
            </w:r>
            <w:r>
              <w:rPr>
                <w:rFonts w:ascii="Calibri" w:eastAsia="Calibri" w:hAnsi="Calibri" w:cs="Calibri"/>
                <w:spacing w:val="27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s</w:t>
            </w:r>
            <w:r>
              <w:rPr>
                <w:rFonts w:ascii="Calibri" w:eastAsia="Calibri" w:hAnsi="Calibri" w:cs="Calibri"/>
              </w:rPr>
              <w:t>ch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25"/>
              </w:rPr>
              <w:t xml:space="preserve"> </w:t>
            </w:r>
            <w:r>
              <w:rPr>
                <w:rFonts w:ascii="Calibri" w:eastAsia="Calibri" w:hAnsi="Calibri" w:cs="Calibri"/>
              </w:rPr>
              <w:t>which</w:t>
            </w:r>
            <w:r>
              <w:rPr>
                <w:rFonts w:ascii="Calibri" w:eastAsia="Calibri" w:hAnsi="Calibri" w:cs="Calibri"/>
                <w:spacing w:val="23"/>
              </w:rPr>
              <w:t xml:space="preserve"> </w:t>
            </w:r>
            <w:r>
              <w:rPr>
                <w:rFonts w:ascii="Calibri" w:eastAsia="Calibri" w:hAnsi="Calibri" w:cs="Calibri"/>
              </w:rPr>
              <w:t>can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27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men</w:t>
            </w:r>
            <w:r>
              <w:rPr>
                <w:rFonts w:ascii="Calibri" w:eastAsia="Calibri" w:hAnsi="Calibri" w:cs="Calibri"/>
                <w:spacing w:val="-2"/>
              </w:rPr>
              <w:t>d</w:t>
            </w:r>
            <w:r>
              <w:rPr>
                <w:rFonts w:ascii="Calibri" w:eastAsia="Calibri" w:hAnsi="Calibri" w:cs="Calibri"/>
              </w:rPr>
              <w:t>ed</w:t>
            </w:r>
            <w:r>
              <w:rPr>
                <w:rFonts w:ascii="Calibri" w:eastAsia="Calibri" w:hAnsi="Calibri" w:cs="Calibri"/>
                <w:spacing w:val="24"/>
              </w:rPr>
              <w:t xml:space="preserve"> </w:t>
            </w:r>
            <w:r>
              <w:rPr>
                <w:rFonts w:ascii="Calibri" w:eastAsia="Calibri" w:hAnsi="Calibri" w:cs="Calibri"/>
              </w:rPr>
              <w:t>to</w:t>
            </w:r>
            <w:r>
              <w:rPr>
                <w:rFonts w:ascii="Calibri" w:eastAsia="Calibri" w:hAnsi="Calibri" w:cs="Calibri"/>
                <w:spacing w:val="25"/>
              </w:rPr>
              <w:t xml:space="preserve"> 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3"/>
              </w:rPr>
              <w:t>h</w:t>
            </w:r>
            <w:r>
              <w:rPr>
                <w:rFonts w:ascii="Calibri" w:eastAsia="Calibri" w:hAnsi="Calibri" w:cs="Calibri"/>
              </w:rPr>
              <w:t>e sch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l’s i</w:t>
            </w:r>
            <w:r>
              <w:rPr>
                <w:rFonts w:ascii="Calibri" w:eastAsia="Calibri" w:hAnsi="Calibri" w:cs="Calibri"/>
                <w:spacing w:val="-1"/>
              </w:rPr>
              <w:t>nd</w:t>
            </w:r>
            <w:r>
              <w:rPr>
                <w:rFonts w:ascii="Calibri" w:eastAsia="Calibri" w:hAnsi="Calibri" w:cs="Calibri"/>
              </w:rPr>
              <w:t>ivid</w:t>
            </w:r>
            <w:r>
              <w:rPr>
                <w:rFonts w:ascii="Calibri" w:eastAsia="Calibri" w:hAnsi="Calibri" w:cs="Calibri"/>
                <w:spacing w:val="-2"/>
              </w:rPr>
              <w:t>u</w:t>
            </w:r>
            <w:r>
              <w:rPr>
                <w:rFonts w:ascii="Calibri" w:eastAsia="Calibri" w:hAnsi="Calibri" w:cs="Calibri"/>
              </w:rPr>
              <w:t xml:space="preserve">al 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>eq</w:t>
            </w:r>
            <w:r>
              <w:rPr>
                <w:rFonts w:ascii="Calibri" w:eastAsia="Calibri" w:hAnsi="Calibri" w:cs="Calibri"/>
                <w:spacing w:val="-2"/>
              </w:rPr>
              <w:t>u</w:t>
            </w:r>
            <w:r>
              <w:rPr>
                <w:rFonts w:ascii="Calibri" w:eastAsia="Calibri" w:hAnsi="Calibri" w:cs="Calibri"/>
              </w:rPr>
              <w:t>ir</w:t>
            </w:r>
            <w:r>
              <w:rPr>
                <w:rFonts w:ascii="Calibri" w:eastAsia="Calibri" w:hAnsi="Calibri" w:cs="Calibri"/>
                <w:spacing w:val="-3"/>
              </w:rPr>
              <w:t>e</w:t>
            </w:r>
            <w:r>
              <w:rPr>
                <w:rFonts w:ascii="Calibri" w:eastAsia="Calibri" w:hAnsi="Calibri" w:cs="Calibri"/>
              </w:rPr>
              <w:t>ments.</w:t>
            </w:r>
          </w:p>
          <w:p w:rsidR="00077373" w:rsidRDefault="00077373">
            <w:pPr>
              <w:pStyle w:val="TableParagraph"/>
              <w:spacing w:before="18" w:line="260" w:lineRule="exact"/>
              <w:rPr>
                <w:sz w:val="26"/>
                <w:szCs w:val="26"/>
              </w:rPr>
            </w:pPr>
          </w:p>
          <w:p w:rsidR="00077373" w:rsidRDefault="002A01CA">
            <w:pPr>
              <w:pStyle w:val="TableParagraph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2"/>
              </w:rPr>
              <w:t>m</w:t>
            </w:r>
            <w:r>
              <w:rPr>
                <w:rFonts w:ascii="Calibri" w:eastAsia="Calibri" w:hAnsi="Calibri" w:cs="Calibri"/>
              </w:rPr>
              <w:t>ent:</w:t>
            </w:r>
          </w:p>
        </w:tc>
        <w:tc>
          <w:tcPr>
            <w:tcW w:w="1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077373"/>
        </w:tc>
      </w:tr>
      <w:tr w:rsidR="00077373">
        <w:trPr>
          <w:trHeight w:hRule="exact" w:val="1366"/>
        </w:trPr>
        <w:tc>
          <w:tcPr>
            <w:tcW w:w="8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2A01CA">
            <w:pPr>
              <w:pStyle w:val="TableParagraph"/>
              <w:spacing w:line="238" w:lineRule="auto"/>
              <w:ind w:left="102" w:right="10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2"/>
              </w:rPr>
              <w:t>e</w:t>
            </w:r>
            <w:r>
              <w:rPr>
                <w:rFonts w:ascii="Calibri" w:eastAsia="Calibri" w:hAnsi="Calibri" w:cs="Calibri"/>
              </w:rPr>
              <w:t>si</w:t>
            </w:r>
            <w:r>
              <w:rPr>
                <w:rFonts w:ascii="Calibri" w:eastAsia="Calibri" w:hAnsi="Calibri" w:cs="Calibri"/>
                <w:spacing w:val="-1"/>
              </w:rPr>
              <w:t>gn</w:t>
            </w:r>
            <w:r>
              <w:rPr>
                <w:rFonts w:ascii="Calibri" w:eastAsia="Calibri" w:hAnsi="Calibri" w:cs="Calibri"/>
              </w:rPr>
              <w:t>ated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</w:rPr>
              <w:t>Offi</w:t>
            </w:r>
            <w:r>
              <w:rPr>
                <w:rFonts w:ascii="Calibri" w:eastAsia="Calibri" w:hAnsi="Calibri" w:cs="Calibri"/>
                <w:spacing w:val="-3"/>
              </w:rPr>
              <w:t>c</w:t>
            </w:r>
            <w:r>
              <w:rPr>
                <w:rFonts w:ascii="Calibri" w:eastAsia="Calibri" w:hAnsi="Calibri" w:cs="Calibri"/>
              </w:rPr>
              <w:t>er</w:t>
            </w:r>
            <w:r>
              <w:rPr>
                <w:rFonts w:ascii="Calibri" w:eastAsia="Calibri" w:hAnsi="Calibri" w:cs="Calibri"/>
                <w:spacing w:val="27"/>
              </w:rPr>
              <w:t xml:space="preserve"> </w:t>
            </w:r>
            <w:r>
              <w:rPr>
                <w:rFonts w:ascii="Calibri" w:eastAsia="Calibri" w:hAnsi="Calibri" w:cs="Calibri"/>
              </w:rPr>
              <w:t>(S</w:t>
            </w:r>
            <w:r>
              <w:rPr>
                <w:rFonts w:ascii="Calibri" w:eastAsia="Calibri" w:hAnsi="Calibri" w:cs="Calibri"/>
                <w:spacing w:val="-4"/>
              </w:rPr>
              <w:t>a</w:t>
            </w:r>
            <w:r>
              <w:rPr>
                <w:rFonts w:ascii="Calibri" w:eastAsia="Calibri" w:hAnsi="Calibri" w:cs="Calibri"/>
              </w:rPr>
              <w:t>feg</w:t>
            </w:r>
            <w:r>
              <w:rPr>
                <w:rFonts w:ascii="Calibri" w:eastAsia="Calibri" w:hAnsi="Calibri" w:cs="Calibri"/>
                <w:spacing w:val="-2"/>
              </w:rPr>
              <w:t>u</w:t>
            </w:r>
            <w:r>
              <w:rPr>
                <w:rFonts w:ascii="Calibri" w:eastAsia="Calibri" w:hAnsi="Calibri" w:cs="Calibri"/>
              </w:rPr>
              <w:t>ar</w:t>
            </w:r>
            <w:r>
              <w:rPr>
                <w:rFonts w:ascii="Calibri" w:eastAsia="Calibri" w:hAnsi="Calibri" w:cs="Calibri"/>
                <w:spacing w:val="-2"/>
              </w:rPr>
              <w:t>d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25"/>
              </w:rPr>
              <w:t xml:space="preserve"> </w:t>
            </w:r>
            <w:r>
              <w:rPr>
                <w:rFonts w:ascii="Calibri" w:eastAsia="Calibri" w:hAnsi="Calibri" w:cs="Calibri"/>
              </w:rPr>
              <w:t>Lead)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st</w:t>
            </w:r>
            <w:r>
              <w:rPr>
                <w:rFonts w:ascii="Calibri" w:eastAsia="Calibri" w:hAnsi="Calibri" w:cs="Calibri"/>
                <w:spacing w:val="27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  <w:spacing w:val="-3"/>
              </w:rPr>
              <w:t>f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m</w:t>
            </w:r>
            <w:r>
              <w:rPr>
                <w:rFonts w:ascii="Calibri" w:eastAsia="Calibri" w:hAnsi="Calibri" w:cs="Calibri"/>
                <w:spacing w:val="25"/>
              </w:rPr>
              <w:t xml:space="preserve"> </w:t>
            </w: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G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2"/>
              </w:rPr>
              <w:t>v</w:t>
            </w:r>
            <w:r>
              <w:rPr>
                <w:rFonts w:ascii="Calibri" w:eastAsia="Calibri" w:hAnsi="Calibri" w:cs="Calibri"/>
              </w:rPr>
              <w:t>ern</w:t>
            </w:r>
            <w:r>
              <w:rPr>
                <w:rFonts w:ascii="Calibri" w:eastAsia="Calibri" w:hAnsi="Calibri" w:cs="Calibri"/>
                <w:spacing w:val="-1"/>
              </w:rPr>
              <w:t>i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</w:rPr>
              <w:t>Bo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y</w:t>
            </w:r>
            <w:r>
              <w:rPr>
                <w:rFonts w:ascii="Calibri" w:eastAsia="Calibri" w:hAnsi="Calibri" w:cs="Calibri"/>
                <w:spacing w:val="27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at</w:t>
            </w:r>
            <w:r>
              <w:rPr>
                <w:rFonts w:ascii="Calibri" w:eastAsia="Calibri" w:hAnsi="Calibri" w:cs="Calibri"/>
                <w:spacing w:val="26"/>
              </w:rPr>
              <w:t xml:space="preserve"> </w:t>
            </w:r>
            <w:r>
              <w:rPr>
                <w:rFonts w:ascii="Calibri" w:eastAsia="Calibri" w:hAnsi="Calibri" w:cs="Calibri"/>
              </w:rPr>
              <w:t>the sch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</w:rPr>
              <w:t>is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 xml:space="preserve">art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S</w:t>
            </w:r>
            <w:r>
              <w:rPr>
                <w:rFonts w:ascii="Calibri" w:eastAsia="Calibri" w:hAnsi="Calibri" w:cs="Calibri"/>
                <w:spacing w:val="1"/>
              </w:rPr>
              <w:t>c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l 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tificat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cess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ver</w:t>
            </w:r>
            <w:r>
              <w:rPr>
                <w:rFonts w:ascii="Calibri" w:eastAsia="Calibri" w:hAnsi="Calibri" w:cs="Calibri"/>
                <w:spacing w:val="-3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</w:rPr>
              <w:t>with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>esp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l</w:t>
            </w:r>
            <w:r>
              <w:rPr>
                <w:rFonts w:ascii="Calibri" w:eastAsia="Calibri" w:hAnsi="Calibri" w:cs="Calibri"/>
              </w:rPr>
              <w:t>ity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r</w:t>
            </w:r>
          </w:p>
          <w:p w:rsidR="00077373" w:rsidRDefault="002A01CA">
            <w:pPr>
              <w:pStyle w:val="TableParagraph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</w:rPr>
              <w:t>feg</w:t>
            </w:r>
            <w:r>
              <w:rPr>
                <w:rFonts w:ascii="Calibri" w:eastAsia="Calibri" w:hAnsi="Calibri" w:cs="Calibri"/>
                <w:spacing w:val="-2"/>
              </w:rPr>
              <w:t>u</w:t>
            </w:r>
            <w:r>
              <w:rPr>
                <w:rFonts w:ascii="Calibri" w:eastAsia="Calibri" w:hAnsi="Calibri" w:cs="Calibri"/>
              </w:rPr>
              <w:t>ar</w:t>
            </w:r>
            <w:r>
              <w:rPr>
                <w:rFonts w:ascii="Calibri" w:eastAsia="Calibri" w:hAnsi="Calibri" w:cs="Calibri"/>
                <w:spacing w:val="-2"/>
              </w:rPr>
              <w:t>d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sho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ld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hav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</w:rPr>
              <w:t>w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>ki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k</w:t>
            </w:r>
            <w:r>
              <w:rPr>
                <w:rFonts w:ascii="Calibri" w:eastAsia="Calibri" w:hAnsi="Calibri" w:cs="Calibri"/>
                <w:spacing w:val="-4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wled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roje</w:t>
            </w:r>
            <w:r>
              <w:rPr>
                <w:rFonts w:ascii="Calibri" w:eastAsia="Calibri" w:hAnsi="Calibri" w:cs="Calibri"/>
                <w:spacing w:val="-2"/>
              </w:rPr>
              <w:t>c</w:t>
            </w:r>
            <w:r>
              <w:rPr>
                <w:rFonts w:ascii="Calibri" w:eastAsia="Calibri" w:hAnsi="Calibri" w:cs="Calibri"/>
              </w:rPr>
              <w:t>t.</w:t>
            </w:r>
          </w:p>
          <w:p w:rsidR="00077373" w:rsidRDefault="00077373">
            <w:pPr>
              <w:pStyle w:val="TableParagraph"/>
              <w:spacing w:before="1" w:line="280" w:lineRule="exact"/>
              <w:rPr>
                <w:sz w:val="28"/>
                <w:szCs w:val="28"/>
              </w:rPr>
            </w:pPr>
          </w:p>
          <w:p w:rsidR="00077373" w:rsidRDefault="002A01CA">
            <w:pPr>
              <w:pStyle w:val="TableParagraph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-2"/>
              </w:rPr>
              <w:t>m</w:t>
            </w:r>
            <w:r>
              <w:rPr>
                <w:rFonts w:ascii="Calibri" w:eastAsia="Calibri" w:hAnsi="Calibri" w:cs="Calibri"/>
              </w:rPr>
              <w:t>ent:</w:t>
            </w:r>
          </w:p>
        </w:tc>
        <w:tc>
          <w:tcPr>
            <w:tcW w:w="1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077373"/>
        </w:tc>
      </w:tr>
      <w:tr w:rsidR="00077373">
        <w:trPr>
          <w:trHeight w:hRule="exact" w:val="816"/>
        </w:trPr>
        <w:tc>
          <w:tcPr>
            <w:tcW w:w="8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2A01CA">
            <w:pPr>
              <w:pStyle w:val="TableParagraph"/>
              <w:spacing w:line="264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10"/>
              </w:rPr>
              <w:t xml:space="preserve"> </w:t>
            </w:r>
            <w:r>
              <w:rPr>
                <w:rFonts w:ascii="Calibri" w:eastAsia="Calibri" w:hAnsi="Calibri" w:cs="Calibri"/>
              </w:rPr>
              <w:t>Sc</w:t>
            </w:r>
            <w:r>
              <w:rPr>
                <w:rFonts w:ascii="Calibri" w:eastAsia="Calibri" w:hAnsi="Calibri" w:cs="Calibri"/>
                <w:spacing w:val="-2"/>
              </w:rPr>
              <w:t>h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9"/>
              </w:rPr>
              <w:t xml:space="preserve"> </w:t>
            </w:r>
            <w:r>
              <w:rPr>
                <w:rFonts w:ascii="Calibri" w:eastAsia="Calibri" w:hAnsi="Calibri" w:cs="Calibri"/>
              </w:rPr>
              <w:t>should</w:t>
            </w:r>
            <w:r>
              <w:rPr>
                <w:rFonts w:ascii="Calibri" w:eastAsia="Calibri" w:hAnsi="Calibri" w:cs="Calibri"/>
                <w:spacing w:val="8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si</w:t>
            </w:r>
            <w:r>
              <w:rPr>
                <w:rFonts w:ascii="Calibri" w:eastAsia="Calibri" w:hAnsi="Calibri" w:cs="Calibri"/>
                <w:spacing w:val="-2"/>
              </w:rPr>
              <w:t>de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9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cl</w:t>
            </w:r>
            <w:r>
              <w:rPr>
                <w:rFonts w:ascii="Calibri" w:eastAsia="Calibri" w:hAnsi="Calibri" w:cs="Calibri"/>
                <w:spacing w:val="-1"/>
              </w:rPr>
              <w:t>ud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  <w:r>
              <w:rPr>
                <w:rFonts w:ascii="Calibri" w:eastAsia="Calibri" w:hAnsi="Calibri" w:cs="Calibri"/>
                <w:spacing w:val="9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format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9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0"/>
              </w:rPr>
              <w:t xml:space="preserve"> </w:t>
            </w:r>
            <w:r>
              <w:rPr>
                <w:rFonts w:ascii="Calibri" w:eastAsia="Calibri" w:hAnsi="Calibri" w:cs="Calibri"/>
              </w:rPr>
              <w:t>the</w:t>
            </w:r>
            <w:r>
              <w:rPr>
                <w:rFonts w:ascii="Calibri" w:eastAsia="Calibri" w:hAnsi="Calibri" w:cs="Calibri"/>
                <w:spacing w:val="10"/>
              </w:rPr>
              <w:t xml:space="preserve"> </w:t>
            </w:r>
            <w:r>
              <w:rPr>
                <w:rFonts w:ascii="Calibri" w:eastAsia="Calibri" w:hAnsi="Calibri" w:cs="Calibri"/>
              </w:rPr>
              <w:t>Sc</w:t>
            </w:r>
            <w:r>
              <w:rPr>
                <w:rFonts w:ascii="Calibri" w:eastAsia="Calibri" w:hAnsi="Calibri" w:cs="Calibri"/>
                <w:spacing w:val="-4"/>
              </w:rPr>
              <w:t>h</w:t>
            </w:r>
            <w:r>
              <w:rPr>
                <w:rFonts w:ascii="Calibri" w:eastAsia="Calibri" w:hAnsi="Calibri" w:cs="Calibri"/>
                <w:spacing w:val="1"/>
              </w:rPr>
              <w:t>oo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9"/>
              </w:rPr>
              <w:t xml:space="preserve"> </w:t>
            </w:r>
            <w:r>
              <w:rPr>
                <w:rFonts w:ascii="Calibri" w:eastAsia="Calibri" w:hAnsi="Calibri" w:cs="Calibri"/>
                <w:spacing w:val="-4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tific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n</w:t>
            </w:r>
            <w:r>
              <w:rPr>
                <w:rFonts w:ascii="Calibri" w:eastAsia="Calibri" w:hAnsi="Calibri" w:cs="Calibri"/>
                <w:spacing w:val="6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roce</w:t>
            </w:r>
            <w:r>
              <w:rPr>
                <w:rFonts w:ascii="Calibri" w:eastAsia="Calibri" w:hAnsi="Calibri" w:cs="Calibri"/>
                <w:spacing w:val="-2"/>
              </w:rPr>
              <w:t>s</w:t>
            </w:r>
            <w:r>
              <w:rPr>
                <w:rFonts w:ascii="Calibri" w:eastAsia="Calibri" w:hAnsi="Calibri" w:cs="Calibri"/>
              </w:rPr>
              <w:t>s</w:t>
            </w:r>
          </w:p>
          <w:p w:rsidR="00077373" w:rsidRDefault="002A01CA">
            <w:pPr>
              <w:pStyle w:val="TableParagraph"/>
              <w:ind w:left="102" w:right="104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</w:t>
            </w:r>
            <w:r>
              <w:rPr>
                <w:rFonts w:ascii="Calibri" w:eastAsia="Calibri" w:hAnsi="Calibri" w:cs="Calibri"/>
                <w:spacing w:val="30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the </w:t>
            </w:r>
            <w:r>
              <w:rPr>
                <w:rFonts w:ascii="Calibri" w:eastAsia="Calibri" w:hAnsi="Calibri" w:cs="Calibri"/>
                <w:spacing w:val="32"/>
              </w:rPr>
              <w:t xml:space="preserve"> </w:t>
            </w:r>
            <w:r>
              <w:rPr>
                <w:rFonts w:ascii="Calibri" w:eastAsia="Calibri" w:hAnsi="Calibri" w:cs="Calibri"/>
              </w:rPr>
              <w:t>sch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l’s </w:t>
            </w:r>
            <w:r>
              <w:rPr>
                <w:rFonts w:ascii="Calibri" w:eastAsia="Calibri" w:hAnsi="Calibri" w:cs="Calibri"/>
                <w:spacing w:val="3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spec</w:t>
            </w:r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 xml:space="preserve">s, </w:t>
            </w:r>
            <w:r>
              <w:rPr>
                <w:rFonts w:ascii="Calibri" w:eastAsia="Calibri" w:hAnsi="Calibri" w:cs="Calibri"/>
                <w:spacing w:val="31"/>
              </w:rPr>
              <w:t xml:space="preserve"> </w:t>
            </w:r>
            <w:r>
              <w:rPr>
                <w:rFonts w:ascii="Calibri" w:eastAsia="Calibri" w:hAnsi="Calibri" w:cs="Calibri"/>
              </w:rPr>
              <w:t>th</w:t>
            </w:r>
            <w:r>
              <w:rPr>
                <w:rFonts w:ascii="Calibri" w:eastAsia="Calibri" w:hAnsi="Calibri" w:cs="Calibri"/>
                <w:spacing w:val="-2"/>
              </w:rPr>
              <w:t>u</w:t>
            </w:r>
            <w:r>
              <w:rPr>
                <w:rFonts w:ascii="Calibri" w:eastAsia="Calibri" w:hAnsi="Calibri" w:cs="Calibri"/>
              </w:rPr>
              <w:t xml:space="preserve">s </w:t>
            </w:r>
            <w:r>
              <w:rPr>
                <w:rFonts w:ascii="Calibri" w:eastAsia="Calibri" w:hAnsi="Calibri" w:cs="Calibri"/>
                <w:spacing w:val="32"/>
              </w:rPr>
              <w:t xml:space="preserve"> </w:t>
            </w:r>
            <w:r>
              <w:rPr>
                <w:rFonts w:ascii="Calibri" w:eastAsia="Calibri" w:hAnsi="Calibri" w:cs="Calibri"/>
              </w:rPr>
              <w:t>ens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r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 xml:space="preserve">g </w:t>
            </w:r>
            <w:r>
              <w:rPr>
                <w:rFonts w:ascii="Calibri" w:eastAsia="Calibri" w:hAnsi="Calibri" w:cs="Calibri"/>
                <w:spacing w:val="3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that </w:t>
            </w:r>
            <w:r>
              <w:rPr>
                <w:rFonts w:ascii="Calibri" w:eastAsia="Calibri" w:hAnsi="Calibri" w:cs="Calibri"/>
                <w:spacing w:val="32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 xml:space="preserve">ll </w:t>
            </w:r>
            <w:r>
              <w:rPr>
                <w:rFonts w:ascii="Calibri" w:eastAsia="Calibri" w:hAnsi="Calibri" w:cs="Calibri"/>
                <w:spacing w:val="3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 xml:space="preserve">ew </w:t>
            </w:r>
            <w:r>
              <w:rPr>
                <w:rFonts w:ascii="Calibri" w:eastAsia="Calibri" w:hAnsi="Calibri" w:cs="Calibri"/>
                <w:spacing w:val="3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are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 xml:space="preserve">ts </w:t>
            </w:r>
            <w:r>
              <w:rPr>
                <w:rFonts w:ascii="Calibri" w:eastAsia="Calibri" w:hAnsi="Calibri" w:cs="Calibri"/>
                <w:spacing w:val="33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 xml:space="preserve">e </w:t>
            </w:r>
            <w:r>
              <w:rPr>
                <w:rFonts w:ascii="Calibri" w:eastAsia="Calibri" w:hAnsi="Calibri" w:cs="Calibri"/>
                <w:spacing w:val="32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fo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 xml:space="preserve">med </w:t>
            </w:r>
            <w:r>
              <w:rPr>
                <w:rFonts w:ascii="Calibri" w:eastAsia="Calibri" w:hAnsi="Calibri" w:cs="Calibri"/>
                <w:spacing w:val="3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f 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v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3"/>
              </w:rPr>
              <w:t>l</w:t>
            </w:r>
            <w:r>
              <w:rPr>
                <w:rFonts w:ascii="Calibri" w:eastAsia="Calibri" w:hAnsi="Calibri" w:cs="Calibri"/>
              </w:rPr>
              <w:t>v</w:t>
            </w:r>
            <w:r>
              <w:rPr>
                <w:rFonts w:ascii="Calibri" w:eastAsia="Calibri" w:hAnsi="Calibri" w:cs="Calibri"/>
                <w:spacing w:val="-2"/>
              </w:rPr>
              <w:t>e</w:t>
            </w:r>
            <w:r>
              <w:rPr>
                <w:rFonts w:ascii="Calibri" w:eastAsia="Calibri" w:hAnsi="Calibri" w:cs="Calibri"/>
              </w:rPr>
              <w:t>ment.</w:t>
            </w:r>
          </w:p>
        </w:tc>
        <w:tc>
          <w:tcPr>
            <w:tcW w:w="1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077373"/>
        </w:tc>
      </w:tr>
      <w:tr w:rsidR="00077373">
        <w:trPr>
          <w:trHeight w:hRule="exact" w:val="1095"/>
        </w:trPr>
        <w:tc>
          <w:tcPr>
            <w:tcW w:w="81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2A01CA">
            <w:pPr>
              <w:pStyle w:val="TableParagraph"/>
              <w:spacing w:line="264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e 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</w:rPr>
              <w:t>Sc</w:t>
            </w:r>
            <w:r>
              <w:rPr>
                <w:rFonts w:ascii="Calibri" w:eastAsia="Calibri" w:hAnsi="Calibri" w:cs="Calibri"/>
                <w:spacing w:val="-2"/>
              </w:rPr>
              <w:t>h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l 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should 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si</w:t>
            </w:r>
            <w:r>
              <w:rPr>
                <w:rFonts w:ascii="Calibri" w:eastAsia="Calibri" w:hAnsi="Calibri" w:cs="Calibri"/>
                <w:spacing w:val="-4"/>
              </w:rPr>
              <w:t>d</w:t>
            </w:r>
            <w:r>
              <w:rPr>
                <w:rFonts w:ascii="Calibri" w:eastAsia="Calibri" w:hAnsi="Calibri" w:cs="Calibri"/>
              </w:rPr>
              <w:t xml:space="preserve">er 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</w:rPr>
              <w:t>whet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 xml:space="preserve">er 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3"/>
              </w:rPr>
              <w:t>h</w:t>
            </w:r>
            <w:r>
              <w:rPr>
                <w:rFonts w:ascii="Calibri" w:eastAsia="Calibri" w:hAnsi="Calibri" w:cs="Calibri"/>
              </w:rPr>
              <w:t xml:space="preserve">e </w:t>
            </w:r>
            <w:r>
              <w:rPr>
                <w:rFonts w:ascii="Calibri" w:eastAsia="Calibri" w:hAnsi="Calibri" w:cs="Calibri"/>
                <w:spacing w:val="4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2"/>
              </w:rPr>
              <w:t>n</w:t>
            </w:r>
            <w:r>
              <w:rPr>
                <w:rFonts w:ascii="Calibri" w:eastAsia="Calibri" w:hAnsi="Calibri" w:cs="Calibri"/>
              </w:rPr>
              <w:t>fo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>mat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n 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 xml:space="preserve">t 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the 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</w:rPr>
              <w:t>Sc</w:t>
            </w:r>
            <w:r>
              <w:rPr>
                <w:rFonts w:ascii="Calibri" w:eastAsia="Calibri" w:hAnsi="Calibri" w:cs="Calibri"/>
                <w:spacing w:val="-4"/>
              </w:rPr>
              <w:t>h</w:t>
            </w:r>
            <w:r>
              <w:rPr>
                <w:rFonts w:ascii="Calibri" w:eastAsia="Calibri" w:hAnsi="Calibri" w:cs="Calibri"/>
                <w:spacing w:val="1"/>
              </w:rPr>
              <w:t>oo</w:t>
            </w:r>
            <w:r>
              <w:rPr>
                <w:rFonts w:ascii="Calibri" w:eastAsia="Calibri" w:hAnsi="Calibri" w:cs="Calibri"/>
              </w:rPr>
              <w:t xml:space="preserve">l </w:t>
            </w:r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  <w:spacing w:val="4"/>
              </w:rPr>
              <w:t>f</w:t>
            </w:r>
            <w:r>
              <w:rPr>
                <w:rFonts w:ascii="Calibri" w:eastAsia="Calibri" w:hAnsi="Calibri" w:cs="Calibri"/>
              </w:rPr>
              <w:t>ication</w:t>
            </w:r>
          </w:p>
          <w:p w:rsidR="00077373" w:rsidRDefault="002A01CA">
            <w:pPr>
              <w:pStyle w:val="TableParagraph"/>
              <w:ind w:left="102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rocess</w:t>
            </w:r>
            <w:proofErr w:type="gramEnd"/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</w:rPr>
              <w:t>sho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ld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</w:rPr>
              <w:t>f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>m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part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o</w:t>
            </w:r>
            <w:r>
              <w:rPr>
                <w:rFonts w:ascii="Calibri" w:eastAsia="Calibri" w:hAnsi="Calibri" w:cs="Calibri"/>
              </w:rPr>
              <w:t>f t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e sc</w:t>
            </w:r>
            <w:r>
              <w:rPr>
                <w:rFonts w:ascii="Calibri" w:eastAsia="Calibri" w:hAnsi="Calibri" w:cs="Calibri"/>
                <w:spacing w:val="-3"/>
              </w:rPr>
              <w:t>h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 xml:space="preserve">l </w:t>
            </w:r>
            <w:r>
              <w:rPr>
                <w:rFonts w:ascii="Calibri" w:eastAsia="Calibri" w:hAnsi="Calibri" w:cs="Calibri"/>
                <w:spacing w:val="-2"/>
              </w:rPr>
              <w:t>w</w:t>
            </w:r>
            <w:r>
              <w:rPr>
                <w:rFonts w:ascii="Calibri" w:eastAsia="Calibri" w:hAnsi="Calibri" w:cs="Calibri"/>
              </w:rPr>
              <w:t>ebsite.</w:t>
            </w:r>
          </w:p>
        </w:tc>
        <w:tc>
          <w:tcPr>
            <w:tcW w:w="11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Default="00077373"/>
        </w:tc>
      </w:tr>
    </w:tbl>
    <w:p w:rsidR="00077373" w:rsidRDefault="00077373">
      <w:pPr>
        <w:sectPr w:rsidR="00077373">
          <w:pgSz w:w="11907" w:h="16840"/>
          <w:pgMar w:top="1360" w:right="1220" w:bottom="280" w:left="1220" w:header="720" w:footer="720" w:gutter="0"/>
          <w:cols w:space="720"/>
        </w:sectPr>
      </w:pPr>
    </w:p>
    <w:p w:rsidR="00077373" w:rsidRDefault="00566555">
      <w:pPr>
        <w:spacing w:before="10" w:line="100" w:lineRule="exact"/>
        <w:rPr>
          <w:sz w:val="10"/>
          <w:szCs w:val="10"/>
        </w:rPr>
      </w:pPr>
      <w:r>
        <w:rPr>
          <w:noProof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637309</wp:posOffset>
                </wp:positionH>
                <wp:positionV relativeFrom="page">
                  <wp:posOffset>443345</wp:posOffset>
                </wp:positionV>
                <wp:extent cx="6213475" cy="4738255"/>
                <wp:effectExtent l="0" t="0" r="15875" b="5715"/>
                <wp:wrapNone/>
                <wp:docPr id="63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13475" cy="4738255"/>
                          <a:chOff x="1005" y="693"/>
                          <a:chExt cx="9785" cy="6987"/>
                        </a:xfrm>
                      </wpg:grpSpPr>
                      <pic:pic xmlns:pic="http://schemas.openxmlformats.org/drawingml/2006/picture">
                        <pic:nvPicPr>
                          <pic:cNvPr id="64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5" y="693"/>
                            <a:ext cx="7152" cy="33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65" name="Group 137"/>
                        <wpg:cNvGrpSpPr>
                          <a:grpSpLocks/>
                        </wpg:cNvGrpSpPr>
                        <wpg:grpSpPr bwMode="auto">
                          <a:xfrm>
                            <a:off x="5439" y="1213"/>
                            <a:ext cx="3046" cy="2806"/>
                            <a:chOff x="5439" y="1213"/>
                            <a:chExt cx="3046" cy="2806"/>
                          </a:xfrm>
                        </wpg:grpSpPr>
                        <wps:wsp>
                          <wps:cNvPr id="66" name="Freeform 138"/>
                          <wps:cNvSpPr>
                            <a:spLocks/>
                          </wps:cNvSpPr>
                          <wps:spPr bwMode="auto">
                            <a:xfrm>
                              <a:off x="5439" y="1213"/>
                              <a:ext cx="3046" cy="2806"/>
                            </a:xfrm>
                            <a:custGeom>
                              <a:avLst/>
                              <a:gdLst>
                                <a:gd name="T0" fmla="+- 0 5712 5439"/>
                                <a:gd name="T1" fmla="*/ T0 w 3046"/>
                                <a:gd name="T2" fmla="+- 0 2040 1213"/>
                                <a:gd name="T3" fmla="*/ 2040 h 2806"/>
                                <a:gd name="T4" fmla="+- 0 5753 5439"/>
                                <a:gd name="T5" fmla="*/ T4 w 3046"/>
                                <a:gd name="T6" fmla="+- 0 1813 1213"/>
                                <a:gd name="T7" fmla="*/ 1813 h 2806"/>
                                <a:gd name="T8" fmla="+- 0 5885 5439"/>
                                <a:gd name="T9" fmla="*/ T8 w 3046"/>
                                <a:gd name="T10" fmla="+- 0 1596 1213"/>
                                <a:gd name="T11" fmla="*/ 1596 h 2806"/>
                                <a:gd name="T12" fmla="+- 0 6085 5439"/>
                                <a:gd name="T13" fmla="*/ T12 w 3046"/>
                                <a:gd name="T14" fmla="+- 0 1474 1213"/>
                                <a:gd name="T15" fmla="*/ 1474 h 2806"/>
                                <a:gd name="T16" fmla="+- 0 6202 5439"/>
                                <a:gd name="T17" fmla="*/ T16 w 3046"/>
                                <a:gd name="T18" fmla="+- 0 1460 1213"/>
                                <a:gd name="T19" fmla="*/ 1460 h 2806"/>
                                <a:gd name="T20" fmla="+- 0 6407 5439"/>
                                <a:gd name="T21" fmla="*/ T20 w 3046"/>
                                <a:gd name="T22" fmla="+- 0 1527 1213"/>
                                <a:gd name="T23" fmla="*/ 1527 h 2806"/>
                                <a:gd name="T24" fmla="+- 0 6478 5439"/>
                                <a:gd name="T25" fmla="*/ T24 w 3046"/>
                                <a:gd name="T26" fmla="+- 0 1446 1213"/>
                                <a:gd name="T27" fmla="*/ 1446 h 2806"/>
                                <a:gd name="T28" fmla="+- 0 6622 5439"/>
                                <a:gd name="T29" fmla="*/ T28 w 3046"/>
                                <a:gd name="T30" fmla="+- 0 1323 1213"/>
                                <a:gd name="T31" fmla="*/ 1323 h 2806"/>
                                <a:gd name="T32" fmla="+- 0 6793 5439"/>
                                <a:gd name="T33" fmla="*/ T32 w 3046"/>
                                <a:gd name="T34" fmla="+- 0 1293 1213"/>
                                <a:gd name="T35" fmla="*/ 1293 h 2806"/>
                                <a:gd name="T36" fmla="+- 0 6997 5439"/>
                                <a:gd name="T37" fmla="*/ T36 w 3046"/>
                                <a:gd name="T38" fmla="+- 0 1397 1213"/>
                                <a:gd name="T39" fmla="*/ 1397 h 2806"/>
                                <a:gd name="T40" fmla="+- 0 7074 5439"/>
                                <a:gd name="T41" fmla="*/ T40 w 3046"/>
                                <a:gd name="T42" fmla="+- 0 1319 1213"/>
                                <a:gd name="T43" fmla="*/ 1319 h 2806"/>
                                <a:gd name="T44" fmla="+- 0 7270 5439"/>
                                <a:gd name="T45" fmla="*/ T44 w 3046"/>
                                <a:gd name="T46" fmla="+- 0 1214 1213"/>
                                <a:gd name="T47" fmla="*/ 1214 h 2806"/>
                                <a:gd name="T48" fmla="+- 0 7389 5439"/>
                                <a:gd name="T49" fmla="*/ T48 w 3046"/>
                                <a:gd name="T50" fmla="+- 0 1230 1213"/>
                                <a:gd name="T51" fmla="*/ 1230 h 2806"/>
                                <a:gd name="T52" fmla="+- 0 7535 5439"/>
                                <a:gd name="T53" fmla="*/ T52 w 3046"/>
                                <a:gd name="T54" fmla="+- 0 1352 1213"/>
                                <a:gd name="T55" fmla="*/ 1352 h 2806"/>
                                <a:gd name="T56" fmla="+- 0 7671 5439"/>
                                <a:gd name="T57" fmla="*/ T56 w 3046"/>
                                <a:gd name="T58" fmla="+- 0 1241 1213"/>
                                <a:gd name="T59" fmla="*/ 1241 h 2806"/>
                                <a:gd name="T60" fmla="+- 0 7827 5439"/>
                                <a:gd name="T61" fmla="*/ T60 w 3046"/>
                                <a:gd name="T62" fmla="+- 0 1214 1213"/>
                                <a:gd name="T63" fmla="*/ 1214 h 2806"/>
                                <a:gd name="T64" fmla="+- 0 8025 5439"/>
                                <a:gd name="T65" fmla="*/ T64 w 3046"/>
                                <a:gd name="T66" fmla="+- 0 1315 1213"/>
                                <a:gd name="T67" fmla="*/ 1315 h 2806"/>
                                <a:gd name="T68" fmla="+- 0 8123 5439"/>
                                <a:gd name="T69" fmla="*/ T68 w 3046"/>
                                <a:gd name="T70" fmla="+- 0 1488 1213"/>
                                <a:gd name="T71" fmla="*/ 1488 h 2806"/>
                                <a:gd name="T72" fmla="+- 0 8223 5439"/>
                                <a:gd name="T73" fmla="*/ T72 w 3046"/>
                                <a:gd name="T74" fmla="+- 0 1599 1213"/>
                                <a:gd name="T75" fmla="*/ 1599 h 2806"/>
                                <a:gd name="T76" fmla="+- 0 8352 5439"/>
                                <a:gd name="T77" fmla="*/ T76 w 3046"/>
                                <a:gd name="T78" fmla="+- 0 1753 1213"/>
                                <a:gd name="T79" fmla="*/ 1753 h 2806"/>
                                <a:gd name="T80" fmla="+- 0 8414 5439"/>
                                <a:gd name="T81" fmla="*/ T80 w 3046"/>
                                <a:gd name="T82" fmla="+- 0 1958 1213"/>
                                <a:gd name="T83" fmla="*/ 1958 h 2806"/>
                                <a:gd name="T84" fmla="+- 0 8404 5439"/>
                                <a:gd name="T85" fmla="*/ T84 w 3046"/>
                                <a:gd name="T86" fmla="+- 0 2145 1213"/>
                                <a:gd name="T87" fmla="*/ 2145 h 2806"/>
                                <a:gd name="T88" fmla="+- 0 8446 5439"/>
                                <a:gd name="T89" fmla="*/ T88 w 3046"/>
                                <a:gd name="T90" fmla="+- 0 2330 1213"/>
                                <a:gd name="T91" fmla="*/ 2330 h 2806"/>
                                <a:gd name="T92" fmla="+- 0 8486 5439"/>
                                <a:gd name="T93" fmla="*/ T92 w 3046"/>
                                <a:gd name="T94" fmla="+- 0 2557 1213"/>
                                <a:gd name="T95" fmla="*/ 2557 h 2806"/>
                                <a:gd name="T96" fmla="+- 0 8455 5439"/>
                                <a:gd name="T97" fmla="*/ T96 w 3046"/>
                                <a:gd name="T98" fmla="+- 0 2783 1213"/>
                                <a:gd name="T99" fmla="*/ 2783 h 2806"/>
                                <a:gd name="T100" fmla="+- 0 8329 5439"/>
                                <a:gd name="T101" fmla="*/ T100 w 3046"/>
                                <a:gd name="T102" fmla="+- 0 3015 1213"/>
                                <a:gd name="T103" fmla="*/ 3015 h 2806"/>
                                <a:gd name="T104" fmla="+- 0 8181 5439"/>
                                <a:gd name="T105" fmla="*/ T104 w 3046"/>
                                <a:gd name="T106" fmla="+- 0 3130 1213"/>
                                <a:gd name="T107" fmla="*/ 3130 h 2806"/>
                                <a:gd name="T108" fmla="+- 0 8084 5439"/>
                                <a:gd name="T109" fmla="*/ T108 w 3046"/>
                                <a:gd name="T110" fmla="+- 0 3204 1213"/>
                                <a:gd name="T111" fmla="*/ 3204 h 2806"/>
                                <a:gd name="T112" fmla="+- 0 8016 5439"/>
                                <a:gd name="T113" fmla="*/ T112 w 3046"/>
                                <a:gd name="T114" fmla="+- 0 3432 1213"/>
                                <a:gd name="T115" fmla="*/ 3432 h 2806"/>
                                <a:gd name="T116" fmla="+- 0 7881 5439"/>
                                <a:gd name="T117" fmla="*/ T116 w 3046"/>
                                <a:gd name="T118" fmla="+- 0 3597 1213"/>
                                <a:gd name="T119" fmla="*/ 3597 h 2806"/>
                                <a:gd name="T120" fmla="+- 0 7699 5439"/>
                                <a:gd name="T121" fmla="*/ T120 w 3046"/>
                                <a:gd name="T122" fmla="+- 0 3670 1213"/>
                                <a:gd name="T123" fmla="*/ 3670 h 2806"/>
                                <a:gd name="T124" fmla="+- 0 7567 5439"/>
                                <a:gd name="T125" fmla="*/ T124 w 3046"/>
                                <a:gd name="T126" fmla="+- 0 3655 1213"/>
                                <a:gd name="T127" fmla="*/ 3655 h 2806"/>
                                <a:gd name="T128" fmla="+- 0 7444 5439"/>
                                <a:gd name="T129" fmla="*/ T128 w 3046"/>
                                <a:gd name="T130" fmla="+- 0 3643 1213"/>
                                <a:gd name="T131" fmla="*/ 3643 h 2806"/>
                                <a:gd name="T132" fmla="+- 0 7314 5439"/>
                                <a:gd name="T133" fmla="*/ T132 w 3046"/>
                                <a:gd name="T134" fmla="+- 0 3870 1213"/>
                                <a:gd name="T135" fmla="*/ 3870 h 2806"/>
                                <a:gd name="T136" fmla="+- 0 7121 5439"/>
                                <a:gd name="T137" fmla="*/ T136 w 3046"/>
                                <a:gd name="T138" fmla="+- 0 3998 1213"/>
                                <a:gd name="T139" fmla="*/ 3998 h 2806"/>
                                <a:gd name="T140" fmla="+- 0 6973 5439"/>
                                <a:gd name="T141" fmla="*/ T140 w 3046"/>
                                <a:gd name="T142" fmla="+- 0 4018 1213"/>
                                <a:gd name="T143" fmla="*/ 4018 h 2806"/>
                                <a:gd name="T144" fmla="+- 0 6758 5439"/>
                                <a:gd name="T145" fmla="*/ T144 w 3046"/>
                                <a:gd name="T146" fmla="+- 0 3936 1213"/>
                                <a:gd name="T147" fmla="*/ 3936 h 2806"/>
                                <a:gd name="T148" fmla="+- 0 6632 5439"/>
                                <a:gd name="T149" fmla="*/ T148 w 3046"/>
                                <a:gd name="T150" fmla="+- 0 3801 1213"/>
                                <a:gd name="T151" fmla="*/ 3801 h 2806"/>
                                <a:gd name="T152" fmla="+- 0 6486 5439"/>
                                <a:gd name="T153" fmla="*/ T152 w 3046"/>
                                <a:gd name="T154" fmla="+- 0 3827 1213"/>
                                <a:gd name="T155" fmla="*/ 3827 h 2806"/>
                                <a:gd name="T156" fmla="+- 0 6275 5439"/>
                                <a:gd name="T157" fmla="*/ T156 w 3046"/>
                                <a:gd name="T158" fmla="+- 0 3850 1213"/>
                                <a:gd name="T159" fmla="*/ 3850 h 2806"/>
                                <a:gd name="T160" fmla="+- 0 6037 5439"/>
                                <a:gd name="T161" fmla="*/ T160 w 3046"/>
                                <a:gd name="T162" fmla="+- 0 3749 1213"/>
                                <a:gd name="T163" fmla="*/ 3749 h 2806"/>
                                <a:gd name="T164" fmla="+- 0 5857 5439"/>
                                <a:gd name="T165" fmla="*/ T164 w 3046"/>
                                <a:gd name="T166" fmla="+- 0 3519 1213"/>
                                <a:gd name="T167" fmla="*/ 3519 h 2806"/>
                                <a:gd name="T168" fmla="+- 0 5753 5439"/>
                                <a:gd name="T169" fmla="*/ T168 w 3046"/>
                                <a:gd name="T170" fmla="+- 0 3501 1213"/>
                                <a:gd name="T171" fmla="*/ 3501 h 2806"/>
                                <a:gd name="T172" fmla="+- 0 5575 5439"/>
                                <a:gd name="T173" fmla="*/ T172 w 3046"/>
                                <a:gd name="T174" fmla="+- 0 3364 1213"/>
                                <a:gd name="T175" fmla="*/ 3364 h 2806"/>
                                <a:gd name="T176" fmla="+- 0 5508 5439"/>
                                <a:gd name="T177" fmla="*/ T176 w 3046"/>
                                <a:gd name="T178" fmla="+- 0 3128 1213"/>
                                <a:gd name="T179" fmla="*/ 3128 h 2806"/>
                                <a:gd name="T180" fmla="+- 0 5528 5439"/>
                                <a:gd name="T181" fmla="*/ T180 w 3046"/>
                                <a:gd name="T182" fmla="+- 0 2987 1213"/>
                                <a:gd name="T183" fmla="*/ 2987 h 2806"/>
                                <a:gd name="T184" fmla="+- 0 5568 5439"/>
                                <a:gd name="T185" fmla="*/ T184 w 3046"/>
                                <a:gd name="T186" fmla="+- 0 2848 1213"/>
                                <a:gd name="T187" fmla="*/ 2848 h 2806"/>
                                <a:gd name="T188" fmla="+- 0 5449 5439"/>
                                <a:gd name="T189" fmla="*/ T188 w 3046"/>
                                <a:gd name="T190" fmla="+- 0 2627 1213"/>
                                <a:gd name="T191" fmla="*/ 2627 h 2806"/>
                                <a:gd name="T192" fmla="+- 0 5452 5439"/>
                                <a:gd name="T193" fmla="*/ T192 w 3046"/>
                                <a:gd name="T194" fmla="+- 0 2420 1213"/>
                                <a:gd name="T195" fmla="*/ 2420 h 2806"/>
                                <a:gd name="T196" fmla="+- 0 5542 5439"/>
                                <a:gd name="T197" fmla="*/ T196 w 3046"/>
                                <a:gd name="T198" fmla="+- 0 2241 1213"/>
                                <a:gd name="T199" fmla="*/ 2241 h 2806"/>
                                <a:gd name="T200" fmla="+- 0 5695 5439"/>
                                <a:gd name="T201" fmla="*/ T200 w 3046"/>
                                <a:gd name="T202" fmla="+- 0 2149 1213"/>
                                <a:gd name="T203" fmla="*/ 2149 h 28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3046" h="2806">
                                  <a:moveTo>
                                    <a:pt x="278" y="924"/>
                                  </a:moveTo>
                                  <a:lnTo>
                                    <a:pt x="274" y="875"/>
                                  </a:lnTo>
                                  <a:lnTo>
                                    <a:pt x="273" y="827"/>
                                  </a:lnTo>
                                  <a:lnTo>
                                    <a:pt x="276" y="779"/>
                                  </a:lnTo>
                                  <a:lnTo>
                                    <a:pt x="290" y="687"/>
                                  </a:lnTo>
                                  <a:lnTo>
                                    <a:pt x="314" y="600"/>
                                  </a:lnTo>
                                  <a:lnTo>
                                    <a:pt x="349" y="520"/>
                                  </a:lnTo>
                                  <a:lnTo>
                                    <a:pt x="393" y="447"/>
                                  </a:lnTo>
                                  <a:lnTo>
                                    <a:pt x="446" y="383"/>
                                  </a:lnTo>
                                  <a:lnTo>
                                    <a:pt x="506" y="330"/>
                                  </a:lnTo>
                                  <a:lnTo>
                                    <a:pt x="573" y="289"/>
                                  </a:lnTo>
                                  <a:lnTo>
                                    <a:pt x="646" y="261"/>
                                  </a:lnTo>
                                  <a:lnTo>
                                    <a:pt x="724" y="248"/>
                                  </a:lnTo>
                                  <a:lnTo>
                                    <a:pt x="743" y="247"/>
                                  </a:lnTo>
                                  <a:lnTo>
                                    <a:pt x="763" y="247"/>
                                  </a:lnTo>
                                  <a:lnTo>
                                    <a:pt x="840" y="258"/>
                                  </a:lnTo>
                                  <a:lnTo>
                                    <a:pt x="915" y="284"/>
                                  </a:lnTo>
                                  <a:lnTo>
                                    <a:pt x="968" y="314"/>
                                  </a:lnTo>
                                  <a:lnTo>
                                    <a:pt x="985" y="326"/>
                                  </a:lnTo>
                                  <a:lnTo>
                                    <a:pt x="1001" y="293"/>
                                  </a:lnTo>
                                  <a:lnTo>
                                    <a:pt x="1039" y="233"/>
                                  </a:lnTo>
                                  <a:lnTo>
                                    <a:pt x="1082" y="183"/>
                                  </a:lnTo>
                                  <a:lnTo>
                                    <a:pt x="1131" y="142"/>
                                  </a:lnTo>
                                  <a:lnTo>
                                    <a:pt x="1183" y="110"/>
                                  </a:lnTo>
                                  <a:lnTo>
                                    <a:pt x="1267" y="83"/>
                                  </a:lnTo>
                                  <a:lnTo>
                                    <a:pt x="1325" y="78"/>
                                  </a:lnTo>
                                  <a:lnTo>
                                    <a:pt x="1354" y="80"/>
                                  </a:lnTo>
                                  <a:lnTo>
                                    <a:pt x="1441" y="103"/>
                                  </a:lnTo>
                                  <a:lnTo>
                                    <a:pt x="1497" y="133"/>
                                  </a:lnTo>
                                  <a:lnTo>
                                    <a:pt x="1558" y="184"/>
                                  </a:lnTo>
                                  <a:lnTo>
                                    <a:pt x="1572" y="199"/>
                                  </a:lnTo>
                                  <a:lnTo>
                                    <a:pt x="1586" y="173"/>
                                  </a:lnTo>
                                  <a:lnTo>
                                    <a:pt x="1635" y="106"/>
                                  </a:lnTo>
                                  <a:lnTo>
                                    <a:pt x="1694" y="54"/>
                                  </a:lnTo>
                                  <a:lnTo>
                                    <a:pt x="1760" y="18"/>
                                  </a:lnTo>
                                  <a:lnTo>
                                    <a:pt x="1831" y="1"/>
                                  </a:lnTo>
                                  <a:lnTo>
                                    <a:pt x="1854" y="0"/>
                                  </a:lnTo>
                                  <a:lnTo>
                                    <a:pt x="1879" y="1"/>
                                  </a:lnTo>
                                  <a:lnTo>
                                    <a:pt x="1950" y="17"/>
                                  </a:lnTo>
                                  <a:lnTo>
                                    <a:pt x="2013" y="52"/>
                                  </a:lnTo>
                                  <a:lnTo>
                                    <a:pt x="2071" y="106"/>
                                  </a:lnTo>
                                  <a:lnTo>
                                    <a:pt x="2096" y="139"/>
                                  </a:lnTo>
                                  <a:lnTo>
                                    <a:pt x="2116" y="115"/>
                                  </a:lnTo>
                                  <a:lnTo>
                                    <a:pt x="2159" y="74"/>
                                  </a:lnTo>
                                  <a:lnTo>
                                    <a:pt x="2232" y="28"/>
                                  </a:lnTo>
                                  <a:lnTo>
                                    <a:pt x="2309" y="4"/>
                                  </a:lnTo>
                                  <a:lnTo>
                                    <a:pt x="2362" y="0"/>
                                  </a:lnTo>
                                  <a:lnTo>
                                    <a:pt x="2388" y="1"/>
                                  </a:lnTo>
                                  <a:lnTo>
                                    <a:pt x="2467" y="20"/>
                                  </a:lnTo>
                                  <a:lnTo>
                                    <a:pt x="2541" y="62"/>
                                  </a:lnTo>
                                  <a:lnTo>
                                    <a:pt x="2586" y="102"/>
                                  </a:lnTo>
                                  <a:lnTo>
                                    <a:pt x="2633" y="164"/>
                                  </a:lnTo>
                                  <a:lnTo>
                                    <a:pt x="2662" y="217"/>
                                  </a:lnTo>
                                  <a:lnTo>
                                    <a:pt x="2684" y="275"/>
                                  </a:lnTo>
                                  <a:lnTo>
                                    <a:pt x="2698" y="336"/>
                                  </a:lnTo>
                                  <a:lnTo>
                                    <a:pt x="2728" y="350"/>
                                  </a:lnTo>
                                  <a:lnTo>
                                    <a:pt x="2784" y="386"/>
                                  </a:lnTo>
                                  <a:lnTo>
                                    <a:pt x="2833" y="430"/>
                                  </a:lnTo>
                                  <a:lnTo>
                                    <a:pt x="2877" y="482"/>
                                  </a:lnTo>
                                  <a:lnTo>
                                    <a:pt x="2913" y="540"/>
                                  </a:lnTo>
                                  <a:lnTo>
                                    <a:pt x="2942" y="605"/>
                                  </a:lnTo>
                                  <a:lnTo>
                                    <a:pt x="2963" y="673"/>
                                  </a:lnTo>
                                  <a:lnTo>
                                    <a:pt x="2975" y="745"/>
                                  </a:lnTo>
                                  <a:lnTo>
                                    <a:pt x="2978" y="819"/>
                                  </a:lnTo>
                                  <a:lnTo>
                                    <a:pt x="2976" y="857"/>
                                  </a:lnTo>
                                  <a:lnTo>
                                    <a:pt x="2965" y="932"/>
                                  </a:lnTo>
                                  <a:lnTo>
                                    <a:pt x="2949" y="990"/>
                                  </a:lnTo>
                                  <a:lnTo>
                                    <a:pt x="2972" y="1031"/>
                                  </a:lnTo>
                                  <a:lnTo>
                                    <a:pt x="3007" y="1117"/>
                                  </a:lnTo>
                                  <a:lnTo>
                                    <a:pt x="3032" y="1206"/>
                                  </a:lnTo>
                                  <a:lnTo>
                                    <a:pt x="3045" y="1298"/>
                                  </a:lnTo>
                                  <a:lnTo>
                                    <a:pt x="3047" y="1344"/>
                                  </a:lnTo>
                                  <a:lnTo>
                                    <a:pt x="3046" y="1390"/>
                                  </a:lnTo>
                                  <a:lnTo>
                                    <a:pt x="3036" y="1482"/>
                                  </a:lnTo>
                                  <a:lnTo>
                                    <a:pt x="3016" y="1570"/>
                                  </a:lnTo>
                                  <a:lnTo>
                                    <a:pt x="2984" y="1654"/>
                                  </a:lnTo>
                                  <a:lnTo>
                                    <a:pt x="2942" y="1732"/>
                                  </a:lnTo>
                                  <a:lnTo>
                                    <a:pt x="2890" y="1802"/>
                                  </a:lnTo>
                                  <a:lnTo>
                                    <a:pt x="2844" y="1848"/>
                                  </a:lnTo>
                                  <a:lnTo>
                                    <a:pt x="2795" y="1886"/>
                                  </a:lnTo>
                                  <a:lnTo>
                                    <a:pt x="2742" y="1917"/>
                                  </a:lnTo>
                                  <a:lnTo>
                                    <a:pt x="2668" y="1945"/>
                                  </a:lnTo>
                                  <a:lnTo>
                                    <a:pt x="2649" y="1949"/>
                                  </a:lnTo>
                                  <a:lnTo>
                                    <a:pt x="2645" y="1991"/>
                                  </a:lnTo>
                                  <a:lnTo>
                                    <a:pt x="2631" y="2073"/>
                                  </a:lnTo>
                                  <a:lnTo>
                                    <a:pt x="2609" y="2149"/>
                                  </a:lnTo>
                                  <a:lnTo>
                                    <a:pt x="2577" y="2219"/>
                                  </a:lnTo>
                                  <a:lnTo>
                                    <a:pt x="2539" y="2282"/>
                                  </a:lnTo>
                                  <a:lnTo>
                                    <a:pt x="2493" y="2337"/>
                                  </a:lnTo>
                                  <a:lnTo>
                                    <a:pt x="2442" y="2384"/>
                                  </a:lnTo>
                                  <a:lnTo>
                                    <a:pt x="2385" y="2419"/>
                                  </a:lnTo>
                                  <a:lnTo>
                                    <a:pt x="2324" y="2444"/>
                                  </a:lnTo>
                                  <a:lnTo>
                                    <a:pt x="2260" y="2457"/>
                                  </a:lnTo>
                                  <a:lnTo>
                                    <a:pt x="2226" y="2458"/>
                                  </a:lnTo>
                                  <a:lnTo>
                                    <a:pt x="2206" y="2457"/>
                                  </a:lnTo>
                                  <a:lnTo>
                                    <a:pt x="2128" y="2442"/>
                                  </a:lnTo>
                                  <a:lnTo>
                                    <a:pt x="2072" y="2418"/>
                                  </a:lnTo>
                                  <a:lnTo>
                                    <a:pt x="2019" y="2384"/>
                                  </a:lnTo>
                                  <a:lnTo>
                                    <a:pt x="2005" y="2430"/>
                                  </a:lnTo>
                                  <a:lnTo>
                                    <a:pt x="1971" y="2515"/>
                                  </a:lnTo>
                                  <a:lnTo>
                                    <a:pt x="1927" y="2591"/>
                                  </a:lnTo>
                                  <a:lnTo>
                                    <a:pt x="1875" y="2657"/>
                                  </a:lnTo>
                                  <a:lnTo>
                                    <a:pt x="1816" y="2712"/>
                                  </a:lnTo>
                                  <a:lnTo>
                                    <a:pt x="1751" y="2755"/>
                                  </a:lnTo>
                                  <a:lnTo>
                                    <a:pt x="1682" y="2785"/>
                                  </a:lnTo>
                                  <a:lnTo>
                                    <a:pt x="1609" y="2802"/>
                                  </a:lnTo>
                                  <a:lnTo>
                                    <a:pt x="1572" y="2805"/>
                                  </a:lnTo>
                                  <a:lnTo>
                                    <a:pt x="1534" y="2805"/>
                                  </a:lnTo>
                                  <a:lnTo>
                                    <a:pt x="1459" y="2792"/>
                                  </a:lnTo>
                                  <a:lnTo>
                                    <a:pt x="1386" y="2764"/>
                                  </a:lnTo>
                                  <a:lnTo>
                                    <a:pt x="1319" y="2723"/>
                                  </a:lnTo>
                                  <a:lnTo>
                                    <a:pt x="1273" y="2685"/>
                                  </a:lnTo>
                                  <a:lnTo>
                                    <a:pt x="1230" y="2640"/>
                                  </a:lnTo>
                                  <a:lnTo>
                                    <a:pt x="1193" y="2588"/>
                                  </a:lnTo>
                                  <a:lnTo>
                                    <a:pt x="1170" y="2551"/>
                                  </a:lnTo>
                                  <a:lnTo>
                                    <a:pt x="1130" y="2576"/>
                                  </a:lnTo>
                                  <a:lnTo>
                                    <a:pt x="1047" y="2614"/>
                                  </a:lnTo>
                                  <a:lnTo>
                                    <a:pt x="963" y="2636"/>
                                  </a:lnTo>
                                  <a:lnTo>
                                    <a:pt x="878" y="2641"/>
                                  </a:lnTo>
                                  <a:lnTo>
                                    <a:pt x="836" y="2637"/>
                                  </a:lnTo>
                                  <a:lnTo>
                                    <a:pt x="753" y="2619"/>
                                  </a:lnTo>
                                  <a:lnTo>
                                    <a:pt x="673" y="2585"/>
                                  </a:lnTo>
                                  <a:lnTo>
                                    <a:pt x="598" y="2536"/>
                                  </a:lnTo>
                                  <a:lnTo>
                                    <a:pt x="530" y="2473"/>
                                  </a:lnTo>
                                  <a:lnTo>
                                    <a:pt x="469" y="2396"/>
                                  </a:lnTo>
                                  <a:lnTo>
                                    <a:pt x="418" y="2306"/>
                                  </a:lnTo>
                                  <a:lnTo>
                                    <a:pt x="412" y="2293"/>
                                  </a:lnTo>
                                  <a:lnTo>
                                    <a:pt x="387" y="2296"/>
                                  </a:lnTo>
                                  <a:lnTo>
                                    <a:pt x="314" y="2288"/>
                                  </a:lnTo>
                                  <a:lnTo>
                                    <a:pt x="246" y="2260"/>
                                  </a:lnTo>
                                  <a:lnTo>
                                    <a:pt x="186" y="2213"/>
                                  </a:lnTo>
                                  <a:lnTo>
                                    <a:pt x="136" y="2151"/>
                                  </a:lnTo>
                                  <a:lnTo>
                                    <a:pt x="98" y="2075"/>
                                  </a:lnTo>
                                  <a:lnTo>
                                    <a:pt x="75" y="1988"/>
                                  </a:lnTo>
                                  <a:lnTo>
                                    <a:pt x="69" y="1915"/>
                                  </a:lnTo>
                                  <a:lnTo>
                                    <a:pt x="69" y="1894"/>
                                  </a:lnTo>
                                  <a:lnTo>
                                    <a:pt x="75" y="1833"/>
                                  </a:lnTo>
                                  <a:lnTo>
                                    <a:pt x="89" y="1774"/>
                                  </a:lnTo>
                                  <a:lnTo>
                                    <a:pt x="119" y="1701"/>
                                  </a:lnTo>
                                  <a:lnTo>
                                    <a:pt x="150" y="1652"/>
                                  </a:lnTo>
                                  <a:lnTo>
                                    <a:pt x="129" y="1635"/>
                                  </a:lnTo>
                                  <a:lnTo>
                                    <a:pt x="75" y="1572"/>
                                  </a:lnTo>
                                  <a:lnTo>
                                    <a:pt x="35" y="1497"/>
                                  </a:lnTo>
                                  <a:lnTo>
                                    <a:pt x="10" y="1414"/>
                                  </a:lnTo>
                                  <a:lnTo>
                                    <a:pt x="0" y="1326"/>
                                  </a:lnTo>
                                  <a:lnTo>
                                    <a:pt x="1" y="1296"/>
                                  </a:lnTo>
                                  <a:lnTo>
                                    <a:pt x="13" y="1207"/>
                                  </a:lnTo>
                                  <a:lnTo>
                                    <a:pt x="31" y="1149"/>
                                  </a:lnTo>
                                  <a:lnTo>
                                    <a:pt x="64" y="1081"/>
                                  </a:lnTo>
                                  <a:lnTo>
                                    <a:pt x="103" y="1028"/>
                                  </a:lnTo>
                                  <a:lnTo>
                                    <a:pt x="149" y="985"/>
                                  </a:lnTo>
                                  <a:lnTo>
                                    <a:pt x="200" y="954"/>
                                  </a:lnTo>
                                  <a:lnTo>
                                    <a:pt x="256" y="936"/>
                                  </a:lnTo>
                                  <a:lnTo>
                                    <a:pt x="278" y="92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134"/>
                        <wpg:cNvGrpSpPr>
                          <a:grpSpLocks/>
                        </wpg:cNvGrpSpPr>
                        <wpg:grpSpPr bwMode="auto">
                          <a:xfrm>
                            <a:off x="5602" y="2857"/>
                            <a:ext cx="170" cy="47"/>
                            <a:chOff x="5602" y="2857"/>
                            <a:chExt cx="170" cy="47"/>
                          </a:xfrm>
                        </wpg:grpSpPr>
                        <wps:wsp>
                          <wps:cNvPr id="68" name="Freeform 136"/>
                          <wps:cNvSpPr>
                            <a:spLocks/>
                          </wps:cNvSpPr>
                          <wps:spPr bwMode="auto">
                            <a:xfrm>
                              <a:off x="5602" y="2857"/>
                              <a:ext cx="170" cy="47"/>
                            </a:xfrm>
                            <a:custGeom>
                              <a:avLst/>
                              <a:gdLst>
                                <a:gd name="T0" fmla="+- 0 5772 5602"/>
                                <a:gd name="T1" fmla="*/ T0 w 170"/>
                                <a:gd name="T2" fmla="+- 0 2903 2857"/>
                                <a:gd name="T3" fmla="*/ 2903 h 47"/>
                                <a:gd name="T4" fmla="+- 0 5753 5602"/>
                                <a:gd name="T5" fmla="*/ T4 w 170"/>
                                <a:gd name="T6" fmla="+- 0 2904 2857"/>
                                <a:gd name="T7" fmla="*/ 2904 h 47"/>
                                <a:gd name="T8" fmla="+- 0 5733 5602"/>
                                <a:gd name="T9" fmla="*/ T8 w 170"/>
                                <a:gd name="T10" fmla="+- 0 2904 2857"/>
                                <a:gd name="T11" fmla="*/ 2904 h 47"/>
                                <a:gd name="T12" fmla="+- 0 5714 5602"/>
                                <a:gd name="T13" fmla="*/ T12 w 170"/>
                                <a:gd name="T14" fmla="+- 0 2902 2857"/>
                                <a:gd name="T15" fmla="*/ 2902 h 47"/>
                                <a:gd name="T16" fmla="+- 0 5638 5602"/>
                                <a:gd name="T17" fmla="*/ T16 w 170"/>
                                <a:gd name="T18" fmla="+- 0 2878 2857"/>
                                <a:gd name="T19" fmla="*/ 2878 h 47"/>
                                <a:gd name="T20" fmla="+- 0 5620 5602"/>
                                <a:gd name="T21" fmla="*/ T20 w 170"/>
                                <a:gd name="T22" fmla="+- 0 2868 2857"/>
                                <a:gd name="T23" fmla="*/ 2868 h 47"/>
                                <a:gd name="T24" fmla="+- 0 5602 5602"/>
                                <a:gd name="T25" fmla="*/ T24 w 170"/>
                                <a:gd name="T26" fmla="+- 0 2857 2857"/>
                                <a:gd name="T27" fmla="*/ 2857 h 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70" h="47">
                                  <a:moveTo>
                                    <a:pt x="170" y="46"/>
                                  </a:moveTo>
                                  <a:lnTo>
                                    <a:pt x="151" y="47"/>
                                  </a:lnTo>
                                  <a:lnTo>
                                    <a:pt x="131" y="47"/>
                                  </a:lnTo>
                                  <a:lnTo>
                                    <a:pt x="112" y="45"/>
                                  </a:lnTo>
                                  <a:lnTo>
                                    <a:pt x="36" y="21"/>
                                  </a:lnTo>
                                  <a:lnTo>
                                    <a:pt x="18" y="11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9" name="Picture 13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94" y="3121"/>
                              <a:ext cx="5228" cy="261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70" name="Group 132"/>
                        <wpg:cNvGrpSpPr>
                          <a:grpSpLocks/>
                        </wpg:cNvGrpSpPr>
                        <wpg:grpSpPr bwMode="auto">
                          <a:xfrm>
                            <a:off x="7454" y="3460"/>
                            <a:ext cx="18" cy="119"/>
                            <a:chOff x="7454" y="3460"/>
                            <a:chExt cx="18" cy="119"/>
                          </a:xfrm>
                        </wpg:grpSpPr>
                        <wps:wsp>
                          <wps:cNvPr id="71" name="Freeform 133"/>
                          <wps:cNvSpPr>
                            <a:spLocks/>
                          </wps:cNvSpPr>
                          <wps:spPr bwMode="auto">
                            <a:xfrm>
                              <a:off x="7454" y="3460"/>
                              <a:ext cx="18" cy="119"/>
                            </a:xfrm>
                            <a:custGeom>
                              <a:avLst/>
                              <a:gdLst>
                                <a:gd name="T0" fmla="+- 0 7472 7454"/>
                                <a:gd name="T1" fmla="*/ T0 w 18"/>
                                <a:gd name="T2" fmla="+- 0 3460 3460"/>
                                <a:gd name="T3" fmla="*/ 3460 h 119"/>
                                <a:gd name="T4" fmla="+- 0 7466 7454"/>
                                <a:gd name="T5" fmla="*/ T4 w 18"/>
                                <a:gd name="T6" fmla="+- 0 3520 3460"/>
                                <a:gd name="T7" fmla="*/ 3520 h 119"/>
                                <a:gd name="T8" fmla="+- 0 7459 7454"/>
                                <a:gd name="T9" fmla="*/ T8 w 18"/>
                                <a:gd name="T10" fmla="+- 0 3559 3460"/>
                                <a:gd name="T11" fmla="*/ 3559 h 119"/>
                                <a:gd name="T12" fmla="+- 0 7454 7454"/>
                                <a:gd name="T13" fmla="*/ T12 w 18"/>
                                <a:gd name="T14" fmla="+- 0 3578 3460"/>
                                <a:gd name="T15" fmla="*/ 3578 h 1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8" h="119">
                                  <a:moveTo>
                                    <a:pt x="18" y="0"/>
                                  </a:moveTo>
                                  <a:lnTo>
                                    <a:pt x="12" y="60"/>
                                  </a:lnTo>
                                  <a:lnTo>
                                    <a:pt x="5" y="99"/>
                                  </a:lnTo>
                                  <a:lnTo>
                                    <a:pt x="0" y="118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" name="Group 130"/>
                        <wpg:cNvGrpSpPr>
                          <a:grpSpLocks/>
                        </wpg:cNvGrpSpPr>
                        <wpg:grpSpPr bwMode="auto">
                          <a:xfrm>
                            <a:off x="7845" y="2694"/>
                            <a:ext cx="229" cy="463"/>
                            <a:chOff x="7845" y="2694"/>
                            <a:chExt cx="229" cy="463"/>
                          </a:xfrm>
                        </wpg:grpSpPr>
                        <wps:wsp>
                          <wps:cNvPr id="73" name="Freeform 131"/>
                          <wps:cNvSpPr>
                            <a:spLocks/>
                          </wps:cNvSpPr>
                          <wps:spPr bwMode="auto">
                            <a:xfrm>
                              <a:off x="7845" y="2694"/>
                              <a:ext cx="229" cy="463"/>
                            </a:xfrm>
                            <a:custGeom>
                              <a:avLst/>
                              <a:gdLst>
                                <a:gd name="T0" fmla="+- 0 7845 7845"/>
                                <a:gd name="T1" fmla="*/ T0 w 229"/>
                                <a:gd name="T2" fmla="+- 0 2694 2694"/>
                                <a:gd name="T3" fmla="*/ 2694 h 463"/>
                                <a:gd name="T4" fmla="+- 0 7905 7845"/>
                                <a:gd name="T5" fmla="*/ T4 w 229"/>
                                <a:gd name="T6" fmla="+- 0 2739 2694"/>
                                <a:gd name="T7" fmla="*/ 2739 h 463"/>
                                <a:gd name="T8" fmla="+- 0 7957 7845"/>
                                <a:gd name="T9" fmla="*/ T8 w 229"/>
                                <a:gd name="T10" fmla="+- 0 2795 2694"/>
                                <a:gd name="T11" fmla="*/ 2795 h 463"/>
                                <a:gd name="T12" fmla="+- 0 8001 7845"/>
                                <a:gd name="T13" fmla="*/ T12 w 229"/>
                                <a:gd name="T14" fmla="+- 0 2860 2694"/>
                                <a:gd name="T15" fmla="*/ 2860 h 463"/>
                                <a:gd name="T16" fmla="+- 0 8035 7845"/>
                                <a:gd name="T17" fmla="*/ T16 w 229"/>
                                <a:gd name="T18" fmla="+- 0 2934 2694"/>
                                <a:gd name="T19" fmla="*/ 2934 h 463"/>
                                <a:gd name="T20" fmla="+- 0 8059 7845"/>
                                <a:gd name="T21" fmla="*/ T20 w 229"/>
                                <a:gd name="T22" fmla="+- 0 3014 2694"/>
                                <a:gd name="T23" fmla="*/ 3014 h 463"/>
                                <a:gd name="T24" fmla="+- 0 8072 7845"/>
                                <a:gd name="T25" fmla="*/ T24 w 229"/>
                                <a:gd name="T26" fmla="+- 0 3099 2694"/>
                                <a:gd name="T27" fmla="*/ 3099 h 463"/>
                                <a:gd name="T28" fmla="+- 0 8074 7845"/>
                                <a:gd name="T29" fmla="*/ T28 w 229"/>
                                <a:gd name="T30" fmla="+- 0 3128 2694"/>
                                <a:gd name="T31" fmla="*/ 3128 h 463"/>
                                <a:gd name="T32" fmla="+- 0 8074 7845"/>
                                <a:gd name="T33" fmla="*/ T32 w 229"/>
                                <a:gd name="T34" fmla="+- 0 3157 2694"/>
                                <a:gd name="T35" fmla="*/ 3157 h 4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29" h="463">
                                  <a:moveTo>
                                    <a:pt x="0" y="0"/>
                                  </a:moveTo>
                                  <a:lnTo>
                                    <a:pt x="60" y="45"/>
                                  </a:lnTo>
                                  <a:lnTo>
                                    <a:pt x="112" y="101"/>
                                  </a:lnTo>
                                  <a:lnTo>
                                    <a:pt x="156" y="166"/>
                                  </a:lnTo>
                                  <a:lnTo>
                                    <a:pt x="190" y="240"/>
                                  </a:lnTo>
                                  <a:lnTo>
                                    <a:pt x="214" y="320"/>
                                  </a:lnTo>
                                  <a:lnTo>
                                    <a:pt x="227" y="405"/>
                                  </a:lnTo>
                                  <a:lnTo>
                                    <a:pt x="229" y="434"/>
                                  </a:lnTo>
                                  <a:lnTo>
                                    <a:pt x="229" y="463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" name="Group 128"/>
                        <wpg:cNvGrpSpPr>
                          <a:grpSpLocks/>
                        </wpg:cNvGrpSpPr>
                        <wpg:grpSpPr bwMode="auto">
                          <a:xfrm>
                            <a:off x="8284" y="2201"/>
                            <a:ext cx="101" cy="173"/>
                            <a:chOff x="8284" y="2201"/>
                            <a:chExt cx="101" cy="173"/>
                          </a:xfrm>
                        </wpg:grpSpPr>
                        <wps:wsp>
                          <wps:cNvPr id="75" name="Freeform 129"/>
                          <wps:cNvSpPr>
                            <a:spLocks/>
                          </wps:cNvSpPr>
                          <wps:spPr bwMode="auto">
                            <a:xfrm>
                              <a:off x="8284" y="2201"/>
                              <a:ext cx="101" cy="173"/>
                            </a:xfrm>
                            <a:custGeom>
                              <a:avLst/>
                              <a:gdLst>
                                <a:gd name="T0" fmla="+- 0 8385 8284"/>
                                <a:gd name="T1" fmla="*/ T0 w 101"/>
                                <a:gd name="T2" fmla="+- 0 2201 2201"/>
                                <a:gd name="T3" fmla="*/ 2201 h 173"/>
                                <a:gd name="T4" fmla="+- 0 8362 8284"/>
                                <a:gd name="T5" fmla="*/ T4 w 101"/>
                                <a:gd name="T6" fmla="+- 0 2258 2201"/>
                                <a:gd name="T7" fmla="*/ 2258 h 173"/>
                                <a:gd name="T8" fmla="+- 0 8332 8284"/>
                                <a:gd name="T9" fmla="*/ T8 w 101"/>
                                <a:gd name="T10" fmla="+- 0 2311 2201"/>
                                <a:gd name="T11" fmla="*/ 2311 h 173"/>
                                <a:gd name="T12" fmla="+- 0 8297 8284"/>
                                <a:gd name="T13" fmla="*/ T12 w 101"/>
                                <a:gd name="T14" fmla="+- 0 2359 2201"/>
                                <a:gd name="T15" fmla="*/ 2359 h 173"/>
                                <a:gd name="T16" fmla="+- 0 8284 8284"/>
                                <a:gd name="T17" fmla="*/ T16 w 101"/>
                                <a:gd name="T18" fmla="+- 0 2373 2201"/>
                                <a:gd name="T19" fmla="*/ 2373 h 17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1" h="173">
                                  <a:moveTo>
                                    <a:pt x="101" y="0"/>
                                  </a:moveTo>
                                  <a:lnTo>
                                    <a:pt x="78" y="57"/>
                                  </a:lnTo>
                                  <a:lnTo>
                                    <a:pt x="48" y="110"/>
                                  </a:lnTo>
                                  <a:lnTo>
                                    <a:pt x="13" y="158"/>
                                  </a:lnTo>
                                  <a:lnTo>
                                    <a:pt x="0" y="172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" name="Group 126"/>
                        <wpg:cNvGrpSpPr>
                          <a:grpSpLocks/>
                        </wpg:cNvGrpSpPr>
                        <wpg:grpSpPr bwMode="auto">
                          <a:xfrm>
                            <a:off x="8141" y="1556"/>
                            <a:ext cx="5" cy="80"/>
                            <a:chOff x="8141" y="1556"/>
                            <a:chExt cx="5" cy="80"/>
                          </a:xfrm>
                        </wpg:grpSpPr>
                        <wps:wsp>
                          <wps:cNvPr id="77" name="Freeform 127"/>
                          <wps:cNvSpPr>
                            <a:spLocks/>
                          </wps:cNvSpPr>
                          <wps:spPr bwMode="auto">
                            <a:xfrm>
                              <a:off x="8141" y="1556"/>
                              <a:ext cx="5" cy="80"/>
                            </a:xfrm>
                            <a:custGeom>
                              <a:avLst/>
                              <a:gdLst>
                                <a:gd name="T0" fmla="+- 0 8141 8141"/>
                                <a:gd name="T1" fmla="*/ T0 w 5"/>
                                <a:gd name="T2" fmla="+- 0 1556 1556"/>
                                <a:gd name="T3" fmla="*/ 1556 h 80"/>
                                <a:gd name="T4" fmla="+- 0 8143 8141"/>
                                <a:gd name="T5" fmla="*/ T4 w 5"/>
                                <a:gd name="T6" fmla="+- 0 1576 1556"/>
                                <a:gd name="T7" fmla="*/ 1576 h 80"/>
                                <a:gd name="T8" fmla="+- 0 8145 8141"/>
                                <a:gd name="T9" fmla="*/ T8 w 5"/>
                                <a:gd name="T10" fmla="+- 0 1596 1556"/>
                                <a:gd name="T11" fmla="*/ 1596 h 80"/>
                                <a:gd name="T12" fmla="+- 0 8146 8141"/>
                                <a:gd name="T13" fmla="*/ T12 w 5"/>
                                <a:gd name="T14" fmla="+- 0 1616 1556"/>
                                <a:gd name="T15" fmla="*/ 1616 h 80"/>
                                <a:gd name="T16" fmla="+- 0 8146 8141"/>
                                <a:gd name="T17" fmla="*/ T16 w 5"/>
                                <a:gd name="T18" fmla="+- 0 1636 1556"/>
                                <a:gd name="T19" fmla="*/ 1636 h 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" h="80">
                                  <a:moveTo>
                                    <a:pt x="0" y="0"/>
                                  </a:moveTo>
                                  <a:lnTo>
                                    <a:pt x="2" y="20"/>
                                  </a:lnTo>
                                  <a:lnTo>
                                    <a:pt x="4" y="40"/>
                                  </a:lnTo>
                                  <a:lnTo>
                                    <a:pt x="5" y="60"/>
                                  </a:lnTo>
                                  <a:lnTo>
                                    <a:pt x="5" y="8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" name="Group 124"/>
                        <wpg:cNvGrpSpPr>
                          <a:grpSpLocks/>
                        </wpg:cNvGrpSpPr>
                        <wpg:grpSpPr bwMode="auto">
                          <a:xfrm>
                            <a:off x="7490" y="1370"/>
                            <a:ext cx="43" cy="91"/>
                            <a:chOff x="7490" y="1370"/>
                            <a:chExt cx="43" cy="91"/>
                          </a:xfrm>
                        </wpg:grpSpPr>
                        <wps:wsp>
                          <wps:cNvPr id="79" name="Freeform 125"/>
                          <wps:cNvSpPr>
                            <a:spLocks/>
                          </wps:cNvSpPr>
                          <wps:spPr bwMode="auto">
                            <a:xfrm>
                              <a:off x="7490" y="1370"/>
                              <a:ext cx="43" cy="91"/>
                            </a:xfrm>
                            <a:custGeom>
                              <a:avLst/>
                              <a:gdLst>
                                <a:gd name="T0" fmla="+- 0 7490 7490"/>
                                <a:gd name="T1" fmla="*/ T0 w 43"/>
                                <a:gd name="T2" fmla="+- 0 1461 1370"/>
                                <a:gd name="T3" fmla="*/ 1461 h 91"/>
                                <a:gd name="T4" fmla="+- 0 7497 7490"/>
                                <a:gd name="T5" fmla="*/ T4 w 43"/>
                                <a:gd name="T6" fmla="+- 0 1441 1370"/>
                                <a:gd name="T7" fmla="*/ 1441 h 91"/>
                                <a:gd name="T8" fmla="+- 0 7505 7490"/>
                                <a:gd name="T9" fmla="*/ T8 w 43"/>
                                <a:gd name="T10" fmla="+- 0 1423 1370"/>
                                <a:gd name="T11" fmla="*/ 1423 h 91"/>
                                <a:gd name="T12" fmla="+- 0 7513 7490"/>
                                <a:gd name="T13" fmla="*/ T12 w 43"/>
                                <a:gd name="T14" fmla="+- 0 1404 1370"/>
                                <a:gd name="T15" fmla="*/ 1404 h 91"/>
                                <a:gd name="T16" fmla="+- 0 7523 7490"/>
                                <a:gd name="T17" fmla="*/ T16 w 43"/>
                                <a:gd name="T18" fmla="+- 0 1387 1370"/>
                                <a:gd name="T19" fmla="*/ 1387 h 91"/>
                                <a:gd name="T20" fmla="+- 0 7533 7490"/>
                                <a:gd name="T21" fmla="*/ T20 w 43"/>
                                <a:gd name="T22" fmla="+- 0 1370 1370"/>
                                <a:gd name="T23" fmla="*/ 1370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43" h="91">
                                  <a:moveTo>
                                    <a:pt x="0" y="91"/>
                                  </a:moveTo>
                                  <a:lnTo>
                                    <a:pt x="7" y="71"/>
                                  </a:lnTo>
                                  <a:lnTo>
                                    <a:pt x="15" y="53"/>
                                  </a:lnTo>
                                  <a:lnTo>
                                    <a:pt x="23" y="34"/>
                                  </a:lnTo>
                                  <a:lnTo>
                                    <a:pt x="33" y="17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" name="Group 122"/>
                        <wpg:cNvGrpSpPr>
                          <a:grpSpLocks/>
                        </wpg:cNvGrpSpPr>
                        <wpg:grpSpPr bwMode="auto">
                          <a:xfrm>
                            <a:off x="7001" y="1433"/>
                            <a:ext cx="21" cy="78"/>
                            <a:chOff x="7001" y="1433"/>
                            <a:chExt cx="21" cy="78"/>
                          </a:xfrm>
                        </wpg:grpSpPr>
                        <wps:wsp>
                          <wps:cNvPr id="81" name="Freeform 123"/>
                          <wps:cNvSpPr>
                            <a:spLocks/>
                          </wps:cNvSpPr>
                          <wps:spPr bwMode="auto">
                            <a:xfrm>
                              <a:off x="7001" y="1433"/>
                              <a:ext cx="21" cy="78"/>
                            </a:xfrm>
                            <a:custGeom>
                              <a:avLst/>
                              <a:gdLst>
                                <a:gd name="T0" fmla="+- 0 7001 7001"/>
                                <a:gd name="T1" fmla="*/ T0 w 21"/>
                                <a:gd name="T2" fmla="+- 0 1510 1433"/>
                                <a:gd name="T3" fmla="*/ 1510 h 78"/>
                                <a:gd name="T4" fmla="+- 0 7005 7001"/>
                                <a:gd name="T5" fmla="*/ T4 w 21"/>
                                <a:gd name="T6" fmla="+- 0 1490 1433"/>
                                <a:gd name="T7" fmla="*/ 1490 h 78"/>
                                <a:gd name="T8" fmla="+- 0 7010 7001"/>
                                <a:gd name="T9" fmla="*/ T8 w 21"/>
                                <a:gd name="T10" fmla="+- 0 1471 1433"/>
                                <a:gd name="T11" fmla="*/ 1471 h 78"/>
                                <a:gd name="T12" fmla="+- 0 7015 7001"/>
                                <a:gd name="T13" fmla="*/ T12 w 21"/>
                                <a:gd name="T14" fmla="+- 0 1452 1433"/>
                                <a:gd name="T15" fmla="*/ 1452 h 78"/>
                                <a:gd name="T16" fmla="+- 0 7022 7001"/>
                                <a:gd name="T17" fmla="*/ T16 w 21"/>
                                <a:gd name="T18" fmla="+- 0 1433 1433"/>
                                <a:gd name="T19" fmla="*/ 1433 h 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" h="78">
                                  <a:moveTo>
                                    <a:pt x="0" y="77"/>
                                  </a:moveTo>
                                  <a:lnTo>
                                    <a:pt x="4" y="57"/>
                                  </a:lnTo>
                                  <a:lnTo>
                                    <a:pt x="9" y="38"/>
                                  </a:lnTo>
                                  <a:lnTo>
                                    <a:pt x="14" y="19"/>
                                  </a:lnTo>
                                  <a:lnTo>
                                    <a:pt x="21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" name="Group 120"/>
                        <wpg:cNvGrpSpPr>
                          <a:grpSpLocks/>
                        </wpg:cNvGrpSpPr>
                        <wpg:grpSpPr bwMode="auto">
                          <a:xfrm>
                            <a:off x="6428" y="1541"/>
                            <a:ext cx="87" cy="82"/>
                            <a:chOff x="6428" y="1541"/>
                            <a:chExt cx="87" cy="82"/>
                          </a:xfrm>
                        </wpg:grpSpPr>
                        <wps:wsp>
                          <wps:cNvPr id="83" name="Freeform 121"/>
                          <wps:cNvSpPr>
                            <a:spLocks/>
                          </wps:cNvSpPr>
                          <wps:spPr bwMode="auto">
                            <a:xfrm>
                              <a:off x="6428" y="1541"/>
                              <a:ext cx="87" cy="82"/>
                            </a:xfrm>
                            <a:custGeom>
                              <a:avLst/>
                              <a:gdLst>
                                <a:gd name="T0" fmla="+- 0 6428 6428"/>
                                <a:gd name="T1" fmla="*/ T0 w 87"/>
                                <a:gd name="T2" fmla="+- 0 1541 1541"/>
                                <a:gd name="T3" fmla="*/ 1541 h 82"/>
                                <a:gd name="T4" fmla="+- 0 6488 6428"/>
                                <a:gd name="T5" fmla="*/ T4 w 87"/>
                                <a:gd name="T6" fmla="+- 0 1593 1541"/>
                                <a:gd name="T7" fmla="*/ 1593 h 82"/>
                                <a:gd name="T8" fmla="+- 0 6502 6428"/>
                                <a:gd name="T9" fmla="*/ T8 w 87"/>
                                <a:gd name="T10" fmla="+- 0 1608 1541"/>
                                <a:gd name="T11" fmla="*/ 1608 h 82"/>
                                <a:gd name="T12" fmla="+- 0 6515 6428"/>
                                <a:gd name="T13" fmla="*/ T12 w 87"/>
                                <a:gd name="T14" fmla="+- 0 1623 1541"/>
                                <a:gd name="T15" fmla="*/ 1623 h 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7" h="82">
                                  <a:moveTo>
                                    <a:pt x="0" y="0"/>
                                  </a:moveTo>
                                  <a:lnTo>
                                    <a:pt x="60" y="52"/>
                                  </a:lnTo>
                                  <a:lnTo>
                                    <a:pt x="74" y="67"/>
                                  </a:lnTo>
                                  <a:lnTo>
                                    <a:pt x="87" y="82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" name="Group 118"/>
                        <wpg:cNvGrpSpPr>
                          <a:grpSpLocks/>
                        </wpg:cNvGrpSpPr>
                        <wpg:grpSpPr bwMode="auto">
                          <a:xfrm>
                            <a:off x="5718" y="2150"/>
                            <a:ext cx="14" cy="79"/>
                            <a:chOff x="5718" y="2150"/>
                            <a:chExt cx="14" cy="79"/>
                          </a:xfrm>
                        </wpg:grpSpPr>
                        <wps:wsp>
                          <wps:cNvPr id="85" name="Freeform 119"/>
                          <wps:cNvSpPr>
                            <a:spLocks/>
                          </wps:cNvSpPr>
                          <wps:spPr bwMode="auto">
                            <a:xfrm>
                              <a:off x="5718" y="2150"/>
                              <a:ext cx="14" cy="79"/>
                            </a:xfrm>
                            <a:custGeom>
                              <a:avLst/>
                              <a:gdLst>
                                <a:gd name="T0" fmla="+- 0 5733 5718"/>
                                <a:gd name="T1" fmla="*/ T0 w 14"/>
                                <a:gd name="T2" fmla="+- 0 2229 2150"/>
                                <a:gd name="T3" fmla="*/ 2229 h 79"/>
                                <a:gd name="T4" fmla="+- 0 5728 5718"/>
                                <a:gd name="T5" fmla="*/ T4 w 14"/>
                                <a:gd name="T6" fmla="+- 0 2209 2150"/>
                                <a:gd name="T7" fmla="*/ 2209 h 79"/>
                                <a:gd name="T8" fmla="+- 0 5724 5718"/>
                                <a:gd name="T9" fmla="*/ T8 w 14"/>
                                <a:gd name="T10" fmla="+- 0 2190 2150"/>
                                <a:gd name="T11" fmla="*/ 2190 h 79"/>
                                <a:gd name="T12" fmla="+- 0 5721 5718"/>
                                <a:gd name="T13" fmla="*/ T12 w 14"/>
                                <a:gd name="T14" fmla="+- 0 2170 2150"/>
                                <a:gd name="T15" fmla="*/ 2170 h 79"/>
                                <a:gd name="T16" fmla="+- 0 5718 5718"/>
                                <a:gd name="T17" fmla="*/ T16 w 14"/>
                                <a:gd name="T18" fmla="+- 0 2150 2150"/>
                                <a:gd name="T19" fmla="*/ 2150 h 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" h="79">
                                  <a:moveTo>
                                    <a:pt x="15" y="79"/>
                                  </a:moveTo>
                                  <a:lnTo>
                                    <a:pt x="10" y="59"/>
                                  </a:lnTo>
                                  <a:lnTo>
                                    <a:pt x="6" y="40"/>
                                  </a:lnTo>
                                  <a:lnTo>
                                    <a:pt x="3" y="2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" name="Group 116"/>
                        <wpg:cNvGrpSpPr>
                          <a:grpSpLocks/>
                        </wpg:cNvGrpSpPr>
                        <wpg:grpSpPr bwMode="auto">
                          <a:xfrm>
                            <a:off x="3659" y="3315"/>
                            <a:ext cx="3311" cy="2405"/>
                            <a:chOff x="3659" y="3315"/>
                            <a:chExt cx="3311" cy="2405"/>
                          </a:xfrm>
                        </wpg:grpSpPr>
                        <wps:wsp>
                          <wps:cNvPr id="87" name="Freeform 117"/>
                          <wps:cNvSpPr>
                            <a:spLocks/>
                          </wps:cNvSpPr>
                          <wps:spPr bwMode="auto">
                            <a:xfrm>
                              <a:off x="3659" y="3315"/>
                              <a:ext cx="3311" cy="2405"/>
                            </a:xfrm>
                            <a:custGeom>
                              <a:avLst/>
                              <a:gdLst>
                                <a:gd name="T0" fmla="+- 0 3956 3659"/>
                                <a:gd name="T1" fmla="*/ T0 w 3311"/>
                                <a:gd name="T2" fmla="+- 0 4024 3315"/>
                                <a:gd name="T3" fmla="*/ 4024 h 2405"/>
                                <a:gd name="T4" fmla="+- 0 4000 3659"/>
                                <a:gd name="T5" fmla="*/ T4 w 3311"/>
                                <a:gd name="T6" fmla="+- 0 3829 3315"/>
                                <a:gd name="T7" fmla="*/ 3829 h 2405"/>
                                <a:gd name="T8" fmla="+- 0 4143 3659"/>
                                <a:gd name="T9" fmla="*/ T8 w 3311"/>
                                <a:gd name="T10" fmla="+- 0 3643 3315"/>
                                <a:gd name="T11" fmla="*/ 3643 h 2405"/>
                                <a:gd name="T12" fmla="+- 0 4361 3659"/>
                                <a:gd name="T13" fmla="*/ T12 w 3311"/>
                                <a:gd name="T14" fmla="+- 0 3538 3315"/>
                                <a:gd name="T15" fmla="*/ 3538 h 2405"/>
                                <a:gd name="T16" fmla="+- 0 4483 3659"/>
                                <a:gd name="T17" fmla="*/ T16 w 3311"/>
                                <a:gd name="T18" fmla="+- 0 3526 3315"/>
                                <a:gd name="T19" fmla="*/ 3526 h 2405"/>
                                <a:gd name="T20" fmla="+- 0 4712 3659"/>
                                <a:gd name="T21" fmla="*/ T20 w 3311"/>
                                <a:gd name="T22" fmla="+- 0 3585 3315"/>
                                <a:gd name="T23" fmla="*/ 3585 h 2405"/>
                                <a:gd name="T24" fmla="+- 0 4787 3659"/>
                                <a:gd name="T25" fmla="*/ T24 w 3311"/>
                                <a:gd name="T26" fmla="+- 0 3515 3315"/>
                                <a:gd name="T27" fmla="*/ 3515 h 2405"/>
                                <a:gd name="T28" fmla="+- 0 4944 3659"/>
                                <a:gd name="T29" fmla="*/ T28 w 3311"/>
                                <a:gd name="T30" fmla="+- 0 3409 3315"/>
                                <a:gd name="T31" fmla="*/ 3409 h 2405"/>
                                <a:gd name="T32" fmla="+- 0 5098 3659"/>
                                <a:gd name="T33" fmla="*/ T32 w 3311"/>
                                <a:gd name="T34" fmla="+- 0 3382 3315"/>
                                <a:gd name="T35" fmla="*/ 3382 h 2405"/>
                                <a:gd name="T36" fmla="+- 0 5255 3659"/>
                                <a:gd name="T37" fmla="*/ T36 w 3311"/>
                                <a:gd name="T38" fmla="+- 0 3415 3315"/>
                                <a:gd name="T39" fmla="*/ 3415 h 2405"/>
                                <a:gd name="T40" fmla="+- 0 5382 3659"/>
                                <a:gd name="T41" fmla="*/ T40 w 3311"/>
                                <a:gd name="T42" fmla="+- 0 3464 3315"/>
                                <a:gd name="T43" fmla="*/ 3464 h 2405"/>
                                <a:gd name="T44" fmla="+- 0 5571 3659"/>
                                <a:gd name="T45" fmla="*/ T44 w 3311"/>
                                <a:gd name="T46" fmla="+- 0 3331 3315"/>
                                <a:gd name="T47" fmla="*/ 3331 h 2405"/>
                                <a:gd name="T48" fmla="+- 0 5700 3659"/>
                                <a:gd name="T49" fmla="*/ T48 w 3311"/>
                                <a:gd name="T50" fmla="+- 0 3315 3315"/>
                                <a:gd name="T51" fmla="*/ 3315 h 2405"/>
                                <a:gd name="T52" fmla="+- 0 5895 3659"/>
                                <a:gd name="T53" fmla="*/ T52 w 3311"/>
                                <a:gd name="T54" fmla="+- 0 3394 3315"/>
                                <a:gd name="T55" fmla="*/ 3394 h 2405"/>
                                <a:gd name="T56" fmla="+- 0 6031 3659"/>
                                <a:gd name="T57" fmla="*/ T56 w 3311"/>
                                <a:gd name="T58" fmla="+- 0 3364 3315"/>
                                <a:gd name="T59" fmla="*/ 3364 h 2405"/>
                                <a:gd name="T60" fmla="+- 0 6225 3659"/>
                                <a:gd name="T61" fmla="*/ T60 w 3311"/>
                                <a:gd name="T62" fmla="+- 0 3315 3315"/>
                                <a:gd name="T63" fmla="*/ 3315 h 2405"/>
                                <a:gd name="T64" fmla="+- 0 6419 3659"/>
                                <a:gd name="T65" fmla="*/ T64 w 3311"/>
                                <a:gd name="T66" fmla="+- 0 3368 3315"/>
                                <a:gd name="T67" fmla="*/ 3368 h 2405"/>
                                <a:gd name="T68" fmla="+- 0 6547 3659"/>
                                <a:gd name="T69" fmla="*/ T68 w 3311"/>
                                <a:gd name="T70" fmla="+- 0 3495 3315"/>
                                <a:gd name="T71" fmla="*/ 3495 h 2405"/>
                                <a:gd name="T72" fmla="+- 0 6624 3659"/>
                                <a:gd name="T73" fmla="*/ T72 w 3311"/>
                                <a:gd name="T74" fmla="+- 0 3620 3315"/>
                                <a:gd name="T75" fmla="*/ 3620 h 2405"/>
                                <a:gd name="T76" fmla="+- 0 6784 3659"/>
                                <a:gd name="T77" fmla="*/ T76 w 3311"/>
                                <a:gd name="T78" fmla="+- 0 3729 3315"/>
                                <a:gd name="T79" fmla="*/ 3729 h 2405"/>
                                <a:gd name="T80" fmla="+- 0 6877 3659"/>
                                <a:gd name="T81" fmla="*/ T80 w 3311"/>
                                <a:gd name="T82" fmla="+- 0 3892 3315"/>
                                <a:gd name="T83" fmla="*/ 3892 h 2405"/>
                                <a:gd name="T84" fmla="+- 0 6892 3659"/>
                                <a:gd name="T85" fmla="*/ T84 w 3311"/>
                                <a:gd name="T86" fmla="+- 0 4049 3315"/>
                                <a:gd name="T87" fmla="*/ 4049 h 2405"/>
                                <a:gd name="T88" fmla="+- 0 6874 3659"/>
                                <a:gd name="T89" fmla="*/ T88 w 3311"/>
                                <a:gd name="T90" fmla="+- 0 4133 3315"/>
                                <a:gd name="T91" fmla="*/ 4133 h 2405"/>
                                <a:gd name="T92" fmla="+- 0 6929 3659"/>
                                <a:gd name="T93" fmla="*/ T92 w 3311"/>
                                <a:gd name="T94" fmla="+- 0 4265 3315"/>
                                <a:gd name="T95" fmla="*/ 4265 h 2405"/>
                                <a:gd name="T96" fmla="+- 0 6970 3659"/>
                                <a:gd name="T97" fmla="*/ T96 w 3311"/>
                                <a:gd name="T98" fmla="+- 0 4465 3315"/>
                                <a:gd name="T99" fmla="*/ 4465 h 2405"/>
                                <a:gd name="T100" fmla="+- 0 6935 3659"/>
                                <a:gd name="T101" fmla="*/ T100 w 3311"/>
                                <a:gd name="T102" fmla="+- 0 4661 3315"/>
                                <a:gd name="T103" fmla="*/ 4661 h 2405"/>
                                <a:gd name="T104" fmla="+- 0 6799 3659"/>
                                <a:gd name="T105" fmla="*/ T104 w 3311"/>
                                <a:gd name="T106" fmla="+- 0 4860 3315"/>
                                <a:gd name="T107" fmla="*/ 4860 h 2405"/>
                                <a:gd name="T108" fmla="+- 0 6643 3659"/>
                                <a:gd name="T109" fmla="*/ T108 w 3311"/>
                                <a:gd name="T110" fmla="+- 0 4956 3315"/>
                                <a:gd name="T111" fmla="*/ 4956 h 2405"/>
                                <a:gd name="T112" fmla="+- 0 6524 3659"/>
                                <a:gd name="T113" fmla="*/ T112 w 3311"/>
                                <a:gd name="T114" fmla="+- 0 5023 3315"/>
                                <a:gd name="T115" fmla="*/ 5023 h 2405"/>
                                <a:gd name="T116" fmla="+- 0 6456 3659"/>
                                <a:gd name="T117" fmla="*/ T116 w 3311"/>
                                <a:gd name="T118" fmla="+- 0 5218 3315"/>
                                <a:gd name="T119" fmla="*/ 5218 h 2405"/>
                                <a:gd name="T120" fmla="+- 0 6311 3659"/>
                                <a:gd name="T121" fmla="*/ T120 w 3311"/>
                                <a:gd name="T122" fmla="+- 0 5358 3315"/>
                                <a:gd name="T123" fmla="*/ 5358 h 2405"/>
                                <a:gd name="T124" fmla="+- 0 6114 3659"/>
                                <a:gd name="T125" fmla="*/ T124 w 3311"/>
                                <a:gd name="T126" fmla="+- 0 5421 3315"/>
                                <a:gd name="T127" fmla="*/ 5421 h 2405"/>
                                <a:gd name="T128" fmla="+- 0 5997 3659"/>
                                <a:gd name="T129" fmla="*/ T128 w 3311"/>
                                <a:gd name="T130" fmla="+- 0 5414 3315"/>
                                <a:gd name="T131" fmla="*/ 5414 h 2405"/>
                                <a:gd name="T132" fmla="+- 0 5847 3659"/>
                                <a:gd name="T133" fmla="*/ T132 w 3311"/>
                                <a:gd name="T134" fmla="+- 0 5356 3315"/>
                                <a:gd name="T135" fmla="*/ 5356 h 2405"/>
                                <a:gd name="T136" fmla="+- 0 5750 3659"/>
                                <a:gd name="T137" fmla="*/ T136 w 3311"/>
                                <a:gd name="T138" fmla="+- 0 5535 3315"/>
                                <a:gd name="T139" fmla="*/ 5535 h 2405"/>
                                <a:gd name="T140" fmla="+- 0 5560 3659"/>
                                <a:gd name="T141" fmla="*/ T140 w 3311"/>
                                <a:gd name="T142" fmla="+- 0 5676 3315"/>
                                <a:gd name="T143" fmla="*/ 5676 h 2405"/>
                                <a:gd name="T144" fmla="+- 0 5366 3659"/>
                                <a:gd name="T145" fmla="*/ T144 w 3311"/>
                                <a:gd name="T146" fmla="+- 0 5720 3315"/>
                                <a:gd name="T147" fmla="*/ 5720 h 2405"/>
                                <a:gd name="T148" fmla="+- 0 5183 3659"/>
                                <a:gd name="T149" fmla="*/ T148 w 3311"/>
                                <a:gd name="T150" fmla="+- 0 5691 3315"/>
                                <a:gd name="T151" fmla="*/ 5691 h 2405"/>
                                <a:gd name="T152" fmla="+- 0 5024 3659"/>
                                <a:gd name="T153" fmla="*/ T152 w 3311"/>
                                <a:gd name="T154" fmla="+- 0 5603 3315"/>
                                <a:gd name="T155" fmla="*/ 5603 h 2405"/>
                                <a:gd name="T156" fmla="+- 0 4927 3659"/>
                                <a:gd name="T157" fmla="*/ T156 w 3311"/>
                                <a:gd name="T158" fmla="+- 0 5498 3315"/>
                                <a:gd name="T159" fmla="*/ 5498 h 2405"/>
                                <a:gd name="T160" fmla="+- 0 4704 3659"/>
                                <a:gd name="T161" fmla="*/ T160 w 3311"/>
                                <a:gd name="T162" fmla="+- 0 5573 3315"/>
                                <a:gd name="T163" fmla="*/ 5573 h 2405"/>
                                <a:gd name="T164" fmla="+- 0 4476 3659"/>
                                <a:gd name="T165" fmla="*/ T164 w 3311"/>
                                <a:gd name="T166" fmla="+- 0 5559 3315"/>
                                <a:gd name="T167" fmla="*/ 5559 h 2405"/>
                                <a:gd name="T168" fmla="+- 0 4234 3659"/>
                                <a:gd name="T169" fmla="*/ T168 w 3311"/>
                                <a:gd name="T170" fmla="+- 0 5435 3315"/>
                                <a:gd name="T171" fmla="*/ 5435 h 2405"/>
                                <a:gd name="T172" fmla="+- 0 4108 3659"/>
                                <a:gd name="T173" fmla="*/ T172 w 3311"/>
                                <a:gd name="T174" fmla="+- 0 5284 3315"/>
                                <a:gd name="T175" fmla="*/ 5284 h 2405"/>
                                <a:gd name="T176" fmla="+- 0 4052 3659"/>
                                <a:gd name="T177" fmla="*/ T176 w 3311"/>
                                <a:gd name="T178" fmla="+- 0 5283 3315"/>
                                <a:gd name="T179" fmla="*/ 5283 h 2405"/>
                                <a:gd name="T180" fmla="+- 0 3881 3659"/>
                                <a:gd name="T181" fmla="*/ T180 w 3311"/>
                                <a:gd name="T182" fmla="+- 0 5227 3315"/>
                                <a:gd name="T183" fmla="*/ 5227 h 2405"/>
                                <a:gd name="T184" fmla="+- 0 3747 3659"/>
                                <a:gd name="T185" fmla="*/ T184 w 3311"/>
                                <a:gd name="T186" fmla="+- 0 5045 3315"/>
                                <a:gd name="T187" fmla="*/ 5045 h 2405"/>
                                <a:gd name="T188" fmla="+- 0 3734 3659"/>
                                <a:gd name="T189" fmla="*/ T188 w 3311"/>
                                <a:gd name="T190" fmla="+- 0 4932 3315"/>
                                <a:gd name="T191" fmla="*/ 4932 h 2405"/>
                                <a:gd name="T192" fmla="+- 0 3820 3659"/>
                                <a:gd name="T193" fmla="*/ T192 w 3311"/>
                                <a:gd name="T194" fmla="+- 0 4733 3315"/>
                                <a:gd name="T195" fmla="*/ 4733 h 2405"/>
                                <a:gd name="T196" fmla="+- 0 3697 3659"/>
                                <a:gd name="T197" fmla="*/ T196 w 3311"/>
                                <a:gd name="T198" fmla="+- 0 4599 3315"/>
                                <a:gd name="T199" fmla="*/ 4599 h 2405"/>
                                <a:gd name="T200" fmla="+- 0 3659 3659"/>
                                <a:gd name="T201" fmla="*/ T200 w 3311"/>
                                <a:gd name="T202" fmla="+- 0 4426 3315"/>
                                <a:gd name="T203" fmla="*/ 4426 h 2405"/>
                                <a:gd name="T204" fmla="+- 0 3742 3659"/>
                                <a:gd name="T205" fmla="*/ T204 w 3311"/>
                                <a:gd name="T206" fmla="+- 0 4225 3315"/>
                                <a:gd name="T207" fmla="*/ 4225 h 2405"/>
                                <a:gd name="T208" fmla="+- 0 3896 3659"/>
                                <a:gd name="T209" fmla="*/ T208 w 3311"/>
                                <a:gd name="T210" fmla="+- 0 4127 3315"/>
                                <a:gd name="T211" fmla="*/ 4127 h 24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</a:cxnLst>
                              <a:rect l="0" t="0" r="r" b="b"/>
                              <a:pathLst>
                                <a:path w="3311" h="2405">
                                  <a:moveTo>
                                    <a:pt x="301" y="792"/>
                                  </a:moveTo>
                                  <a:lnTo>
                                    <a:pt x="297" y="750"/>
                                  </a:lnTo>
                                  <a:lnTo>
                                    <a:pt x="297" y="709"/>
                                  </a:lnTo>
                                  <a:lnTo>
                                    <a:pt x="300" y="668"/>
                                  </a:lnTo>
                                  <a:lnTo>
                                    <a:pt x="315" y="589"/>
                                  </a:lnTo>
                                  <a:lnTo>
                                    <a:pt x="341" y="514"/>
                                  </a:lnTo>
                                  <a:lnTo>
                                    <a:pt x="379" y="445"/>
                                  </a:lnTo>
                                  <a:lnTo>
                                    <a:pt x="427" y="383"/>
                                  </a:lnTo>
                                  <a:lnTo>
                                    <a:pt x="484" y="328"/>
                                  </a:lnTo>
                                  <a:lnTo>
                                    <a:pt x="550" y="283"/>
                                  </a:lnTo>
                                  <a:lnTo>
                                    <a:pt x="623" y="247"/>
                                  </a:lnTo>
                                  <a:lnTo>
                                    <a:pt x="702" y="223"/>
                                  </a:lnTo>
                                  <a:lnTo>
                                    <a:pt x="764" y="214"/>
                                  </a:lnTo>
                                  <a:lnTo>
                                    <a:pt x="804" y="211"/>
                                  </a:lnTo>
                                  <a:lnTo>
                                    <a:pt x="824" y="211"/>
                                  </a:lnTo>
                                  <a:lnTo>
                                    <a:pt x="903" y="219"/>
                                  </a:lnTo>
                                  <a:lnTo>
                                    <a:pt x="980" y="239"/>
                                  </a:lnTo>
                                  <a:lnTo>
                                    <a:pt x="1053" y="270"/>
                                  </a:lnTo>
                                  <a:lnTo>
                                    <a:pt x="1070" y="279"/>
                                  </a:lnTo>
                                  <a:lnTo>
                                    <a:pt x="1088" y="251"/>
                                  </a:lnTo>
                                  <a:lnTo>
                                    <a:pt x="1128" y="200"/>
                                  </a:lnTo>
                                  <a:lnTo>
                                    <a:pt x="1176" y="157"/>
                                  </a:lnTo>
                                  <a:lnTo>
                                    <a:pt x="1228" y="121"/>
                                  </a:lnTo>
                                  <a:lnTo>
                                    <a:pt x="1285" y="94"/>
                                  </a:lnTo>
                                  <a:lnTo>
                                    <a:pt x="1345" y="76"/>
                                  </a:lnTo>
                                  <a:lnTo>
                                    <a:pt x="1408" y="68"/>
                                  </a:lnTo>
                                  <a:lnTo>
                                    <a:pt x="1439" y="67"/>
                                  </a:lnTo>
                                  <a:lnTo>
                                    <a:pt x="1471" y="68"/>
                                  </a:lnTo>
                                  <a:lnTo>
                                    <a:pt x="1534" y="79"/>
                                  </a:lnTo>
                                  <a:lnTo>
                                    <a:pt x="1596" y="100"/>
                                  </a:lnTo>
                                  <a:lnTo>
                                    <a:pt x="1661" y="135"/>
                                  </a:lnTo>
                                  <a:lnTo>
                                    <a:pt x="1708" y="171"/>
                                  </a:lnTo>
                                  <a:lnTo>
                                    <a:pt x="1723" y="149"/>
                                  </a:lnTo>
                                  <a:lnTo>
                                    <a:pt x="1777" y="91"/>
                                  </a:lnTo>
                                  <a:lnTo>
                                    <a:pt x="1841" y="46"/>
                                  </a:lnTo>
                                  <a:lnTo>
                                    <a:pt x="1912" y="16"/>
                                  </a:lnTo>
                                  <a:lnTo>
                                    <a:pt x="1989" y="1"/>
                                  </a:lnTo>
                                  <a:lnTo>
                                    <a:pt x="2015" y="0"/>
                                  </a:lnTo>
                                  <a:lnTo>
                                    <a:pt x="2041" y="0"/>
                                  </a:lnTo>
                                  <a:lnTo>
                                    <a:pt x="2118" y="15"/>
                                  </a:lnTo>
                                  <a:lnTo>
                                    <a:pt x="2187" y="44"/>
                                  </a:lnTo>
                                  <a:lnTo>
                                    <a:pt x="2236" y="79"/>
                                  </a:lnTo>
                                  <a:lnTo>
                                    <a:pt x="2279" y="122"/>
                                  </a:lnTo>
                                  <a:lnTo>
                                    <a:pt x="2300" y="101"/>
                                  </a:lnTo>
                                  <a:lnTo>
                                    <a:pt x="2372" y="49"/>
                                  </a:lnTo>
                                  <a:lnTo>
                                    <a:pt x="2453" y="16"/>
                                  </a:lnTo>
                                  <a:lnTo>
                                    <a:pt x="2537" y="1"/>
                                  </a:lnTo>
                                  <a:lnTo>
                                    <a:pt x="2566" y="0"/>
                                  </a:lnTo>
                                  <a:lnTo>
                                    <a:pt x="2595" y="1"/>
                                  </a:lnTo>
                                  <a:lnTo>
                                    <a:pt x="2680" y="17"/>
                                  </a:lnTo>
                                  <a:lnTo>
                                    <a:pt x="2760" y="53"/>
                                  </a:lnTo>
                                  <a:lnTo>
                                    <a:pt x="2809" y="87"/>
                                  </a:lnTo>
                                  <a:lnTo>
                                    <a:pt x="2853" y="131"/>
                                  </a:lnTo>
                                  <a:lnTo>
                                    <a:pt x="2888" y="180"/>
                                  </a:lnTo>
                                  <a:lnTo>
                                    <a:pt x="2915" y="235"/>
                                  </a:lnTo>
                                  <a:lnTo>
                                    <a:pt x="2933" y="293"/>
                                  </a:lnTo>
                                  <a:lnTo>
                                    <a:pt x="2965" y="305"/>
                                  </a:lnTo>
                                  <a:lnTo>
                                    <a:pt x="3025" y="334"/>
                                  </a:lnTo>
                                  <a:lnTo>
                                    <a:pt x="3079" y="371"/>
                                  </a:lnTo>
                                  <a:lnTo>
                                    <a:pt x="3125" y="414"/>
                                  </a:lnTo>
                                  <a:lnTo>
                                    <a:pt x="3165" y="464"/>
                                  </a:lnTo>
                                  <a:lnTo>
                                    <a:pt x="3196" y="519"/>
                                  </a:lnTo>
                                  <a:lnTo>
                                    <a:pt x="3218" y="577"/>
                                  </a:lnTo>
                                  <a:lnTo>
                                    <a:pt x="3232" y="639"/>
                                  </a:lnTo>
                                  <a:lnTo>
                                    <a:pt x="3235" y="702"/>
                                  </a:lnTo>
                                  <a:lnTo>
                                    <a:pt x="3233" y="734"/>
                                  </a:lnTo>
                                  <a:lnTo>
                                    <a:pt x="3228" y="767"/>
                                  </a:lnTo>
                                  <a:lnTo>
                                    <a:pt x="3221" y="799"/>
                                  </a:lnTo>
                                  <a:lnTo>
                                    <a:pt x="3215" y="818"/>
                                  </a:lnTo>
                                  <a:lnTo>
                                    <a:pt x="3209" y="837"/>
                                  </a:lnTo>
                                  <a:lnTo>
                                    <a:pt x="3232" y="874"/>
                                  </a:lnTo>
                                  <a:lnTo>
                                    <a:pt x="3270" y="950"/>
                                  </a:lnTo>
                                  <a:lnTo>
                                    <a:pt x="3295" y="1029"/>
                                  </a:lnTo>
                                  <a:lnTo>
                                    <a:pt x="3309" y="1109"/>
                                  </a:lnTo>
                                  <a:lnTo>
                                    <a:pt x="3311" y="1150"/>
                                  </a:lnTo>
                                  <a:lnTo>
                                    <a:pt x="3310" y="1190"/>
                                  </a:lnTo>
                                  <a:lnTo>
                                    <a:pt x="3299" y="1269"/>
                                  </a:lnTo>
                                  <a:lnTo>
                                    <a:pt x="3276" y="1346"/>
                                  </a:lnTo>
                                  <a:lnTo>
                                    <a:pt x="3242" y="1418"/>
                                  </a:lnTo>
                                  <a:lnTo>
                                    <a:pt x="3197" y="1485"/>
                                  </a:lnTo>
                                  <a:lnTo>
                                    <a:pt x="3140" y="1545"/>
                                  </a:lnTo>
                                  <a:lnTo>
                                    <a:pt x="3091" y="1584"/>
                                  </a:lnTo>
                                  <a:lnTo>
                                    <a:pt x="3039" y="1616"/>
                                  </a:lnTo>
                                  <a:lnTo>
                                    <a:pt x="2984" y="1641"/>
                                  </a:lnTo>
                                  <a:lnTo>
                                    <a:pt x="2927" y="1660"/>
                                  </a:lnTo>
                                  <a:lnTo>
                                    <a:pt x="2867" y="1672"/>
                                  </a:lnTo>
                                  <a:lnTo>
                                    <a:pt x="2865" y="1708"/>
                                  </a:lnTo>
                                  <a:lnTo>
                                    <a:pt x="2852" y="1778"/>
                                  </a:lnTo>
                                  <a:lnTo>
                                    <a:pt x="2830" y="1843"/>
                                  </a:lnTo>
                                  <a:lnTo>
                                    <a:pt x="2797" y="1903"/>
                                  </a:lnTo>
                                  <a:lnTo>
                                    <a:pt x="2756" y="1957"/>
                                  </a:lnTo>
                                  <a:lnTo>
                                    <a:pt x="2708" y="2004"/>
                                  </a:lnTo>
                                  <a:lnTo>
                                    <a:pt x="2652" y="2043"/>
                                  </a:lnTo>
                                  <a:lnTo>
                                    <a:pt x="2591" y="2074"/>
                                  </a:lnTo>
                                  <a:lnTo>
                                    <a:pt x="2525" y="2095"/>
                                  </a:lnTo>
                                  <a:lnTo>
                                    <a:pt x="2455" y="2106"/>
                                  </a:lnTo>
                                  <a:lnTo>
                                    <a:pt x="2418" y="2107"/>
                                  </a:lnTo>
                                  <a:lnTo>
                                    <a:pt x="2398" y="2106"/>
                                  </a:lnTo>
                                  <a:lnTo>
                                    <a:pt x="2338" y="2099"/>
                                  </a:lnTo>
                                  <a:lnTo>
                                    <a:pt x="2279" y="2084"/>
                                  </a:lnTo>
                                  <a:lnTo>
                                    <a:pt x="2223" y="2060"/>
                                  </a:lnTo>
                                  <a:lnTo>
                                    <a:pt x="2188" y="2041"/>
                                  </a:lnTo>
                                  <a:lnTo>
                                    <a:pt x="2174" y="2080"/>
                                  </a:lnTo>
                                  <a:lnTo>
                                    <a:pt x="2137" y="2154"/>
                                  </a:lnTo>
                                  <a:lnTo>
                                    <a:pt x="2091" y="2220"/>
                                  </a:lnTo>
                                  <a:lnTo>
                                    <a:pt x="2035" y="2277"/>
                                  </a:lnTo>
                                  <a:lnTo>
                                    <a:pt x="1971" y="2324"/>
                                  </a:lnTo>
                                  <a:lnTo>
                                    <a:pt x="1901" y="2361"/>
                                  </a:lnTo>
                                  <a:lnTo>
                                    <a:pt x="1826" y="2388"/>
                                  </a:lnTo>
                                  <a:lnTo>
                                    <a:pt x="1748" y="2402"/>
                                  </a:lnTo>
                                  <a:lnTo>
                                    <a:pt x="1707" y="2405"/>
                                  </a:lnTo>
                                  <a:lnTo>
                                    <a:pt x="1667" y="2404"/>
                                  </a:lnTo>
                                  <a:lnTo>
                                    <a:pt x="1585" y="2393"/>
                                  </a:lnTo>
                                  <a:lnTo>
                                    <a:pt x="1524" y="2376"/>
                                  </a:lnTo>
                                  <a:lnTo>
                                    <a:pt x="1467" y="2353"/>
                                  </a:lnTo>
                                  <a:lnTo>
                                    <a:pt x="1414" y="2323"/>
                                  </a:lnTo>
                                  <a:lnTo>
                                    <a:pt x="1365" y="2288"/>
                                  </a:lnTo>
                                  <a:lnTo>
                                    <a:pt x="1320" y="2246"/>
                                  </a:lnTo>
                                  <a:lnTo>
                                    <a:pt x="1280" y="2200"/>
                                  </a:lnTo>
                                  <a:lnTo>
                                    <a:pt x="1268" y="2183"/>
                                  </a:lnTo>
                                  <a:lnTo>
                                    <a:pt x="1225" y="2205"/>
                                  </a:lnTo>
                                  <a:lnTo>
                                    <a:pt x="1136" y="2239"/>
                                  </a:lnTo>
                                  <a:lnTo>
                                    <a:pt x="1045" y="2258"/>
                                  </a:lnTo>
                                  <a:lnTo>
                                    <a:pt x="953" y="2263"/>
                                  </a:lnTo>
                                  <a:lnTo>
                                    <a:pt x="907" y="2260"/>
                                  </a:lnTo>
                                  <a:lnTo>
                                    <a:pt x="817" y="2244"/>
                                  </a:lnTo>
                                  <a:lnTo>
                                    <a:pt x="731" y="2216"/>
                                  </a:lnTo>
                                  <a:lnTo>
                                    <a:pt x="650" y="2174"/>
                                  </a:lnTo>
                                  <a:lnTo>
                                    <a:pt x="575" y="2120"/>
                                  </a:lnTo>
                                  <a:lnTo>
                                    <a:pt x="509" y="2054"/>
                                  </a:lnTo>
                                  <a:lnTo>
                                    <a:pt x="453" y="1976"/>
                                  </a:lnTo>
                                  <a:lnTo>
                                    <a:pt x="449" y="1969"/>
                                  </a:lnTo>
                                  <a:lnTo>
                                    <a:pt x="447" y="1966"/>
                                  </a:lnTo>
                                  <a:lnTo>
                                    <a:pt x="420" y="1968"/>
                                  </a:lnTo>
                                  <a:lnTo>
                                    <a:pt x="393" y="1968"/>
                                  </a:lnTo>
                                  <a:lnTo>
                                    <a:pt x="366" y="1966"/>
                                  </a:lnTo>
                                  <a:lnTo>
                                    <a:pt x="291" y="1947"/>
                                  </a:lnTo>
                                  <a:lnTo>
                                    <a:pt x="222" y="1912"/>
                                  </a:lnTo>
                                  <a:lnTo>
                                    <a:pt x="164" y="1863"/>
                                  </a:lnTo>
                                  <a:lnTo>
                                    <a:pt x="118" y="1801"/>
                                  </a:lnTo>
                                  <a:lnTo>
                                    <a:pt x="88" y="1730"/>
                                  </a:lnTo>
                                  <a:lnTo>
                                    <a:pt x="75" y="1657"/>
                                  </a:lnTo>
                                  <a:lnTo>
                                    <a:pt x="75" y="1637"/>
                                  </a:lnTo>
                                  <a:lnTo>
                                    <a:pt x="75" y="1617"/>
                                  </a:lnTo>
                                  <a:lnTo>
                                    <a:pt x="90" y="1539"/>
                                  </a:lnTo>
                                  <a:lnTo>
                                    <a:pt x="124" y="1466"/>
                                  </a:lnTo>
                                  <a:lnTo>
                                    <a:pt x="161" y="1418"/>
                                  </a:lnTo>
                                  <a:lnTo>
                                    <a:pt x="138" y="1403"/>
                                  </a:lnTo>
                                  <a:lnTo>
                                    <a:pt x="80" y="1349"/>
                                  </a:lnTo>
                                  <a:lnTo>
                                    <a:pt x="38" y="1284"/>
                                  </a:lnTo>
                                  <a:lnTo>
                                    <a:pt x="10" y="1212"/>
                                  </a:lnTo>
                                  <a:lnTo>
                                    <a:pt x="0" y="1137"/>
                                  </a:lnTo>
                                  <a:lnTo>
                                    <a:pt x="0" y="1111"/>
                                  </a:lnTo>
                                  <a:lnTo>
                                    <a:pt x="14" y="1035"/>
                                  </a:lnTo>
                                  <a:lnTo>
                                    <a:pt x="46" y="961"/>
                                  </a:lnTo>
                                  <a:lnTo>
                                    <a:pt x="83" y="910"/>
                                  </a:lnTo>
                                  <a:lnTo>
                                    <a:pt x="128" y="868"/>
                                  </a:lnTo>
                                  <a:lnTo>
                                    <a:pt x="179" y="835"/>
                                  </a:lnTo>
                                  <a:lnTo>
                                    <a:pt x="237" y="812"/>
                                  </a:lnTo>
                                  <a:lnTo>
                                    <a:pt x="298" y="799"/>
                                  </a:lnTo>
                                  <a:lnTo>
                                    <a:pt x="301" y="79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" name="Group 114"/>
                        <wpg:cNvGrpSpPr>
                          <a:grpSpLocks/>
                        </wpg:cNvGrpSpPr>
                        <wpg:grpSpPr bwMode="auto">
                          <a:xfrm>
                            <a:off x="3828" y="4720"/>
                            <a:ext cx="193" cy="45"/>
                            <a:chOff x="3828" y="4720"/>
                            <a:chExt cx="193" cy="45"/>
                          </a:xfrm>
                        </wpg:grpSpPr>
                        <wps:wsp>
                          <wps:cNvPr id="89" name="Freeform 115"/>
                          <wps:cNvSpPr>
                            <a:spLocks/>
                          </wps:cNvSpPr>
                          <wps:spPr bwMode="auto">
                            <a:xfrm>
                              <a:off x="3828" y="4720"/>
                              <a:ext cx="193" cy="45"/>
                            </a:xfrm>
                            <a:custGeom>
                              <a:avLst/>
                              <a:gdLst>
                                <a:gd name="T0" fmla="+- 0 4021 3828"/>
                                <a:gd name="T1" fmla="*/ T0 w 193"/>
                                <a:gd name="T2" fmla="+- 0 4764 4720"/>
                                <a:gd name="T3" fmla="*/ 4764 h 45"/>
                                <a:gd name="T4" fmla="+- 0 4001 3828"/>
                                <a:gd name="T5" fmla="*/ T4 w 193"/>
                                <a:gd name="T6" fmla="+- 0 4765 4720"/>
                                <a:gd name="T7" fmla="*/ 4765 h 45"/>
                                <a:gd name="T8" fmla="+- 0 3981 3828"/>
                                <a:gd name="T9" fmla="*/ T8 w 193"/>
                                <a:gd name="T10" fmla="+- 0 4764 4720"/>
                                <a:gd name="T11" fmla="*/ 4764 h 45"/>
                                <a:gd name="T12" fmla="+- 0 3961 3828"/>
                                <a:gd name="T13" fmla="*/ T12 w 193"/>
                                <a:gd name="T14" fmla="+- 0 4763 4720"/>
                                <a:gd name="T15" fmla="*/ 4763 h 45"/>
                                <a:gd name="T16" fmla="+- 0 3883 3828"/>
                                <a:gd name="T17" fmla="*/ T16 w 193"/>
                                <a:gd name="T18" fmla="+- 0 4745 4720"/>
                                <a:gd name="T19" fmla="*/ 4745 h 45"/>
                                <a:gd name="T20" fmla="+- 0 3846 3828"/>
                                <a:gd name="T21" fmla="*/ T20 w 193"/>
                                <a:gd name="T22" fmla="+- 0 4730 4720"/>
                                <a:gd name="T23" fmla="*/ 4730 h 45"/>
                                <a:gd name="T24" fmla="+- 0 3828 3828"/>
                                <a:gd name="T25" fmla="*/ T24 w 193"/>
                                <a:gd name="T26" fmla="+- 0 4720 4720"/>
                                <a:gd name="T27" fmla="*/ 4720 h 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93" h="45">
                                  <a:moveTo>
                                    <a:pt x="193" y="44"/>
                                  </a:moveTo>
                                  <a:lnTo>
                                    <a:pt x="173" y="45"/>
                                  </a:lnTo>
                                  <a:lnTo>
                                    <a:pt x="153" y="44"/>
                                  </a:lnTo>
                                  <a:lnTo>
                                    <a:pt x="133" y="43"/>
                                  </a:lnTo>
                                  <a:lnTo>
                                    <a:pt x="55" y="25"/>
                                  </a:lnTo>
                                  <a:lnTo>
                                    <a:pt x="18" y="1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" name="Group 111"/>
                        <wpg:cNvGrpSpPr>
                          <a:grpSpLocks/>
                        </wpg:cNvGrpSpPr>
                        <wpg:grpSpPr bwMode="auto">
                          <a:xfrm>
                            <a:off x="4115" y="5249"/>
                            <a:ext cx="77" cy="20"/>
                            <a:chOff x="4115" y="5249"/>
                            <a:chExt cx="77" cy="20"/>
                          </a:xfrm>
                        </wpg:grpSpPr>
                        <wps:wsp>
                          <wps:cNvPr id="91" name="Freeform 113"/>
                          <wps:cNvSpPr>
                            <a:spLocks/>
                          </wps:cNvSpPr>
                          <wps:spPr bwMode="auto">
                            <a:xfrm>
                              <a:off x="4115" y="5249"/>
                              <a:ext cx="77" cy="20"/>
                            </a:xfrm>
                            <a:custGeom>
                              <a:avLst/>
                              <a:gdLst>
                                <a:gd name="T0" fmla="+- 0 4192 4115"/>
                                <a:gd name="T1" fmla="*/ T0 w 77"/>
                                <a:gd name="T2" fmla="+- 0 5249 5249"/>
                                <a:gd name="T3" fmla="*/ 5249 h 20"/>
                                <a:gd name="T4" fmla="+- 0 4173 4115"/>
                                <a:gd name="T5" fmla="*/ T4 w 77"/>
                                <a:gd name="T6" fmla="+- 0 5256 5249"/>
                                <a:gd name="T7" fmla="*/ 5256 h 20"/>
                                <a:gd name="T8" fmla="+- 0 4154 4115"/>
                                <a:gd name="T9" fmla="*/ T8 w 77"/>
                                <a:gd name="T10" fmla="+- 0 5262 5249"/>
                                <a:gd name="T11" fmla="*/ 5262 h 20"/>
                                <a:gd name="T12" fmla="+- 0 4134 4115"/>
                                <a:gd name="T13" fmla="*/ T12 w 77"/>
                                <a:gd name="T14" fmla="+- 0 5266 5249"/>
                                <a:gd name="T15" fmla="*/ 5266 h 20"/>
                                <a:gd name="T16" fmla="+- 0 4115 4115"/>
                                <a:gd name="T17" fmla="*/ T16 w 77"/>
                                <a:gd name="T18" fmla="+- 0 5269 5249"/>
                                <a:gd name="T19" fmla="*/ 5269 h 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7" h="20">
                                  <a:moveTo>
                                    <a:pt x="77" y="0"/>
                                  </a:moveTo>
                                  <a:lnTo>
                                    <a:pt x="58" y="7"/>
                                  </a:lnTo>
                                  <a:lnTo>
                                    <a:pt x="39" y="13"/>
                                  </a:lnTo>
                                  <a:lnTo>
                                    <a:pt x="19" y="17"/>
                                  </a:lnTo>
                                  <a:lnTo>
                                    <a:pt x="0" y="2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2" name="Picture 1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555" y="3589"/>
                              <a:ext cx="8971" cy="409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3" name="Group 109"/>
                        <wpg:cNvGrpSpPr>
                          <a:grpSpLocks/>
                        </wpg:cNvGrpSpPr>
                        <wpg:grpSpPr bwMode="auto">
                          <a:xfrm>
                            <a:off x="5887" y="3442"/>
                            <a:ext cx="53" cy="85"/>
                            <a:chOff x="5887" y="3442"/>
                            <a:chExt cx="53" cy="85"/>
                          </a:xfrm>
                        </wpg:grpSpPr>
                        <wps:wsp>
                          <wps:cNvPr id="94" name="Freeform 110"/>
                          <wps:cNvSpPr>
                            <a:spLocks/>
                          </wps:cNvSpPr>
                          <wps:spPr bwMode="auto">
                            <a:xfrm>
                              <a:off x="5887" y="3442"/>
                              <a:ext cx="53" cy="85"/>
                            </a:xfrm>
                            <a:custGeom>
                              <a:avLst/>
                              <a:gdLst>
                                <a:gd name="T0" fmla="+- 0 5887 5887"/>
                                <a:gd name="T1" fmla="*/ T0 w 53"/>
                                <a:gd name="T2" fmla="+- 0 3527 3442"/>
                                <a:gd name="T3" fmla="*/ 3527 h 85"/>
                                <a:gd name="T4" fmla="+- 0 5895 5887"/>
                                <a:gd name="T5" fmla="*/ T4 w 53"/>
                                <a:gd name="T6" fmla="+- 0 3509 3442"/>
                                <a:gd name="T7" fmla="*/ 3509 h 85"/>
                                <a:gd name="T8" fmla="+- 0 5905 5887"/>
                                <a:gd name="T9" fmla="*/ T8 w 53"/>
                                <a:gd name="T10" fmla="+- 0 3491 3442"/>
                                <a:gd name="T11" fmla="*/ 3491 h 85"/>
                                <a:gd name="T12" fmla="+- 0 5915 5887"/>
                                <a:gd name="T13" fmla="*/ T12 w 53"/>
                                <a:gd name="T14" fmla="+- 0 3474 3442"/>
                                <a:gd name="T15" fmla="*/ 3474 h 85"/>
                                <a:gd name="T16" fmla="+- 0 5927 5887"/>
                                <a:gd name="T17" fmla="*/ T16 w 53"/>
                                <a:gd name="T18" fmla="+- 0 3458 3442"/>
                                <a:gd name="T19" fmla="*/ 3458 h 85"/>
                                <a:gd name="T20" fmla="+- 0 5939 5887"/>
                                <a:gd name="T21" fmla="*/ T20 w 53"/>
                                <a:gd name="T22" fmla="+- 0 3442 3442"/>
                                <a:gd name="T23" fmla="*/ 3442 h 8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53" h="85">
                                  <a:moveTo>
                                    <a:pt x="0" y="85"/>
                                  </a:moveTo>
                                  <a:lnTo>
                                    <a:pt x="8" y="67"/>
                                  </a:lnTo>
                                  <a:lnTo>
                                    <a:pt x="18" y="49"/>
                                  </a:lnTo>
                                  <a:lnTo>
                                    <a:pt x="28" y="32"/>
                                  </a:lnTo>
                                  <a:lnTo>
                                    <a:pt x="40" y="16"/>
                                  </a:lnTo>
                                  <a:lnTo>
                                    <a:pt x="52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107"/>
                        <wpg:cNvGrpSpPr>
                          <a:grpSpLocks/>
                        </wpg:cNvGrpSpPr>
                        <wpg:grpSpPr bwMode="auto">
                          <a:xfrm>
                            <a:off x="5356" y="3494"/>
                            <a:ext cx="27" cy="75"/>
                            <a:chOff x="5356" y="3494"/>
                            <a:chExt cx="27" cy="75"/>
                          </a:xfrm>
                        </wpg:grpSpPr>
                        <wps:wsp>
                          <wps:cNvPr id="96" name="Freeform 108"/>
                          <wps:cNvSpPr>
                            <a:spLocks/>
                          </wps:cNvSpPr>
                          <wps:spPr bwMode="auto">
                            <a:xfrm>
                              <a:off x="5356" y="3494"/>
                              <a:ext cx="27" cy="75"/>
                            </a:xfrm>
                            <a:custGeom>
                              <a:avLst/>
                              <a:gdLst>
                                <a:gd name="T0" fmla="+- 0 5356 5356"/>
                                <a:gd name="T1" fmla="*/ T0 w 27"/>
                                <a:gd name="T2" fmla="+- 0 3570 3494"/>
                                <a:gd name="T3" fmla="*/ 3570 h 75"/>
                                <a:gd name="T4" fmla="+- 0 5361 5356"/>
                                <a:gd name="T5" fmla="*/ T4 w 27"/>
                                <a:gd name="T6" fmla="+- 0 3550 3494"/>
                                <a:gd name="T7" fmla="*/ 3550 h 75"/>
                                <a:gd name="T8" fmla="+- 0 5367 5356"/>
                                <a:gd name="T9" fmla="*/ T8 w 27"/>
                                <a:gd name="T10" fmla="+- 0 3531 3494"/>
                                <a:gd name="T11" fmla="*/ 3531 h 75"/>
                                <a:gd name="T12" fmla="+- 0 5374 5356"/>
                                <a:gd name="T13" fmla="*/ T12 w 27"/>
                                <a:gd name="T14" fmla="+- 0 3513 3494"/>
                                <a:gd name="T15" fmla="*/ 3513 h 75"/>
                                <a:gd name="T16" fmla="+- 0 5382 5356"/>
                                <a:gd name="T17" fmla="*/ T16 w 27"/>
                                <a:gd name="T18" fmla="+- 0 3494 3494"/>
                                <a:gd name="T19" fmla="*/ 3494 h 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7" h="75">
                                  <a:moveTo>
                                    <a:pt x="0" y="76"/>
                                  </a:moveTo>
                                  <a:lnTo>
                                    <a:pt x="5" y="56"/>
                                  </a:lnTo>
                                  <a:lnTo>
                                    <a:pt x="11" y="37"/>
                                  </a:lnTo>
                                  <a:lnTo>
                                    <a:pt x="18" y="19"/>
                                  </a:lnTo>
                                  <a:lnTo>
                                    <a:pt x="26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105"/>
                        <wpg:cNvGrpSpPr>
                          <a:grpSpLocks/>
                        </wpg:cNvGrpSpPr>
                        <wpg:grpSpPr bwMode="auto">
                          <a:xfrm>
                            <a:off x="4733" y="3596"/>
                            <a:ext cx="96" cy="72"/>
                            <a:chOff x="4733" y="3596"/>
                            <a:chExt cx="96" cy="72"/>
                          </a:xfrm>
                        </wpg:grpSpPr>
                        <wps:wsp>
                          <wps:cNvPr id="98" name="Freeform 106"/>
                          <wps:cNvSpPr>
                            <a:spLocks/>
                          </wps:cNvSpPr>
                          <wps:spPr bwMode="auto">
                            <a:xfrm>
                              <a:off x="4733" y="3596"/>
                              <a:ext cx="96" cy="72"/>
                            </a:xfrm>
                            <a:custGeom>
                              <a:avLst/>
                              <a:gdLst>
                                <a:gd name="T0" fmla="+- 0 4733 4733"/>
                                <a:gd name="T1" fmla="*/ T0 w 96"/>
                                <a:gd name="T2" fmla="+- 0 3596 3596"/>
                                <a:gd name="T3" fmla="*/ 3596 h 72"/>
                                <a:gd name="T4" fmla="+- 0 4783 4733"/>
                                <a:gd name="T5" fmla="*/ T4 w 96"/>
                                <a:gd name="T6" fmla="+- 0 3629 3596"/>
                                <a:gd name="T7" fmla="*/ 3629 h 72"/>
                                <a:gd name="T8" fmla="+- 0 4814 4733"/>
                                <a:gd name="T9" fmla="*/ T8 w 96"/>
                                <a:gd name="T10" fmla="+- 0 3654 3596"/>
                                <a:gd name="T11" fmla="*/ 3654 h 72"/>
                                <a:gd name="T12" fmla="+- 0 4829 4733"/>
                                <a:gd name="T13" fmla="*/ T12 w 96"/>
                                <a:gd name="T14" fmla="+- 0 3668 3596"/>
                                <a:gd name="T15" fmla="*/ 3668 h 7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96" h="72">
                                  <a:moveTo>
                                    <a:pt x="0" y="0"/>
                                  </a:moveTo>
                                  <a:lnTo>
                                    <a:pt x="50" y="33"/>
                                  </a:lnTo>
                                  <a:lnTo>
                                    <a:pt x="81" y="58"/>
                                  </a:lnTo>
                                  <a:lnTo>
                                    <a:pt x="96" y="72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" name="Group 103"/>
                        <wpg:cNvGrpSpPr>
                          <a:grpSpLocks/>
                        </wpg:cNvGrpSpPr>
                        <wpg:grpSpPr bwMode="auto">
                          <a:xfrm>
                            <a:off x="3960" y="4107"/>
                            <a:ext cx="17" cy="78"/>
                            <a:chOff x="3960" y="4107"/>
                            <a:chExt cx="17" cy="78"/>
                          </a:xfrm>
                        </wpg:grpSpPr>
                        <wps:wsp>
                          <wps:cNvPr id="100" name="Freeform 104"/>
                          <wps:cNvSpPr>
                            <a:spLocks/>
                          </wps:cNvSpPr>
                          <wps:spPr bwMode="auto">
                            <a:xfrm>
                              <a:off x="3960" y="4107"/>
                              <a:ext cx="17" cy="78"/>
                            </a:xfrm>
                            <a:custGeom>
                              <a:avLst/>
                              <a:gdLst>
                                <a:gd name="T0" fmla="+- 0 3978 3960"/>
                                <a:gd name="T1" fmla="*/ T0 w 17"/>
                                <a:gd name="T2" fmla="+- 0 4186 4107"/>
                                <a:gd name="T3" fmla="*/ 4186 h 78"/>
                                <a:gd name="T4" fmla="+- 0 3972 3960"/>
                                <a:gd name="T5" fmla="*/ T4 w 17"/>
                                <a:gd name="T6" fmla="+- 0 4166 4107"/>
                                <a:gd name="T7" fmla="*/ 4166 h 78"/>
                                <a:gd name="T8" fmla="+- 0 3968 3960"/>
                                <a:gd name="T9" fmla="*/ T8 w 17"/>
                                <a:gd name="T10" fmla="+- 0 4147 4107"/>
                                <a:gd name="T11" fmla="*/ 4147 h 78"/>
                                <a:gd name="T12" fmla="+- 0 3964 3960"/>
                                <a:gd name="T13" fmla="*/ T12 w 17"/>
                                <a:gd name="T14" fmla="+- 0 4127 4107"/>
                                <a:gd name="T15" fmla="*/ 4127 h 78"/>
                                <a:gd name="T16" fmla="+- 0 3960 3960"/>
                                <a:gd name="T17" fmla="*/ T16 w 17"/>
                                <a:gd name="T18" fmla="+- 0 4107 4107"/>
                                <a:gd name="T19" fmla="*/ 4107 h 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" h="78">
                                  <a:moveTo>
                                    <a:pt x="18" y="79"/>
                                  </a:moveTo>
                                  <a:lnTo>
                                    <a:pt x="12" y="59"/>
                                  </a:lnTo>
                                  <a:lnTo>
                                    <a:pt x="8" y="40"/>
                                  </a:lnTo>
                                  <a:lnTo>
                                    <a:pt x="4" y="2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" name="Group 88"/>
                        <wpg:cNvGrpSpPr>
                          <a:grpSpLocks/>
                        </wpg:cNvGrpSpPr>
                        <wpg:grpSpPr bwMode="auto">
                          <a:xfrm>
                            <a:off x="8074" y="1872"/>
                            <a:ext cx="2357" cy="2260"/>
                            <a:chOff x="8074" y="1872"/>
                            <a:chExt cx="2357" cy="2260"/>
                          </a:xfrm>
                        </wpg:grpSpPr>
                        <wps:wsp>
                          <wps:cNvPr id="102" name="Freeform 102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9624 8074"/>
                                <a:gd name="T1" fmla="*/ T0 w 2357"/>
                                <a:gd name="T2" fmla="+- 0 4092 1872"/>
                                <a:gd name="T3" fmla="*/ 4092 h 2260"/>
                                <a:gd name="T4" fmla="+- 0 9276 8074"/>
                                <a:gd name="T5" fmla="*/ T4 w 2357"/>
                                <a:gd name="T6" fmla="+- 0 4092 1872"/>
                                <a:gd name="T7" fmla="*/ 4092 h 2260"/>
                                <a:gd name="T8" fmla="+- 0 9294 8074"/>
                                <a:gd name="T9" fmla="*/ T8 w 2357"/>
                                <a:gd name="T10" fmla="+- 0 4112 1872"/>
                                <a:gd name="T11" fmla="*/ 4112 h 2260"/>
                                <a:gd name="T12" fmla="+- 0 9331 8074"/>
                                <a:gd name="T13" fmla="*/ T12 w 2357"/>
                                <a:gd name="T14" fmla="+- 0 4112 1872"/>
                                <a:gd name="T15" fmla="*/ 4112 h 2260"/>
                                <a:gd name="T16" fmla="+- 0 9364 8074"/>
                                <a:gd name="T17" fmla="*/ T16 w 2357"/>
                                <a:gd name="T18" fmla="+- 0 4132 1872"/>
                                <a:gd name="T19" fmla="*/ 4132 h 2260"/>
                                <a:gd name="T20" fmla="+- 0 9562 8074"/>
                                <a:gd name="T21" fmla="*/ T20 w 2357"/>
                                <a:gd name="T22" fmla="+- 0 4132 1872"/>
                                <a:gd name="T23" fmla="*/ 4132 h 2260"/>
                                <a:gd name="T24" fmla="+- 0 9593 8074"/>
                                <a:gd name="T25" fmla="*/ T24 w 2357"/>
                                <a:gd name="T26" fmla="+- 0 4112 1872"/>
                                <a:gd name="T27" fmla="*/ 4112 h 2260"/>
                                <a:gd name="T28" fmla="+- 0 9624 8074"/>
                                <a:gd name="T29" fmla="*/ T28 w 2357"/>
                                <a:gd name="T30" fmla="+- 0 4092 1872"/>
                                <a:gd name="T31" fmla="*/ 409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1550" y="2220"/>
                                  </a:moveTo>
                                  <a:lnTo>
                                    <a:pt x="1202" y="2220"/>
                                  </a:lnTo>
                                  <a:lnTo>
                                    <a:pt x="1220" y="2240"/>
                                  </a:lnTo>
                                  <a:lnTo>
                                    <a:pt x="1257" y="2240"/>
                                  </a:lnTo>
                                  <a:lnTo>
                                    <a:pt x="1290" y="2260"/>
                                  </a:lnTo>
                                  <a:lnTo>
                                    <a:pt x="1488" y="2260"/>
                                  </a:lnTo>
                                  <a:lnTo>
                                    <a:pt x="1519" y="2240"/>
                                  </a:lnTo>
                                  <a:lnTo>
                                    <a:pt x="1550" y="22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101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9804 8074"/>
                                <a:gd name="T1" fmla="*/ T0 w 2357"/>
                                <a:gd name="T2" fmla="+- 0 3952 1872"/>
                                <a:gd name="T3" fmla="*/ 3952 h 2260"/>
                                <a:gd name="T4" fmla="+- 0 9114 8074"/>
                                <a:gd name="T5" fmla="*/ T4 w 2357"/>
                                <a:gd name="T6" fmla="+- 0 3952 1872"/>
                                <a:gd name="T7" fmla="*/ 3952 h 2260"/>
                                <a:gd name="T8" fmla="+- 0 9126 8074"/>
                                <a:gd name="T9" fmla="*/ T8 w 2357"/>
                                <a:gd name="T10" fmla="+- 0 3972 1872"/>
                                <a:gd name="T11" fmla="*/ 3972 h 2260"/>
                                <a:gd name="T12" fmla="+- 0 9138 8074"/>
                                <a:gd name="T13" fmla="*/ T12 w 2357"/>
                                <a:gd name="T14" fmla="+- 0 3972 1872"/>
                                <a:gd name="T15" fmla="*/ 3972 h 2260"/>
                                <a:gd name="T16" fmla="+- 0 9151 8074"/>
                                <a:gd name="T17" fmla="*/ T16 w 2357"/>
                                <a:gd name="T18" fmla="+- 0 3992 1872"/>
                                <a:gd name="T19" fmla="*/ 3992 h 2260"/>
                                <a:gd name="T20" fmla="+- 0 9165 8074"/>
                                <a:gd name="T21" fmla="*/ T20 w 2357"/>
                                <a:gd name="T22" fmla="+- 0 4012 1872"/>
                                <a:gd name="T23" fmla="*/ 4012 h 2260"/>
                                <a:gd name="T24" fmla="+- 0 9179 8074"/>
                                <a:gd name="T25" fmla="*/ T24 w 2357"/>
                                <a:gd name="T26" fmla="+- 0 4032 1872"/>
                                <a:gd name="T27" fmla="*/ 4032 h 2260"/>
                                <a:gd name="T28" fmla="+- 0 9194 8074"/>
                                <a:gd name="T29" fmla="*/ T28 w 2357"/>
                                <a:gd name="T30" fmla="+- 0 4032 1872"/>
                                <a:gd name="T31" fmla="*/ 4032 h 2260"/>
                                <a:gd name="T32" fmla="+- 0 9210 8074"/>
                                <a:gd name="T33" fmla="*/ T32 w 2357"/>
                                <a:gd name="T34" fmla="+- 0 4052 1872"/>
                                <a:gd name="T35" fmla="*/ 4052 h 2260"/>
                                <a:gd name="T36" fmla="+- 0 9226 8074"/>
                                <a:gd name="T37" fmla="*/ T36 w 2357"/>
                                <a:gd name="T38" fmla="+- 0 4072 1872"/>
                                <a:gd name="T39" fmla="*/ 4072 h 2260"/>
                                <a:gd name="T40" fmla="+- 0 9242 8074"/>
                                <a:gd name="T41" fmla="*/ T40 w 2357"/>
                                <a:gd name="T42" fmla="+- 0 4072 1872"/>
                                <a:gd name="T43" fmla="*/ 4072 h 2260"/>
                                <a:gd name="T44" fmla="+- 0 9259 8074"/>
                                <a:gd name="T45" fmla="*/ T44 w 2357"/>
                                <a:gd name="T46" fmla="+- 0 4092 1872"/>
                                <a:gd name="T47" fmla="*/ 4092 h 2260"/>
                                <a:gd name="T48" fmla="+- 0 9653 8074"/>
                                <a:gd name="T49" fmla="*/ T48 w 2357"/>
                                <a:gd name="T50" fmla="+- 0 4092 1872"/>
                                <a:gd name="T51" fmla="*/ 4092 h 2260"/>
                                <a:gd name="T52" fmla="+- 0 9682 8074"/>
                                <a:gd name="T53" fmla="*/ T52 w 2357"/>
                                <a:gd name="T54" fmla="+- 0 4072 1872"/>
                                <a:gd name="T55" fmla="*/ 4072 h 2260"/>
                                <a:gd name="T56" fmla="+- 0 9709 8074"/>
                                <a:gd name="T57" fmla="*/ T56 w 2357"/>
                                <a:gd name="T58" fmla="+- 0 4052 1872"/>
                                <a:gd name="T59" fmla="*/ 4052 h 2260"/>
                                <a:gd name="T60" fmla="+- 0 9735 8074"/>
                                <a:gd name="T61" fmla="*/ T60 w 2357"/>
                                <a:gd name="T62" fmla="+- 0 4032 1872"/>
                                <a:gd name="T63" fmla="*/ 4032 h 2260"/>
                                <a:gd name="T64" fmla="+- 0 9760 8074"/>
                                <a:gd name="T65" fmla="*/ T64 w 2357"/>
                                <a:gd name="T66" fmla="+- 0 3992 1872"/>
                                <a:gd name="T67" fmla="*/ 3992 h 2260"/>
                                <a:gd name="T68" fmla="+- 0 9783 8074"/>
                                <a:gd name="T69" fmla="*/ T68 w 2357"/>
                                <a:gd name="T70" fmla="+- 0 3972 1872"/>
                                <a:gd name="T71" fmla="*/ 3972 h 2260"/>
                                <a:gd name="T72" fmla="+- 0 9804 8074"/>
                                <a:gd name="T73" fmla="*/ T72 w 2357"/>
                                <a:gd name="T74" fmla="+- 0 3952 1872"/>
                                <a:gd name="T75" fmla="*/ 395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1730" y="2080"/>
                                  </a:moveTo>
                                  <a:lnTo>
                                    <a:pt x="1040" y="2080"/>
                                  </a:lnTo>
                                  <a:lnTo>
                                    <a:pt x="1052" y="2100"/>
                                  </a:lnTo>
                                  <a:lnTo>
                                    <a:pt x="1064" y="2100"/>
                                  </a:lnTo>
                                  <a:lnTo>
                                    <a:pt x="1077" y="2120"/>
                                  </a:lnTo>
                                  <a:lnTo>
                                    <a:pt x="1091" y="2140"/>
                                  </a:lnTo>
                                  <a:lnTo>
                                    <a:pt x="1105" y="2160"/>
                                  </a:lnTo>
                                  <a:lnTo>
                                    <a:pt x="1120" y="2160"/>
                                  </a:lnTo>
                                  <a:lnTo>
                                    <a:pt x="1136" y="2180"/>
                                  </a:lnTo>
                                  <a:lnTo>
                                    <a:pt x="1152" y="2200"/>
                                  </a:lnTo>
                                  <a:lnTo>
                                    <a:pt x="1168" y="2200"/>
                                  </a:lnTo>
                                  <a:lnTo>
                                    <a:pt x="1185" y="2220"/>
                                  </a:lnTo>
                                  <a:lnTo>
                                    <a:pt x="1579" y="2220"/>
                                  </a:lnTo>
                                  <a:lnTo>
                                    <a:pt x="1608" y="2200"/>
                                  </a:lnTo>
                                  <a:lnTo>
                                    <a:pt x="1635" y="2180"/>
                                  </a:lnTo>
                                  <a:lnTo>
                                    <a:pt x="1661" y="2160"/>
                                  </a:lnTo>
                                  <a:lnTo>
                                    <a:pt x="1686" y="2120"/>
                                  </a:lnTo>
                                  <a:lnTo>
                                    <a:pt x="1709" y="2100"/>
                                  </a:lnTo>
                                  <a:lnTo>
                                    <a:pt x="1730" y="20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" name="Freeform 100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9041 8074"/>
                                <a:gd name="T1" fmla="*/ T0 w 2357"/>
                                <a:gd name="T2" fmla="+- 0 3972 1872"/>
                                <a:gd name="T3" fmla="*/ 3972 h 2260"/>
                                <a:gd name="T4" fmla="+- 0 8704 8074"/>
                                <a:gd name="T5" fmla="*/ T4 w 2357"/>
                                <a:gd name="T6" fmla="+- 0 3972 1872"/>
                                <a:gd name="T7" fmla="*/ 3972 h 2260"/>
                                <a:gd name="T8" fmla="+- 0 8740 8074"/>
                                <a:gd name="T9" fmla="*/ T8 w 2357"/>
                                <a:gd name="T10" fmla="+- 0 3992 1872"/>
                                <a:gd name="T11" fmla="*/ 3992 h 2260"/>
                                <a:gd name="T12" fmla="+- 0 8777 8074"/>
                                <a:gd name="T13" fmla="*/ T12 w 2357"/>
                                <a:gd name="T14" fmla="+- 0 3992 1872"/>
                                <a:gd name="T15" fmla="*/ 3992 h 2260"/>
                                <a:gd name="T16" fmla="+- 0 8814 8074"/>
                                <a:gd name="T17" fmla="*/ T16 w 2357"/>
                                <a:gd name="T18" fmla="+- 0 4012 1872"/>
                                <a:gd name="T19" fmla="*/ 4012 h 2260"/>
                                <a:gd name="T20" fmla="+- 0 8966 8074"/>
                                <a:gd name="T21" fmla="*/ T20 w 2357"/>
                                <a:gd name="T22" fmla="+- 0 4012 1872"/>
                                <a:gd name="T23" fmla="*/ 4012 h 2260"/>
                                <a:gd name="T24" fmla="+- 0 9041 8074"/>
                                <a:gd name="T25" fmla="*/ T24 w 2357"/>
                                <a:gd name="T26" fmla="+- 0 3972 1872"/>
                                <a:gd name="T27" fmla="*/ 397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967" y="2100"/>
                                  </a:moveTo>
                                  <a:lnTo>
                                    <a:pt x="630" y="2100"/>
                                  </a:lnTo>
                                  <a:lnTo>
                                    <a:pt x="666" y="2120"/>
                                  </a:lnTo>
                                  <a:lnTo>
                                    <a:pt x="703" y="2120"/>
                                  </a:lnTo>
                                  <a:lnTo>
                                    <a:pt x="740" y="2140"/>
                                  </a:lnTo>
                                  <a:lnTo>
                                    <a:pt x="892" y="2140"/>
                                  </a:lnTo>
                                  <a:lnTo>
                                    <a:pt x="967" y="2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" name="Freeform 99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9120 8074"/>
                                <a:gd name="T1" fmla="*/ T0 w 2357"/>
                                <a:gd name="T2" fmla="+- 0 1972 1872"/>
                                <a:gd name="T3" fmla="*/ 1972 h 2260"/>
                                <a:gd name="T4" fmla="+- 0 9052 8074"/>
                                <a:gd name="T5" fmla="*/ T4 w 2357"/>
                                <a:gd name="T6" fmla="+- 0 2012 1872"/>
                                <a:gd name="T7" fmla="*/ 2012 h 2260"/>
                                <a:gd name="T8" fmla="+- 0 8992 8074"/>
                                <a:gd name="T9" fmla="*/ T8 w 2357"/>
                                <a:gd name="T10" fmla="+- 0 2072 1872"/>
                                <a:gd name="T11" fmla="*/ 2072 h 2260"/>
                                <a:gd name="T12" fmla="+- 0 8945 8074"/>
                                <a:gd name="T13" fmla="*/ T12 w 2357"/>
                                <a:gd name="T14" fmla="+- 0 2132 1872"/>
                                <a:gd name="T15" fmla="*/ 2132 h 2260"/>
                                <a:gd name="T16" fmla="+- 0 8468 8074"/>
                                <a:gd name="T17" fmla="*/ T16 w 2357"/>
                                <a:gd name="T18" fmla="+- 0 2192 1872"/>
                                <a:gd name="T19" fmla="*/ 2192 h 2260"/>
                                <a:gd name="T20" fmla="+- 0 8401 8074"/>
                                <a:gd name="T21" fmla="*/ T20 w 2357"/>
                                <a:gd name="T22" fmla="+- 0 2272 1872"/>
                                <a:gd name="T23" fmla="*/ 2272 h 2260"/>
                                <a:gd name="T24" fmla="+- 0 8340 8074"/>
                                <a:gd name="T25" fmla="*/ T24 w 2357"/>
                                <a:gd name="T26" fmla="+- 0 2392 1872"/>
                                <a:gd name="T27" fmla="*/ 2392 h 2260"/>
                                <a:gd name="T28" fmla="+- 0 8316 8074"/>
                                <a:gd name="T29" fmla="*/ T28 w 2357"/>
                                <a:gd name="T30" fmla="+- 0 2592 1872"/>
                                <a:gd name="T31" fmla="*/ 2592 h 2260"/>
                                <a:gd name="T32" fmla="+- 0 8262 8074"/>
                                <a:gd name="T33" fmla="*/ T32 w 2357"/>
                                <a:gd name="T34" fmla="+- 0 2632 1872"/>
                                <a:gd name="T35" fmla="*/ 2632 h 2260"/>
                                <a:gd name="T36" fmla="+- 0 8208 8074"/>
                                <a:gd name="T37" fmla="*/ T36 w 2357"/>
                                <a:gd name="T38" fmla="+- 0 2672 1872"/>
                                <a:gd name="T39" fmla="*/ 2672 h 2260"/>
                                <a:gd name="T40" fmla="+- 0 8161 8074"/>
                                <a:gd name="T41" fmla="*/ T40 w 2357"/>
                                <a:gd name="T42" fmla="+- 0 2712 1872"/>
                                <a:gd name="T43" fmla="*/ 2712 h 2260"/>
                                <a:gd name="T44" fmla="+- 0 8122 8074"/>
                                <a:gd name="T45" fmla="*/ T44 w 2357"/>
                                <a:gd name="T46" fmla="+- 0 2752 1872"/>
                                <a:gd name="T47" fmla="*/ 2752 h 2260"/>
                                <a:gd name="T48" fmla="+- 0 8092 8074"/>
                                <a:gd name="T49" fmla="*/ T48 w 2357"/>
                                <a:gd name="T50" fmla="+- 0 2832 1872"/>
                                <a:gd name="T51" fmla="*/ 2832 h 2260"/>
                                <a:gd name="T52" fmla="+- 0 8075 8074"/>
                                <a:gd name="T53" fmla="*/ T52 w 2357"/>
                                <a:gd name="T54" fmla="+- 0 2972 1872"/>
                                <a:gd name="T55" fmla="*/ 2972 h 2260"/>
                                <a:gd name="T56" fmla="+- 0 8088 8074"/>
                                <a:gd name="T57" fmla="*/ T56 w 2357"/>
                                <a:gd name="T58" fmla="+- 0 3032 1872"/>
                                <a:gd name="T59" fmla="*/ 3032 h 2260"/>
                                <a:gd name="T60" fmla="+- 0 8154 8074"/>
                                <a:gd name="T61" fmla="*/ T60 w 2357"/>
                                <a:gd name="T62" fmla="+- 0 3172 1872"/>
                                <a:gd name="T63" fmla="*/ 3172 h 2260"/>
                                <a:gd name="T64" fmla="+- 0 8205 8074"/>
                                <a:gd name="T65" fmla="*/ T64 w 2357"/>
                                <a:gd name="T66" fmla="+- 0 3212 1872"/>
                                <a:gd name="T67" fmla="*/ 3212 h 2260"/>
                                <a:gd name="T68" fmla="+- 0 8173 8074"/>
                                <a:gd name="T69" fmla="*/ T68 w 2357"/>
                                <a:gd name="T70" fmla="+- 0 3252 1872"/>
                                <a:gd name="T71" fmla="*/ 3252 h 2260"/>
                                <a:gd name="T72" fmla="+- 0 8135 8074"/>
                                <a:gd name="T73" fmla="*/ T72 w 2357"/>
                                <a:gd name="T74" fmla="+- 0 3392 1872"/>
                                <a:gd name="T75" fmla="*/ 3392 h 2260"/>
                                <a:gd name="T76" fmla="+- 0 8136 8074"/>
                                <a:gd name="T77" fmla="*/ T76 w 2357"/>
                                <a:gd name="T78" fmla="+- 0 3452 1872"/>
                                <a:gd name="T79" fmla="*/ 3452 h 2260"/>
                                <a:gd name="T80" fmla="+- 0 8170 8074"/>
                                <a:gd name="T81" fmla="*/ T80 w 2357"/>
                                <a:gd name="T82" fmla="+- 0 3572 1872"/>
                                <a:gd name="T83" fmla="*/ 3572 h 2260"/>
                                <a:gd name="T84" fmla="+- 0 8255 8074"/>
                                <a:gd name="T85" fmla="*/ T84 w 2357"/>
                                <a:gd name="T86" fmla="+- 0 3672 1872"/>
                                <a:gd name="T87" fmla="*/ 3672 h 2260"/>
                                <a:gd name="T88" fmla="+- 0 8310 8074"/>
                                <a:gd name="T89" fmla="*/ T88 w 2357"/>
                                <a:gd name="T90" fmla="+- 0 3712 1872"/>
                                <a:gd name="T91" fmla="*/ 3712 h 2260"/>
                                <a:gd name="T92" fmla="+- 0 8443 8074"/>
                                <a:gd name="T93" fmla="*/ T92 w 2357"/>
                                <a:gd name="T94" fmla="+- 0 3732 1872"/>
                                <a:gd name="T95" fmla="*/ 3732 h 2260"/>
                                <a:gd name="T96" fmla="+- 0 8514 8074"/>
                                <a:gd name="T97" fmla="*/ T96 w 2357"/>
                                <a:gd name="T98" fmla="+- 0 3852 1872"/>
                                <a:gd name="T99" fmla="*/ 3852 h 2260"/>
                                <a:gd name="T100" fmla="+- 0 8603 8074"/>
                                <a:gd name="T101" fmla="*/ T100 w 2357"/>
                                <a:gd name="T102" fmla="+- 0 3932 1872"/>
                                <a:gd name="T103" fmla="*/ 3932 h 2260"/>
                                <a:gd name="T104" fmla="+- 0 9078 8074"/>
                                <a:gd name="T105" fmla="*/ T104 w 2357"/>
                                <a:gd name="T106" fmla="+- 0 3972 1872"/>
                                <a:gd name="T107" fmla="*/ 3972 h 2260"/>
                                <a:gd name="T108" fmla="+- 0 9824 8074"/>
                                <a:gd name="T109" fmla="*/ T108 w 2357"/>
                                <a:gd name="T110" fmla="+- 0 3912 1872"/>
                                <a:gd name="T111" fmla="*/ 3912 h 2260"/>
                                <a:gd name="T112" fmla="+- 0 9871 8074"/>
                                <a:gd name="T113" fmla="*/ T112 w 2357"/>
                                <a:gd name="T114" fmla="+- 0 3812 1872"/>
                                <a:gd name="T115" fmla="*/ 3812 h 2260"/>
                                <a:gd name="T116" fmla="+- 0 10258 8074"/>
                                <a:gd name="T117" fmla="*/ T116 w 2357"/>
                                <a:gd name="T118" fmla="+- 0 3792 1872"/>
                                <a:gd name="T119" fmla="*/ 3792 h 2260"/>
                                <a:gd name="T120" fmla="+- 0 10321 8074"/>
                                <a:gd name="T121" fmla="*/ T120 w 2357"/>
                                <a:gd name="T122" fmla="+- 0 3712 1872"/>
                                <a:gd name="T123" fmla="*/ 3712 h 2260"/>
                                <a:gd name="T124" fmla="+- 0 10372 8074"/>
                                <a:gd name="T125" fmla="*/ T124 w 2357"/>
                                <a:gd name="T126" fmla="+- 0 3632 1872"/>
                                <a:gd name="T127" fmla="*/ 3632 h 2260"/>
                                <a:gd name="T128" fmla="+- 0 10407 8074"/>
                                <a:gd name="T129" fmla="*/ T128 w 2357"/>
                                <a:gd name="T130" fmla="+- 0 3552 1872"/>
                                <a:gd name="T131" fmla="*/ 3552 h 2260"/>
                                <a:gd name="T132" fmla="+- 0 10426 8074"/>
                                <a:gd name="T133" fmla="*/ T132 w 2357"/>
                                <a:gd name="T134" fmla="+- 0 3452 1872"/>
                                <a:gd name="T135" fmla="*/ 3452 h 2260"/>
                                <a:gd name="T136" fmla="+- 0 10501 8074"/>
                                <a:gd name="T137" fmla="*/ T136 w 2357"/>
                                <a:gd name="T138" fmla="+- 0 3432 1872"/>
                                <a:gd name="T139" fmla="*/ 3432 h 2260"/>
                                <a:gd name="T140" fmla="+- 0 10555 8074"/>
                                <a:gd name="T141" fmla="*/ T140 w 2357"/>
                                <a:gd name="T142" fmla="+- 0 3392 1872"/>
                                <a:gd name="T143" fmla="*/ 3392 h 2260"/>
                                <a:gd name="T144" fmla="+- 0 10604 8074"/>
                                <a:gd name="T145" fmla="*/ T144 w 2357"/>
                                <a:gd name="T146" fmla="+- 0 3352 1872"/>
                                <a:gd name="T147" fmla="*/ 3352 h 2260"/>
                                <a:gd name="T148" fmla="+- 0 10677 8074"/>
                                <a:gd name="T149" fmla="*/ T148 w 2357"/>
                                <a:gd name="T150" fmla="+- 0 3272 1872"/>
                                <a:gd name="T151" fmla="*/ 3272 h 2260"/>
                                <a:gd name="T152" fmla="+- 0 10730 8074"/>
                                <a:gd name="T153" fmla="*/ T152 w 2357"/>
                                <a:gd name="T154" fmla="+- 0 3172 1872"/>
                                <a:gd name="T155" fmla="*/ 3172 h 2260"/>
                                <a:gd name="T156" fmla="+- 0 10769 8074"/>
                                <a:gd name="T157" fmla="*/ T156 w 2357"/>
                                <a:gd name="T158" fmla="+- 0 2992 1872"/>
                                <a:gd name="T159" fmla="*/ 2992 h 2260"/>
                                <a:gd name="T160" fmla="+- 0 10764 8074"/>
                                <a:gd name="T161" fmla="*/ T160 w 2357"/>
                                <a:gd name="T162" fmla="+- 0 2892 1872"/>
                                <a:gd name="T163" fmla="*/ 2892 h 2260"/>
                                <a:gd name="T164" fmla="+- 0 10705 8074"/>
                                <a:gd name="T165" fmla="*/ T164 w 2357"/>
                                <a:gd name="T166" fmla="+- 0 2692 1872"/>
                                <a:gd name="T167" fmla="*/ 2692 h 2260"/>
                                <a:gd name="T168" fmla="+- 0 10697 8074"/>
                                <a:gd name="T169" fmla="*/ T168 w 2357"/>
                                <a:gd name="T170" fmla="+- 0 2632 1872"/>
                                <a:gd name="T171" fmla="*/ 2632 h 2260"/>
                                <a:gd name="T172" fmla="+- 0 10709 8074"/>
                                <a:gd name="T173" fmla="*/ T172 w 2357"/>
                                <a:gd name="T174" fmla="+- 0 2532 1872"/>
                                <a:gd name="T175" fmla="*/ 2532 h 2260"/>
                                <a:gd name="T176" fmla="+- 0 10701 8074"/>
                                <a:gd name="T177" fmla="*/ T176 w 2357"/>
                                <a:gd name="T178" fmla="+- 0 2452 1872"/>
                                <a:gd name="T179" fmla="*/ 2452 h 2260"/>
                                <a:gd name="T180" fmla="+- 0 10677 8074"/>
                                <a:gd name="T181" fmla="*/ T180 w 2357"/>
                                <a:gd name="T182" fmla="+- 0 2372 1872"/>
                                <a:gd name="T183" fmla="*/ 2372 h 2260"/>
                                <a:gd name="T184" fmla="+- 0 10560 8074"/>
                                <a:gd name="T185" fmla="*/ T184 w 2357"/>
                                <a:gd name="T186" fmla="+- 0 2212 1872"/>
                                <a:gd name="T187" fmla="*/ 2212 h 2260"/>
                                <a:gd name="T188" fmla="+- 0 10463 8074"/>
                                <a:gd name="T189" fmla="*/ T188 w 2357"/>
                                <a:gd name="T190" fmla="+- 0 2152 1872"/>
                                <a:gd name="T191" fmla="*/ 2152 h 2260"/>
                                <a:gd name="T192" fmla="+- 0 9475 8074"/>
                                <a:gd name="T193" fmla="*/ T192 w 2357"/>
                                <a:gd name="T194" fmla="+- 0 2052 1872"/>
                                <a:gd name="T195" fmla="*/ 2052 h 2260"/>
                                <a:gd name="T196" fmla="+- 0 9431 8074"/>
                                <a:gd name="T197" fmla="*/ T196 w 2357"/>
                                <a:gd name="T198" fmla="+- 0 2012 1872"/>
                                <a:gd name="T199" fmla="*/ 2012 h 2260"/>
                                <a:gd name="T200" fmla="+- 0 9374 8074"/>
                                <a:gd name="T201" fmla="*/ T200 w 2357"/>
                                <a:gd name="T202" fmla="+- 0 1972 1872"/>
                                <a:gd name="T203" fmla="*/ 197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1275" y="80"/>
                                  </a:moveTo>
                                  <a:lnTo>
                                    <a:pt x="1070" y="80"/>
                                  </a:lnTo>
                                  <a:lnTo>
                                    <a:pt x="1046" y="100"/>
                                  </a:lnTo>
                                  <a:lnTo>
                                    <a:pt x="1023" y="100"/>
                                  </a:lnTo>
                                  <a:lnTo>
                                    <a:pt x="1000" y="120"/>
                                  </a:lnTo>
                                  <a:lnTo>
                                    <a:pt x="978" y="140"/>
                                  </a:lnTo>
                                  <a:lnTo>
                                    <a:pt x="957" y="160"/>
                                  </a:lnTo>
                                  <a:lnTo>
                                    <a:pt x="937" y="160"/>
                                  </a:lnTo>
                                  <a:lnTo>
                                    <a:pt x="918" y="200"/>
                                  </a:lnTo>
                                  <a:lnTo>
                                    <a:pt x="901" y="220"/>
                                  </a:lnTo>
                                  <a:lnTo>
                                    <a:pt x="885" y="240"/>
                                  </a:lnTo>
                                  <a:lnTo>
                                    <a:pt x="871" y="260"/>
                                  </a:lnTo>
                                  <a:lnTo>
                                    <a:pt x="447" y="260"/>
                                  </a:lnTo>
                                  <a:lnTo>
                                    <a:pt x="420" y="280"/>
                                  </a:lnTo>
                                  <a:lnTo>
                                    <a:pt x="394" y="320"/>
                                  </a:lnTo>
                                  <a:lnTo>
                                    <a:pt x="370" y="340"/>
                                  </a:lnTo>
                                  <a:lnTo>
                                    <a:pt x="348" y="360"/>
                                  </a:lnTo>
                                  <a:lnTo>
                                    <a:pt x="327" y="400"/>
                                  </a:lnTo>
                                  <a:lnTo>
                                    <a:pt x="309" y="420"/>
                                  </a:lnTo>
                                  <a:lnTo>
                                    <a:pt x="292" y="460"/>
                                  </a:lnTo>
                                  <a:lnTo>
                                    <a:pt x="266" y="520"/>
                                  </a:lnTo>
                                  <a:lnTo>
                                    <a:pt x="248" y="600"/>
                                  </a:lnTo>
                                  <a:lnTo>
                                    <a:pt x="241" y="680"/>
                                  </a:lnTo>
                                  <a:lnTo>
                                    <a:pt x="242" y="720"/>
                                  </a:lnTo>
                                  <a:lnTo>
                                    <a:pt x="245" y="740"/>
                                  </a:lnTo>
                                  <a:lnTo>
                                    <a:pt x="226" y="760"/>
                                  </a:lnTo>
                                  <a:lnTo>
                                    <a:pt x="188" y="760"/>
                                  </a:lnTo>
                                  <a:lnTo>
                                    <a:pt x="169" y="780"/>
                                  </a:lnTo>
                                  <a:lnTo>
                                    <a:pt x="151" y="780"/>
                                  </a:lnTo>
                                  <a:lnTo>
                                    <a:pt x="134" y="800"/>
                                  </a:lnTo>
                                  <a:lnTo>
                                    <a:pt x="117" y="800"/>
                                  </a:lnTo>
                                  <a:lnTo>
                                    <a:pt x="101" y="820"/>
                                  </a:lnTo>
                                  <a:lnTo>
                                    <a:pt x="87" y="840"/>
                                  </a:lnTo>
                                  <a:lnTo>
                                    <a:pt x="73" y="860"/>
                                  </a:lnTo>
                                  <a:lnTo>
                                    <a:pt x="60" y="880"/>
                                  </a:lnTo>
                                  <a:lnTo>
                                    <a:pt x="48" y="880"/>
                                  </a:lnTo>
                                  <a:lnTo>
                                    <a:pt x="37" y="900"/>
                                  </a:lnTo>
                                  <a:lnTo>
                                    <a:pt x="26" y="940"/>
                                  </a:lnTo>
                                  <a:lnTo>
                                    <a:pt x="18" y="960"/>
                                  </a:lnTo>
                                  <a:lnTo>
                                    <a:pt x="2" y="1020"/>
                                  </a:lnTo>
                                  <a:lnTo>
                                    <a:pt x="0" y="1080"/>
                                  </a:lnTo>
                                  <a:lnTo>
                                    <a:pt x="1" y="1100"/>
                                  </a:lnTo>
                                  <a:lnTo>
                                    <a:pt x="4" y="1120"/>
                                  </a:lnTo>
                                  <a:lnTo>
                                    <a:pt x="8" y="1140"/>
                                  </a:lnTo>
                                  <a:lnTo>
                                    <a:pt x="14" y="1160"/>
                                  </a:lnTo>
                                  <a:lnTo>
                                    <a:pt x="22" y="1200"/>
                                  </a:lnTo>
                                  <a:lnTo>
                                    <a:pt x="52" y="1260"/>
                                  </a:lnTo>
                                  <a:lnTo>
                                    <a:pt x="80" y="1300"/>
                                  </a:lnTo>
                                  <a:lnTo>
                                    <a:pt x="96" y="1300"/>
                                  </a:lnTo>
                                  <a:lnTo>
                                    <a:pt x="113" y="1320"/>
                                  </a:lnTo>
                                  <a:lnTo>
                                    <a:pt x="131" y="1340"/>
                                  </a:lnTo>
                                  <a:lnTo>
                                    <a:pt x="120" y="1360"/>
                                  </a:lnTo>
                                  <a:lnTo>
                                    <a:pt x="109" y="1380"/>
                                  </a:lnTo>
                                  <a:lnTo>
                                    <a:pt x="99" y="1380"/>
                                  </a:lnTo>
                                  <a:lnTo>
                                    <a:pt x="90" y="1400"/>
                                  </a:lnTo>
                                  <a:lnTo>
                                    <a:pt x="71" y="1460"/>
                                  </a:lnTo>
                                  <a:lnTo>
                                    <a:pt x="61" y="1520"/>
                                  </a:lnTo>
                                  <a:lnTo>
                                    <a:pt x="60" y="1540"/>
                                  </a:lnTo>
                                  <a:lnTo>
                                    <a:pt x="61" y="1560"/>
                                  </a:lnTo>
                                  <a:lnTo>
                                    <a:pt x="62" y="1580"/>
                                  </a:lnTo>
                                  <a:lnTo>
                                    <a:pt x="66" y="1600"/>
                                  </a:lnTo>
                                  <a:lnTo>
                                    <a:pt x="71" y="1640"/>
                                  </a:lnTo>
                                  <a:lnTo>
                                    <a:pt x="96" y="1700"/>
                                  </a:lnTo>
                                  <a:lnTo>
                                    <a:pt x="133" y="1760"/>
                                  </a:lnTo>
                                  <a:lnTo>
                                    <a:pt x="164" y="1800"/>
                                  </a:lnTo>
                                  <a:lnTo>
                                    <a:pt x="181" y="1800"/>
                                  </a:lnTo>
                                  <a:lnTo>
                                    <a:pt x="198" y="1820"/>
                                  </a:lnTo>
                                  <a:lnTo>
                                    <a:pt x="217" y="1820"/>
                                  </a:lnTo>
                                  <a:lnTo>
                                    <a:pt x="236" y="1840"/>
                                  </a:lnTo>
                                  <a:lnTo>
                                    <a:pt x="256" y="1840"/>
                                  </a:lnTo>
                                  <a:lnTo>
                                    <a:pt x="277" y="1860"/>
                                  </a:lnTo>
                                  <a:lnTo>
                                    <a:pt x="369" y="1860"/>
                                  </a:lnTo>
                                  <a:lnTo>
                                    <a:pt x="391" y="1900"/>
                                  </a:lnTo>
                                  <a:lnTo>
                                    <a:pt x="414" y="1940"/>
                                  </a:lnTo>
                                  <a:lnTo>
                                    <a:pt x="440" y="1980"/>
                                  </a:lnTo>
                                  <a:lnTo>
                                    <a:pt x="468" y="2000"/>
                                  </a:lnTo>
                                  <a:lnTo>
                                    <a:pt x="498" y="2020"/>
                                  </a:lnTo>
                                  <a:lnTo>
                                    <a:pt x="529" y="2060"/>
                                  </a:lnTo>
                                  <a:lnTo>
                                    <a:pt x="562" y="2080"/>
                                  </a:lnTo>
                                  <a:lnTo>
                                    <a:pt x="595" y="2100"/>
                                  </a:lnTo>
                                  <a:lnTo>
                                    <a:pt x="1004" y="2100"/>
                                  </a:lnTo>
                                  <a:lnTo>
                                    <a:pt x="1040" y="2080"/>
                                  </a:lnTo>
                                  <a:lnTo>
                                    <a:pt x="1730" y="2080"/>
                                  </a:lnTo>
                                  <a:lnTo>
                                    <a:pt x="1750" y="2040"/>
                                  </a:lnTo>
                                  <a:lnTo>
                                    <a:pt x="1768" y="2000"/>
                                  </a:lnTo>
                                  <a:lnTo>
                                    <a:pt x="1784" y="1980"/>
                                  </a:lnTo>
                                  <a:lnTo>
                                    <a:pt x="1797" y="1940"/>
                                  </a:lnTo>
                                  <a:lnTo>
                                    <a:pt x="2136" y="1940"/>
                                  </a:lnTo>
                                  <a:lnTo>
                                    <a:pt x="2161" y="1920"/>
                                  </a:lnTo>
                                  <a:lnTo>
                                    <a:pt x="2184" y="1920"/>
                                  </a:lnTo>
                                  <a:lnTo>
                                    <a:pt x="2206" y="1900"/>
                                  </a:lnTo>
                                  <a:lnTo>
                                    <a:pt x="2228" y="1880"/>
                                  </a:lnTo>
                                  <a:lnTo>
                                    <a:pt x="2247" y="1840"/>
                                  </a:lnTo>
                                  <a:lnTo>
                                    <a:pt x="2266" y="1820"/>
                                  </a:lnTo>
                                  <a:lnTo>
                                    <a:pt x="2282" y="1800"/>
                                  </a:lnTo>
                                  <a:lnTo>
                                    <a:pt x="2298" y="1760"/>
                                  </a:lnTo>
                                  <a:lnTo>
                                    <a:pt x="2311" y="1740"/>
                                  </a:lnTo>
                                  <a:lnTo>
                                    <a:pt x="2323" y="1700"/>
                                  </a:lnTo>
                                  <a:lnTo>
                                    <a:pt x="2333" y="1680"/>
                                  </a:lnTo>
                                  <a:lnTo>
                                    <a:pt x="2341" y="1640"/>
                                  </a:lnTo>
                                  <a:lnTo>
                                    <a:pt x="2347" y="1620"/>
                                  </a:lnTo>
                                  <a:lnTo>
                                    <a:pt x="2352" y="1580"/>
                                  </a:lnTo>
                                  <a:lnTo>
                                    <a:pt x="2371" y="1580"/>
                                  </a:lnTo>
                                  <a:lnTo>
                                    <a:pt x="2390" y="1560"/>
                                  </a:lnTo>
                                  <a:lnTo>
                                    <a:pt x="2427" y="1560"/>
                                  </a:lnTo>
                                  <a:lnTo>
                                    <a:pt x="2445" y="1540"/>
                                  </a:lnTo>
                                  <a:lnTo>
                                    <a:pt x="2463" y="1540"/>
                                  </a:lnTo>
                                  <a:lnTo>
                                    <a:pt x="2481" y="1520"/>
                                  </a:lnTo>
                                  <a:lnTo>
                                    <a:pt x="2498" y="1520"/>
                                  </a:lnTo>
                                  <a:lnTo>
                                    <a:pt x="2514" y="1500"/>
                                  </a:lnTo>
                                  <a:lnTo>
                                    <a:pt x="2530" y="1480"/>
                                  </a:lnTo>
                                  <a:lnTo>
                                    <a:pt x="2557" y="1460"/>
                                  </a:lnTo>
                                  <a:lnTo>
                                    <a:pt x="2581" y="1440"/>
                                  </a:lnTo>
                                  <a:lnTo>
                                    <a:pt x="2603" y="1400"/>
                                  </a:lnTo>
                                  <a:lnTo>
                                    <a:pt x="2623" y="1380"/>
                                  </a:lnTo>
                                  <a:lnTo>
                                    <a:pt x="2640" y="1340"/>
                                  </a:lnTo>
                                  <a:lnTo>
                                    <a:pt x="2656" y="1300"/>
                                  </a:lnTo>
                                  <a:lnTo>
                                    <a:pt x="2668" y="1280"/>
                                  </a:lnTo>
                                  <a:lnTo>
                                    <a:pt x="2687" y="1200"/>
                                  </a:lnTo>
                                  <a:lnTo>
                                    <a:pt x="2695" y="1120"/>
                                  </a:lnTo>
                                  <a:lnTo>
                                    <a:pt x="2696" y="1080"/>
                                  </a:lnTo>
                                  <a:lnTo>
                                    <a:pt x="2694" y="1040"/>
                                  </a:lnTo>
                                  <a:lnTo>
                                    <a:pt x="2690" y="1020"/>
                                  </a:lnTo>
                                  <a:lnTo>
                                    <a:pt x="2683" y="980"/>
                                  </a:lnTo>
                                  <a:lnTo>
                                    <a:pt x="2663" y="900"/>
                                  </a:lnTo>
                                  <a:lnTo>
                                    <a:pt x="2631" y="820"/>
                                  </a:lnTo>
                                  <a:lnTo>
                                    <a:pt x="2612" y="800"/>
                                  </a:lnTo>
                                  <a:lnTo>
                                    <a:pt x="2618" y="780"/>
                                  </a:lnTo>
                                  <a:lnTo>
                                    <a:pt x="2623" y="760"/>
                                  </a:lnTo>
                                  <a:lnTo>
                                    <a:pt x="2629" y="720"/>
                                  </a:lnTo>
                                  <a:lnTo>
                                    <a:pt x="2633" y="700"/>
                                  </a:lnTo>
                                  <a:lnTo>
                                    <a:pt x="2635" y="660"/>
                                  </a:lnTo>
                                  <a:lnTo>
                                    <a:pt x="2634" y="640"/>
                                  </a:lnTo>
                                  <a:lnTo>
                                    <a:pt x="2632" y="600"/>
                                  </a:lnTo>
                                  <a:lnTo>
                                    <a:pt x="2627" y="580"/>
                                  </a:lnTo>
                                  <a:lnTo>
                                    <a:pt x="2621" y="540"/>
                                  </a:lnTo>
                                  <a:lnTo>
                                    <a:pt x="2613" y="520"/>
                                  </a:lnTo>
                                  <a:lnTo>
                                    <a:pt x="2603" y="500"/>
                                  </a:lnTo>
                                  <a:lnTo>
                                    <a:pt x="2591" y="460"/>
                                  </a:lnTo>
                                  <a:lnTo>
                                    <a:pt x="2545" y="400"/>
                                  </a:lnTo>
                                  <a:lnTo>
                                    <a:pt x="2486" y="340"/>
                                  </a:lnTo>
                                  <a:lnTo>
                                    <a:pt x="2440" y="300"/>
                                  </a:lnTo>
                                  <a:lnTo>
                                    <a:pt x="2415" y="300"/>
                                  </a:lnTo>
                                  <a:lnTo>
                                    <a:pt x="2389" y="280"/>
                                  </a:lnTo>
                                  <a:lnTo>
                                    <a:pt x="2373" y="220"/>
                                  </a:lnTo>
                                  <a:lnTo>
                                    <a:pt x="2357" y="180"/>
                                  </a:lnTo>
                                  <a:lnTo>
                                    <a:pt x="1401" y="180"/>
                                  </a:lnTo>
                                  <a:lnTo>
                                    <a:pt x="1387" y="160"/>
                                  </a:lnTo>
                                  <a:lnTo>
                                    <a:pt x="1372" y="140"/>
                                  </a:lnTo>
                                  <a:lnTo>
                                    <a:pt x="1357" y="140"/>
                                  </a:lnTo>
                                  <a:lnTo>
                                    <a:pt x="1341" y="120"/>
                                  </a:lnTo>
                                  <a:lnTo>
                                    <a:pt x="1324" y="120"/>
                                  </a:lnTo>
                                  <a:lnTo>
                                    <a:pt x="1300" y="100"/>
                                  </a:lnTo>
                                  <a:lnTo>
                                    <a:pt x="1275" y="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" name="Freeform 98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10158 8074"/>
                                <a:gd name="T1" fmla="*/ T0 w 2357"/>
                                <a:gd name="T2" fmla="+- 0 3832 1872"/>
                                <a:gd name="T3" fmla="*/ 3832 h 2260"/>
                                <a:gd name="T4" fmla="+- 0 9926 8074"/>
                                <a:gd name="T5" fmla="*/ T4 w 2357"/>
                                <a:gd name="T6" fmla="+- 0 3832 1872"/>
                                <a:gd name="T7" fmla="*/ 3832 h 2260"/>
                                <a:gd name="T8" fmla="+- 0 9945 8074"/>
                                <a:gd name="T9" fmla="*/ T8 w 2357"/>
                                <a:gd name="T10" fmla="+- 0 3852 1872"/>
                                <a:gd name="T11" fmla="*/ 3852 h 2260"/>
                                <a:gd name="T12" fmla="+- 0 10130 8074"/>
                                <a:gd name="T13" fmla="*/ T12 w 2357"/>
                                <a:gd name="T14" fmla="+- 0 3852 1872"/>
                                <a:gd name="T15" fmla="*/ 3852 h 2260"/>
                                <a:gd name="T16" fmla="+- 0 10158 8074"/>
                                <a:gd name="T17" fmla="*/ T16 w 2357"/>
                                <a:gd name="T18" fmla="+- 0 3832 1872"/>
                                <a:gd name="T19" fmla="*/ 383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2084" y="1960"/>
                                  </a:moveTo>
                                  <a:lnTo>
                                    <a:pt x="1852" y="1960"/>
                                  </a:lnTo>
                                  <a:lnTo>
                                    <a:pt x="1871" y="1980"/>
                                  </a:lnTo>
                                  <a:lnTo>
                                    <a:pt x="2056" y="1980"/>
                                  </a:lnTo>
                                  <a:lnTo>
                                    <a:pt x="2084" y="19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" name="Freeform 97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10210 8074"/>
                                <a:gd name="T1" fmla="*/ T0 w 2357"/>
                                <a:gd name="T2" fmla="+- 0 3812 1872"/>
                                <a:gd name="T3" fmla="*/ 3812 h 2260"/>
                                <a:gd name="T4" fmla="+- 0 9889 8074"/>
                                <a:gd name="T5" fmla="*/ T4 w 2357"/>
                                <a:gd name="T6" fmla="+- 0 3812 1872"/>
                                <a:gd name="T7" fmla="*/ 3812 h 2260"/>
                                <a:gd name="T8" fmla="+- 0 9907 8074"/>
                                <a:gd name="T9" fmla="*/ T8 w 2357"/>
                                <a:gd name="T10" fmla="+- 0 3832 1872"/>
                                <a:gd name="T11" fmla="*/ 3832 h 2260"/>
                                <a:gd name="T12" fmla="+- 0 10184 8074"/>
                                <a:gd name="T13" fmla="*/ T12 w 2357"/>
                                <a:gd name="T14" fmla="+- 0 3832 1872"/>
                                <a:gd name="T15" fmla="*/ 3832 h 2260"/>
                                <a:gd name="T16" fmla="+- 0 10210 8074"/>
                                <a:gd name="T17" fmla="*/ T16 w 2357"/>
                                <a:gd name="T18" fmla="+- 0 3812 1872"/>
                                <a:gd name="T19" fmla="*/ 381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2136" y="1940"/>
                                  </a:moveTo>
                                  <a:lnTo>
                                    <a:pt x="1815" y="1940"/>
                                  </a:lnTo>
                                  <a:lnTo>
                                    <a:pt x="1833" y="1960"/>
                                  </a:lnTo>
                                  <a:lnTo>
                                    <a:pt x="2110" y="1960"/>
                                  </a:lnTo>
                                  <a:lnTo>
                                    <a:pt x="2136" y="19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" name="Freeform 96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8873 8074"/>
                                <a:gd name="T1" fmla="*/ T0 w 2357"/>
                                <a:gd name="T2" fmla="+- 0 2092 1872"/>
                                <a:gd name="T3" fmla="*/ 2092 h 2260"/>
                                <a:gd name="T4" fmla="+- 0 8612 8074"/>
                                <a:gd name="T5" fmla="*/ T4 w 2357"/>
                                <a:gd name="T6" fmla="+- 0 2092 1872"/>
                                <a:gd name="T7" fmla="*/ 2092 h 2260"/>
                                <a:gd name="T8" fmla="+- 0 8581 8074"/>
                                <a:gd name="T9" fmla="*/ T8 w 2357"/>
                                <a:gd name="T10" fmla="+- 0 2112 1872"/>
                                <a:gd name="T11" fmla="*/ 2112 h 2260"/>
                                <a:gd name="T12" fmla="+- 0 8550 8074"/>
                                <a:gd name="T13" fmla="*/ T12 w 2357"/>
                                <a:gd name="T14" fmla="+- 0 2132 1872"/>
                                <a:gd name="T15" fmla="*/ 2132 h 2260"/>
                                <a:gd name="T16" fmla="+- 0 8927 8074"/>
                                <a:gd name="T17" fmla="*/ T16 w 2357"/>
                                <a:gd name="T18" fmla="+- 0 2132 1872"/>
                                <a:gd name="T19" fmla="*/ 2132 h 2260"/>
                                <a:gd name="T20" fmla="+- 0 8910 8074"/>
                                <a:gd name="T21" fmla="*/ T20 w 2357"/>
                                <a:gd name="T22" fmla="+- 0 2112 1872"/>
                                <a:gd name="T23" fmla="*/ 2112 h 2260"/>
                                <a:gd name="T24" fmla="+- 0 8892 8074"/>
                                <a:gd name="T25" fmla="*/ T24 w 2357"/>
                                <a:gd name="T26" fmla="+- 0 2112 1872"/>
                                <a:gd name="T27" fmla="*/ 2112 h 2260"/>
                                <a:gd name="T28" fmla="+- 0 8873 8074"/>
                                <a:gd name="T29" fmla="*/ T28 w 2357"/>
                                <a:gd name="T30" fmla="+- 0 2092 1872"/>
                                <a:gd name="T31" fmla="*/ 209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799" y="220"/>
                                  </a:moveTo>
                                  <a:lnTo>
                                    <a:pt x="538" y="220"/>
                                  </a:lnTo>
                                  <a:lnTo>
                                    <a:pt x="507" y="240"/>
                                  </a:lnTo>
                                  <a:lnTo>
                                    <a:pt x="476" y="260"/>
                                  </a:lnTo>
                                  <a:lnTo>
                                    <a:pt x="853" y="260"/>
                                  </a:lnTo>
                                  <a:lnTo>
                                    <a:pt x="836" y="240"/>
                                  </a:lnTo>
                                  <a:lnTo>
                                    <a:pt x="818" y="240"/>
                                  </a:lnTo>
                                  <a:lnTo>
                                    <a:pt x="799" y="2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9" name="Freeform 95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8797 8074"/>
                                <a:gd name="T1" fmla="*/ T0 w 2357"/>
                                <a:gd name="T2" fmla="+- 0 2072 1872"/>
                                <a:gd name="T3" fmla="*/ 2072 h 2260"/>
                                <a:gd name="T4" fmla="+- 0 8679 8074"/>
                                <a:gd name="T5" fmla="*/ T4 w 2357"/>
                                <a:gd name="T6" fmla="+- 0 2072 1872"/>
                                <a:gd name="T7" fmla="*/ 2072 h 2260"/>
                                <a:gd name="T8" fmla="+- 0 8645 8074"/>
                                <a:gd name="T9" fmla="*/ T8 w 2357"/>
                                <a:gd name="T10" fmla="+- 0 2092 1872"/>
                                <a:gd name="T11" fmla="*/ 2092 h 2260"/>
                                <a:gd name="T12" fmla="+- 0 8816 8074"/>
                                <a:gd name="T13" fmla="*/ T12 w 2357"/>
                                <a:gd name="T14" fmla="+- 0 2092 1872"/>
                                <a:gd name="T15" fmla="*/ 2092 h 2260"/>
                                <a:gd name="T16" fmla="+- 0 8797 8074"/>
                                <a:gd name="T17" fmla="*/ T16 w 2357"/>
                                <a:gd name="T18" fmla="+- 0 2072 1872"/>
                                <a:gd name="T19" fmla="*/ 207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723" y="200"/>
                                  </a:moveTo>
                                  <a:lnTo>
                                    <a:pt x="605" y="200"/>
                                  </a:lnTo>
                                  <a:lnTo>
                                    <a:pt x="571" y="220"/>
                                  </a:lnTo>
                                  <a:lnTo>
                                    <a:pt x="742" y="220"/>
                                  </a:lnTo>
                                  <a:lnTo>
                                    <a:pt x="723" y="2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" name="Freeform 94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9857 8074"/>
                                <a:gd name="T1" fmla="*/ T0 w 2357"/>
                                <a:gd name="T2" fmla="+- 0 1912 1872"/>
                                <a:gd name="T3" fmla="*/ 1912 h 2260"/>
                                <a:gd name="T4" fmla="+- 0 9576 8074"/>
                                <a:gd name="T5" fmla="*/ T4 w 2357"/>
                                <a:gd name="T6" fmla="+- 0 1912 1872"/>
                                <a:gd name="T7" fmla="*/ 1912 h 2260"/>
                                <a:gd name="T8" fmla="+- 0 9558 8074"/>
                                <a:gd name="T9" fmla="*/ T8 w 2357"/>
                                <a:gd name="T10" fmla="+- 0 1932 1872"/>
                                <a:gd name="T11" fmla="*/ 1932 h 2260"/>
                                <a:gd name="T12" fmla="+- 0 9511 8074"/>
                                <a:gd name="T13" fmla="*/ T12 w 2357"/>
                                <a:gd name="T14" fmla="+- 0 1992 1872"/>
                                <a:gd name="T15" fmla="*/ 1992 h 2260"/>
                                <a:gd name="T16" fmla="+- 0 9475 8074"/>
                                <a:gd name="T17" fmla="*/ T16 w 2357"/>
                                <a:gd name="T18" fmla="+- 0 2052 1872"/>
                                <a:gd name="T19" fmla="*/ 2052 h 2260"/>
                                <a:gd name="T20" fmla="+- 0 10431 8074"/>
                                <a:gd name="T21" fmla="*/ T20 w 2357"/>
                                <a:gd name="T22" fmla="+- 0 2052 1872"/>
                                <a:gd name="T23" fmla="*/ 2052 h 2260"/>
                                <a:gd name="T24" fmla="+- 0 10422 8074"/>
                                <a:gd name="T25" fmla="*/ T24 w 2357"/>
                                <a:gd name="T26" fmla="+- 0 2032 1872"/>
                                <a:gd name="T27" fmla="*/ 2032 h 2260"/>
                                <a:gd name="T28" fmla="+- 0 10412 8074"/>
                                <a:gd name="T29" fmla="*/ T28 w 2357"/>
                                <a:gd name="T30" fmla="+- 0 2012 1872"/>
                                <a:gd name="T31" fmla="*/ 2012 h 2260"/>
                                <a:gd name="T32" fmla="+- 0 10400 8074"/>
                                <a:gd name="T33" fmla="*/ T32 w 2357"/>
                                <a:gd name="T34" fmla="+- 0 2012 1872"/>
                                <a:gd name="T35" fmla="*/ 2012 h 2260"/>
                                <a:gd name="T36" fmla="+- 0 10388 8074"/>
                                <a:gd name="T37" fmla="*/ T36 w 2357"/>
                                <a:gd name="T38" fmla="+- 0 1992 1872"/>
                                <a:gd name="T39" fmla="*/ 1992 h 2260"/>
                                <a:gd name="T40" fmla="+- 0 9929 8074"/>
                                <a:gd name="T41" fmla="*/ T40 w 2357"/>
                                <a:gd name="T42" fmla="+- 0 1992 1872"/>
                                <a:gd name="T43" fmla="*/ 1992 h 2260"/>
                                <a:gd name="T44" fmla="+- 0 9916 8074"/>
                                <a:gd name="T45" fmla="*/ T44 w 2357"/>
                                <a:gd name="T46" fmla="+- 0 1972 1872"/>
                                <a:gd name="T47" fmla="*/ 1972 h 2260"/>
                                <a:gd name="T48" fmla="+- 0 9903 8074"/>
                                <a:gd name="T49" fmla="*/ T48 w 2357"/>
                                <a:gd name="T50" fmla="+- 0 1952 1872"/>
                                <a:gd name="T51" fmla="*/ 1952 h 2260"/>
                                <a:gd name="T52" fmla="+- 0 9888 8074"/>
                                <a:gd name="T53" fmla="*/ T52 w 2357"/>
                                <a:gd name="T54" fmla="+- 0 1952 1872"/>
                                <a:gd name="T55" fmla="*/ 1952 h 2260"/>
                                <a:gd name="T56" fmla="+- 0 9873 8074"/>
                                <a:gd name="T57" fmla="*/ T56 w 2357"/>
                                <a:gd name="T58" fmla="+- 0 1932 1872"/>
                                <a:gd name="T59" fmla="*/ 1932 h 2260"/>
                                <a:gd name="T60" fmla="+- 0 9857 8074"/>
                                <a:gd name="T61" fmla="*/ T60 w 2357"/>
                                <a:gd name="T62" fmla="+- 0 1912 1872"/>
                                <a:gd name="T63" fmla="*/ 191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1783" y="40"/>
                                  </a:moveTo>
                                  <a:lnTo>
                                    <a:pt x="1502" y="40"/>
                                  </a:lnTo>
                                  <a:lnTo>
                                    <a:pt x="1484" y="60"/>
                                  </a:lnTo>
                                  <a:lnTo>
                                    <a:pt x="1437" y="120"/>
                                  </a:lnTo>
                                  <a:lnTo>
                                    <a:pt x="1401" y="180"/>
                                  </a:lnTo>
                                  <a:lnTo>
                                    <a:pt x="2357" y="180"/>
                                  </a:lnTo>
                                  <a:lnTo>
                                    <a:pt x="2348" y="160"/>
                                  </a:lnTo>
                                  <a:lnTo>
                                    <a:pt x="2338" y="140"/>
                                  </a:lnTo>
                                  <a:lnTo>
                                    <a:pt x="2326" y="140"/>
                                  </a:lnTo>
                                  <a:lnTo>
                                    <a:pt x="2314" y="120"/>
                                  </a:lnTo>
                                  <a:lnTo>
                                    <a:pt x="1855" y="120"/>
                                  </a:lnTo>
                                  <a:lnTo>
                                    <a:pt x="1842" y="100"/>
                                  </a:lnTo>
                                  <a:lnTo>
                                    <a:pt x="1829" y="80"/>
                                  </a:lnTo>
                                  <a:lnTo>
                                    <a:pt x="1814" y="80"/>
                                  </a:lnTo>
                                  <a:lnTo>
                                    <a:pt x="1799" y="60"/>
                                  </a:lnTo>
                                  <a:lnTo>
                                    <a:pt x="1783" y="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1" name="Freeform 93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10279 8074"/>
                                <a:gd name="T1" fmla="*/ T0 w 2357"/>
                                <a:gd name="T2" fmla="+- 0 1892 1872"/>
                                <a:gd name="T3" fmla="*/ 1892 h 2260"/>
                                <a:gd name="T4" fmla="+- 0 10049 8074"/>
                                <a:gd name="T5" fmla="*/ T4 w 2357"/>
                                <a:gd name="T6" fmla="+- 0 1892 1872"/>
                                <a:gd name="T7" fmla="*/ 1892 h 2260"/>
                                <a:gd name="T8" fmla="+- 0 10027 8074"/>
                                <a:gd name="T9" fmla="*/ T8 w 2357"/>
                                <a:gd name="T10" fmla="+- 0 1912 1872"/>
                                <a:gd name="T11" fmla="*/ 1912 h 2260"/>
                                <a:gd name="T12" fmla="+- 0 10005 8074"/>
                                <a:gd name="T13" fmla="*/ T12 w 2357"/>
                                <a:gd name="T14" fmla="+- 0 1912 1872"/>
                                <a:gd name="T15" fmla="*/ 1912 h 2260"/>
                                <a:gd name="T16" fmla="+- 0 9985 8074"/>
                                <a:gd name="T17" fmla="*/ T16 w 2357"/>
                                <a:gd name="T18" fmla="+- 0 1932 1872"/>
                                <a:gd name="T19" fmla="*/ 1932 h 2260"/>
                                <a:gd name="T20" fmla="+- 0 9965 8074"/>
                                <a:gd name="T21" fmla="*/ T20 w 2357"/>
                                <a:gd name="T22" fmla="+- 0 1952 1872"/>
                                <a:gd name="T23" fmla="*/ 1952 h 2260"/>
                                <a:gd name="T24" fmla="+- 0 9946 8074"/>
                                <a:gd name="T25" fmla="*/ T24 w 2357"/>
                                <a:gd name="T26" fmla="+- 0 1972 1872"/>
                                <a:gd name="T27" fmla="*/ 1972 h 2260"/>
                                <a:gd name="T28" fmla="+- 0 9929 8074"/>
                                <a:gd name="T29" fmla="*/ T28 w 2357"/>
                                <a:gd name="T30" fmla="+- 0 1992 1872"/>
                                <a:gd name="T31" fmla="*/ 1992 h 2260"/>
                                <a:gd name="T32" fmla="+- 0 10388 8074"/>
                                <a:gd name="T33" fmla="*/ T32 w 2357"/>
                                <a:gd name="T34" fmla="+- 0 1992 1872"/>
                                <a:gd name="T35" fmla="*/ 1992 h 2260"/>
                                <a:gd name="T36" fmla="+- 0 10375 8074"/>
                                <a:gd name="T37" fmla="*/ T36 w 2357"/>
                                <a:gd name="T38" fmla="+- 0 1972 1872"/>
                                <a:gd name="T39" fmla="*/ 1972 h 2260"/>
                                <a:gd name="T40" fmla="+- 0 10362 8074"/>
                                <a:gd name="T41" fmla="*/ T40 w 2357"/>
                                <a:gd name="T42" fmla="+- 0 1952 1872"/>
                                <a:gd name="T43" fmla="*/ 1952 h 2260"/>
                                <a:gd name="T44" fmla="+- 0 10342 8074"/>
                                <a:gd name="T45" fmla="*/ T44 w 2357"/>
                                <a:gd name="T46" fmla="+- 0 1932 1872"/>
                                <a:gd name="T47" fmla="*/ 1932 h 2260"/>
                                <a:gd name="T48" fmla="+- 0 10322 8074"/>
                                <a:gd name="T49" fmla="*/ T48 w 2357"/>
                                <a:gd name="T50" fmla="+- 0 1932 1872"/>
                                <a:gd name="T51" fmla="*/ 1932 h 2260"/>
                                <a:gd name="T52" fmla="+- 0 10300 8074"/>
                                <a:gd name="T53" fmla="*/ T52 w 2357"/>
                                <a:gd name="T54" fmla="+- 0 1912 1872"/>
                                <a:gd name="T55" fmla="*/ 1912 h 2260"/>
                                <a:gd name="T56" fmla="+- 0 10279 8074"/>
                                <a:gd name="T57" fmla="*/ T56 w 2357"/>
                                <a:gd name="T58" fmla="+- 0 1892 1872"/>
                                <a:gd name="T59" fmla="*/ 189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2205" y="20"/>
                                  </a:moveTo>
                                  <a:lnTo>
                                    <a:pt x="1975" y="20"/>
                                  </a:lnTo>
                                  <a:lnTo>
                                    <a:pt x="1953" y="40"/>
                                  </a:lnTo>
                                  <a:lnTo>
                                    <a:pt x="1931" y="40"/>
                                  </a:lnTo>
                                  <a:lnTo>
                                    <a:pt x="1911" y="60"/>
                                  </a:lnTo>
                                  <a:lnTo>
                                    <a:pt x="1891" y="80"/>
                                  </a:lnTo>
                                  <a:lnTo>
                                    <a:pt x="1872" y="100"/>
                                  </a:lnTo>
                                  <a:lnTo>
                                    <a:pt x="1855" y="120"/>
                                  </a:lnTo>
                                  <a:lnTo>
                                    <a:pt x="2314" y="120"/>
                                  </a:lnTo>
                                  <a:lnTo>
                                    <a:pt x="2301" y="100"/>
                                  </a:lnTo>
                                  <a:lnTo>
                                    <a:pt x="2288" y="80"/>
                                  </a:lnTo>
                                  <a:lnTo>
                                    <a:pt x="2268" y="60"/>
                                  </a:lnTo>
                                  <a:lnTo>
                                    <a:pt x="2248" y="60"/>
                                  </a:lnTo>
                                  <a:lnTo>
                                    <a:pt x="2226" y="40"/>
                                  </a:lnTo>
                                  <a:lnTo>
                                    <a:pt x="2205" y="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2" name="Freeform 92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9272 8074"/>
                                <a:gd name="T1" fmla="*/ T0 w 2357"/>
                                <a:gd name="T2" fmla="+- 0 1932 1872"/>
                                <a:gd name="T3" fmla="*/ 1932 h 2260"/>
                                <a:gd name="T4" fmla="+- 0 9194 8074"/>
                                <a:gd name="T5" fmla="*/ T4 w 2357"/>
                                <a:gd name="T6" fmla="+- 0 1932 1872"/>
                                <a:gd name="T7" fmla="*/ 1932 h 2260"/>
                                <a:gd name="T8" fmla="+- 0 9169 8074"/>
                                <a:gd name="T9" fmla="*/ T8 w 2357"/>
                                <a:gd name="T10" fmla="+- 0 1952 1872"/>
                                <a:gd name="T11" fmla="*/ 1952 h 2260"/>
                                <a:gd name="T12" fmla="+- 0 9297 8074"/>
                                <a:gd name="T13" fmla="*/ T12 w 2357"/>
                                <a:gd name="T14" fmla="+- 0 1952 1872"/>
                                <a:gd name="T15" fmla="*/ 1952 h 2260"/>
                                <a:gd name="T16" fmla="+- 0 9272 8074"/>
                                <a:gd name="T17" fmla="*/ T16 w 2357"/>
                                <a:gd name="T18" fmla="+- 0 1932 1872"/>
                                <a:gd name="T19" fmla="*/ 193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1198" y="60"/>
                                  </a:moveTo>
                                  <a:lnTo>
                                    <a:pt x="1120" y="60"/>
                                  </a:lnTo>
                                  <a:lnTo>
                                    <a:pt x="1095" y="80"/>
                                  </a:lnTo>
                                  <a:lnTo>
                                    <a:pt x="1223" y="80"/>
                                  </a:lnTo>
                                  <a:lnTo>
                                    <a:pt x="1198" y="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3" name="Freeform 91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9820 8074"/>
                                <a:gd name="T1" fmla="*/ T0 w 2357"/>
                                <a:gd name="T2" fmla="+- 0 1892 1872"/>
                                <a:gd name="T3" fmla="*/ 1892 h 2260"/>
                                <a:gd name="T4" fmla="+- 0 9613 8074"/>
                                <a:gd name="T5" fmla="*/ T4 w 2357"/>
                                <a:gd name="T6" fmla="+- 0 1892 1872"/>
                                <a:gd name="T7" fmla="*/ 1892 h 2260"/>
                                <a:gd name="T8" fmla="+- 0 9594 8074"/>
                                <a:gd name="T9" fmla="*/ T8 w 2357"/>
                                <a:gd name="T10" fmla="+- 0 1912 1872"/>
                                <a:gd name="T11" fmla="*/ 1912 h 2260"/>
                                <a:gd name="T12" fmla="+- 0 9840 8074"/>
                                <a:gd name="T13" fmla="*/ T12 w 2357"/>
                                <a:gd name="T14" fmla="+- 0 1912 1872"/>
                                <a:gd name="T15" fmla="*/ 1912 h 2260"/>
                                <a:gd name="T16" fmla="+- 0 9820 8074"/>
                                <a:gd name="T17" fmla="*/ T16 w 2357"/>
                                <a:gd name="T18" fmla="+- 0 1892 1872"/>
                                <a:gd name="T19" fmla="*/ 189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1746" y="20"/>
                                  </a:moveTo>
                                  <a:lnTo>
                                    <a:pt x="1539" y="20"/>
                                  </a:lnTo>
                                  <a:lnTo>
                                    <a:pt x="1520" y="40"/>
                                  </a:lnTo>
                                  <a:lnTo>
                                    <a:pt x="1766" y="40"/>
                                  </a:lnTo>
                                  <a:lnTo>
                                    <a:pt x="1746" y="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4" name="Freeform 90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9757 8074"/>
                                <a:gd name="T1" fmla="*/ T0 w 2357"/>
                                <a:gd name="T2" fmla="+- 0 1872 1872"/>
                                <a:gd name="T3" fmla="*/ 1872 h 2260"/>
                                <a:gd name="T4" fmla="+- 0 9673 8074"/>
                                <a:gd name="T5" fmla="*/ T4 w 2357"/>
                                <a:gd name="T6" fmla="+- 0 1872 1872"/>
                                <a:gd name="T7" fmla="*/ 1872 h 2260"/>
                                <a:gd name="T8" fmla="+- 0 9653 8074"/>
                                <a:gd name="T9" fmla="*/ T8 w 2357"/>
                                <a:gd name="T10" fmla="+- 0 1892 1872"/>
                                <a:gd name="T11" fmla="*/ 1892 h 2260"/>
                                <a:gd name="T12" fmla="+- 0 9778 8074"/>
                                <a:gd name="T13" fmla="*/ T12 w 2357"/>
                                <a:gd name="T14" fmla="+- 0 1892 1872"/>
                                <a:gd name="T15" fmla="*/ 1892 h 2260"/>
                                <a:gd name="T16" fmla="+- 0 9757 8074"/>
                                <a:gd name="T17" fmla="*/ T16 w 2357"/>
                                <a:gd name="T18" fmla="+- 0 1872 1872"/>
                                <a:gd name="T19" fmla="*/ 187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1683" y="0"/>
                                  </a:moveTo>
                                  <a:lnTo>
                                    <a:pt x="1599" y="0"/>
                                  </a:lnTo>
                                  <a:lnTo>
                                    <a:pt x="1579" y="20"/>
                                  </a:lnTo>
                                  <a:lnTo>
                                    <a:pt x="1704" y="20"/>
                                  </a:lnTo>
                                  <a:lnTo>
                                    <a:pt x="168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5" name="Freeform 89"/>
                          <wps:cNvSpPr>
                            <a:spLocks/>
                          </wps:cNvSpPr>
                          <wps:spPr bwMode="auto">
                            <a:xfrm>
                              <a:off x="8074" y="1872"/>
                              <a:ext cx="2357" cy="2260"/>
                            </a:xfrm>
                            <a:custGeom>
                              <a:avLst/>
                              <a:gdLst>
                                <a:gd name="T0" fmla="+- 0 10210 8074"/>
                                <a:gd name="T1" fmla="*/ T0 w 2357"/>
                                <a:gd name="T2" fmla="+- 0 1872 1872"/>
                                <a:gd name="T3" fmla="*/ 1872 h 2260"/>
                                <a:gd name="T4" fmla="+- 0 10117 8074"/>
                                <a:gd name="T5" fmla="*/ T4 w 2357"/>
                                <a:gd name="T6" fmla="+- 0 1872 1872"/>
                                <a:gd name="T7" fmla="*/ 1872 h 2260"/>
                                <a:gd name="T8" fmla="+- 0 10094 8074"/>
                                <a:gd name="T9" fmla="*/ T8 w 2357"/>
                                <a:gd name="T10" fmla="+- 0 1892 1872"/>
                                <a:gd name="T11" fmla="*/ 1892 h 2260"/>
                                <a:gd name="T12" fmla="+- 0 10234 8074"/>
                                <a:gd name="T13" fmla="*/ T12 w 2357"/>
                                <a:gd name="T14" fmla="+- 0 1892 1872"/>
                                <a:gd name="T15" fmla="*/ 1892 h 2260"/>
                                <a:gd name="T16" fmla="+- 0 10210 8074"/>
                                <a:gd name="T17" fmla="*/ T16 w 2357"/>
                                <a:gd name="T18" fmla="+- 0 1872 1872"/>
                                <a:gd name="T19" fmla="*/ 1872 h 22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357" h="2260">
                                  <a:moveTo>
                                    <a:pt x="2136" y="0"/>
                                  </a:moveTo>
                                  <a:lnTo>
                                    <a:pt x="2043" y="0"/>
                                  </a:lnTo>
                                  <a:lnTo>
                                    <a:pt x="2020" y="20"/>
                                  </a:lnTo>
                                  <a:lnTo>
                                    <a:pt x="2160" y="20"/>
                                  </a:lnTo>
                                  <a:lnTo>
                                    <a:pt x="21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" name="Group 86"/>
                        <wpg:cNvGrpSpPr>
                          <a:grpSpLocks/>
                        </wpg:cNvGrpSpPr>
                        <wpg:grpSpPr bwMode="auto">
                          <a:xfrm>
                            <a:off x="8074" y="1864"/>
                            <a:ext cx="2696" cy="2267"/>
                            <a:chOff x="8074" y="1864"/>
                            <a:chExt cx="2696" cy="2267"/>
                          </a:xfrm>
                        </wpg:grpSpPr>
                        <wps:wsp>
                          <wps:cNvPr id="117" name="Freeform 87"/>
                          <wps:cNvSpPr>
                            <a:spLocks/>
                          </wps:cNvSpPr>
                          <wps:spPr bwMode="auto">
                            <a:xfrm>
                              <a:off x="8074" y="1864"/>
                              <a:ext cx="2696" cy="2267"/>
                            </a:xfrm>
                            <a:custGeom>
                              <a:avLst/>
                              <a:gdLst>
                                <a:gd name="T0" fmla="+- 0 8315 8074"/>
                                <a:gd name="T1" fmla="*/ T0 w 2696"/>
                                <a:gd name="T2" fmla="+- 0 2533 1864"/>
                                <a:gd name="T3" fmla="*/ 2533 h 2267"/>
                                <a:gd name="T4" fmla="+- 0 8352 8074"/>
                                <a:gd name="T5" fmla="*/ T4 w 2696"/>
                                <a:gd name="T6" fmla="+- 0 2350 1864"/>
                                <a:gd name="T7" fmla="*/ 2350 h 2267"/>
                                <a:gd name="T8" fmla="+- 0 8468 8074"/>
                                <a:gd name="T9" fmla="*/ T8 w 2696"/>
                                <a:gd name="T10" fmla="+- 0 2174 1864"/>
                                <a:gd name="T11" fmla="*/ 2174 h 2267"/>
                                <a:gd name="T12" fmla="+- 0 8645 8074"/>
                                <a:gd name="T13" fmla="*/ T12 w 2696"/>
                                <a:gd name="T14" fmla="+- 0 2075 1864"/>
                                <a:gd name="T15" fmla="*/ 2075 h 2267"/>
                                <a:gd name="T16" fmla="+- 0 8758 8074"/>
                                <a:gd name="T17" fmla="*/ T16 w 2696"/>
                                <a:gd name="T18" fmla="+- 0 2065 1864"/>
                                <a:gd name="T19" fmla="*/ 2065 h 2267"/>
                                <a:gd name="T20" fmla="+- 0 8945 8074"/>
                                <a:gd name="T21" fmla="*/ T20 w 2696"/>
                                <a:gd name="T22" fmla="+- 0 2128 1864"/>
                                <a:gd name="T23" fmla="*/ 2128 h 2267"/>
                                <a:gd name="T24" fmla="+- 0 9074 8074"/>
                                <a:gd name="T25" fmla="*/ T24 w 2696"/>
                                <a:gd name="T26" fmla="+- 0 1979 1864"/>
                                <a:gd name="T27" fmla="*/ 1979 h 2267"/>
                                <a:gd name="T28" fmla="+- 0 9246 8074"/>
                                <a:gd name="T29" fmla="*/ T28 w 2696"/>
                                <a:gd name="T30" fmla="+- 0 1928 1864"/>
                                <a:gd name="T31" fmla="*/ 1928 h 2267"/>
                                <a:gd name="T32" fmla="+- 0 9415 8074"/>
                                <a:gd name="T33" fmla="*/ T32 w 2696"/>
                                <a:gd name="T34" fmla="+- 0 1983 1864"/>
                                <a:gd name="T35" fmla="*/ 1983 h 2267"/>
                                <a:gd name="T36" fmla="+- 0 9486 8074"/>
                                <a:gd name="T37" fmla="*/ T36 w 2696"/>
                                <a:gd name="T38" fmla="+- 0 2014 1864"/>
                                <a:gd name="T39" fmla="*/ 2014 h 2267"/>
                                <a:gd name="T40" fmla="+- 0 9632 8074"/>
                                <a:gd name="T41" fmla="*/ T40 w 2696"/>
                                <a:gd name="T42" fmla="+- 0 1881 1864"/>
                                <a:gd name="T43" fmla="*/ 1881 h 2267"/>
                                <a:gd name="T44" fmla="+- 0 9736 8074"/>
                                <a:gd name="T45" fmla="*/ T44 w 2696"/>
                                <a:gd name="T46" fmla="+- 0 1865 1864"/>
                                <a:gd name="T47" fmla="*/ 1865 h 2267"/>
                                <a:gd name="T48" fmla="+- 0 9916 8074"/>
                                <a:gd name="T49" fmla="*/ T48 w 2696"/>
                                <a:gd name="T50" fmla="+- 0 1962 1864"/>
                                <a:gd name="T51" fmla="*/ 1962 h 2267"/>
                                <a:gd name="T52" fmla="+- 0 10005 8074"/>
                                <a:gd name="T53" fmla="*/ T52 w 2696"/>
                                <a:gd name="T54" fmla="+- 0 1911 1864"/>
                                <a:gd name="T55" fmla="*/ 1911 h 2267"/>
                                <a:gd name="T56" fmla="+- 0 10164 8074"/>
                                <a:gd name="T57" fmla="*/ T56 w 2696"/>
                                <a:gd name="T58" fmla="+- 0 1864 1864"/>
                                <a:gd name="T59" fmla="*/ 1864 h 2267"/>
                                <a:gd name="T60" fmla="+- 0 10322 8074"/>
                                <a:gd name="T61" fmla="*/ T60 w 2696"/>
                                <a:gd name="T62" fmla="+- 0 1914 1864"/>
                                <a:gd name="T63" fmla="*/ 1914 h 2267"/>
                                <a:gd name="T64" fmla="+- 0 10447 8074"/>
                                <a:gd name="T65" fmla="*/ T64 w 2696"/>
                                <a:gd name="T66" fmla="+- 0 2082 1864"/>
                                <a:gd name="T67" fmla="*/ 2082 h 2267"/>
                                <a:gd name="T68" fmla="+- 0 10560 8074"/>
                                <a:gd name="T69" fmla="*/ T68 w 2696"/>
                                <a:gd name="T70" fmla="+- 0 2196 1864"/>
                                <a:gd name="T71" fmla="*/ 2196 h 2267"/>
                                <a:gd name="T72" fmla="+- 0 10695 8074"/>
                                <a:gd name="T73" fmla="*/ T72 w 2696"/>
                                <a:gd name="T74" fmla="+- 0 2409 1864"/>
                                <a:gd name="T75" fmla="*/ 2409 h 2267"/>
                                <a:gd name="T76" fmla="+- 0 10707 8074"/>
                                <a:gd name="T77" fmla="*/ T76 w 2696"/>
                                <a:gd name="T78" fmla="+- 0 2557 1864"/>
                                <a:gd name="T79" fmla="*/ 2557 h 2267"/>
                                <a:gd name="T80" fmla="+- 0 10692 8074"/>
                                <a:gd name="T81" fmla="*/ T80 w 2696"/>
                                <a:gd name="T82" fmla="+- 0 2637 1864"/>
                                <a:gd name="T83" fmla="*/ 2637 h 2267"/>
                                <a:gd name="T84" fmla="+- 0 10737 8074"/>
                                <a:gd name="T85" fmla="*/ T84 w 2696"/>
                                <a:gd name="T86" fmla="+- 0 2762 1864"/>
                                <a:gd name="T87" fmla="*/ 2762 h 2267"/>
                                <a:gd name="T88" fmla="+- 0 10770 8074"/>
                                <a:gd name="T89" fmla="*/ T88 w 2696"/>
                                <a:gd name="T90" fmla="+- 0 2949 1864"/>
                                <a:gd name="T91" fmla="*/ 2949 h 2267"/>
                                <a:gd name="T92" fmla="+- 0 10742 8074"/>
                                <a:gd name="T93" fmla="*/ T92 w 2696"/>
                                <a:gd name="T94" fmla="+- 0 3133 1864"/>
                                <a:gd name="T95" fmla="*/ 3133 h 2267"/>
                                <a:gd name="T96" fmla="+- 0 10631 8074"/>
                                <a:gd name="T97" fmla="*/ T96 w 2696"/>
                                <a:gd name="T98" fmla="+- 0 3321 1864"/>
                                <a:gd name="T99" fmla="*/ 3321 h 2267"/>
                                <a:gd name="T100" fmla="+- 0 10464 8074"/>
                                <a:gd name="T101" fmla="*/ T100 w 2696"/>
                                <a:gd name="T102" fmla="+- 0 3428 1864"/>
                                <a:gd name="T103" fmla="*/ 3428 h 2267"/>
                                <a:gd name="T104" fmla="+- 0 10407 8074"/>
                                <a:gd name="T105" fmla="*/ T104 w 2696"/>
                                <a:gd name="T106" fmla="+- 0 3538 1864"/>
                                <a:gd name="T107" fmla="*/ 3538 h 2267"/>
                                <a:gd name="T108" fmla="+- 0 10321 8074"/>
                                <a:gd name="T109" fmla="*/ T108 w 2696"/>
                                <a:gd name="T110" fmla="+- 0 3709 1864"/>
                                <a:gd name="T111" fmla="*/ 3709 h 2267"/>
                                <a:gd name="T112" fmla="+- 0 10130 8074"/>
                                <a:gd name="T113" fmla="*/ T112 w 2696"/>
                                <a:gd name="T114" fmla="+- 0 3840 1864"/>
                                <a:gd name="T115" fmla="*/ 3840 h 2267"/>
                                <a:gd name="T116" fmla="+- 0 9964 8074"/>
                                <a:gd name="T117" fmla="*/ T116 w 2696"/>
                                <a:gd name="T118" fmla="+- 0 3840 1864"/>
                                <a:gd name="T119" fmla="*/ 3840 h 2267"/>
                                <a:gd name="T120" fmla="+- 0 9858 8074"/>
                                <a:gd name="T121" fmla="*/ T120 w 2696"/>
                                <a:gd name="T122" fmla="+- 0 3835 1864"/>
                                <a:gd name="T123" fmla="*/ 3835 h 2267"/>
                                <a:gd name="T124" fmla="+- 0 9735 8074"/>
                                <a:gd name="T125" fmla="*/ T124 w 2696"/>
                                <a:gd name="T126" fmla="+- 0 4014 1864"/>
                                <a:gd name="T127" fmla="*/ 4014 h 2267"/>
                                <a:gd name="T128" fmla="+- 0 9562 8074"/>
                                <a:gd name="T129" fmla="*/ T128 w 2696"/>
                                <a:gd name="T130" fmla="+- 0 4116 1864"/>
                                <a:gd name="T131" fmla="*/ 4116 h 2267"/>
                                <a:gd name="T132" fmla="+- 0 9431 8074"/>
                                <a:gd name="T133" fmla="*/ T132 w 2696"/>
                                <a:gd name="T134" fmla="+- 0 4131 1864"/>
                                <a:gd name="T135" fmla="*/ 4131 h 2267"/>
                                <a:gd name="T136" fmla="+- 0 9226 8074"/>
                                <a:gd name="T137" fmla="*/ T136 w 2696"/>
                                <a:gd name="T138" fmla="+- 0 4055 1864"/>
                                <a:gd name="T139" fmla="*/ 4055 h 2267"/>
                                <a:gd name="T140" fmla="+- 0 9114 8074"/>
                                <a:gd name="T141" fmla="*/ T140 w 2696"/>
                                <a:gd name="T142" fmla="+- 0 3934 1864"/>
                                <a:gd name="T143" fmla="*/ 3934 h 2267"/>
                                <a:gd name="T144" fmla="+- 0 8928 8074"/>
                                <a:gd name="T145" fmla="*/ T144 w 2696"/>
                                <a:gd name="T146" fmla="+- 0 3998 1864"/>
                                <a:gd name="T147" fmla="*/ 3998 h 2267"/>
                                <a:gd name="T148" fmla="+- 0 8777 8074"/>
                                <a:gd name="T149" fmla="*/ T148 w 2696"/>
                                <a:gd name="T150" fmla="+- 0 3991 1864"/>
                                <a:gd name="T151" fmla="*/ 3991 h 2267"/>
                                <a:gd name="T152" fmla="+- 0 8572 8074"/>
                                <a:gd name="T153" fmla="*/ T152 w 2696"/>
                                <a:gd name="T154" fmla="+- 0 3890 1864"/>
                                <a:gd name="T155" fmla="*/ 3890 h 2267"/>
                                <a:gd name="T156" fmla="+- 0 8438 8074"/>
                                <a:gd name="T157" fmla="*/ T156 w 2696"/>
                                <a:gd name="T158" fmla="+- 0 3718 1864"/>
                                <a:gd name="T159" fmla="*/ 3718 h 2267"/>
                                <a:gd name="T160" fmla="+- 0 8291 8074"/>
                                <a:gd name="T161" fmla="*/ T160 w 2696"/>
                                <a:gd name="T162" fmla="+- 0 3691 1864"/>
                                <a:gd name="T163" fmla="*/ 3691 h 2267"/>
                                <a:gd name="T164" fmla="+- 0 8160 8074"/>
                                <a:gd name="T165" fmla="*/ T164 w 2696"/>
                                <a:gd name="T166" fmla="+- 0 3541 1864"/>
                                <a:gd name="T167" fmla="*/ 3541 h 2267"/>
                                <a:gd name="T168" fmla="+- 0 8135 8074"/>
                                <a:gd name="T169" fmla="*/ T168 w 2696"/>
                                <a:gd name="T170" fmla="+- 0 3384 1864"/>
                                <a:gd name="T171" fmla="*/ 3384 h 2267"/>
                                <a:gd name="T172" fmla="+- 0 8205 8074"/>
                                <a:gd name="T173" fmla="*/ T172 w 2696"/>
                                <a:gd name="T174" fmla="+- 0 3200 1864"/>
                                <a:gd name="T175" fmla="*/ 3200 h 2267"/>
                                <a:gd name="T176" fmla="+- 0 8104 8074"/>
                                <a:gd name="T177" fmla="*/ T176 w 2696"/>
                                <a:gd name="T178" fmla="+- 0 3075 1864"/>
                                <a:gd name="T179" fmla="*/ 3075 h 2267"/>
                                <a:gd name="T180" fmla="+- 0 8074 8074"/>
                                <a:gd name="T181" fmla="*/ T180 w 2696"/>
                                <a:gd name="T182" fmla="+- 0 2912 1864"/>
                                <a:gd name="T183" fmla="*/ 2912 h 2267"/>
                                <a:gd name="T184" fmla="+- 0 8147 8074"/>
                                <a:gd name="T185" fmla="*/ T184 w 2696"/>
                                <a:gd name="T186" fmla="+- 0 2715 1864"/>
                                <a:gd name="T187" fmla="*/ 2715 h 2267"/>
                                <a:gd name="T188" fmla="+- 0 8300 8074"/>
                                <a:gd name="T189" fmla="*/ T188 w 2696"/>
                                <a:gd name="T190" fmla="+- 0 2621 1864"/>
                                <a:gd name="T191" fmla="*/ 2621 h 22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</a:cxnLst>
                              <a:rect l="0" t="0" r="r" b="b"/>
                              <a:pathLst>
                                <a:path w="2696" h="2267">
                                  <a:moveTo>
                                    <a:pt x="245" y="747"/>
                                  </a:moveTo>
                                  <a:lnTo>
                                    <a:pt x="242" y="708"/>
                                  </a:lnTo>
                                  <a:lnTo>
                                    <a:pt x="241" y="669"/>
                                  </a:lnTo>
                                  <a:lnTo>
                                    <a:pt x="244" y="630"/>
                                  </a:lnTo>
                                  <a:lnTo>
                                    <a:pt x="256" y="556"/>
                                  </a:lnTo>
                                  <a:lnTo>
                                    <a:pt x="278" y="486"/>
                                  </a:lnTo>
                                  <a:lnTo>
                                    <a:pt x="309" y="420"/>
                                  </a:lnTo>
                                  <a:lnTo>
                                    <a:pt x="348" y="362"/>
                                  </a:lnTo>
                                  <a:lnTo>
                                    <a:pt x="394" y="310"/>
                                  </a:lnTo>
                                  <a:lnTo>
                                    <a:pt x="447" y="267"/>
                                  </a:lnTo>
                                  <a:lnTo>
                                    <a:pt x="507" y="234"/>
                                  </a:lnTo>
                                  <a:lnTo>
                                    <a:pt x="571" y="211"/>
                                  </a:lnTo>
                                  <a:lnTo>
                                    <a:pt x="645" y="200"/>
                                  </a:lnTo>
                                  <a:lnTo>
                                    <a:pt x="664" y="200"/>
                                  </a:lnTo>
                                  <a:lnTo>
                                    <a:pt x="684" y="201"/>
                                  </a:lnTo>
                                  <a:lnTo>
                                    <a:pt x="761" y="214"/>
                                  </a:lnTo>
                                  <a:lnTo>
                                    <a:pt x="836" y="243"/>
                                  </a:lnTo>
                                  <a:lnTo>
                                    <a:pt x="871" y="264"/>
                                  </a:lnTo>
                                  <a:lnTo>
                                    <a:pt x="885" y="237"/>
                                  </a:lnTo>
                                  <a:lnTo>
                                    <a:pt x="937" y="168"/>
                                  </a:lnTo>
                                  <a:lnTo>
                                    <a:pt x="1000" y="115"/>
                                  </a:lnTo>
                                  <a:lnTo>
                                    <a:pt x="1070" y="80"/>
                                  </a:lnTo>
                                  <a:lnTo>
                                    <a:pt x="1146" y="64"/>
                                  </a:lnTo>
                                  <a:lnTo>
                                    <a:pt x="1172" y="64"/>
                                  </a:lnTo>
                                  <a:lnTo>
                                    <a:pt x="1198" y="65"/>
                                  </a:lnTo>
                                  <a:lnTo>
                                    <a:pt x="1275" y="84"/>
                                  </a:lnTo>
                                  <a:lnTo>
                                    <a:pt x="1341" y="119"/>
                                  </a:lnTo>
                                  <a:lnTo>
                                    <a:pt x="1387" y="158"/>
                                  </a:lnTo>
                                  <a:lnTo>
                                    <a:pt x="1401" y="173"/>
                                  </a:lnTo>
                                  <a:lnTo>
                                    <a:pt x="1412" y="150"/>
                                  </a:lnTo>
                                  <a:lnTo>
                                    <a:pt x="1452" y="92"/>
                                  </a:lnTo>
                                  <a:lnTo>
                                    <a:pt x="1502" y="47"/>
                                  </a:lnTo>
                                  <a:lnTo>
                                    <a:pt x="1558" y="17"/>
                                  </a:lnTo>
                                  <a:lnTo>
                                    <a:pt x="1620" y="2"/>
                                  </a:lnTo>
                                  <a:lnTo>
                                    <a:pt x="1641" y="1"/>
                                  </a:lnTo>
                                  <a:lnTo>
                                    <a:pt x="1662" y="1"/>
                                  </a:lnTo>
                                  <a:lnTo>
                                    <a:pt x="1725" y="14"/>
                                  </a:lnTo>
                                  <a:lnTo>
                                    <a:pt x="1783" y="44"/>
                                  </a:lnTo>
                                  <a:lnTo>
                                    <a:pt x="1842" y="98"/>
                                  </a:lnTo>
                                  <a:lnTo>
                                    <a:pt x="1855" y="114"/>
                                  </a:lnTo>
                                  <a:lnTo>
                                    <a:pt x="1872" y="95"/>
                                  </a:lnTo>
                                  <a:lnTo>
                                    <a:pt x="1931" y="47"/>
                                  </a:lnTo>
                                  <a:lnTo>
                                    <a:pt x="1997" y="15"/>
                                  </a:lnTo>
                                  <a:lnTo>
                                    <a:pt x="2066" y="1"/>
                                  </a:lnTo>
                                  <a:lnTo>
                                    <a:pt x="2090" y="0"/>
                                  </a:lnTo>
                                  <a:lnTo>
                                    <a:pt x="2113" y="1"/>
                                  </a:lnTo>
                                  <a:lnTo>
                                    <a:pt x="2182" y="17"/>
                                  </a:lnTo>
                                  <a:lnTo>
                                    <a:pt x="2248" y="50"/>
                                  </a:lnTo>
                                  <a:lnTo>
                                    <a:pt x="2301" y="97"/>
                                  </a:lnTo>
                                  <a:lnTo>
                                    <a:pt x="2348" y="162"/>
                                  </a:lnTo>
                                  <a:lnTo>
                                    <a:pt x="2373" y="218"/>
                                  </a:lnTo>
                                  <a:lnTo>
                                    <a:pt x="2389" y="279"/>
                                  </a:lnTo>
                                  <a:lnTo>
                                    <a:pt x="2415" y="289"/>
                                  </a:lnTo>
                                  <a:lnTo>
                                    <a:pt x="2486" y="332"/>
                                  </a:lnTo>
                                  <a:lnTo>
                                    <a:pt x="2545" y="392"/>
                                  </a:lnTo>
                                  <a:lnTo>
                                    <a:pt x="2591" y="463"/>
                                  </a:lnTo>
                                  <a:lnTo>
                                    <a:pt x="2621" y="545"/>
                                  </a:lnTo>
                                  <a:lnTo>
                                    <a:pt x="2634" y="633"/>
                                  </a:lnTo>
                                  <a:lnTo>
                                    <a:pt x="2635" y="663"/>
                                  </a:lnTo>
                                  <a:lnTo>
                                    <a:pt x="2633" y="693"/>
                                  </a:lnTo>
                                  <a:lnTo>
                                    <a:pt x="2629" y="723"/>
                                  </a:lnTo>
                                  <a:lnTo>
                                    <a:pt x="2623" y="754"/>
                                  </a:lnTo>
                                  <a:lnTo>
                                    <a:pt x="2618" y="773"/>
                                  </a:lnTo>
                                  <a:lnTo>
                                    <a:pt x="2612" y="792"/>
                                  </a:lnTo>
                                  <a:lnTo>
                                    <a:pt x="2631" y="827"/>
                                  </a:lnTo>
                                  <a:lnTo>
                                    <a:pt x="2663" y="898"/>
                                  </a:lnTo>
                                  <a:lnTo>
                                    <a:pt x="2683" y="972"/>
                                  </a:lnTo>
                                  <a:lnTo>
                                    <a:pt x="2694" y="1047"/>
                                  </a:lnTo>
                                  <a:lnTo>
                                    <a:pt x="2696" y="1085"/>
                                  </a:lnTo>
                                  <a:lnTo>
                                    <a:pt x="2695" y="1123"/>
                                  </a:lnTo>
                                  <a:lnTo>
                                    <a:pt x="2687" y="1197"/>
                                  </a:lnTo>
                                  <a:lnTo>
                                    <a:pt x="2668" y="1269"/>
                                  </a:lnTo>
                                  <a:lnTo>
                                    <a:pt x="2640" y="1337"/>
                                  </a:lnTo>
                                  <a:lnTo>
                                    <a:pt x="2603" y="1400"/>
                                  </a:lnTo>
                                  <a:lnTo>
                                    <a:pt x="2557" y="1457"/>
                                  </a:lnTo>
                                  <a:lnTo>
                                    <a:pt x="2498" y="1508"/>
                                  </a:lnTo>
                                  <a:lnTo>
                                    <a:pt x="2445" y="1540"/>
                                  </a:lnTo>
                                  <a:lnTo>
                                    <a:pt x="2390" y="1564"/>
                                  </a:lnTo>
                                  <a:lnTo>
                                    <a:pt x="2352" y="1574"/>
                                  </a:lnTo>
                                  <a:lnTo>
                                    <a:pt x="2347" y="1608"/>
                                  </a:lnTo>
                                  <a:lnTo>
                                    <a:pt x="2333" y="1674"/>
                                  </a:lnTo>
                                  <a:lnTo>
                                    <a:pt x="2311" y="1736"/>
                                  </a:lnTo>
                                  <a:lnTo>
                                    <a:pt x="2282" y="1793"/>
                                  </a:lnTo>
                                  <a:lnTo>
                                    <a:pt x="2247" y="1845"/>
                                  </a:lnTo>
                                  <a:lnTo>
                                    <a:pt x="2206" y="1889"/>
                                  </a:lnTo>
                                  <a:lnTo>
                                    <a:pt x="2136" y="1942"/>
                                  </a:lnTo>
                                  <a:lnTo>
                                    <a:pt x="2056" y="1976"/>
                                  </a:lnTo>
                                  <a:lnTo>
                                    <a:pt x="1969" y="1987"/>
                                  </a:lnTo>
                                  <a:lnTo>
                                    <a:pt x="1949" y="1986"/>
                                  </a:lnTo>
                                  <a:lnTo>
                                    <a:pt x="1890" y="1976"/>
                                  </a:lnTo>
                                  <a:lnTo>
                                    <a:pt x="1833" y="1955"/>
                                  </a:lnTo>
                                  <a:lnTo>
                                    <a:pt x="1797" y="1935"/>
                                  </a:lnTo>
                                  <a:lnTo>
                                    <a:pt x="1784" y="1971"/>
                                  </a:lnTo>
                                  <a:lnTo>
                                    <a:pt x="1750" y="2038"/>
                                  </a:lnTo>
                                  <a:lnTo>
                                    <a:pt x="1709" y="2098"/>
                                  </a:lnTo>
                                  <a:lnTo>
                                    <a:pt x="1661" y="2150"/>
                                  </a:lnTo>
                                  <a:lnTo>
                                    <a:pt x="1608" y="2193"/>
                                  </a:lnTo>
                                  <a:lnTo>
                                    <a:pt x="1550" y="2228"/>
                                  </a:lnTo>
                                  <a:lnTo>
                                    <a:pt x="1488" y="2252"/>
                                  </a:lnTo>
                                  <a:lnTo>
                                    <a:pt x="1423" y="2265"/>
                                  </a:lnTo>
                                  <a:lnTo>
                                    <a:pt x="1390" y="2268"/>
                                  </a:lnTo>
                                  <a:lnTo>
                                    <a:pt x="1357" y="2267"/>
                                  </a:lnTo>
                                  <a:lnTo>
                                    <a:pt x="1290" y="2257"/>
                                  </a:lnTo>
                                  <a:lnTo>
                                    <a:pt x="1220" y="2232"/>
                                  </a:lnTo>
                                  <a:lnTo>
                                    <a:pt x="1152" y="2191"/>
                                  </a:lnTo>
                                  <a:lnTo>
                                    <a:pt x="1105" y="2152"/>
                                  </a:lnTo>
                                  <a:lnTo>
                                    <a:pt x="1064" y="2105"/>
                                  </a:lnTo>
                                  <a:lnTo>
                                    <a:pt x="1040" y="2070"/>
                                  </a:lnTo>
                                  <a:lnTo>
                                    <a:pt x="1004" y="2090"/>
                                  </a:lnTo>
                                  <a:lnTo>
                                    <a:pt x="929" y="2118"/>
                                  </a:lnTo>
                                  <a:lnTo>
                                    <a:pt x="854" y="2134"/>
                                  </a:lnTo>
                                  <a:lnTo>
                                    <a:pt x="816" y="2137"/>
                                  </a:lnTo>
                                  <a:lnTo>
                                    <a:pt x="778" y="2137"/>
                                  </a:lnTo>
                                  <a:lnTo>
                                    <a:pt x="703" y="2127"/>
                                  </a:lnTo>
                                  <a:lnTo>
                                    <a:pt x="630" y="2105"/>
                                  </a:lnTo>
                                  <a:lnTo>
                                    <a:pt x="562" y="2072"/>
                                  </a:lnTo>
                                  <a:lnTo>
                                    <a:pt x="498" y="2026"/>
                                  </a:lnTo>
                                  <a:lnTo>
                                    <a:pt x="440" y="1969"/>
                                  </a:lnTo>
                                  <a:lnTo>
                                    <a:pt x="391" y="1902"/>
                                  </a:lnTo>
                                  <a:lnTo>
                                    <a:pt x="364" y="1854"/>
                                  </a:lnTo>
                                  <a:lnTo>
                                    <a:pt x="342" y="1856"/>
                                  </a:lnTo>
                                  <a:lnTo>
                                    <a:pt x="277" y="1850"/>
                                  </a:lnTo>
                                  <a:lnTo>
                                    <a:pt x="217" y="1827"/>
                                  </a:lnTo>
                                  <a:lnTo>
                                    <a:pt x="164" y="1789"/>
                                  </a:lnTo>
                                  <a:lnTo>
                                    <a:pt x="119" y="1739"/>
                                  </a:lnTo>
                                  <a:lnTo>
                                    <a:pt x="86" y="1677"/>
                                  </a:lnTo>
                                  <a:lnTo>
                                    <a:pt x="66" y="1607"/>
                                  </a:lnTo>
                                  <a:lnTo>
                                    <a:pt x="60" y="1540"/>
                                  </a:lnTo>
                                  <a:lnTo>
                                    <a:pt x="61" y="1520"/>
                                  </a:lnTo>
                                  <a:lnTo>
                                    <a:pt x="71" y="1460"/>
                                  </a:lnTo>
                                  <a:lnTo>
                                    <a:pt x="99" y="1386"/>
                                  </a:lnTo>
                                  <a:lnTo>
                                    <a:pt x="131" y="1336"/>
                                  </a:lnTo>
                                  <a:lnTo>
                                    <a:pt x="113" y="1322"/>
                                  </a:lnTo>
                                  <a:lnTo>
                                    <a:pt x="66" y="1271"/>
                                  </a:lnTo>
                                  <a:lnTo>
                                    <a:pt x="30" y="1211"/>
                                  </a:lnTo>
                                  <a:lnTo>
                                    <a:pt x="8" y="1143"/>
                                  </a:lnTo>
                                  <a:lnTo>
                                    <a:pt x="0" y="1072"/>
                                  </a:lnTo>
                                  <a:lnTo>
                                    <a:pt x="0" y="1048"/>
                                  </a:lnTo>
                                  <a:lnTo>
                                    <a:pt x="11" y="976"/>
                                  </a:lnTo>
                                  <a:lnTo>
                                    <a:pt x="37" y="907"/>
                                  </a:lnTo>
                                  <a:lnTo>
                                    <a:pt x="73" y="851"/>
                                  </a:lnTo>
                                  <a:lnTo>
                                    <a:pt x="117" y="807"/>
                                  </a:lnTo>
                                  <a:lnTo>
                                    <a:pt x="169" y="775"/>
                                  </a:lnTo>
                                  <a:lnTo>
                                    <a:pt x="226" y="757"/>
                                  </a:lnTo>
                                  <a:lnTo>
                                    <a:pt x="245" y="74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84"/>
                        <wpg:cNvGrpSpPr>
                          <a:grpSpLocks/>
                        </wpg:cNvGrpSpPr>
                        <wpg:grpSpPr bwMode="auto">
                          <a:xfrm>
                            <a:off x="8216" y="3192"/>
                            <a:ext cx="153" cy="39"/>
                            <a:chOff x="8216" y="3192"/>
                            <a:chExt cx="153" cy="39"/>
                          </a:xfrm>
                        </wpg:grpSpPr>
                        <wps:wsp>
                          <wps:cNvPr id="119" name="Freeform 85"/>
                          <wps:cNvSpPr>
                            <a:spLocks/>
                          </wps:cNvSpPr>
                          <wps:spPr bwMode="auto">
                            <a:xfrm>
                              <a:off x="8216" y="3192"/>
                              <a:ext cx="153" cy="39"/>
                            </a:xfrm>
                            <a:custGeom>
                              <a:avLst/>
                              <a:gdLst>
                                <a:gd name="T0" fmla="+- 0 8368 8216"/>
                                <a:gd name="T1" fmla="*/ T0 w 153"/>
                                <a:gd name="T2" fmla="+- 0 3230 3192"/>
                                <a:gd name="T3" fmla="*/ 3230 h 39"/>
                                <a:gd name="T4" fmla="+- 0 8349 8216"/>
                                <a:gd name="T5" fmla="*/ T4 w 153"/>
                                <a:gd name="T6" fmla="+- 0 3231 3192"/>
                                <a:gd name="T7" fmla="*/ 3231 h 39"/>
                                <a:gd name="T8" fmla="+- 0 8329 8216"/>
                                <a:gd name="T9" fmla="*/ T8 w 153"/>
                                <a:gd name="T10" fmla="+- 0 3231 3192"/>
                                <a:gd name="T11" fmla="*/ 3231 h 39"/>
                                <a:gd name="T12" fmla="+- 0 8309 8216"/>
                                <a:gd name="T13" fmla="*/ T12 w 153"/>
                                <a:gd name="T14" fmla="+- 0 3228 3192"/>
                                <a:gd name="T15" fmla="*/ 3228 h 39"/>
                                <a:gd name="T16" fmla="+- 0 8290 8216"/>
                                <a:gd name="T17" fmla="*/ T16 w 153"/>
                                <a:gd name="T18" fmla="+- 0 3224 3192"/>
                                <a:gd name="T19" fmla="*/ 3224 h 39"/>
                                <a:gd name="T20" fmla="+- 0 8270 8216"/>
                                <a:gd name="T21" fmla="*/ T20 w 153"/>
                                <a:gd name="T22" fmla="+- 0 3218 3192"/>
                                <a:gd name="T23" fmla="*/ 3218 h 39"/>
                                <a:gd name="T24" fmla="+- 0 8252 8216"/>
                                <a:gd name="T25" fmla="*/ T24 w 153"/>
                                <a:gd name="T26" fmla="+- 0 3211 3192"/>
                                <a:gd name="T27" fmla="*/ 3211 h 39"/>
                                <a:gd name="T28" fmla="+- 0 8233 8216"/>
                                <a:gd name="T29" fmla="*/ T28 w 153"/>
                                <a:gd name="T30" fmla="+- 0 3202 3192"/>
                                <a:gd name="T31" fmla="*/ 3202 h 39"/>
                                <a:gd name="T32" fmla="+- 0 8216 8216"/>
                                <a:gd name="T33" fmla="*/ T32 w 153"/>
                                <a:gd name="T34" fmla="+- 0 3192 3192"/>
                                <a:gd name="T35" fmla="*/ 3192 h 3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53" h="39">
                                  <a:moveTo>
                                    <a:pt x="152" y="38"/>
                                  </a:moveTo>
                                  <a:lnTo>
                                    <a:pt x="133" y="39"/>
                                  </a:lnTo>
                                  <a:lnTo>
                                    <a:pt x="113" y="39"/>
                                  </a:lnTo>
                                  <a:lnTo>
                                    <a:pt x="93" y="36"/>
                                  </a:lnTo>
                                  <a:lnTo>
                                    <a:pt x="74" y="32"/>
                                  </a:lnTo>
                                  <a:lnTo>
                                    <a:pt x="54" y="26"/>
                                  </a:lnTo>
                                  <a:lnTo>
                                    <a:pt x="36" y="19"/>
                                  </a:lnTo>
                                  <a:lnTo>
                                    <a:pt x="17" y="1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" name="Group 82"/>
                        <wpg:cNvGrpSpPr>
                          <a:grpSpLocks/>
                        </wpg:cNvGrpSpPr>
                        <wpg:grpSpPr bwMode="auto">
                          <a:xfrm>
                            <a:off x="8450" y="3688"/>
                            <a:ext cx="57" cy="18"/>
                            <a:chOff x="8450" y="3688"/>
                            <a:chExt cx="57" cy="18"/>
                          </a:xfrm>
                        </wpg:grpSpPr>
                        <wps:wsp>
                          <wps:cNvPr id="121" name="Freeform 83"/>
                          <wps:cNvSpPr>
                            <a:spLocks/>
                          </wps:cNvSpPr>
                          <wps:spPr bwMode="auto">
                            <a:xfrm>
                              <a:off x="8450" y="3688"/>
                              <a:ext cx="57" cy="18"/>
                            </a:xfrm>
                            <a:custGeom>
                              <a:avLst/>
                              <a:gdLst>
                                <a:gd name="T0" fmla="+- 0 8508 8450"/>
                                <a:gd name="T1" fmla="*/ T0 w 57"/>
                                <a:gd name="T2" fmla="+- 0 3688 3688"/>
                                <a:gd name="T3" fmla="*/ 3688 h 18"/>
                                <a:gd name="T4" fmla="+- 0 8489 8450"/>
                                <a:gd name="T5" fmla="*/ T4 w 57"/>
                                <a:gd name="T6" fmla="+- 0 3695 3688"/>
                                <a:gd name="T7" fmla="*/ 3695 h 18"/>
                                <a:gd name="T8" fmla="+- 0 8470 8450"/>
                                <a:gd name="T9" fmla="*/ T8 w 57"/>
                                <a:gd name="T10" fmla="+- 0 3701 3688"/>
                                <a:gd name="T11" fmla="*/ 3701 h 18"/>
                                <a:gd name="T12" fmla="+- 0 8450 8450"/>
                                <a:gd name="T13" fmla="*/ T12 w 57"/>
                                <a:gd name="T14" fmla="+- 0 3706 3688"/>
                                <a:gd name="T15" fmla="*/ 3706 h 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7" h="18">
                                  <a:moveTo>
                                    <a:pt x="58" y="0"/>
                                  </a:moveTo>
                                  <a:lnTo>
                                    <a:pt x="39" y="7"/>
                                  </a:lnTo>
                                  <a:lnTo>
                                    <a:pt x="20" y="13"/>
                                  </a:lnTo>
                                  <a:lnTo>
                                    <a:pt x="0" y="18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" name="Group 80"/>
                        <wpg:cNvGrpSpPr>
                          <a:grpSpLocks/>
                        </wpg:cNvGrpSpPr>
                        <wpg:grpSpPr bwMode="auto">
                          <a:xfrm>
                            <a:off x="9061" y="3817"/>
                            <a:ext cx="42" cy="91"/>
                            <a:chOff x="9061" y="3817"/>
                            <a:chExt cx="42" cy="91"/>
                          </a:xfrm>
                        </wpg:grpSpPr>
                        <wps:wsp>
                          <wps:cNvPr id="123" name="Freeform 81"/>
                          <wps:cNvSpPr>
                            <a:spLocks/>
                          </wps:cNvSpPr>
                          <wps:spPr bwMode="auto">
                            <a:xfrm>
                              <a:off x="9061" y="3817"/>
                              <a:ext cx="42" cy="91"/>
                            </a:xfrm>
                            <a:custGeom>
                              <a:avLst/>
                              <a:gdLst>
                                <a:gd name="T0" fmla="+- 0 9103 9061"/>
                                <a:gd name="T1" fmla="*/ T0 w 42"/>
                                <a:gd name="T2" fmla="+- 0 3908 3817"/>
                                <a:gd name="T3" fmla="*/ 3908 h 91"/>
                                <a:gd name="T4" fmla="+- 0 9093 9061"/>
                                <a:gd name="T5" fmla="*/ T4 w 42"/>
                                <a:gd name="T6" fmla="+- 0 3890 3817"/>
                                <a:gd name="T7" fmla="*/ 3890 h 91"/>
                                <a:gd name="T8" fmla="+- 0 9084 9061"/>
                                <a:gd name="T9" fmla="*/ T8 w 42"/>
                                <a:gd name="T10" fmla="+- 0 3872 3817"/>
                                <a:gd name="T11" fmla="*/ 3872 h 91"/>
                                <a:gd name="T12" fmla="+- 0 9076 9061"/>
                                <a:gd name="T13" fmla="*/ T12 w 42"/>
                                <a:gd name="T14" fmla="+- 0 3854 3817"/>
                                <a:gd name="T15" fmla="*/ 3854 h 91"/>
                                <a:gd name="T16" fmla="+- 0 9068 9061"/>
                                <a:gd name="T17" fmla="*/ T16 w 42"/>
                                <a:gd name="T18" fmla="+- 0 3836 3817"/>
                                <a:gd name="T19" fmla="*/ 3836 h 91"/>
                                <a:gd name="T20" fmla="+- 0 9061 9061"/>
                                <a:gd name="T21" fmla="*/ T20 w 42"/>
                                <a:gd name="T22" fmla="+- 0 3817 3817"/>
                                <a:gd name="T23" fmla="*/ 3817 h 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42" h="91">
                                  <a:moveTo>
                                    <a:pt x="42" y="91"/>
                                  </a:moveTo>
                                  <a:lnTo>
                                    <a:pt x="32" y="73"/>
                                  </a:lnTo>
                                  <a:lnTo>
                                    <a:pt x="23" y="55"/>
                                  </a:lnTo>
                                  <a:lnTo>
                                    <a:pt x="15" y="37"/>
                                  </a:lnTo>
                                  <a:lnTo>
                                    <a:pt x="7" y="19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" name="Group 78"/>
                        <wpg:cNvGrpSpPr>
                          <a:grpSpLocks/>
                        </wpg:cNvGrpSpPr>
                        <wpg:grpSpPr bwMode="auto">
                          <a:xfrm>
                            <a:off x="9856" y="3680"/>
                            <a:ext cx="16" cy="99"/>
                            <a:chOff x="9856" y="3680"/>
                            <a:chExt cx="16" cy="99"/>
                          </a:xfrm>
                        </wpg:grpSpPr>
                        <wps:wsp>
                          <wps:cNvPr id="125" name="Freeform 79"/>
                          <wps:cNvSpPr>
                            <a:spLocks/>
                          </wps:cNvSpPr>
                          <wps:spPr bwMode="auto">
                            <a:xfrm>
                              <a:off x="9856" y="3680"/>
                              <a:ext cx="16" cy="99"/>
                            </a:xfrm>
                            <a:custGeom>
                              <a:avLst/>
                              <a:gdLst>
                                <a:gd name="T0" fmla="+- 0 9872 9856"/>
                                <a:gd name="T1" fmla="*/ T0 w 16"/>
                                <a:gd name="T2" fmla="+- 0 3680 3680"/>
                                <a:gd name="T3" fmla="*/ 3680 h 99"/>
                                <a:gd name="T4" fmla="+- 0 9871 9856"/>
                                <a:gd name="T5" fmla="*/ T4 w 16"/>
                                <a:gd name="T6" fmla="+- 0 3700 3680"/>
                                <a:gd name="T7" fmla="*/ 3700 h 99"/>
                                <a:gd name="T8" fmla="+- 0 9868 9856"/>
                                <a:gd name="T9" fmla="*/ T8 w 16"/>
                                <a:gd name="T10" fmla="+- 0 3720 3680"/>
                                <a:gd name="T11" fmla="*/ 3720 h 99"/>
                                <a:gd name="T12" fmla="+- 0 9865 9856"/>
                                <a:gd name="T13" fmla="*/ T12 w 16"/>
                                <a:gd name="T14" fmla="+- 0 3740 3680"/>
                                <a:gd name="T15" fmla="*/ 3740 h 99"/>
                                <a:gd name="T16" fmla="+- 0 9861 9856"/>
                                <a:gd name="T17" fmla="*/ T16 w 16"/>
                                <a:gd name="T18" fmla="+- 0 3759 3680"/>
                                <a:gd name="T19" fmla="*/ 3759 h 99"/>
                                <a:gd name="T20" fmla="+- 0 9856 9856"/>
                                <a:gd name="T21" fmla="*/ T20 w 16"/>
                                <a:gd name="T22" fmla="+- 0 3779 3680"/>
                                <a:gd name="T23" fmla="*/ 3779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6" h="99">
                                  <a:moveTo>
                                    <a:pt x="16" y="0"/>
                                  </a:moveTo>
                                  <a:lnTo>
                                    <a:pt x="15" y="20"/>
                                  </a:lnTo>
                                  <a:lnTo>
                                    <a:pt x="12" y="40"/>
                                  </a:lnTo>
                                  <a:lnTo>
                                    <a:pt x="9" y="60"/>
                                  </a:lnTo>
                                  <a:lnTo>
                                    <a:pt x="5" y="79"/>
                                  </a:lnTo>
                                  <a:lnTo>
                                    <a:pt x="0" y="99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" name="Group 76"/>
                        <wpg:cNvGrpSpPr>
                          <a:grpSpLocks/>
                        </wpg:cNvGrpSpPr>
                        <wpg:grpSpPr bwMode="auto">
                          <a:xfrm>
                            <a:off x="10203" y="3061"/>
                            <a:ext cx="203" cy="374"/>
                            <a:chOff x="10203" y="3061"/>
                            <a:chExt cx="203" cy="374"/>
                          </a:xfrm>
                        </wpg:grpSpPr>
                        <wps:wsp>
                          <wps:cNvPr id="127" name="Freeform 77"/>
                          <wps:cNvSpPr>
                            <a:spLocks/>
                          </wps:cNvSpPr>
                          <wps:spPr bwMode="auto">
                            <a:xfrm>
                              <a:off x="10203" y="3061"/>
                              <a:ext cx="203" cy="374"/>
                            </a:xfrm>
                            <a:custGeom>
                              <a:avLst/>
                              <a:gdLst>
                                <a:gd name="T0" fmla="+- 0 10203 10203"/>
                                <a:gd name="T1" fmla="*/ T0 w 203"/>
                                <a:gd name="T2" fmla="+- 0 3061 3061"/>
                                <a:gd name="T3" fmla="*/ 3061 h 374"/>
                                <a:gd name="T4" fmla="+- 0 10256 10203"/>
                                <a:gd name="T5" fmla="*/ T4 w 203"/>
                                <a:gd name="T6" fmla="+- 0 3098 3061"/>
                                <a:gd name="T7" fmla="*/ 3098 h 374"/>
                                <a:gd name="T8" fmla="+- 0 10302 10203"/>
                                <a:gd name="T9" fmla="*/ T8 w 203"/>
                                <a:gd name="T10" fmla="+- 0 3143 3061"/>
                                <a:gd name="T11" fmla="*/ 3143 h 374"/>
                                <a:gd name="T12" fmla="+- 0 10340 10203"/>
                                <a:gd name="T13" fmla="*/ T12 w 203"/>
                                <a:gd name="T14" fmla="+- 0 3196 3061"/>
                                <a:gd name="T15" fmla="*/ 3196 h 374"/>
                                <a:gd name="T16" fmla="+- 0 10370 10203"/>
                                <a:gd name="T17" fmla="*/ T16 w 203"/>
                                <a:gd name="T18" fmla="+- 0 3255 3061"/>
                                <a:gd name="T19" fmla="*/ 3255 h 374"/>
                                <a:gd name="T20" fmla="+- 0 10392 10203"/>
                                <a:gd name="T21" fmla="*/ T20 w 203"/>
                                <a:gd name="T22" fmla="+- 0 3320 3061"/>
                                <a:gd name="T23" fmla="*/ 3320 h 374"/>
                                <a:gd name="T24" fmla="+- 0 10403 10203"/>
                                <a:gd name="T25" fmla="*/ T24 w 203"/>
                                <a:gd name="T26" fmla="+- 0 3388 3061"/>
                                <a:gd name="T27" fmla="*/ 3388 h 374"/>
                                <a:gd name="T28" fmla="+- 0 10405 10203"/>
                                <a:gd name="T29" fmla="*/ T28 w 203"/>
                                <a:gd name="T30" fmla="+- 0 3412 3061"/>
                                <a:gd name="T31" fmla="*/ 3412 h 374"/>
                                <a:gd name="T32" fmla="+- 0 10405 10203"/>
                                <a:gd name="T33" fmla="*/ T32 w 203"/>
                                <a:gd name="T34" fmla="+- 0 3436 3061"/>
                                <a:gd name="T35" fmla="*/ 3436 h 3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03" h="374">
                                  <a:moveTo>
                                    <a:pt x="0" y="0"/>
                                  </a:moveTo>
                                  <a:lnTo>
                                    <a:pt x="53" y="37"/>
                                  </a:lnTo>
                                  <a:lnTo>
                                    <a:pt x="99" y="82"/>
                                  </a:lnTo>
                                  <a:lnTo>
                                    <a:pt x="137" y="135"/>
                                  </a:lnTo>
                                  <a:lnTo>
                                    <a:pt x="167" y="194"/>
                                  </a:lnTo>
                                  <a:lnTo>
                                    <a:pt x="189" y="259"/>
                                  </a:lnTo>
                                  <a:lnTo>
                                    <a:pt x="200" y="327"/>
                                  </a:lnTo>
                                  <a:lnTo>
                                    <a:pt x="202" y="351"/>
                                  </a:lnTo>
                                  <a:lnTo>
                                    <a:pt x="202" y="375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" name="Group 74"/>
                        <wpg:cNvGrpSpPr>
                          <a:grpSpLocks/>
                        </wpg:cNvGrpSpPr>
                        <wpg:grpSpPr bwMode="auto">
                          <a:xfrm>
                            <a:off x="10595" y="2663"/>
                            <a:ext cx="85" cy="136"/>
                            <a:chOff x="10595" y="2663"/>
                            <a:chExt cx="85" cy="136"/>
                          </a:xfrm>
                        </wpg:grpSpPr>
                        <wps:wsp>
                          <wps:cNvPr id="129" name="Freeform 75"/>
                          <wps:cNvSpPr>
                            <a:spLocks/>
                          </wps:cNvSpPr>
                          <wps:spPr bwMode="auto">
                            <a:xfrm>
                              <a:off x="10595" y="2663"/>
                              <a:ext cx="85" cy="136"/>
                            </a:xfrm>
                            <a:custGeom>
                              <a:avLst/>
                              <a:gdLst>
                                <a:gd name="T0" fmla="+- 0 10681 10595"/>
                                <a:gd name="T1" fmla="*/ T0 w 85"/>
                                <a:gd name="T2" fmla="+- 0 2663 2663"/>
                                <a:gd name="T3" fmla="*/ 2663 h 136"/>
                                <a:gd name="T4" fmla="+- 0 10655 10595"/>
                                <a:gd name="T5" fmla="*/ T4 w 85"/>
                                <a:gd name="T6" fmla="+- 0 2718 2663"/>
                                <a:gd name="T7" fmla="*/ 2718 h 136"/>
                                <a:gd name="T8" fmla="+- 0 10621 10595"/>
                                <a:gd name="T9" fmla="*/ T8 w 85"/>
                                <a:gd name="T10" fmla="+- 0 2769 2663"/>
                                <a:gd name="T11" fmla="*/ 2769 h 136"/>
                                <a:gd name="T12" fmla="+- 0 10609 10595"/>
                                <a:gd name="T13" fmla="*/ T12 w 85"/>
                                <a:gd name="T14" fmla="+- 0 2784 2663"/>
                                <a:gd name="T15" fmla="*/ 2784 h 136"/>
                                <a:gd name="T16" fmla="+- 0 10595 10595"/>
                                <a:gd name="T17" fmla="*/ T16 w 85"/>
                                <a:gd name="T18" fmla="+- 0 2798 2663"/>
                                <a:gd name="T19" fmla="*/ 2798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5" h="136">
                                  <a:moveTo>
                                    <a:pt x="86" y="0"/>
                                  </a:moveTo>
                                  <a:lnTo>
                                    <a:pt x="60" y="55"/>
                                  </a:lnTo>
                                  <a:lnTo>
                                    <a:pt x="26" y="106"/>
                                  </a:lnTo>
                                  <a:lnTo>
                                    <a:pt x="14" y="121"/>
                                  </a:lnTo>
                                  <a:lnTo>
                                    <a:pt x="0" y="135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" name="Group 72"/>
                        <wpg:cNvGrpSpPr>
                          <a:grpSpLocks/>
                        </wpg:cNvGrpSpPr>
                        <wpg:grpSpPr bwMode="auto">
                          <a:xfrm>
                            <a:off x="10464" y="2142"/>
                            <a:ext cx="5" cy="60"/>
                            <a:chOff x="10464" y="2142"/>
                            <a:chExt cx="5" cy="60"/>
                          </a:xfrm>
                        </wpg:grpSpPr>
                        <wps:wsp>
                          <wps:cNvPr id="131" name="Freeform 73"/>
                          <wps:cNvSpPr>
                            <a:spLocks/>
                          </wps:cNvSpPr>
                          <wps:spPr bwMode="auto">
                            <a:xfrm>
                              <a:off x="10464" y="2142"/>
                              <a:ext cx="5" cy="60"/>
                            </a:xfrm>
                            <a:custGeom>
                              <a:avLst/>
                              <a:gdLst>
                                <a:gd name="T0" fmla="+- 0 10464 10464"/>
                                <a:gd name="T1" fmla="*/ T0 w 5"/>
                                <a:gd name="T2" fmla="+- 0 2142 2142"/>
                                <a:gd name="T3" fmla="*/ 2142 h 60"/>
                                <a:gd name="T4" fmla="+- 0 10467 10464"/>
                                <a:gd name="T5" fmla="*/ T4 w 5"/>
                                <a:gd name="T6" fmla="+- 0 2162 2142"/>
                                <a:gd name="T7" fmla="*/ 2162 h 60"/>
                                <a:gd name="T8" fmla="+- 0 10468 10464"/>
                                <a:gd name="T9" fmla="*/ T8 w 5"/>
                                <a:gd name="T10" fmla="+- 0 2182 2142"/>
                                <a:gd name="T11" fmla="*/ 2182 h 60"/>
                                <a:gd name="T12" fmla="+- 0 10469 10464"/>
                                <a:gd name="T13" fmla="*/ T12 w 5"/>
                                <a:gd name="T14" fmla="+- 0 2202 2142"/>
                                <a:gd name="T15" fmla="*/ 2202 h 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5" h="60">
                                  <a:moveTo>
                                    <a:pt x="0" y="0"/>
                                  </a:moveTo>
                                  <a:lnTo>
                                    <a:pt x="3" y="20"/>
                                  </a:lnTo>
                                  <a:lnTo>
                                    <a:pt x="4" y="40"/>
                                  </a:lnTo>
                                  <a:lnTo>
                                    <a:pt x="5" y="6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" name="Group 70"/>
                        <wpg:cNvGrpSpPr>
                          <a:grpSpLocks/>
                        </wpg:cNvGrpSpPr>
                        <wpg:grpSpPr bwMode="auto">
                          <a:xfrm>
                            <a:off x="9888" y="1993"/>
                            <a:ext cx="37" cy="71"/>
                            <a:chOff x="9888" y="1993"/>
                            <a:chExt cx="37" cy="71"/>
                          </a:xfrm>
                        </wpg:grpSpPr>
                        <wps:wsp>
                          <wps:cNvPr id="133" name="Freeform 71"/>
                          <wps:cNvSpPr>
                            <a:spLocks/>
                          </wps:cNvSpPr>
                          <wps:spPr bwMode="auto">
                            <a:xfrm>
                              <a:off x="9888" y="1993"/>
                              <a:ext cx="37" cy="71"/>
                            </a:xfrm>
                            <a:custGeom>
                              <a:avLst/>
                              <a:gdLst>
                                <a:gd name="T0" fmla="+- 0 9888 9888"/>
                                <a:gd name="T1" fmla="*/ T0 w 37"/>
                                <a:gd name="T2" fmla="+- 0 2065 1993"/>
                                <a:gd name="T3" fmla="*/ 2065 h 71"/>
                                <a:gd name="T4" fmla="+- 0 9896 9888"/>
                                <a:gd name="T5" fmla="*/ T4 w 37"/>
                                <a:gd name="T6" fmla="+- 0 2046 1993"/>
                                <a:gd name="T7" fmla="*/ 2046 h 71"/>
                                <a:gd name="T8" fmla="+- 0 9905 9888"/>
                                <a:gd name="T9" fmla="*/ T8 w 37"/>
                                <a:gd name="T10" fmla="+- 0 2028 1993"/>
                                <a:gd name="T11" fmla="*/ 2028 h 71"/>
                                <a:gd name="T12" fmla="+- 0 9914 9888"/>
                                <a:gd name="T13" fmla="*/ T12 w 37"/>
                                <a:gd name="T14" fmla="+- 0 2010 1993"/>
                                <a:gd name="T15" fmla="*/ 2010 h 71"/>
                                <a:gd name="T16" fmla="+- 0 9925 9888"/>
                                <a:gd name="T17" fmla="*/ T16 w 37"/>
                                <a:gd name="T18" fmla="+- 0 1993 1993"/>
                                <a:gd name="T19" fmla="*/ 1993 h 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" h="71">
                                  <a:moveTo>
                                    <a:pt x="0" y="72"/>
                                  </a:moveTo>
                                  <a:lnTo>
                                    <a:pt x="8" y="53"/>
                                  </a:lnTo>
                                  <a:lnTo>
                                    <a:pt x="17" y="35"/>
                                  </a:lnTo>
                                  <a:lnTo>
                                    <a:pt x="26" y="17"/>
                                  </a:lnTo>
                                  <a:lnTo>
                                    <a:pt x="37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" name="Group 68"/>
                        <wpg:cNvGrpSpPr>
                          <a:grpSpLocks/>
                        </wpg:cNvGrpSpPr>
                        <wpg:grpSpPr bwMode="auto">
                          <a:xfrm>
                            <a:off x="9456" y="2047"/>
                            <a:ext cx="16" cy="58"/>
                            <a:chOff x="9456" y="2047"/>
                            <a:chExt cx="16" cy="58"/>
                          </a:xfrm>
                        </wpg:grpSpPr>
                        <wps:wsp>
                          <wps:cNvPr id="135" name="Freeform 69"/>
                          <wps:cNvSpPr>
                            <a:spLocks/>
                          </wps:cNvSpPr>
                          <wps:spPr bwMode="auto">
                            <a:xfrm>
                              <a:off x="9456" y="2047"/>
                              <a:ext cx="16" cy="58"/>
                            </a:xfrm>
                            <a:custGeom>
                              <a:avLst/>
                              <a:gdLst>
                                <a:gd name="T0" fmla="+- 0 9456 9456"/>
                                <a:gd name="T1" fmla="*/ T0 w 16"/>
                                <a:gd name="T2" fmla="+- 0 2105 2047"/>
                                <a:gd name="T3" fmla="*/ 2105 h 58"/>
                                <a:gd name="T4" fmla="+- 0 9460 9456"/>
                                <a:gd name="T5" fmla="*/ T4 w 16"/>
                                <a:gd name="T6" fmla="+- 0 2085 2047"/>
                                <a:gd name="T7" fmla="*/ 2085 h 58"/>
                                <a:gd name="T8" fmla="+- 0 9466 9456"/>
                                <a:gd name="T9" fmla="*/ T8 w 16"/>
                                <a:gd name="T10" fmla="+- 0 2066 2047"/>
                                <a:gd name="T11" fmla="*/ 2066 h 58"/>
                                <a:gd name="T12" fmla="+- 0 9472 9456"/>
                                <a:gd name="T13" fmla="*/ T12 w 16"/>
                                <a:gd name="T14" fmla="+- 0 2047 2047"/>
                                <a:gd name="T15" fmla="*/ 2047 h 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" h="58">
                                  <a:moveTo>
                                    <a:pt x="0" y="58"/>
                                  </a:moveTo>
                                  <a:lnTo>
                                    <a:pt x="4" y="38"/>
                                  </a:lnTo>
                                  <a:lnTo>
                                    <a:pt x="10" y="19"/>
                                  </a:lnTo>
                                  <a:lnTo>
                                    <a:pt x="16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" name="Group 66"/>
                        <wpg:cNvGrpSpPr>
                          <a:grpSpLocks/>
                        </wpg:cNvGrpSpPr>
                        <wpg:grpSpPr bwMode="auto">
                          <a:xfrm>
                            <a:off x="8948" y="2130"/>
                            <a:ext cx="76" cy="65"/>
                            <a:chOff x="8948" y="2130"/>
                            <a:chExt cx="76" cy="65"/>
                          </a:xfrm>
                        </wpg:grpSpPr>
                        <wps:wsp>
                          <wps:cNvPr id="137" name="Freeform 67"/>
                          <wps:cNvSpPr>
                            <a:spLocks/>
                          </wps:cNvSpPr>
                          <wps:spPr bwMode="auto">
                            <a:xfrm>
                              <a:off x="8948" y="2130"/>
                              <a:ext cx="76" cy="65"/>
                            </a:xfrm>
                            <a:custGeom>
                              <a:avLst/>
                              <a:gdLst>
                                <a:gd name="T0" fmla="+- 0 8948 8948"/>
                                <a:gd name="T1" fmla="*/ T0 w 76"/>
                                <a:gd name="T2" fmla="+- 0 2130 2130"/>
                                <a:gd name="T3" fmla="*/ 2130 h 65"/>
                                <a:gd name="T4" fmla="+- 0 8965 8948"/>
                                <a:gd name="T5" fmla="*/ T4 w 76"/>
                                <a:gd name="T6" fmla="+- 0 2141 2130"/>
                                <a:gd name="T7" fmla="*/ 2141 h 65"/>
                                <a:gd name="T8" fmla="+- 0 8980 8948"/>
                                <a:gd name="T9" fmla="*/ T8 w 76"/>
                                <a:gd name="T10" fmla="+- 0 2153 2130"/>
                                <a:gd name="T11" fmla="*/ 2153 h 65"/>
                                <a:gd name="T12" fmla="+- 0 8995 8948"/>
                                <a:gd name="T13" fmla="*/ T12 w 76"/>
                                <a:gd name="T14" fmla="+- 0 2166 2130"/>
                                <a:gd name="T15" fmla="*/ 2166 h 65"/>
                                <a:gd name="T16" fmla="+- 0 9010 8948"/>
                                <a:gd name="T17" fmla="*/ T16 w 76"/>
                                <a:gd name="T18" fmla="+- 0 2180 2130"/>
                                <a:gd name="T19" fmla="*/ 2180 h 65"/>
                                <a:gd name="T20" fmla="+- 0 9024 8948"/>
                                <a:gd name="T21" fmla="*/ T20 w 76"/>
                                <a:gd name="T22" fmla="+- 0 2195 2130"/>
                                <a:gd name="T23" fmla="*/ 2195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76" h="65">
                                  <a:moveTo>
                                    <a:pt x="0" y="0"/>
                                  </a:moveTo>
                                  <a:lnTo>
                                    <a:pt x="17" y="11"/>
                                  </a:lnTo>
                                  <a:lnTo>
                                    <a:pt x="32" y="23"/>
                                  </a:lnTo>
                                  <a:lnTo>
                                    <a:pt x="47" y="36"/>
                                  </a:lnTo>
                                  <a:lnTo>
                                    <a:pt x="62" y="50"/>
                                  </a:lnTo>
                                  <a:lnTo>
                                    <a:pt x="76" y="65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" name="Group 64"/>
                        <wpg:cNvGrpSpPr>
                          <a:grpSpLocks/>
                        </wpg:cNvGrpSpPr>
                        <wpg:grpSpPr bwMode="auto">
                          <a:xfrm>
                            <a:off x="8321" y="2627"/>
                            <a:ext cx="12" cy="59"/>
                            <a:chOff x="8321" y="2627"/>
                            <a:chExt cx="12" cy="59"/>
                          </a:xfrm>
                        </wpg:grpSpPr>
                        <wps:wsp>
                          <wps:cNvPr id="139" name="Freeform 65"/>
                          <wps:cNvSpPr>
                            <a:spLocks/>
                          </wps:cNvSpPr>
                          <wps:spPr bwMode="auto">
                            <a:xfrm>
                              <a:off x="8321" y="2627"/>
                              <a:ext cx="12" cy="59"/>
                            </a:xfrm>
                            <a:custGeom>
                              <a:avLst/>
                              <a:gdLst>
                                <a:gd name="T0" fmla="+- 0 8333 8321"/>
                                <a:gd name="T1" fmla="*/ T0 w 12"/>
                                <a:gd name="T2" fmla="+- 0 2685 2627"/>
                                <a:gd name="T3" fmla="*/ 2685 h 59"/>
                                <a:gd name="T4" fmla="+- 0 8328 8321"/>
                                <a:gd name="T5" fmla="*/ T4 w 12"/>
                                <a:gd name="T6" fmla="+- 0 2666 2627"/>
                                <a:gd name="T7" fmla="*/ 2666 h 59"/>
                                <a:gd name="T8" fmla="+- 0 8324 8321"/>
                                <a:gd name="T9" fmla="*/ T8 w 12"/>
                                <a:gd name="T10" fmla="+- 0 2646 2627"/>
                                <a:gd name="T11" fmla="*/ 2646 h 59"/>
                                <a:gd name="T12" fmla="+- 0 8321 8321"/>
                                <a:gd name="T13" fmla="*/ T12 w 12"/>
                                <a:gd name="T14" fmla="+- 0 2627 2627"/>
                                <a:gd name="T15" fmla="*/ 2627 h 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2" h="59">
                                  <a:moveTo>
                                    <a:pt x="12" y="58"/>
                                  </a:moveTo>
                                  <a:lnTo>
                                    <a:pt x="7" y="39"/>
                                  </a:lnTo>
                                  <a:lnTo>
                                    <a:pt x="3" y="19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4F81B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01808308" id="Group 63" o:spid="_x0000_s1026" style="position:absolute;margin-left:50.2pt;margin-top:34.9pt;width:489.25pt;height:373.1pt;z-index:-251650048;mso-position-horizontal-relative:page;mso-position-vertical-relative:page" coordorigin="1005,693" coordsize="9785,69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">
                <v:shape id="Picture 139" o:spid="_x0000_s1027" type="#_x0000_t75" style="position:absolute;left:1005;top:693;width:7152;height:33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Q1R6nDAAAA2wAAAA8AAABkcnMvZG93bnJldi54bWxEj0+LwjAUxO+C3yE8YW+aukiVahRZtq7g&#10;yT8Xb8/m2Rabl9JkbXc/vREEj8PM/IZZrDpTiTs1rrSsYDyKQBBnVpecKzgd0+EMhPPIGivLpOCP&#10;HKyW/d4CE21b3tP94HMRIOwSVFB4XydSuqwgg25ka+LgXW1j0AfZ5FI32Aa4qeRnFMXSYMlhocCa&#10;vgrKbodfo4Di2Y4xzab/6Ub+7NL1d3s5n5T6GHTrOQhPnX+HX+2tVhBP4Pkl/AC5fA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DVHqcMAAADbAAAADwAAAAAAAAAAAAAAAACf&#10;AgAAZHJzL2Rvd25yZXYueG1sUEsFBgAAAAAEAAQA9wAAAI8DAAAAAA==&#10;">
                  <v:imagedata r:id="rId60" o:title=""/>
                </v:shape>
                <v:group id="Group 137" o:spid="_x0000_s1028" style="position:absolute;left:5439;top:1213;width:3046;height:2806" coordorigin="5439,1213" coordsize="3046,28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<v:shape id="Freeform 138" o:spid="_x0000_s1029" style="position:absolute;left:5439;top:1213;width:3046;height:2806;visibility:visible;mso-wrap-style:square;v-text-anchor:top" coordsize="3046,28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YvpsUA&#10;AADbAAAADwAAAGRycy9kb3ducmV2LnhtbESPW2sCMRSE3wv+h3AE32rWC4usRhFBKPhQ6gX17bA5&#10;e8HNyZKkuu2vN0Khj8PMfMMsVp1pxJ2cry0rGA0TEMS51TWXCo6H7fsMhA/IGhvLpOCHPKyWvbcF&#10;Zto++Ivu+1CKCGGfoYIqhDaT0ucVGfRD2xJHr7DOYIjSlVI7fES4aeQ4SVJpsOa4UGFLm4ry2/7b&#10;KPhMi9/z9nBy5rS7TOpiMr2OL1OlBv1uPQcRqAv/4b/2h1aQpvD6En+AXD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ti+mxQAAANsAAAAPAAAAAAAAAAAAAAAAAJgCAABkcnMv&#10;ZG93bnJldi54bWxQSwUGAAAAAAQABAD1AAAAigMAAAAA&#10;" path="m278,924r-4,-49l273,827r3,-48l290,687r24,-87l349,520r44,-73l446,383r60,-53l573,289r73,-28l724,248r19,-1l763,247r77,11l915,284r53,30l985,326r16,-33l1039,233r43,-50l1131,142r52,-32l1267,83r58,-5l1354,80r87,23l1497,133r61,51l1572,199r14,-26l1635,106r59,-52l1760,18,1831,1,1854,r25,1l1950,17r63,35l2071,106r25,33l2116,115r43,-41l2232,28,2309,4,2362,r26,1l2467,20r74,42l2586,102r47,62l2662,217r22,58l2698,336r30,14l2784,386r49,44l2877,482r36,58l2942,605r21,68l2975,745r3,74l2976,857r-11,75l2949,990r23,41l3007,1117r25,89l3045,1298r2,46l3046,1390r-10,92l3016,1570r-32,84l2942,1732r-52,70l2844,1848r-49,38l2742,1917r-74,28l2649,1949r-4,42l2631,2073r-22,76l2577,2219r-38,63l2493,2337r-51,47l2385,2419r-61,25l2260,2457r-34,1l2206,2457r-78,-15l2072,2418r-53,-34l2005,2430r-34,85l1927,2591r-52,66l1816,2712r-65,43l1682,2785r-73,17l1572,2805r-38,l1459,2792r-73,-28l1319,2723r-46,-38l1230,2640r-37,-52l1170,2551r-40,25l1047,2614r-84,22l878,2641r-42,-4l753,2619r-80,-34l598,2536r-68,-63l469,2396r-51,-90l412,2293r-25,3l314,2288r-68,-28l186,2213r-50,-62l98,2075,75,1988r-6,-73l69,1894r6,-61l89,1774r30,-73l150,1652r-21,-17l75,1572,35,1497,10,1414,,1326r1,-30l13,1207r18,-58l64,1081r39,-53l149,985r51,-31l256,936r22,-12xe" filled="f" strokecolor="#9bba58" strokeweight="2pt">
                    <v:path arrowok="t" o:connecttype="custom" o:connectlocs="273,2040;314,1813;446,1596;646,1474;763,1460;968,1527;1039,1446;1183,1323;1354,1293;1558,1397;1635,1319;1831,1214;1950,1230;2096,1352;2232,1241;2388,1214;2586,1315;2684,1488;2784,1599;2913,1753;2975,1958;2965,2145;3007,2330;3047,2557;3016,2783;2890,3015;2742,3130;2645,3204;2577,3432;2442,3597;2260,3670;2128,3655;2005,3643;1875,3870;1682,3998;1534,4018;1319,3936;1193,3801;1047,3827;836,3850;598,3749;418,3519;314,3501;136,3364;69,3128;89,2987;129,2848;10,2627;13,2420;103,2241;256,2149" o:connectangles="0,0,0,0,0,0,0,0,0,0,0,0,0,0,0,0,0,0,0,0,0,0,0,0,0,0,0,0,0,0,0,0,0,0,0,0,0,0,0,0,0,0,0,0,0,0,0,0,0,0,0"/>
                  </v:shape>
                </v:group>
                <v:group id="Group 134" o:spid="_x0000_s1030" style="position:absolute;left:5602;top:2857;width:170;height:47" coordorigin="5602,2857" coordsize="170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136" o:spid="_x0000_s1031" style="position:absolute;left:5602;top:2857;width:170;height:47;visibility:visible;mso-wrap-style:square;v-text-anchor:top" coordsize="170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zt+RcAA&#10;AADbAAAADwAAAGRycy9kb3ducmV2LnhtbERP3WrCMBS+F/YO4Qx2Z9OpiHZGGcqYV4p1D3Bojm1d&#10;c9Ilse3e3lwIXn58/6vNYBrRkfO1ZQXvSQqCuLC65lLBz/lrvADhA7LGxjIp+CcPm/XLaIWZtj2f&#10;qMtDKWII+wwVVCG0mZS+qMigT2xLHLmLdQZDhK6U2mEfw00jJ2k6lwZrjg0VtrStqPjNb0ZBf+j6&#10;4/IoU3L5dFlf3fRvtvtW6u11+PwAEWgIT/HDvdcK5nFs/BJ/gFzf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zt+RcAAAADbAAAADwAAAAAAAAAAAAAAAACYAgAAZHJzL2Rvd25y&#10;ZXYueG1sUEsFBgAAAAAEAAQA9QAAAIUDAAAAAA==&#10;" path="m170,46r-19,1l131,47,112,45,36,21,18,11,,e" filled="f" strokecolor="#9bba58" strokeweight="2pt">
                    <v:path arrowok="t" o:connecttype="custom" o:connectlocs="170,2903;151,2904;131,2904;112,2902;36,2878;18,2868;0,2857" o:connectangles="0,0,0,0,0,0,0"/>
                  </v:shape>
                  <v:shape id="Picture 135" o:spid="_x0000_s1032" type="#_x0000_t75" style="position:absolute;left:1394;top:3121;width:5228;height:261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NqOkXCAAAA2wAAAA8AAABkcnMvZG93bnJldi54bWxEj0FrwkAUhO+C/2F5Qm+60UBooqsEQ6H0&#10;UNBIe31kn0kw+zZkt5r8+25B6HGY+WaY3WE0nbjT4FrLCtarCARxZXXLtYJL+bZ8BeE8ssbOMimY&#10;yMFhP5/tMNP2wSe6n30tQgm7DBU03veZlK5qyKBb2Z44eFc7GPRBDrXUAz5CuenkJooSabDlsNBg&#10;T8eGqtv5xyhI+HP6ruIU0/irpA/KC5rKQqmXxZhvQXga/X/4Sb/rwKXw9yX8ALn/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DajpFwgAAANsAAAAPAAAAAAAAAAAAAAAAAJ8C&#10;AABkcnMvZG93bnJldi54bWxQSwUGAAAAAAQABAD3AAAAjgMAAAAA&#10;">
                    <v:imagedata r:id="rId61" o:title=""/>
                  </v:shape>
                </v:group>
                <v:group id="Group 132" o:spid="_x0000_s1033" style="position:absolute;left:7454;top:3460;width:18;height:119" coordorigin="7454,3460" coordsize="18,1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OInus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w4ie6wwAAANsAAAAP&#10;AAAAAAAAAAAAAAAAAKoCAABkcnMvZG93bnJldi54bWxQSwUGAAAAAAQABAD6AAAAmgMAAAAA&#10;">
                  <v:shape id="Freeform 133" o:spid="_x0000_s1034" style="position:absolute;left:7454;top:3460;width:18;height:119;visibility:visible;mso-wrap-style:square;v-text-anchor:top" coordsize="18,1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V3uMMA&#10;AADbAAAADwAAAGRycy9kb3ducmV2LnhtbESPT2sCMRTE70K/Q3iF3jS7pbR1NYpWBPEixnp/bN7+&#10;wc3Lsonr+u1NQehxmJnfMPPlYBvRU+drxwrSSQKCOHem5lLB72k7/gbhA7LBxjEpuJOH5eJlNMfM&#10;uBsfqdehFBHCPkMFVQhtJqXPK7LoJ64ljl7hOoshyq6UpsNbhNtGvifJp7RYc1yosKWfivKLvloF&#10;h8J8nI7pTuter9bn/eYwXd8Lpd5eh9UMRKAh/Ief7Z1R8JXC35f4A+Ti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NV3uMMAAADbAAAADwAAAAAAAAAAAAAAAACYAgAAZHJzL2Rv&#10;d25yZXYueG1sUEsFBgAAAAAEAAQA9QAAAIgDAAAAAA==&#10;" path="m18,l12,60,5,99,,118e" filled="f" strokecolor="#9bba58" strokeweight="2pt">
                    <v:path arrowok="t" o:connecttype="custom" o:connectlocs="18,3460;12,3520;5,3559;0,3578" o:connectangles="0,0,0,0"/>
                  </v:shape>
                </v:group>
                <v:group id="Group 130" o:spid="_x0000_s1035" style="position:absolute;left:7845;top:2694;width:229;height:463" coordorigin="7845,2694" coordsize="229,4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<v:shape id="Freeform 131" o:spid="_x0000_s1036" style="position:absolute;left:7845;top:2694;width:229;height:463;visibility:visible;mso-wrap-style:square;v-text-anchor:top" coordsize="229,4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N6oMQA&#10;AADbAAAADwAAAGRycy9kb3ducmV2LnhtbESPQYvCMBSE7wv+h/AEb2uqgko1ioiCiOyyKnh9NM+2&#10;2LzUJrbVX79ZEPY4zMw3zHzZmkLUVLncsoJBPwJBnFidc6rgfNp+TkE4j6yxsEwKnuRgueh8zDHW&#10;tuEfqo8+FQHCLkYFmfdlLKVLMjLo+rYkDt7VVgZ9kFUqdYVNgJtCDqNoLA3mHBYyLGmdUXI7PoyC&#10;enOP9oPX/jy8PBtnvw9fl9vpoVSv265mIDy1/j/8bu+0gskI/r6EH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1jeqDEAAAA2wAAAA8AAAAAAAAAAAAAAAAAmAIAAGRycy9k&#10;b3ducmV2LnhtbFBLBQYAAAAABAAEAPUAAACJAwAAAAA=&#10;" path="m,l60,45r52,56l156,166r34,74l214,320r13,85l229,434r,29e" filled="f" strokecolor="#9bba58" strokeweight="2pt">
                    <v:path arrowok="t" o:connecttype="custom" o:connectlocs="0,2694;60,2739;112,2795;156,2860;190,2934;214,3014;227,3099;229,3128;229,3157" o:connectangles="0,0,0,0,0,0,0,0,0"/>
                  </v:shape>
                </v:group>
                <v:group id="Group 128" o:spid="_x0000_s1037" style="position:absolute;left:8284;top:2201;width:101;height:173" coordorigin="8284,2201" coordsize="101,1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  <v:shape id="Freeform 129" o:spid="_x0000_s1038" style="position:absolute;left:8284;top:2201;width:101;height:173;visibility:visible;mso-wrap-style:square;v-text-anchor:top" coordsize="101,1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dXQcQA&#10;AADbAAAADwAAAGRycy9kb3ducmV2LnhtbESP3WoCMRSE7wXfIRzBu5pVaS1bo4iwItKKP+39YXPc&#10;rG5Olk3UbZ++KRS8HGbmG2Y6b20lbtT40rGC4SABQZw7XXKh4POYPb2C8AFZY+WYFHyTh/ms25li&#10;qt2d93Q7hEJECPsUFZgQ6lRKnxuy6AeuJo7eyTUWQ5RNIXWD9wi3lRwlyYu0WHJcMFjT0lB+OVyt&#10;gm3x/rXabbw5b8rMjVt3TLKPH6X6vXbxBiJQGx7h//ZaK5g8w9+X+APk7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aXV0HEAAAA2wAAAA8AAAAAAAAAAAAAAAAAmAIAAGRycy9k&#10;b3ducmV2LnhtbFBLBQYAAAAABAAEAPUAAACJAwAAAAA=&#10;" path="m101,l78,57,48,110,13,158,,172e" filled="f" strokecolor="#9bba58" strokeweight="2pt">
                    <v:path arrowok="t" o:connecttype="custom" o:connectlocs="101,2201;78,2258;48,2311;13,2359;0,2373" o:connectangles="0,0,0,0,0"/>
                  </v:shape>
                </v:group>
                <v:group id="Group 126" o:spid="_x0000_s1039" style="position:absolute;left:8141;top:1556;width:5;height:80" coordorigin="8141,1556" coordsize="5,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EcaVc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t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BHGlXFAAAA2wAA&#10;AA8AAAAAAAAAAAAAAAAAqgIAAGRycy9kb3ducmV2LnhtbFBLBQYAAAAABAAEAPoAAACcAwAAAAA=&#10;">
                  <v:shape id="Freeform 127" o:spid="_x0000_s1040" style="position:absolute;left:8141;top:1556;width:5;height:80;visibility:visible;mso-wrap-style:square;v-text-anchor:top" coordsize="5,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QyWMQA&#10;AADbAAAADwAAAGRycy9kb3ducmV2LnhtbESPQWvCQBSE7wX/w/KE3nSTHGqbZhNEEBQptWrvr9nX&#10;JJh9G7JrjP313YLQ4zDzzTBZMZpWDNS7xrKCeB6BIC6tbrhScDquZ88gnEfW2FomBTdyUOSThwxT&#10;ba/8QcPBVyKUsEtRQe19l0rpypoMurntiIP3bXuDPsi+krrHayg3rUyi6EkabDgs1NjRqqbyfLgY&#10;BYsdVfufvfxMti+7OHlLhtvX+l2px+m4fAXhafT/4Tu90YFbwN+X8ANk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NkMljEAAAA2wAAAA8AAAAAAAAAAAAAAAAAmAIAAGRycy9k&#10;b3ducmV2LnhtbFBLBQYAAAAABAAEAPUAAACJAwAAAAA=&#10;" path="m,l2,20,4,40,5,60r,20e" filled="f" strokecolor="#9bba58" strokeweight="2pt">
                    <v:path arrowok="t" o:connecttype="custom" o:connectlocs="0,1556;2,1576;4,1596;5,1616;5,1636" o:connectangles="0,0,0,0,0"/>
                  </v:shape>
                </v:group>
                <v:group id="Group 124" o:spid="_x0000_s1041" style="position:absolute;left:7490;top:1370;width:43;height:91" coordorigin="7490,1370" coordsize="43,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<v:shape id="Freeform 125" o:spid="_x0000_s1042" style="position:absolute;left:7490;top:1370;width:43;height:91;visibility:visible;mso-wrap-style:square;v-text-anchor:top" coordsize="43,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Xa6MUA&#10;AADbAAAADwAAAGRycy9kb3ducmV2LnhtbESPT0sDMRTE70K/Q3iF3my2PVS7Ni2lKlTYS/9Ar4/N&#10;czeavCxJ7K5+eiMIPQ4z8xtmtRmcFVcK0XhWMJsWIIhrrw03Cs6n1/tHEDEha7SeScE3RdisR3cr&#10;LLXv+UDXY2pEhnAsUUGbUldKGeuWHMap74iz9+6Dw5RlaKQO2Ge4s3JeFAvp0HBeaLGjXUv15/HL&#10;KQjz/nJ4Mb2dLX4+TtYsq+fqrVJqMh62TyASDekW/m/vtYKHJfx9y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BdroxQAAANsAAAAPAAAAAAAAAAAAAAAAAJgCAABkcnMv&#10;ZG93bnJldi54bWxQSwUGAAAAAAQABAD1AAAAigMAAAAA&#10;" path="m,91l7,71,15,53,23,34,33,17,43,e" filled="f" strokecolor="#9bba58" strokeweight="2pt">
                    <v:path arrowok="t" o:connecttype="custom" o:connectlocs="0,1461;7,1441;15,1423;23,1404;33,1387;43,1370" o:connectangles="0,0,0,0,0,0"/>
                  </v:shape>
                </v:group>
                <v:group id="Group 122" o:spid="_x0000_s1043" style="position:absolute;left:7001;top:1433;width:21;height:78" coordorigin="7001,1433" coordsize="21,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  <v:shape id="Freeform 123" o:spid="_x0000_s1044" style="position:absolute;left:7001;top:1433;width:21;height:78;visibility:visible;mso-wrap-style:square;v-text-anchor:top" coordsize="21,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PKF8UA&#10;AADbAAAADwAAAGRycy9kb3ducmV2LnhtbESPQWvCQBSE74X+h+UVvNWNAUtMXcUWBA+KGFvE2yP7&#10;mqRm36bZ1aT/3hUEj8PMfMNM572pxYVaV1lWMBpGIIhzqysuFHztl68JCOeRNdaWScE/OZjPnp+m&#10;mGrb8Y4umS9EgLBLUUHpfZNK6fKSDLqhbYiD92Nbgz7ItpC6xS7ATS3jKHqTBisOCyU29FlSfsrO&#10;RsEm/vvovreHPFvwOt7/no7JeDJWavDSL95BeOr9I3xvr7SCZAS3L+EHyNk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o8oXxQAAANsAAAAPAAAAAAAAAAAAAAAAAJgCAABkcnMv&#10;ZG93bnJldi54bWxQSwUGAAAAAAQABAD1AAAAigMAAAAA&#10;" path="m,77l4,57,9,38,14,19,21,e" filled="f" strokecolor="#9bba58" strokeweight="2pt">
                    <v:path arrowok="t" o:connecttype="custom" o:connectlocs="0,1510;4,1490;9,1471;14,1452;21,1433" o:connectangles="0,0,0,0,0"/>
                  </v:shape>
                </v:group>
                <v:group id="Group 120" o:spid="_x0000_s1045" style="position:absolute;left:6428;top:1541;width:87;height:82" coordorigin="6428,1541" coordsize="87,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qpbHHFAAAA2wAA&#10;AA8AAAAAAAAAAAAAAAAAqgIAAGRycy9kb3ducmV2LnhtbFBLBQYAAAAABAAEAPoAAACcAwAAAAA=&#10;">
                  <v:shape id="Freeform 121" o:spid="_x0000_s1046" style="position:absolute;left:6428;top:1541;width:87;height:82;visibility:visible;mso-wrap-style:square;v-text-anchor:top" coordsize="87,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3GM5MMA&#10;AADbAAAADwAAAGRycy9kb3ducmV2LnhtbESPX2vCQBDE3wv9DscW+lYvRhSJntIWhOKbfxB8W3Jr&#10;Es3tpblV47f3BMHHYWZ+w0znnavVhdpQeTbQ7yWgiHNvKy4MbDeLrzGoIMgWa89k4EYB5rP3tylm&#10;1l95RZe1FCpCOGRooBRpMq1DXpLD0PMNcfQOvnUoUbaFti1eI9zVOk2SkXZYcVwosaHfkvLT+uwM&#10;uA0Ohjv52aVpkR6r/m1Zy/7fmM+P7nsCSqiTV/jZ/rMGxgN4fIk/QM/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3GM5MMAAADbAAAADwAAAAAAAAAAAAAAAACYAgAAZHJzL2Rv&#10;d25yZXYueG1sUEsFBgAAAAAEAAQA9QAAAIgDAAAAAA==&#10;" path="m,l60,52,74,67,87,82e" filled="f" strokecolor="#9bba58" strokeweight="2pt">
                    <v:path arrowok="t" o:connecttype="custom" o:connectlocs="0,1541;60,1593;74,1608;87,1623" o:connectangles="0,0,0,0"/>
                  </v:shape>
                </v:group>
                <v:group id="Group 118" o:spid="_x0000_s1047" style="position:absolute;left:5718;top:2150;width:14;height:79" coordorigin="5718,2150" coordsize="14,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xRnsQAAADbAAAADwAAAGRycy9kb3ducmV2LnhtbESPQYvCMBSE78L+h/CE&#10;vWnaXV2kGkXEXTyIoC6It0fzbIvNS2liW/+9EQSPw8x8w8wWnSlFQ7UrLCuIhxEI4tTqgjMF/8ff&#10;wQSE88gaS8uk4E4OFvOP3gwTbVveU3PwmQgQdgkqyL2vEildmpNBN7QVcfAutjbog6wzqWtsA9yU&#10;8iuKfqTBgsNCjhWtckqvh5tR8Ndiu/yO1832elndz8fx7rSNSanPfrecgvDU+Xf41d5oBZMR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gxRnsQAAADbAAAA&#10;DwAAAAAAAAAAAAAAAACqAgAAZHJzL2Rvd25yZXYueG1sUEsFBgAAAAAEAAQA+gAAAJsDAAAAAA==&#10;">
                  <v:shape id="Freeform 119" o:spid="_x0000_s1048" style="position:absolute;left:5718;top:2150;width:14;height:79;visibility:visible;mso-wrap-style:square;v-text-anchor:top" coordsize="14,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s+GMIA&#10;AADbAAAADwAAAGRycy9kb3ducmV2LnhtbESPT4vCMBTE78J+h/AWvIimFVakayoiLOzVfwdvj+Zt&#10;U9u8lCba6qc3woLHYWZ+w6zWg23EjTpfOVaQzhIQxIXTFZcKjoef6RKED8gaG8ek4E4e1vnHaIWZ&#10;dj3v6LYPpYgQ9hkqMCG0mZS+MGTRz1xLHL0/11kMUXal1B32EW4bOU+ShbRYcVww2NLWUFHvr1bB&#10;hS7FcdOn59o1i4lPjcHHaVBq/DlsvkEEGsI7/N/+1QqWX/D6En+AzJ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Wz4YwgAAANsAAAAPAAAAAAAAAAAAAAAAAJgCAABkcnMvZG93&#10;bnJldi54bWxQSwUGAAAAAAQABAD1AAAAhwMAAAAA&#10;" path="m15,79l10,59,6,40,3,20,,e" filled="f" strokecolor="#9bba58" strokeweight="2pt">
                    <v:path arrowok="t" o:connecttype="custom" o:connectlocs="15,2229;10,2209;6,2190;3,2170;0,2150" o:connectangles="0,0,0,0,0"/>
                  </v:shape>
                </v:group>
                <v:group id="Group 116" o:spid="_x0000_s1049" style="position:absolute;left:3659;top:3315;width:3311;height:2405" coordorigin="3659,3315" coordsize="3311,24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ZJqcsQAAADb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uUCXl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ZJqcsQAAADbAAAA&#10;DwAAAAAAAAAAAAAAAACqAgAAZHJzL2Rvd25yZXYueG1sUEsFBgAAAAAEAAQA+gAAAJsDAAAAAA==&#10;">
                  <v:shape id="Freeform 117" o:spid="_x0000_s1050" style="position:absolute;left:3659;top:3315;width:3311;height:2405;visibility:visible;mso-wrap-style:square;v-text-anchor:top" coordsize="3311,24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0doMQA&#10;AADbAAAADwAAAGRycy9kb3ducmV2LnhtbESP0WrCQBRE3wv+w3KFvtVNrdUQs4qUSq0gaPQDLtlr&#10;NjR7N2S3Jv37bqHg4zAzZ5h8PdhG3KjztWMFz5MEBHHpdM2Vgst5+5SC8AFZY+OYFPyQh/Vq9JBj&#10;pl3PJ7oVoRIRwj5DBSaENpPSl4Ys+olriaN3dZ3FEGVXSd1hH+G2kdMkmUuLNccFgy29GSq/im+r&#10;4PTy0c+2Q+E/37XbHwzO9sfXnVKP42GzBBFoCPfwf3unFaQL+PsSf4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rNHaDEAAAA2wAAAA8AAAAAAAAAAAAAAAAAmAIAAGRycy9k&#10;b3ducmV2LnhtbFBLBQYAAAAABAAEAPUAAACJAwAAAAA=&#10;" path="m301,792r-4,-42l297,709r3,-41l315,589r26,-75l379,445r48,-62l484,328r66,-45l623,247r79,-24l764,214r40,-3l824,211r79,8l980,239r73,31l1070,279r18,-28l1128,200r48,-43l1228,121r57,-27l1345,76r63,-8l1439,67r32,1l1534,79r62,21l1661,135r47,36l1723,149r54,-58l1841,46r71,-30l1989,1,2015,r26,l2118,15r69,29l2236,79r43,43l2300,101r72,-52l2453,16,2537,1,2566,r29,1l2680,17r80,36l2809,87r44,44l2888,180r27,55l2933,293r32,12l3025,334r54,37l3125,414r40,50l3196,519r22,58l3232,639r3,63l3233,734r-5,33l3221,799r-6,19l3209,837r23,37l3270,950r25,79l3309,1109r2,41l3310,1190r-11,79l3276,1346r-34,72l3197,1485r-57,60l3091,1584r-52,32l2984,1641r-57,19l2867,1672r-2,36l2852,1778r-22,65l2797,1903r-41,54l2708,2004r-56,39l2591,2074r-66,21l2455,2106r-37,1l2398,2106r-60,-7l2279,2084r-56,-24l2188,2041r-14,39l2137,2154r-46,66l2035,2277r-64,47l1901,2361r-75,27l1748,2402r-41,3l1667,2404r-82,-11l1524,2376r-57,-23l1414,2323r-49,-35l1320,2246r-40,-46l1268,2183r-43,22l1136,2239r-91,19l953,2263r-46,-3l817,2244r-86,-28l650,2174r-75,-54l509,2054r-56,-78l449,1969r-2,-3l420,1968r-27,l366,1966r-75,-19l222,1912r-58,-49l118,1801,88,1730,75,1657r,-20l75,1617r15,-78l124,1466r37,-48l138,1403,80,1349,38,1284,10,1212,,1137r,-26l14,1035,46,961,83,910r45,-42l179,835r58,-23l298,799r3,-7xe" filled="f" strokecolor="#8063a1" strokeweight="2pt">
                    <v:path arrowok="t" o:connecttype="custom" o:connectlocs="297,4024;341,3829;484,3643;702,3538;824,3526;1053,3585;1128,3515;1285,3409;1439,3382;1596,3415;1723,3464;1912,3331;2041,3315;2236,3394;2372,3364;2566,3315;2760,3368;2888,3495;2965,3620;3125,3729;3218,3892;3233,4049;3215,4133;3270,4265;3311,4465;3276,4661;3140,4860;2984,4956;2865,5023;2797,5218;2652,5358;2455,5421;2338,5414;2188,5356;2091,5535;1901,5676;1707,5720;1524,5691;1365,5603;1268,5498;1045,5573;817,5559;575,5435;449,5284;393,5283;222,5227;88,5045;75,4932;161,4733;38,4599;0,4426;83,4225;237,4127" o:connectangles="0,0,0,0,0,0,0,0,0,0,0,0,0,0,0,0,0,0,0,0,0,0,0,0,0,0,0,0,0,0,0,0,0,0,0,0,0,0,0,0,0,0,0,0,0,0,0,0,0,0,0,0,0"/>
                  </v:shape>
                </v:group>
                <v:group id="Group 114" o:spid="_x0000_s1051" style="position:absolute;left:3828;top:4720;width:193;height:45" coordorigin="3828,4720" coordsize="193,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0Fbm8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GBu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tBW5vCAAAA2wAAAA8A&#10;AAAAAAAAAAAAAAAAqgIAAGRycy9kb3ducmV2LnhtbFBLBQYAAAAABAAEAPoAAACZAwAAAAA=&#10;">
                  <v:shape id="Freeform 115" o:spid="_x0000_s1052" style="position:absolute;left:3828;top:4720;width:193;height:45;visibility:visible;mso-wrap-style:square;v-text-anchor:top" coordsize="193,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0E9M8QA&#10;AADbAAAADwAAAGRycy9kb3ducmV2LnhtbESPQWsCMRSE74X+h/AK3mrWQotdjWKFUm+luix4e26e&#10;2dXNy5KkuvrrG0HocZiZb5jpvLetOJEPjWMFo2EGgrhyumGjoNh8Po9BhIissXVMCi4UYD57fJhi&#10;rt2Zf+i0jkYkCIccFdQxdrmUoarJYhi6jjh5e+ctxiS9kdrjOcFtK1+y7E1abDgt1NjRsqbquP61&#10;CsqCP8qrWX1tw/c1vG7M8sC7RqnBU7+YgIjUx//wvb3SCsbvcPuSfoCc/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dBPTPEAAAA2wAAAA8AAAAAAAAAAAAAAAAAmAIAAGRycy9k&#10;b3ducmV2LnhtbFBLBQYAAAAABAAEAPUAAACJAwAAAAA=&#10;" path="m193,44r-20,1l153,44,133,43,55,25,18,10,,e" filled="f" strokecolor="#8063a1" strokeweight="2pt">
                    <v:path arrowok="t" o:connecttype="custom" o:connectlocs="193,4764;173,4765;153,4764;133,4763;55,4745;18,4730;0,4720" o:connectangles="0,0,0,0,0,0,0"/>
                  </v:shape>
                </v:group>
                <v:group id="Group 111" o:spid="_x0000_s1053" style="position:absolute;left:4115;top:5249;width:77;height:20" coordorigin="4115,5249" coordsize="77,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O7BQM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A7sFAwwAAANsAAAAP&#10;AAAAAAAAAAAAAAAAAKoCAABkcnMvZG93bnJldi54bWxQSwUGAAAAAAQABAD6AAAAmgMAAAAA&#10;">
                  <v:shape id="Freeform 113" o:spid="_x0000_s1054" style="position:absolute;left:4115;top:5249;width:77;height:20;visibility:visible;mso-wrap-style:square;v-text-anchor:top" coordsize="77,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eLJ8QA&#10;AADbAAAADwAAAGRycy9kb3ducmV2LnhtbESPT2sCMRTE7wW/Q3iF3mriv2JXo4gg9NJCdSk9Pjev&#10;u4ublzVJ3fXbNwXB4zAzv2GW69424kI+1I41jIYKBHHhTM2lhvywe56DCBHZYOOYNFwpwHo1eFhi&#10;ZlzHn3TZx1IkCIcMNVQxtpmUoajIYhi6ljh5P85bjEn6UhqPXYLbRo6VepEWa04LFba0rag47X+t&#10;hq/Ztw/zD3rPj9NTPzYTdVZdrvXTY79ZgIjUx3v41n4zGl5H8P8l/QC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1HiyfEAAAA2wAAAA8AAAAAAAAAAAAAAAAAmAIAAGRycy9k&#10;b3ducmV2LnhtbFBLBQYAAAAABAAEAPUAAACJAwAAAAA=&#10;" path="m77,l58,7,39,13,19,17,,20e" filled="f" strokecolor="#8063a1" strokeweight="2pt">
                    <v:path arrowok="t" o:connecttype="custom" o:connectlocs="77,5249;58,5256;39,5262;19,5266;0,5269" o:connectangles="0,0,0,0,0"/>
                  </v:shape>
                  <v:shape id="Picture 112" o:spid="_x0000_s1055" type="#_x0000_t75" style="position:absolute;left:1555;top:3589;width:8971;height:40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dA8oXCAAAA2wAAAA8AAABkcnMvZG93bnJldi54bWxEj0GLwjAUhO/C/ofwBG+a6kG0axQpK4qC&#10;YnZhr4/m2Rabl9JE7f77jSB4HGbmG2ax6mwt7tT6yrGC8SgBQZw7U3Gh4Od7M5yB8AHZYO2YFPyR&#10;h9Xyo7fA1LgHn+muQyEihH2KCsoQmlRKn5dk0Y9cQxy9i2sthijbQpoWHxFuazlJkqm0WHFcKLGh&#10;rKT8qm82UvaH7elYB73N6Gh/s1n2tdZaqUG/W3+CCNSFd/jV3hkF8wk8v8QfIJf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3QPKFwgAAANsAAAAPAAAAAAAAAAAAAAAAAJ8C&#10;AABkcnMvZG93bnJldi54bWxQSwUGAAAAAAQABAD3AAAAjgMAAAAA&#10;">
                    <v:imagedata r:id="rId62" o:title=""/>
                  </v:shape>
                </v:group>
                <v:group id="Group 109" o:spid="_x0000_s1056" style="position:absolute;left:5887;top:3442;width:53;height:85" coordorigin="5887,3442" coordsize="53,8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DxfN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c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DxfN8QAAADbAAAA&#10;DwAAAAAAAAAAAAAAAACqAgAAZHJzL2Rvd25yZXYueG1sUEsFBgAAAAAEAAQA+gAAAJsDAAAAAA==&#10;">
                  <v:shape id="Freeform 110" o:spid="_x0000_s1057" style="position:absolute;left:5887;top:3442;width:53;height:85;visibility:visible;mso-wrap-style:square;v-text-anchor:top" coordsize="53,8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xpbsUA&#10;AADbAAAADwAAAGRycy9kb3ducmV2LnhtbESPT2vCQBTE74LfYXlCb7pRirTRVUSUKlbiv0OPj+xr&#10;Esy+DdltEr+9Wyj0OMzMb5j5sjOlaKh2hWUF41EEgji1uuBMwe26Hb6BcB5ZY2mZFDzIwXLR780x&#10;1rblMzUXn4kAYRejgtz7KpbSpTkZdCNbEQfv29YGfZB1JnWNbYCbUk6iaCoNFhwWcqxonVN6v/wY&#10;BQk12/3n5pCUx/2pMB/Jl25PO6VeBt1qBsJT5//Df+2dVvD+Cr9fwg+Qi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DGluxQAAANsAAAAPAAAAAAAAAAAAAAAAAJgCAABkcnMv&#10;ZG93bnJldi54bWxQSwUGAAAAAAQABAD1AAAAigMAAAAA&#10;" path="m,85l8,67,18,49,28,32,40,16,52,e" filled="f" strokecolor="#8063a1" strokeweight="2pt">
                    <v:path arrowok="t" o:connecttype="custom" o:connectlocs="0,3527;8,3509;18,3491;28,3474;40,3458;52,3442" o:connectangles="0,0,0,0,0,0"/>
                  </v:shape>
                </v:group>
                <v:group id="Group 107" o:spid="_x0000_s1058" style="position:absolute;left:5356;top:3494;width:27;height:75" coordorigin="5356,3494" coordsize="27,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Jli2M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R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CZYtjFAAAA2wAA&#10;AA8AAAAAAAAAAAAAAAAAqgIAAGRycy9kb3ducmV2LnhtbFBLBQYAAAAABAAEAPoAAACcAwAAAAA=&#10;">
                  <v:shape id="Freeform 108" o:spid="_x0000_s1059" style="position:absolute;left:5356;top:3494;width:27;height:75;visibility:visible;mso-wrap-style:square;v-text-anchor:top" coordsize="27,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6JLhsMA&#10;AADbAAAADwAAAGRycy9kb3ducmV2LnhtbESPT2sCMRTE74LfIbxCb5qtFXFXo2jB4tF/PfT23Lxu&#10;QjcvyybV9ds3guBxmJnfMPNl52pxoTZYzwrehhkI4tJry5WC03EzmIIIEVlj7ZkU3CjActHvzbHQ&#10;/sp7uhxiJRKEQ4EKTIxNIWUoDTkMQ98QJ+/Htw5jkm0ldYvXBHe1HGXZRDq0nBYMNvRhqPw9/DkF&#10;m0rbfPt5G5+na/r+su/52Oy0Uq8v3WoGIlIXn+FHe6sV5BO4f0k/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6JLhsMAAADbAAAADwAAAAAAAAAAAAAAAACYAgAAZHJzL2Rv&#10;d25yZXYueG1sUEsFBgAAAAAEAAQA9QAAAIgDAAAAAA==&#10;" path="m,76l5,56,11,37,18,19,26,e" filled="f" strokecolor="#8063a1" strokeweight="2pt">
                    <v:path arrowok="t" o:connecttype="custom" o:connectlocs="0,3570;5,3550;11,3531;18,3513;26,3494" o:connectangles="0,0,0,0,0"/>
                  </v:shape>
                </v:group>
                <v:group id="Group 105" o:spid="_x0000_s1060" style="position:absolute;left:4733;top:3596;width:96;height:72" coordorigin="4733,3596" coordsize="96,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wdZNM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MY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B1k0xgAAANsA&#10;AAAPAAAAAAAAAAAAAAAAAKoCAABkcnMvZG93bnJldi54bWxQSwUGAAAAAAQABAD6AAAAnQMAAAAA&#10;">
                  <v:shape id="Freeform 106" o:spid="_x0000_s1061" style="position:absolute;left:4733;top:3596;width:96;height:72;visibility:visible;mso-wrap-style:square;v-text-anchor:top" coordsize="96,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2F0sEA&#10;AADbAAAADwAAAGRycy9kb3ducmV2LnhtbERPy4rCMBTdC/5DuMLsNJ1Z+OgYZRCEcTb1heDu0txp&#10;is1NaWJb/94sBJeH816ue1uJlhpfOlbwOUlAEOdOl1woOJ+24zkIH5A1Vo5JwYM8rFfDwRJT7To+&#10;UHsMhYgh7FNUYEKoUyl9bsiin7iaOHL/rrEYImwKqRvsYrit5FeSTKXFkmODwZo2hvLb8W4VzLou&#10;uzyyur2ezGKW7e+72x9elfoY9T/fIAL14S1+uX+1gkUcG7/EHyB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WthdLBAAAA2wAAAA8AAAAAAAAAAAAAAAAAmAIAAGRycy9kb3du&#10;cmV2LnhtbFBLBQYAAAAABAAEAPUAAACGAwAAAAA=&#10;" path="m,l50,33,81,58,96,72e" filled="f" strokecolor="#8063a1" strokeweight="2pt">
                    <v:path arrowok="t" o:connecttype="custom" o:connectlocs="0,3596;50,3629;81,3654;96,3668" o:connectangles="0,0,0,0"/>
                  </v:shape>
                </v:group>
                <v:group id="Group 103" o:spid="_x0000_s1062" style="position:absolute;left:3960;top:4107;width:17;height:78" coordorigin="3960,4107" coordsize="17,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dRo3cQAAADbAAAADwAAAGRycy9kb3ducmV2LnhtbESPQYvCMBSE78L+h/CE&#10;vWnaXZS1GkXEXTyIoC6It0fzbIvNS2liW/+9EQSPw8x8w8wWnSlFQ7UrLCuIhxEI4tTqgjMF/8ff&#10;wQ8I55E1lpZJwZ0cLOYfvRkm2ra8p+bgMxEg7BJUkHtfJVK6NCeDbmgr4uBdbG3QB1lnUtfYBrgp&#10;5VcUjaXBgsNCjhWtckqvh5tR8Ndiu/yO1832elndz8fR7rSNSanPfrecgvDU+Xf41d5oBZMJ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dRo3cQAAADbAAAA&#10;DwAAAAAAAAAAAAAAAACqAgAAZHJzL2Rvd25yZXYueG1sUEsFBgAAAAAEAAQA+gAAAJsDAAAAAA==&#10;">
                  <v:shape id="Freeform 104" o:spid="_x0000_s1063" style="position:absolute;left:3960;top:4107;width:17;height:78;visibility:visible;mso-wrap-style:square;v-text-anchor:top" coordsize="17,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tsycIA&#10;AADcAAAADwAAAGRycy9kb3ducmV2LnhtbESPzarCQAyF94LvMOSCO51eBZFeRymC4EIEf0DchU5u&#10;W+xkamfU+vZmIbhLOCfnfJkvO1erB7Wh8mzgd5SAIs69rbgwcDquhzNQISJbrD2TgRcFWC76vTmm&#10;1j95T49DLJSEcEjRQBljk2od8pIchpFviEX7963DKGtbaNviU8JdrcdJMtUOK5aGEhtalZRfD3dn&#10;4LqbZJjRuro4v12dQ8BJfroZM/jpsj9Qkbr4NX+uN1bwE8GXZ2QCvX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W2zJwgAAANwAAAAPAAAAAAAAAAAAAAAAAJgCAABkcnMvZG93&#10;bnJldi54bWxQSwUGAAAAAAQABAD1AAAAhwMAAAAA&#10;" path="m18,79l12,59,8,40,4,20,,e" filled="f" strokecolor="#8063a1" strokeweight="2pt">
                    <v:path arrowok="t" o:connecttype="custom" o:connectlocs="18,4186;12,4166;8,4147;4,4127;0,4107" o:connectangles="0,0,0,0,0"/>
                  </v:shape>
                </v:group>
                <v:group id="Group 88" o:spid="_x0000_s1064" style="position:absolute;left:8074;top:1872;width:2357;height:2260" coordorigin="8074,1872" coordsize="2357,22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Ig/x8MAAADc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pzA7zPh&#10;Arn9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kiD/HwwAAANwAAAAP&#10;AAAAAAAAAAAAAAAAAKoCAABkcnMvZG93bnJldi54bWxQSwUGAAAAAAQABAD6AAAAmgMAAAAA&#10;">
                  <v:shape id="Freeform 102" o:spid="_x0000_s1065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7DeK8QA&#10;AADcAAAADwAAAGRycy9kb3ducmV2LnhtbERPTWvCQBC9F/oflhF6qxs9qI3ZiFTEUii0NojHITsm&#10;0exszG6T+O+7BaG3ebzPSVaDqUVHrassK5iMIxDEudUVFwqy7+3zAoTzyBpry6TgRg5W6eNDgrG2&#10;PX9Rt/eFCCHsYlRQet/EUrq8JINubBviwJ1sa9AH2BZSt9iHcFPLaRTNpMGKQ0OJDb2WlF/2P0ZB&#10;v/a2y4/Hz+t8e97sXj6ydzxclHoaDeslCE+D/xff3W86zI+m8PdMuECm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w3ivEAAAA3AAAAA8AAAAAAAAAAAAAAAAAmAIAAGRycy9k&#10;b3ducmV2LnhtbFBLBQYAAAAABAAEAPUAAACJAwAAAAA=&#10;" path="m1550,2220r-348,l1220,2240r37,l1290,2260r198,l1519,2240r31,-20xe" stroked="f">
                    <v:path arrowok="t" o:connecttype="custom" o:connectlocs="1550,4092;1202,4092;1220,4112;1257,4112;1290,4132;1488,4132;1519,4112;1550,4092" o:connectangles="0,0,0,0,0,0,0,0"/>
                  </v:shape>
                  <v:shape id="Freeform 101" o:spid="_x0000_s1066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x7sMMA&#10;AADcAAAADwAAAGRycy9kb3ducmV2LnhtbERPTWvCQBC9F/wPywi96aYWbI2uIooogtBaEY9DdkxS&#10;s7Mxuybx37sFobd5vM+ZzFpTiJoql1tW8NaPQBAnVuecKjj8rHqfIJxH1lhYJgV3cjCbdl4mGGvb&#10;8DfVe5+KEMIuRgWZ92UspUsyMuj6tiQO3NlWBn2AVSp1hU0IN4UcRNFQGsw5NGRY0iKj5LK/GQXN&#10;3Ns6OZ2+rh+r3+V6tDts8XhR6rXbzscgPLX+X/x0b3SYH73D3zPhAjl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Px7sMMAAADcAAAADwAAAAAAAAAAAAAAAACYAgAAZHJzL2Rv&#10;d25yZXYueG1sUEsFBgAAAAAEAAQA9QAAAIgDAAAAAA==&#10;" path="m1730,2080r-690,l1052,2100r12,l1077,2120r14,20l1105,2160r15,l1136,2180r16,20l1168,2200r17,20l1579,2220r29,-20l1635,2180r26,-20l1686,2120r23,-20l1730,2080xe" stroked="f">
                    <v:path arrowok="t" o:connecttype="custom" o:connectlocs="1730,3952;1040,3952;1052,3972;1064,3972;1077,3992;1091,4012;1105,4032;1120,4032;1136,4052;1152,4072;1168,4072;1185,4092;1579,4092;1608,4072;1635,4052;1661,4032;1686,3992;1709,3972;1730,3952" o:connectangles="0,0,0,0,0,0,0,0,0,0,0,0,0,0,0,0,0,0,0"/>
                  </v:shape>
                  <v:shape id="Freeform 100" o:spid="_x0000_s1067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XjxMMA&#10;AADcAAAADwAAAGRycy9kb3ducmV2LnhtbERPTWvCQBC9F/wPywi96aZSbI2uIooogtBaEY9DdkxS&#10;s7Mxuybx37sFobd5vM+ZzFpTiJoql1tW8NaPQBAnVuecKjj8rHqfIJxH1lhYJgV3cjCbdl4mGGvb&#10;8DfVe5+KEMIuRgWZ92UspUsyMuj6tiQO3NlWBn2AVSp1hU0IN4UcRNFQGsw5NGRY0iKj5LK/GQXN&#10;3Ns6OZ2+rh+r3+V6tDts8XhR6rXbzscgPLX+X/x0b3SYH73D3zPhAjl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xXjxMMAAADcAAAADwAAAAAAAAAAAAAAAACYAgAAZHJzL2Rv&#10;d25yZXYueG1sUEsFBgAAAAAEAAQA9QAAAIgDAAAAAA==&#10;" path="m967,2100r-337,l666,2120r37,l740,2140r152,l967,2100xe" stroked="f">
                    <v:path arrowok="t" o:connecttype="custom" o:connectlocs="967,3972;630,3972;666,3992;703,3992;740,4012;892,4012;967,3972" o:connectangles="0,0,0,0,0,0,0"/>
                  </v:shape>
                  <v:shape id="Freeform 99" o:spid="_x0000_s1068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FlGX8MA&#10;AADcAAAADwAAAGRycy9kb3ducmV2LnhtbERPTWvCQBC9F/wPywi96aZCbY2uIooogtBaEY9DdkxS&#10;s7Mxuybx37sFobd5vM+ZzFpTiJoql1tW8NaPQBAnVuecKjj8rHqfIJxH1lhYJgV3cjCbdl4mGGvb&#10;8DfVe5+KEMIuRgWZ92UspUsyMuj6tiQO3NlWBn2AVSp1hU0IN4UcRNFQGsw5NGRY0iKj5LK/GQXN&#10;3Ns6OZ2+rh+r3+V6tDts8XhR6rXbzscgPLX+X/x0b3SYH73D3zPhAjl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FlGX8MAAADcAAAADwAAAAAAAAAAAAAAAACYAgAAZHJzL2Rv&#10;d25yZXYueG1sUEsFBgAAAAAEAAQA9QAAAIgDAAAAAA==&#10;" path="m1275,80r-205,l1046,100r-23,l1000,120r-22,20l957,160r-20,l918,200r-17,20l885,240r-14,20l447,260r-27,20l394,320r-24,20l348,360r-21,40l309,420r-17,40l266,520r-18,80l241,680r1,40l245,740r-19,20l188,760r-19,20l151,780r-17,20l117,800r-16,20l87,840,73,860,60,880r-12,l37,900,26,940r-8,20l2,1020,,1080r1,20l4,1120r4,20l14,1160r8,40l52,1260r28,40l96,1300r17,20l131,1340r-11,20l109,1380r-10,l90,1400r-19,60l61,1520r-1,20l61,1560r1,20l66,1600r5,40l96,1700r37,60l164,1800r17,l198,1820r19,l236,1840r20,l277,1860r92,l391,1900r23,40l440,1980r28,20l498,2020r31,40l562,2080r33,20l1004,2100r36,-20l1730,2080r20,-40l1768,2000r16,-20l1797,1940r339,l2161,1920r23,l2206,1900r22,-20l2247,1840r19,-20l2282,1800r16,-40l2311,1740r12,-40l2333,1680r8,-40l2347,1620r5,-40l2371,1580r19,-20l2427,1560r18,-20l2463,1540r18,-20l2498,1520r16,-20l2530,1480r27,-20l2581,1440r22,-40l2623,1380r17,-40l2656,1300r12,-20l2687,1200r8,-80l2696,1080r-2,-40l2690,1020r-7,-40l2663,900r-32,-80l2612,800r6,-20l2623,760r6,-40l2633,700r2,-40l2634,640r-2,-40l2627,580r-6,-40l2613,520r-10,-20l2591,460r-46,-60l2486,340r-46,-40l2415,300r-26,-20l2373,220r-16,-40l1401,180r-14,-20l1372,140r-15,l1341,120r-17,l1300,100,1275,80xe" stroked="f">
                    <v:path arrowok="t" o:connecttype="custom" o:connectlocs="1046,1972;978,2012;918,2072;871,2132;394,2192;327,2272;266,2392;242,2592;188,2632;134,2672;87,2712;48,2752;18,2832;1,2972;14,3032;80,3172;131,3212;99,3252;61,3392;62,3452;96,3572;181,3672;236,3712;369,3732;440,3852;529,3932;1004,3972;1750,3912;1797,3812;2184,3792;2247,3712;2298,3632;2333,3552;2352,3452;2427,3432;2481,3392;2530,3352;2603,3272;2656,3172;2695,2992;2690,2892;2631,2692;2623,2632;2635,2532;2627,2452;2603,2372;2486,2212;2389,2152;1401,2052;1357,2012;1300,1972" o:connectangles="0,0,0,0,0,0,0,0,0,0,0,0,0,0,0,0,0,0,0,0,0,0,0,0,0,0,0,0,0,0,0,0,0,0,0,0,0,0,0,0,0,0,0,0,0,0,0,0,0,0,0"/>
                  </v:shape>
                  <v:shape id="Freeform 98" o:spid="_x0000_s1069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vYKMQA&#10;AADcAAAADwAAAGRycy9kb3ducmV2LnhtbERPTWvCQBC9F/oflhG81Y0e1MZsRCrSUii0NojHITsm&#10;0exsml2T+O+7BaG3ebzPSdaDqUVHrassK5hOIhDEudUVFwqy793TEoTzyBpry6TgRg7W6eNDgrG2&#10;PX9Rt/eFCCHsYlRQet/EUrq8JINuYhviwJ1sa9AH2BZSt9iHcFPLWRTNpcGKQ0OJDb2UlF/2V6Og&#10;33jb5cfj589id96+Pn9k73i4KDUeDZsVCE+D/xff3W86zI/m8PdMuECm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iL2CjEAAAA3AAAAA8AAAAAAAAAAAAAAAAAmAIAAGRycy9k&#10;b3ducmV2LnhtbFBLBQYAAAAABAAEAPUAAACJAwAAAAA=&#10;" path="m2084,1960r-232,l1871,1980r185,l2084,1960xe" stroked="f">
                    <v:path arrowok="t" o:connecttype="custom" o:connectlocs="2084,3832;1852,3832;1871,3852;2056,3852;2084,3832" o:connectangles="0,0,0,0,0"/>
                  </v:shape>
                  <v:shape id="Freeform 97" o:spid="_x0000_s1070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8d9s8QA&#10;AADcAAAADwAAAGRycy9kb3ducmV2LnhtbERPTWvCQBC9F/oflhG81Y0e1MZsRCrSUihUG8TjkB2T&#10;aHY2zW6T9N93C4K3ebzPSdaDqUVHrassK5hOIhDEudUVFwqyr93TEoTzyBpry6Tglxys08eHBGNt&#10;e95Td/CFCCHsYlRQet/EUrq8JINuYhviwJ1ta9AH2BZSt9iHcFPLWRTNpcGKQ0OJDb2UlF8PP0ZB&#10;v/G2y0+nz+/F7rJ9ff7I3vF4VWo8GjYrEJ4Gfxff3G86zI8W8P9MuEC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fHfbPEAAAA3AAAAA8AAAAAAAAAAAAAAAAAmAIAAGRycy9k&#10;b3ducmV2LnhtbFBLBQYAAAAABAAEAPUAAACJAwAAAAA=&#10;" path="m2136,1940r-321,l1833,1960r277,l2136,1940xe" stroked="f">
                    <v:path arrowok="t" o:connecttype="custom" o:connectlocs="2136,3812;1815,3812;1833,3832;2110,3832;2136,3812" o:connectangles="0,0,0,0,0"/>
                  </v:shape>
                  <v:shape id="Freeform 96" o:spid="_x0000_s1071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jpwcYA&#10;AADcAAAADwAAAGRycy9kb3ducmV2LnhtbESPQWvCQBCF74L/YRmhN920h1ajq4giLYWCWikeh+yY&#10;pGZn0+w2Sf995yB4m+G9ee+bxap3lWqpCaVnA4+TBBRx5m3JuYHT5248BRUissXKMxn4owCr5XCw&#10;wNT6jg/UHmOuJIRDigaKGOtU65AV5DBMfE0s2sU3DqOsTa5tg52Eu0o/JcmzdliyNBRY06ag7Hr8&#10;dQa6dfRtdj7vf15239vX2cfpHb+uxjyM+vUcVKQ+3s236zcr+InQyjMygV7+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ljpwcYAAADcAAAADwAAAAAAAAAAAAAAAACYAgAAZHJz&#10;L2Rvd25yZXYueG1sUEsFBgAAAAAEAAQA9QAAAIsDAAAAAA==&#10;" path="m799,220r-261,l507,240r-31,20l853,260,836,240r-18,l799,220xe" stroked="f">
                    <v:path arrowok="t" o:connecttype="custom" o:connectlocs="799,2092;538,2092;507,2112;476,2132;853,2132;836,2112;818,2112;799,2092" o:connectangles="0,0,0,0,0,0,0,0"/>
                  </v:shape>
                  <v:shape id="Freeform 95" o:spid="_x0000_s1072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RRMWsMA&#10;AADcAAAADwAAAGRycy9kb3ducmV2LnhtbERPTWvCQBC9F/oflil4q5v2oDVmFVFEEYRWRXIcsmOS&#10;mp1Ns2sS/71bKPQ2j/c5ybw3lWipcaVlBW/DCARxZnXJuYLTcf36AcJ5ZI2VZVJwJwfz2fNTgrG2&#10;HX9Re/C5CCHsYlRQeF/HUrqsIINuaGviwF1sY9AH2ORSN9iFcFPJ9ygaSYMlh4YCa1oWlF0PN6Og&#10;W3jbZmn6+TNef682k/1ph+erUoOXfjEF4an3/+I/91aH+dEEfp8JF8j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RRMWsMAAADcAAAADwAAAAAAAAAAAAAAAACYAgAAZHJzL2Rv&#10;d25yZXYueG1sUEsFBgAAAAAEAAQA9QAAAIgDAAAAAA==&#10;" path="m723,200r-118,l571,220r171,l723,200xe" stroked="f">
                    <v:path arrowok="t" o:connecttype="custom" o:connectlocs="723,2072;605,2072;571,2092;742,2092;723,2072" o:connectangles="0,0,0,0,0"/>
                  </v:shape>
                  <v:shape id="Freeform 94" o:spid="_x0000_s1073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fdzGscA&#10;AADcAAAADwAAAGRycy9kb3ducmV2LnhtbESPT2vCQBDF7wW/wzJCb3WjB1tTVxFFLAWh/qF4HLLT&#10;JDU7G7PbJP32zqHQ2wzvzXu/mS97V6mWmlB6NjAeJaCIM29Lzg2cT9unF1AhIlusPJOBXwqwXAwe&#10;5pha3/GB2mPMlYRwSNFAEWOdah2yghyGka+JRfvyjcMoa5Nr22An4a7SkySZaoclS0OBNa0Lyq7H&#10;H2egW0XfZpfLx+15+73Zzfbnd/y8GvM47FevoCL18d/8d/1mBX8s+PKMTKAX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33cxrHAAAA3AAAAA8AAAAAAAAAAAAAAAAAmAIAAGRy&#10;cy9kb3ducmV2LnhtbFBLBQYAAAAABAAEAPUAAACMAwAAAAA=&#10;" path="m1783,40r-281,l1484,60r-47,60l1401,180r956,l2348,160r-10,-20l2326,140r-12,-20l1855,120r-13,-20l1829,80r-15,l1799,60,1783,40xe" stroked="f">
                    <v:path arrowok="t" o:connecttype="custom" o:connectlocs="1783,1912;1502,1912;1484,1932;1437,1992;1401,2052;2357,2052;2348,2032;2338,2012;2326,2012;2314,1992;1855,1992;1842,1972;1829,1952;1814,1952;1799,1932;1783,1912" o:connectangles="0,0,0,0,0,0,0,0,0,0,0,0,0,0,0,0"/>
                  </v:shape>
                  <v:shape id="Freeform 93" o:spid="_x0000_s1074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vWgcMA&#10;AADcAAAADwAAAGRycy9kb3ducmV2LnhtbERPTWvCQBC9F/wPywje6iYebI2uIoooQqFVEY9Ddkyi&#10;2dmYXZP033cLhd7m8T5ntuhMKRqqXWFZQTyMQBCnVhecKTgdN6/vIJxH1lhaJgXf5GAx773MMNG2&#10;5S9qDj4TIYRdggpy76tESpfmZNANbUUcuKutDfoA60zqGtsQbko5iqKxNFhwaMixolVO6f3wNAra&#10;pbdNerl8Pt42t/V28nHa4/mu1KDfLacgPHX+X/zn3ukwP47h95lwgZz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rvWgcMAAADcAAAADwAAAAAAAAAAAAAAAACYAgAAZHJzL2Rv&#10;d25yZXYueG1sUEsFBgAAAAAEAAQA9QAAAIgDAAAAAA==&#10;" path="m2205,20r-230,l1953,40r-22,l1911,60r-20,20l1872,100r-17,20l2314,120r-13,-20l2288,80,2268,60r-20,l2226,40,2205,20xe" stroked="f">
                    <v:path arrowok="t" o:connecttype="custom" o:connectlocs="2205,1892;1975,1892;1953,1912;1931,1912;1911,1932;1891,1952;1872,1972;1855,1992;2314,1992;2301,1972;2288,1952;2268,1932;2248,1932;2226,1912;2205,1892" o:connectangles="0,0,0,0,0,0,0,0,0,0,0,0,0,0,0"/>
                  </v:shape>
                  <v:shape id="Freeform 92" o:spid="_x0000_s1075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lI9sMA&#10;AADcAAAADwAAAGRycy9kb3ducmV2LnhtbERPTWvCQBC9C/0PyxS86UYPaqOrSIsogqBWischOyap&#10;2dk0uybx37uC0Ns83ufMFq0pRE2Vyy0rGPQjEMSJ1TmnCk7fq94EhPPIGgvLpOBODhbzt84MY20b&#10;PlB99KkIIexiVJB5X8ZSuiQjg65vS+LAXWxl0AdYpVJX2IRwU8hhFI2kwZxDQ4YlfWaUXI83o6BZ&#10;elsn5/P+b7z6/Vp/7E5b/Lkq1X1vl1MQnlr/L365NzrMHwzh+Uy4QM4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mlI9sMAAADcAAAADwAAAAAAAAAAAAAAAACYAgAAZHJzL2Rv&#10;d25yZXYueG1sUEsFBgAAAAAEAAQA9QAAAIgDAAAAAA==&#10;" path="m1198,60r-78,l1095,80r128,l1198,60xe" stroked="f">
                    <v:path arrowok="t" o:connecttype="custom" o:connectlocs="1198,1932;1120,1932;1095,1952;1223,1952;1198,1932" o:connectangles="0,0,0,0,0"/>
                  </v:shape>
                  <v:shape id="Freeform 91" o:spid="_x0000_s1076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SXtbcQA&#10;AADcAAAADwAAAGRycy9kb3ducmV2LnhtbERPTWvCQBC9F/wPywje6kaF1sZsRBSxFApqRTwO2WmS&#10;mp2N2TVJ/323UOhtHu9zkmVvKtFS40rLCibjCARxZnXJuYLTx/ZxDsJ5ZI2VZVLwTQ6W6eAhwVjb&#10;jg/UHn0uQgi7GBUU3texlC4ryKAb25o4cJ+2MegDbHKpG+xCuKnkNIqepMGSQ0OBNa0Lyq7Hu1HQ&#10;rbxts8tlf3vefm12L++nNzxflRoN+9UChKfe/4v/3K86zJ/M4PeZcIF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0l7W3EAAAA3AAAAA8AAAAAAAAAAAAAAAAAmAIAAGRycy9k&#10;b3ducmV2LnhtbFBLBQYAAAAABAAEAPUAAACJAwAAAAA=&#10;" path="m1746,20r-207,l1520,40r246,l1746,20xe" stroked="f">
                    <v:path arrowok="t" o:connecttype="custom" o:connectlocs="1746,1892;1539,1892;1520,1912;1766,1912;1746,1892" o:connectangles="0,0,0,0,0"/>
                  </v:shape>
                  <v:shape id="Freeform 90" o:spid="_x0000_s1077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x1GcQA&#10;AADcAAAADwAAAGRycy9kb3ducmV2LnhtbERPTWvCQBC9F/wPywje6kaR1sZsRBSxFApqRTwO2WmS&#10;mp2N2TVJ/323UOhtHu9zkmVvKtFS40rLCibjCARxZnXJuYLTx/ZxDsJ5ZI2VZVLwTQ6W6eAhwVjb&#10;jg/UHn0uQgi7GBUU3texlC4ryKAb25o4cJ+2MegDbHKpG+xCuKnkNIqepMGSQ0OBNa0Lyq7Hu1HQ&#10;rbxts8tlf3vefm12L++nNzxflRoN+9UChKfe/4v/3K86zJ/M4PeZcIF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MdRnEAAAA3AAAAA8AAAAAAAAAAAAAAAAAmAIAAGRycy9k&#10;b3ducmV2LnhtbFBLBQYAAAAABAAEAPUAAACJAwAAAAA=&#10;" path="m1683,r-84,l1579,20r125,l1683,xe" stroked="f">
                    <v:path arrowok="t" o:connecttype="custom" o:connectlocs="1683,1872;1599,1872;1579,1892;1704,1892;1683,1872" o:connectangles="0,0,0,0,0"/>
                  </v:shape>
                  <v:shape id="Freeform 89" o:spid="_x0000_s1078" style="position:absolute;left:8074;top:1872;width:2357;height:2260;visibility:visible;mso-wrap-style:square;v-text-anchor:top" coordsize="2357,2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DQgsQA&#10;AADcAAAADwAAAGRycy9kb3ducmV2LnhtbERPTWvCQBC9F/wPywje6kbB1sZsRBSxFApqRTwO2WmS&#10;mp2N2TVJ/323UOhtHu9zkmVvKtFS40rLCibjCARxZnXJuYLTx/ZxDsJ5ZI2VZVLwTQ6W6eAhwVjb&#10;jg/UHn0uQgi7GBUU3texlC4ryKAb25o4cJ+2MegDbHKpG+xCuKnkNIqepMGSQ0OBNa0Lyq7Hu1HQ&#10;rbxts8tlf3vefm12L++nNzxflRoN+9UChKfe/4v/3K86zJ/M4PeZcIF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2A0ILEAAAA3AAAAA8AAAAAAAAAAAAAAAAAmAIAAGRycy9k&#10;b3ducmV2LnhtbFBLBQYAAAAABAAEAPUAAACJAwAAAAA=&#10;" path="m2136,r-93,l2020,20r140,l2136,xe" stroked="f">
                    <v:path arrowok="t" o:connecttype="custom" o:connectlocs="2136,1872;2043,1872;2020,1892;2160,1892;2136,1872" o:connectangles="0,0,0,0,0"/>
                  </v:shape>
                </v:group>
                <v:group id="Group 86" o:spid="_x0000_s1079" style="position:absolute;left:8074;top:1864;width:2696;height:2267" coordorigin="8074,1864" coordsize="2696,22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rgxbs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E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uDFuwwAAANwAAAAP&#10;AAAAAAAAAAAAAAAAAKoCAABkcnMvZG93bnJldi54bWxQSwUGAAAAAAQABAD6AAAAmgMAAAAA&#10;">
                  <v:shape id="Freeform 87" o:spid="_x0000_s1080" style="position:absolute;left:8074;top:1864;width:2696;height:2267;visibility:visible;mso-wrap-style:square;v-text-anchor:top" coordsize="2696,22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SrFEMIA&#10;AADcAAAADwAAAGRycy9kb3ducmV2LnhtbERPTWvCQBC9C/0PyxR6042lakldpY0GcqyxIN6G7DQJ&#10;zc6G3TXGf98tFLzN433OejuaTgzkfGtZwXyWgCCurG65VvB1zKevIHxA1thZJgU38rDdPEzWmGp7&#10;5QMNZahFDGGfooImhD6V0lcNGfQz2xNH7ts6gyFCV0vt8BrDTSefk2QpDbYcGxrsKWuo+ikvRsHJ&#10;FcdssbC533+Ou1yfi4/Qvyj19Di+v4EINIa7+N9d6Dh/voK/Z+IFc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5KsUQwgAAANwAAAAPAAAAAAAAAAAAAAAAAJgCAABkcnMvZG93&#10;bnJldi54bWxQSwUGAAAAAAQABAD1AAAAhwMAAAAA&#10;" path="m245,747r-3,-39l241,669r3,-39l256,556r22,-70l309,420r39,-58l394,310r53,-43l507,234r64,-23l645,200r19,l684,201r77,13l836,243r35,21l885,237r52,-69l1000,115r70,-35l1146,64r26,l1198,65r77,19l1341,119r46,39l1401,173r11,-23l1452,92r50,-45l1558,17,1620,2r21,-1l1662,1r63,13l1783,44r59,54l1855,114r17,-19l1931,47r66,-32l2066,1,2090,r23,1l2182,17r66,33l2301,97r47,65l2373,218r16,61l2415,289r71,43l2545,392r46,71l2621,545r13,88l2635,663r-2,30l2629,723r-6,31l2618,773r-6,19l2631,827r32,71l2683,972r11,75l2696,1085r-1,38l2687,1197r-19,72l2640,1337r-37,63l2557,1457r-59,51l2445,1540r-55,24l2352,1574r-5,34l2333,1674r-22,62l2282,1793r-35,52l2206,1889r-70,53l2056,1976r-87,11l1949,1986r-59,-10l1833,1955r-36,-20l1784,1971r-34,67l1709,2098r-48,52l1608,2193r-58,35l1488,2252r-65,13l1390,2268r-33,-1l1290,2257r-70,-25l1152,2191r-47,-39l1064,2105r-24,-35l1004,2090r-75,28l854,2134r-38,3l778,2137r-75,-10l630,2105r-68,-33l498,2026r-58,-57l391,1902r-27,-48l342,1856r-65,-6l217,1827r-53,-38l119,1739,86,1677,66,1607r-6,-67l61,1520r10,-60l99,1386r32,-50l113,1322,66,1271,30,1211,8,1143,,1072r,-24l11,976,37,907,73,851r44,-44l169,775r57,-18l245,747xe" filled="f" strokecolor="#4f81bc" strokeweight="2pt">
                    <v:path arrowok="t" o:connecttype="custom" o:connectlocs="241,2533;278,2350;394,2174;571,2075;684,2065;871,2128;1000,1979;1172,1928;1341,1983;1412,2014;1558,1881;1662,1865;1842,1962;1931,1911;2090,1864;2248,1914;2373,2082;2486,2196;2621,2409;2633,2557;2618,2637;2663,2762;2696,2949;2668,3133;2557,3321;2390,3428;2333,3538;2247,3709;2056,3840;1890,3840;1784,3835;1661,4014;1488,4116;1357,4131;1152,4055;1040,3934;854,3998;703,3991;498,3890;364,3718;217,3691;86,3541;61,3384;131,3200;30,3075;0,2912;73,2715;226,2621" o:connectangles="0,0,0,0,0,0,0,0,0,0,0,0,0,0,0,0,0,0,0,0,0,0,0,0,0,0,0,0,0,0,0,0,0,0,0,0,0,0,0,0,0,0,0,0,0,0,0,0"/>
                  </v:shape>
                </v:group>
                <v:group id="Group 84" o:spid="_x0000_s1081" style="position:absolute;left:8216;top:3192;width:153;height:39" coordorigin="8216,3192" coordsize="153,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GsAh8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wawCHxgAAANwA&#10;AAAPAAAAAAAAAAAAAAAAAKoCAABkcnMvZG93bnJldi54bWxQSwUGAAAAAAQABAD6AAAAnQMAAAAA&#10;">
                  <v:shape id="Freeform 85" o:spid="_x0000_s1082" style="position:absolute;left:8216;top:3192;width:153;height:39;visibility:visible;mso-wrap-style:square;v-text-anchor:top" coordsize="153,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K50MMA&#10;AADcAAAADwAAAGRycy9kb3ducmV2LnhtbERPS2vCQBC+F/wPywje6sZHJUZXsUVB6MnHweMkOybR&#10;7GzIrib++26h0Nt8fM9ZrjtTiSc1rrSsYDSMQBBnVpecKzifdu8xCOeRNVaWScGLHKxXvbclJtq2&#10;fKDn0ecihLBLUEHhfZ1I6bKCDLqhrYkDd7WNQR9gk0vdYBvCTSXHUTSTBksODQXW9FVQdj8+jILb&#10;ZTLx92kaf+532/b2uKbpR/yt1KDfbRYgPHX+X/zn3uswfzSH32fCBXL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XK50MMAAADcAAAADwAAAAAAAAAAAAAAAACYAgAAZHJzL2Rv&#10;d25yZXYueG1sUEsFBgAAAAAEAAQA9QAAAIgDAAAAAA==&#10;" path="m152,38r-19,1l113,39,93,36,74,32,54,26,36,19,17,10,,e" filled="f" strokecolor="#4f81bc" strokeweight="2pt">
                    <v:path arrowok="t" o:connecttype="custom" o:connectlocs="152,3230;133,3231;113,3231;93,3228;74,3224;54,3218;36,3211;17,3202;0,3192" o:connectangles="0,0,0,0,0,0,0,0,0"/>
                  </v:shape>
                </v:group>
                <v:group id="Group 82" o:spid="_x0000_s1083" style="position:absolute;left:8450;top:3688;width:57;height:18" coordorigin="8450,3688" coordsize="57,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HHGPM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BxxjzFAAAA3AAA&#10;AA8AAAAAAAAAAAAAAAAAqgIAAGRycy9kb3ducmV2LnhtbFBLBQYAAAAABAAEAPoAAACcAwAAAAA=&#10;">
                  <v:shape id="Freeform 83" o:spid="_x0000_s1084" style="position:absolute;left:8450;top:3688;width:57;height:18;visibility:visible;mso-wrap-style:square;v-text-anchor:top" coordsize="57,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t7rrsA&#10;AADcAAAADwAAAGRycy9kb3ducmV2LnhtbERPSwrCMBDdC94hjOBGNNWFSjWWIgjd+jnA0IxpsZmU&#10;JtV6eyMI7ubxvrPPBtuIJ3W+dqxguUhAEJdO12wU3K6n+RaED8gaG8ek4E0essN4tMdUuxef6XkJ&#10;RsQQ9ikqqEJoUyl9WZFFv3AtceTurrMYIuyM1B2+Yrht5CpJ1tJizbGhwpaOFZWPS28VtMFsTmze&#10;s7wuCj3Dvrz2vFVqOhnyHYhAQ/iLf+5Cx/mrJXyfiRfIwwc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F67e667AAAA3AAAAA8AAAAAAAAAAAAAAAAAmAIAAGRycy9kb3ducmV2Lnht&#10;bFBLBQYAAAAABAAEAPUAAACAAwAAAAA=&#10;" path="m58,l39,7,20,13,,18e" filled="f" strokecolor="#4f81bc" strokeweight="2pt">
                    <v:path arrowok="t" o:connecttype="custom" o:connectlocs="58,3688;39,3695;20,3701;0,3706" o:connectangles="0,0,0,0"/>
                  </v:shape>
                </v:group>
                <v:group id="Group 80" o:spid="_x0000_s1085" style="position:absolute;left:9061;top:3817;width:42;height:91" coordorigin="9061,3817" coordsize="42,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+/90MQAAADcAAAA&#10;DwAAAAAAAAAAAAAAAACqAgAAZHJzL2Rvd25yZXYueG1sUEsFBgAAAAAEAAQA+gAAAJsDAAAAAA==&#10;">
                  <v:shape id="Freeform 81" o:spid="_x0000_s1086" style="position:absolute;left:9061;top:3817;width:42;height:91;visibility:visible;mso-wrap-style:square;v-text-anchor:top" coordsize="42,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COfusIA&#10;AADcAAAADwAAAGRycy9kb3ducmV2LnhtbESPQWuDQBCF74X+h2UKudU1FsRYVwmFQm6lKuQ6uFOV&#10;uLPG3Rr777OFQm8zvPe9eVNUm5nESosbLSvYRzEI4s7qkXsFbfP+nIFwHlnjZJkU/JCDqnx8KDDX&#10;9saftNa+FyGEXY4KBu/nXErXDWTQRXYmDtqXXQz6sC691AveQriZZBLHqTQ4crgw4ExvA3WX+tuE&#10;Gh9t2lx13B4aPq9uyxDnU6rU7mk7voLwtPl/8x990oFLXuD3mTCBLO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I5+6wgAAANwAAAAPAAAAAAAAAAAAAAAAAJgCAABkcnMvZG93&#10;bnJldi54bWxQSwUGAAAAAAQABAD1AAAAhwMAAAAA&#10;" path="m42,91l32,73,23,55,15,37,7,19,,e" filled="f" strokecolor="#4f81bc" strokeweight="2pt">
                    <v:path arrowok="t" o:connecttype="custom" o:connectlocs="42,3908;32,3890;23,3872;15,3854;7,3836;0,3817" o:connectangles="0,0,0,0,0,0"/>
                  </v:shape>
                </v:group>
                <v:group id="Group 78" o:spid="_x0000_s1087" style="position:absolute;left:9856;top:3680;width:16;height:99" coordorigin="9856,3680" coordsize="16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0rAP8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0R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9KwD/CAAAA3AAAAA8A&#10;AAAAAAAAAAAAAAAAqgIAAGRycy9kb3ducmV2LnhtbFBLBQYAAAAABAAEAPoAAACZAwAAAAA=&#10;">
                  <v:shape id="Freeform 79" o:spid="_x0000_s1088" style="position:absolute;left:9856;top:3680;width:16;height:99;visibility:visible;mso-wrap-style:square;v-text-anchor:top" coordsize="16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AqX8AA&#10;AADcAAAADwAAAGRycy9kb3ducmV2LnhtbERPS4vCMBC+L/gfwgje1lRlpVSjqKyyFw8+8Dw0Y1Ns&#10;JiXJav33mwXB23x8z5kvO9uIO/lQO1YwGmYgiEuna64UnE/bzxxEiMgaG8ek4EkBlovexxwL7R58&#10;oPsxViKFcChQgYmxLaQMpSGLYeha4sRdnbcYE/SV1B4fKdw2cpxlU2mx5tRgsKWNofJ2/LUKphO/&#10;z0e5+77sdhtPnVnvr+Gg1KDfrWYgInXxLX65f3SaP/6C/2fSBXLx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DAqX8AAAADcAAAADwAAAAAAAAAAAAAAAACYAgAAZHJzL2Rvd25y&#10;ZXYueG1sUEsFBgAAAAAEAAQA9QAAAIUDAAAAAA==&#10;" path="m16,l15,20,12,40,9,60,5,79,,99e" filled="f" strokecolor="#4f81bc" strokeweight="2pt">
                    <v:path arrowok="t" o:connecttype="custom" o:connectlocs="16,3680;15,3700;12,3720;9,3740;5,3759;0,3779" o:connectangles="0,0,0,0,0,0"/>
                  </v:shape>
                </v:group>
                <v:group id="Group 76" o:spid="_x0000_s1089" style="position:absolute;left:10203;top:3061;width:203;height:374" coordorigin="10203,3061" coordsize="203,3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NT708IAAADc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B/toTnM+EC&#10;uf0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DU+9PCAAAA3AAAAA8A&#10;AAAAAAAAAAAAAAAAqgIAAGRycy9kb3ducmV2LnhtbFBLBQYAAAAABAAEAPoAAACZAwAAAAA=&#10;">
                  <v:shape id="Freeform 77" o:spid="_x0000_s1090" style="position:absolute;left:10203;top:3061;width:203;height:374;visibility:visible;mso-wrap-style:square;v-text-anchor:top" coordsize="203,3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V8jcMA&#10;AADcAAAADwAAAGRycy9kb3ducmV2LnhtbERPTWvCQBC9F/oflhG81Y052Da6ihRED4KtjeBxzI5J&#10;SHY2ZNe4/ffdQsHbPN7nLFbBtGKg3tWWFUwnCQjiwuqaSwX59+blDYTzyBpby6Tghxysls9PC8y0&#10;vfMXDUdfihjCLkMFlfddJqUrKjLoJrYjjtzV9gZ9hH0pdY/3GG5amSbJTBqsOTZU2NFHRUVzvBkF&#10;w+G03TUhv7w3aXdm85nvw6FRajwK6zkIT8E/xP/unY7z01f4eyZeIJ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3V8jcMAAADcAAAADwAAAAAAAAAAAAAAAACYAgAAZHJzL2Rv&#10;d25yZXYueG1sUEsFBgAAAAAEAAQA9QAAAIgDAAAAAA==&#10;" path="m,l53,37,99,82r38,53l167,194r22,65l200,327r2,24l202,375e" filled="f" strokecolor="#4f81bc" strokeweight="2pt">
                    <v:path arrowok="t" o:connecttype="custom" o:connectlocs="0,3061;53,3098;99,3143;137,3196;167,3255;189,3320;200,3388;202,3412;202,3436" o:connectangles="0,0,0,0,0,0,0,0,0"/>
                  </v:shape>
                </v:group>
                <v:group id="Group 74" o:spid="_x0000_s1091" style="position:absolute;left:10595;top:2663;width:85;height:136" coordorigin="10595,2663" coordsize="85,13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gfKOs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4HyjrFAAAA3AAA&#10;AA8AAAAAAAAAAAAAAAAAqgIAAGRycy9kb3ducmV2LnhtbFBLBQYAAAAABAAEAPoAAACcAwAAAAA=&#10;">
                  <v:shape id="Freeform 75" o:spid="_x0000_s1092" style="position:absolute;left:10595;top:2663;width:85;height:136;visibility:visible;mso-wrap-style:square;v-text-anchor:top" coordsize="85,1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lta8AA&#10;AADcAAAADwAAAGRycy9kb3ducmV2LnhtbERPS4vCMBC+L/gfwgje1lRR0WoUV9fFq1U8j830gc2k&#10;22S1/vuNIHibj+85i1VrKnGjxpWWFQz6EQji1OqScwWn4+5zCsJ5ZI2VZVLwIAerZedjgbG2dz7Q&#10;LfG5CCHsYlRQeF/HUrq0IIOub2viwGW2MegDbHKpG7yHcFPJYRRNpMGSQ0OBNW0KSq/Jn1Ewyn7k&#10;DrfjEpPz5fQ9/c3c4CtTqtdt13MQnlr/Fr/cex3mD2fwfCZcIJ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zlta8AAAADcAAAADwAAAAAAAAAAAAAAAACYAgAAZHJzL2Rvd25y&#10;ZXYueG1sUEsFBgAAAAAEAAQA9QAAAIUDAAAAAA==&#10;" path="m86,l60,55,26,106,14,121,,135e" filled="f" strokecolor="#4f81bc" strokeweight="2pt">
                    <v:path arrowok="t" o:connecttype="custom" o:connectlocs="86,2663;60,2718;26,2769;14,2784;0,2798" o:connectangles="0,0,0,0,0"/>
                  </v:shape>
                </v:group>
                <v:group id="Group 72" o:spid="_x0000_s1093" style="position:absolute;left:10464;top:2142;width:5;height:60" coordorigin="10464,2142" coordsize="5,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ahQ4c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WoUOHFAAAA3AAA&#10;AA8AAAAAAAAAAAAAAAAAqgIAAGRycy9kb3ducmV2LnhtbFBLBQYAAAAABAAEAPoAAACcAwAAAAA=&#10;">
                  <v:shape id="Freeform 73" o:spid="_x0000_s1094" style="position:absolute;left:10464;top:2142;width:5;height:60;visibility:visible;mso-wrap-style:square;v-text-anchor:top" coordsize="5,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Q/0MIA&#10;AADcAAAADwAAAGRycy9kb3ducmV2LnhtbERP20oDMRB9F/oPYQTfbLZeimybllIUhBVLW+nzsJnd&#10;LG4mSzK2698bQfBtDuc6y/Xoe3WmmLrABmbTAhRxHWzHrYGP48vtE6gkyBb7wGTgmxKsV5OrJZY2&#10;XHhP54O0KodwKtGAExlKrVPtyGOahoE4c02IHiXD2Gob8ZLDfa/vimKuPXacGxwOtHVUfx6+vAHa&#10;PUtspHlz9DB/HDanit6rypib63GzACU0yr/4z/1q8/z7Gfw+ky/Qq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/RD/QwgAAANwAAAAPAAAAAAAAAAAAAAAAAJgCAABkcnMvZG93&#10;bnJldi54bWxQSwUGAAAAAAQABAD1AAAAhwMAAAAA&#10;" path="m,l3,20,4,40,5,60e" filled="f" strokecolor="#4f81bc" strokeweight="2pt">
                    <v:path arrowok="t" o:connecttype="custom" o:connectlocs="0,2142;3,2162;4,2182;5,2202" o:connectangles="0,0,0,0"/>
                  </v:shape>
                </v:group>
                <v:group id="Group 70" o:spid="_x0000_s1095" style="position:absolute;left:9888;top:1993;width:37;height:71" coordorigin="9888,1993" coordsize="37,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o2aw3CAAAA3AAAAA8A&#10;AAAAAAAAAAAAAAAAqgIAAGRycy9kb3ducmV2LnhtbFBLBQYAAAAABAAEAPoAAACZAwAAAAA=&#10;">
                  <v:shape id="Freeform 71" o:spid="_x0000_s1096" style="position:absolute;left:9888;top:1993;width:37;height:71;visibility:visible;mso-wrap-style:square;v-text-anchor:top" coordsize="37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no78MMA&#10;AADcAAAADwAAAGRycy9kb3ducmV2LnhtbERP32vCMBB+H/g/hBP2MjTdBNFqFJENBoOJrfp8NGda&#10;bC6lydr63y+DgW/38f289Xawteio9ZVjBa/TBARx4XTFRsEp/5gsQPiArLF2TAru5GG7GT2tMdWu&#10;5yN1WTAihrBPUUEZQpNK6YuSLPqpa4gjd3WtxRBha6RusY/htpZvSTKXFiuODSU2tC+puGU/VsF1&#10;cXjPL2aef5l7lrjs8H1uli9KPY+H3QpEoCE8xP/uTx3nz2bw90y8QG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no78MMAAADcAAAADwAAAAAAAAAAAAAAAACYAgAAZHJzL2Rv&#10;d25yZXYueG1sUEsFBgAAAAAEAAQA9QAAAIgDAAAAAA==&#10;" path="m,72l8,53,17,35,26,17,37,e" filled="f" strokecolor="#4f81bc" strokeweight="2pt">
                    <v:path arrowok="t" o:connecttype="custom" o:connectlocs="0,2065;8,2046;17,2028;26,2010;37,1993" o:connectangles="0,0,0,0,0"/>
                  </v:shape>
                </v:group>
                <v:group id="Group 68" o:spid="_x0000_s1097" style="position:absolute;left:9456;top:2047;width:16;height:58" coordorigin="9456,2047" coordsize="16,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pNW4sQAAADcAAAADwAAAGRycy9kb3ducmV2LnhtbERPS2vCQBC+C/0PyxR6&#10;M5s0tZQ0q4jU0oMU1ELpbciOSTA7G7JrHv/eFQre5uN7Tr4aTSN66lxtWUESxSCIC6trLhX8HLfz&#10;NxDOI2tsLJOCiRyslg+zHDNtB95Tf/ClCCHsMlRQed9mUrqiIoMusi1x4E62M+gD7EqpOxxCuGnk&#10;cxy/SoM1h4YKW9pUVJwPF6Pgc8BhnSYf/e582kx/x8X37y4hpZ4ex/U7CE+jv4v/3V86zE9f4P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+pNW4sQAAADcAAAA&#10;DwAAAAAAAAAAAAAAAACqAgAAZHJzL2Rvd25yZXYueG1sUEsFBgAAAAAEAAQA+gAAAJsDAAAAAA==&#10;">
                  <v:shape id="Freeform 69" o:spid="_x0000_s1098" style="position:absolute;left:9456;top:2047;width:16;height:58;visibility:visible;mso-wrap-style:square;v-text-anchor:top" coordsize="16,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/uBMAA&#10;AADcAAAADwAAAGRycy9kb3ducmV2LnhtbERPy6rCMBDdC/5DGOHuNNWiaDWKCKK7i48PGJuxLTaT&#10;0uRq9OtvBMHdHM5zFqtganGn1lWWFQwHCQji3OqKCwXn07Y/BeE8ssbaMil4koPVsttZYKbtgw90&#10;P/pCxBB2GSoovW8yKV1ekkE3sA1x5K62NegjbAupW3zEcFPLUZJMpMGKY0OJDW1Kym/HP6Pgsl2P&#10;fmehSfmajiev3S4kw2dQ6qcX1nMQnoL/ij/uvY7z0zG8n4kXyOU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T/uBMAAAADcAAAADwAAAAAAAAAAAAAAAACYAgAAZHJzL2Rvd25y&#10;ZXYueG1sUEsFBgAAAAAEAAQA9QAAAIUDAAAAAA==&#10;" path="m,58l4,38,10,19,16,e" filled="f" strokecolor="#4f81bc" strokeweight="2pt">
                    <v:path arrowok="t" o:connecttype="custom" o:connectlocs="0,2105;4,2085;10,2066;16,2047" o:connectangles="0,0,0,0"/>
                  </v:shape>
                </v:group>
                <v:group id="Group 66" o:spid="_x0000_s1099" style="position:absolute;left:8948;top:2130;width:76;height:65" coordorigin="8948,2130" coordsize="76,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1tDs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dA6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UNbQ7CAAAA3AAAAA8A&#10;AAAAAAAAAAAAAAAAqgIAAGRycy9kb3ducmV2LnhtbFBLBQYAAAAABAAEAPoAAACZAwAAAAA=&#10;">
                  <v:shape id="Freeform 67" o:spid="_x0000_s1100" style="position:absolute;left:8948;top:2130;width:76;height:65;visibility:visible;mso-wrap-style:square;v-text-anchor:top" coordsize="76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sIIlsMA&#10;AADcAAAADwAAAGRycy9kb3ducmV2LnhtbERP22rCQBB9F/yHZYS+6aa2Rpu6ii0I5qEFLx8wZMck&#10;NDsbdldN/XpXEHybw7nOfNmZRpzJ+dqygtdRAoK4sLrmUsFhvx7OQPiArLGxTAr+ycNy0e/NMdP2&#10;wls670IpYgj7DBVUIbSZlL6oyKAf2ZY4ckfrDIYIXSm1w0sMN40cJ0kqDdYcGyps6bui4m93Mgry&#10;1ccv+a9j25U/k3e3Tiez/Jor9TLoVp8gAnXhKX64NzrOf5vC/Zl4gVz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sIIlsMAAADcAAAADwAAAAAAAAAAAAAAAACYAgAAZHJzL2Rv&#10;d25yZXYueG1sUEsFBgAAAAAEAAQA9QAAAIgDAAAAAA==&#10;" path="m,l17,11,32,23,47,36,62,50,76,65e" filled="f" strokecolor="#4f81bc" strokeweight="2pt">
                    <v:path arrowok="t" o:connecttype="custom" o:connectlocs="0,2130;17,2141;32,2153;47,2166;62,2180;76,2195" o:connectangles="0,0,0,0,0,0"/>
                  </v:shape>
                </v:group>
                <v:group id="Group 64" o:spid="_x0000_s1101" style="position:absolute;left:8321;top:2627;width:12;height:59" coordorigin="8321,2627" coordsize="12,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95c58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veXOfFAAAA3AAA&#10;AA8AAAAAAAAAAAAAAAAAqgIAAGRycy9kb3ducmV2LnhtbFBLBQYAAAAABAAEAPoAAACcAwAAAAA=&#10;">
                  <v:shape id="Freeform 65" o:spid="_x0000_s1102" style="position:absolute;left:8321;top:2627;width:12;height:59;visibility:visible;mso-wrap-style:square;v-text-anchor:top" coordsize="12,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gmc4sQA&#10;AADcAAAADwAAAGRycy9kb3ducmV2LnhtbESPQWsCMRCF7wX/QxjBW81acamrUdqCKD0UtF68DZtx&#10;s7iZLElc139vhEJvM7w373uzXPe2ER35UDtWMBlnIIhLp2uuFBx/N6/vIEJE1tg4JgV3CrBeDV6W&#10;WGh34z11h1iJFMKhQAUmxraQMpSGLIaxa4mTdnbeYkyrr6T2eEvhtpFvWZZLizUngsGWvgyVl8PV&#10;Jkh53eZ19zObnHK//QzW7O7fRqnRsP9YgIjUx3/z3/VOp/rTOTyfSRPI1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YJnOLEAAAA3AAAAA8AAAAAAAAAAAAAAAAAmAIAAGRycy9k&#10;b3ducmV2LnhtbFBLBQYAAAAABAAEAPUAAACJAwAAAAA=&#10;" path="m12,58l7,39,3,19,,e" filled="f" strokecolor="#4f81bc" strokeweight="2pt">
                    <v:path arrowok="t" o:connecttype="custom" o:connectlocs="12,2685;7,2666;3,2646;0,2627" o:connectangles="0,0,0,0"/>
                  </v:shape>
                </v:group>
                <w10:wrap anchorx="page" anchory="page"/>
              </v:group>
            </w:pict>
          </mc:Fallback>
        </mc:AlternateContent>
      </w:r>
    </w:p>
    <w:p w:rsidR="00077373" w:rsidRDefault="002A01CA">
      <w:pPr>
        <w:pStyle w:val="Heading4"/>
        <w:ind w:left="116"/>
        <w:rPr>
          <w:b w:val="0"/>
          <w:bCs w:val="0"/>
        </w:rPr>
      </w:pPr>
      <w:r>
        <w:t>Ap</w:t>
      </w:r>
      <w:r>
        <w:rPr>
          <w:spacing w:val="-2"/>
        </w:rPr>
        <w:t>p</w:t>
      </w:r>
      <w:r>
        <w:rPr>
          <w:spacing w:val="-1"/>
        </w:rPr>
        <w:t>end</w:t>
      </w:r>
      <w:r>
        <w:t>ix 4</w:t>
      </w:r>
      <w:r>
        <w:rPr>
          <w:spacing w:val="1"/>
        </w:rPr>
        <w:t xml:space="preserve"> </w:t>
      </w:r>
      <w:r>
        <w:rPr>
          <w:rFonts w:cs="Calibri"/>
        </w:rPr>
        <w:t>–</w:t>
      </w:r>
      <w:r>
        <w:rPr>
          <w:rFonts w:cs="Calibri"/>
          <w:spacing w:val="-2"/>
        </w:rPr>
        <w:t xml:space="preserve"> </w:t>
      </w:r>
      <w:r>
        <w:rPr>
          <w:spacing w:val="-2"/>
        </w:rPr>
        <w:t>S</w:t>
      </w:r>
      <w:r>
        <w:t>il</w:t>
      </w:r>
      <w:r>
        <w:rPr>
          <w:spacing w:val="-1"/>
        </w:rPr>
        <w:t>en</w:t>
      </w:r>
      <w:r>
        <w:t>t</w:t>
      </w:r>
      <w:r>
        <w:rPr>
          <w:spacing w:val="-2"/>
        </w:rPr>
        <w:t xml:space="preserve"> </w:t>
      </w:r>
      <w:r>
        <w:t>/</w:t>
      </w:r>
      <w:r>
        <w:rPr>
          <w:spacing w:val="1"/>
        </w:rPr>
        <w:t xml:space="preserve"> </w:t>
      </w:r>
      <w:r>
        <w:rPr>
          <w:spacing w:val="-3"/>
        </w:rPr>
        <w:t>O</w:t>
      </w:r>
      <w:r>
        <w:t>v</w:t>
      </w:r>
      <w:r>
        <w:rPr>
          <w:spacing w:val="-1"/>
        </w:rPr>
        <w:t>e</w:t>
      </w:r>
      <w:r>
        <w:rPr>
          <w:spacing w:val="-2"/>
        </w:rPr>
        <w:t>r</w:t>
      </w:r>
      <w:r>
        <w:t>t</w:t>
      </w:r>
      <w:r>
        <w:rPr>
          <w:spacing w:val="-3"/>
        </w:rPr>
        <w:t xml:space="preserve"> </w:t>
      </w:r>
      <w:r>
        <w:rPr>
          <w:spacing w:val="-2"/>
        </w:rPr>
        <w:t>S</w:t>
      </w:r>
      <w:r>
        <w:rPr>
          <w:spacing w:val="-1"/>
        </w:rPr>
        <w:t>uppo</w:t>
      </w:r>
      <w:r>
        <w:t>rt</w:t>
      </w:r>
    </w:p>
    <w:p w:rsidR="00077373" w:rsidRDefault="002A01CA">
      <w:pPr>
        <w:spacing w:before="45"/>
        <w:ind w:left="116"/>
        <w:rPr>
          <w:rFonts w:ascii="Calibri" w:eastAsia="Calibri" w:hAnsi="Calibri" w:cs="Calibri"/>
          <w:sz w:val="24"/>
          <w:szCs w:val="24"/>
        </w:rPr>
      </w:pPr>
      <w:r>
        <w:br w:type="column"/>
      </w:r>
      <w:r>
        <w:rPr>
          <w:rFonts w:ascii="Calibri" w:eastAsia="Calibri" w:hAnsi="Calibri" w:cs="Calibri"/>
          <w:b/>
          <w:bCs/>
          <w:sz w:val="24"/>
          <w:szCs w:val="24"/>
        </w:rPr>
        <w:lastRenderedPageBreak/>
        <w:t>Ov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rt</w:t>
      </w:r>
    </w:p>
    <w:p w:rsidR="00077373" w:rsidRDefault="00077373">
      <w:pPr>
        <w:rPr>
          <w:rFonts w:ascii="Calibri" w:eastAsia="Calibri" w:hAnsi="Calibri" w:cs="Calibri"/>
          <w:sz w:val="24"/>
          <w:szCs w:val="24"/>
        </w:rPr>
        <w:sectPr w:rsidR="00077373">
          <w:pgSz w:w="11907" w:h="16840"/>
          <w:pgMar w:top="740" w:right="1680" w:bottom="280" w:left="940" w:header="720" w:footer="720" w:gutter="0"/>
          <w:cols w:num="2" w:space="720" w:equalWidth="0">
            <w:col w:w="3364" w:space="1091"/>
            <w:col w:w="4832"/>
          </w:cols>
        </w:sectPr>
      </w:pPr>
    </w:p>
    <w:p w:rsidR="00077373" w:rsidRDefault="00077373">
      <w:pPr>
        <w:spacing w:before="3" w:line="120" w:lineRule="exact"/>
        <w:rPr>
          <w:sz w:val="12"/>
          <w:szCs w:val="12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  <w:sectPr w:rsidR="00077373">
          <w:type w:val="continuous"/>
          <w:pgSz w:w="11907" w:h="16840"/>
          <w:pgMar w:top="1560" w:right="1680" w:bottom="280" w:left="940" w:header="720" w:footer="720" w:gutter="0"/>
          <w:cols w:space="720"/>
        </w:sectPr>
      </w:pPr>
    </w:p>
    <w:p w:rsidR="00077373" w:rsidRDefault="00077373">
      <w:pPr>
        <w:spacing w:before="2" w:line="140" w:lineRule="exact"/>
        <w:rPr>
          <w:sz w:val="14"/>
          <w:szCs w:val="14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ind w:left="745" w:right="466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P</w:t>
      </w:r>
      <w:r>
        <w:rPr>
          <w:rFonts w:ascii="Calibri" w:eastAsia="Calibri" w:hAnsi="Calibri" w:cs="Calibri"/>
          <w:b/>
          <w:bCs/>
          <w:spacing w:val="-1"/>
        </w:rPr>
        <w:t>h</w:t>
      </w:r>
      <w:r>
        <w:rPr>
          <w:rFonts w:ascii="Calibri" w:eastAsia="Calibri" w:hAnsi="Calibri" w:cs="Calibri"/>
          <w:b/>
          <w:bCs/>
        </w:rPr>
        <w:t>y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</w:rPr>
        <w:t>l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N</w:t>
      </w:r>
      <w:r>
        <w:rPr>
          <w:rFonts w:ascii="Calibri" w:eastAsia="Calibri" w:hAnsi="Calibri" w:cs="Calibri"/>
          <w:b/>
          <w:bCs/>
          <w:spacing w:val="-1"/>
        </w:rPr>
        <w:t>eed</w:t>
      </w:r>
      <w:r>
        <w:rPr>
          <w:rFonts w:ascii="Calibri" w:eastAsia="Calibri" w:hAnsi="Calibri" w:cs="Calibri"/>
          <w:b/>
          <w:bCs/>
        </w:rPr>
        <w:t xml:space="preserve">s </w:t>
      </w:r>
      <w:r>
        <w:rPr>
          <w:rFonts w:ascii="Calibri" w:eastAsia="Calibri" w:hAnsi="Calibri" w:cs="Calibri"/>
        </w:rPr>
        <w:t>Breakfa</w:t>
      </w:r>
      <w:r>
        <w:rPr>
          <w:rFonts w:ascii="Calibri" w:eastAsia="Calibri" w:hAnsi="Calibri" w:cs="Calibri"/>
          <w:spacing w:val="-3"/>
        </w:rPr>
        <w:t>s</w:t>
      </w:r>
      <w:r>
        <w:rPr>
          <w:rFonts w:ascii="Calibri" w:eastAsia="Calibri" w:hAnsi="Calibri" w:cs="Calibri"/>
        </w:rPr>
        <w:t>t L</w:t>
      </w:r>
      <w:r>
        <w:rPr>
          <w:rFonts w:ascii="Calibri" w:eastAsia="Calibri" w:hAnsi="Calibri" w:cs="Calibri"/>
          <w:spacing w:val="-1"/>
        </w:rPr>
        <w:t>un</w:t>
      </w:r>
      <w:r>
        <w:rPr>
          <w:rFonts w:ascii="Calibri" w:eastAsia="Calibri" w:hAnsi="Calibri" w:cs="Calibri"/>
        </w:rPr>
        <w:t>ch</w:t>
      </w:r>
    </w:p>
    <w:p w:rsidR="00077373" w:rsidRDefault="002A01CA">
      <w:pPr>
        <w:pStyle w:val="BodyText"/>
        <w:spacing w:before="4"/>
        <w:ind w:left="278"/>
        <w:jc w:val="center"/>
      </w:pPr>
      <w:r>
        <w:t>U</w:t>
      </w:r>
      <w:r>
        <w:rPr>
          <w:spacing w:val="-1"/>
        </w:rPr>
        <w:t>n</w:t>
      </w:r>
      <w:r>
        <w:t>iform</w:t>
      </w:r>
    </w:p>
    <w:p w:rsidR="00077373" w:rsidRDefault="00077373">
      <w:pPr>
        <w:spacing w:before="4" w:line="160" w:lineRule="exact"/>
        <w:rPr>
          <w:sz w:val="16"/>
          <w:szCs w:val="16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ind w:left="1057" w:firstLine="2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C</w:t>
      </w:r>
      <w:r>
        <w:rPr>
          <w:rFonts w:ascii="Calibri" w:eastAsia="Calibri" w:hAnsi="Calibri" w:cs="Calibri"/>
          <w:b/>
          <w:bCs/>
          <w:spacing w:val="-1"/>
        </w:rPr>
        <w:t>on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a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</w:rPr>
        <w:t>t P</w:t>
      </w:r>
      <w:r>
        <w:rPr>
          <w:rFonts w:ascii="Calibri" w:eastAsia="Calibri" w:hAnsi="Calibri" w:cs="Calibri"/>
          <w:b/>
          <w:bCs/>
          <w:spacing w:val="-1"/>
        </w:rPr>
        <w:t>a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1"/>
        </w:rPr>
        <w:t>en</w:t>
      </w:r>
      <w:r>
        <w:rPr>
          <w:rFonts w:ascii="Calibri" w:eastAsia="Calibri" w:hAnsi="Calibri" w:cs="Calibri"/>
          <w:b/>
          <w:bCs/>
        </w:rPr>
        <w:t xml:space="preserve">t </w:t>
      </w:r>
      <w:r>
        <w:rPr>
          <w:rFonts w:ascii="Calibri" w:eastAsia="Calibri" w:hAnsi="Calibri" w:cs="Calibri"/>
        </w:rPr>
        <w:t>Offer s</w:t>
      </w:r>
      <w:r>
        <w:rPr>
          <w:rFonts w:ascii="Calibri" w:eastAsia="Calibri" w:hAnsi="Calibri" w:cs="Calibri"/>
          <w:spacing w:val="-1"/>
        </w:rPr>
        <w:t>up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</w:rPr>
        <w:t>t C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atti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</w:rPr>
        <w:t>g S</w:t>
      </w:r>
      <w:r>
        <w:rPr>
          <w:rFonts w:ascii="Calibri" w:eastAsia="Calibri" w:hAnsi="Calibri" w:cs="Calibri"/>
          <w:spacing w:val="-1"/>
        </w:rPr>
        <w:t>ign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su</w:t>
      </w:r>
      <w:r>
        <w:rPr>
          <w:rFonts w:ascii="Calibri" w:eastAsia="Calibri" w:hAnsi="Calibri" w:cs="Calibri"/>
          <w:spacing w:val="-2"/>
        </w:rPr>
        <w:t>p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t</w:t>
      </w:r>
    </w:p>
    <w:p w:rsidR="00077373" w:rsidRDefault="002A01CA">
      <w:pPr>
        <w:spacing w:before="5" w:line="190" w:lineRule="exact"/>
        <w:rPr>
          <w:sz w:val="19"/>
          <w:szCs w:val="19"/>
        </w:rPr>
      </w:pPr>
      <w:r>
        <w:br w:type="column"/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Heading4"/>
        <w:spacing w:line="244" w:lineRule="auto"/>
        <w:ind w:left="390" w:right="863" w:firstLine="216"/>
        <w:rPr>
          <w:b w:val="0"/>
          <w:bCs w:val="0"/>
        </w:rPr>
      </w:pPr>
      <w:r>
        <w:t>T</w:t>
      </w:r>
      <w:r>
        <w:rPr>
          <w:spacing w:val="-2"/>
        </w:rPr>
        <w:t>i</w:t>
      </w:r>
      <w:r>
        <w:t>me O</w:t>
      </w:r>
      <w:r>
        <w:rPr>
          <w:spacing w:val="-2"/>
        </w:rPr>
        <w:t>u</w:t>
      </w:r>
      <w:r>
        <w:t xml:space="preserve">t </w:t>
      </w:r>
      <w:r>
        <w:rPr>
          <w:spacing w:val="-2"/>
        </w:rPr>
        <w:t>a</w:t>
      </w:r>
      <w:r>
        <w:t>rr</w:t>
      </w:r>
      <w:r>
        <w:rPr>
          <w:spacing w:val="-2"/>
        </w:rPr>
        <w:t>a</w:t>
      </w:r>
      <w:r>
        <w:rPr>
          <w:spacing w:val="-1"/>
        </w:rPr>
        <w:t>n</w:t>
      </w:r>
      <w:r>
        <w:t>g</w:t>
      </w:r>
      <w:r>
        <w:rPr>
          <w:spacing w:val="-1"/>
        </w:rPr>
        <w:t>e</w:t>
      </w:r>
      <w:r>
        <w:t>me</w:t>
      </w:r>
      <w:r>
        <w:rPr>
          <w:spacing w:val="-2"/>
        </w:rPr>
        <w:t>n</w:t>
      </w:r>
      <w:r>
        <w:t>ts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7" w:line="240" w:lineRule="exact"/>
        <w:rPr>
          <w:sz w:val="24"/>
          <w:szCs w:val="24"/>
        </w:rPr>
      </w:pPr>
    </w:p>
    <w:p w:rsidR="00077373" w:rsidRDefault="002A01CA">
      <w:pPr>
        <w:spacing w:line="241" w:lineRule="auto"/>
        <w:ind w:left="760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Wo</w:t>
      </w:r>
      <w:r>
        <w:rPr>
          <w:rFonts w:ascii="Calibri" w:eastAsia="Calibri" w:hAnsi="Calibri" w:cs="Calibri"/>
          <w:b/>
          <w:bCs/>
        </w:rPr>
        <w:t>rking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l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w</w:t>
      </w:r>
      <w:r>
        <w:rPr>
          <w:rFonts w:ascii="Calibri" w:eastAsia="Calibri" w:hAnsi="Calibri" w:cs="Calibri"/>
          <w:b/>
          <w:bCs/>
          <w:spacing w:val="-1"/>
        </w:rPr>
        <w:t>h</w:t>
      </w:r>
      <w:r>
        <w:rPr>
          <w:rFonts w:ascii="Calibri" w:eastAsia="Calibri" w:hAnsi="Calibri" w:cs="Calibri"/>
          <w:b/>
          <w:bCs/>
          <w:spacing w:val="-4"/>
        </w:rPr>
        <w:t>e</w:t>
      </w:r>
      <w:r>
        <w:rPr>
          <w:rFonts w:ascii="Calibri" w:eastAsia="Calibri" w:hAnsi="Calibri" w:cs="Calibri"/>
          <w:b/>
          <w:bCs/>
        </w:rPr>
        <w:t xml:space="preserve">re </w:t>
      </w:r>
      <w:proofErr w:type="gramStart"/>
      <w:r>
        <w:rPr>
          <w:rFonts w:ascii="Calibri" w:eastAsia="Calibri" w:hAnsi="Calibri" w:cs="Calibri"/>
        </w:rPr>
        <w:t>Dif</w:t>
      </w:r>
      <w:r>
        <w:rPr>
          <w:rFonts w:ascii="Calibri" w:eastAsia="Calibri" w:hAnsi="Calibri" w:cs="Calibri"/>
          <w:spacing w:val="-1"/>
        </w:rPr>
        <w:t>f</w:t>
      </w:r>
      <w:r>
        <w:rPr>
          <w:rFonts w:ascii="Calibri" w:eastAsia="Calibri" w:hAnsi="Calibri" w:cs="Calibri"/>
        </w:rPr>
        <w:t>ere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t</w:t>
      </w:r>
      <w:proofErr w:type="gramEnd"/>
      <w:r>
        <w:rPr>
          <w:rFonts w:ascii="Calibri" w:eastAsia="Calibri" w:hAnsi="Calibri" w:cs="Calibri"/>
        </w:rPr>
        <w:t xml:space="preserve"> act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</w:rPr>
        <w:t>vi</w:t>
      </w:r>
      <w:r>
        <w:rPr>
          <w:rFonts w:ascii="Calibri" w:eastAsia="Calibri" w:hAnsi="Calibri" w:cs="Calibri"/>
          <w:spacing w:val="-3"/>
        </w:rPr>
        <w:t>t</w:t>
      </w:r>
      <w:r>
        <w:rPr>
          <w:rFonts w:ascii="Calibri" w:eastAsia="Calibri" w:hAnsi="Calibri" w:cs="Calibri"/>
        </w:rPr>
        <w:t xml:space="preserve">y 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</w:rPr>
        <w:t>k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t all</w:t>
      </w:r>
    </w:p>
    <w:p w:rsidR="00077373" w:rsidRDefault="002A01CA">
      <w:pPr>
        <w:pStyle w:val="Heading4"/>
        <w:spacing w:before="56"/>
        <w:ind w:left="195"/>
        <w:rPr>
          <w:b w:val="0"/>
          <w:bCs w:val="0"/>
        </w:rPr>
      </w:pPr>
      <w:r>
        <w:br w:type="column"/>
      </w:r>
      <w:r>
        <w:lastRenderedPageBreak/>
        <w:t>1</w:t>
      </w:r>
      <w:r>
        <w:rPr>
          <w:spacing w:val="-1"/>
        </w:rPr>
        <w:t>:</w:t>
      </w:r>
      <w:r>
        <w:t xml:space="preserve">1 </w:t>
      </w:r>
      <w:r>
        <w:rPr>
          <w:spacing w:val="-1"/>
        </w:rPr>
        <w:t>Suppo</w:t>
      </w:r>
      <w:r>
        <w:t>rt</w:t>
      </w:r>
    </w:p>
    <w:p w:rsidR="00077373" w:rsidRDefault="002A01CA">
      <w:pPr>
        <w:ind w:left="214" w:right="684" w:hanging="104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(E</w:t>
      </w:r>
      <w:r>
        <w:rPr>
          <w:rFonts w:ascii="Calibri" w:eastAsia="Calibri" w:hAnsi="Calibri" w:cs="Calibri"/>
          <w:b/>
          <w:bCs/>
          <w:spacing w:val="-2"/>
        </w:rPr>
        <w:t>.</w:t>
      </w:r>
      <w:r>
        <w:rPr>
          <w:rFonts w:ascii="Calibri" w:eastAsia="Calibri" w:hAnsi="Calibri" w:cs="Calibri"/>
          <w:b/>
          <w:bCs/>
        </w:rPr>
        <w:t>g.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</w:rPr>
        <w:t>L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 xml:space="preserve">g </w:t>
      </w:r>
      <w:r>
        <w:rPr>
          <w:rFonts w:ascii="Calibri" w:eastAsia="Calibri" w:hAnsi="Calibri" w:cs="Calibri"/>
          <w:b/>
          <w:bCs/>
          <w:spacing w:val="-1"/>
        </w:rPr>
        <w:t>Men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 xml:space="preserve">r) </w:t>
      </w:r>
      <w:r>
        <w:rPr>
          <w:rFonts w:ascii="Calibri" w:eastAsia="Calibri" w:hAnsi="Calibri" w:cs="Calibri"/>
        </w:rPr>
        <w:t>Relaxat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n/ Massa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e Talk a</w:t>
      </w:r>
      <w:r>
        <w:rPr>
          <w:rFonts w:ascii="Calibri" w:eastAsia="Calibri" w:hAnsi="Calibri" w:cs="Calibri"/>
          <w:spacing w:val="-4"/>
        </w:rPr>
        <w:t>b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t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14" w:line="200" w:lineRule="exact"/>
        <w:rPr>
          <w:sz w:val="20"/>
          <w:szCs w:val="20"/>
        </w:rPr>
      </w:pPr>
    </w:p>
    <w:p w:rsidR="00077373" w:rsidRDefault="002A01CA">
      <w:pPr>
        <w:pStyle w:val="Heading4"/>
        <w:spacing w:line="241" w:lineRule="auto"/>
        <w:ind w:left="1043"/>
        <w:jc w:val="center"/>
        <w:rPr>
          <w:b w:val="0"/>
          <w:bCs w:val="0"/>
        </w:rPr>
      </w:pPr>
      <w:r>
        <w:rPr>
          <w:spacing w:val="-1"/>
        </w:rPr>
        <w:t>M</w:t>
      </w:r>
      <w:r>
        <w:rPr>
          <w:spacing w:val="-2"/>
        </w:rPr>
        <w:t>a</w:t>
      </w:r>
      <w:r>
        <w:t xml:space="preserve">ke </w:t>
      </w:r>
      <w:r>
        <w:rPr>
          <w:spacing w:val="1"/>
        </w:rPr>
        <w:t>c</w:t>
      </w:r>
      <w:r>
        <w:rPr>
          <w:spacing w:val="-1"/>
        </w:rPr>
        <w:t>h</w:t>
      </w:r>
      <w:r>
        <w:rPr>
          <w:spacing w:val="-2"/>
        </w:rPr>
        <w:t>a</w:t>
      </w:r>
      <w:r>
        <w:rPr>
          <w:spacing w:val="-1"/>
        </w:rPr>
        <w:t>n</w:t>
      </w:r>
      <w:r>
        <w:t>g</w:t>
      </w:r>
      <w:r>
        <w:rPr>
          <w:spacing w:val="-1"/>
        </w:rPr>
        <w:t>e</w:t>
      </w:r>
      <w:r>
        <w:t>s to s</w:t>
      </w:r>
      <w:r>
        <w:rPr>
          <w:spacing w:val="1"/>
        </w:rPr>
        <w:t>c</w:t>
      </w:r>
      <w:r>
        <w:rPr>
          <w:spacing w:val="-1"/>
        </w:rPr>
        <w:t>hoo</w:t>
      </w:r>
      <w:r>
        <w:t>l r</w:t>
      </w:r>
      <w:r>
        <w:rPr>
          <w:spacing w:val="-1"/>
        </w:rPr>
        <w:t>ou</w:t>
      </w:r>
      <w:r>
        <w:t>t</w:t>
      </w:r>
      <w:r>
        <w:rPr>
          <w:spacing w:val="1"/>
        </w:rPr>
        <w:t>i</w:t>
      </w:r>
      <w:r>
        <w:rPr>
          <w:spacing w:val="-1"/>
        </w:rPr>
        <w:t>n</w:t>
      </w:r>
      <w:r>
        <w:t>e</w:t>
      </w:r>
    </w:p>
    <w:p w:rsidR="00077373" w:rsidRDefault="002A01CA">
      <w:pPr>
        <w:spacing w:line="200" w:lineRule="exact"/>
        <w:rPr>
          <w:sz w:val="20"/>
          <w:szCs w:val="20"/>
        </w:rPr>
      </w:pPr>
      <w:r>
        <w:br w:type="column"/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10" w:line="220" w:lineRule="exact"/>
      </w:pPr>
    </w:p>
    <w:p w:rsidR="00077373" w:rsidRDefault="002A01CA">
      <w:pPr>
        <w:spacing w:line="239" w:lineRule="auto"/>
        <w:ind w:left="444" w:right="210" w:hanging="1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F</w:t>
      </w:r>
      <w:r>
        <w:rPr>
          <w:rFonts w:ascii="Calibri" w:eastAsia="Calibri" w:hAnsi="Calibri" w:cs="Calibri"/>
          <w:b/>
          <w:bCs/>
          <w:spacing w:val="-2"/>
        </w:rPr>
        <w:t>u</w:t>
      </w:r>
      <w:r>
        <w:rPr>
          <w:rFonts w:ascii="Calibri" w:eastAsia="Calibri" w:hAnsi="Calibri" w:cs="Calibri"/>
          <w:b/>
          <w:bCs/>
        </w:rPr>
        <w:t>rt</w:t>
      </w:r>
      <w:r>
        <w:rPr>
          <w:rFonts w:ascii="Calibri" w:eastAsia="Calibri" w:hAnsi="Calibri" w:cs="Calibri"/>
          <w:b/>
          <w:bCs/>
          <w:spacing w:val="-1"/>
        </w:rPr>
        <w:t>he</w:t>
      </w:r>
      <w:r>
        <w:rPr>
          <w:rFonts w:ascii="Calibri" w:eastAsia="Calibri" w:hAnsi="Calibri" w:cs="Calibri"/>
          <w:b/>
          <w:bCs/>
        </w:rPr>
        <w:t>r s</w:t>
      </w:r>
      <w:r>
        <w:rPr>
          <w:rFonts w:ascii="Calibri" w:eastAsia="Calibri" w:hAnsi="Calibri" w:cs="Calibri"/>
          <w:b/>
          <w:bCs/>
          <w:spacing w:val="-1"/>
        </w:rPr>
        <w:t>uppo</w:t>
      </w:r>
      <w:r>
        <w:rPr>
          <w:rFonts w:ascii="Calibri" w:eastAsia="Calibri" w:hAnsi="Calibri" w:cs="Calibri"/>
          <w:b/>
          <w:bCs/>
        </w:rPr>
        <w:t xml:space="preserve">rt </w:t>
      </w:r>
      <w:r>
        <w:rPr>
          <w:rFonts w:ascii="Calibri" w:eastAsia="Calibri" w:hAnsi="Calibri" w:cs="Calibri"/>
          <w:b/>
          <w:bCs/>
          <w:spacing w:val="-1"/>
        </w:rPr>
        <w:t>p</w:t>
      </w:r>
      <w:r>
        <w:rPr>
          <w:rFonts w:ascii="Calibri" w:eastAsia="Calibri" w:hAnsi="Calibri" w:cs="Calibri"/>
          <w:b/>
          <w:bCs/>
        </w:rPr>
        <w:t>l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  <w:spacing w:val="-1"/>
        </w:rPr>
        <w:t>nn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 xml:space="preserve">g </w:t>
      </w:r>
      <w:r>
        <w:rPr>
          <w:rFonts w:ascii="Calibri" w:eastAsia="Calibri" w:hAnsi="Calibri" w:cs="Calibri"/>
        </w:rPr>
        <w:t>Gen</w:t>
      </w:r>
      <w:r>
        <w:rPr>
          <w:rFonts w:ascii="Calibri" w:eastAsia="Calibri" w:hAnsi="Calibri" w:cs="Calibri"/>
          <w:spacing w:val="-2"/>
        </w:rPr>
        <w:t>d</w:t>
      </w:r>
      <w:r>
        <w:rPr>
          <w:rFonts w:ascii="Calibri" w:eastAsia="Calibri" w:hAnsi="Calibri" w:cs="Calibri"/>
        </w:rPr>
        <w:t xml:space="preserve">er </w:t>
      </w:r>
      <w:r>
        <w:rPr>
          <w:rFonts w:ascii="Calibri" w:eastAsia="Calibri" w:hAnsi="Calibri" w:cs="Calibri"/>
          <w:spacing w:val="-3"/>
        </w:rPr>
        <w:t>c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fl</w:t>
      </w:r>
      <w:r>
        <w:rPr>
          <w:rFonts w:ascii="Calibri" w:eastAsia="Calibri" w:hAnsi="Calibri" w:cs="Calibri"/>
          <w:spacing w:val="-1"/>
        </w:rPr>
        <w:t>i</w:t>
      </w:r>
      <w:r>
        <w:rPr>
          <w:rFonts w:ascii="Calibri" w:eastAsia="Calibri" w:hAnsi="Calibri" w:cs="Calibri"/>
        </w:rPr>
        <w:t>ct acti</w:t>
      </w:r>
      <w:r>
        <w:rPr>
          <w:rFonts w:ascii="Calibri" w:eastAsia="Calibri" w:hAnsi="Calibri" w:cs="Calibri"/>
          <w:spacing w:val="1"/>
        </w:rPr>
        <w:t>v</w:t>
      </w:r>
      <w:r>
        <w:rPr>
          <w:rFonts w:ascii="Calibri" w:eastAsia="Calibri" w:hAnsi="Calibri" w:cs="Calibri"/>
        </w:rPr>
        <w:t>it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</w:rPr>
        <w:t>es</w:t>
      </w:r>
    </w:p>
    <w:p w:rsidR="00077373" w:rsidRDefault="00077373">
      <w:pPr>
        <w:spacing w:before="7" w:line="190" w:lineRule="exact"/>
        <w:rPr>
          <w:sz w:val="19"/>
          <w:szCs w:val="19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Heading4"/>
        <w:ind w:left="1068"/>
        <w:rPr>
          <w:b w:val="0"/>
          <w:bCs w:val="0"/>
        </w:rPr>
      </w:pPr>
      <w:r>
        <w:t>B</w:t>
      </w:r>
      <w:r>
        <w:rPr>
          <w:spacing w:val="-1"/>
        </w:rPr>
        <w:t>udd</w:t>
      </w:r>
      <w:r>
        <w:t>y</w:t>
      </w:r>
    </w:p>
    <w:p w:rsidR="00077373" w:rsidRDefault="00077373">
      <w:pPr>
        <w:sectPr w:rsidR="00077373">
          <w:type w:val="continuous"/>
          <w:pgSz w:w="11907" w:h="16840"/>
          <w:pgMar w:top="1560" w:right="1680" w:bottom="280" w:left="940" w:header="720" w:footer="720" w:gutter="0"/>
          <w:cols w:num="4" w:space="720" w:equalWidth="0">
            <w:col w:w="2572" w:space="40"/>
            <w:col w:w="2534" w:space="40"/>
            <w:col w:w="2030" w:space="40"/>
            <w:col w:w="2031"/>
          </w:cols>
        </w:sectPr>
      </w:pPr>
    </w:p>
    <w:p w:rsidR="00077373" w:rsidRDefault="00077373">
      <w:pPr>
        <w:spacing w:before="5" w:line="120" w:lineRule="exact"/>
        <w:rPr>
          <w:sz w:val="12"/>
          <w:szCs w:val="12"/>
        </w:rPr>
      </w:pPr>
    </w:p>
    <w:p w:rsidR="00077373" w:rsidRDefault="00077373">
      <w:pPr>
        <w:spacing w:line="120" w:lineRule="exact"/>
        <w:rPr>
          <w:sz w:val="12"/>
          <w:szCs w:val="12"/>
        </w:rPr>
        <w:sectPr w:rsidR="00077373">
          <w:type w:val="continuous"/>
          <w:pgSz w:w="11907" w:h="16840"/>
          <w:pgMar w:top="1560" w:right="1680" w:bottom="280" w:left="940" w:header="720" w:footer="720" w:gutter="0"/>
          <w:cols w:space="720"/>
        </w:sectPr>
      </w:pPr>
    </w:p>
    <w:p w:rsidR="00077373" w:rsidRDefault="002A01CA">
      <w:pPr>
        <w:spacing w:before="56"/>
        <w:ind w:left="1162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lastRenderedPageBreak/>
        <w:t>Ci</w:t>
      </w:r>
      <w:r>
        <w:rPr>
          <w:rFonts w:ascii="Calibri" w:eastAsia="Calibri" w:hAnsi="Calibri" w:cs="Calibri"/>
          <w:b/>
          <w:bCs/>
          <w:spacing w:val="-2"/>
        </w:rPr>
        <w:t>r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</w:rPr>
        <w:t>le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T</w:t>
      </w:r>
      <w:r>
        <w:rPr>
          <w:rFonts w:ascii="Calibri" w:eastAsia="Calibri" w:hAnsi="Calibri" w:cs="Calibri"/>
          <w:b/>
          <w:bCs/>
        </w:rPr>
        <w:t>ime</w:t>
      </w:r>
    </w:p>
    <w:p w:rsidR="00077373" w:rsidRDefault="002A01CA">
      <w:pPr>
        <w:spacing w:line="200" w:lineRule="exact"/>
        <w:rPr>
          <w:sz w:val="20"/>
          <w:szCs w:val="20"/>
        </w:rPr>
      </w:pPr>
      <w:r>
        <w:br w:type="column"/>
      </w:r>
    </w:p>
    <w:p w:rsidR="00077373" w:rsidRDefault="00077373">
      <w:pPr>
        <w:spacing w:before="20" w:line="240" w:lineRule="exact"/>
        <w:rPr>
          <w:sz w:val="24"/>
          <w:szCs w:val="24"/>
        </w:rPr>
      </w:pPr>
    </w:p>
    <w:p w:rsidR="00077373" w:rsidRDefault="002A01CA">
      <w:pPr>
        <w:ind w:left="332" w:hanging="104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  <w:spacing w:val="1"/>
        </w:rPr>
        <w:t>s</w:t>
      </w:r>
      <w:r>
        <w:rPr>
          <w:rFonts w:ascii="Calibri" w:eastAsia="Calibri" w:hAnsi="Calibri" w:cs="Calibri"/>
          <w:b/>
          <w:bCs/>
        </w:rPr>
        <w:t>s</w:t>
      </w:r>
      <w:r>
        <w:rPr>
          <w:rFonts w:ascii="Calibri" w:eastAsia="Calibri" w:hAnsi="Calibri" w:cs="Calibri"/>
          <w:b/>
          <w:bCs/>
          <w:spacing w:val="-4"/>
        </w:rPr>
        <w:t>e</w:t>
      </w:r>
      <w:r>
        <w:rPr>
          <w:rFonts w:ascii="Calibri" w:eastAsia="Calibri" w:hAnsi="Calibri" w:cs="Calibri"/>
          <w:b/>
          <w:bCs/>
        </w:rPr>
        <w:t>ssme</w:t>
      </w:r>
      <w:r>
        <w:rPr>
          <w:rFonts w:ascii="Calibri" w:eastAsia="Calibri" w:hAnsi="Calibri" w:cs="Calibri"/>
          <w:b/>
          <w:bCs/>
          <w:spacing w:val="-2"/>
        </w:rPr>
        <w:t>n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 xml:space="preserve">f </w:t>
      </w:r>
      <w:r>
        <w:rPr>
          <w:rFonts w:ascii="Calibri" w:eastAsia="Calibri" w:hAnsi="Calibri" w:cs="Calibri"/>
          <w:b/>
          <w:bCs/>
          <w:spacing w:val="-1"/>
        </w:rPr>
        <w:t>he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</w:rPr>
        <w:t>lth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(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-4"/>
        </w:rPr>
        <w:t>n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  <w:spacing w:val="-2"/>
        </w:rPr>
        <w:t>l</w:t>
      </w:r>
      <w:r>
        <w:rPr>
          <w:rFonts w:ascii="Calibri" w:eastAsia="Calibri" w:hAnsi="Calibri" w:cs="Calibri"/>
          <w:b/>
          <w:bCs/>
        </w:rPr>
        <w:t>. Em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on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</w:rPr>
        <w:t xml:space="preserve">l) </w:t>
      </w: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  <w:spacing w:val="-1"/>
        </w:rPr>
        <w:t>i</w:t>
      </w:r>
      <w:r>
        <w:rPr>
          <w:rFonts w:ascii="Calibri" w:eastAsia="Calibri" w:hAnsi="Calibri" w:cs="Calibri"/>
        </w:rPr>
        <w:t>t fo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class?</w:t>
      </w:r>
    </w:p>
    <w:p w:rsidR="00077373" w:rsidRDefault="002A01CA">
      <w:pPr>
        <w:spacing w:line="200" w:lineRule="exact"/>
        <w:rPr>
          <w:sz w:val="20"/>
          <w:szCs w:val="20"/>
        </w:rPr>
      </w:pPr>
      <w:r>
        <w:br w:type="column"/>
      </w:r>
    </w:p>
    <w:p w:rsidR="00077373" w:rsidRDefault="00077373">
      <w:pPr>
        <w:spacing w:before="13" w:line="200" w:lineRule="exact"/>
        <w:rPr>
          <w:sz w:val="20"/>
          <w:szCs w:val="20"/>
        </w:rPr>
      </w:pPr>
    </w:p>
    <w:p w:rsidR="00077373" w:rsidRDefault="002A01CA">
      <w:pPr>
        <w:pStyle w:val="Heading4"/>
        <w:spacing w:line="266" w:lineRule="exact"/>
        <w:ind w:left="856"/>
        <w:jc w:val="center"/>
        <w:rPr>
          <w:b w:val="0"/>
          <w:bCs w:val="0"/>
        </w:rPr>
      </w:pPr>
      <w:r>
        <w:t>N</w:t>
      </w:r>
      <w:r>
        <w:rPr>
          <w:spacing w:val="-2"/>
        </w:rPr>
        <w:t>a</w:t>
      </w:r>
      <w:r>
        <w:t>med</w:t>
      </w:r>
      <w:r>
        <w:rPr>
          <w:spacing w:val="-2"/>
        </w:rPr>
        <w:t xml:space="preserve"> </w:t>
      </w:r>
      <w:r>
        <w:t>p</w:t>
      </w:r>
      <w:r>
        <w:rPr>
          <w:spacing w:val="-2"/>
        </w:rPr>
        <w:t>e</w:t>
      </w:r>
      <w:r>
        <w:t>rs</w:t>
      </w:r>
      <w:r>
        <w:rPr>
          <w:spacing w:val="-1"/>
        </w:rPr>
        <w:t>o</w:t>
      </w:r>
      <w:r>
        <w:t>n</w:t>
      </w:r>
      <w:r>
        <w:rPr>
          <w:spacing w:val="-3"/>
        </w:rPr>
        <w:t xml:space="preserve"> </w:t>
      </w:r>
      <w:r>
        <w:t xml:space="preserve">/ </w:t>
      </w:r>
      <w:r>
        <w:rPr>
          <w:spacing w:val="-1"/>
        </w:rPr>
        <w:t>peop</w:t>
      </w:r>
      <w:r>
        <w:t>le</w:t>
      </w:r>
    </w:p>
    <w:p w:rsidR="00077373" w:rsidRDefault="002A01CA">
      <w:pPr>
        <w:pStyle w:val="BodyText"/>
        <w:spacing w:before="6"/>
        <w:ind w:left="880" w:right="23"/>
        <w:jc w:val="center"/>
      </w:pPr>
      <w:r>
        <w:t>Let</w:t>
      </w:r>
      <w:r>
        <w:rPr>
          <w:spacing w:val="-2"/>
        </w:rPr>
        <w:t xml:space="preserve"> </w:t>
      </w:r>
      <w:r>
        <w:t>ch</w:t>
      </w:r>
      <w:r>
        <w:rPr>
          <w:spacing w:val="-1"/>
        </w:rPr>
        <w:t>i</w:t>
      </w:r>
      <w:r>
        <w:t>ld</w:t>
      </w:r>
      <w:r>
        <w:rPr>
          <w:spacing w:val="-1"/>
        </w:rPr>
        <w:t xml:space="preserve"> </w:t>
      </w:r>
      <w:r>
        <w:t>k</w:t>
      </w:r>
      <w:r>
        <w:rPr>
          <w:spacing w:val="-1"/>
        </w:rPr>
        <w:t>n</w:t>
      </w:r>
      <w:r>
        <w:rPr>
          <w:spacing w:val="-2"/>
        </w:rPr>
        <w:t>o</w:t>
      </w:r>
      <w:r>
        <w:t>w y</w:t>
      </w:r>
      <w:r>
        <w:rPr>
          <w:spacing w:val="1"/>
        </w:rPr>
        <w:t>o</w:t>
      </w:r>
      <w:r>
        <w:t>u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>r</w:t>
      </w:r>
      <w:r>
        <w:t xml:space="preserve">e </w:t>
      </w:r>
      <w:r>
        <w:rPr>
          <w:spacing w:val="-3"/>
        </w:rPr>
        <w:t>a</w:t>
      </w:r>
      <w:r>
        <w:t xml:space="preserve">ware </w:t>
      </w:r>
      <w:r>
        <w:rPr>
          <w:spacing w:val="-1"/>
        </w:rPr>
        <w:t>bu</w:t>
      </w:r>
      <w:r>
        <w:t xml:space="preserve">t </w:t>
      </w:r>
      <w:r>
        <w:rPr>
          <w:spacing w:val="-1"/>
        </w:rPr>
        <w:t>n</w:t>
      </w:r>
      <w:r>
        <w:rPr>
          <w:spacing w:val="1"/>
        </w:rPr>
        <w:t>o</w:t>
      </w:r>
      <w:r>
        <w:rPr>
          <w:spacing w:val="-1"/>
        </w:rPr>
        <w:t>b</w:t>
      </w:r>
      <w:r>
        <w:rPr>
          <w:spacing w:val="1"/>
        </w:rPr>
        <w:t>o</w:t>
      </w:r>
      <w:r>
        <w:rPr>
          <w:spacing w:val="-4"/>
        </w:rPr>
        <w:t>d</w:t>
      </w:r>
      <w:r>
        <w:t>y el</w:t>
      </w:r>
      <w:r>
        <w:rPr>
          <w:spacing w:val="-3"/>
        </w:rPr>
        <w:t>s</w:t>
      </w:r>
      <w:r>
        <w:t>e</w:t>
      </w:r>
    </w:p>
    <w:p w:rsidR="00077373" w:rsidRDefault="002A01CA">
      <w:pPr>
        <w:spacing w:before="5" w:line="190" w:lineRule="exact"/>
        <w:rPr>
          <w:sz w:val="19"/>
          <w:szCs w:val="19"/>
        </w:rPr>
      </w:pPr>
      <w:r>
        <w:br w:type="column"/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Heading4"/>
        <w:spacing w:line="242" w:lineRule="auto"/>
        <w:ind w:left="1070" w:right="965"/>
        <w:jc w:val="center"/>
        <w:rPr>
          <w:b w:val="0"/>
          <w:bCs w:val="0"/>
        </w:rPr>
      </w:pPr>
      <w:r>
        <w:t>Ref</w:t>
      </w:r>
      <w:r>
        <w:rPr>
          <w:spacing w:val="-2"/>
        </w:rPr>
        <w:t>e</w:t>
      </w:r>
      <w:r>
        <w:t>rr</w:t>
      </w:r>
      <w:r>
        <w:rPr>
          <w:spacing w:val="-2"/>
        </w:rPr>
        <w:t>al</w:t>
      </w:r>
      <w:r>
        <w:t xml:space="preserve">s to </w:t>
      </w:r>
      <w:r>
        <w:rPr>
          <w:spacing w:val="-1"/>
        </w:rPr>
        <w:t>o</w:t>
      </w:r>
      <w:r>
        <w:t>t</w:t>
      </w:r>
      <w:r>
        <w:rPr>
          <w:spacing w:val="-1"/>
        </w:rPr>
        <w:t>he</w:t>
      </w:r>
      <w:r>
        <w:t xml:space="preserve">r </w:t>
      </w:r>
      <w:r>
        <w:rPr>
          <w:spacing w:val="-2"/>
        </w:rPr>
        <w:t>a</w:t>
      </w:r>
      <w:r>
        <w:t>g</w:t>
      </w:r>
      <w:r>
        <w:rPr>
          <w:spacing w:val="-1"/>
        </w:rPr>
        <w:t>en</w:t>
      </w:r>
      <w:r>
        <w:rPr>
          <w:spacing w:val="1"/>
        </w:rPr>
        <w:t>c</w:t>
      </w:r>
      <w:r>
        <w:t>i</w:t>
      </w:r>
      <w:r>
        <w:rPr>
          <w:spacing w:val="-1"/>
        </w:rPr>
        <w:t>e</w:t>
      </w:r>
      <w:r>
        <w:t>s</w:t>
      </w:r>
    </w:p>
    <w:p w:rsidR="00077373" w:rsidRDefault="00077373">
      <w:pPr>
        <w:spacing w:line="242" w:lineRule="auto"/>
        <w:jc w:val="center"/>
        <w:sectPr w:rsidR="00077373">
          <w:type w:val="continuous"/>
          <w:pgSz w:w="11907" w:h="16840"/>
          <w:pgMar w:top="1560" w:right="1680" w:bottom="280" w:left="940" w:header="720" w:footer="720" w:gutter="0"/>
          <w:cols w:num="4" w:space="720" w:equalWidth="0">
            <w:col w:w="2173" w:space="40"/>
            <w:col w:w="1547" w:space="40"/>
            <w:col w:w="2343" w:space="40"/>
            <w:col w:w="3104"/>
          </w:cols>
        </w:sect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9" w:line="240" w:lineRule="exact"/>
        <w:rPr>
          <w:sz w:val="24"/>
          <w:szCs w:val="24"/>
        </w:rPr>
      </w:pPr>
    </w:p>
    <w:p w:rsidR="00077373" w:rsidRDefault="002A01CA">
      <w:pPr>
        <w:spacing w:before="51"/>
        <w:ind w:left="1076"/>
        <w:jc w:val="center"/>
        <w:rPr>
          <w:rFonts w:ascii="Calibri" w:eastAsia="Calibri" w:hAnsi="Calibri" w:cs="Calibri"/>
          <w:sz w:val="24"/>
          <w:szCs w:val="24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1516380</wp:posOffset>
                </wp:positionH>
                <wp:positionV relativeFrom="paragraph">
                  <wp:posOffset>-275590</wp:posOffset>
                </wp:positionV>
                <wp:extent cx="4738370" cy="1270"/>
                <wp:effectExtent l="11430" t="8255" r="12700" b="9525"/>
                <wp:wrapNone/>
                <wp:docPr id="142" name="Group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38370" cy="1270"/>
                          <a:chOff x="2388" y="-434"/>
                          <a:chExt cx="7462" cy="2"/>
                        </a:xfrm>
                      </wpg:grpSpPr>
                      <wps:wsp>
                        <wps:cNvPr id="143" name="Freeform 143"/>
                        <wps:cNvSpPr>
                          <a:spLocks/>
                        </wps:cNvSpPr>
                        <wps:spPr bwMode="auto">
                          <a:xfrm>
                            <a:off x="2388" y="-434"/>
                            <a:ext cx="7462" cy="2"/>
                          </a:xfrm>
                          <a:custGeom>
                            <a:avLst/>
                            <a:gdLst>
                              <a:gd name="T0" fmla="+- 0 9850 2388"/>
                              <a:gd name="T1" fmla="*/ T0 w 7462"/>
                              <a:gd name="T2" fmla="+- 0 2388 2388"/>
                              <a:gd name="T3" fmla="*/ T2 w 74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462">
                                <a:moveTo>
                                  <a:pt x="7462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5ACAEF9A" id="Group 142" o:spid="_x0000_s1026" style="position:absolute;margin-left:119.4pt;margin-top:-21.7pt;width:373.1pt;height:.1pt;z-index:-251651072;mso-position-horizontal-relative:page" coordorigin="2388,-434" coordsize="74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">
                <v:shape id="Freeform 143" o:spid="_x0000_s1027" style="position:absolute;left:2388;top:-434;width:7462;height:2;visibility:visible;mso-wrap-style:square;v-text-anchor:top" coordsize="7462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i/eu8IA&#10;AADcAAAADwAAAGRycy9kb3ducmV2LnhtbERPzUrDQBC+C77DMoXezKatlDRmU0QoFHIQ2z7AkJ0m&#10;wexszE6b+PauIHibj+93iv3senWnMXSeDaySFBRx7W3HjYHL+fCUgQqCbLH3TAa+KcC+fHwoMLd+&#10;4g+6n6RRMYRDjgZakSHXOtQtOQyJH4gjd/WjQ4lwbLQdcYrhrtfrNN1qhx3HhhYHemup/jzdnIED&#10;bvv3qjtWu6z+aia5VpLtKmOWi/n1BZTQLP/iP/fRxvnPG/h9Jl6gy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L967wgAAANwAAAAPAAAAAAAAAAAAAAAAAJgCAABkcnMvZG93&#10;bnJldi54bWxQSwUGAAAAAAQABAD1AAAAhwMAAAAA&#10;" path="m7462,l,e" filled="f">
                  <v:path arrowok="t" o:connecttype="custom" o:connectlocs="7462,0;0,0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z w:val="24"/>
          <w:szCs w:val="24"/>
        </w:rPr>
        <w:t>Silent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8C1CE9">
      <w:pPr>
        <w:spacing w:line="200" w:lineRule="exact"/>
        <w:rPr>
          <w:sz w:val="20"/>
          <w:szCs w:val="20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>
                <wp:simplePos x="0" y="0"/>
                <wp:positionH relativeFrom="page">
                  <wp:posOffset>858982</wp:posOffset>
                </wp:positionH>
                <wp:positionV relativeFrom="margin">
                  <wp:align>bottom</wp:align>
                </wp:positionV>
                <wp:extent cx="5774690" cy="4073236"/>
                <wp:effectExtent l="0" t="0" r="0" b="381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74690" cy="4073236"/>
                          <a:chOff x="1356" y="9377"/>
                          <a:chExt cx="9094" cy="6390"/>
                        </a:xfrm>
                      </wpg:grpSpPr>
                      <pic:pic xmlns:pic="http://schemas.openxmlformats.org/drawingml/2006/picture">
                        <pic:nvPicPr>
                          <pic:cNvPr id="6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56" y="9377"/>
                            <a:ext cx="9094" cy="622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7" name="Group 60"/>
                        <wpg:cNvGrpSpPr>
                          <a:grpSpLocks/>
                        </wpg:cNvGrpSpPr>
                        <wpg:grpSpPr bwMode="auto">
                          <a:xfrm>
                            <a:off x="6374" y="12302"/>
                            <a:ext cx="3335" cy="1866"/>
                            <a:chOff x="6374" y="12302"/>
                            <a:chExt cx="3335" cy="1866"/>
                          </a:xfrm>
                        </wpg:grpSpPr>
                        <wps:wsp>
                          <wps:cNvPr id="8" name="Freeform 61"/>
                          <wps:cNvSpPr>
                            <a:spLocks/>
                          </wps:cNvSpPr>
                          <wps:spPr bwMode="auto">
                            <a:xfrm>
                              <a:off x="6374" y="12302"/>
                              <a:ext cx="3335" cy="1866"/>
                            </a:xfrm>
                            <a:custGeom>
                              <a:avLst/>
                              <a:gdLst>
                                <a:gd name="T0" fmla="+- 0 6673 6374"/>
                                <a:gd name="T1" fmla="*/ T0 w 3335"/>
                                <a:gd name="T2" fmla="+- 0 12852 12302"/>
                                <a:gd name="T3" fmla="*/ 12852 h 1866"/>
                                <a:gd name="T4" fmla="+- 0 6718 6374"/>
                                <a:gd name="T5" fmla="*/ T4 w 3335"/>
                                <a:gd name="T6" fmla="+- 0 12702 12302"/>
                                <a:gd name="T7" fmla="*/ 12702 h 1866"/>
                                <a:gd name="T8" fmla="+- 0 6862 6374"/>
                                <a:gd name="T9" fmla="*/ T8 w 3335"/>
                                <a:gd name="T10" fmla="+- 0 12557 12302"/>
                                <a:gd name="T11" fmla="*/ 12557 h 1866"/>
                                <a:gd name="T12" fmla="+- 0 7081 6374"/>
                                <a:gd name="T13" fmla="*/ T12 w 3335"/>
                                <a:gd name="T14" fmla="+- 0 12476 12302"/>
                                <a:gd name="T15" fmla="*/ 12476 h 1866"/>
                                <a:gd name="T16" fmla="+- 0 7204 6374"/>
                                <a:gd name="T17" fmla="*/ T16 w 3335"/>
                                <a:gd name="T18" fmla="+- 0 12466 12302"/>
                                <a:gd name="T19" fmla="*/ 12466 h 1866"/>
                                <a:gd name="T20" fmla="+- 0 7401 6374"/>
                                <a:gd name="T21" fmla="*/ T20 w 3335"/>
                                <a:gd name="T22" fmla="+- 0 12499 12302"/>
                                <a:gd name="T23" fmla="*/ 12499 h 1866"/>
                                <a:gd name="T24" fmla="+- 0 7535 6374"/>
                                <a:gd name="T25" fmla="*/ T24 w 3335"/>
                                <a:gd name="T26" fmla="+- 0 12440 12302"/>
                                <a:gd name="T27" fmla="*/ 12440 h 1866"/>
                                <a:gd name="T28" fmla="+- 0 7730 6374"/>
                                <a:gd name="T29" fmla="*/ T28 w 3335"/>
                                <a:gd name="T30" fmla="+- 0 12362 12302"/>
                                <a:gd name="T31" fmla="*/ 12362 h 1866"/>
                                <a:gd name="T32" fmla="+- 0 7856 6374"/>
                                <a:gd name="T33" fmla="*/ T32 w 3335"/>
                                <a:gd name="T34" fmla="+- 0 12355 12302"/>
                                <a:gd name="T35" fmla="*/ 12355 h 1866"/>
                                <a:gd name="T36" fmla="+- 0 8050 6374"/>
                                <a:gd name="T37" fmla="*/ T36 w 3335"/>
                                <a:gd name="T38" fmla="+- 0 12408 12302"/>
                                <a:gd name="T39" fmla="*/ 12408 h 1866"/>
                                <a:gd name="T40" fmla="+- 0 8167 6374"/>
                                <a:gd name="T41" fmla="*/ T40 w 3335"/>
                                <a:gd name="T42" fmla="+- 0 12375 12302"/>
                                <a:gd name="T43" fmla="*/ 12375 h 1866"/>
                                <a:gd name="T44" fmla="+- 0 8378 6374"/>
                                <a:gd name="T45" fmla="*/ T44 w 3335"/>
                                <a:gd name="T46" fmla="+- 0 12303 12302"/>
                                <a:gd name="T47" fmla="*/ 12303 h 1866"/>
                                <a:gd name="T48" fmla="+- 0 8508 6374"/>
                                <a:gd name="T49" fmla="*/ T48 w 3335"/>
                                <a:gd name="T50" fmla="+- 0 12314 12302"/>
                                <a:gd name="T51" fmla="*/ 12314 h 1866"/>
                                <a:gd name="T52" fmla="+- 0 8663 6374"/>
                                <a:gd name="T53" fmla="*/ T52 w 3335"/>
                                <a:gd name="T54" fmla="+- 0 12391 12302"/>
                                <a:gd name="T55" fmla="*/ 12391 h 1866"/>
                                <a:gd name="T56" fmla="+- 0 8843 6374"/>
                                <a:gd name="T57" fmla="*/ T56 w 3335"/>
                                <a:gd name="T58" fmla="+- 0 12313 12302"/>
                                <a:gd name="T59" fmla="*/ 12313 h 1866"/>
                                <a:gd name="T60" fmla="+- 0 8988 6374"/>
                                <a:gd name="T61" fmla="*/ T60 w 3335"/>
                                <a:gd name="T62" fmla="+- 0 12303 12302"/>
                                <a:gd name="T63" fmla="*/ 12303 h 1866"/>
                                <a:gd name="T64" fmla="+- 0 9223 6374"/>
                                <a:gd name="T65" fmla="*/ T64 w 3335"/>
                                <a:gd name="T66" fmla="+- 0 12383 12302"/>
                                <a:gd name="T67" fmla="*/ 12383 h 1866"/>
                                <a:gd name="T68" fmla="+- 0 9328 6374"/>
                                <a:gd name="T69" fmla="*/ T68 w 3335"/>
                                <a:gd name="T70" fmla="+- 0 12528 12302"/>
                                <a:gd name="T71" fmla="*/ 12528 h 1866"/>
                                <a:gd name="T72" fmla="+- 0 9476 6374"/>
                                <a:gd name="T73" fmla="*/ T72 w 3335"/>
                                <a:gd name="T74" fmla="+- 0 12589 12302"/>
                                <a:gd name="T75" fmla="*/ 12589 h 1866"/>
                                <a:gd name="T76" fmla="+- 0 9625 6374"/>
                                <a:gd name="T77" fmla="*/ T76 w 3335"/>
                                <a:gd name="T78" fmla="+- 0 12774 12302"/>
                                <a:gd name="T79" fmla="*/ 12774 h 1866"/>
                                <a:gd name="T80" fmla="+- 0 9627 6374"/>
                                <a:gd name="T81" fmla="*/ T80 w 3335"/>
                                <a:gd name="T82" fmla="+- 0 12897 12302"/>
                                <a:gd name="T83" fmla="*/ 12897 h 1866"/>
                                <a:gd name="T84" fmla="+- 0 9603 6374"/>
                                <a:gd name="T85" fmla="*/ T84 w 3335"/>
                                <a:gd name="T86" fmla="+- 0 12959 12302"/>
                                <a:gd name="T87" fmla="*/ 12959 h 1866"/>
                                <a:gd name="T88" fmla="+- 0 9693 6374"/>
                                <a:gd name="T89" fmla="*/ T88 w 3335"/>
                                <a:gd name="T90" fmla="+- 0 13104 12302"/>
                                <a:gd name="T91" fmla="*/ 13104 h 1866"/>
                                <a:gd name="T92" fmla="+- 0 9708 6374"/>
                                <a:gd name="T93" fmla="*/ T92 w 3335"/>
                                <a:gd name="T94" fmla="+- 0 13227 12302"/>
                                <a:gd name="T95" fmla="*/ 13227 h 1866"/>
                                <a:gd name="T96" fmla="+- 0 9641 6374"/>
                                <a:gd name="T97" fmla="*/ T96 w 3335"/>
                                <a:gd name="T98" fmla="+- 0 13403 12302"/>
                                <a:gd name="T99" fmla="*/ 13403 h 1866"/>
                                <a:gd name="T100" fmla="+- 0 9470 6374"/>
                                <a:gd name="T101" fmla="*/ T100 w 3335"/>
                                <a:gd name="T102" fmla="+- 0 13540 12302"/>
                                <a:gd name="T103" fmla="*/ 13540 h 1866"/>
                                <a:gd name="T104" fmla="+- 0 9277 6374"/>
                                <a:gd name="T105" fmla="*/ T104 w 3335"/>
                                <a:gd name="T106" fmla="+- 0 13598 12302"/>
                                <a:gd name="T107" fmla="*/ 13598 h 1866"/>
                                <a:gd name="T108" fmla="+- 0 9196 6374"/>
                                <a:gd name="T109" fmla="*/ T108 w 3335"/>
                                <a:gd name="T110" fmla="+- 0 13778 12302"/>
                                <a:gd name="T111" fmla="*/ 13778 h 1866"/>
                                <a:gd name="T112" fmla="+- 0 9047 6374"/>
                                <a:gd name="T113" fmla="*/ T112 w 3335"/>
                                <a:gd name="T114" fmla="+- 0 13888 12302"/>
                                <a:gd name="T115" fmla="*/ 13888 h 1866"/>
                                <a:gd name="T116" fmla="+- 0 8847 6374"/>
                                <a:gd name="T117" fmla="*/ T116 w 3335"/>
                                <a:gd name="T118" fmla="+- 0 13936 12302"/>
                                <a:gd name="T119" fmla="*/ 13936 h 1866"/>
                                <a:gd name="T120" fmla="+- 0 8729 6374"/>
                                <a:gd name="T121" fmla="*/ T120 w 3335"/>
                                <a:gd name="T122" fmla="+- 0 13931 12302"/>
                                <a:gd name="T123" fmla="*/ 13931 h 1866"/>
                                <a:gd name="T124" fmla="+- 0 8578 6374"/>
                                <a:gd name="T125" fmla="*/ T124 w 3335"/>
                                <a:gd name="T126" fmla="+- 0 13923 12302"/>
                                <a:gd name="T127" fmla="*/ 13923 h 1866"/>
                                <a:gd name="T128" fmla="+- 0 8429 6374"/>
                                <a:gd name="T129" fmla="*/ T128 w 3335"/>
                                <a:gd name="T130" fmla="+- 0 14071 12302"/>
                                <a:gd name="T131" fmla="*/ 14071 h 1866"/>
                                <a:gd name="T132" fmla="+- 0 8215 6374"/>
                                <a:gd name="T133" fmla="*/ T132 w 3335"/>
                                <a:gd name="T134" fmla="+- 0 14155 12302"/>
                                <a:gd name="T135" fmla="*/ 14155 h 1866"/>
                                <a:gd name="T136" fmla="+- 0 8053 6374"/>
                                <a:gd name="T137" fmla="*/ T136 w 3335"/>
                                <a:gd name="T138" fmla="+- 0 14168 12302"/>
                                <a:gd name="T139" fmla="*/ 14168 h 1866"/>
                                <a:gd name="T140" fmla="+- 0 7847 6374"/>
                                <a:gd name="T141" fmla="*/ T140 w 3335"/>
                                <a:gd name="T142" fmla="+- 0 14126 12302"/>
                                <a:gd name="T143" fmla="*/ 14126 h 1866"/>
                                <a:gd name="T144" fmla="+- 0 7676 6374"/>
                                <a:gd name="T145" fmla="*/ T144 w 3335"/>
                                <a:gd name="T146" fmla="+- 0 14021 12302"/>
                                <a:gd name="T147" fmla="*/ 14021 h 1866"/>
                                <a:gd name="T148" fmla="+- 0 7517 6374"/>
                                <a:gd name="T149" fmla="*/ T148 w 3335"/>
                                <a:gd name="T150" fmla="+- 0 14038 12302"/>
                                <a:gd name="T151" fmla="*/ 14038 h 1866"/>
                                <a:gd name="T152" fmla="+- 0 7287 6374"/>
                                <a:gd name="T153" fmla="*/ T152 w 3335"/>
                                <a:gd name="T154" fmla="+- 0 14055 12302"/>
                                <a:gd name="T155" fmla="*/ 14055 h 1866"/>
                                <a:gd name="T156" fmla="+- 0 7029 6374"/>
                                <a:gd name="T157" fmla="*/ T156 w 3335"/>
                                <a:gd name="T158" fmla="+- 0 13989 12302"/>
                                <a:gd name="T159" fmla="*/ 13989 h 1866"/>
                                <a:gd name="T160" fmla="+- 0 6831 6374"/>
                                <a:gd name="T161" fmla="*/ T160 w 3335"/>
                                <a:gd name="T162" fmla="+- 0 13836 12302"/>
                                <a:gd name="T163" fmla="*/ 13836 h 1866"/>
                                <a:gd name="T164" fmla="+- 0 6797 6374"/>
                                <a:gd name="T165" fmla="*/ T164 w 3335"/>
                                <a:gd name="T166" fmla="+- 0 13829 12302"/>
                                <a:gd name="T167" fmla="*/ 13829 h 1866"/>
                                <a:gd name="T168" fmla="+- 0 6667 6374"/>
                                <a:gd name="T169" fmla="*/ T168 w 3335"/>
                                <a:gd name="T170" fmla="+- 0 13813 12302"/>
                                <a:gd name="T171" fmla="*/ 13813 h 1866"/>
                                <a:gd name="T172" fmla="+- 0 6493 6374"/>
                                <a:gd name="T173" fmla="*/ T172 w 3335"/>
                                <a:gd name="T174" fmla="+- 0 13700 12302"/>
                                <a:gd name="T175" fmla="*/ 13700 h 1866"/>
                                <a:gd name="T176" fmla="+- 0 6449 6374"/>
                                <a:gd name="T177" fmla="*/ T176 w 3335"/>
                                <a:gd name="T178" fmla="+- 0 13565 12302"/>
                                <a:gd name="T179" fmla="*/ 13565 h 1866"/>
                                <a:gd name="T180" fmla="+- 0 6514 6374"/>
                                <a:gd name="T181" fmla="*/ T180 w 3335"/>
                                <a:gd name="T182" fmla="+- 0 13424 12302"/>
                                <a:gd name="T183" fmla="*/ 13424 h 1866"/>
                                <a:gd name="T184" fmla="+- 0 6452 6374"/>
                                <a:gd name="T185" fmla="*/ T184 w 3335"/>
                                <a:gd name="T186" fmla="+- 0 13352 12302"/>
                                <a:gd name="T187" fmla="*/ 13352 h 1866"/>
                                <a:gd name="T188" fmla="+- 0 6374 6374"/>
                                <a:gd name="T189" fmla="*/ T188 w 3335"/>
                                <a:gd name="T190" fmla="+- 0 13185 12302"/>
                                <a:gd name="T191" fmla="*/ 13185 h 1866"/>
                                <a:gd name="T192" fmla="+- 0 6420 6374"/>
                                <a:gd name="T193" fmla="*/ T192 w 3335"/>
                                <a:gd name="T194" fmla="+- 0 13048 12302"/>
                                <a:gd name="T195" fmla="*/ 13048 h 1866"/>
                                <a:gd name="T196" fmla="+- 0 6584 6374"/>
                                <a:gd name="T197" fmla="*/ T196 w 3335"/>
                                <a:gd name="T198" fmla="+- 0 12939 12302"/>
                                <a:gd name="T199" fmla="*/ 12939 h 1866"/>
                                <a:gd name="T200" fmla="+- 0 6678 6374"/>
                                <a:gd name="T201" fmla="*/ T200 w 3335"/>
                                <a:gd name="T202" fmla="+- 0 12917 12302"/>
                                <a:gd name="T203" fmla="*/ 12917 h 18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3335" h="1866">
                                  <a:moveTo>
                                    <a:pt x="304" y="615"/>
                                  </a:moveTo>
                                  <a:lnTo>
                                    <a:pt x="300" y="582"/>
                                  </a:lnTo>
                                  <a:lnTo>
                                    <a:pt x="299" y="550"/>
                                  </a:lnTo>
                                  <a:lnTo>
                                    <a:pt x="302" y="519"/>
                                  </a:lnTo>
                                  <a:lnTo>
                                    <a:pt x="317" y="457"/>
                                  </a:lnTo>
                                  <a:lnTo>
                                    <a:pt x="344" y="400"/>
                                  </a:lnTo>
                                  <a:lnTo>
                                    <a:pt x="382" y="346"/>
                                  </a:lnTo>
                                  <a:lnTo>
                                    <a:pt x="430" y="297"/>
                                  </a:lnTo>
                                  <a:lnTo>
                                    <a:pt x="488" y="255"/>
                                  </a:lnTo>
                                  <a:lnTo>
                                    <a:pt x="554" y="220"/>
                                  </a:lnTo>
                                  <a:lnTo>
                                    <a:pt x="627" y="192"/>
                                  </a:lnTo>
                                  <a:lnTo>
                                    <a:pt x="707" y="174"/>
                                  </a:lnTo>
                                  <a:lnTo>
                                    <a:pt x="769" y="166"/>
                                  </a:lnTo>
                                  <a:lnTo>
                                    <a:pt x="810" y="164"/>
                                  </a:lnTo>
                                  <a:lnTo>
                                    <a:pt x="830" y="164"/>
                                  </a:lnTo>
                                  <a:lnTo>
                                    <a:pt x="891" y="168"/>
                                  </a:lnTo>
                                  <a:lnTo>
                                    <a:pt x="950" y="177"/>
                                  </a:lnTo>
                                  <a:lnTo>
                                    <a:pt x="1027" y="197"/>
                                  </a:lnTo>
                                  <a:lnTo>
                                    <a:pt x="1081" y="218"/>
                                  </a:lnTo>
                                  <a:lnTo>
                                    <a:pt x="1098" y="196"/>
                                  </a:lnTo>
                                  <a:lnTo>
                                    <a:pt x="1161" y="138"/>
                                  </a:lnTo>
                                  <a:lnTo>
                                    <a:pt x="1238" y="95"/>
                                  </a:lnTo>
                                  <a:lnTo>
                                    <a:pt x="1295" y="74"/>
                                  </a:lnTo>
                                  <a:lnTo>
                                    <a:pt x="1356" y="60"/>
                                  </a:lnTo>
                                  <a:lnTo>
                                    <a:pt x="1418" y="53"/>
                                  </a:lnTo>
                                  <a:lnTo>
                                    <a:pt x="1450" y="52"/>
                                  </a:lnTo>
                                  <a:lnTo>
                                    <a:pt x="1482" y="53"/>
                                  </a:lnTo>
                                  <a:lnTo>
                                    <a:pt x="1546" y="62"/>
                                  </a:lnTo>
                                  <a:lnTo>
                                    <a:pt x="1608" y="78"/>
                                  </a:lnTo>
                                  <a:lnTo>
                                    <a:pt x="1676" y="106"/>
                                  </a:lnTo>
                                  <a:lnTo>
                                    <a:pt x="1727" y="137"/>
                                  </a:lnTo>
                                  <a:lnTo>
                                    <a:pt x="1741" y="119"/>
                                  </a:lnTo>
                                  <a:lnTo>
                                    <a:pt x="1793" y="73"/>
                                  </a:lnTo>
                                  <a:lnTo>
                                    <a:pt x="1856" y="37"/>
                                  </a:lnTo>
                                  <a:lnTo>
                                    <a:pt x="1927" y="13"/>
                                  </a:lnTo>
                                  <a:lnTo>
                                    <a:pt x="2004" y="1"/>
                                  </a:lnTo>
                                  <a:lnTo>
                                    <a:pt x="2030" y="0"/>
                                  </a:lnTo>
                                  <a:lnTo>
                                    <a:pt x="2056" y="1"/>
                                  </a:lnTo>
                                  <a:lnTo>
                                    <a:pt x="2134" y="12"/>
                                  </a:lnTo>
                                  <a:lnTo>
                                    <a:pt x="2205" y="35"/>
                                  </a:lnTo>
                                  <a:lnTo>
                                    <a:pt x="2258" y="65"/>
                                  </a:lnTo>
                                  <a:lnTo>
                                    <a:pt x="2289" y="89"/>
                                  </a:lnTo>
                                  <a:lnTo>
                                    <a:pt x="2312" y="74"/>
                                  </a:lnTo>
                                  <a:lnTo>
                                    <a:pt x="2387" y="36"/>
                                  </a:lnTo>
                                  <a:lnTo>
                                    <a:pt x="2469" y="11"/>
                                  </a:lnTo>
                                  <a:lnTo>
                                    <a:pt x="2556" y="0"/>
                                  </a:lnTo>
                                  <a:lnTo>
                                    <a:pt x="2585" y="0"/>
                                  </a:lnTo>
                                  <a:lnTo>
                                    <a:pt x="2614" y="1"/>
                                  </a:lnTo>
                                  <a:lnTo>
                                    <a:pt x="2700" y="13"/>
                                  </a:lnTo>
                                  <a:lnTo>
                                    <a:pt x="2781" y="41"/>
                                  </a:lnTo>
                                  <a:lnTo>
                                    <a:pt x="2849" y="81"/>
                                  </a:lnTo>
                                  <a:lnTo>
                                    <a:pt x="2896" y="124"/>
                                  </a:lnTo>
                                  <a:lnTo>
                                    <a:pt x="2932" y="173"/>
                                  </a:lnTo>
                                  <a:lnTo>
                                    <a:pt x="2954" y="226"/>
                                  </a:lnTo>
                                  <a:lnTo>
                                    <a:pt x="2987" y="235"/>
                                  </a:lnTo>
                                  <a:lnTo>
                                    <a:pt x="3047" y="258"/>
                                  </a:lnTo>
                                  <a:lnTo>
                                    <a:pt x="3102" y="287"/>
                                  </a:lnTo>
                                  <a:lnTo>
                                    <a:pt x="3170" y="340"/>
                                  </a:lnTo>
                                  <a:lnTo>
                                    <a:pt x="3220" y="403"/>
                                  </a:lnTo>
                                  <a:lnTo>
                                    <a:pt x="3251" y="472"/>
                                  </a:lnTo>
                                  <a:lnTo>
                                    <a:pt x="3260" y="545"/>
                                  </a:lnTo>
                                  <a:lnTo>
                                    <a:pt x="3258" y="570"/>
                                  </a:lnTo>
                                  <a:lnTo>
                                    <a:pt x="3253" y="595"/>
                                  </a:lnTo>
                                  <a:lnTo>
                                    <a:pt x="3245" y="620"/>
                                  </a:lnTo>
                                  <a:lnTo>
                                    <a:pt x="3238" y="639"/>
                                  </a:lnTo>
                                  <a:lnTo>
                                    <a:pt x="3229" y="657"/>
                                  </a:lnTo>
                                  <a:lnTo>
                                    <a:pt x="3253" y="684"/>
                                  </a:lnTo>
                                  <a:lnTo>
                                    <a:pt x="3293" y="742"/>
                                  </a:lnTo>
                                  <a:lnTo>
                                    <a:pt x="3319" y="802"/>
                                  </a:lnTo>
                                  <a:lnTo>
                                    <a:pt x="3333" y="863"/>
                                  </a:lnTo>
                                  <a:lnTo>
                                    <a:pt x="3335" y="894"/>
                                  </a:lnTo>
                                  <a:lnTo>
                                    <a:pt x="3334" y="925"/>
                                  </a:lnTo>
                                  <a:lnTo>
                                    <a:pt x="3324" y="986"/>
                                  </a:lnTo>
                                  <a:lnTo>
                                    <a:pt x="3301" y="1045"/>
                                  </a:lnTo>
                                  <a:lnTo>
                                    <a:pt x="3267" y="1101"/>
                                  </a:lnTo>
                                  <a:lnTo>
                                    <a:pt x="3221" y="1152"/>
                                  </a:lnTo>
                                  <a:lnTo>
                                    <a:pt x="3163" y="1199"/>
                                  </a:lnTo>
                                  <a:lnTo>
                                    <a:pt x="3096" y="1238"/>
                                  </a:lnTo>
                                  <a:lnTo>
                                    <a:pt x="3023" y="1268"/>
                                  </a:lnTo>
                                  <a:lnTo>
                                    <a:pt x="2964" y="1285"/>
                                  </a:lnTo>
                                  <a:lnTo>
                                    <a:pt x="2903" y="1296"/>
                                  </a:lnTo>
                                  <a:lnTo>
                                    <a:pt x="2899" y="1324"/>
                                  </a:lnTo>
                                  <a:lnTo>
                                    <a:pt x="2871" y="1404"/>
                                  </a:lnTo>
                                  <a:lnTo>
                                    <a:pt x="2822" y="1476"/>
                                  </a:lnTo>
                                  <a:lnTo>
                                    <a:pt x="2779" y="1518"/>
                                  </a:lnTo>
                                  <a:lnTo>
                                    <a:pt x="2729" y="1555"/>
                                  </a:lnTo>
                                  <a:lnTo>
                                    <a:pt x="2673" y="1586"/>
                                  </a:lnTo>
                                  <a:lnTo>
                                    <a:pt x="2611" y="1609"/>
                                  </a:lnTo>
                                  <a:lnTo>
                                    <a:pt x="2544" y="1626"/>
                                  </a:lnTo>
                                  <a:lnTo>
                                    <a:pt x="2473" y="1634"/>
                                  </a:lnTo>
                                  <a:lnTo>
                                    <a:pt x="2437" y="1635"/>
                                  </a:lnTo>
                                  <a:lnTo>
                                    <a:pt x="2416" y="1635"/>
                                  </a:lnTo>
                                  <a:lnTo>
                                    <a:pt x="2355" y="1629"/>
                                  </a:lnTo>
                                  <a:lnTo>
                                    <a:pt x="2295" y="1617"/>
                                  </a:lnTo>
                                  <a:lnTo>
                                    <a:pt x="2220" y="1591"/>
                                  </a:lnTo>
                                  <a:lnTo>
                                    <a:pt x="2204" y="1621"/>
                                  </a:lnTo>
                                  <a:lnTo>
                                    <a:pt x="2163" y="1676"/>
                                  </a:lnTo>
                                  <a:lnTo>
                                    <a:pt x="2113" y="1726"/>
                                  </a:lnTo>
                                  <a:lnTo>
                                    <a:pt x="2055" y="1769"/>
                                  </a:lnTo>
                                  <a:lnTo>
                                    <a:pt x="1989" y="1805"/>
                                  </a:lnTo>
                                  <a:lnTo>
                                    <a:pt x="1917" y="1833"/>
                                  </a:lnTo>
                                  <a:lnTo>
                                    <a:pt x="1841" y="1853"/>
                                  </a:lnTo>
                                  <a:lnTo>
                                    <a:pt x="1761" y="1864"/>
                                  </a:lnTo>
                                  <a:lnTo>
                                    <a:pt x="1720" y="1866"/>
                                  </a:lnTo>
                                  <a:lnTo>
                                    <a:pt x="1679" y="1866"/>
                                  </a:lnTo>
                                  <a:lnTo>
                                    <a:pt x="1597" y="1857"/>
                                  </a:lnTo>
                                  <a:lnTo>
                                    <a:pt x="1534" y="1844"/>
                                  </a:lnTo>
                                  <a:lnTo>
                                    <a:pt x="1473" y="1824"/>
                                  </a:lnTo>
                                  <a:lnTo>
                                    <a:pt x="1416" y="1799"/>
                                  </a:lnTo>
                                  <a:lnTo>
                                    <a:pt x="1364" y="1768"/>
                                  </a:lnTo>
                                  <a:lnTo>
                                    <a:pt x="1302" y="1719"/>
                                  </a:lnTo>
                                  <a:lnTo>
                                    <a:pt x="1276" y="1692"/>
                                  </a:lnTo>
                                  <a:lnTo>
                                    <a:pt x="1233" y="1710"/>
                                  </a:lnTo>
                                  <a:lnTo>
                                    <a:pt x="1143" y="1736"/>
                                  </a:lnTo>
                                  <a:lnTo>
                                    <a:pt x="1052" y="1751"/>
                                  </a:lnTo>
                                  <a:lnTo>
                                    <a:pt x="959" y="1755"/>
                                  </a:lnTo>
                                  <a:lnTo>
                                    <a:pt x="913" y="1753"/>
                                  </a:lnTo>
                                  <a:lnTo>
                                    <a:pt x="823" y="1741"/>
                                  </a:lnTo>
                                  <a:lnTo>
                                    <a:pt x="736" y="1719"/>
                                  </a:lnTo>
                                  <a:lnTo>
                                    <a:pt x="655" y="1687"/>
                                  </a:lnTo>
                                  <a:lnTo>
                                    <a:pt x="580" y="1645"/>
                                  </a:lnTo>
                                  <a:lnTo>
                                    <a:pt x="513" y="1594"/>
                                  </a:lnTo>
                                  <a:lnTo>
                                    <a:pt x="457" y="1534"/>
                                  </a:lnTo>
                                  <a:lnTo>
                                    <a:pt x="453" y="1528"/>
                                  </a:lnTo>
                                  <a:lnTo>
                                    <a:pt x="450" y="1526"/>
                                  </a:lnTo>
                                  <a:lnTo>
                                    <a:pt x="423" y="1527"/>
                                  </a:lnTo>
                                  <a:lnTo>
                                    <a:pt x="396" y="1527"/>
                                  </a:lnTo>
                                  <a:lnTo>
                                    <a:pt x="369" y="1525"/>
                                  </a:lnTo>
                                  <a:lnTo>
                                    <a:pt x="293" y="1511"/>
                                  </a:lnTo>
                                  <a:lnTo>
                                    <a:pt x="224" y="1484"/>
                                  </a:lnTo>
                                  <a:lnTo>
                                    <a:pt x="165" y="1446"/>
                                  </a:lnTo>
                                  <a:lnTo>
                                    <a:pt x="119" y="1398"/>
                                  </a:lnTo>
                                  <a:lnTo>
                                    <a:pt x="88" y="1342"/>
                                  </a:lnTo>
                                  <a:lnTo>
                                    <a:pt x="75" y="1282"/>
                                  </a:lnTo>
                                  <a:lnTo>
                                    <a:pt x="75" y="1263"/>
                                  </a:lnTo>
                                  <a:lnTo>
                                    <a:pt x="77" y="1244"/>
                                  </a:lnTo>
                                  <a:lnTo>
                                    <a:pt x="102" y="1171"/>
                                  </a:lnTo>
                                  <a:lnTo>
                                    <a:pt x="140" y="1122"/>
                                  </a:lnTo>
                                  <a:lnTo>
                                    <a:pt x="155" y="1106"/>
                                  </a:lnTo>
                                  <a:lnTo>
                                    <a:pt x="134" y="1094"/>
                                  </a:lnTo>
                                  <a:lnTo>
                                    <a:pt x="78" y="1050"/>
                                  </a:lnTo>
                                  <a:lnTo>
                                    <a:pt x="36" y="998"/>
                                  </a:lnTo>
                                  <a:lnTo>
                                    <a:pt x="10" y="942"/>
                                  </a:lnTo>
                                  <a:lnTo>
                                    <a:pt x="0" y="883"/>
                                  </a:lnTo>
                                  <a:lnTo>
                                    <a:pt x="0" y="863"/>
                                  </a:lnTo>
                                  <a:lnTo>
                                    <a:pt x="14" y="803"/>
                                  </a:lnTo>
                                  <a:lnTo>
                                    <a:pt x="46" y="746"/>
                                  </a:lnTo>
                                  <a:lnTo>
                                    <a:pt x="101" y="692"/>
                                  </a:lnTo>
                                  <a:lnTo>
                                    <a:pt x="152" y="661"/>
                                  </a:lnTo>
                                  <a:lnTo>
                                    <a:pt x="210" y="637"/>
                                  </a:lnTo>
                                  <a:lnTo>
                                    <a:pt x="274" y="623"/>
                                  </a:lnTo>
                                  <a:lnTo>
                                    <a:pt x="296" y="621"/>
                                  </a:lnTo>
                                  <a:lnTo>
                                    <a:pt x="304" y="61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58"/>
                        <wpg:cNvGrpSpPr>
                          <a:grpSpLocks/>
                        </wpg:cNvGrpSpPr>
                        <wpg:grpSpPr bwMode="auto">
                          <a:xfrm>
                            <a:off x="6561" y="13399"/>
                            <a:ext cx="177" cy="28"/>
                            <a:chOff x="6561" y="13399"/>
                            <a:chExt cx="177" cy="28"/>
                          </a:xfrm>
                        </wpg:grpSpPr>
                        <wps:wsp>
                          <wps:cNvPr id="10" name="Freeform 59"/>
                          <wps:cNvSpPr>
                            <a:spLocks/>
                          </wps:cNvSpPr>
                          <wps:spPr bwMode="auto">
                            <a:xfrm>
                              <a:off x="6561" y="13399"/>
                              <a:ext cx="177" cy="28"/>
                            </a:xfrm>
                            <a:custGeom>
                              <a:avLst/>
                              <a:gdLst>
                                <a:gd name="T0" fmla="+- 0 6739 6561"/>
                                <a:gd name="T1" fmla="*/ T0 w 177"/>
                                <a:gd name="T2" fmla="+- 0 13426 13399"/>
                                <a:gd name="T3" fmla="*/ 13426 h 28"/>
                                <a:gd name="T4" fmla="+- 0 6718 6561"/>
                                <a:gd name="T5" fmla="*/ T4 w 177"/>
                                <a:gd name="T6" fmla="+- 0 13427 13399"/>
                                <a:gd name="T7" fmla="*/ 13427 h 28"/>
                                <a:gd name="T8" fmla="+- 0 6698 6561"/>
                                <a:gd name="T9" fmla="*/ T8 w 177"/>
                                <a:gd name="T10" fmla="+- 0 13427 13399"/>
                                <a:gd name="T11" fmla="*/ 13427 h 28"/>
                                <a:gd name="T12" fmla="+- 0 6678 6561"/>
                                <a:gd name="T13" fmla="*/ T12 w 177"/>
                                <a:gd name="T14" fmla="+- 0 13426 13399"/>
                                <a:gd name="T15" fmla="*/ 13426 h 28"/>
                                <a:gd name="T16" fmla="+- 0 6618 6561"/>
                                <a:gd name="T17" fmla="*/ T16 w 177"/>
                                <a:gd name="T18" fmla="+- 0 13417 13399"/>
                                <a:gd name="T19" fmla="*/ 13417 h 28"/>
                                <a:gd name="T20" fmla="+- 0 6580 6561"/>
                                <a:gd name="T21" fmla="*/ T20 w 177"/>
                                <a:gd name="T22" fmla="+- 0 13406 13399"/>
                                <a:gd name="T23" fmla="*/ 13406 h 28"/>
                                <a:gd name="T24" fmla="+- 0 6561 6561"/>
                                <a:gd name="T25" fmla="*/ T24 w 177"/>
                                <a:gd name="T26" fmla="+- 0 13399 13399"/>
                                <a:gd name="T27" fmla="*/ 13399 h 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77" h="28">
                                  <a:moveTo>
                                    <a:pt x="178" y="27"/>
                                  </a:moveTo>
                                  <a:lnTo>
                                    <a:pt x="157" y="28"/>
                                  </a:lnTo>
                                  <a:lnTo>
                                    <a:pt x="137" y="28"/>
                                  </a:lnTo>
                                  <a:lnTo>
                                    <a:pt x="117" y="27"/>
                                  </a:lnTo>
                                  <a:lnTo>
                                    <a:pt x="57" y="18"/>
                                  </a:lnTo>
                                  <a:lnTo>
                                    <a:pt x="19" y="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56"/>
                        <wpg:cNvGrpSpPr>
                          <a:grpSpLocks/>
                        </wpg:cNvGrpSpPr>
                        <wpg:grpSpPr bwMode="auto">
                          <a:xfrm>
                            <a:off x="6833" y="13803"/>
                            <a:ext cx="78" cy="16"/>
                            <a:chOff x="6833" y="13803"/>
                            <a:chExt cx="78" cy="16"/>
                          </a:xfrm>
                        </wpg:grpSpPr>
                        <wps:wsp>
                          <wps:cNvPr id="12" name="Freeform 57"/>
                          <wps:cNvSpPr>
                            <a:spLocks/>
                          </wps:cNvSpPr>
                          <wps:spPr bwMode="auto">
                            <a:xfrm>
                              <a:off x="6833" y="13803"/>
                              <a:ext cx="78" cy="16"/>
                            </a:xfrm>
                            <a:custGeom>
                              <a:avLst/>
                              <a:gdLst>
                                <a:gd name="T0" fmla="+- 0 6911 6833"/>
                                <a:gd name="T1" fmla="*/ T0 w 78"/>
                                <a:gd name="T2" fmla="+- 0 13803 13803"/>
                                <a:gd name="T3" fmla="*/ 13803 h 16"/>
                                <a:gd name="T4" fmla="+- 0 6892 6833"/>
                                <a:gd name="T5" fmla="*/ T4 w 78"/>
                                <a:gd name="T6" fmla="+- 0 13808 13803"/>
                                <a:gd name="T7" fmla="*/ 13808 h 16"/>
                                <a:gd name="T8" fmla="+- 0 6872 6833"/>
                                <a:gd name="T9" fmla="*/ T8 w 78"/>
                                <a:gd name="T10" fmla="+- 0 13813 13803"/>
                                <a:gd name="T11" fmla="*/ 13813 h 16"/>
                                <a:gd name="T12" fmla="+- 0 6853 6833"/>
                                <a:gd name="T13" fmla="*/ T12 w 78"/>
                                <a:gd name="T14" fmla="+- 0 13816 13803"/>
                                <a:gd name="T15" fmla="*/ 13816 h 16"/>
                                <a:gd name="T16" fmla="+- 0 6833 6833"/>
                                <a:gd name="T17" fmla="*/ T16 w 78"/>
                                <a:gd name="T18" fmla="+- 0 13819 13803"/>
                                <a:gd name="T19" fmla="*/ 13819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8" h="16">
                                  <a:moveTo>
                                    <a:pt x="78" y="0"/>
                                  </a:moveTo>
                                  <a:lnTo>
                                    <a:pt x="59" y="5"/>
                                  </a:lnTo>
                                  <a:lnTo>
                                    <a:pt x="39" y="10"/>
                                  </a:lnTo>
                                  <a:lnTo>
                                    <a:pt x="20" y="13"/>
                                  </a:lnTo>
                                  <a:lnTo>
                                    <a:pt x="0" y="16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54"/>
                        <wpg:cNvGrpSpPr>
                          <a:grpSpLocks/>
                        </wpg:cNvGrpSpPr>
                        <wpg:grpSpPr bwMode="auto">
                          <a:xfrm>
                            <a:off x="7601" y="13918"/>
                            <a:ext cx="46" cy="66"/>
                            <a:chOff x="7601" y="13918"/>
                            <a:chExt cx="46" cy="66"/>
                          </a:xfrm>
                        </wpg:grpSpPr>
                        <wps:wsp>
                          <wps:cNvPr id="14" name="Freeform 55"/>
                          <wps:cNvSpPr>
                            <a:spLocks/>
                          </wps:cNvSpPr>
                          <wps:spPr bwMode="auto">
                            <a:xfrm>
                              <a:off x="7601" y="13918"/>
                              <a:ext cx="46" cy="66"/>
                            </a:xfrm>
                            <a:custGeom>
                              <a:avLst/>
                              <a:gdLst>
                                <a:gd name="T0" fmla="+- 0 7647 7601"/>
                                <a:gd name="T1" fmla="*/ T0 w 46"/>
                                <a:gd name="T2" fmla="+- 0 13984 13918"/>
                                <a:gd name="T3" fmla="*/ 13984 h 66"/>
                                <a:gd name="T4" fmla="+- 0 7634 7601"/>
                                <a:gd name="T5" fmla="*/ T4 w 46"/>
                                <a:gd name="T6" fmla="+- 0 13968 13918"/>
                                <a:gd name="T7" fmla="*/ 13968 h 66"/>
                                <a:gd name="T8" fmla="+- 0 7622 7601"/>
                                <a:gd name="T9" fmla="*/ T8 w 46"/>
                                <a:gd name="T10" fmla="+- 0 13952 13918"/>
                                <a:gd name="T11" fmla="*/ 13952 h 66"/>
                                <a:gd name="T12" fmla="+- 0 7611 7601"/>
                                <a:gd name="T13" fmla="*/ T12 w 46"/>
                                <a:gd name="T14" fmla="+- 0 13935 13918"/>
                                <a:gd name="T15" fmla="*/ 13935 h 66"/>
                                <a:gd name="T16" fmla="+- 0 7601 7601"/>
                                <a:gd name="T17" fmla="*/ T16 w 46"/>
                                <a:gd name="T18" fmla="+- 0 13918 13918"/>
                                <a:gd name="T19" fmla="*/ 13918 h 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" h="66">
                                  <a:moveTo>
                                    <a:pt x="46" y="66"/>
                                  </a:moveTo>
                                  <a:lnTo>
                                    <a:pt x="33" y="50"/>
                                  </a:lnTo>
                                  <a:lnTo>
                                    <a:pt x="21" y="34"/>
                                  </a:lnTo>
                                  <a:lnTo>
                                    <a:pt x="10" y="1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52"/>
                        <wpg:cNvGrpSpPr>
                          <a:grpSpLocks/>
                        </wpg:cNvGrpSpPr>
                        <wpg:grpSpPr bwMode="auto">
                          <a:xfrm>
                            <a:off x="8580" y="13797"/>
                            <a:ext cx="19" cy="78"/>
                            <a:chOff x="8580" y="13797"/>
                            <a:chExt cx="19" cy="78"/>
                          </a:xfrm>
                        </wpg:grpSpPr>
                        <wps:wsp>
                          <wps:cNvPr id="16" name="Freeform 53"/>
                          <wps:cNvSpPr>
                            <a:spLocks/>
                          </wps:cNvSpPr>
                          <wps:spPr bwMode="auto">
                            <a:xfrm>
                              <a:off x="8580" y="13797"/>
                              <a:ext cx="19" cy="78"/>
                            </a:xfrm>
                            <a:custGeom>
                              <a:avLst/>
                              <a:gdLst>
                                <a:gd name="T0" fmla="+- 0 8599 8580"/>
                                <a:gd name="T1" fmla="*/ T0 w 19"/>
                                <a:gd name="T2" fmla="+- 0 13797 13797"/>
                                <a:gd name="T3" fmla="*/ 13797 h 78"/>
                                <a:gd name="T4" fmla="+- 0 8596 8580"/>
                                <a:gd name="T5" fmla="*/ T4 w 19"/>
                                <a:gd name="T6" fmla="+- 0 13816 13797"/>
                                <a:gd name="T7" fmla="*/ 13816 h 78"/>
                                <a:gd name="T8" fmla="+- 0 8592 8580"/>
                                <a:gd name="T9" fmla="*/ T8 w 19"/>
                                <a:gd name="T10" fmla="+- 0 13836 13797"/>
                                <a:gd name="T11" fmla="*/ 13836 h 78"/>
                                <a:gd name="T12" fmla="+- 0 8587 8580"/>
                                <a:gd name="T13" fmla="*/ T12 w 19"/>
                                <a:gd name="T14" fmla="+- 0 13855 13797"/>
                                <a:gd name="T15" fmla="*/ 13855 h 78"/>
                                <a:gd name="T16" fmla="+- 0 8580 8580"/>
                                <a:gd name="T17" fmla="*/ T16 w 19"/>
                                <a:gd name="T18" fmla="+- 0 13874 13797"/>
                                <a:gd name="T19" fmla="*/ 13874 h 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" h="78">
                                  <a:moveTo>
                                    <a:pt x="19" y="0"/>
                                  </a:moveTo>
                                  <a:lnTo>
                                    <a:pt x="16" y="19"/>
                                  </a:lnTo>
                                  <a:lnTo>
                                    <a:pt x="12" y="39"/>
                                  </a:lnTo>
                                  <a:lnTo>
                                    <a:pt x="7" y="58"/>
                                  </a:lnTo>
                                  <a:lnTo>
                                    <a:pt x="0" y="77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50"/>
                        <wpg:cNvGrpSpPr>
                          <a:grpSpLocks/>
                        </wpg:cNvGrpSpPr>
                        <wpg:grpSpPr bwMode="auto">
                          <a:xfrm>
                            <a:off x="9008" y="13287"/>
                            <a:ext cx="250" cy="290"/>
                            <a:chOff x="9008" y="13287"/>
                            <a:chExt cx="250" cy="290"/>
                          </a:xfrm>
                        </wpg:grpSpPr>
                        <wps:wsp>
                          <wps:cNvPr id="18" name="Freeform 51"/>
                          <wps:cNvSpPr>
                            <a:spLocks/>
                          </wps:cNvSpPr>
                          <wps:spPr bwMode="auto">
                            <a:xfrm>
                              <a:off x="9008" y="13287"/>
                              <a:ext cx="250" cy="290"/>
                            </a:xfrm>
                            <a:custGeom>
                              <a:avLst/>
                              <a:gdLst>
                                <a:gd name="T0" fmla="+- 0 9008 9008"/>
                                <a:gd name="T1" fmla="*/ T0 w 250"/>
                                <a:gd name="T2" fmla="+- 0 13287 13287"/>
                                <a:gd name="T3" fmla="*/ 13287 h 290"/>
                                <a:gd name="T4" fmla="+- 0 9073 9008"/>
                                <a:gd name="T5" fmla="*/ T4 w 250"/>
                                <a:gd name="T6" fmla="+- 0 13317 13287"/>
                                <a:gd name="T7" fmla="*/ 13317 h 290"/>
                                <a:gd name="T8" fmla="+- 0 9131 9008"/>
                                <a:gd name="T9" fmla="*/ T8 w 250"/>
                                <a:gd name="T10" fmla="+- 0 13355 13287"/>
                                <a:gd name="T11" fmla="*/ 13355 h 290"/>
                                <a:gd name="T12" fmla="+- 0 9178 9008"/>
                                <a:gd name="T13" fmla="*/ T12 w 250"/>
                                <a:gd name="T14" fmla="+- 0 13398 13287"/>
                                <a:gd name="T15" fmla="*/ 13398 h 290"/>
                                <a:gd name="T16" fmla="+- 0 9216 9008"/>
                                <a:gd name="T17" fmla="*/ T16 w 250"/>
                                <a:gd name="T18" fmla="+- 0 13447 13287"/>
                                <a:gd name="T19" fmla="*/ 13447 h 290"/>
                                <a:gd name="T20" fmla="+- 0 9248 9008"/>
                                <a:gd name="T21" fmla="*/ T20 w 250"/>
                                <a:gd name="T22" fmla="+- 0 13519 13287"/>
                                <a:gd name="T23" fmla="*/ 13519 h 290"/>
                                <a:gd name="T24" fmla="+- 0 9256 9008"/>
                                <a:gd name="T25" fmla="*/ T24 w 250"/>
                                <a:gd name="T26" fmla="+- 0 13557 13287"/>
                                <a:gd name="T27" fmla="*/ 13557 h 290"/>
                                <a:gd name="T28" fmla="+- 0 9258 9008"/>
                                <a:gd name="T29" fmla="*/ T28 w 250"/>
                                <a:gd name="T30" fmla="+- 0 13577 13287"/>
                                <a:gd name="T31" fmla="*/ 13577 h 2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50" h="290">
                                  <a:moveTo>
                                    <a:pt x="0" y="0"/>
                                  </a:moveTo>
                                  <a:lnTo>
                                    <a:pt x="65" y="30"/>
                                  </a:lnTo>
                                  <a:lnTo>
                                    <a:pt x="123" y="68"/>
                                  </a:lnTo>
                                  <a:lnTo>
                                    <a:pt x="170" y="111"/>
                                  </a:lnTo>
                                  <a:lnTo>
                                    <a:pt x="208" y="160"/>
                                  </a:lnTo>
                                  <a:lnTo>
                                    <a:pt x="240" y="232"/>
                                  </a:lnTo>
                                  <a:lnTo>
                                    <a:pt x="248" y="270"/>
                                  </a:lnTo>
                                  <a:lnTo>
                                    <a:pt x="250" y="29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48"/>
                        <wpg:cNvGrpSpPr>
                          <a:grpSpLocks/>
                        </wpg:cNvGrpSpPr>
                        <wpg:grpSpPr bwMode="auto">
                          <a:xfrm>
                            <a:off x="9488" y="12959"/>
                            <a:ext cx="111" cy="115"/>
                            <a:chOff x="9488" y="12959"/>
                            <a:chExt cx="111" cy="115"/>
                          </a:xfrm>
                        </wpg:grpSpPr>
                        <wps:wsp>
                          <wps:cNvPr id="20" name="Freeform 49"/>
                          <wps:cNvSpPr>
                            <a:spLocks/>
                          </wps:cNvSpPr>
                          <wps:spPr bwMode="auto">
                            <a:xfrm>
                              <a:off x="9488" y="12959"/>
                              <a:ext cx="111" cy="115"/>
                            </a:xfrm>
                            <a:custGeom>
                              <a:avLst/>
                              <a:gdLst>
                                <a:gd name="T0" fmla="+- 0 9599 9488"/>
                                <a:gd name="T1" fmla="*/ T0 w 111"/>
                                <a:gd name="T2" fmla="+- 0 12959 12959"/>
                                <a:gd name="T3" fmla="*/ 12959 h 115"/>
                                <a:gd name="T4" fmla="+- 0 9552 9488"/>
                                <a:gd name="T5" fmla="*/ T4 w 111"/>
                                <a:gd name="T6" fmla="+- 0 13022 12959"/>
                                <a:gd name="T7" fmla="*/ 13022 h 115"/>
                                <a:gd name="T8" fmla="+- 0 9505 9488"/>
                                <a:gd name="T9" fmla="*/ T8 w 111"/>
                                <a:gd name="T10" fmla="+- 0 13062 12959"/>
                                <a:gd name="T11" fmla="*/ 13062 h 115"/>
                                <a:gd name="T12" fmla="+- 0 9488 9488"/>
                                <a:gd name="T13" fmla="*/ T12 w 111"/>
                                <a:gd name="T14" fmla="+- 0 13074 12959"/>
                                <a:gd name="T15" fmla="*/ 13074 h 1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1" h="115">
                                  <a:moveTo>
                                    <a:pt x="111" y="0"/>
                                  </a:moveTo>
                                  <a:lnTo>
                                    <a:pt x="64" y="63"/>
                                  </a:lnTo>
                                  <a:lnTo>
                                    <a:pt x="17" y="103"/>
                                  </a:lnTo>
                                  <a:lnTo>
                                    <a:pt x="0" y="115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46"/>
                        <wpg:cNvGrpSpPr>
                          <a:grpSpLocks/>
                        </wpg:cNvGrpSpPr>
                        <wpg:grpSpPr bwMode="auto">
                          <a:xfrm>
                            <a:off x="9331" y="12531"/>
                            <a:ext cx="6" cy="40"/>
                            <a:chOff x="9331" y="12531"/>
                            <a:chExt cx="6" cy="40"/>
                          </a:xfrm>
                        </wpg:grpSpPr>
                        <wps:wsp>
                          <wps:cNvPr id="22" name="Freeform 47"/>
                          <wps:cNvSpPr>
                            <a:spLocks/>
                          </wps:cNvSpPr>
                          <wps:spPr bwMode="auto">
                            <a:xfrm>
                              <a:off x="9331" y="12531"/>
                              <a:ext cx="6" cy="40"/>
                            </a:xfrm>
                            <a:custGeom>
                              <a:avLst/>
                              <a:gdLst>
                                <a:gd name="T0" fmla="+- 0 9331 9331"/>
                                <a:gd name="T1" fmla="*/ T0 w 6"/>
                                <a:gd name="T2" fmla="+- 0 12531 12531"/>
                                <a:gd name="T3" fmla="*/ 12531 h 40"/>
                                <a:gd name="T4" fmla="+- 0 9335 9331"/>
                                <a:gd name="T5" fmla="*/ T4 w 6"/>
                                <a:gd name="T6" fmla="+- 0 12550 12531"/>
                                <a:gd name="T7" fmla="*/ 12550 h 40"/>
                                <a:gd name="T8" fmla="+- 0 9337 9331"/>
                                <a:gd name="T9" fmla="*/ T8 w 6"/>
                                <a:gd name="T10" fmla="+- 0 12570 12531"/>
                                <a:gd name="T11" fmla="*/ 12570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6" h="40">
                                  <a:moveTo>
                                    <a:pt x="0" y="0"/>
                                  </a:moveTo>
                                  <a:lnTo>
                                    <a:pt x="4" y="19"/>
                                  </a:lnTo>
                                  <a:lnTo>
                                    <a:pt x="6" y="39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44"/>
                        <wpg:cNvGrpSpPr>
                          <a:grpSpLocks/>
                        </wpg:cNvGrpSpPr>
                        <wpg:grpSpPr bwMode="auto">
                          <a:xfrm>
                            <a:off x="8618" y="12404"/>
                            <a:ext cx="49" cy="62"/>
                            <a:chOff x="8618" y="12404"/>
                            <a:chExt cx="49" cy="62"/>
                          </a:xfrm>
                        </wpg:grpSpPr>
                        <wps:wsp>
                          <wps:cNvPr id="24" name="Freeform 45"/>
                          <wps:cNvSpPr>
                            <a:spLocks/>
                          </wps:cNvSpPr>
                          <wps:spPr bwMode="auto">
                            <a:xfrm>
                              <a:off x="8618" y="12404"/>
                              <a:ext cx="49" cy="62"/>
                            </a:xfrm>
                            <a:custGeom>
                              <a:avLst/>
                              <a:gdLst>
                                <a:gd name="T0" fmla="+- 0 8618 8618"/>
                                <a:gd name="T1" fmla="*/ T0 w 49"/>
                                <a:gd name="T2" fmla="+- 0 12467 12404"/>
                                <a:gd name="T3" fmla="*/ 12467 h 62"/>
                                <a:gd name="T4" fmla="+- 0 8629 8618"/>
                                <a:gd name="T5" fmla="*/ T4 w 49"/>
                                <a:gd name="T6" fmla="+- 0 12450 12404"/>
                                <a:gd name="T7" fmla="*/ 12450 h 62"/>
                                <a:gd name="T8" fmla="+- 0 8641 8618"/>
                                <a:gd name="T9" fmla="*/ T8 w 49"/>
                                <a:gd name="T10" fmla="+- 0 12434 12404"/>
                                <a:gd name="T11" fmla="*/ 12434 h 62"/>
                                <a:gd name="T12" fmla="+- 0 8654 8618"/>
                                <a:gd name="T13" fmla="*/ T12 w 49"/>
                                <a:gd name="T14" fmla="+- 0 12419 12404"/>
                                <a:gd name="T15" fmla="*/ 12419 h 62"/>
                                <a:gd name="T16" fmla="+- 0 8668 8618"/>
                                <a:gd name="T17" fmla="*/ T16 w 49"/>
                                <a:gd name="T18" fmla="+- 0 12404 12404"/>
                                <a:gd name="T19" fmla="*/ 12404 h 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9" h="62">
                                  <a:moveTo>
                                    <a:pt x="0" y="63"/>
                                  </a:moveTo>
                                  <a:lnTo>
                                    <a:pt x="11" y="46"/>
                                  </a:lnTo>
                                  <a:lnTo>
                                    <a:pt x="23" y="30"/>
                                  </a:lnTo>
                                  <a:lnTo>
                                    <a:pt x="36" y="15"/>
                                  </a:lnTo>
                                  <a:lnTo>
                                    <a:pt x="5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42"/>
                        <wpg:cNvGrpSpPr>
                          <a:grpSpLocks/>
                        </wpg:cNvGrpSpPr>
                        <wpg:grpSpPr bwMode="auto">
                          <a:xfrm>
                            <a:off x="8084" y="12445"/>
                            <a:ext cx="24" cy="55"/>
                            <a:chOff x="8084" y="12445"/>
                            <a:chExt cx="24" cy="55"/>
                          </a:xfrm>
                        </wpg:grpSpPr>
                        <wps:wsp>
                          <wps:cNvPr id="26" name="Freeform 43"/>
                          <wps:cNvSpPr>
                            <a:spLocks/>
                          </wps:cNvSpPr>
                          <wps:spPr bwMode="auto">
                            <a:xfrm>
                              <a:off x="8084" y="12445"/>
                              <a:ext cx="24" cy="55"/>
                            </a:xfrm>
                            <a:custGeom>
                              <a:avLst/>
                              <a:gdLst>
                                <a:gd name="T0" fmla="+- 0 8084 8084"/>
                                <a:gd name="T1" fmla="*/ T0 w 24"/>
                                <a:gd name="T2" fmla="+- 0 12500 12445"/>
                                <a:gd name="T3" fmla="*/ 12500 h 55"/>
                                <a:gd name="T4" fmla="+- 0 8090 8084"/>
                                <a:gd name="T5" fmla="*/ T4 w 24"/>
                                <a:gd name="T6" fmla="+- 0 12481 12445"/>
                                <a:gd name="T7" fmla="*/ 12481 h 55"/>
                                <a:gd name="T8" fmla="+- 0 8098 8084"/>
                                <a:gd name="T9" fmla="*/ T8 w 24"/>
                                <a:gd name="T10" fmla="+- 0 12463 12445"/>
                                <a:gd name="T11" fmla="*/ 12463 h 55"/>
                                <a:gd name="T12" fmla="+- 0 8108 8084"/>
                                <a:gd name="T13" fmla="*/ T12 w 24"/>
                                <a:gd name="T14" fmla="+- 0 12445 12445"/>
                                <a:gd name="T15" fmla="*/ 12445 h 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4" h="55">
                                  <a:moveTo>
                                    <a:pt x="0" y="55"/>
                                  </a:moveTo>
                                  <a:lnTo>
                                    <a:pt x="6" y="36"/>
                                  </a:lnTo>
                                  <a:lnTo>
                                    <a:pt x="14" y="18"/>
                                  </a:lnTo>
                                  <a:lnTo>
                                    <a:pt x="24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40"/>
                        <wpg:cNvGrpSpPr>
                          <a:grpSpLocks/>
                        </wpg:cNvGrpSpPr>
                        <wpg:grpSpPr bwMode="auto">
                          <a:xfrm>
                            <a:off x="7456" y="12520"/>
                            <a:ext cx="88" cy="49"/>
                            <a:chOff x="7456" y="12520"/>
                            <a:chExt cx="88" cy="49"/>
                          </a:xfrm>
                        </wpg:grpSpPr>
                        <wps:wsp>
                          <wps:cNvPr id="28" name="Freeform 41"/>
                          <wps:cNvSpPr>
                            <a:spLocks/>
                          </wps:cNvSpPr>
                          <wps:spPr bwMode="auto">
                            <a:xfrm>
                              <a:off x="7456" y="12520"/>
                              <a:ext cx="88" cy="49"/>
                            </a:xfrm>
                            <a:custGeom>
                              <a:avLst/>
                              <a:gdLst>
                                <a:gd name="T0" fmla="+- 0 7456 7456"/>
                                <a:gd name="T1" fmla="*/ T0 w 88"/>
                                <a:gd name="T2" fmla="+- 0 12520 12520"/>
                                <a:gd name="T3" fmla="*/ 12520 h 49"/>
                                <a:gd name="T4" fmla="+- 0 7475 7456"/>
                                <a:gd name="T5" fmla="*/ T4 w 88"/>
                                <a:gd name="T6" fmla="+- 0 12529 12520"/>
                                <a:gd name="T7" fmla="*/ 12529 h 49"/>
                                <a:gd name="T8" fmla="+- 0 7493 7456"/>
                                <a:gd name="T9" fmla="*/ T8 w 88"/>
                                <a:gd name="T10" fmla="+- 0 12538 12520"/>
                                <a:gd name="T11" fmla="*/ 12538 h 49"/>
                                <a:gd name="T12" fmla="+- 0 7510 7456"/>
                                <a:gd name="T13" fmla="*/ T12 w 88"/>
                                <a:gd name="T14" fmla="+- 0 12548 12520"/>
                                <a:gd name="T15" fmla="*/ 12548 h 49"/>
                                <a:gd name="T16" fmla="+- 0 7527 7456"/>
                                <a:gd name="T17" fmla="*/ T16 w 88"/>
                                <a:gd name="T18" fmla="+- 0 12559 12520"/>
                                <a:gd name="T19" fmla="*/ 12559 h 49"/>
                                <a:gd name="T20" fmla="+- 0 7544 7456"/>
                                <a:gd name="T21" fmla="*/ T20 w 88"/>
                                <a:gd name="T22" fmla="+- 0 12570 12520"/>
                                <a:gd name="T23" fmla="*/ 12570 h 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88" h="49">
                                  <a:moveTo>
                                    <a:pt x="0" y="0"/>
                                  </a:moveTo>
                                  <a:lnTo>
                                    <a:pt x="19" y="9"/>
                                  </a:lnTo>
                                  <a:lnTo>
                                    <a:pt x="37" y="18"/>
                                  </a:lnTo>
                                  <a:lnTo>
                                    <a:pt x="54" y="28"/>
                                  </a:lnTo>
                                  <a:lnTo>
                                    <a:pt x="71" y="39"/>
                                  </a:lnTo>
                                  <a:lnTo>
                                    <a:pt x="88" y="5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8"/>
                        <wpg:cNvGrpSpPr>
                          <a:grpSpLocks/>
                        </wpg:cNvGrpSpPr>
                        <wpg:grpSpPr bwMode="auto">
                          <a:xfrm>
                            <a:off x="6678" y="12920"/>
                            <a:ext cx="17" cy="58"/>
                            <a:chOff x="6678" y="12920"/>
                            <a:chExt cx="17" cy="58"/>
                          </a:xfrm>
                        </wpg:grpSpPr>
                        <wps:wsp>
                          <wps:cNvPr id="30" name="Freeform 39"/>
                          <wps:cNvSpPr>
                            <a:spLocks/>
                          </wps:cNvSpPr>
                          <wps:spPr bwMode="auto">
                            <a:xfrm>
                              <a:off x="6678" y="12920"/>
                              <a:ext cx="17" cy="58"/>
                            </a:xfrm>
                            <a:custGeom>
                              <a:avLst/>
                              <a:gdLst>
                                <a:gd name="T0" fmla="+- 0 6695 6678"/>
                                <a:gd name="T1" fmla="*/ T0 w 17"/>
                                <a:gd name="T2" fmla="+- 0 12978 12920"/>
                                <a:gd name="T3" fmla="*/ 12978 h 58"/>
                                <a:gd name="T4" fmla="+- 0 6688 6678"/>
                                <a:gd name="T5" fmla="*/ T4 w 17"/>
                                <a:gd name="T6" fmla="+- 0 12959 12920"/>
                                <a:gd name="T7" fmla="*/ 12959 h 58"/>
                                <a:gd name="T8" fmla="+- 0 6683 6678"/>
                                <a:gd name="T9" fmla="*/ T8 w 17"/>
                                <a:gd name="T10" fmla="+- 0 12940 12920"/>
                                <a:gd name="T11" fmla="*/ 12940 h 58"/>
                                <a:gd name="T12" fmla="+- 0 6678 6678"/>
                                <a:gd name="T13" fmla="*/ T12 w 17"/>
                                <a:gd name="T14" fmla="+- 0 12920 12920"/>
                                <a:gd name="T15" fmla="*/ 12920 h 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7" h="58">
                                  <a:moveTo>
                                    <a:pt x="17" y="58"/>
                                  </a:moveTo>
                                  <a:lnTo>
                                    <a:pt x="10" y="39"/>
                                  </a:lnTo>
                                  <a:lnTo>
                                    <a:pt x="5" y="2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8063A1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30"/>
                        <wpg:cNvGrpSpPr>
                          <a:grpSpLocks/>
                        </wpg:cNvGrpSpPr>
                        <wpg:grpSpPr bwMode="auto">
                          <a:xfrm>
                            <a:off x="2414" y="13768"/>
                            <a:ext cx="2995" cy="1978"/>
                            <a:chOff x="2414" y="13768"/>
                            <a:chExt cx="2995" cy="1978"/>
                          </a:xfrm>
                        </wpg:grpSpPr>
                        <wps:wsp>
                          <wps:cNvPr id="32" name="Freeform 37"/>
                          <wps:cNvSpPr>
                            <a:spLocks/>
                          </wps:cNvSpPr>
                          <wps:spPr bwMode="auto">
                            <a:xfrm>
                              <a:off x="2414" y="13768"/>
                              <a:ext cx="2995" cy="1978"/>
                            </a:xfrm>
                            <a:custGeom>
                              <a:avLst/>
                              <a:gdLst>
                                <a:gd name="T0" fmla="+- 0 4580 2414"/>
                                <a:gd name="T1" fmla="*/ T0 w 2995"/>
                                <a:gd name="T2" fmla="+- 0 15568 13768"/>
                                <a:gd name="T3" fmla="*/ 15568 h 1978"/>
                                <a:gd name="T4" fmla="+- 0 3714 2414"/>
                                <a:gd name="T5" fmla="*/ T4 w 2995"/>
                                <a:gd name="T6" fmla="+- 0 15568 13768"/>
                                <a:gd name="T7" fmla="*/ 15568 h 1978"/>
                                <a:gd name="T8" fmla="+- 0 3727 2414"/>
                                <a:gd name="T9" fmla="*/ T8 w 2995"/>
                                <a:gd name="T10" fmla="+- 0 15582 13768"/>
                                <a:gd name="T11" fmla="*/ 15582 h 1978"/>
                                <a:gd name="T12" fmla="+- 0 3786 2414"/>
                                <a:gd name="T13" fmla="*/ T12 w 2995"/>
                                <a:gd name="T14" fmla="+- 0 15634 13768"/>
                                <a:gd name="T15" fmla="*/ 15634 h 1978"/>
                                <a:gd name="T16" fmla="+- 0 3819 2414"/>
                                <a:gd name="T17" fmla="*/ T16 w 2995"/>
                                <a:gd name="T18" fmla="+- 0 15656 13768"/>
                                <a:gd name="T19" fmla="*/ 15656 h 1978"/>
                                <a:gd name="T20" fmla="+- 0 3837 2414"/>
                                <a:gd name="T21" fmla="*/ T20 w 2995"/>
                                <a:gd name="T22" fmla="+- 0 15668 13768"/>
                                <a:gd name="T23" fmla="*/ 15668 h 1978"/>
                                <a:gd name="T24" fmla="+- 0 3855 2414"/>
                                <a:gd name="T25" fmla="*/ T24 w 2995"/>
                                <a:gd name="T26" fmla="+- 0 15678 13768"/>
                                <a:gd name="T27" fmla="*/ 15678 h 1978"/>
                                <a:gd name="T28" fmla="+- 0 3873 2414"/>
                                <a:gd name="T29" fmla="*/ T28 w 2995"/>
                                <a:gd name="T30" fmla="+- 0 15686 13768"/>
                                <a:gd name="T31" fmla="*/ 15686 h 1978"/>
                                <a:gd name="T32" fmla="+- 0 3892 2414"/>
                                <a:gd name="T33" fmla="*/ T32 w 2995"/>
                                <a:gd name="T34" fmla="+- 0 15696 13768"/>
                                <a:gd name="T35" fmla="*/ 15696 h 1978"/>
                                <a:gd name="T36" fmla="+- 0 3911 2414"/>
                                <a:gd name="T37" fmla="*/ T36 w 2995"/>
                                <a:gd name="T38" fmla="+- 0 15704 13768"/>
                                <a:gd name="T39" fmla="*/ 15704 h 1978"/>
                                <a:gd name="T40" fmla="+- 0 3931 2414"/>
                                <a:gd name="T41" fmla="*/ T40 w 2995"/>
                                <a:gd name="T42" fmla="+- 0 15710 13768"/>
                                <a:gd name="T43" fmla="*/ 15710 h 1978"/>
                                <a:gd name="T44" fmla="+- 0 3951 2414"/>
                                <a:gd name="T45" fmla="*/ T44 w 2995"/>
                                <a:gd name="T46" fmla="+- 0 15718 13768"/>
                                <a:gd name="T47" fmla="*/ 15718 h 1978"/>
                                <a:gd name="T48" fmla="+- 0 3972 2414"/>
                                <a:gd name="T49" fmla="*/ T48 w 2995"/>
                                <a:gd name="T50" fmla="+- 0 15724 13768"/>
                                <a:gd name="T51" fmla="*/ 15724 h 1978"/>
                                <a:gd name="T52" fmla="+- 0 3993 2414"/>
                                <a:gd name="T53" fmla="*/ T52 w 2995"/>
                                <a:gd name="T54" fmla="+- 0 15728 13768"/>
                                <a:gd name="T55" fmla="*/ 15728 h 1978"/>
                                <a:gd name="T56" fmla="+- 0 4035 2414"/>
                                <a:gd name="T57" fmla="*/ T56 w 2995"/>
                                <a:gd name="T58" fmla="+- 0 15738 13768"/>
                                <a:gd name="T59" fmla="*/ 15738 h 1978"/>
                                <a:gd name="T60" fmla="+- 0 4077 2414"/>
                                <a:gd name="T61" fmla="*/ T60 w 2995"/>
                                <a:gd name="T62" fmla="+- 0 15744 13768"/>
                                <a:gd name="T63" fmla="*/ 15744 h 1978"/>
                                <a:gd name="T64" fmla="+- 0 4119 2414"/>
                                <a:gd name="T65" fmla="*/ T64 w 2995"/>
                                <a:gd name="T66" fmla="+- 0 15746 13768"/>
                                <a:gd name="T67" fmla="*/ 15746 h 1978"/>
                                <a:gd name="T68" fmla="+- 0 4160 2414"/>
                                <a:gd name="T69" fmla="*/ T68 w 2995"/>
                                <a:gd name="T70" fmla="+- 0 15746 13768"/>
                                <a:gd name="T71" fmla="*/ 15746 h 1978"/>
                                <a:gd name="T72" fmla="+- 0 4242 2414"/>
                                <a:gd name="T73" fmla="*/ T72 w 2995"/>
                                <a:gd name="T74" fmla="+- 0 15740 13768"/>
                                <a:gd name="T75" fmla="*/ 15740 h 1978"/>
                                <a:gd name="T76" fmla="+- 0 4321 2414"/>
                                <a:gd name="T77" fmla="*/ T76 w 2995"/>
                                <a:gd name="T78" fmla="+- 0 15724 13768"/>
                                <a:gd name="T79" fmla="*/ 15724 h 1978"/>
                                <a:gd name="T80" fmla="+- 0 4395 2414"/>
                                <a:gd name="T81" fmla="*/ T80 w 2995"/>
                                <a:gd name="T82" fmla="+- 0 15698 13768"/>
                                <a:gd name="T83" fmla="*/ 15698 h 1978"/>
                                <a:gd name="T84" fmla="+- 0 4464 2414"/>
                                <a:gd name="T85" fmla="*/ T84 w 2995"/>
                                <a:gd name="T86" fmla="+- 0 15662 13768"/>
                                <a:gd name="T87" fmla="*/ 15662 h 1978"/>
                                <a:gd name="T88" fmla="+- 0 4525 2414"/>
                                <a:gd name="T89" fmla="*/ T88 w 2995"/>
                                <a:gd name="T90" fmla="+- 0 15620 13768"/>
                                <a:gd name="T91" fmla="*/ 15620 h 1978"/>
                                <a:gd name="T92" fmla="+- 0 4578 2414"/>
                                <a:gd name="T93" fmla="*/ T92 w 2995"/>
                                <a:gd name="T94" fmla="+- 0 15570 13768"/>
                                <a:gd name="T95" fmla="*/ 15570 h 1978"/>
                                <a:gd name="T96" fmla="+- 0 4580 2414"/>
                                <a:gd name="T97" fmla="*/ T96 w 2995"/>
                                <a:gd name="T98" fmla="+- 0 15568 13768"/>
                                <a:gd name="T99" fmla="*/ 15568 h 19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2995" h="1978">
                                  <a:moveTo>
                                    <a:pt x="2166" y="1800"/>
                                  </a:moveTo>
                                  <a:lnTo>
                                    <a:pt x="1300" y="1800"/>
                                  </a:lnTo>
                                  <a:lnTo>
                                    <a:pt x="1313" y="1814"/>
                                  </a:lnTo>
                                  <a:lnTo>
                                    <a:pt x="1372" y="1866"/>
                                  </a:lnTo>
                                  <a:lnTo>
                                    <a:pt x="1405" y="1888"/>
                                  </a:lnTo>
                                  <a:lnTo>
                                    <a:pt x="1423" y="1900"/>
                                  </a:lnTo>
                                  <a:lnTo>
                                    <a:pt x="1441" y="1910"/>
                                  </a:lnTo>
                                  <a:lnTo>
                                    <a:pt x="1459" y="1918"/>
                                  </a:lnTo>
                                  <a:lnTo>
                                    <a:pt x="1478" y="1928"/>
                                  </a:lnTo>
                                  <a:lnTo>
                                    <a:pt x="1497" y="1936"/>
                                  </a:lnTo>
                                  <a:lnTo>
                                    <a:pt x="1517" y="1942"/>
                                  </a:lnTo>
                                  <a:lnTo>
                                    <a:pt x="1537" y="1950"/>
                                  </a:lnTo>
                                  <a:lnTo>
                                    <a:pt x="1558" y="1956"/>
                                  </a:lnTo>
                                  <a:lnTo>
                                    <a:pt x="1579" y="1960"/>
                                  </a:lnTo>
                                  <a:lnTo>
                                    <a:pt x="1621" y="1970"/>
                                  </a:lnTo>
                                  <a:lnTo>
                                    <a:pt x="1663" y="1976"/>
                                  </a:lnTo>
                                  <a:lnTo>
                                    <a:pt x="1705" y="1978"/>
                                  </a:lnTo>
                                  <a:lnTo>
                                    <a:pt x="1746" y="1978"/>
                                  </a:lnTo>
                                  <a:lnTo>
                                    <a:pt x="1828" y="1972"/>
                                  </a:lnTo>
                                  <a:lnTo>
                                    <a:pt x="1907" y="1956"/>
                                  </a:lnTo>
                                  <a:lnTo>
                                    <a:pt x="1981" y="1930"/>
                                  </a:lnTo>
                                  <a:lnTo>
                                    <a:pt x="2050" y="1894"/>
                                  </a:lnTo>
                                  <a:lnTo>
                                    <a:pt x="2111" y="1852"/>
                                  </a:lnTo>
                                  <a:lnTo>
                                    <a:pt x="2164" y="1802"/>
                                  </a:lnTo>
                                  <a:lnTo>
                                    <a:pt x="2166" y="18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" name="Freeform 36"/>
                          <wps:cNvSpPr>
                            <a:spLocks/>
                          </wps:cNvSpPr>
                          <wps:spPr bwMode="auto">
                            <a:xfrm>
                              <a:off x="2414" y="13768"/>
                              <a:ext cx="2995" cy="1978"/>
                            </a:xfrm>
                            <a:custGeom>
                              <a:avLst/>
                              <a:gdLst>
                                <a:gd name="T0" fmla="+- 0 5223 2414"/>
                                <a:gd name="T1" fmla="*/ T0 w 2995"/>
                                <a:gd name="T2" fmla="+- 0 15386 13768"/>
                                <a:gd name="T3" fmla="*/ 15386 h 1978"/>
                                <a:gd name="T4" fmla="+- 0 2871 2414"/>
                                <a:gd name="T5" fmla="*/ T4 w 2995"/>
                                <a:gd name="T6" fmla="+- 0 15386 13768"/>
                                <a:gd name="T7" fmla="*/ 15386 h 1978"/>
                                <a:gd name="T8" fmla="+- 0 2873 2414"/>
                                <a:gd name="T9" fmla="*/ T8 w 2995"/>
                                <a:gd name="T10" fmla="+- 0 15388 13768"/>
                                <a:gd name="T11" fmla="*/ 15388 h 1978"/>
                                <a:gd name="T12" fmla="+- 0 2878 2414"/>
                                <a:gd name="T13" fmla="*/ T12 w 2995"/>
                                <a:gd name="T14" fmla="+- 0 15394 13768"/>
                                <a:gd name="T15" fmla="*/ 15394 h 1978"/>
                                <a:gd name="T16" fmla="+- 0 2935 2414"/>
                                <a:gd name="T17" fmla="*/ T16 w 2995"/>
                                <a:gd name="T18" fmla="+- 0 15458 13768"/>
                                <a:gd name="T19" fmla="*/ 15458 h 1978"/>
                                <a:gd name="T20" fmla="+- 0 3002 2414"/>
                                <a:gd name="T21" fmla="*/ T20 w 2995"/>
                                <a:gd name="T22" fmla="+- 0 15512 13768"/>
                                <a:gd name="T23" fmla="*/ 15512 h 1978"/>
                                <a:gd name="T24" fmla="+- 0 3079 2414"/>
                                <a:gd name="T25" fmla="*/ T24 w 2995"/>
                                <a:gd name="T26" fmla="+- 0 15558 13768"/>
                                <a:gd name="T27" fmla="*/ 15558 h 1978"/>
                                <a:gd name="T28" fmla="+- 0 3162 2414"/>
                                <a:gd name="T29" fmla="*/ T28 w 2995"/>
                                <a:gd name="T30" fmla="+- 0 15592 13768"/>
                                <a:gd name="T31" fmla="*/ 15592 h 1978"/>
                                <a:gd name="T32" fmla="+- 0 3250 2414"/>
                                <a:gd name="T33" fmla="*/ T32 w 2995"/>
                                <a:gd name="T34" fmla="+- 0 15616 13768"/>
                                <a:gd name="T35" fmla="*/ 15616 h 1978"/>
                                <a:gd name="T36" fmla="+- 0 3389 2414"/>
                                <a:gd name="T37" fmla="*/ T36 w 2995"/>
                                <a:gd name="T38" fmla="+- 0 15632 13768"/>
                                <a:gd name="T39" fmla="*/ 15632 h 1978"/>
                                <a:gd name="T40" fmla="+- 0 3484 2414"/>
                                <a:gd name="T41" fmla="*/ T40 w 2995"/>
                                <a:gd name="T42" fmla="+- 0 15628 13768"/>
                                <a:gd name="T43" fmla="*/ 15628 h 1978"/>
                                <a:gd name="T44" fmla="+- 0 3531 2414"/>
                                <a:gd name="T45" fmla="*/ T44 w 2995"/>
                                <a:gd name="T46" fmla="+- 0 15622 13768"/>
                                <a:gd name="T47" fmla="*/ 15622 h 1978"/>
                                <a:gd name="T48" fmla="+- 0 3624 2414"/>
                                <a:gd name="T49" fmla="*/ T48 w 2995"/>
                                <a:gd name="T50" fmla="+- 0 15602 13768"/>
                                <a:gd name="T51" fmla="*/ 15602 h 1978"/>
                                <a:gd name="T52" fmla="+- 0 3670 2414"/>
                                <a:gd name="T53" fmla="*/ T52 w 2995"/>
                                <a:gd name="T54" fmla="+- 0 15586 13768"/>
                                <a:gd name="T55" fmla="*/ 15586 h 1978"/>
                                <a:gd name="T56" fmla="+- 0 3714 2414"/>
                                <a:gd name="T57" fmla="*/ T56 w 2995"/>
                                <a:gd name="T58" fmla="+- 0 15568 13768"/>
                                <a:gd name="T59" fmla="*/ 15568 h 1978"/>
                                <a:gd name="T60" fmla="+- 0 4580 2414"/>
                                <a:gd name="T61" fmla="*/ T60 w 2995"/>
                                <a:gd name="T62" fmla="+- 0 15568 13768"/>
                                <a:gd name="T63" fmla="*/ 15568 h 1978"/>
                                <a:gd name="T64" fmla="+- 0 4601 2414"/>
                                <a:gd name="T65" fmla="*/ T64 w 2995"/>
                                <a:gd name="T66" fmla="+- 0 15542 13768"/>
                                <a:gd name="T67" fmla="*/ 15542 h 1978"/>
                                <a:gd name="T68" fmla="+- 0 4621 2414"/>
                                <a:gd name="T69" fmla="*/ T68 w 2995"/>
                                <a:gd name="T70" fmla="+- 0 15512 13768"/>
                                <a:gd name="T71" fmla="*/ 15512 h 1978"/>
                                <a:gd name="T72" fmla="+- 0 4639 2414"/>
                                <a:gd name="T73" fmla="*/ T72 w 2995"/>
                                <a:gd name="T74" fmla="+- 0 15482 13768"/>
                                <a:gd name="T75" fmla="*/ 15482 h 1978"/>
                                <a:gd name="T76" fmla="+- 0 4653 2414"/>
                                <a:gd name="T77" fmla="*/ T76 w 2995"/>
                                <a:gd name="T78" fmla="+- 0 15448 13768"/>
                                <a:gd name="T79" fmla="*/ 15448 h 1978"/>
                                <a:gd name="T80" fmla="+- 0 5130 2414"/>
                                <a:gd name="T81" fmla="*/ T80 w 2995"/>
                                <a:gd name="T82" fmla="+- 0 15448 13768"/>
                                <a:gd name="T83" fmla="*/ 15448 h 1978"/>
                                <a:gd name="T84" fmla="+- 0 5155 2414"/>
                                <a:gd name="T85" fmla="*/ T84 w 2995"/>
                                <a:gd name="T86" fmla="+- 0 15434 13768"/>
                                <a:gd name="T87" fmla="*/ 15434 h 1978"/>
                                <a:gd name="T88" fmla="+- 0 5183 2414"/>
                                <a:gd name="T89" fmla="*/ T88 w 2995"/>
                                <a:gd name="T90" fmla="+- 0 15418 13768"/>
                                <a:gd name="T91" fmla="*/ 15418 h 1978"/>
                                <a:gd name="T92" fmla="+- 0 5209 2414"/>
                                <a:gd name="T93" fmla="*/ T92 w 2995"/>
                                <a:gd name="T94" fmla="+- 0 15398 13768"/>
                                <a:gd name="T95" fmla="*/ 15398 h 1978"/>
                                <a:gd name="T96" fmla="+- 0 5223 2414"/>
                                <a:gd name="T97" fmla="*/ T96 w 2995"/>
                                <a:gd name="T98" fmla="+- 0 15386 13768"/>
                                <a:gd name="T99" fmla="*/ 15386 h 19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2995" h="1978">
                                  <a:moveTo>
                                    <a:pt x="2809" y="1618"/>
                                  </a:moveTo>
                                  <a:lnTo>
                                    <a:pt x="457" y="1618"/>
                                  </a:lnTo>
                                  <a:lnTo>
                                    <a:pt x="459" y="1620"/>
                                  </a:lnTo>
                                  <a:lnTo>
                                    <a:pt x="464" y="1626"/>
                                  </a:lnTo>
                                  <a:lnTo>
                                    <a:pt x="521" y="1690"/>
                                  </a:lnTo>
                                  <a:lnTo>
                                    <a:pt x="588" y="1744"/>
                                  </a:lnTo>
                                  <a:lnTo>
                                    <a:pt x="665" y="1790"/>
                                  </a:lnTo>
                                  <a:lnTo>
                                    <a:pt x="748" y="1824"/>
                                  </a:lnTo>
                                  <a:lnTo>
                                    <a:pt x="836" y="1848"/>
                                  </a:lnTo>
                                  <a:lnTo>
                                    <a:pt x="975" y="1864"/>
                                  </a:lnTo>
                                  <a:lnTo>
                                    <a:pt x="1070" y="1860"/>
                                  </a:lnTo>
                                  <a:lnTo>
                                    <a:pt x="1117" y="1854"/>
                                  </a:lnTo>
                                  <a:lnTo>
                                    <a:pt x="1210" y="1834"/>
                                  </a:lnTo>
                                  <a:lnTo>
                                    <a:pt x="1256" y="1818"/>
                                  </a:lnTo>
                                  <a:lnTo>
                                    <a:pt x="1300" y="1800"/>
                                  </a:lnTo>
                                  <a:lnTo>
                                    <a:pt x="2166" y="1800"/>
                                  </a:lnTo>
                                  <a:lnTo>
                                    <a:pt x="2187" y="1774"/>
                                  </a:lnTo>
                                  <a:lnTo>
                                    <a:pt x="2207" y="1744"/>
                                  </a:lnTo>
                                  <a:lnTo>
                                    <a:pt x="2225" y="1714"/>
                                  </a:lnTo>
                                  <a:lnTo>
                                    <a:pt x="2239" y="1680"/>
                                  </a:lnTo>
                                  <a:lnTo>
                                    <a:pt x="2716" y="1680"/>
                                  </a:lnTo>
                                  <a:lnTo>
                                    <a:pt x="2741" y="1666"/>
                                  </a:lnTo>
                                  <a:lnTo>
                                    <a:pt x="2769" y="1650"/>
                                  </a:lnTo>
                                  <a:lnTo>
                                    <a:pt x="2795" y="1630"/>
                                  </a:lnTo>
                                  <a:lnTo>
                                    <a:pt x="2809" y="16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" name="Freeform 35"/>
                          <wps:cNvSpPr>
                            <a:spLocks/>
                          </wps:cNvSpPr>
                          <wps:spPr bwMode="auto">
                            <a:xfrm>
                              <a:off x="2414" y="13768"/>
                              <a:ext cx="2995" cy="1978"/>
                            </a:xfrm>
                            <a:custGeom>
                              <a:avLst/>
                              <a:gdLst>
                                <a:gd name="T0" fmla="+- 0 5130 2414"/>
                                <a:gd name="T1" fmla="*/ T0 w 2995"/>
                                <a:gd name="T2" fmla="+- 0 15448 13768"/>
                                <a:gd name="T3" fmla="*/ 15448 h 1978"/>
                                <a:gd name="T4" fmla="+- 0 4653 2414"/>
                                <a:gd name="T5" fmla="*/ T4 w 2995"/>
                                <a:gd name="T6" fmla="+- 0 15448 13768"/>
                                <a:gd name="T7" fmla="*/ 15448 h 1978"/>
                                <a:gd name="T8" fmla="+- 0 4671 2414"/>
                                <a:gd name="T9" fmla="*/ T8 w 2995"/>
                                <a:gd name="T10" fmla="+- 0 15456 13768"/>
                                <a:gd name="T11" fmla="*/ 15456 h 1978"/>
                                <a:gd name="T12" fmla="+- 0 4708 2414"/>
                                <a:gd name="T13" fmla="*/ T12 w 2995"/>
                                <a:gd name="T14" fmla="+- 0 15472 13768"/>
                                <a:gd name="T15" fmla="*/ 15472 h 1978"/>
                                <a:gd name="T16" fmla="+- 0 4746 2414"/>
                                <a:gd name="T17" fmla="*/ T16 w 2995"/>
                                <a:gd name="T18" fmla="+- 0 15484 13768"/>
                                <a:gd name="T19" fmla="*/ 15484 h 1978"/>
                                <a:gd name="T20" fmla="+- 0 4806 2414"/>
                                <a:gd name="T21" fmla="*/ T20 w 2995"/>
                                <a:gd name="T22" fmla="+- 0 15496 13768"/>
                                <a:gd name="T23" fmla="*/ 15496 h 1978"/>
                                <a:gd name="T24" fmla="+- 0 4867 2414"/>
                                <a:gd name="T25" fmla="*/ T24 w 2995"/>
                                <a:gd name="T26" fmla="+- 0 15502 13768"/>
                                <a:gd name="T27" fmla="*/ 15502 h 1978"/>
                                <a:gd name="T28" fmla="+- 0 4925 2414"/>
                                <a:gd name="T29" fmla="*/ T28 w 2995"/>
                                <a:gd name="T30" fmla="+- 0 15502 13768"/>
                                <a:gd name="T31" fmla="*/ 15502 h 1978"/>
                                <a:gd name="T32" fmla="+- 0 4996 2414"/>
                                <a:gd name="T33" fmla="*/ T32 w 2995"/>
                                <a:gd name="T34" fmla="+- 0 15492 13768"/>
                                <a:gd name="T35" fmla="*/ 15492 h 1978"/>
                                <a:gd name="T36" fmla="+- 0 5064 2414"/>
                                <a:gd name="T37" fmla="*/ T36 w 2995"/>
                                <a:gd name="T38" fmla="+- 0 15474 13768"/>
                                <a:gd name="T39" fmla="*/ 15474 h 1978"/>
                                <a:gd name="T40" fmla="+- 0 5126 2414"/>
                                <a:gd name="T41" fmla="*/ T40 w 2995"/>
                                <a:gd name="T42" fmla="+- 0 15450 13768"/>
                                <a:gd name="T43" fmla="*/ 15450 h 1978"/>
                                <a:gd name="T44" fmla="+- 0 5130 2414"/>
                                <a:gd name="T45" fmla="*/ T44 w 2995"/>
                                <a:gd name="T46" fmla="+- 0 15448 13768"/>
                                <a:gd name="T47" fmla="*/ 15448 h 19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995" h="1978">
                                  <a:moveTo>
                                    <a:pt x="2716" y="1680"/>
                                  </a:moveTo>
                                  <a:lnTo>
                                    <a:pt x="2239" y="1680"/>
                                  </a:lnTo>
                                  <a:lnTo>
                                    <a:pt x="2257" y="1688"/>
                                  </a:lnTo>
                                  <a:lnTo>
                                    <a:pt x="2294" y="1704"/>
                                  </a:lnTo>
                                  <a:lnTo>
                                    <a:pt x="2332" y="1716"/>
                                  </a:lnTo>
                                  <a:lnTo>
                                    <a:pt x="2392" y="1728"/>
                                  </a:lnTo>
                                  <a:lnTo>
                                    <a:pt x="2453" y="1734"/>
                                  </a:lnTo>
                                  <a:lnTo>
                                    <a:pt x="2511" y="1734"/>
                                  </a:lnTo>
                                  <a:lnTo>
                                    <a:pt x="2582" y="1724"/>
                                  </a:lnTo>
                                  <a:lnTo>
                                    <a:pt x="2650" y="1706"/>
                                  </a:lnTo>
                                  <a:lnTo>
                                    <a:pt x="2712" y="1682"/>
                                  </a:lnTo>
                                  <a:lnTo>
                                    <a:pt x="2716" y="16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" name="Freeform 34"/>
                          <wps:cNvSpPr>
                            <a:spLocks/>
                          </wps:cNvSpPr>
                          <wps:spPr bwMode="auto">
                            <a:xfrm>
                              <a:off x="2414" y="13768"/>
                              <a:ext cx="2995" cy="1978"/>
                            </a:xfrm>
                            <a:custGeom>
                              <a:avLst/>
                              <a:gdLst>
                                <a:gd name="T0" fmla="+- 0 3215 2414"/>
                                <a:gd name="T1" fmla="*/ T0 w 2995"/>
                                <a:gd name="T2" fmla="+- 0 13942 13768"/>
                                <a:gd name="T3" fmla="*/ 13942 h 1978"/>
                                <a:gd name="T4" fmla="+- 0 3090 2414"/>
                                <a:gd name="T5" fmla="*/ T4 w 2995"/>
                                <a:gd name="T6" fmla="+- 0 13960 13768"/>
                                <a:gd name="T7" fmla="*/ 13960 h 1978"/>
                                <a:gd name="T8" fmla="+- 0 2942 2414"/>
                                <a:gd name="T9" fmla="*/ T8 w 2995"/>
                                <a:gd name="T10" fmla="+- 0 14018 13768"/>
                                <a:gd name="T11" fmla="*/ 14018 h 1978"/>
                                <a:gd name="T12" fmla="+- 0 2825 2414"/>
                                <a:gd name="T13" fmla="*/ T12 w 2995"/>
                                <a:gd name="T14" fmla="+- 0 14108 13768"/>
                                <a:gd name="T15" fmla="*/ 14108 h 1978"/>
                                <a:gd name="T16" fmla="+- 0 2748 2414"/>
                                <a:gd name="T17" fmla="*/ T16 w 2995"/>
                                <a:gd name="T18" fmla="+- 0 14222 13768"/>
                                <a:gd name="T19" fmla="*/ 14222 h 1978"/>
                                <a:gd name="T20" fmla="+- 0 2717 2414"/>
                                <a:gd name="T21" fmla="*/ T20 w 2995"/>
                                <a:gd name="T22" fmla="+- 0 14352 13768"/>
                                <a:gd name="T23" fmla="*/ 14352 h 1978"/>
                                <a:gd name="T24" fmla="+- 0 2722 2414"/>
                                <a:gd name="T25" fmla="*/ T24 w 2995"/>
                                <a:gd name="T26" fmla="+- 0 14420 13768"/>
                                <a:gd name="T27" fmla="*/ 14420 h 1978"/>
                                <a:gd name="T28" fmla="+- 0 2643 2414"/>
                                <a:gd name="T29" fmla="*/ T28 w 2995"/>
                                <a:gd name="T30" fmla="+- 0 14440 13768"/>
                                <a:gd name="T31" fmla="*/ 14440 h 1978"/>
                                <a:gd name="T32" fmla="+- 0 2565 2414"/>
                                <a:gd name="T33" fmla="*/ T32 w 2995"/>
                                <a:gd name="T34" fmla="+- 0 14470 13768"/>
                                <a:gd name="T35" fmla="*/ 14470 h 1978"/>
                                <a:gd name="T36" fmla="+- 0 2461 2414"/>
                                <a:gd name="T37" fmla="*/ T36 w 2995"/>
                                <a:gd name="T38" fmla="+- 0 14560 13768"/>
                                <a:gd name="T39" fmla="*/ 14560 h 1978"/>
                                <a:gd name="T40" fmla="+- 0 2415 2414"/>
                                <a:gd name="T41" fmla="*/ T40 w 2995"/>
                                <a:gd name="T42" fmla="+- 0 14682 13768"/>
                                <a:gd name="T43" fmla="*/ 14682 h 1978"/>
                                <a:gd name="T44" fmla="+- 0 2416 2414"/>
                                <a:gd name="T45" fmla="*/ T44 w 2995"/>
                                <a:gd name="T46" fmla="+- 0 14724 13768"/>
                                <a:gd name="T47" fmla="*/ 14724 h 1978"/>
                                <a:gd name="T48" fmla="+- 0 2466 2414"/>
                                <a:gd name="T49" fmla="*/ T48 w 2995"/>
                                <a:gd name="T50" fmla="+- 0 14844 13768"/>
                                <a:gd name="T51" fmla="*/ 14844 h 1978"/>
                                <a:gd name="T52" fmla="+- 0 2579 2414"/>
                                <a:gd name="T53" fmla="*/ T52 w 2995"/>
                                <a:gd name="T54" fmla="+- 0 14934 13768"/>
                                <a:gd name="T55" fmla="*/ 14934 h 1978"/>
                                <a:gd name="T56" fmla="+- 0 2524 2414"/>
                                <a:gd name="T57" fmla="*/ T56 w 2995"/>
                                <a:gd name="T58" fmla="+- 0 14998 13768"/>
                                <a:gd name="T59" fmla="*/ 14998 h 1978"/>
                                <a:gd name="T60" fmla="+- 0 2490 2414"/>
                                <a:gd name="T61" fmla="*/ T60 w 2995"/>
                                <a:gd name="T62" fmla="+- 0 15110 13768"/>
                                <a:gd name="T63" fmla="*/ 15110 h 1978"/>
                                <a:gd name="T64" fmla="+- 0 2503 2414"/>
                                <a:gd name="T65" fmla="*/ T64 w 2995"/>
                                <a:gd name="T66" fmla="+- 0 15192 13768"/>
                                <a:gd name="T67" fmla="*/ 15192 h 1978"/>
                                <a:gd name="T68" fmla="+- 0 2581 2414"/>
                                <a:gd name="T69" fmla="*/ T68 w 2995"/>
                                <a:gd name="T70" fmla="+- 0 15302 13768"/>
                                <a:gd name="T71" fmla="*/ 15302 h 1978"/>
                                <a:gd name="T72" fmla="+- 0 2711 2414"/>
                                <a:gd name="T73" fmla="*/ T72 w 2995"/>
                                <a:gd name="T74" fmla="+- 0 15370 13768"/>
                                <a:gd name="T75" fmla="*/ 15370 h 1978"/>
                                <a:gd name="T76" fmla="+- 0 2816 2414"/>
                                <a:gd name="T77" fmla="*/ T76 w 2995"/>
                                <a:gd name="T78" fmla="+- 0 15388 13768"/>
                                <a:gd name="T79" fmla="*/ 15388 h 1978"/>
                                <a:gd name="T80" fmla="+- 0 2871 2414"/>
                                <a:gd name="T81" fmla="*/ T80 w 2995"/>
                                <a:gd name="T82" fmla="+- 0 15386 13768"/>
                                <a:gd name="T83" fmla="*/ 15386 h 1978"/>
                                <a:gd name="T84" fmla="+- 0 5274 2414"/>
                                <a:gd name="T85" fmla="*/ T84 w 2995"/>
                                <a:gd name="T86" fmla="+- 0 15334 13768"/>
                                <a:gd name="T87" fmla="*/ 15334 h 1978"/>
                                <a:gd name="T88" fmla="+- 0 5343 2414"/>
                                <a:gd name="T89" fmla="*/ T88 w 2995"/>
                                <a:gd name="T90" fmla="+- 0 15174 13768"/>
                                <a:gd name="T91" fmla="*/ 15174 h 1978"/>
                                <a:gd name="T92" fmla="+- 0 5366 2414"/>
                                <a:gd name="T93" fmla="*/ T92 w 2995"/>
                                <a:gd name="T94" fmla="+- 0 15142 13768"/>
                                <a:gd name="T95" fmla="*/ 15142 h 1978"/>
                                <a:gd name="T96" fmla="+- 0 5484 2414"/>
                                <a:gd name="T97" fmla="*/ T96 w 2995"/>
                                <a:gd name="T98" fmla="+- 0 15112 13768"/>
                                <a:gd name="T99" fmla="*/ 15112 h 1978"/>
                                <a:gd name="T100" fmla="+- 0 5575 2414"/>
                                <a:gd name="T101" fmla="*/ T100 w 2995"/>
                                <a:gd name="T102" fmla="+- 0 15072 13768"/>
                                <a:gd name="T103" fmla="*/ 15072 h 1978"/>
                                <a:gd name="T104" fmla="+- 0 5708 2414"/>
                                <a:gd name="T105" fmla="*/ T104 w 2995"/>
                                <a:gd name="T106" fmla="+- 0 14964 13768"/>
                                <a:gd name="T107" fmla="*/ 14964 h 1978"/>
                                <a:gd name="T108" fmla="+- 0 5778 2414"/>
                                <a:gd name="T109" fmla="*/ T108 w 2995"/>
                                <a:gd name="T110" fmla="+- 0 14844 13768"/>
                                <a:gd name="T111" fmla="*/ 14844 h 1978"/>
                                <a:gd name="T112" fmla="+- 0 5799 2414"/>
                                <a:gd name="T113" fmla="*/ T112 w 2995"/>
                                <a:gd name="T114" fmla="+- 0 14716 13768"/>
                                <a:gd name="T115" fmla="*/ 14716 h 1978"/>
                                <a:gd name="T116" fmla="+- 0 5783 2414"/>
                                <a:gd name="T117" fmla="*/ T116 w 2995"/>
                                <a:gd name="T118" fmla="+- 0 14618 13768"/>
                                <a:gd name="T119" fmla="*/ 14618 h 1978"/>
                                <a:gd name="T120" fmla="+- 0 5717 2414"/>
                                <a:gd name="T121" fmla="*/ T120 w 2995"/>
                                <a:gd name="T122" fmla="+- 0 14492 13768"/>
                                <a:gd name="T123" fmla="*/ 14492 h 1978"/>
                                <a:gd name="T124" fmla="+- 0 5701 2414"/>
                                <a:gd name="T125" fmla="*/ T124 w 2995"/>
                                <a:gd name="T126" fmla="+- 0 14444 13768"/>
                                <a:gd name="T127" fmla="*/ 14444 h 1978"/>
                                <a:gd name="T128" fmla="+- 0 5716 2414"/>
                                <a:gd name="T129" fmla="*/ T128 w 2995"/>
                                <a:gd name="T130" fmla="+- 0 14400 13768"/>
                                <a:gd name="T131" fmla="*/ 14400 h 1978"/>
                                <a:gd name="T132" fmla="+- 0 5723 2414"/>
                                <a:gd name="T133" fmla="*/ T132 w 2995"/>
                                <a:gd name="T134" fmla="+- 0 14346 13768"/>
                                <a:gd name="T135" fmla="*/ 14346 h 1978"/>
                                <a:gd name="T136" fmla="+- 0 5705 2414"/>
                                <a:gd name="T137" fmla="*/ T136 w 2995"/>
                                <a:gd name="T138" fmla="+- 0 14242 13768"/>
                                <a:gd name="T139" fmla="*/ 14242 h 1978"/>
                                <a:gd name="T140" fmla="+- 0 5609 2414"/>
                                <a:gd name="T141" fmla="*/ T140 w 2995"/>
                                <a:gd name="T142" fmla="+- 0 14106 13768"/>
                                <a:gd name="T143" fmla="*/ 14106 h 1978"/>
                                <a:gd name="T144" fmla="+- 0 5506 2414"/>
                                <a:gd name="T145" fmla="*/ T144 w 2995"/>
                                <a:gd name="T146" fmla="+- 0 14036 13768"/>
                                <a:gd name="T147" fmla="*/ 14036 h 1978"/>
                                <a:gd name="T148" fmla="+- 0 5410 2414"/>
                                <a:gd name="T149" fmla="*/ T148 w 2995"/>
                                <a:gd name="T150" fmla="+- 0 14000 13768"/>
                                <a:gd name="T151" fmla="*/ 14000 h 1978"/>
                                <a:gd name="T152" fmla="+- 0 3506 2414"/>
                                <a:gd name="T153" fmla="*/ T152 w 2995"/>
                                <a:gd name="T154" fmla="+- 0 13996 13768"/>
                                <a:gd name="T155" fmla="*/ 13996 h 1978"/>
                                <a:gd name="T156" fmla="+- 0 3470 2414"/>
                                <a:gd name="T157" fmla="*/ T156 w 2995"/>
                                <a:gd name="T158" fmla="+- 0 13982 13768"/>
                                <a:gd name="T159" fmla="*/ 13982 h 1978"/>
                                <a:gd name="T160" fmla="+- 0 3336 2414"/>
                                <a:gd name="T161" fmla="*/ T160 w 2995"/>
                                <a:gd name="T162" fmla="+- 0 13948 13768"/>
                                <a:gd name="T163" fmla="*/ 13948 h 19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</a:cxnLst>
                              <a:rect l="0" t="0" r="r" b="b"/>
                              <a:pathLst>
                                <a:path w="2995" h="1978">
                                  <a:moveTo>
                                    <a:pt x="862" y="174"/>
                                  </a:moveTo>
                                  <a:lnTo>
                                    <a:pt x="801" y="174"/>
                                  </a:lnTo>
                                  <a:lnTo>
                                    <a:pt x="760" y="178"/>
                                  </a:lnTo>
                                  <a:lnTo>
                                    <a:pt x="676" y="192"/>
                                  </a:lnTo>
                                  <a:lnTo>
                                    <a:pt x="599" y="218"/>
                                  </a:lnTo>
                                  <a:lnTo>
                                    <a:pt x="528" y="250"/>
                                  </a:lnTo>
                                  <a:lnTo>
                                    <a:pt x="465" y="292"/>
                                  </a:lnTo>
                                  <a:lnTo>
                                    <a:pt x="411" y="340"/>
                                  </a:lnTo>
                                  <a:lnTo>
                                    <a:pt x="367" y="394"/>
                                  </a:lnTo>
                                  <a:lnTo>
                                    <a:pt x="334" y="454"/>
                                  </a:lnTo>
                                  <a:lnTo>
                                    <a:pt x="312" y="518"/>
                                  </a:lnTo>
                                  <a:lnTo>
                                    <a:pt x="303" y="584"/>
                                  </a:lnTo>
                                  <a:lnTo>
                                    <a:pt x="304" y="618"/>
                                  </a:lnTo>
                                  <a:lnTo>
                                    <a:pt x="308" y="652"/>
                                  </a:lnTo>
                                  <a:lnTo>
                                    <a:pt x="293" y="660"/>
                                  </a:lnTo>
                                  <a:lnTo>
                                    <a:pt x="229" y="672"/>
                                  </a:lnTo>
                                  <a:lnTo>
                                    <a:pt x="170" y="694"/>
                                  </a:lnTo>
                                  <a:lnTo>
                                    <a:pt x="151" y="702"/>
                                  </a:lnTo>
                                  <a:lnTo>
                                    <a:pt x="101" y="736"/>
                                  </a:lnTo>
                                  <a:lnTo>
                                    <a:pt x="47" y="792"/>
                                  </a:lnTo>
                                  <a:lnTo>
                                    <a:pt x="14" y="852"/>
                                  </a:lnTo>
                                  <a:lnTo>
                                    <a:pt x="1" y="914"/>
                                  </a:lnTo>
                                  <a:lnTo>
                                    <a:pt x="0" y="936"/>
                                  </a:lnTo>
                                  <a:lnTo>
                                    <a:pt x="2" y="956"/>
                                  </a:lnTo>
                                  <a:lnTo>
                                    <a:pt x="18" y="1018"/>
                                  </a:lnTo>
                                  <a:lnTo>
                                    <a:pt x="52" y="1076"/>
                                  </a:lnTo>
                                  <a:lnTo>
                                    <a:pt x="101" y="1126"/>
                                  </a:lnTo>
                                  <a:lnTo>
                                    <a:pt x="165" y="1166"/>
                                  </a:lnTo>
                                  <a:lnTo>
                                    <a:pt x="149" y="1182"/>
                                  </a:lnTo>
                                  <a:lnTo>
                                    <a:pt x="110" y="1230"/>
                                  </a:lnTo>
                                  <a:lnTo>
                                    <a:pt x="81" y="1304"/>
                                  </a:lnTo>
                                  <a:lnTo>
                                    <a:pt x="76" y="1342"/>
                                  </a:lnTo>
                                  <a:lnTo>
                                    <a:pt x="77" y="1360"/>
                                  </a:lnTo>
                                  <a:lnTo>
                                    <a:pt x="89" y="1424"/>
                                  </a:lnTo>
                                  <a:lnTo>
                                    <a:pt x="121" y="1482"/>
                                  </a:lnTo>
                                  <a:lnTo>
                                    <a:pt x="167" y="1534"/>
                                  </a:lnTo>
                                  <a:lnTo>
                                    <a:pt x="227" y="1574"/>
                                  </a:lnTo>
                                  <a:lnTo>
                                    <a:pt x="297" y="1602"/>
                                  </a:lnTo>
                                  <a:lnTo>
                                    <a:pt x="375" y="1618"/>
                                  </a:lnTo>
                                  <a:lnTo>
                                    <a:pt x="402" y="1620"/>
                                  </a:lnTo>
                                  <a:lnTo>
                                    <a:pt x="429" y="1620"/>
                                  </a:lnTo>
                                  <a:lnTo>
                                    <a:pt x="457" y="1618"/>
                                  </a:lnTo>
                                  <a:lnTo>
                                    <a:pt x="2809" y="1618"/>
                                  </a:lnTo>
                                  <a:lnTo>
                                    <a:pt x="2860" y="1566"/>
                                  </a:lnTo>
                                  <a:lnTo>
                                    <a:pt x="2906" y="1490"/>
                                  </a:lnTo>
                                  <a:lnTo>
                                    <a:pt x="2929" y="1406"/>
                                  </a:lnTo>
                                  <a:lnTo>
                                    <a:pt x="2931" y="1376"/>
                                  </a:lnTo>
                                  <a:lnTo>
                                    <a:pt x="2952" y="1374"/>
                                  </a:lnTo>
                                  <a:lnTo>
                                    <a:pt x="3012" y="1362"/>
                                  </a:lnTo>
                                  <a:lnTo>
                                    <a:pt x="3070" y="1344"/>
                                  </a:lnTo>
                                  <a:lnTo>
                                    <a:pt x="3143" y="1312"/>
                                  </a:lnTo>
                                  <a:lnTo>
                                    <a:pt x="3161" y="1304"/>
                                  </a:lnTo>
                                  <a:lnTo>
                                    <a:pt x="3241" y="1248"/>
                                  </a:lnTo>
                                  <a:lnTo>
                                    <a:pt x="3294" y="1196"/>
                                  </a:lnTo>
                                  <a:lnTo>
                                    <a:pt x="3335" y="1138"/>
                                  </a:lnTo>
                                  <a:lnTo>
                                    <a:pt x="3364" y="1076"/>
                                  </a:lnTo>
                                  <a:lnTo>
                                    <a:pt x="3381" y="1012"/>
                                  </a:lnTo>
                                  <a:lnTo>
                                    <a:pt x="3385" y="948"/>
                                  </a:lnTo>
                                  <a:lnTo>
                                    <a:pt x="3383" y="914"/>
                                  </a:lnTo>
                                  <a:lnTo>
                                    <a:pt x="3369" y="850"/>
                                  </a:lnTo>
                                  <a:lnTo>
                                    <a:pt x="3343" y="786"/>
                                  </a:lnTo>
                                  <a:lnTo>
                                    <a:pt x="3303" y="724"/>
                                  </a:lnTo>
                                  <a:lnTo>
                                    <a:pt x="3279" y="694"/>
                                  </a:lnTo>
                                  <a:lnTo>
                                    <a:pt x="3287" y="676"/>
                                  </a:lnTo>
                                  <a:lnTo>
                                    <a:pt x="3294" y="658"/>
                                  </a:lnTo>
                                  <a:lnTo>
                                    <a:pt x="3302" y="632"/>
                                  </a:lnTo>
                                  <a:lnTo>
                                    <a:pt x="3307" y="604"/>
                                  </a:lnTo>
                                  <a:lnTo>
                                    <a:pt x="3309" y="578"/>
                                  </a:lnTo>
                                  <a:lnTo>
                                    <a:pt x="3308" y="552"/>
                                  </a:lnTo>
                                  <a:lnTo>
                                    <a:pt x="3291" y="474"/>
                                  </a:lnTo>
                                  <a:lnTo>
                                    <a:pt x="3253" y="402"/>
                                  </a:lnTo>
                                  <a:lnTo>
                                    <a:pt x="3195" y="338"/>
                                  </a:lnTo>
                                  <a:lnTo>
                                    <a:pt x="3147" y="302"/>
                                  </a:lnTo>
                                  <a:lnTo>
                                    <a:pt x="3092" y="268"/>
                                  </a:lnTo>
                                  <a:lnTo>
                                    <a:pt x="3030" y="242"/>
                                  </a:lnTo>
                                  <a:lnTo>
                                    <a:pt x="2996" y="232"/>
                                  </a:lnTo>
                                  <a:lnTo>
                                    <a:pt x="2995" y="228"/>
                                  </a:lnTo>
                                  <a:lnTo>
                                    <a:pt x="1092" y="228"/>
                                  </a:lnTo>
                                  <a:lnTo>
                                    <a:pt x="1074" y="222"/>
                                  </a:lnTo>
                                  <a:lnTo>
                                    <a:pt x="1056" y="214"/>
                                  </a:lnTo>
                                  <a:lnTo>
                                    <a:pt x="1000" y="196"/>
                                  </a:lnTo>
                                  <a:lnTo>
                                    <a:pt x="922" y="180"/>
                                  </a:lnTo>
                                  <a:lnTo>
                                    <a:pt x="862" y="1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Freeform 33"/>
                          <wps:cNvSpPr>
                            <a:spLocks/>
                          </wps:cNvSpPr>
                          <wps:spPr bwMode="auto">
                            <a:xfrm>
                              <a:off x="2414" y="13768"/>
                              <a:ext cx="2995" cy="1978"/>
                            </a:xfrm>
                            <a:custGeom>
                              <a:avLst/>
                              <a:gdLst>
                                <a:gd name="T0" fmla="+- 0 3918 2414"/>
                                <a:gd name="T1" fmla="*/ T0 w 2995"/>
                                <a:gd name="T2" fmla="+- 0 13824 13768"/>
                                <a:gd name="T3" fmla="*/ 13824 h 1978"/>
                                <a:gd name="T4" fmla="+- 0 3853 2414"/>
                                <a:gd name="T5" fmla="*/ T4 w 2995"/>
                                <a:gd name="T6" fmla="+- 0 13824 13768"/>
                                <a:gd name="T7" fmla="*/ 13824 h 1978"/>
                                <a:gd name="T8" fmla="+- 0 3821 2414"/>
                                <a:gd name="T9" fmla="*/ T8 w 2995"/>
                                <a:gd name="T10" fmla="+- 0 13826 13768"/>
                                <a:gd name="T11" fmla="*/ 13826 h 1978"/>
                                <a:gd name="T12" fmla="+- 0 3758 2414"/>
                                <a:gd name="T13" fmla="*/ T12 w 2995"/>
                                <a:gd name="T14" fmla="+- 0 13838 13768"/>
                                <a:gd name="T15" fmla="*/ 13838 h 1978"/>
                                <a:gd name="T16" fmla="+- 0 3698 2414"/>
                                <a:gd name="T17" fmla="*/ T16 w 2995"/>
                                <a:gd name="T18" fmla="+- 0 13856 13768"/>
                                <a:gd name="T19" fmla="*/ 13856 h 1978"/>
                                <a:gd name="T20" fmla="+- 0 3642 2414"/>
                                <a:gd name="T21" fmla="*/ T20 w 2995"/>
                                <a:gd name="T22" fmla="+- 0 13882 13768"/>
                                <a:gd name="T23" fmla="*/ 13882 h 1978"/>
                                <a:gd name="T24" fmla="+- 0 3590 2414"/>
                                <a:gd name="T25" fmla="*/ T24 w 2995"/>
                                <a:gd name="T26" fmla="+- 0 13914 13768"/>
                                <a:gd name="T27" fmla="*/ 13914 h 1978"/>
                                <a:gd name="T28" fmla="+- 0 3524 2414"/>
                                <a:gd name="T29" fmla="*/ T28 w 2995"/>
                                <a:gd name="T30" fmla="+- 0 13974 13768"/>
                                <a:gd name="T31" fmla="*/ 13974 h 1978"/>
                                <a:gd name="T32" fmla="+- 0 3506 2414"/>
                                <a:gd name="T33" fmla="*/ T32 w 2995"/>
                                <a:gd name="T34" fmla="+- 0 13996 13768"/>
                                <a:gd name="T35" fmla="*/ 13996 h 1978"/>
                                <a:gd name="T36" fmla="+- 0 5409 2414"/>
                                <a:gd name="T37" fmla="*/ T36 w 2995"/>
                                <a:gd name="T38" fmla="+- 0 13996 13768"/>
                                <a:gd name="T39" fmla="*/ 13996 h 1978"/>
                                <a:gd name="T40" fmla="+- 0 5377 2414"/>
                                <a:gd name="T41" fmla="*/ T40 w 2995"/>
                                <a:gd name="T42" fmla="+- 0 13928 13768"/>
                                <a:gd name="T43" fmla="*/ 13928 h 1978"/>
                                <a:gd name="T44" fmla="+- 0 4164 2414"/>
                                <a:gd name="T45" fmla="*/ T44 w 2995"/>
                                <a:gd name="T46" fmla="+- 0 13912 13768"/>
                                <a:gd name="T47" fmla="*/ 13912 h 1978"/>
                                <a:gd name="T48" fmla="+- 0 4148 2414"/>
                                <a:gd name="T49" fmla="*/ T48 w 2995"/>
                                <a:gd name="T50" fmla="+- 0 13900 13768"/>
                                <a:gd name="T51" fmla="*/ 13900 h 1978"/>
                                <a:gd name="T52" fmla="+- 0 4096 2414"/>
                                <a:gd name="T53" fmla="*/ T52 w 2995"/>
                                <a:gd name="T54" fmla="+- 0 13870 13768"/>
                                <a:gd name="T55" fmla="*/ 13870 h 1978"/>
                                <a:gd name="T56" fmla="+- 0 4015 2414"/>
                                <a:gd name="T57" fmla="*/ T56 w 2995"/>
                                <a:gd name="T58" fmla="+- 0 13840 13768"/>
                                <a:gd name="T59" fmla="*/ 13840 h 1978"/>
                                <a:gd name="T60" fmla="+- 0 3950 2414"/>
                                <a:gd name="T61" fmla="*/ T60 w 2995"/>
                                <a:gd name="T62" fmla="+- 0 13828 13768"/>
                                <a:gd name="T63" fmla="*/ 13828 h 1978"/>
                                <a:gd name="T64" fmla="+- 0 3918 2414"/>
                                <a:gd name="T65" fmla="*/ T64 w 2995"/>
                                <a:gd name="T66" fmla="+- 0 13824 13768"/>
                                <a:gd name="T67" fmla="*/ 13824 h 19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995" h="1978">
                                  <a:moveTo>
                                    <a:pt x="1504" y="56"/>
                                  </a:moveTo>
                                  <a:lnTo>
                                    <a:pt x="1439" y="56"/>
                                  </a:lnTo>
                                  <a:lnTo>
                                    <a:pt x="1407" y="58"/>
                                  </a:lnTo>
                                  <a:lnTo>
                                    <a:pt x="1344" y="70"/>
                                  </a:lnTo>
                                  <a:lnTo>
                                    <a:pt x="1284" y="88"/>
                                  </a:lnTo>
                                  <a:lnTo>
                                    <a:pt x="1228" y="114"/>
                                  </a:lnTo>
                                  <a:lnTo>
                                    <a:pt x="1176" y="146"/>
                                  </a:lnTo>
                                  <a:lnTo>
                                    <a:pt x="1110" y="206"/>
                                  </a:lnTo>
                                  <a:lnTo>
                                    <a:pt x="1092" y="228"/>
                                  </a:lnTo>
                                  <a:lnTo>
                                    <a:pt x="2995" y="228"/>
                                  </a:lnTo>
                                  <a:lnTo>
                                    <a:pt x="2963" y="160"/>
                                  </a:lnTo>
                                  <a:lnTo>
                                    <a:pt x="1750" y="144"/>
                                  </a:lnTo>
                                  <a:lnTo>
                                    <a:pt x="1734" y="132"/>
                                  </a:lnTo>
                                  <a:lnTo>
                                    <a:pt x="1682" y="102"/>
                                  </a:lnTo>
                                  <a:lnTo>
                                    <a:pt x="1601" y="72"/>
                                  </a:lnTo>
                                  <a:lnTo>
                                    <a:pt x="1536" y="60"/>
                                  </a:lnTo>
                                  <a:lnTo>
                                    <a:pt x="1504" y="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" name="Freeform 32"/>
                          <wps:cNvSpPr>
                            <a:spLocks/>
                          </wps:cNvSpPr>
                          <wps:spPr bwMode="auto">
                            <a:xfrm>
                              <a:off x="2414" y="13768"/>
                              <a:ext cx="2995" cy="1978"/>
                            </a:xfrm>
                            <a:custGeom>
                              <a:avLst/>
                              <a:gdLst>
                                <a:gd name="T0" fmla="+- 0 4501 2414"/>
                                <a:gd name="T1" fmla="*/ T0 w 2995"/>
                                <a:gd name="T2" fmla="+- 0 13768 13768"/>
                                <a:gd name="T3" fmla="*/ 13768 h 1978"/>
                                <a:gd name="T4" fmla="+- 0 4474 2414"/>
                                <a:gd name="T5" fmla="*/ T4 w 2995"/>
                                <a:gd name="T6" fmla="+- 0 13768 13768"/>
                                <a:gd name="T7" fmla="*/ 13768 h 1978"/>
                                <a:gd name="T8" fmla="+- 0 4421 2414"/>
                                <a:gd name="T9" fmla="*/ T8 w 2995"/>
                                <a:gd name="T10" fmla="+- 0 13772 13768"/>
                                <a:gd name="T11" fmla="*/ 13772 h 1978"/>
                                <a:gd name="T12" fmla="+- 0 4345 2414"/>
                                <a:gd name="T13" fmla="*/ T12 w 2995"/>
                                <a:gd name="T14" fmla="+- 0 13788 13768"/>
                                <a:gd name="T15" fmla="*/ 13788 h 1978"/>
                                <a:gd name="T16" fmla="+- 0 4275 2414"/>
                                <a:gd name="T17" fmla="*/ T16 w 2995"/>
                                <a:gd name="T18" fmla="+- 0 13818 13768"/>
                                <a:gd name="T19" fmla="*/ 13818 h 1978"/>
                                <a:gd name="T20" fmla="+- 0 4214 2414"/>
                                <a:gd name="T21" fmla="*/ T20 w 2995"/>
                                <a:gd name="T22" fmla="+- 0 13860 13768"/>
                                <a:gd name="T23" fmla="*/ 13860 h 1978"/>
                                <a:gd name="T24" fmla="+- 0 4164 2414"/>
                                <a:gd name="T25" fmla="*/ T24 w 2995"/>
                                <a:gd name="T26" fmla="+- 0 13912 13768"/>
                                <a:gd name="T27" fmla="*/ 13912 h 1978"/>
                                <a:gd name="T28" fmla="+- 0 5365 2414"/>
                                <a:gd name="T29" fmla="*/ T28 w 2995"/>
                                <a:gd name="T30" fmla="+- 0 13912 13768"/>
                                <a:gd name="T31" fmla="*/ 13912 h 1978"/>
                                <a:gd name="T32" fmla="+- 0 5351 2414"/>
                                <a:gd name="T33" fmla="*/ T32 w 2995"/>
                                <a:gd name="T34" fmla="+- 0 13896 13768"/>
                                <a:gd name="T35" fmla="*/ 13896 h 1978"/>
                                <a:gd name="T36" fmla="+- 0 5337 2414"/>
                                <a:gd name="T37" fmla="*/ T36 w 2995"/>
                                <a:gd name="T38" fmla="+- 0 13882 13768"/>
                                <a:gd name="T39" fmla="*/ 13882 h 1978"/>
                                <a:gd name="T40" fmla="+- 0 5329 2414"/>
                                <a:gd name="T41" fmla="*/ T40 w 2995"/>
                                <a:gd name="T42" fmla="+- 0 13874 13768"/>
                                <a:gd name="T43" fmla="*/ 13874 h 1978"/>
                                <a:gd name="T44" fmla="+- 0 4749 2414"/>
                                <a:gd name="T45" fmla="*/ T44 w 2995"/>
                                <a:gd name="T46" fmla="+- 0 13874 13768"/>
                                <a:gd name="T47" fmla="*/ 13874 h 1978"/>
                                <a:gd name="T48" fmla="+- 0 4735 2414"/>
                                <a:gd name="T49" fmla="*/ T48 w 2995"/>
                                <a:gd name="T50" fmla="+- 0 13860 13768"/>
                                <a:gd name="T51" fmla="*/ 13860 h 1978"/>
                                <a:gd name="T52" fmla="+- 0 4720 2414"/>
                                <a:gd name="T53" fmla="*/ T52 w 2995"/>
                                <a:gd name="T54" fmla="+- 0 13848 13768"/>
                                <a:gd name="T55" fmla="*/ 13848 h 1978"/>
                                <a:gd name="T56" fmla="+- 0 4704 2414"/>
                                <a:gd name="T57" fmla="*/ T56 w 2995"/>
                                <a:gd name="T58" fmla="+- 0 13836 13768"/>
                                <a:gd name="T59" fmla="*/ 13836 h 1978"/>
                                <a:gd name="T60" fmla="+- 0 4688 2414"/>
                                <a:gd name="T61" fmla="*/ T60 w 2995"/>
                                <a:gd name="T62" fmla="+- 0 13824 13768"/>
                                <a:gd name="T63" fmla="*/ 13824 h 1978"/>
                                <a:gd name="T64" fmla="+- 0 4670 2414"/>
                                <a:gd name="T65" fmla="*/ T64 w 2995"/>
                                <a:gd name="T66" fmla="+- 0 13814 13768"/>
                                <a:gd name="T67" fmla="*/ 13814 h 1978"/>
                                <a:gd name="T68" fmla="+- 0 4651 2414"/>
                                <a:gd name="T69" fmla="*/ T68 w 2995"/>
                                <a:gd name="T70" fmla="+- 0 13806 13768"/>
                                <a:gd name="T71" fmla="*/ 13806 h 1978"/>
                                <a:gd name="T72" fmla="+- 0 4632 2414"/>
                                <a:gd name="T73" fmla="*/ T72 w 2995"/>
                                <a:gd name="T74" fmla="+- 0 13796 13768"/>
                                <a:gd name="T75" fmla="*/ 13796 h 1978"/>
                                <a:gd name="T76" fmla="+- 0 4580 2414"/>
                                <a:gd name="T77" fmla="*/ T76 w 2995"/>
                                <a:gd name="T78" fmla="+- 0 13780 13768"/>
                                <a:gd name="T79" fmla="*/ 13780 h 1978"/>
                                <a:gd name="T80" fmla="+- 0 4554 2414"/>
                                <a:gd name="T81" fmla="*/ T80 w 2995"/>
                                <a:gd name="T82" fmla="+- 0 13774 13768"/>
                                <a:gd name="T83" fmla="*/ 13774 h 1978"/>
                                <a:gd name="T84" fmla="+- 0 4528 2414"/>
                                <a:gd name="T85" fmla="*/ T84 w 2995"/>
                                <a:gd name="T86" fmla="+- 0 13770 13768"/>
                                <a:gd name="T87" fmla="*/ 13770 h 1978"/>
                                <a:gd name="T88" fmla="+- 0 4501 2414"/>
                                <a:gd name="T89" fmla="*/ T88 w 2995"/>
                                <a:gd name="T90" fmla="+- 0 13768 13768"/>
                                <a:gd name="T91" fmla="*/ 13768 h 19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995" h="1978">
                                  <a:moveTo>
                                    <a:pt x="2087" y="0"/>
                                  </a:moveTo>
                                  <a:lnTo>
                                    <a:pt x="2060" y="0"/>
                                  </a:lnTo>
                                  <a:lnTo>
                                    <a:pt x="2007" y="4"/>
                                  </a:lnTo>
                                  <a:lnTo>
                                    <a:pt x="1931" y="20"/>
                                  </a:lnTo>
                                  <a:lnTo>
                                    <a:pt x="1861" y="50"/>
                                  </a:lnTo>
                                  <a:lnTo>
                                    <a:pt x="1800" y="92"/>
                                  </a:lnTo>
                                  <a:lnTo>
                                    <a:pt x="1750" y="144"/>
                                  </a:lnTo>
                                  <a:lnTo>
                                    <a:pt x="2951" y="144"/>
                                  </a:lnTo>
                                  <a:lnTo>
                                    <a:pt x="2937" y="128"/>
                                  </a:lnTo>
                                  <a:lnTo>
                                    <a:pt x="2923" y="114"/>
                                  </a:lnTo>
                                  <a:lnTo>
                                    <a:pt x="2915" y="106"/>
                                  </a:lnTo>
                                  <a:lnTo>
                                    <a:pt x="2335" y="106"/>
                                  </a:lnTo>
                                  <a:lnTo>
                                    <a:pt x="2321" y="92"/>
                                  </a:lnTo>
                                  <a:lnTo>
                                    <a:pt x="2306" y="80"/>
                                  </a:lnTo>
                                  <a:lnTo>
                                    <a:pt x="2290" y="68"/>
                                  </a:lnTo>
                                  <a:lnTo>
                                    <a:pt x="2274" y="56"/>
                                  </a:lnTo>
                                  <a:lnTo>
                                    <a:pt x="2256" y="46"/>
                                  </a:lnTo>
                                  <a:lnTo>
                                    <a:pt x="2237" y="38"/>
                                  </a:lnTo>
                                  <a:lnTo>
                                    <a:pt x="2218" y="28"/>
                                  </a:lnTo>
                                  <a:lnTo>
                                    <a:pt x="2166" y="12"/>
                                  </a:lnTo>
                                  <a:lnTo>
                                    <a:pt x="2140" y="6"/>
                                  </a:lnTo>
                                  <a:lnTo>
                                    <a:pt x="2114" y="2"/>
                                  </a:lnTo>
                                  <a:lnTo>
                                    <a:pt x="208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" name="Freeform 31"/>
                          <wps:cNvSpPr>
                            <a:spLocks/>
                          </wps:cNvSpPr>
                          <wps:spPr bwMode="auto">
                            <a:xfrm>
                              <a:off x="2414" y="13768"/>
                              <a:ext cx="2995" cy="1978"/>
                            </a:xfrm>
                            <a:custGeom>
                              <a:avLst/>
                              <a:gdLst>
                                <a:gd name="T0" fmla="+- 0 5039 2414"/>
                                <a:gd name="T1" fmla="*/ T0 w 2995"/>
                                <a:gd name="T2" fmla="+- 0 13768 13768"/>
                                <a:gd name="T3" fmla="*/ 13768 h 1978"/>
                                <a:gd name="T4" fmla="+- 0 4952 2414"/>
                                <a:gd name="T5" fmla="*/ T4 w 2995"/>
                                <a:gd name="T6" fmla="+- 0 13776 13768"/>
                                <a:gd name="T7" fmla="*/ 13776 h 1978"/>
                                <a:gd name="T8" fmla="+- 0 4869 2414"/>
                                <a:gd name="T9" fmla="*/ T8 w 2995"/>
                                <a:gd name="T10" fmla="+- 0 13800 13768"/>
                                <a:gd name="T11" fmla="*/ 13800 h 1978"/>
                                <a:gd name="T12" fmla="+- 0 4794 2414"/>
                                <a:gd name="T13" fmla="*/ T12 w 2995"/>
                                <a:gd name="T14" fmla="+- 0 13840 13768"/>
                                <a:gd name="T15" fmla="*/ 13840 h 1978"/>
                                <a:gd name="T16" fmla="+- 0 4749 2414"/>
                                <a:gd name="T17" fmla="*/ T16 w 2995"/>
                                <a:gd name="T18" fmla="+- 0 13874 13768"/>
                                <a:gd name="T19" fmla="*/ 13874 h 1978"/>
                                <a:gd name="T20" fmla="+- 0 5329 2414"/>
                                <a:gd name="T21" fmla="*/ T20 w 2995"/>
                                <a:gd name="T22" fmla="+- 0 13874 13768"/>
                                <a:gd name="T23" fmla="*/ 13874 h 1978"/>
                                <a:gd name="T24" fmla="+- 0 5321 2414"/>
                                <a:gd name="T25" fmla="*/ T24 w 2995"/>
                                <a:gd name="T26" fmla="+- 0 13866 13768"/>
                                <a:gd name="T27" fmla="*/ 13866 h 1978"/>
                                <a:gd name="T28" fmla="+- 0 5305 2414"/>
                                <a:gd name="T29" fmla="*/ T28 w 2995"/>
                                <a:gd name="T30" fmla="+- 0 13854 13768"/>
                                <a:gd name="T31" fmla="*/ 13854 h 1978"/>
                                <a:gd name="T32" fmla="+- 0 5287 2414"/>
                                <a:gd name="T33" fmla="*/ T32 w 2995"/>
                                <a:gd name="T34" fmla="+- 0 13840 13768"/>
                                <a:gd name="T35" fmla="*/ 13840 h 1978"/>
                                <a:gd name="T36" fmla="+- 0 5210 2414"/>
                                <a:gd name="T37" fmla="*/ T36 w 2995"/>
                                <a:gd name="T38" fmla="+- 0 13800 13768"/>
                                <a:gd name="T39" fmla="*/ 13800 h 1978"/>
                                <a:gd name="T40" fmla="+- 0 5126 2414"/>
                                <a:gd name="T41" fmla="*/ T40 w 2995"/>
                                <a:gd name="T42" fmla="+- 0 13776 13768"/>
                                <a:gd name="T43" fmla="*/ 13776 h 1978"/>
                                <a:gd name="T44" fmla="+- 0 5097 2414"/>
                                <a:gd name="T45" fmla="*/ T44 w 2995"/>
                                <a:gd name="T46" fmla="+- 0 13772 13768"/>
                                <a:gd name="T47" fmla="*/ 13772 h 1978"/>
                                <a:gd name="T48" fmla="+- 0 5039 2414"/>
                                <a:gd name="T49" fmla="*/ T48 w 2995"/>
                                <a:gd name="T50" fmla="+- 0 13768 13768"/>
                                <a:gd name="T51" fmla="*/ 13768 h 19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995" h="1978">
                                  <a:moveTo>
                                    <a:pt x="2625" y="0"/>
                                  </a:moveTo>
                                  <a:lnTo>
                                    <a:pt x="2538" y="8"/>
                                  </a:lnTo>
                                  <a:lnTo>
                                    <a:pt x="2455" y="32"/>
                                  </a:lnTo>
                                  <a:lnTo>
                                    <a:pt x="2380" y="72"/>
                                  </a:lnTo>
                                  <a:lnTo>
                                    <a:pt x="2335" y="106"/>
                                  </a:lnTo>
                                  <a:lnTo>
                                    <a:pt x="2915" y="106"/>
                                  </a:lnTo>
                                  <a:lnTo>
                                    <a:pt x="2907" y="98"/>
                                  </a:lnTo>
                                  <a:lnTo>
                                    <a:pt x="2891" y="86"/>
                                  </a:lnTo>
                                  <a:lnTo>
                                    <a:pt x="2873" y="72"/>
                                  </a:lnTo>
                                  <a:lnTo>
                                    <a:pt x="2796" y="32"/>
                                  </a:lnTo>
                                  <a:lnTo>
                                    <a:pt x="2712" y="8"/>
                                  </a:lnTo>
                                  <a:lnTo>
                                    <a:pt x="2683" y="4"/>
                                  </a:lnTo>
                                  <a:lnTo>
                                    <a:pt x="26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28"/>
                        <wpg:cNvGrpSpPr>
                          <a:grpSpLocks/>
                        </wpg:cNvGrpSpPr>
                        <wpg:grpSpPr bwMode="auto">
                          <a:xfrm>
                            <a:off x="2414" y="13767"/>
                            <a:ext cx="3385" cy="1979"/>
                            <a:chOff x="2414" y="13767"/>
                            <a:chExt cx="3385" cy="1979"/>
                          </a:xfrm>
                        </wpg:grpSpPr>
                        <wps:wsp>
                          <wps:cNvPr id="40" name="Freeform 29"/>
                          <wps:cNvSpPr>
                            <a:spLocks/>
                          </wps:cNvSpPr>
                          <wps:spPr bwMode="auto">
                            <a:xfrm>
                              <a:off x="2414" y="13767"/>
                              <a:ext cx="3385" cy="1979"/>
                            </a:xfrm>
                            <a:custGeom>
                              <a:avLst/>
                              <a:gdLst>
                                <a:gd name="T0" fmla="+- 0 2717 2414"/>
                                <a:gd name="T1" fmla="*/ T0 w 3385"/>
                                <a:gd name="T2" fmla="+- 0 14351 13767"/>
                                <a:gd name="T3" fmla="*/ 14351 h 1979"/>
                                <a:gd name="T4" fmla="+- 0 2763 2414"/>
                                <a:gd name="T5" fmla="*/ T4 w 3385"/>
                                <a:gd name="T6" fmla="+- 0 14191 13767"/>
                                <a:gd name="T7" fmla="*/ 14191 h 1979"/>
                                <a:gd name="T8" fmla="+- 0 2909 2414"/>
                                <a:gd name="T9" fmla="*/ T8 w 3385"/>
                                <a:gd name="T10" fmla="+- 0 14038 13767"/>
                                <a:gd name="T11" fmla="*/ 14038 h 1979"/>
                                <a:gd name="T12" fmla="+- 0 3132 2414"/>
                                <a:gd name="T13" fmla="*/ T12 w 3385"/>
                                <a:gd name="T14" fmla="+- 0 13952 13767"/>
                                <a:gd name="T15" fmla="*/ 13952 h 1979"/>
                                <a:gd name="T16" fmla="+- 0 3276 2414"/>
                                <a:gd name="T17" fmla="*/ T16 w 3385"/>
                                <a:gd name="T18" fmla="+- 0 13942 13767"/>
                                <a:gd name="T19" fmla="*/ 13942 h 1979"/>
                                <a:gd name="T20" fmla="+- 0 3488 2414"/>
                                <a:gd name="T21" fmla="*/ T20 w 3385"/>
                                <a:gd name="T22" fmla="+- 0 13989 13767"/>
                                <a:gd name="T23" fmla="*/ 13989 h 1979"/>
                                <a:gd name="T24" fmla="+- 0 3590 2414"/>
                                <a:gd name="T25" fmla="*/ T24 w 3385"/>
                                <a:gd name="T26" fmla="+- 0 13913 13767"/>
                                <a:gd name="T27" fmla="*/ 13913 h 1979"/>
                                <a:gd name="T28" fmla="+- 0 3758 2414"/>
                                <a:gd name="T29" fmla="*/ T28 w 3385"/>
                                <a:gd name="T30" fmla="+- 0 13837 13767"/>
                                <a:gd name="T31" fmla="*/ 13837 h 1979"/>
                                <a:gd name="T32" fmla="+- 0 3918 2414"/>
                                <a:gd name="T33" fmla="*/ T32 w 3385"/>
                                <a:gd name="T34" fmla="+- 0 13824 13767"/>
                                <a:gd name="T35" fmla="*/ 13824 h 1979"/>
                                <a:gd name="T36" fmla="+- 0 4114 2414"/>
                                <a:gd name="T37" fmla="*/ T36 w 3385"/>
                                <a:gd name="T38" fmla="+- 0 13879 13767"/>
                                <a:gd name="T39" fmla="*/ 13879 h 1979"/>
                                <a:gd name="T40" fmla="+- 0 4233 2414"/>
                                <a:gd name="T41" fmla="*/ T40 w 3385"/>
                                <a:gd name="T42" fmla="+- 0 13844 13767"/>
                                <a:gd name="T43" fmla="*/ 13844 h 1979"/>
                                <a:gd name="T44" fmla="+- 0 4448 2414"/>
                                <a:gd name="T45" fmla="*/ T44 w 3385"/>
                                <a:gd name="T46" fmla="+- 0 13768 13767"/>
                                <a:gd name="T47" fmla="*/ 13768 h 1979"/>
                                <a:gd name="T48" fmla="+- 0 4580 2414"/>
                                <a:gd name="T49" fmla="*/ T48 w 3385"/>
                                <a:gd name="T50" fmla="+- 0 13780 13767"/>
                                <a:gd name="T51" fmla="*/ 13780 h 1979"/>
                                <a:gd name="T52" fmla="+- 0 4749 2414"/>
                                <a:gd name="T53" fmla="*/ T52 w 3385"/>
                                <a:gd name="T54" fmla="+- 0 13873 13767"/>
                                <a:gd name="T55" fmla="*/ 13873 h 1979"/>
                                <a:gd name="T56" fmla="+- 0 4923 2414"/>
                                <a:gd name="T57" fmla="*/ T56 w 3385"/>
                                <a:gd name="T58" fmla="+- 0 13782 13767"/>
                                <a:gd name="T59" fmla="*/ 13782 h 1979"/>
                                <a:gd name="T60" fmla="+- 0 5068 2414"/>
                                <a:gd name="T61" fmla="*/ T60 w 3385"/>
                                <a:gd name="T62" fmla="+- 0 13769 13767"/>
                                <a:gd name="T63" fmla="*/ 13769 h 1979"/>
                                <a:gd name="T64" fmla="+- 0 5305 2414"/>
                                <a:gd name="T65" fmla="*/ T64 w 3385"/>
                                <a:gd name="T66" fmla="+- 0 13853 13767"/>
                                <a:gd name="T67" fmla="*/ 13853 h 1979"/>
                                <a:gd name="T68" fmla="+- 0 5410 2414"/>
                                <a:gd name="T69" fmla="*/ T68 w 3385"/>
                                <a:gd name="T70" fmla="+- 0 13999 13767"/>
                                <a:gd name="T71" fmla="*/ 13999 h 1979"/>
                                <a:gd name="T72" fmla="+- 0 5561 2414"/>
                                <a:gd name="T73" fmla="*/ T72 w 3385"/>
                                <a:gd name="T74" fmla="+- 0 14069 13767"/>
                                <a:gd name="T75" fmla="*/ 14069 h 1979"/>
                                <a:gd name="T76" fmla="+- 0 5705 2414"/>
                                <a:gd name="T77" fmla="*/ T76 w 3385"/>
                                <a:gd name="T78" fmla="+- 0 14242 13767"/>
                                <a:gd name="T79" fmla="*/ 14242 h 1979"/>
                                <a:gd name="T80" fmla="+- 0 5721 2414"/>
                                <a:gd name="T81" fmla="*/ T80 w 3385"/>
                                <a:gd name="T82" fmla="+- 0 14372 13767"/>
                                <a:gd name="T83" fmla="*/ 14372 h 1979"/>
                                <a:gd name="T84" fmla="+- 0 5701 2414"/>
                                <a:gd name="T85" fmla="*/ T84 w 3385"/>
                                <a:gd name="T86" fmla="+- 0 14444 13767"/>
                                <a:gd name="T87" fmla="*/ 14444 h 1979"/>
                                <a:gd name="T88" fmla="+- 0 5757 2414"/>
                                <a:gd name="T89" fmla="*/ T88 w 3385"/>
                                <a:gd name="T90" fmla="+- 0 14553 13767"/>
                                <a:gd name="T91" fmla="*/ 14553 h 1979"/>
                                <a:gd name="T92" fmla="+- 0 5799 2414"/>
                                <a:gd name="T93" fmla="*/ T92 w 3385"/>
                                <a:gd name="T94" fmla="+- 0 14715 13767"/>
                                <a:gd name="T95" fmla="*/ 14715 h 1979"/>
                                <a:gd name="T96" fmla="+- 0 5765 2414"/>
                                <a:gd name="T97" fmla="*/ T96 w 3385"/>
                                <a:gd name="T98" fmla="+- 0 14875 13767"/>
                                <a:gd name="T99" fmla="*/ 14875 h 1979"/>
                                <a:gd name="T100" fmla="+- 0 5625 2414"/>
                                <a:gd name="T101" fmla="*/ T100 w 3385"/>
                                <a:gd name="T102" fmla="+- 0 15039 13767"/>
                                <a:gd name="T103" fmla="*/ 15039 h 1979"/>
                                <a:gd name="T104" fmla="+- 0 5426 2414"/>
                                <a:gd name="T105" fmla="*/ T104 w 3385"/>
                                <a:gd name="T106" fmla="+- 0 15129 13767"/>
                                <a:gd name="T107" fmla="*/ 15129 h 1979"/>
                                <a:gd name="T108" fmla="+- 0 5343 2414"/>
                                <a:gd name="T109" fmla="*/ T108 w 3385"/>
                                <a:gd name="T110" fmla="+- 0 15174 13767"/>
                                <a:gd name="T111" fmla="*/ 15174 h 1979"/>
                                <a:gd name="T112" fmla="+- 0 5232 2414"/>
                                <a:gd name="T113" fmla="*/ T112 w 3385"/>
                                <a:gd name="T114" fmla="+- 0 15378 13767"/>
                                <a:gd name="T115" fmla="*/ 15378 h 1979"/>
                                <a:gd name="T116" fmla="+- 0 5064 2414"/>
                                <a:gd name="T117" fmla="*/ T116 w 3385"/>
                                <a:gd name="T118" fmla="+- 0 15474 13767"/>
                                <a:gd name="T119" fmla="*/ 15474 h 1979"/>
                                <a:gd name="T120" fmla="+- 0 4887 2414"/>
                                <a:gd name="T121" fmla="*/ T120 w 3385"/>
                                <a:gd name="T122" fmla="+- 0 15501 13767"/>
                                <a:gd name="T123" fmla="*/ 15501 h 1979"/>
                                <a:gd name="T124" fmla="+- 0 4746 2414"/>
                                <a:gd name="T125" fmla="*/ T124 w 3385"/>
                                <a:gd name="T126" fmla="+- 0 15483 13767"/>
                                <a:gd name="T127" fmla="*/ 15483 h 1979"/>
                                <a:gd name="T128" fmla="+- 0 4639 2414"/>
                                <a:gd name="T129" fmla="*/ T128 w 3385"/>
                                <a:gd name="T130" fmla="+- 0 15480 13767"/>
                                <a:gd name="T131" fmla="*/ 15480 h 1979"/>
                                <a:gd name="T132" fmla="+- 0 4495 2414"/>
                                <a:gd name="T133" fmla="*/ T132 w 3385"/>
                                <a:gd name="T134" fmla="+- 0 15642 13767"/>
                                <a:gd name="T135" fmla="*/ 15642 h 1979"/>
                                <a:gd name="T136" fmla="+- 0 4282 2414"/>
                                <a:gd name="T137" fmla="*/ T136 w 3385"/>
                                <a:gd name="T138" fmla="+- 0 15732 13767"/>
                                <a:gd name="T139" fmla="*/ 15732 h 1979"/>
                                <a:gd name="T140" fmla="+- 0 4119 2414"/>
                                <a:gd name="T141" fmla="*/ T140 w 3385"/>
                                <a:gd name="T142" fmla="+- 0 15746 13767"/>
                                <a:gd name="T143" fmla="*/ 15746 h 1979"/>
                                <a:gd name="T144" fmla="+- 0 3911 2414"/>
                                <a:gd name="T145" fmla="*/ T144 w 3385"/>
                                <a:gd name="T146" fmla="+- 0 15703 13767"/>
                                <a:gd name="T147" fmla="*/ 15703 h 1979"/>
                                <a:gd name="T148" fmla="+- 0 3741 2414"/>
                                <a:gd name="T149" fmla="*/ T148 w 3385"/>
                                <a:gd name="T150" fmla="+- 0 15596 13767"/>
                                <a:gd name="T151" fmla="*/ 15596 h 1979"/>
                                <a:gd name="T152" fmla="+- 0 3578 2414"/>
                                <a:gd name="T153" fmla="*/ T152 w 3385"/>
                                <a:gd name="T154" fmla="+- 0 15612 13767"/>
                                <a:gd name="T155" fmla="*/ 15612 h 1979"/>
                                <a:gd name="T156" fmla="+- 0 3342 2414"/>
                                <a:gd name="T157" fmla="*/ T156 w 3385"/>
                                <a:gd name="T158" fmla="+- 0 15628 13767"/>
                                <a:gd name="T159" fmla="*/ 15628 h 1979"/>
                                <a:gd name="T160" fmla="+- 0 3079 2414"/>
                                <a:gd name="T161" fmla="*/ T160 w 3385"/>
                                <a:gd name="T162" fmla="+- 0 15557 13767"/>
                                <a:gd name="T163" fmla="*/ 15557 h 1979"/>
                                <a:gd name="T164" fmla="+- 0 2878 2414"/>
                                <a:gd name="T165" fmla="*/ T164 w 3385"/>
                                <a:gd name="T166" fmla="+- 0 15394 13767"/>
                                <a:gd name="T167" fmla="*/ 15394 h 1979"/>
                                <a:gd name="T168" fmla="+- 0 2762 2414"/>
                                <a:gd name="T169" fmla="*/ T168 w 3385"/>
                                <a:gd name="T170" fmla="+- 0 15382 13767"/>
                                <a:gd name="T171" fmla="*/ 15382 h 1979"/>
                                <a:gd name="T172" fmla="+- 0 2564 2414"/>
                                <a:gd name="T173" fmla="*/ T172 w 3385"/>
                                <a:gd name="T174" fmla="+- 0 15285 13767"/>
                                <a:gd name="T175" fmla="*/ 15285 h 1979"/>
                                <a:gd name="T176" fmla="+- 0 2490 2414"/>
                                <a:gd name="T177" fmla="*/ T176 w 3385"/>
                                <a:gd name="T178" fmla="+- 0 15109 13767"/>
                                <a:gd name="T179" fmla="*/ 15109 h 1979"/>
                                <a:gd name="T180" fmla="+- 0 2549 2414"/>
                                <a:gd name="T181" fmla="*/ T180 w 3385"/>
                                <a:gd name="T182" fmla="+- 0 14965 13767"/>
                                <a:gd name="T183" fmla="*/ 14965 h 1979"/>
                                <a:gd name="T184" fmla="+- 0 2497 2414"/>
                                <a:gd name="T185" fmla="*/ T184 w 3385"/>
                                <a:gd name="T186" fmla="+- 0 14877 13767"/>
                                <a:gd name="T187" fmla="*/ 14877 h 1979"/>
                                <a:gd name="T188" fmla="+- 0 2414 2414"/>
                                <a:gd name="T189" fmla="*/ T188 w 3385"/>
                                <a:gd name="T190" fmla="+- 0 14703 13767"/>
                                <a:gd name="T191" fmla="*/ 14703 h 1979"/>
                                <a:gd name="T192" fmla="+- 0 2461 2414"/>
                                <a:gd name="T193" fmla="*/ T192 w 3385"/>
                                <a:gd name="T194" fmla="+- 0 14559 13767"/>
                                <a:gd name="T195" fmla="*/ 14559 h 1979"/>
                                <a:gd name="T196" fmla="+- 0 2623 2414"/>
                                <a:gd name="T197" fmla="*/ T196 w 3385"/>
                                <a:gd name="T198" fmla="+- 0 14445 13767"/>
                                <a:gd name="T199" fmla="*/ 14445 h 1979"/>
                                <a:gd name="T200" fmla="+- 0 2722 2414"/>
                                <a:gd name="T201" fmla="*/ T200 w 3385"/>
                                <a:gd name="T202" fmla="+- 0 14419 13767"/>
                                <a:gd name="T203" fmla="*/ 14419 h 197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3385" h="1979">
                                  <a:moveTo>
                                    <a:pt x="308" y="652"/>
                                  </a:moveTo>
                                  <a:lnTo>
                                    <a:pt x="304" y="618"/>
                                  </a:lnTo>
                                  <a:lnTo>
                                    <a:pt x="303" y="584"/>
                                  </a:lnTo>
                                  <a:lnTo>
                                    <a:pt x="306" y="550"/>
                                  </a:lnTo>
                                  <a:lnTo>
                                    <a:pt x="322" y="485"/>
                                  </a:lnTo>
                                  <a:lnTo>
                                    <a:pt x="349" y="424"/>
                                  </a:lnTo>
                                  <a:lnTo>
                                    <a:pt x="388" y="367"/>
                                  </a:lnTo>
                                  <a:lnTo>
                                    <a:pt x="437" y="316"/>
                                  </a:lnTo>
                                  <a:lnTo>
                                    <a:pt x="495" y="271"/>
                                  </a:lnTo>
                                  <a:lnTo>
                                    <a:pt x="562" y="233"/>
                                  </a:lnTo>
                                  <a:lnTo>
                                    <a:pt x="637" y="204"/>
                                  </a:lnTo>
                                  <a:lnTo>
                                    <a:pt x="718" y="185"/>
                                  </a:lnTo>
                                  <a:lnTo>
                                    <a:pt x="781" y="177"/>
                                  </a:lnTo>
                                  <a:lnTo>
                                    <a:pt x="841" y="175"/>
                                  </a:lnTo>
                                  <a:lnTo>
                                    <a:pt x="862" y="175"/>
                                  </a:lnTo>
                                  <a:lnTo>
                                    <a:pt x="922" y="181"/>
                                  </a:lnTo>
                                  <a:lnTo>
                                    <a:pt x="1000" y="197"/>
                                  </a:lnTo>
                                  <a:lnTo>
                                    <a:pt x="1074" y="222"/>
                                  </a:lnTo>
                                  <a:lnTo>
                                    <a:pt x="1092" y="229"/>
                                  </a:lnTo>
                                  <a:lnTo>
                                    <a:pt x="1110" y="206"/>
                                  </a:lnTo>
                                  <a:lnTo>
                                    <a:pt x="1176" y="146"/>
                                  </a:lnTo>
                                  <a:lnTo>
                                    <a:pt x="1228" y="114"/>
                                  </a:lnTo>
                                  <a:lnTo>
                                    <a:pt x="1284" y="88"/>
                                  </a:lnTo>
                                  <a:lnTo>
                                    <a:pt x="1344" y="70"/>
                                  </a:lnTo>
                                  <a:lnTo>
                                    <a:pt x="1407" y="59"/>
                                  </a:lnTo>
                                  <a:lnTo>
                                    <a:pt x="1472" y="56"/>
                                  </a:lnTo>
                                  <a:lnTo>
                                    <a:pt x="1504" y="57"/>
                                  </a:lnTo>
                                  <a:lnTo>
                                    <a:pt x="1569" y="66"/>
                                  </a:lnTo>
                                  <a:lnTo>
                                    <a:pt x="1632" y="83"/>
                                  </a:lnTo>
                                  <a:lnTo>
                                    <a:pt x="1700" y="112"/>
                                  </a:lnTo>
                                  <a:lnTo>
                                    <a:pt x="1750" y="144"/>
                                  </a:lnTo>
                                  <a:lnTo>
                                    <a:pt x="1765" y="126"/>
                                  </a:lnTo>
                                  <a:lnTo>
                                    <a:pt x="1819" y="77"/>
                                  </a:lnTo>
                                  <a:lnTo>
                                    <a:pt x="1883" y="39"/>
                                  </a:lnTo>
                                  <a:lnTo>
                                    <a:pt x="1956" y="14"/>
                                  </a:lnTo>
                                  <a:lnTo>
                                    <a:pt x="2034" y="1"/>
                                  </a:lnTo>
                                  <a:lnTo>
                                    <a:pt x="2060" y="0"/>
                                  </a:lnTo>
                                  <a:lnTo>
                                    <a:pt x="2087" y="1"/>
                                  </a:lnTo>
                                  <a:lnTo>
                                    <a:pt x="2166" y="13"/>
                                  </a:lnTo>
                                  <a:lnTo>
                                    <a:pt x="2237" y="38"/>
                                  </a:lnTo>
                                  <a:lnTo>
                                    <a:pt x="2290" y="68"/>
                                  </a:lnTo>
                                  <a:lnTo>
                                    <a:pt x="2335" y="106"/>
                                  </a:lnTo>
                                  <a:lnTo>
                                    <a:pt x="2357" y="88"/>
                                  </a:lnTo>
                                  <a:lnTo>
                                    <a:pt x="2429" y="44"/>
                                  </a:lnTo>
                                  <a:lnTo>
                                    <a:pt x="2509" y="15"/>
                                  </a:lnTo>
                                  <a:lnTo>
                                    <a:pt x="2596" y="2"/>
                                  </a:lnTo>
                                  <a:lnTo>
                                    <a:pt x="2625" y="1"/>
                                  </a:lnTo>
                                  <a:lnTo>
                                    <a:pt x="2654" y="2"/>
                                  </a:lnTo>
                                  <a:lnTo>
                                    <a:pt x="2741" y="15"/>
                                  </a:lnTo>
                                  <a:lnTo>
                                    <a:pt x="2823" y="44"/>
                                  </a:lnTo>
                                  <a:lnTo>
                                    <a:pt x="2891" y="86"/>
                                  </a:lnTo>
                                  <a:lnTo>
                                    <a:pt x="2937" y="129"/>
                                  </a:lnTo>
                                  <a:lnTo>
                                    <a:pt x="2973" y="178"/>
                                  </a:lnTo>
                                  <a:lnTo>
                                    <a:pt x="2996" y="232"/>
                                  </a:lnTo>
                                  <a:lnTo>
                                    <a:pt x="3030" y="243"/>
                                  </a:lnTo>
                                  <a:lnTo>
                                    <a:pt x="3092" y="269"/>
                                  </a:lnTo>
                                  <a:lnTo>
                                    <a:pt x="3147" y="302"/>
                                  </a:lnTo>
                                  <a:lnTo>
                                    <a:pt x="3195" y="339"/>
                                  </a:lnTo>
                                  <a:lnTo>
                                    <a:pt x="3253" y="403"/>
                                  </a:lnTo>
                                  <a:lnTo>
                                    <a:pt x="3291" y="475"/>
                                  </a:lnTo>
                                  <a:lnTo>
                                    <a:pt x="3308" y="552"/>
                                  </a:lnTo>
                                  <a:lnTo>
                                    <a:pt x="3309" y="579"/>
                                  </a:lnTo>
                                  <a:lnTo>
                                    <a:pt x="3307" y="605"/>
                                  </a:lnTo>
                                  <a:lnTo>
                                    <a:pt x="3302" y="632"/>
                                  </a:lnTo>
                                  <a:lnTo>
                                    <a:pt x="3294" y="658"/>
                                  </a:lnTo>
                                  <a:lnTo>
                                    <a:pt x="3287" y="677"/>
                                  </a:lnTo>
                                  <a:lnTo>
                                    <a:pt x="3279" y="695"/>
                                  </a:lnTo>
                                  <a:lnTo>
                                    <a:pt x="3303" y="725"/>
                                  </a:lnTo>
                                  <a:lnTo>
                                    <a:pt x="3343" y="786"/>
                                  </a:lnTo>
                                  <a:lnTo>
                                    <a:pt x="3369" y="850"/>
                                  </a:lnTo>
                                  <a:lnTo>
                                    <a:pt x="3383" y="915"/>
                                  </a:lnTo>
                                  <a:lnTo>
                                    <a:pt x="3385" y="948"/>
                                  </a:lnTo>
                                  <a:lnTo>
                                    <a:pt x="3384" y="981"/>
                                  </a:lnTo>
                                  <a:lnTo>
                                    <a:pt x="3374" y="1045"/>
                                  </a:lnTo>
                                  <a:lnTo>
                                    <a:pt x="3351" y="1108"/>
                                  </a:lnTo>
                                  <a:lnTo>
                                    <a:pt x="3316" y="1168"/>
                                  </a:lnTo>
                                  <a:lnTo>
                                    <a:pt x="3269" y="1223"/>
                                  </a:lnTo>
                                  <a:lnTo>
                                    <a:pt x="3211" y="1272"/>
                                  </a:lnTo>
                                  <a:lnTo>
                                    <a:pt x="3143" y="1313"/>
                                  </a:lnTo>
                                  <a:lnTo>
                                    <a:pt x="3070" y="1345"/>
                                  </a:lnTo>
                                  <a:lnTo>
                                    <a:pt x="3012" y="1362"/>
                                  </a:lnTo>
                                  <a:lnTo>
                                    <a:pt x="2952" y="1374"/>
                                  </a:lnTo>
                                  <a:lnTo>
                                    <a:pt x="2931" y="1377"/>
                                  </a:lnTo>
                                  <a:lnTo>
                                    <a:pt x="2929" y="1407"/>
                                  </a:lnTo>
                                  <a:lnTo>
                                    <a:pt x="2906" y="1491"/>
                                  </a:lnTo>
                                  <a:lnTo>
                                    <a:pt x="2860" y="1566"/>
                                  </a:lnTo>
                                  <a:lnTo>
                                    <a:pt x="2818" y="1611"/>
                                  </a:lnTo>
                                  <a:lnTo>
                                    <a:pt x="2769" y="1650"/>
                                  </a:lnTo>
                                  <a:lnTo>
                                    <a:pt x="2712" y="1682"/>
                                  </a:lnTo>
                                  <a:lnTo>
                                    <a:pt x="2650" y="1707"/>
                                  </a:lnTo>
                                  <a:lnTo>
                                    <a:pt x="2582" y="1725"/>
                                  </a:lnTo>
                                  <a:lnTo>
                                    <a:pt x="2511" y="1734"/>
                                  </a:lnTo>
                                  <a:lnTo>
                                    <a:pt x="2473" y="1734"/>
                                  </a:lnTo>
                                  <a:lnTo>
                                    <a:pt x="2453" y="1734"/>
                                  </a:lnTo>
                                  <a:lnTo>
                                    <a:pt x="2392" y="1728"/>
                                  </a:lnTo>
                                  <a:lnTo>
                                    <a:pt x="2332" y="1716"/>
                                  </a:lnTo>
                                  <a:lnTo>
                                    <a:pt x="2257" y="1689"/>
                                  </a:lnTo>
                                  <a:lnTo>
                                    <a:pt x="2239" y="1681"/>
                                  </a:lnTo>
                                  <a:lnTo>
                                    <a:pt x="2225" y="1713"/>
                                  </a:lnTo>
                                  <a:lnTo>
                                    <a:pt x="2187" y="1774"/>
                                  </a:lnTo>
                                  <a:lnTo>
                                    <a:pt x="2139" y="1828"/>
                                  </a:lnTo>
                                  <a:lnTo>
                                    <a:pt x="2081" y="1875"/>
                                  </a:lnTo>
                                  <a:lnTo>
                                    <a:pt x="2016" y="1913"/>
                                  </a:lnTo>
                                  <a:lnTo>
                                    <a:pt x="1945" y="1944"/>
                                  </a:lnTo>
                                  <a:lnTo>
                                    <a:pt x="1868" y="1965"/>
                                  </a:lnTo>
                                  <a:lnTo>
                                    <a:pt x="1787" y="1977"/>
                                  </a:lnTo>
                                  <a:lnTo>
                                    <a:pt x="1746" y="1979"/>
                                  </a:lnTo>
                                  <a:lnTo>
                                    <a:pt x="1705" y="1979"/>
                                  </a:lnTo>
                                  <a:lnTo>
                                    <a:pt x="1621" y="1970"/>
                                  </a:lnTo>
                                  <a:lnTo>
                                    <a:pt x="1558" y="1956"/>
                                  </a:lnTo>
                                  <a:lnTo>
                                    <a:pt x="1497" y="1936"/>
                                  </a:lnTo>
                                  <a:lnTo>
                                    <a:pt x="1441" y="1910"/>
                                  </a:lnTo>
                                  <a:lnTo>
                                    <a:pt x="1388" y="1878"/>
                                  </a:lnTo>
                                  <a:lnTo>
                                    <a:pt x="1327" y="1829"/>
                                  </a:lnTo>
                                  <a:lnTo>
                                    <a:pt x="1300" y="1801"/>
                                  </a:lnTo>
                                  <a:lnTo>
                                    <a:pt x="1256" y="1819"/>
                                  </a:lnTo>
                                  <a:lnTo>
                                    <a:pt x="1164" y="1845"/>
                                  </a:lnTo>
                                  <a:lnTo>
                                    <a:pt x="1070" y="1860"/>
                                  </a:lnTo>
                                  <a:lnTo>
                                    <a:pt x="975" y="1864"/>
                                  </a:lnTo>
                                  <a:lnTo>
                                    <a:pt x="928" y="1861"/>
                                  </a:lnTo>
                                  <a:lnTo>
                                    <a:pt x="836" y="1848"/>
                                  </a:lnTo>
                                  <a:lnTo>
                                    <a:pt x="748" y="1824"/>
                                  </a:lnTo>
                                  <a:lnTo>
                                    <a:pt x="665" y="1790"/>
                                  </a:lnTo>
                                  <a:lnTo>
                                    <a:pt x="588" y="1745"/>
                                  </a:lnTo>
                                  <a:lnTo>
                                    <a:pt x="521" y="1691"/>
                                  </a:lnTo>
                                  <a:lnTo>
                                    <a:pt x="464" y="1627"/>
                                  </a:lnTo>
                                  <a:lnTo>
                                    <a:pt x="457" y="1618"/>
                                  </a:lnTo>
                                  <a:lnTo>
                                    <a:pt x="429" y="1620"/>
                                  </a:lnTo>
                                  <a:lnTo>
                                    <a:pt x="348" y="1615"/>
                                  </a:lnTo>
                                  <a:lnTo>
                                    <a:pt x="273" y="1595"/>
                                  </a:lnTo>
                                  <a:lnTo>
                                    <a:pt x="206" y="1562"/>
                                  </a:lnTo>
                                  <a:lnTo>
                                    <a:pt x="150" y="1518"/>
                                  </a:lnTo>
                                  <a:lnTo>
                                    <a:pt x="108" y="1464"/>
                                  </a:lnTo>
                                  <a:lnTo>
                                    <a:pt x="83" y="1403"/>
                                  </a:lnTo>
                                  <a:lnTo>
                                    <a:pt x="76" y="1342"/>
                                  </a:lnTo>
                                  <a:lnTo>
                                    <a:pt x="78" y="1323"/>
                                  </a:lnTo>
                                  <a:lnTo>
                                    <a:pt x="101" y="1249"/>
                                  </a:lnTo>
                                  <a:lnTo>
                                    <a:pt x="135" y="1198"/>
                                  </a:lnTo>
                                  <a:lnTo>
                                    <a:pt x="165" y="1167"/>
                                  </a:lnTo>
                                  <a:lnTo>
                                    <a:pt x="142" y="1155"/>
                                  </a:lnTo>
                                  <a:lnTo>
                                    <a:pt x="83" y="1110"/>
                                  </a:lnTo>
                                  <a:lnTo>
                                    <a:pt x="39" y="1057"/>
                                  </a:lnTo>
                                  <a:lnTo>
                                    <a:pt x="11" y="998"/>
                                  </a:lnTo>
                                  <a:lnTo>
                                    <a:pt x="0" y="936"/>
                                  </a:lnTo>
                                  <a:lnTo>
                                    <a:pt x="1" y="915"/>
                                  </a:lnTo>
                                  <a:lnTo>
                                    <a:pt x="14" y="852"/>
                                  </a:lnTo>
                                  <a:lnTo>
                                    <a:pt x="47" y="792"/>
                                  </a:lnTo>
                                  <a:lnTo>
                                    <a:pt x="101" y="736"/>
                                  </a:lnTo>
                                  <a:lnTo>
                                    <a:pt x="151" y="703"/>
                                  </a:lnTo>
                                  <a:lnTo>
                                    <a:pt x="209" y="678"/>
                                  </a:lnTo>
                                  <a:lnTo>
                                    <a:pt x="272" y="663"/>
                                  </a:lnTo>
                                  <a:lnTo>
                                    <a:pt x="293" y="660"/>
                                  </a:lnTo>
                                  <a:lnTo>
                                    <a:pt x="308" y="65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26"/>
                        <wpg:cNvGrpSpPr>
                          <a:grpSpLocks/>
                        </wpg:cNvGrpSpPr>
                        <wpg:grpSpPr bwMode="auto">
                          <a:xfrm>
                            <a:off x="2589" y="14925"/>
                            <a:ext cx="195" cy="36"/>
                            <a:chOff x="2589" y="14925"/>
                            <a:chExt cx="195" cy="36"/>
                          </a:xfrm>
                        </wpg:grpSpPr>
                        <wps:wsp>
                          <wps:cNvPr id="42" name="Freeform 27"/>
                          <wps:cNvSpPr>
                            <a:spLocks/>
                          </wps:cNvSpPr>
                          <wps:spPr bwMode="auto">
                            <a:xfrm>
                              <a:off x="2589" y="14925"/>
                              <a:ext cx="195" cy="36"/>
                            </a:xfrm>
                            <a:custGeom>
                              <a:avLst/>
                              <a:gdLst>
                                <a:gd name="T0" fmla="+- 0 2784 2589"/>
                                <a:gd name="T1" fmla="*/ T0 w 195"/>
                                <a:gd name="T2" fmla="+- 0 14960 14925"/>
                                <a:gd name="T3" fmla="*/ 14960 h 36"/>
                                <a:gd name="T4" fmla="+- 0 2764 2589"/>
                                <a:gd name="T5" fmla="*/ T4 w 195"/>
                                <a:gd name="T6" fmla="+- 0 14961 14925"/>
                                <a:gd name="T7" fmla="*/ 14961 h 36"/>
                                <a:gd name="T8" fmla="+- 0 2743 2589"/>
                                <a:gd name="T9" fmla="*/ T8 w 195"/>
                                <a:gd name="T10" fmla="+- 0 14960 14925"/>
                                <a:gd name="T11" fmla="*/ 14960 h 36"/>
                                <a:gd name="T12" fmla="+- 0 2723 2589"/>
                                <a:gd name="T13" fmla="*/ T12 w 195"/>
                                <a:gd name="T14" fmla="+- 0 14959 14925"/>
                                <a:gd name="T15" fmla="*/ 14959 h 36"/>
                                <a:gd name="T16" fmla="+- 0 2664 2589"/>
                                <a:gd name="T17" fmla="*/ T16 w 195"/>
                                <a:gd name="T18" fmla="+- 0 14950 14925"/>
                                <a:gd name="T19" fmla="*/ 14950 h 36"/>
                                <a:gd name="T20" fmla="+- 0 2607 2589"/>
                                <a:gd name="T21" fmla="*/ T20 w 195"/>
                                <a:gd name="T22" fmla="+- 0 14932 14925"/>
                                <a:gd name="T23" fmla="*/ 14932 h 36"/>
                                <a:gd name="T24" fmla="+- 0 2589 2589"/>
                                <a:gd name="T25" fmla="*/ T24 w 195"/>
                                <a:gd name="T26" fmla="+- 0 14925 14925"/>
                                <a:gd name="T27" fmla="*/ 14925 h 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95" h="36">
                                  <a:moveTo>
                                    <a:pt x="195" y="35"/>
                                  </a:moveTo>
                                  <a:lnTo>
                                    <a:pt x="175" y="36"/>
                                  </a:lnTo>
                                  <a:lnTo>
                                    <a:pt x="154" y="35"/>
                                  </a:lnTo>
                                  <a:lnTo>
                                    <a:pt x="134" y="34"/>
                                  </a:lnTo>
                                  <a:lnTo>
                                    <a:pt x="75" y="25"/>
                                  </a:lnTo>
                                  <a:lnTo>
                                    <a:pt x="18" y="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24"/>
                        <wpg:cNvGrpSpPr>
                          <a:grpSpLocks/>
                        </wpg:cNvGrpSpPr>
                        <wpg:grpSpPr bwMode="auto">
                          <a:xfrm>
                            <a:off x="2881" y="15359"/>
                            <a:ext cx="78" cy="17"/>
                            <a:chOff x="2881" y="15359"/>
                            <a:chExt cx="78" cy="17"/>
                          </a:xfrm>
                        </wpg:grpSpPr>
                        <wps:wsp>
                          <wps:cNvPr id="44" name="Freeform 25"/>
                          <wps:cNvSpPr>
                            <a:spLocks/>
                          </wps:cNvSpPr>
                          <wps:spPr bwMode="auto">
                            <a:xfrm>
                              <a:off x="2881" y="15359"/>
                              <a:ext cx="78" cy="17"/>
                            </a:xfrm>
                            <a:custGeom>
                              <a:avLst/>
                              <a:gdLst>
                                <a:gd name="T0" fmla="+- 0 2959 2881"/>
                                <a:gd name="T1" fmla="*/ T0 w 78"/>
                                <a:gd name="T2" fmla="+- 0 15359 15359"/>
                                <a:gd name="T3" fmla="*/ 15359 h 17"/>
                                <a:gd name="T4" fmla="+- 0 2940 2881"/>
                                <a:gd name="T5" fmla="*/ T4 w 78"/>
                                <a:gd name="T6" fmla="+- 0 15365 15359"/>
                                <a:gd name="T7" fmla="*/ 15365 h 17"/>
                                <a:gd name="T8" fmla="+- 0 2920 2881"/>
                                <a:gd name="T9" fmla="*/ T8 w 78"/>
                                <a:gd name="T10" fmla="+- 0 15369 15359"/>
                                <a:gd name="T11" fmla="*/ 15369 h 17"/>
                                <a:gd name="T12" fmla="+- 0 2901 2881"/>
                                <a:gd name="T13" fmla="*/ T12 w 78"/>
                                <a:gd name="T14" fmla="+- 0 15373 15359"/>
                                <a:gd name="T15" fmla="*/ 15373 h 17"/>
                                <a:gd name="T16" fmla="+- 0 2881 2881"/>
                                <a:gd name="T17" fmla="*/ T16 w 78"/>
                                <a:gd name="T18" fmla="+- 0 15376 15359"/>
                                <a:gd name="T19" fmla="*/ 15376 h 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8" h="17">
                                  <a:moveTo>
                                    <a:pt x="78" y="0"/>
                                  </a:moveTo>
                                  <a:lnTo>
                                    <a:pt x="59" y="6"/>
                                  </a:lnTo>
                                  <a:lnTo>
                                    <a:pt x="39" y="10"/>
                                  </a:lnTo>
                                  <a:lnTo>
                                    <a:pt x="20" y="14"/>
                                  </a:lnTo>
                                  <a:lnTo>
                                    <a:pt x="0" y="17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22"/>
                        <wpg:cNvGrpSpPr>
                          <a:grpSpLocks/>
                        </wpg:cNvGrpSpPr>
                        <wpg:grpSpPr bwMode="auto">
                          <a:xfrm>
                            <a:off x="3661" y="15485"/>
                            <a:ext cx="45" cy="66"/>
                            <a:chOff x="3661" y="15485"/>
                            <a:chExt cx="45" cy="66"/>
                          </a:xfrm>
                        </wpg:grpSpPr>
                        <wps:wsp>
                          <wps:cNvPr id="46" name="Freeform 23"/>
                          <wps:cNvSpPr>
                            <a:spLocks/>
                          </wps:cNvSpPr>
                          <wps:spPr bwMode="auto">
                            <a:xfrm>
                              <a:off x="3661" y="15485"/>
                              <a:ext cx="45" cy="66"/>
                            </a:xfrm>
                            <a:custGeom>
                              <a:avLst/>
                              <a:gdLst>
                                <a:gd name="T0" fmla="+- 0 3706 3661"/>
                                <a:gd name="T1" fmla="*/ T0 w 45"/>
                                <a:gd name="T2" fmla="+- 0 15551 15485"/>
                                <a:gd name="T3" fmla="*/ 15551 h 66"/>
                                <a:gd name="T4" fmla="+- 0 3694 3661"/>
                                <a:gd name="T5" fmla="*/ T4 w 45"/>
                                <a:gd name="T6" fmla="+- 0 15535 15485"/>
                                <a:gd name="T7" fmla="*/ 15535 h 66"/>
                                <a:gd name="T8" fmla="+- 0 3682 3661"/>
                                <a:gd name="T9" fmla="*/ T8 w 45"/>
                                <a:gd name="T10" fmla="+- 0 15519 15485"/>
                                <a:gd name="T11" fmla="*/ 15519 h 66"/>
                                <a:gd name="T12" fmla="+- 0 3671 3661"/>
                                <a:gd name="T13" fmla="*/ T12 w 45"/>
                                <a:gd name="T14" fmla="+- 0 15502 15485"/>
                                <a:gd name="T15" fmla="*/ 15502 h 66"/>
                                <a:gd name="T16" fmla="+- 0 3661 3661"/>
                                <a:gd name="T17" fmla="*/ T16 w 45"/>
                                <a:gd name="T18" fmla="+- 0 15485 15485"/>
                                <a:gd name="T19" fmla="*/ 15485 h 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" h="66">
                                  <a:moveTo>
                                    <a:pt x="45" y="66"/>
                                  </a:moveTo>
                                  <a:lnTo>
                                    <a:pt x="33" y="50"/>
                                  </a:lnTo>
                                  <a:lnTo>
                                    <a:pt x="21" y="34"/>
                                  </a:lnTo>
                                  <a:lnTo>
                                    <a:pt x="10" y="1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20"/>
                        <wpg:cNvGrpSpPr>
                          <a:grpSpLocks/>
                        </wpg:cNvGrpSpPr>
                        <wpg:grpSpPr bwMode="auto">
                          <a:xfrm>
                            <a:off x="4655" y="15352"/>
                            <a:ext cx="17" cy="78"/>
                            <a:chOff x="4655" y="15352"/>
                            <a:chExt cx="17" cy="78"/>
                          </a:xfrm>
                        </wpg:grpSpPr>
                        <wps:wsp>
                          <wps:cNvPr id="48" name="Freeform 21"/>
                          <wps:cNvSpPr>
                            <a:spLocks/>
                          </wps:cNvSpPr>
                          <wps:spPr bwMode="auto">
                            <a:xfrm>
                              <a:off x="4655" y="15352"/>
                              <a:ext cx="17" cy="78"/>
                            </a:xfrm>
                            <a:custGeom>
                              <a:avLst/>
                              <a:gdLst>
                                <a:gd name="T0" fmla="+- 0 4672 4655"/>
                                <a:gd name="T1" fmla="*/ T0 w 17"/>
                                <a:gd name="T2" fmla="+- 0 15352 15352"/>
                                <a:gd name="T3" fmla="*/ 15352 h 78"/>
                                <a:gd name="T4" fmla="+- 0 4670 4655"/>
                                <a:gd name="T5" fmla="*/ T4 w 17"/>
                                <a:gd name="T6" fmla="+- 0 15372 15352"/>
                                <a:gd name="T7" fmla="*/ 15372 h 78"/>
                                <a:gd name="T8" fmla="+- 0 4666 4655"/>
                                <a:gd name="T9" fmla="*/ T8 w 17"/>
                                <a:gd name="T10" fmla="+- 0 15392 15352"/>
                                <a:gd name="T11" fmla="*/ 15392 h 78"/>
                                <a:gd name="T12" fmla="+- 0 4661 4655"/>
                                <a:gd name="T13" fmla="*/ T12 w 17"/>
                                <a:gd name="T14" fmla="+- 0 15411 15352"/>
                                <a:gd name="T15" fmla="*/ 15411 h 78"/>
                                <a:gd name="T16" fmla="+- 0 4655 4655"/>
                                <a:gd name="T17" fmla="*/ T16 w 17"/>
                                <a:gd name="T18" fmla="+- 0 15430 15352"/>
                                <a:gd name="T19" fmla="*/ 15430 h 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" h="78">
                                  <a:moveTo>
                                    <a:pt x="17" y="0"/>
                                  </a:moveTo>
                                  <a:lnTo>
                                    <a:pt x="15" y="20"/>
                                  </a:lnTo>
                                  <a:lnTo>
                                    <a:pt x="11" y="40"/>
                                  </a:lnTo>
                                  <a:lnTo>
                                    <a:pt x="6" y="59"/>
                                  </a:lnTo>
                                  <a:lnTo>
                                    <a:pt x="0" y="78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18"/>
                        <wpg:cNvGrpSpPr>
                          <a:grpSpLocks/>
                        </wpg:cNvGrpSpPr>
                        <wpg:grpSpPr bwMode="auto">
                          <a:xfrm>
                            <a:off x="5087" y="14812"/>
                            <a:ext cx="254" cy="327"/>
                            <a:chOff x="5087" y="14812"/>
                            <a:chExt cx="254" cy="327"/>
                          </a:xfrm>
                        </wpg:grpSpPr>
                        <wps:wsp>
                          <wps:cNvPr id="50" name="Freeform 19"/>
                          <wps:cNvSpPr>
                            <a:spLocks/>
                          </wps:cNvSpPr>
                          <wps:spPr bwMode="auto">
                            <a:xfrm>
                              <a:off x="5087" y="14812"/>
                              <a:ext cx="254" cy="327"/>
                            </a:xfrm>
                            <a:custGeom>
                              <a:avLst/>
                              <a:gdLst>
                                <a:gd name="T0" fmla="+- 0 5087 5087"/>
                                <a:gd name="T1" fmla="*/ T0 w 254"/>
                                <a:gd name="T2" fmla="+- 0 14812 14812"/>
                                <a:gd name="T3" fmla="*/ 14812 h 327"/>
                                <a:gd name="T4" fmla="+- 0 5154 5087"/>
                                <a:gd name="T5" fmla="*/ T4 w 254"/>
                                <a:gd name="T6" fmla="+- 0 14844 14812"/>
                                <a:gd name="T7" fmla="*/ 14844 h 327"/>
                                <a:gd name="T8" fmla="+- 0 5212 5087"/>
                                <a:gd name="T9" fmla="*/ T8 w 254"/>
                                <a:gd name="T10" fmla="+- 0 14883 14812"/>
                                <a:gd name="T11" fmla="*/ 14883 h 327"/>
                                <a:gd name="T12" fmla="+- 0 5260 5087"/>
                                <a:gd name="T13" fmla="*/ T12 w 254"/>
                                <a:gd name="T14" fmla="+- 0 14930 14812"/>
                                <a:gd name="T15" fmla="*/ 14930 h 327"/>
                                <a:gd name="T16" fmla="+- 0 5298 5087"/>
                                <a:gd name="T17" fmla="*/ T16 w 254"/>
                                <a:gd name="T18" fmla="+- 0 14982 14812"/>
                                <a:gd name="T19" fmla="*/ 14982 h 327"/>
                                <a:gd name="T20" fmla="+- 0 5325 5087"/>
                                <a:gd name="T21" fmla="*/ T20 w 254"/>
                                <a:gd name="T22" fmla="+- 0 15038 14812"/>
                                <a:gd name="T23" fmla="*/ 15038 h 327"/>
                                <a:gd name="T24" fmla="+- 0 5339 5087"/>
                                <a:gd name="T25" fmla="*/ T24 w 254"/>
                                <a:gd name="T26" fmla="+- 0 15098 14812"/>
                                <a:gd name="T27" fmla="*/ 15098 h 327"/>
                                <a:gd name="T28" fmla="+- 0 5341 5087"/>
                                <a:gd name="T29" fmla="*/ T28 w 254"/>
                                <a:gd name="T30" fmla="+- 0 15118 14812"/>
                                <a:gd name="T31" fmla="*/ 15118 h 327"/>
                                <a:gd name="T32" fmla="+- 0 5342 5087"/>
                                <a:gd name="T33" fmla="*/ T32 w 254"/>
                                <a:gd name="T34" fmla="+- 0 15139 14812"/>
                                <a:gd name="T35" fmla="*/ 15139 h 3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54" h="327">
                                  <a:moveTo>
                                    <a:pt x="0" y="0"/>
                                  </a:moveTo>
                                  <a:lnTo>
                                    <a:pt x="67" y="32"/>
                                  </a:lnTo>
                                  <a:lnTo>
                                    <a:pt x="125" y="71"/>
                                  </a:lnTo>
                                  <a:lnTo>
                                    <a:pt x="173" y="118"/>
                                  </a:lnTo>
                                  <a:lnTo>
                                    <a:pt x="211" y="170"/>
                                  </a:lnTo>
                                  <a:lnTo>
                                    <a:pt x="238" y="226"/>
                                  </a:lnTo>
                                  <a:lnTo>
                                    <a:pt x="252" y="286"/>
                                  </a:lnTo>
                                  <a:lnTo>
                                    <a:pt x="254" y="306"/>
                                  </a:lnTo>
                                  <a:lnTo>
                                    <a:pt x="255" y="327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16"/>
                        <wpg:cNvGrpSpPr>
                          <a:grpSpLocks/>
                        </wpg:cNvGrpSpPr>
                        <wpg:grpSpPr bwMode="auto">
                          <a:xfrm>
                            <a:off x="5580" y="14464"/>
                            <a:ext cx="107" cy="118"/>
                            <a:chOff x="5580" y="14464"/>
                            <a:chExt cx="107" cy="118"/>
                          </a:xfrm>
                        </wpg:grpSpPr>
                        <wps:wsp>
                          <wps:cNvPr id="52" name="Freeform 17"/>
                          <wps:cNvSpPr>
                            <a:spLocks/>
                          </wps:cNvSpPr>
                          <wps:spPr bwMode="auto">
                            <a:xfrm>
                              <a:off x="5580" y="14464"/>
                              <a:ext cx="107" cy="118"/>
                            </a:xfrm>
                            <a:custGeom>
                              <a:avLst/>
                              <a:gdLst>
                                <a:gd name="T0" fmla="+- 0 5687 5580"/>
                                <a:gd name="T1" fmla="*/ T0 w 107"/>
                                <a:gd name="T2" fmla="+- 0 14464 14464"/>
                                <a:gd name="T3" fmla="*/ 14464 h 118"/>
                                <a:gd name="T4" fmla="+- 0 5642 5580"/>
                                <a:gd name="T5" fmla="*/ T4 w 107"/>
                                <a:gd name="T6" fmla="+- 0 14528 14464"/>
                                <a:gd name="T7" fmla="*/ 14528 h 118"/>
                                <a:gd name="T8" fmla="+- 0 5597 5580"/>
                                <a:gd name="T9" fmla="*/ T8 w 107"/>
                                <a:gd name="T10" fmla="+- 0 14570 14464"/>
                                <a:gd name="T11" fmla="*/ 14570 h 118"/>
                                <a:gd name="T12" fmla="+- 0 5580 5580"/>
                                <a:gd name="T13" fmla="*/ T12 w 107"/>
                                <a:gd name="T14" fmla="+- 0 14583 14464"/>
                                <a:gd name="T15" fmla="*/ 14583 h 1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07" h="118">
                                  <a:moveTo>
                                    <a:pt x="107" y="0"/>
                                  </a:moveTo>
                                  <a:lnTo>
                                    <a:pt x="62" y="64"/>
                                  </a:lnTo>
                                  <a:lnTo>
                                    <a:pt x="17" y="106"/>
                                  </a:lnTo>
                                  <a:lnTo>
                                    <a:pt x="0" y="119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14"/>
                        <wpg:cNvGrpSpPr>
                          <a:grpSpLocks/>
                        </wpg:cNvGrpSpPr>
                        <wpg:grpSpPr bwMode="auto">
                          <a:xfrm>
                            <a:off x="5415" y="14010"/>
                            <a:ext cx="6" cy="40"/>
                            <a:chOff x="5415" y="14010"/>
                            <a:chExt cx="6" cy="40"/>
                          </a:xfrm>
                        </wpg:grpSpPr>
                        <wps:wsp>
                          <wps:cNvPr id="54" name="Freeform 15"/>
                          <wps:cNvSpPr>
                            <a:spLocks/>
                          </wps:cNvSpPr>
                          <wps:spPr bwMode="auto">
                            <a:xfrm>
                              <a:off x="5415" y="14010"/>
                              <a:ext cx="6" cy="40"/>
                            </a:xfrm>
                            <a:custGeom>
                              <a:avLst/>
                              <a:gdLst>
                                <a:gd name="T0" fmla="+- 0 5415 5415"/>
                                <a:gd name="T1" fmla="*/ T0 w 6"/>
                                <a:gd name="T2" fmla="+- 0 14010 14010"/>
                                <a:gd name="T3" fmla="*/ 14010 h 40"/>
                                <a:gd name="T4" fmla="+- 0 5419 5415"/>
                                <a:gd name="T5" fmla="*/ T4 w 6"/>
                                <a:gd name="T6" fmla="+- 0 14029 14010"/>
                                <a:gd name="T7" fmla="*/ 14029 h 40"/>
                                <a:gd name="T8" fmla="+- 0 5421 5415"/>
                                <a:gd name="T9" fmla="*/ T8 w 6"/>
                                <a:gd name="T10" fmla="+- 0 14049 14010"/>
                                <a:gd name="T11" fmla="*/ 14049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6" h="40">
                                  <a:moveTo>
                                    <a:pt x="0" y="0"/>
                                  </a:moveTo>
                                  <a:lnTo>
                                    <a:pt x="4" y="19"/>
                                  </a:lnTo>
                                  <a:lnTo>
                                    <a:pt x="6" y="39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" name="Group 12"/>
                        <wpg:cNvGrpSpPr>
                          <a:grpSpLocks/>
                        </wpg:cNvGrpSpPr>
                        <wpg:grpSpPr bwMode="auto">
                          <a:xfrm>
                            <a:off x="4692" y="13878"/>
                            <a:ext cx="48" cy="64"/>
                            <a:chOff x="4692" y="13878"/>
                            <a:chExt cx="48" cy="64"/>
                          </a:xfrm>
                        </wpg:grpSpPr>
                        <wps:wsp>
                          <wps:cNvPr id="56" name="Freeform 13"/>
                          <wps:cNvSpPr>
                            <a:spLocks/>
                          </wps:cNvSpPr>
                          <wps:spPr bwMode="auto">
                            <a:xfrm>
                              <a:off x="4692" y="13878"/>
                              <a:ext cx="48" cy="64"/>
                            </a:xfrm>
                            <a:custGeom>
                              <a:avLst/>
                              <a:gdLst>
                                <a:gd name="T0" fmla="+- 0 4692 4692"/>
                                <a:gd name="T1" fmla="*/ T0 w 48"/>
                                <a:gd name="T2" fmla="+- 0 13942 13878"/>
                                <a:gd name="T3" fmla="*/ 13942 h 64"/>
                                <a:gd name="T4" fmla="+- 0 4702 4692"/>
                                <a:gd name="T5" fmla="*/ T4 w 48"/>
                                <a:gd name="T6" fmla="+- 0 13925 13878"/>
                                <a:gd name="T7" fmla="*/ 13925 h 64"/>
                                <a:gd name="T8" fmla="+- 0 4713 4692"/>
                                <a:gd name="T9" fmla="*/ T8 w 48"/>
                                <a:gd name="T10" fmla="+- 0 13909 13878"/>
                                <a:gd name="T11" fmla="*/ 13909 h 64"/>
                                <a:gd name="T12" fmla="+- 0 4726 4692"/>
                                <a:gd name="T13" fmla="*/ T12 w 48"/>
                                <a:gd name="T14" fmla="+- 0 13894 13878"/>
                                <a:gd name="T15" fmla="*/ 13894 h 64"/>
                                <a:gd name="T16" fmla="+- 0 4740 4692"/>
                                <a:gd name="T17" fmla="*/ T16 w 48"/>
                                <a:gd name="T18" fmla="+- 0 13878 13878"/>
                                <a:gd name="T19" fmla="*/ 13878 h 6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8" h="64">
                                  <a:moveTo>
                                    <a:pt x="0" y="64"/>
                                  </a:moveTo>
                                  <a:lnTo>
                                    <a:pt x="10" y="47"/>
                                  </a:lnTo>
                                  <a:lnTo>
                                    <a:pt x="21" y="31"/>
                                  </a:lnTo>
                                  <a:lnTo>
                                    <a:pt x="34" y="16"/>
                                  </a:lnTo>
                                  <a:lnTo>
                                    <a:pt x="48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" name="Group 10"/>
                        <wpg:cNvGrpSpPr>
                          <a:grpSpLocks/>
                        </wpg:cNvGrpSpPr>
                        <wpg:grpSpPr bwMode="auto">
                          <a:xfrm>
                            <a:off x="4149" y="13922"/>
                            <a:ext cx="23" cy="55"/>
                            <a:chOff x="4149" y="13922"/>
                            <a:chExt cx="23" cy="55"/>
                          </a:xfrm>
                        </wpg:grpSpPr>
                        <wps:wsp>
                          <wps:cNvPr id="58" name="Freeform 11"/>
                          <wps:cNvSpPr>
                            <a:spLocks/>
                          </wps:cNvSpPr>
                          <wps:spPr bwMode="auto">
                            <a:xfrm>
                              <a:off x="4149" y="13922"/>
                              <a:ext cx="23" cy="55"/>
                            </a:xfrm>
                            <a:custGeom>
                              <a:avLst/>
                              <a:gdLst>
                                <a:gd name="T0" fmla="+- 0 4149 4149"/>
                                <a:gd name="T1" fmla="*/ T0 w 23"/>
                                <a:gd name="T2" fmla="+- 0 13977 13922"/>
                                <a:gd name="T3" fmla="*/ 13977 h 55"/>
                                <a:gd name="T4" fmla="+- 0 4155 4149"/>
                                <a:gd name="T5" fmla="*/ T4 w 23"/>
                                <a:gd name="T6" fmla="+- 0 13959 13922"/>
                                <a:gd name="T7" fmla="*/ 13959 h 55"/>
                                <a:gd name="T8" fmla="+- 0 4163 4149"/>
                                <a:gd name="T9" fmla="*/ T8 w 23"/>
                                <a:gd name="T10" fmla="+- 0 13940 13922"/>
                                <a:gd name="T11" fmla="*/ 13940 h 55"/>
                                <a:gd name="T12" fmla="+- 0 4172 4149"/>
                                <a:gd name="T13" fmla="*/ T12 w 23"/>
                                <a:gd name="T14" fmla="+- 0 13922 13922"/>
                                <a:gd name="T15" fmla="*/ 13922 h 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3" h="55">
                                  <a:moveTo>
                                    <a:pt x="0" y="55"/>
                                  </a:moveTo>
                                  <a:lnTo>
                                    <a:pt x="6" y="37"/>
                                  </a:lnTo>
                                  <a:lnTo>
                                    <a:pt x="14" y="18"/>
                                  </a:lnTo>
                                  <a:lnTo>
                                    <a:pt x="23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" name="Group 8"/>
                        <wpg:cNvGrpSpPr>
                          <a:grpSpLocks/>
                        </wpg:cNvGrpSpPr>
                        <wpg:grpSpPr bwMode="auto">
                          <a:xfrm>
                            <a:off x="3512" y="13999"/>
                            <a:ext cx="87" cy="51"/>
                            <a:chOff x="3512" y="13999"/>
                            <a:chExt cx="87" cy="51"/>
                          </a:xfrm>
                        </wpg:grpSpPr>
                        <wps:wsp>
                          <wps:cNvPr id="60" name="Freeform 9"/>
                          <wps:cNvSpPr>
                            <a:spLocks/>
                          </wps:cNvSpPr>
                          <wps:spPr bwMode="auto">
                            <a:xfrm>
                              <a:off x="3512" y="13999"/>
                              <a:ext cx="87" cy="51"/>
                            </a:xfrm>
                            <a:custGeom>
                              <a:avLst/>
                              <a:gdLst>
                                <a:gd name="T0" fmla="+- 0 3512 3512"/>
                                <a:gd name="T1" fmla="*/ T0 w 87"/>
                                <a:gd name="T2" fmla="+- 0 13999 13999"/>
                                <a:gd name="T3" fmla="*/ 13999 h 51"/>
                                <a:gd name="T4" fmla="+- 0 3531 3512"/>
                                <a:gd name="T5" fmla="*/ T4 w 87"/>
                                <a:gd name="T6" fmla="+- 0 14008 13999"/>
                                <a:gd name="T7" fmla="*/ 14008 h 51"/>
                                <a:gd name="T8" fmla="+- 0 3549 3512"/>
                                <a:gd name="T9" fmla="*/ T8 w 87"/>
                                <a:gd name="T10" fmla="+- 0 14018 13999"/>
                                <a:gd name="T11" fmla="*/ 14018 h 51"/>
                                <a:gd name="T12" fmla="+- 0 3566 3512"/>
                                <a:gd name="T13" fmla="*/ T12 w 87"/>
                                <a:gd name="T14" fmla="+- 0 14028 13999"/>
                                <a:gd name="T15" fmla="*/ 14028 h 51"/>
                                <a:gd name="T16" fmla="+- 0 3583 3512"/>
                                <a:gd name="T17" fmla="*/ T16 w 87"/>
                                <a:gd name="T18" fmla="+- 0 14038 13999"/>
                                <a:gd name="T19" fmla="*/ 14038 h 51"/>
                                <a:gd name="T20" fmla="+- 0 3599 3512"/>
                                <a:gd name="T21" fmla="*/ T20 w 87"/>
                                <a:gd name="T22" fmla="+- 0 14050 13999"/>
                                <a:gd name="T23" fmla="*/ 14050 h 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87" h="51">
                                  <a:moveTo>
                                    <a:pt x="0" y="0"/>
                                  </a:moveTo>
                                  <a:lnTo>
                                    <a:pt x="19" y="9"/>
                                  </a:lnTo>
                                  <a:lnTo>
                                    <a:pt x="37" y="19"/>
                                  </a:lnTo>
                                  <a:lnTo>
                                    <a:pt x="54" y="29"/>
                                  </a:lnTo>
                                  <a:lnTo>
                                    <a:pt x="71" y="39"/>
                                  </a:lnTo>
                                  <a:lnTo>
                                    <a:pt x="87" y="51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6"/>
                        <wpg:cNvGrpSpPr>
                          <a:grpSpLocks/>
                        </wpg:cNvGrpSpPr>
                        <wpg:grpSpPr bwMode="auto">
                          <a:xfrm>
                            <a:off x="2724" y="14426"/>
                            <a:ext cx="16" cy="58"/>
                            <a:chOff x="2724" y="14426"/>
                            <a:chExt cx="16" cy="58"/>
                          </a:xfrm>
                        </wpg:grpSpPr>
                        <wps:wsp>
                          <wps:cNvPr id="62" name="Freeform 7"/>
                          <wps:cNvSpPr>
                            <a:spLocks/>
                          </wps:cNvSpPr>
                          <wps:spPr bwMode="auto">
                            <a:xfrm>
                              <a:off x="2724" y="14426"/>
                              <a:ext cx="16" cy="58"/>
                            </a:xfrm>
                            <a:custGeom>
                              <a:avLst/>
                              <a:gdLst>
                                <a:gd name="T0" fmla="+- 0 2740 2724"/>
                                <a:gd name="T1" fmla="*/ T0 w 16"/>
                                <a:gd name="T2" fmla="+- 0 14484 14426"/>
                                <a:gd name="T3" fmla="*/ 14484 h 58"/>
                                <a:gd name="T4" fmla="+- 0 2733 2724"/>
                                <a:gd name="T5" fmla="*/ T4 w 16"/>
                                <a:gd name="T6" fmla="+- 0 14465 14426"/>
                                <a:gd name="T7" fmla="*/ 14465 h 58"/>
                                <a:gd name="T8" fmla="+- 0 2728 2724"/>
                                <a:gd name="T9" fmla="*/ T8 w 16"/>
                                <a:gd name="T10" fmla="+- 0 14446 14426"/>
                                <a:gd name="T11" fmla="*/ 14446 h 58"/>
                                <a:gd name="T12" fmla="+- 0 2724 2724"/>
                                <a:gd name="T13" fmla="*/ T12 w 16"/>
                                <a:gd name="T14" fmla="+- 0 14426 14426"/>
                                <a:gd name="T15" fmla="*/ 14426 h 5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6" h="58">
                                  <a:moveTo>
                                    <a:pt x="16" y="58"/>
                                  </a:moveTo>
                                  <a:lnTo>
                                    <a:pt x="9" y="39"/>
                                  </a:lnTo>
                                  <a:lnTo>
                                    <a:pt x="4" y="2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5400">
                              <a:solidFill>
                                <a:srgbClr val="9BBA58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637C3BA1" id="Group 5" o:spid="_x0000_s1026" style="position:absolute;margin-left:67.65pt;margin-top:0;width:454.7pt;height:320.75pt;z-index:-251648000;mso-position-horizontal-relative:page;mso-position-vertical:bottom;mso-position-vertical-relative:margin" coordorigin="1356,9377" coordsize="9094,63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">
                <v:shape id="Picture 62" o:spid="_x0000_s1027" type="#_x0000_t75" style="position:absolute;left:1356;top:9377;width:9094;height:62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ABbOHBAAAA2gAAAA8AAABkcnMvZG93bnJldi54bWxEj8FqwzAQRO+B/oPYQm+J3BRMcKKYUCg4&#10;l4ITX3JbrI3lxFoJS3Xcv68KhR6HmXnD7MrZDmKiMfSOFbyuMhDErdM9dwqa88dyAyJEZI2DY1Lw&#10;TQHK/dNih4V2D65pOsVOJAiHAhWYGH0hZWgNWQwr54mTd3WjxZjk2Ek94iPB7SDXWZZLiz2nBYOe&#10;3g2199OXVXCPpvF4qd+q+upv+EkTHzup1MvzfNiCiDTH//Bfu9IKcvi9km6A3P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ABbOHBAAAA2gAAAA8AAAAAAAAAAAAAAAAAnwIA&#10;AGRycy9kb3ducmV2LnhtbFBLBQYAAAAABAAEAPcAAACNAwAAAAA=&#10;">
                  <v:imagedata r:id="rId64" o:title=""/>
                </v:shape>
                <v:group id="Group 60" o:spid="_x0000_s1028" style="position:absolute;left:6374;top:12302;width:3335;height:1866" coordorigin="6374,12302" coordsize="3335,18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61" o:spid="_x0000_s1029" style="position:absolute;left:6374;top:12302;width:3335;height:1866;visibility:visible;mso-wrap-style:square;v-text-anchor:top" coordsize="3335,18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HD2L8A&#10;AADaAAAADwAAAGRycy9kb3ducmV2LnhtbERPTYvCMBC9L/gfwgje1lRxl7UaRRTFiyyrQq9jM7bF&#10;ZlKSaOu/3xwEj4/3PV92phYPcr6yrGA0TEAQ51ZXXCg4n7afPyB8QNZYWyYFT/KwXPQ+5phq2/If&#10;PY6hEDGEfYoKyhCaVEqfl2TQD21DHLmrdQZDhK6Q2mEbw00tx0nyLQ1WHBtKbGhdUn473o2CLrT7&#10;6WXS/k522YFdlm2+Ds1GqUG/W81ABOrCW/xy77WCuDVeiTdALv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HYcPYvwAAANoAAAAPAAAAAAAAAAAAAAAAAJgCAABkcnMvZG93bnJl&#10;di54bWxQSwUGAAAAAAQABAD1AAAAhAMAAAAA&#10;" path="m304,615r-4,-33l299,550r3,-31l317,457r27,-57l382,346r48,-49l488,255r66,-35l627,192r80,-18l769,166r41,-2l830,164r61,4l950,177r77,20l1081,218r17,-22l1161,138r77,-43l1295,74r61,-14l1418,53r32,-1l1482,53r64,9l1608,78r68,28l1727,137r14,-18l1793,73r63,-36l1927,13,2004,1,2030,r26,1l2134,12r71,23l2258,65r31,24l2312,74r75,-38l2469,11,2556,r29,l2614,1r86,12l2781,41r68,40l2896,124r36,49l2954,226r33,9l3047,258r55,29l3170,340r50,63l3251,472r9,73l3258,570r-5,25l3245,620r-7,19l3229,657r24,27l3293,742r26,60l3333,863r2,31l3334,925r-10,61l3301,1045r-34,56l3221,1152r-58,47l3096,1238r-73,30l2964,1285r-61,11l2899,1324r-28,80l2822,1476r-43,42l2729,1555r-56,31l2611,1609r-67,17l2473,1634r-36,1l2416,1635r-61,-6l2295,1617r-75,-26l2204,1621r-41,55l2113,1726r-58,43l1989,1805r-72,28l1841,1853r-80,11l1720,1866r-41,l1597,1857r-63,-13l1473,1824r-57,-25l1364,1768r-62,-49l1276,1692r-43,18l1143,1736r-91,15l959,1755r-46,-2l823,1741r-87,-22l655,1687r-75,-42l513,1594r-56,-60l453,1528r-3,-2l423,1527r-27,l369,1525r-76,-14l224,1484r-59,-38l119,1398,88,1342,75,1282r,-19l77,1244r25,-73l140,1122r15,-16l134,1094,78,1050,36,998,10,942,,883,,863,14,803,46,746r55,-54l152,661r58,-24l274,623r22,-2l304,615xe" filled="f" strokecolor="#8063a1" strokeweight="2pt">
                    <v:path arrowok="t" o:connecttype="custom" o:connectlocs="299,12852;344,12702;488,12557;707,12476;830,12466;1027,12499;1161,12440;1356,12362;1482,12355;1676,12408;1793,12375;2004,12303;2134,12314;2289,12391;2469,12313;2614,12303;2849,12383;2954,12528;3102,12589;3251,12774;3253,12897;3229,12959;3319,13104;3334,13227;3267,13403;3096,13540;2903,13598;2822,13778;2673,13888;2473,13936;2355,13931;2204,13923;2055,14071;1841,14155;1679,14168;1473,14126;1302,14021;1143,14038;913,14055;655,13989;457,13836;423,13829;293,13813;119,13700;75,13565;140,13424;78,13352;0,13185;46,13048;210,12939;304,12917" o:connectangles="0,0,0,0,0,0,0,0,0,0,0,0,0,0,0,0,0,0,0,0,0,0,0,0,0,0,0,0,0,0,0,0,0,0,0,0,0,0,0,0,0,0,0,0,0,0,0,0,0,0,0"/>
                  </v:shape>
                </v:group>
                <v:group id="Group 58" o:spid="_x0000_s1030" style="position:absolute;left:6561;top:13399;width:177;height:28" coordorigin="6561,13399" coordsize="177,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59" o:spid="_x0000_s1031" style="position:absolute;left:6561;top:13399;width:177;height:28;visibility:visible;mso-wrap-style:square;v-text-anchor:top" coordsize="177,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hK4sEA&#10;AADbAAAADwAAAGRycy9kb3ducmV2LnhtbESPQYvCQAyF74L/YYjgTacuukh1FN1F6MHL1v6A0Ilt&#10;sZMpnVmt/94cBG8J7+W9L9v94Fp1pz40ng0s5gko4tLbhisDxeU0W4MKEdli65kMPCnAfjcebTG1&#10;/sF/dM9jpSSEQ4oG6hi7VOtQ1uQwzH1HLNrV9w6jrH2lbY8PCXet/kqSb+2wYWmosaOfmspb/u8M&#10;hPNZN/mxyPxSFwd7Wi2vv5fMmOlkOGxARRrix/y+zqzgC738IgPo3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yoSuLBAAAA2wAAAA8AAAAAAAAAAAAAAAAAmAIAAGRycy9kb3du&#10;cmV2LnhtbFBLBQYAAAAABAAEAPUAAACGAwAAAAA=&#10;" path="m178,27r-21,1l137,28,117,27,57,18,19,7,,e" filled="f" strokecolor="#8063a1" strokeweight="2pt">
                    <v:path arrowok="t" o:connecttype="custom" o:connectlocs="178,13426;157,13427;137,13427;117,13426;57,13417;19,13406;0,13399" o:connectangles="0,0,0,0,0,0,0"/>
                  </v:shape>
                </v:group>
                <v:group id="Group 56" o:spid="_x0000_s1032" style="position:absolute;left:6833;top:13803;width:78;height:16" coordorigin="6833,13803" coordsize="78,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57" o:spid="_x0000_s1033" style="position:absolute;left:6833;top:13803;width:78;height:16;visibility:visible;mso-wrap-style:square;v-text-anchor:top" coordsize="78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eKhL8A&#10;AADbAAAADwAAAGRycy9kb3ducmV2LnhtbESPzQrCMBCE74LvEFbwpqkeVKpRxB9QL2L1AZZmbUub&#10;TWmi1rc3guBtl5mdb3axak0lntS4wrKC0TACQZxaXXCm4HbdD2YgnEfWWFkmBW9ysFp2OwuMtX3x&#10;hZ6Jz0QIYRejgtz7OpbSpTkZdENbEwftbhuDPqxNJnWDrxBuKjmOook0WHAg5FjTJqe0TB4mcDN5&#10;nN73o9O63JaM0e5sd7VUqt9r13MQnlr/N/+uDzrUH8P3lzCAXH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B4qEvwAAANsAAAAPAAAAAAAAAAAAAAAAAJgCAABkcnMvZG93bnJl&#10;di54bWxQSwUGAAAAAAQABAD1AAAAhAMAAAAA&#10;" path="m78,l59,5,39,10,20,13,,16e" filled="f" strokecolor="#8063a1" strokeweight="2pt">
                    <v:path arrowok="t" o:connecttype="custom" o:connectlocs="78,13803;59,13808;39,13813;20,13816;0,13819" o:connectangles="0,0,0,0,0"/>
                  </v:shape>
                </v:group>
                <v:group id="Group 54" o:spid="_x0000_s1034" style="position:absolute;left:7601;top:13918;width:46;height:66" coordorigin="7601,13918" coordsize="46,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Freeform 55" o:spid="_x0000_s1035" style="position:absolute;left:7601;top:13918;width:46;height:66;visibility:visible;mso-wrap-style:square;v-text-anchor:top" coordsize="46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bykxcUA&#10;AADbAAAADwAAAGRycy9kb3ducmV2LnhtbESPQWvCQBCF74X+h2UKXoputCVKdBOkpdSLgpqDxyE7&#10;zYZmZ2N2q+m/7woFbzO89715syoG24oL9b5xrGA6SUAQV043XCsojx/jBQgfkDW2jknBL3ko8seH&#10;FWbaXXlPl0OoRQxhn6ECE0KXSekrQxb9xHXEUftyvcUQ176WusdrDLetnCVJKi02HC8Y7OjNUPV9&#10;+LGxxvtu+2LK9Ji4bXnm0y79nD+flRo9DesliEBDuJv/6Y2O3CvcfokDyPw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VvKTFxQAAANsAAAAPAAAAAAAAAAAAAAAAAJgCAABkcnMv&#10;ZG93bnJldi54bWxQSwUGAAAAAAQABAD1AAAAigMAAAAA&#10;" path="m46,66l33,50,21,34,10,17,,e" filled="f" strokecolor="#8063a1" strokeweight="2pt">
                    <v:path arrowok="t" o:connecttype="custom" o:connectlocs="46,13984;33,13968;21,13952;10,13935;0,13918" o:connectangles="0,0,0,0,0"/>
                  </v:shape>
                </v:group>
                <v:group id="Group 52" o:spid="_x0000_s1036" style="position:absolute;left:8580;top:13797;width:19;height:78" coordorigin="8580,13797" coordsize="19,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Freeform 53" o:spid="_x0000_s1037" style="position:absolute;left:8580;top:13797;width:19;height:78;visibility:visible;mso-wrap-style:square;v-text-anchor:top" coordsize="19,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+HclMAA&#10;AADbAAAADwAAAGRycy9kb3ducmV2LnhtbERPTWvCQBC9C/0PywheQt0oVELqKlIoeLTRi7chO8mm&#10;zc6G3W2M/94tFLzN433Odj/ZXozkQ+dYwWqZgyCune64VXA5f74WIEJE1tg7JgV3CrDfvcy2WGp3&#10;4y8aq9iKFMKhRAUmxqGUMtSGLIalG4gT1zhvMSboW6k93lK47eU6zzfSYsepweBAH4bqn+rXKvg2&#10;fnU1p3t2KsZxkk2RNdVbptRiPh3eQUSa4lP87z7qNH8Df7+kA+Tu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+HclMAAAADbAAAADwAAAAAAAAAAAAAAAACYAgAAZHJzL2Rvd25y&#10;ZXYueG1sUEsFBgAAAAAEAAQA9QAAAIUDAAAAAA==&#10;" path="m19,l16,19,12,39,7,58,,77e" filled="f" strokecolor="#8063a1" strokeweight="2pt">
                    <v:path arrowok="t" o:connecttype="custom" o:connectlocs="19,13797;16,13816;12,13836;7,13855;0,13874" o:connectangles="0,0,0,0,0"/>
                  </v:shape>
                </v:group>
                <v:group id="Group 50" o:spid="_x0000_s1038" style="position:absolute;left:9008;top:13287;width:250;height:290" coordorigin="9008,13287" coordsize="250,2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shape id="Freeform 51" o:spid="_x0000_s1039" style="position:absolute;left:9008;top:13287;width:250;height:290;visibility:visible;mso-wrap-style:square;v-text-anchor:top" coordsize="250,2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FK88QA&#10;AADbAAAADwAAAGRycy9kb3ducmV2LnhtbESPQWvDMAyF74P9B6PCLqN12sMYad2yFgI77NJu0Ksa&#10;q3G6WA62l6T/fjoMdpN4T+992uwm36mBYmoDG1guClDEdbAtNwa+Pqv5K6iUkS12gcnAnRLsto8P&#10;GyxtGPlIwyk3SkI4lWjA5dyXWqfakce0CD2xaNcQPWZZY6NtxFHCfadXRfGiPbYsDQ57Ojiqv08/&#10;3sDZHavDedxfKvoYlvfkV/H27I15mk1va1CZpvxv/rt+t4IvsPKLDKC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lxSvPEAAAA2wAAAA8AAAAAAAAAAAAAAAAAmAIAAGRycy9k&#10;b3ducmV2LnhtbFBLBQYAAAAABAAEAPUAAACJAwAAAAA=&#10;" path="m,l65,30r58,38l170,111r38,49l240,232r8,38l250,290e" filled="f" strokecolor="#8063a1" strokeweight="2pt">
                    <v:path arrowok="t" o:connecttype="custom" o:connectlocs="0,13287;65,13317;123,13355;170,13398;208,13447;240,13519;248,13557;250,13577" o:connectangles="0,0,0,0,0,0,0,0"/>
                  </v:shape>
                </v:group>
                <v:group id="Group 48" o:spid="_x0000_s1040" style="position:absolute;left:9488;top:12959;width:111;height:115" coordorigin="9488,12959" coordsize="111,1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<v:shape id="Freeform 49" o:spid="_x0000_s1041" style="position:absolute;left:9488;top:12959;width:111;height:115;visibility:visible;mso-wrap-style:square;v-text-anchor:top" coordsize="111,1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BbAMEA&#10;AADbAAAADwAAAGRycy9kb3ducmV2LnhtbERPz2vCMBS+C/4P4Qm7yJpOnBvVKGMw2NUqFm+P5q2N&#10;Ni81yWz33y+HwY4f3+/NbrSduJMPxrGCpywHQVw7bbhRcDx8PL6CCBFZY+eYFPxQgN12Otlgod3A&#10;e7qXsREphEOBCtoY+0LKULdkMWSuJ07cl/MWY4K+kdrjkMJtJxd5vpIWDaeGFnt6b6m+lt9WwXh6&#10;vh0GU/kwL/vqsqz4xZwrpR5m49saRKQx/ov/3J9awSKtT1/SD5Db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AAWwDBAAAA2wAAAA8AAAAAAAAAAAAAAAAAmAIAAGRycy9kb3du&#10;cmV2LnhtbFBLBQYAAAAABAAEAPUAAACGAwAAAAA=&#10;" path="m111,l64,63,17,103,,115e" filled="f" strokecolor="#8063a1" strokeweight="2pt">
                    <v:path arrowok="t" o:connecttype="custom" o:connectlocs="111,12959;64,13022;17,13062;0,13074" o:connectangles="0,0,0,0"/>
                  </v:shape>
                </v:group>
                <v:group id="Group 46" o:spid="_x0000_s1042" style="position:absolute;left:9331;top:12531;width:6;height:40" coordorigin="9331,12531" coordsize="6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47" o:spid="_x0000_s1043" style="position:absolute;left:9331;top:12531;width:6;height:40;visibility:visible;mso-wrap-style:square;v-text-anchor:top" coordsize="6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YjbAsIA&#10;AADbAAAADwAAAGRycy9kb3ducmV2LnhtbESPwWrDMBBE74H+g9hCLiGR60NanMimLQRCDoU67n2x&#10;NraJtRKSErt/XxUKPQ4z84bZV7MZxZ18GCwreNpkIIhbqwfuFDTnw/oFRIjIGkfLpOCbAlTlw2KP&#10;hbYTf9K9jp1IEA4FKuhjdIWUoe3JYNhYR5y8i/UGY5K+k9rjlOBmlHmWbaXBgdNCj47ee2qv9c0o&#10;cM20OoXO1a4Obx9fz/7EWm6VWj7OrzsQkeb4H/5rH7WCPIffL+kHyPI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iNsCwgAAANsAAAAPAAAAAAAAAAAAAAAAAJgCAABkcnMvZG93&#10;bnJldi54bWxQSwUGAAAAAAQABAD1AAAAhwMAAAAA&#10;" path="m,l4,19,6,39e" filled="f" strokecolor="#8063a1" strokeweight="2pt">
                    <v:path arrowok="t" o:connecttype="custom" o:connectlocs="0,12531;4,12550;6,12570" o:connectangles="0,0,0"/>
                  </v:shape>
                </v:group>
                <v:group id="Group 44" o:spid="_x0000_s1044" style="position:absolute;left:8618;top:12404;width:49;height:62" coordorigin="8618,12404" coordsize="49,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45" o:spid="_x0000_s1045" style="position:absolute;left:8618;top:12404;width:49;height:62;visibility:visible;mso-wrap-style:square;v-text-anchor:top" coordsize="49,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MU+MYA&#10;AADbAAAADwAAAGRycy9kb3ducmV2LnhtbESPQWvCQBSE70L/w/IK3nSjliLRVaSlGCgqTRWvz+wz&#10;Cc2+DbtbTf313ULB4zAz3zDzZWcacSHna8sKRsMEBHFhdc2lgv3n22AKwgdkjY1lUvBDHpaLh94c&#10;U22v/EGXPJQiQtinqKAKoU2l9EVFBv3QtsTRO1tnMETpSqkdXiPcNHKcJM/SYM1xocKWXioqvvJv&#10;o8BNN++75JTfyu1h8pptJ8d1Njoq1X/sVjMQgbpwD/+3M61g/AR/X+IPkI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bMU+MYAAADbAAAADwAAAAAAAAAAAAAAAACYAgAAZHJz&#10;L2Rvd25yZXYueG1sUEsFBgAAAAAEAAQA9QAAAIsDAAAAAA==&#10;" path="m,63l11,46,23,30,36,15,50,e" filled="f" strokecolor="#8063a1" strokeweight="2pt">
                    <v:path arrowok="t" o:connecttype="custom" o:connectlocs="0,12467;11,12450;23,12434;36,12419;50,12404" o:connectangles="0,0,0,0,0"/>
                  </v:shape>
                </v:group>
                <v:group id="Group 42" o:spid="_x0000_s1046" style="position:absolute;left:8084;top:12445;width:24;height:55" coordorigin="8084,12445" coordsize="24,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43" o:spid="_x0000_s1047" style="position:absolute;left:8084;top:12445;width:24;height:55;visibility:visible;mso-wrap-style:square;v-text-anchor:top" coordsize="24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GrrsEA&#10;AADbAAAADwAAAGRycy9kb3ducmV2LnhtbESPQWvCQBSE74X+h+UJvTUbpYQYXUVKBa+JQnt8ZJ/J&#10;YvZtyG5N8u+7BcHjMDPfMNv9ZDtxp8EbxwqWSQqCuHbacKPgcj6+5yB8QNbYOSYFM3nY715ftlho&#10;N3JJ9yo0IkLYF6igDaEvpPR1SxZ94nri6F3dYDFEOTRSDzhGuO3kKk0zadFwXGixp8+W6lv1axW4&#10;w9qEOfsw7nvJXz9lns443ZR6W0yHDYhAU3iGH+2TVrDK4P9L/AFy9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wBq67BAAAA2wAAAA8AAAAAAAAAAAAAAAAAmAIAAGRycy9kb3du&#10;cmV2LnhtbFBLBQYAAAAABAAEAPUAAACGAwAAAAA=&#10;" path="m,55l6,36,14,18,24,e" filled="f" strokecolor="#8063a1" strokeweight="2pt">
                    <v:path arrowok="t" o:connecttype="custom" o:connectlocs="0,12500;6,12481;14,12463;24,12445" o:connectangles="0,0,0,0"/>
                  </v:shape>
                </v:group>
                <v:group id="Group 40" o:spid="_x0000_s1048" style="position:absolute;left:7456;top:12520;width:88;height:49" coordorigin="7456,12520" coordsize="88,4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41" o:spid="_x0000_s1049" style="position:absolute;left:7456;top:12520;width:88;height:49;visibility:visible;mso-wrap-style:square;v-text-anchor:top" coordsize="88,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nTHsEA&#10;AADbAAAADwAAAGRycy9kb3ducmV2LnhtbERPPWvDMBDdA/kP4gLZYjkulOJaCSUQ0qWhtZOh28W6&#10;WKbWyViq7f77aih0fLzvYj/bTow0+Naxgm2SgiCunW65UXCpjpsnED4ga+wck4If8rDfLRcF5tpN&#10;/EFjGRoRQ9jnqMCE0OdS+tqQRZ+4njhydzdYDBEOjdQDTjHcdjJL00dpseXYYLCng6H6q/y2Cq7m&#10;4c02evtOZ1d9Tv2tO83lUan1an55BhFoDv/iP/erVpDFsfFL/AFy9w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tZ0x7BAAAA2wAAAA8AAAAAAAAAAAAAAAAAmAIAAGRycy9kb3du&#10;cmV2LnhtbFBLBQYAAAAABAAEAPUAAACGAwAAAAA=&#10;" path="m,l19,9r18,9l54,28,71,39,88,50e" filled="f" strokecolor="#8063a1" strokeweight="2pt">
                    <v:path arrowok="t" o:connecttype="custom" o:connectlocs="0,12520;19,12529;37,12538;54,12548;71,12559;88,12570" o:connectangles="0,0,0,0,0,0"/>
                  </v:shape>
                </v:group>
                <v:group id="Group 38" o:spid="_x0000_s1050" style="position:absolute;left:6678;top:12920;width:17;height:58" coordorigin="6678,12920" coordsize="17,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Freeform 39" o:spid="_x0000_s1051" style="position:absolute;left:6678;top:12920;width:17;height:58;visibility:visible;mso-wrap-style:square;v-text-anchor:top" coordsize="17,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18kJ7wA&#10;AADbAAAADwAAAGRycy9kb3ducmV2LnhtbERPyQrCMBC9C/5DGMGbpiouVKOoIHjw4gYeh2Zsi82k&#10;JFHr35uD4PHx9sWqMZV4kfOlZQWDfgKCOLO65FzB5bzrzUD4gKyxskwKPuRhtWy3Fphq++YjvU4h&#10;FzGEfYoKihDqVEqfFWTQ921NHLm7dQZDhC6X2uE7hptKDpNkIg2WHBsKrGlbUPY4PY2CnZ2N1reE&#10;aLhxob6Op4exHxyU6naa9RxEoCb8xT/3XisYxfXxS/wBcvkF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HXyQnvAAAANsAAAAPAAAAAAAAAAAAAAAAAJgCAABkcnMvZG93bnJldi54&#10;bWxQSwUGAAAAAAQABAD1AAAAgQMAAAAA&#10;" path="m17,58l10,39,5,20,,e" filled="f" strokecolor="#8063a1" strokeweight="2pt">
                    <v:path arrowok="t" o:connecttype="custom" o:connectlocs="17,12978;10,12959;5,12940;0,12920" o:connectangles="0,0,0,0"/>
                  </v:shape>
                </v:group>
                <v:group id="Group 30" o:spid="_x0000_s1052" style="position:absolute;left:2414;top:13768;width:2995;height:1978" coordorigin="2414,13768" coordsize="2995,19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<v:shape id="Freeform 37" o:spid="_x0000_s1053" style="position:absolute;left:2414;top:13768;width:2995;height:1978;visibility:visible;mso-wrap-style:square;v-text-anchor:top" coordsize="2995,19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KzGtcQA&#10;AADbAAAADwAAAGRycy9kb3ducmV2LnhtbESPT2vCQBTE74LfYXkFL9Js6p9SUleRaqF4M5aeX7Ov&#10;yabZtyG7NfHbdwXB4zAzv2FWm8E24kydN44VPCUpCOLCacOlgs/T++MLCB+QNTaOScGFPGzW49EK&#10;M+16PtI5D6WIEPYZKqhCaDMpfVGRRZ+4ljh6P66zGKLsSqk77CPcNnKWps/SouG4UGFLbxUVv/mf&#10;VUBf+bQt+t2h7r/3y+M+NfWiNkpNHobtK4hAQ7iHb+0PrWA+g+uX+APk+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ysxrXEAAAA2wAAAA8AAAAAAAAAAAAAAAAAmAIAAGRycy9k&#10;b3ducmV2LnhtbFBLBQYAAAAABAAEAPUAAACJAwAAAAA=&#10;" path="m2166,1800r-866,l1313,1814r59,52l1405,1888r18,12l1441,1910r18,8l1478,1928r19,8l1517,1942r20,8l1558,1956r21,4l1621,1970r42,6l1705,1978r41,l1828,1972r79,-16l1981,1930r69,-36l2111,1852r53,-50l2166,1800xe" stroked="f">
                    <v:path arrowok="t" o:connecttype="custom" o:connectlocs="2166,15568;1300,15568;1313,15582;1372,15634;1405,15656;1423,15668;1441,15678;1459,15686;1478,15696;1497,15704;1517,15710;1537,15718;1558,15724;1579,15728;1621,15738;1663,15744;1705,15746;1746,15746;1828,15740;1907,15724;1981,15698;2050,15662;2111,15620;2164,15570;2166,15568" o:connectangles="0,0,0,0,0,0,0,0,0,0,0,0,0,0,0,0,0,0,0,0,0,0,0,0,0"/>
                  </v:shape>
                  <v:shape id="Freeform 36" o:spid="_x0000_s1054" style="position:absolute;left:2414;top:13768;width:2995;height:1978;visibility:visible;mso-wrap-style:square;v-text-anchor:top" coordsize="2995,19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+BjLsQA&#10;AADbAAAADwAAAGRycy9kb3ducmV2LnhtbESPS2vDMBCE74H8B7GFXEIj59FS3Cgh5AGht7il5621&#10;teVaK2MpsfPvo0Igx2FmvmGW697W4kKtN44VTCcJCOLcacOFgq/Pw/MbCB+QNdaOScGVPKxXw8ES&#10;U+06PtElC4WIEPYpKihDaFIpfV6SRT9xDXH0fl1rMUTZFlK32EW4reUsSV6lRcNxocSGtiXlf9nZ&#10;KqDvbNzk3e6j6n72L6d9YqpFZZQaPfWbdxCB+vAI39tHrWA+h/8v8QfI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gYy7EAAAA2wAAAA8AAAAAAAAAAAAAAAAAmAIAAGRycy9k&#10;b3ducmV2LnhtbFBLBQYAAAAABAAEAPUAAACJAwAAAAA=&#10;" path="m2809,1618r-2352,l459,1620r5,6l521,1690r67,54l665,1790r83,34l836,1848r139,16l1070,1860r47,-6l1210,1834r46,-16l1300,1800r866,l2187,1774r20,-30l2225,1714r14,-34l2716,1680r25,-14l2769,1650r26,-20l2809,1618xe" stroked="f">
                    <v:path arrowok="t" o:connecttype="custom" o:connectlocs="2809,15386;457,15386;459,15388;464,15394;521,15458;588,15512;665,15558;748,15592;836,15616;975,15632;1070,15628;1117,15622;1210,15602;1256,15586;1300,15568;2166,15568;2187,15542;2207,15512;2225,15482;2239,15448;2716,15448;2741,15434;2769,15418;2795,15398;2809,15386" o:connectangles="0,0,0,0,0,0,0,0,0,0,0,0,0,0,0,0,0,0,0,0,0,0,0,0,0"/>
                  </v:shape>
                  <v:shape id="Freeform 35" o:spid="_x0000_s1055" style="position:absolute;left:2414;top:13768;width:2995;height:1978;visibility:visible;mso-wrap-style:square;v-text-anchor:top" coordsize="2995,19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n7WsQA&#10;AADbAAAADwAAAGRycy9kb3ducmV2LnhtbESPQWvCQBSE74L/YXkFL1I3VVtK6ipSFcSbaen5Nfua&#10;bJp9G7Krif/eFQSPw8x8wyxWva3FmVpvHCt4mSQgiHOnDRcKvr92z+8gfEDWWDsmBRfysFoOBwtM&#10;tev4SOcsFCJC2KeooAyhSaX0eUkW/cQ1xNH7c63FEGVbSN1iF+G2ltMkeZMWDceFEhv6LCn/z05W&#10;Af1k4ybvNoeq+92+HreJqeaVUWr01K8/QATqwyN8b++1gtkcbl/iD5DL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wJ+1rEAAAA2wAAAA8AAAAAAAAAAAAAAAAAmAIAAGRycy9k&#10;b3ducmV2LnhtbFBLBQYAAAAABAAEAPUAAACJAwAAAAA=&#10;" path="m2716,1680r-477,l2257,1688r37,16l2332,1716r60,12l2453,1734r58,l2582,1724r68,-18l2712,1682r4,-2xe" stroked="f">
                    <v:path arrowok="t" o:connecttype="custom" o:connectlocs="2716,15448;2239,15448;2257,15456;2294,15472;2332,15484;2392,15496;2453,15502;2511,15502;2582,15492;2650,15474;2712,15450;2716,15448" o:connectangles="0,0,0,0,0,0,0,0,0,0,0,0"/>
                  </v:shape>
                  <v:shape id="Freeform 34" o:spid="_x0000_s1056" style="position:absolute;left:2414;top:13768;width:2995;height:1978;visibility:visible;mso-wrap-style:square;v-text-anchor:top" coordsize="2995,19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0VewcQA&#10;AADbAAAADwAAAGRycy9kb3ducmV2LnhtbESPT2vCQBTE74LfYXkFL1I39U8pqatIVRBvpqXn1+xr&#10;smn2bciuJn57VxB6HGbmN8xy3dtaXKj1xrGCl0kCgjh32nCh4Otz//wGwgdkjbVjUnAlD+vVcLDE&#10;VLuOT3TJQiEihH2KCsoQmlRKn5dk0U9cQxy9X9daDFG2hdQtdhFuazlNkldp0XBcKLGhj5Lyv+xs&#10;FdB3Nm7ybnusup/d4rRLTDWvjFKjp37zDiJQH/7Dj/ZBK5gt4P4l/gC5u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NFXsHEAAAA2wAAAA8AAAAAAAAAAAAAAAAAmAIAAGRycy9k&#10;b3ducmV2LnhtbFBLBQYAAAAABAAEAPUAAACJAwAAAAA=&#10;" path="m862,174r-61,l760,178r-84,14l599,218r-71,32l465,292r-54,48l367,394r-33,60l312,518r-9,66l304,618r4,34l293,660r-64,12l170,694r-19,8l101,736,47,792,14,852,1,914,,936r2,20l18,1018r34,58l101,1126r64,40l149,1182r-39,48l81,1304r-5,38l77,1360r12,64l121,1482r46,52l227,1574r70,28l375,1618r27,2l429,1620r28,-2l2809,1618r51,-52l2906,1490r23,-84l2931,1376r21,-2l3012,1362r58,-18l3143,1312r18,-8l3241,1248r53,-52l3335,1138r29,-62l3381,1012r4,-64l3383,914r-14,-64l3343,786r-40,-62l3279,694r8,-18l3294,658r8,-26l3307,604r2,-26l3308,552r-17,-78l3253,402r-58,-64l3147,302r-55,-34l3030,242r-34,-10l2995,228r-1903,l1074,222r-18,-8l1000,196,922,180r-60,-6xe" stroked="f">
                    <v:path arrowok="t" o:connecttype="custom" o:connectlocs="801,13942;676,13960;528,14018;411,14108;334,14222;303,14352;308,14420;229,14440;151,14470;47,14560;1,14682;2,14724;52,14844;165,14934;110,14998;76,15110;89,15192;167,15302;297,15370;402,15388;457,15386;2860,15334;2929,15174;2952,15142;3070,15112;3161,15072;3294,14964;3364,14844;3385,14716;3369,14618;3303,14492;3287,14444;3302,14400;3309,14346;3291,14242;3195,14106;3092,14036;2996,14000;1092,13996;1056,13982;922,13948" o:connectangles="0,0,0,0,0,0,0,0,0,0,0,0,0,0,0,0,0,0,0,0,0,0,0,0,0,0,0,0,0,0,0,0,0,0,0,0,0,0,0,0,0"/>
                  </v:shape>
                  <v:shape id="Freeform 33" o:spid="_x0000_s1057" style="position:absolute;left:2414;top:13768;width:2995;height:1978;visibility:visible;mso-wrap-style:square;v-text-anchor:top" coordsize="2995,19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5fAtsQA&#10;AADbAAAADwAAAGRycy9kb3ducmV2LnhtbESPT2vCQBTE74LfYXlCL6Kb/lEkukppLRRvRvH8zD6T&#10;jdm3Ibs16bfvCgWPw8z8hllteluLG7XeOFbwPE1AEOdOGy4UHA9fkwUIH5A11o5JwS952KyHgxWm&#10;2nW8p1sWChEh7FNUUIbQpFL6vCSLfuoa4uhdXGsxRNkWUrfYRbit5UuSzKVFw3GhxIY+Ssqv2Y9V&#10;QKds3OTd567qztvZfpuY6q0ySj2N+vcliEB9eIT/299awesc7l/iD5Dr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OXwLbEAAAA2wAAAA8AAAAAAAAAAAAAAAAAmAIAAGRycy9k&#10;b3ducmV2LnhtbFBLBQYAAAAABAAEAPUAAACJAwAAAAA=&#10;" path="m1504,56r-65,l1407,58r-63,12l1284,88r-56,26l1176,146r-66,60l1092,228r1903,l2963,160,1750,144r-16,-12l1682,102,1601,72,1536,60r-32,-4xe" stroked="f">
                    <v:path arrowok="t" o:connecttype="custom" o:connectlocs="1504,13824;1439,13824;1407,13826;1344,13838;1284,13856;1228,13882;1176,13914;1110,13974;1092,13996;2995,13996;2963,13928;1750,13912;1734,13900;1682,13870;1601,13840;1536,13828;1504,13824" o:connectangles="0,0,0,0,0,0,0,0,0,0,0,0,0,0,0,0,0"/>
                  </v:shape>
                  <v:shape id="Freeform 32" o:spid="_x0000_s1058" style="position:absolute;left:2414;top:13768;width:2995;height:1978;visibility:visible;mso-wrap-style:square;v-text-anchor:top" coordsize="2995,19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tlLcQA&#10;AADbAAAADwAAAGRycy9kb3ducmV2LnhtbESPQWvCQBSE7wX/w/IEL0U3tVpL6ipiFYo3U/H8mn1N&#10;Ns2+DdmtSf+9WxA8DjPzDbNc97YWF2q9cazgaZKAIM6dNlwoOH3ux68gfEDWWDsmBX/kYb0aPCwx&#10;1a7jI12yUIgIYZ+igjKEJpXS5yVZ9BPXEEfv27UWQ5RtIXWLXYTbWk6T5EVaNBwXSmxoW1L+k/1a&#10;BXTOHpu8ez9U3dduftwlpppVRqnRsN+8gQjUh3v41v7QCp4X8P8l/gC5u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zbZS3EAAAA2wAAAA8AAAAAAAAAAAAAAAAAmAIAAGRycy9k&#10;b3ducmV2LnhtbFBLBQYAAAAABAAEAPUAAACJAwAAAAA=&#10;" path="m2087,r-27,l2007,4r-76,16l1861,50r-61,42l1750,144r1201,l2937,128r-14,-14l2915,106r-580,l2321,92,2306,80,2290,68,2274,56,2256,46r-19,-8l2218,28,2166,12,2140,6,2114,2,2087,xe" stroked="f">
                    <v:path arrowok="t" o:connecttype="custom" o:connectlocs="2087,13768;2060,13768;2007,13772;1931,13788;1861,13818;1800,13860;1750,13912;2951,13912;2937,13896;2923,13882;2915,13874;2335,13874;2321,13860;2306,13848;2290,13836;2274,13824;2256,13814;2237,13806;2218,13796;2166,13780;2140,13774;2114,13770;2087,13768" o:connectangles="0,0,0,0,0,0,0,0,0,0,0,0,0,0,0,0,0,0,0,0,0,0,0"/>
                  </v:shape>
                  <v:shape id="Freeform 31" o:spid="_x0000_s1059" style="position:absolute;left:2414;top:13768;width:2995;height:1978;visibility:visible;mso-wrap-style:square;v-text-anchor:top" coordsize="2995,19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TxX8AA&#10;AADbAAAADwAAAGRycy9kb3ducmV2LnhtbERPz2vCMBS+C/4P4Qm7iKZTN0Y1ikwF8WY3PL81zza1&#10;eSlNZrv/fjkIHj++36tNb2txp9YbxwpepwkI4txpw4WC76/D5AOED8gaa8ek4I88bNbDwQpT7To+&#10;0z0LhYgh7FNUUIbQpFL6vCSLfuoa4shdXWsxRNgWUrfYxXBby1mSvEuLhmNDiQ19lpTfsl+rgC7Z&#10;uMm73anqfvZv531iqkVllHoZ9dsliEB9eIof7qNWMI9j45f4A+T6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UTxX8AAAADbAAAADwAAAAAAAAAAAAAAAACYAgAAZHJzL2Rvd25y&#10;ZXYueG1sUEsFBgAAAAAEAAQA9QAAAIUDAAAAAA==&#10;" path="m2625,r-87,8l2455,32r-75,40l2335,106r580,l2907,98,2891,86,2873,72,2796,32,2712,8,2683,4,2625,xe" stroked="f">
                    <v:path arrowok="t" o:connecttype="custom" o:connectlocs="2625,13768;2538,13776;2455,13800;2380,13840;2335,13874;2915,13874;2907,13866;2891,13854;2873,13840;2796,13800;2712,13776;2683,13772;2625,13768" o:connectangles="0,0,0,0,0,0,0,0,0,0,0,0,0"/>
                  </v:shape>
                </v:group>
                <v:group id="Group 28" o:spid="_x0000_s1060" style="position:absolute;left:2414;top:13767;width:3385;height:1979" coordorigin="2414,13767" coordsize="3385,19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<v:shape id="Freeform 29" o:spid="_x0000_s1061" style="position:absolute;left:2414;top:13767;width:3385;height:1979;visibility:visible;mso-wrap-style:square;v-text-anchor:top" coordsize="3385,19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1pw8EA&#10;AADbAAAADwAAAGRycy9kb3ducmV2LnhtbERPTYvCMBC9L/gfwgheFk0VWZZqFFEELXtwq4jHsRnb&#10;0mZSmqj1328Owh4f73u+7EwtHtS60rKC8SgCQZxZXXKu4HTcDr9BOI+ssbZMCl7kYLnofcwx1vbJ&#10;v/RIfS5CCLsYFRTeN7GULivIoBvZhjhwN9sa9AG2udQtPkO4qeUkir6kwZJDQ4ENrQvKqvRuFCS7&#10;yX6bVPvNGfPkitVndTn8REoN+t1qBsJT5//Fb/dOK5iG9eFL+AFy8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M9acPBAAAA2wAAAA8AAAAAAAAAAAAAAAAAmAIAAGRycy9kb3du&#10;cmV2LnhtbFBLBQYAAAAABAAEAPUAAACGAwAAAAA=&#10;" path="m308,652r-4,-34l303,584r3,-34l322,485r27,-61l388,367r49,-51l495,271r67,-38l637,204r81,-19l781,177r60,-2l862,175r60,6l1000,197r74,25l1092,229r18,-23l1176,146r52,-32l1284,88r60,-18l1407,59r65,-3l1504,57r65,9l1632,83r68,29l1750,144r15,-18l1819,77r64,-38l1956,14,2034,1,2060,r27,1l2166,13r71,25l2290,68r45,38l2357,88r72,-44l2509,15,2596,2r29,-1l2654,2r87,13l2823,44r68,42l2937,129r36,49l2996,232r34,11l3092,269r55,33l3195,339r58,64l3291,475r17,77l3309,579r-2,26l3302,632r-8,26l3287,677r-8,18l3303,725r40,61l3369,850r14,65l3385,948r-1,33l3374,1045r-23,63l3316,1168r-47,55l3211,1272r-68,41l3070,1345r-58,17l2952,1374r-21,3l2929,1407r-23,84l2860,1566r-42,45l2769,1650r-57,32l2650,1707r-68,18l2511,1734r-38,l2453,1734r-61,-6l2332,1716r-75,-27l2239,1681r-14,32l2187,1774r-48,54l2081,1875r-65,38l1945,1944r-77,21l1787,1977r-41,2l1705,1979r-84,-9l1558,1956r-61,-20l1441,1910r-53,-32l1327,1829r-27,-28l1256,1819r-92,26l1070,1860r-95,4l928,1861r-92,-13l748,1824r-83,-34l588,1745r-67,-54l464,1627r-7,-9l429,1620r-81,-5l273,1595r-67,-33l150,1518r-42,-54l83,1403r-7,-61l78,1323r23,-74l135,1198r30,-31l142,1155,83,1110,39,1057,11,998,,936,1,915,14,852,47,792r54,-56l151,703r58,-25l272,663r21,-3l308,652xe" filled="f" strokecolor="#9bba58" strokeweight="2pt">
                    <v:path arrowok="t" o:connecttype="custom" o:connectlocs="303,14351;349,14191;495,14038;718,13952;862,13942;1074,13989;1176,13913;1344,13837;1504,13824;1700,13879;1819,13844;2034,13768;2166,13780;2335,13873;2509,13782;2654,13769;2891,13853;2996,13999;3147,14069;3291,14242;3307,14372;3287,14444;3343,14553;3385,14715;3351,14875;3211,15039;3012,15129;2929,15174;2818,15378;2650,15474;2473,15501;2332,15483;2225,15480;2081,15642;1868,15732;1705,15746;1497,15703;1327,15596;1164,15612;928,15628;665,15557;464,15394;348,15382;150,15285;76,15109;135,14965;83,14877;0,14703;47,14559;209,14445;308,14419" o:connectangles="0,0,0,0,0,0,0,0,0,0,0,0,0,0,0,0,0,0,0,0,0,0,0,0,0,0,0,0,0,0,0,0,0,0,0,0,0,0,0,0,0,0,0,0,0,0,0,0,0,0,0"/>
                  </v:shape>
                </v:group>
                <v:group id="Group 26" o:spid="_x0000_s1062" style="position:absolute;left:2589;top:14925;width:195;height:36" coordorigin="2589,14925" coordsize="195,3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shape id="Freeform 27" o:spid="_x0000_s1063" style="position:absolute;left:2589;top:14925;width:195;height:36;visibility:visible;mso-wrap-style:square;v-text-anchor:top" coordsize="195,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8RascMA&#10;AADbAAAADwAAAGRycy9kb3ducmV2LnhtbESPzWrDMBCE74W8g9hAb42cUJrgRjYltJBDLnYDvm6s&#10;rW1qrYyk+uftq0Chx2FmvmGO+Wx6MZLznWUF200Cgri2uuNGwfXz4+kAwgdkjb1lUrCQhzxbPRwx&#10;1XbigsYyNCJC2KeooA1hSKX0dUsG/cYOxNH7ss5giNI1UjucItz0cpckL9Jgx3GhxYFOLdXf5Y9R&#10;oC/7UFS12bvbVC7vo67OrqmUelzPb68gAs3hP/zXPmsFzzu4f4k/QGa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8RascMAAADbAAAADwAAAAAAAAAAAAAAAACYAgAAZHJzL2Rv&#10;d25yZXYueG1sUEsFBgAAAAAEAAQA9QAAAIgDAAAAAA==&#10;" path="m195,35r-20,1l154,35,134,34,75,25,18,7,,e" filled="f" strokecolor="#9bba58" strokeweight="2pt">
                    <v:path arrowok="t" o:connecttype="custom" o:connectlocs="195,14960;175,14961;154,14960;134,14959;75,14950;18,14932;0,14925" o:connectangles="0,0,0,0,0,0,0"/>
                  </v:shape>
                </v:group>
                <v:group id="Group 24" o:spid="_x0000_s1064" style="position:absolute;left:2881;top:15359;width:78;height:17" coordorigin="2881,15359" coordsize="78,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<v:shape id="Freeform 25" o:spid="_x0000_s1065" style="position:absolute;left:2881;top:15359;width:78;height:17;visibility:visible;mso-wrap-style:square;v-text-anchor:top" coordsize="78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FoesMA&#10;AADbAAAADwAAAGRycy9kb3ducmV2LnhtbESP3WoCMRSE74W+QziF3mm2RYqsRpGKoiCIP6iXx+S4&#10;u7g52W5S3b69EQQvh5n5hhmMGluKK9W+cKzgs5OAINbOFJwp2G2n7R4IH5ANlo5JwT95GA3fWgNM&#10;jbvxmq6bkIkIYZ+igjyEKpXS65ws+o6riKN3drXFEGWdSVPjLcJtKb+S5FtaLDgu5FjRT076svmz&#10;CvbVUuvFGn32e1x5Ozu7yeHklPp4b8Z9EIGa8Ao/23OjoNuFx5f4A+Tw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tFoesMAAADbAAAADwAAAAAAAAAAAAAAAACYAgAAZHJzL2Rv&#10;d25yZXYueG1sUEsFBgAAAAAEAAQA9QAAAIgDAAAAAA==&#10;" path="m78,l59,6,39,10,20,14,,17e" filled="f" strokecolor="#9bba58" strokeweight="2pt">
                    <v:path arrowok="t" o:connecttype="custom" o:connectlocs="78,15359;59,15365;39,15369;20,15373;0,15376" o:connectangles="0,0,0,0,0"/>
                  </v:shape>
                </v:group>
                <v:group id="Group 22" o:spid="_x0000_s1066" style="position:absolute;left:3661;top:15485;width:45;height:66" coordorigin="3661,15485" coordsize="45,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<v:shape id="Freeform 23" o:spid="_x0000_s1067" style="position:absolute;left:3661;top:15485;width:45;height:66;visibility:visible;mso-wrap-style:square;v-text-anchor:top" coordsize="45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QyrMQA&#10;AADbAAAADwAAAGRycy9kb3ducmV2LnhtbESPT2vCQBTE70K/w/IK3nRjrUGimyAFUXooaEvOj+zL&#10;H8y+jburpt++Wyj0OMzMb5htMZpe3Mn5zrKCxTwBQVxZ3XGj4OtzP1uD8AFZY2+ZFHyThyJ/mmwx&#10;0/bBJ7qfQyMihH2GCtoQhkxKX7Vk0M/tQBy92jqDIUrXSO3wEeGmly9JkkqDHceFFgd6a6m6nG9G&#10;QVc25XFVprV539XLyrrDx/W6VGr6PO42IAKN4T/81z5qBa8p/H6JP0Dm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SUMqzEAAAA2wAAAA8AAAAAAAAAAAAAAAAAmAIAAGRycy9k&#10;b3ducmV2LnhtbFBLBQYAAAAABAAEAPUAAACJAwAAAAA=&#10;" path="m45,66l33,50,21,34,10,17,,e" filled="f" strokecolor="#9bba58" strokeweight="2pt">
                    <v:path arrowok="t" o:connecttype="custom" o:connectlocs="45,15551;33,15535;21,15519;10,15502;0,15485" o:connectangles="0,0,0,0,0"/>
                  </v:shape>
                </v:group>
                <v:group id="Group 20" o:spid="_x0000_s1068" style="position:absolute;left:4655;top:15352;width:17;height:78" coordorigin="4655,15352" coordsize="17,7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Freeform 21" o:spid="_x0000_s1069" style="position:absolute;left:4655;top:15352;width:17;height:78;visibility:visible;mso-wrap-style:square;v-text-anchor:top" coordsize="17,7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1UZJMEA&#10;AADbAAAADwAAAGRycy9kb3ducmV2LnhtbERPy2rCQBTdF/yH4Qru6iRiS4mOooE2LlPrY3ubuSah&#10;mTshM5r0752F4PJw3sv1YBpxo87VlhXE0wgEcWF1zaWCw8/n6wcI55E1NpZJwT85WK9GL0tMtO35&#10;m257X4oQwi5BBZX3bSKlKyoy6Ka2JQ7cxXYGfYBdKXWHfQg3jZxF0bs0WHNoqLCltKLib381Cs55&#10;5o5ZfDrm6cWX6e/b9svYrVKT8bBZgPA0+Kf44d5pBfMwNnwJP0Cu7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9VGSTBAAAA2wAAAA8AAAAAAAAAAAAAAAAAmAIAAGRycy9kb3du&#10;cmV2LnhtbFBLBQYAAAAABAAEAPUAAACGAwAAAAA=&#10;" path="m17,l15,20,11,40,6,59,,78e" filled="f" strokecolor="#9bba58" strokeweight="2pt">
                    <v:path arrowok="t" o:connecttype="custom" o:connectlocs="17,15352;15,15372;11,15392;6,15411;0,15430" o:connectangles="0,0,0,0,0"/>
                  </v:shape>
                </v:group>
                <v:group id="Group 18" o:spid="_x0000_s1070" style="position:absolute;left:5087;top:14812;width:254;height:327" coordorigin="5087,14812" coordsize="254,3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<v:shape id="Freeform 19" o:spid="_x0000_s1071" style="position:absolute;left:5087;top:14812;width:254;height:327;visibility:visible;mso-wrap-style:square;v-text-anchor:top" coordsize="254,3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u5D8IA&#10;AADbAAAADwAAAGRycy9kb3ducmV2LnhtbERPy4rCMBTdC/5DuMJsZEwVRqRjFBHFgS58D8zu2lzb&#10;YnNTm4zWvzcLweXhvMfTxpTiRrUrLCvo9yIQxKnVBWcKDvvl5wiE88gaS8uk4EEOppN2a4yxtnfe&#10;0m3nMxFC2MWoIPe+iqV0aU4GXc9WxIE729qgD7DOpK7xHsJNKQdRNJQGCw4NOVY0zym97P6Ngr9k&#10;VJx+k8XxONys+ovriZLuuqvUR6eZfYPw1Pi3+OX+0Qq+wvrwJfwAOXk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W7kPwgAAANsAAAAPAAAAAAAAAAAAAAAAAJgCAABkcnMvZG93&#10;bnJldi54bWxQSwUGAAAAAAQABAD1AAAAhwMAAAAA&#10;" path="m,l67,32r58,39l173,118r38,52l238,226r14,60l254,306r1,21e" filled="f" strokecolor="#9bba58" strokeweight="2pt">
                    <v:path arrowok="t" o:connecttype="custom" o:connectlocs="0,14812;67,14844;125,14883;173,14930;211,14982;238,15038;252,15098;254,15118;255,15139" o:connectangles="0,0,0,0,0,0,0,0,0"/>
                  </v:shape>
                </v:group>
                <v:group id="Group 16" o:spid="_x0000_s1072" style="position:absolute;left:5580;top:14464;width:107;height:118" coordorigin="5580,14464" coordsize="107,1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<v:shape id="Freeform 17" o:spid="_x0000_s1073" style="position:absolute;left:5580;top:14464;width:107;height:118;visibility:visible;mso-wrap-style:square;v-text-anchor:top" coordsize="107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jTZsMA&#10;AADbAAAADwAAAGRycy9kb3ducmV2LnhtbESPT2sCMRTE7wW/Q3iCt5pV2FZWo4gg6rG2FI/P5O0f&#10;3Lysm+y6fvumUOhxmJnfMKvNYGvRU+srxwpm0wQEsXam4kLB1+f+dQHCB2SDtWNS8CQPm/XoZYWZ&#10;cQ/+oP4cChEh7DNUUIbQZFJ6XZJFP3UNcfRy11oMUbaFNC0+ItzWcp4kb9JixXGhxIZ2JenbubMK&#10;NH8f7t0xffc6z7vbFU+XXZ8qNRkP2yWIQEP4D/+1j0ZBOoffL/EHyPU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1jTZsMAAADbAAAADwAAAAAAAAAAAAAAAACYAgAAZHJzL2Rv&#10;d25yZXYueG1sUEsFBgAAAAAEAAQA9QAAAIgDAAAAAA==&#10;" path="m107,l62,64,17,106,,119e" filled="f" strokecolor="#9bba58" strokeweight="2pt">
                    <v:path arrowok="t" o:connecttype="custom" o:connectlocs="107,14464;62,14528;17,14570;0,14583" o:connectangles="0,0,0,0"/>
                  </v:shape>
                </v:group>
                <v:group id="Group 14" o:spid="_x0000_s1074" style="position:absolute;left:5415;top:14010;width:6;height:40" coordorigin="5415,14010" coordsize="6,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<v:shape id="Freeform 15" o:spid="_x0000_s1075" style="position:absolute;left:5415;top:14010;width:6;height:40;visibility:visible;mso-wrap-style:square;v-text-anchor:top" coordsize="6,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SeYMYA&#10;AADbAAAADwAAAGRycy9kb3ducmV2LnhtbESPQWvCQBSE70L/w/IKXkrdKNpK6ioqWAvioalCj4/s&#10;MwnNvo3ZbVz/fVcoeBxm5htmtgimFh21rrKsYDhIQBDnVldcKDh8bZ6nIJxH1lhbJgVXcrCYP/Rm&#10;mGp74U/qMl+ICGGXooLS+yaV0uUlGXQD2xBH72Rbgz7KtpC6xUuEm1qOkuRFGqw4LpTY0Lqk/Cf7&#10;NQqO393hPfjtE6+ux+n+fNqtV+FVqf5jWL6B8BT8Pfzf/tAKJmO4fYk/QM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vSeYMYAAADbAAAADwAAAAAAAAAAAAAAAACYAgAAZHJz&#10;L2Rvd25yZXYueG1sUEsFBgAAAAAEAAQA9QAAAIsDAAAAAA==&#10;" path="m,l4,19,6,39e" filled="f" strokecolor="#9bba58" strokeweight="2pt">
                    <v:path arrowok="t" o:connecttype="custom" o:connectlocs="0,14010;4,14029;6,14049" o:connectangles="0,0,0"/>
                  </v:shape>
                </v:group>
                <v:group id="Group 12" o:spid="_x0000_s1076" style="position:absolute;left:4692;top:13878;width:48;height:64" coordorigin="4692,13878" coordsize="48,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<v:shape id="Freeform 13" o:spid="_x0000_s1077" style="position:absolute;left:4692;top:13878;width:48;height:64;visibility:visible;mso-wrap-style:square;v-text-anchor:top" coordsize="48,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o0LcUA&#10;AADbAAAADwAAAGRycy9kb3ducmV2LnhtbESP3WrCQBSE7wt9h+UIvasbhUpN3QR/EEQKJVpoL4/Z&#10;YxKbPRuyq27f3hUKvRxm5htmlgfTigv1rrGsYDRMQBCXVjdcKfjcr59fQTiPrLG1TAp+yUGePT7M&#10;MNX2ygVddr4SEcIuRQW1910qpStrMuiGtiOO3tH2Bn2UfSV1j9cIN60cJ8lEGmw4LtTY0bKm8md3&#10;Ngo+ErKHU+DlovpuNtv3UKy+poVST4MwfwPhKfj/8F97oxW8TOD+Jf4Amd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KjQtxQAAANsAAAAPAAAAAAAAAAAAAAAAAJgCAABkcnMv&#10;ZG93bnJldi54bWxQSwUGAAAAAAQABAD1AAAAigMAAAAA&#10;" path="m,64l10,47,21,31,34,16,48,e" filled="f" strokecolor="#9bba58" strokeweight="2pt">
                    <v:path arrowok="t" o:connecttype="custom" o:connectlocs="0,13942;10,13925;21,13909;34,13894;48,13878" o:connectangles="0,0,0,0,0"/>
                  </v:shape>
                </v:group>
                <v:group id="Group 10" o:spid="_x0000_s1078" style="position:absolute;left:4149;top:13922;width:23;height:55" coordorigin="4149,13922" coordsize="23,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<v:shape id="Freeform 11" o:spid="_x0000_s1079" style="position:absolute;left:4149;top:13922;width:23;height:55;visibility:visible;mso-wrap-style:square;v-text-anchor:top" coordsize="23,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R1pHcEA&#10;AADbAAAADwAAAGRycy9kb3ducmV2LnhtbERPy2oCMRTdC/5DuII7zbRFkalRiiAUF4KPAZe3k9t5&#10;dHIzJqnGvzeLQpeH816uo+nEjZxvLCt4mWYgiEurG64UnE/byQKED8gaO8uk4EEe1qvhYIm5tnc+&#10;0O0YKpFC2OeooA6hz6X0ZU0G/dT2xIn7ts5gSNBVUju8p3DTydcsm0uDDaeGGnva1FT+HH+Ngu66&#10;b92lncsY38zXpi12xanZKTUexY93EIFi+Bf/uT+1glkam76kHyB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0daR3BAAAA2wAAAA8AAAAAAAAAAAAAAAAAmAIAAGRycy9kb3du&#10;cmV2LnhtbFBLBQYAAAAABAAEAPUAAACGAwAAAAA=&#10;" path="m,55l6,37,14,18,23,e" filled="f" strokecolor="#9bba58" strokeweight="2pt">
                    <v:path arrowok="t" o:connecttype="custom" o:connectlocs="0,13977;6,13959;14,13940;23,13922" o:connectangles="0,0,0,0"/>
                  </v:shape>
                </v:group>
                <v:group id="Group 8" o:spid="_x0000_s1080" style="position:absolute;left:3512;top:13999;width:87;height:51" coordorigin="3512,13999" coordsize="87,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<v:shape id="Freeform 9" o:spid="_x0000_s1081" style="position:absolute;left:3512;top:13999;width:87;height:51;visibility:visible;mso-wrap-style:square;v-text-anchor:top" coordsize="87,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YsIhcIA&#10;AADbAAAADwAAAGRycy9kb3ducmV2LnhtbERPS2vCQBC+C/0PyxR6001LCZK6ilSECoXiA9Lehuw0&#10;G83Ohuyq8d93DgWPH997thh8qy7UxyawgedJBoq4Crbh2sBhvx5PQcWEbLENTAZuFGExfxjNsLDh&#10;ylu67FKtJIRjgQZcSl2hdawceYyT0BEL9xt6j0lgX2vb41XCfatfsizXHhuWBocdvTuqTruzl177&#10;mvKvz+Oh/S63t27zs3JleTTm6XFYvoFKNKS7+N/9YQ3ksl6+yA/Q8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iwiFwgAAANsAAAAPAAAAAAAAAAAAAAAAAJgCAABkcnMvZG93&#10;bnJldi54bWxQSwUGAAAAAAQABAD1AAAAhwMAAAAA&#10;" path="m,l19,9,37,19,54,29,71,39,87,51e" filled="f" strokecolor="#9bba58" strokeweight="2pt">
                    <v:path arrowok="t" o:connecttype="custom" o:connectlocs="0,13999;19,14008;37,14018;54,14028;71,14038;87,14050" o:connectangles="0,0,0,0,0,0"/>
                  </v:shape>
                </v:group>
                <v:group id="Group 6" o:spid="_x0000_s1082" style="position:absolute;left:2724;top:14426;width:16;height:58" coordorigin="2724,14426" coordsize="16,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<v:shape id="Freeform 7" o:spid="_x0000_s1083" style="position:absolute;left:2724;top:14426;width:16;height:58;visibility:visible;mso-wrap-style:square;v-text-anchor:top" coordsize="16,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14NL0A&#10;AADbAAAADwAAAGRycy9kb3ducmV2LnhtbESPzQrCMBCE74LvEFbwpqkKItUoKoh69O++NmtbbDYl&#10;iVrf3giCx2FmvmFmi8ZU4knOl5YVDPoJCOLM6pJzBefTpjcB4QOyxsoyKXiTh8W83Zphqu2LD/Q8&#10;hlxECPsUFRQh1KmUPivIoO/bmjh6N+sMhihdLrXDV4SbSg6TZCwNlhwXCqxpXVB2Pz6Mgslm66xf&#10;O9vs31t9XeWD2yi7KNXtNMspiEBN+Id/7Z1WMB7C90v8AXL+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vo14NL0AAADbAAAADwAAAAAAAAAAAAAAAACYAgAAZHJzL2Rvd25yZXYu&#10;eG1sUEsFBgAAAAAEAAQA9QAAAIIDAAAAAA==&#10;" path="m16,58l9,39,4,20,,e" filled="f" strokecolor="#9bba58" strokeweight="2pt">
                    <v:path arrowok="t" o:connecttype="custom" o:connectlocs="16,14484;9,14465;4,14446;0,14426" o:connectangles="0,0,0,0"/>
                  </v:shape>
                </v:group>
                <w10:wrap anchorx="page" anchory="margin"/>
              </v:group>
            </w:pict>
          </mc:Fallback>
        </mc:AlternateContent>
      </w:r>
    </w:p>
    <w:p w:rsidR="00077373" w:rsidRDefault="00077373">
      <w:pPr>
        <w:spacing w:before="8" w:line="260" w:lineRule="exact"/>
        <w:rPr>
          <w:sz w:val="26"/>
          <w:szCs w:val="26"/>
        </w:rPr>
      </w:pPr>
    </w:p>
    <w:p w:rsidR="00077373" w:rsidRDefault="00077373">
      <w:pPr>
        <w:spacing w:line="260" w:lineRule="exact"/>
        <w:rPr>
          <w:sz w:val="26"/>
          <w:szCs w:val="26"/>
        </w:rPr>
        <w:sectPr w:rsidR="00077373">
          <w:type w:val="continuous"/>
          <w:pgSz w:w="11907" w:h="16840"/>
          <w:pgMar w:top="1560" w:right="1680" w:bottom="280" w:left="940" w:header="720" w:footer="720" w:gutter="0"/>
          <w:cols w:space="720"/>
        </w:sectPr>
      </w:pPr>
    </w:p>
    <w:p w:rsidR="00077373" w:rsidRDefault="00077373">
      <w:pPr>
        <w:spacing w:line="120" w:lineRule="exact"/>
        <w:rPr>
          <w:sz w:val="12"/>
          <w:szCs w:val="12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spacing w:line="242" w:lineRule="auto"/>
        <w:ind w:left="1064" w:hanging="4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Kno</w:t>
      </w:r>
      <w:r>
        <w:rPr>
          <w:rFonts w:ascii="Calibri" w:eastAsia="Calibri" w:hAnsi="Calibri" w:cs="Calibri"/>
          <w:b/>
          <w:bCs/>
        </w:rPr>
        <w:t>wi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>g w</w:t>
      </w:r>
      <w:r>
        <w:rPr>
          <w:rFonts w:ascii="Calibri" w:eastAsia="Calibri" w:hAnsi="Calibri" w:cs="Calibri"/>
          <w:b/>
          <w:bCs/>
          <w:spacing w:val="-1"/>
        </w:rPr>
        <w:t>h</w:t>
      </w:r>
      <w:r>
        <w:rPr>
          <w:rFonts w:ascii="Calibri" w:eastAsia="Calibri" w:hAnsi="Calibri" w:cs="Calibri"/>
          <w:b/>
          <w:bCs/>
        </w:rPr>
        <w:t>o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he</w:t>
      </w:r>
      <w:r>
        <w:rPr>
          <w:rFonts w:ascii="Calibri" w:eastAsia="Calibri" w:hAnsi="Calibri" w:cs="Calibri"/>
          <w:b/>
          <w:bCs/>
        </w:rPr>
        <w:t xml:space="preserve">y 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</w:rPr>
        <w:t>n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</w:rPr>
        <w:t>lk to</w:t>
      </w:r>
    </w:p>
    <w:p w:rsidR="00077373" w:rsidRDefault="002A01CA">
      <w:pPr>
        <w:spacing w:before="1" w:line="110" w:lineRule="exact"/>
        <w:rPr>
          <w:sz w:val="11"/>
          <w:szCs w:val="11"/>
        </w:rPr>
      </w:pPr>
      <w:r>
        <w:br w:type="column"/>
      </w:r>
    </w:p>
    <w:p w:rsidR="00077373" w:rsidRDefault="002A01CA">
      <w:pPr>
        <w:ind w:left="931" w:firstLine="1"/>
        <w:jc w:val="center"/>
        <w:rPr>
          <w:rFonts w:ascii="Calibri" w:eastAsia="Calibri" w:hAnsi="Calibri" w:cs="Calibri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3347085</wp:posOffset>
                </wp:positionH>
                <wp:positionV relativeFrom="paragraph">
                  <wp:posOffset>-866140</wp:posOffset>
                </wp:positionV>
                <wp:extent cx="1076325" cy="325755"/>
                <wp:effectExtent l="13335" t="19685" r="15240" b="16510"/>
                <wp:wrapNone/>
                <wp:docPr id="140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6325" cy="325755"/>
                          <a:chOff x="5271" y="-1364"/>
                          <a:chExt cx="1695" cy="513"/>
                        </a:xfrm>
                      </wpg:grpSpPr>
                      <wps:wsp>
                        <wps:cNvPr id="141" name="Freeform 141"/>
                        <wps:cNvSpPr>
                          <a:spLocks/>
                        </wps:cNvSpPr>
                        <wps:spPr bwMode="auto">
                          <a:xfrm>
                            <a:off x="5271" y="-1364"/>
                            <a:ext cx="1695" cy="513"/>
                          </a:xfrm>
                          <a:custGeom>
                            <a:avLst/>
                            <a:gdLst>
                              <a:gd name="T0" fmla="+- 0 5271 5271"/>
                              <a:gd name="T1" fmla="*/ T0 w 1695"/>
                              <a:gd name="T2" fmla="+- 0 -851 -1364"/>
                              <a:gd name="T3" fmla="*/ -851 h 513"/>
                              <a:gd name="T4" fmla="+- 0 6966 5271"/>
                              <a:gd name="T5" fmla="*/ T4 w 1695"/>
                              <a:gd name="T6" fmla="+- 0 -851 -1364"/>
                              <a:gd name="T7" fmla="*/ -851 h 513"/>
                              <a:gd name="T8" fmla="+- 0 6966 5271"/>
                              <a:gd name="T9" fmla="*/ T8 w 1695"/>
                              <a:gd name="T10" fmla="+- 0 -1364 -1364"/>
                              <a:gd name="T11" fmla="*/ -1364 h 513"/>
                              <a:gd name="T12" fmla="+- 0 5271 5271"/>
                              <a:gd name="T13" fmla="*/ T12 w 1695"/>
                              <a:gd name="T14" fmla="+- 0 -1364 -1364"/>
                              <a:gd name="T15" fmla="*/ -1364 h 513"/>
                              <a:gd name="T16" fmla="+- 0 5271 5271"/>
                              <a:gd name="T17" fmla="*/ T16 w 1695"/>
                              <a:gd name="T18" fmla="+- 0 -851 -1364"/>
                              <a:gd name="T19" fmla="*/ -851 h 5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695" h="513">
                                <a:moveTo>
                                  <a:pt x="0" y="513"/>
                                </a:moveTo>
                                <a:lnTo>
                                  <a:pt x="1695" y="513"/>
                                </a:lnTo>
                                <a:lnTo>
                                  <a:pt x="169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6E702124" id="Group 140" o:spid="_x0000_s1026" style="position:absolute;margin-left:263.55pt;margin-top:-68.2pt;width:84.75pt;height:25.65pt;z-index:-251649024;mso-position-horizontal-relative:page" coordorigin="5271,-1364" coordsize="1695,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">
                <v:shape id="Freeform 141" o:spid="_x0000_s1027" style="position:absolute;left:5271;top:-1364;width:1695;height:513;visibility:visible;mso-wrap-style:square;v-text-anchor:top" coordsize="1695,5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16FrcMA&#10;AADcAAAADwAAAGRycy9kb3ducmV2LnhtbERPTWvCQBC9F/wPywje6ia1FImuIoLFgy00zcHjmB2T&#10;aHY27K4m/vtuodDbPN7nLNeDacWdnG8sK0inCQji0uqGKwXF9+55DsIHZI2tZVLwIA/r1ehpiZm2&#10;PX/RPQ+ViCHsM1RQh9BlUvqyJoN+ajviyJ2tMxgidJXUDvsYblr5kiRv0mDDsaHGjrY1ldf8ZhTc&#10;0sId+wN/nPgyk5/X4pjP3q1Sk/GwWYAINIR/8Z97r+P81xR+n4kXyNU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16FrcMAAADcAAAADwAAAAAAAAAAAAAAAACYAgAAZHJzL2Rv&#10;d25yZXYueG1sUEsFBgAAAAAEAAQA9QAAAIgDAAAAAA==&#10;" path="m,513r1695,l1695,,,,,513xe" filled="f" strokeweight="2pt">
                  <v:path arrowok="t" o:connecttype="custom" o:connectlocs="0,-851;1695,-851;1695,-1364;0,-1364;0,-851" o:connectangles="0,0,0,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b/>
          <w:bCs/>
        </w:rPr>
        <w:t>Diff</w:t>
      </w:r>
      <w:r>
        <w:rPr>
          <w:rFonts w:ascii="Calibri" w:eastAsia="Calibri" w:hAnsi="Calibri" w:cs="Calibri"/>
          <w:b/>
          <w:bCs/>
          <w:spacing w:val="-2"/>
        </w:rPr>
        <w:t>e</w:t>
      </w:r>
      <w:r>
        <w:rPr>
          <w:rFonts w:ascii="Calibri" w:eastAsia="Calibri" w:hAnsi="Calibri" w:cs="Calibri"/>
          <w:b/>
          <w:bCs/>
        </w:rPr>
        <w:t>r</w:t>
      </w:r>
      <w:r>
        <w:rPr>
          <w:rFonts w:ascii="Calibri" w:eastAsia="Calibri" w:hAnsi="Calibri" w:cs="Calibri"/>
          <w:b/>
          <w:bCs/>
          <w:spacing w:val="-1"/>
        </w:rPr>
        <w:t>en</w:t>
      </w:r>
      <w:r>
        <w:rPr>
          <w:rFonts w:ascii="Calibri" w:eastAsia="Calibri" w:hAnsi="Calibri" w:cs="Calibri"/>
          <w:b/>
          <w:bCs/>
        </w:rPr>
        <w:t xml:space="preserve">t 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x</w:t>
      </w:r>
      <w:r>
        <w:rPr>
          <w:rFonts w:ascii="Calibri" w:eastAsia="Calibri" w:hAnsi="Calibri" w:cs="Calibri"/>
          <w:b/>
          <w:bCs/>
          <w:spacing w:val="-2"/>
        </w:rPr>
        <w:t>p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-1"/>
        </w:rPr>
        <w:t>a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on</w:t>
      </w:r>
      <w:r>
        <w:rPr>
          <w:rFonts w:ascii="Calibri" w:eastAsia="Calibri" w:hAnsi="Calibri" w:cs="Calibri"/>
          <w:b/>
          <w:bCs/>
        </w:rPr>
        <w:t xml:space="preserve">s </w:t>
      </w:r>
      <w:proofErr w:type="gramStart"/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</w:rPr>
        <w:t>cl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</w:rPr>
        <w:t>g</w:t>
      </w:r>
      <w:proofErr w:type="gram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havi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</w:p>
    <w:p w:rsidR="00077373" w:rsidRDefault="002A01CA">
      <w:pPr>
        <w:spacing w:before="56" w:line="241" w:lineRule="auto"/>
        <w:ind w:left="1000" w:hanging="3"/>
        <w:jc w:val="center"/>
        <w:rPr>
          <w:rFonts w:ascii="Calibri" w:eastAsia="Calibri" w:hAnsi="Calibri" w:cs="Calibri"/>
        </w:rPr>
      </w:pPr>
      <w:r>
        <w:br w:type="column"/>
      </w:r>
      <w:r>
        <w:rPr>
          <w:rFonts w:ascii="Calibri" w:eastAsia="Calibri" w:hAnsi="Calibri" w:cs="Calibri"/>
          <w:b/>
          <w:bCs/>
          <w:spacing w:val="-2"/>
        </w:rPr>
        <w:lastRenderedPageBreak/>
        <w:t>S</w:t>
      </w:r>
      <w:r>
        <w:rPr>
          <w:rFonts w:ascii="Calibri" w:eastAsia="Calibri" w:hAnsi="Calibri" w:cs="Calibri"/>
          <w:b/>
          <w:bCs/>
        </w:rPr>
        <w:t>yste</w:t>
      </w:r>
      <w:r>
        <w:rPr>
          <w:rFonts w:ascii="Calibri" w:eastAsia="Calibri" w:hAnsi="Calibri" w:cs="Calibri"/>
          <w:b/>
          <w:bCs/>
          <w:spacing w:val="-3"/>
        </w:rPr>
        <w:t>m</w:t>
      </w:r>
      <w:r>
        <w:rPr>
          <w:rFonts w:ascii="Calibri" w:eastAsia="Calibri" w:hAnsi="Calibri" w:cs="Calibri"/>
          <w:b/>
          <w:bCs/>
        </w:rPr>
        <w:t>s f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>r s</w:t>
      </w:r>
      <w:r>
        <w:rPr>
          <w:rFonts w:ascii="Calibri" w:eastAsia="Calibri" w:hAnsi="Calibri" w:cs="Calibri"/>
          <w:b/>
          <w:bCs/>
          <w:spacing w:val="-1"/>
        </w:rPr>
        <w:t>p</w:t>
      </w:r>
      <w:r>
        <w:rPr>
          <w:rFonts w:ascii="Calibri" w:eastAsia="Calibri" w:hAnsi="Calibri" w:cs="Calibri"/>
          <w:b/>
          <w:bCs/>
          <w:spacing w:val="-2"/>
        </w:rPr>
        <w:t>a</w:t>
      </w:r>
      <w:r w:rsidR="001A6B38">
        <w:rPr>
          <w:rFonts w:ascii="Calibri" w:eastAsia="Calibri" w:hAnsi="Calibri" w:cs="Calibri"/>
          <w:b/>
          <w:bCs/>
          <w:spacing w:val="1"/>
        </w:rPr>
        <w:t>r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u</w:t>
      </w:r>
      <w:r>
        <w:rPr>
          <w:rFonts w:ascii="Calibri" w:eastAsia="Calibri" w:hAnsi="Calibri" w:cs="Calibri"/>
          <w:b/>
          <w:bCs/>
          <w:spacing w:val="-2"/>
        </w:rPr>
        <w:t>n</w:t>
      </w:r>
      <w:r>
        <w:rPr>
          <w:rFonts w:ascii="Calibri" w:eastAsia="Calibri" w:hAnsi="Calibri" w:cs="Calibri"/>
          <w:b/>
          <w:bCs/>
        </w:rPr>
        <w:t>if</w:t>
      </w:r>
      <w:r>
        <w:rPr>
          <w:rFonts w:ascii="Calibri" w:eastAsia="Calibri" w:hAnsi="Calibri" w:cs="Calibri"/>
          <w:b/>
          <w:bCs/>
          <w:spacing w:val="-2"/>
        </w:rPr>
        <w:t>o</w:t>
      </w:r>
      <w:r>
        <w:rPr>
          <w:rFonts w:ascii="Calibri" w:eastAsia="Calibri" w:hAnsi="Calibri" w:cs="Calibri"/>
          <w:b/>
          <w:bCs/>
        </w:rPr>
        <w:t xml:space="preserve">rm </w:t>
      </w:r>
      <w:proofErr w:type="gramStart"/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</w:rPr>
        <w:t>d</w:t>
      </w:r>
      <w:proofErr w:type="gramEnd"/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the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sch</w:t>
      </w:r>
      <w:r>
        <w:rPr>
          <w:rFonts w:ascii="Calibri" w:eastAsia="Calibri" w:hAnsi="Calibri" w:cs="Calibri"/>
          <w:spacing w:val="-2"/>
        </w:rPr>
        <w:t>o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l stuff</w:t>
      </w:r>
    </w:p>
    <w:p w:rsidR="00077373" w:rsidRDefault="002A01CA">
      <w:pPr>
        <w:spacing w:before="6" w:line="110" w:lineRule="exact"/>
        <w:rPr>
          <w:sz w:val="11"/>
          <w:szCs w:val="11"/>
        </w:rPr>
      </w:pPr>
      <w:r>
        <w:br w:type="column"/>
      </w:r>
    </w:p>
    <w:p w:rsidR="00077373" w:rsidRDefault="002A01CA">
      <w:pPr>
        <w:pStyle w:val="Heading4"/>
        <w:ind w:left="883" w:right="520"/>
        <w:jc w:val="center"/>
        <w:rPr>
          <w:b w:val="0"/>
          <w:bCs w:val="0"/>
        </w:rPr>
      </w:pPr>
      <w:r>
        <w:t>I</w:t>
      </w:r>
      <w:r>
        <w:rPr>
          <w:spacing w:val="-1"/>
        </w:rPr>
        <w:t>n</w:t>
      </w:r>
      <w:r>
        <w:t>f</w:t>
      </w:r>
      <w:r>
        <w:rPr>
          <w:spacing w:val="-2"/>
        </w:rPr>
        <w:t>o</w:t>
      </w:r>
      <w:r>
        <w:t>rm</w:t>
      </w:r>
      <w:r>
        <w:rPr>
          <w:spacing w:val="-2"/>
        </w:rPr>
        <w:t xml:space="preserve"> </w:t>
      </w:r>
      <w:r>
        <w:rPr>
          <w:spacing w:val="1"/>
        </w:rPr>
        <w:t>c</w:t>
      </w:r>
      <w:r>
        <w:t>l</w:t>
      </w:r>
      <w:r>
        <w:rPr>
          <w:spacing w:val="-2"/>
        </w:rPr>
        <w:t>as</w:t>
      </w:r>
      <w:r>
        <w:t>s te</w:t>
      </w:r>
      <w:r>
        <w:rPr>
          <w:spacing w:val="-2"/>
        </w:rPr>
        <w:t>a</w:t>
      </w:r>
      <w:r>
        <w:rPr>
          <w:spacing w:val="1"/>
        </w:rPr>
        <w:t>c</w:t>
      </w:r>
      <w:r>
        <w:rPr>
          <w:spacing w:val="-1"/>
        </w:rPr>
        <w:t>he</w:t>
      </w:r>
      <w:r>
        <w:t>r a</w:t>
      </w:r>
      <w:r>
        <w:rPr>
          <w:spacing w:val="-2"/>
        </w:rPr>
        <w:t>n</w:t>
      </w:r>
      <w:r>
        <w:t>d te</w:t>
      </w:r>
      <w:r>
        <w:rPr>
          <w:spacing w:val="-2"/>
        </w:rPr>
        <w:t>a</w:t>
      </w:r>
      <w:r>
        <w:rPr>
          <w:spacing w:val="1"/>
        </w:rP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n</w:t>
      </w:r>
      <w:r>
        <w:t xml:space="preserve">g </w:t>
      </w:r>
      <w:r>
        <w:rPr>
          <w:spacing w:val="-2"/>
        </w:rPr>
        <w:t>a</w:t>
      </w:r>
      <w:r>
        <w:t>ss</w:t>
      </w:r>
      <w:r>
        <w:rPr>
          <w:spacing w:val="-2"/>
        </w:rPr>
        <w:t>i</w:t>
      </w:r>
      <w:r>
        <w:t>st</w:t>
      </w:r>
      <w:r>
        <w:rPr>
          <w:spacing w:val="-1"/>
        </w:rPr>
        <w:t>an</w:t>
      </w:r>
      <w:r>
        <w:t>t</w:t>
      </w:r>
    </w:p>
    <w:p w:rsidR="00077373" w:rsidRDefault="00077373">
      <w:pPr>
        <w:jc w:val="center"/>
        <w:sectPr w:rsidR="00077373">
          <w:type w:val="continuous"/>
          <w:pgSz w:w="11907" w:h="16840"/>
          <w:pgMar w:top="1560" w:right="1680" w:bottom="280" w:left="940" w:header="720" w:footer="720" w:gutter="0"/>
          <w:cols w:num="4" w:space="720" w:equalWidth="0">
            <w:col w:w="2025" w:space="40"/>
            <w:col w:w="2105" w:space="39"/>
            <w:col w:w="2530" w:space="40"/>
            <w:col w:w="2508"/>
          </w:cols>
        </w:sect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6" w:line="220" w:lineRule="exact"/>
      </w:pPr>
    </w:p>
    <w:p w:rsidR="00077373" w:rsidRDefault="00077373">
      <w:pPr>
        <w:spacing w:line="220" w:lineRule="exact"/>
        <w:sectPr w:rsidR="00077373">
          <w:type w:val="continuous"/>
          <w:pgSz w:w="11907" w:h="16840"/>
          <w:pgMar w:top="1560" w:right="1680" w:bottom="280" w:left="940" w:header="720" w:footer="720" w:gutter="0"/>
          <w:cols w:space="720"/>
        </w:sectPr>
      </w:pPr>
    </w:p>
    <w:p w:rsidR="00077373" w:rsidRDefault="002A01CA">
      <w:pPr>
        <w:spacing w:before="77" w:line="244" w:lineRule="auto"/>
        <w:ind w:left="1971" w:right="384" w:hanging="245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lastRenderedPageBreak/>
        <w:t>C</w:t>
      </w:r>
      <w:r>
        <w:rPr>
          <w:rFonts w:ascii="Calibri" w:eastAsia="Calibri" w:hAnsi="Calibri" w:cs="Calibri"/>
          <w:b/>
          <w:bCs/>
          <w:spacing w:val="-1"/>
        </w:rPr>
        <w:t>on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>g</w:t>
      </w:r>
      <w:r>
        <w:rPr>
          <w:rFonts w:ascii="Calibri" w:eastAsia="Calibri" w:hAnsi="Calibri" w:cs="Calibri"/>
          <w:b/>
          <w:bCs/>
          <w:spacing w:val="-1"/>
        </w:rPr>
        <w:t>en</w:t>
      </w:r>
      <w:r>
        <w:rPr>
          <w:rFonts w:ascii="Calibri" w:eastAsia="Calibri" w:hAnsi="Calibri" w:cs="Calibri"/>
          <w:b/>
          <w:bCs/>
        </w:rPr>
        <w:t>t t</w:t>
      </w:r>
      <w:r>
        <w:rPr>
          <w:rFonts w:ascii="Calibri" w:eastAsia="Calibri" w:hAnsi="Calibri" w:cs="Calibri"/>
          <w:b/>
          <w:bCs/>
          <w:spacing w:val="-1"/>
        </w:rPr>
        <w:t>ou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</w:rPr>
        <w:t>h</w:t>
      </w:r>
    </w:p>
    <w:p w:rsidR="00077373" w:rsidRDefault="00077373">
      <w:pPr>
        <w:spacing w:before="4" w:line="150" w:lineRule="exact"/>
        <w:rPr>
          <w:sz w:val="15"/>
          <w:szCs w:val="15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spacing w:line="244" w:lineRule="auto"/>
        <w:ind w:left="2014" w:hanging="101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C</w:t>
      </w:r>
      <w:r>
        <w:rPr>
          <w:rFonts w:ascii="Calibri" w:eastAsia="Calibri" w:hAnsi="Calibri" w:cs="Calibri"/>
          <w:b/>
          <w:bCs/>
          <w:spacing w:val="-1"/>
        </w:rPr>
        <w:t>udd</w:t>
      </w:r>
      <w:r>
        <w:rPr>
          <w:rFonts w:ascii="Calibri" w:eastAsia="Calibri" w:hAnsi="Calibri" w:cs="Calibri"/>
          <w:b/>
          <w:bCs/>
        </w:rPr>
        <w:t>ly t</w:t>
      </w:r>
      <w:r>
        <w:rPr>
          <w:rFonts w:ascii="Calibri" w:eastAsia="Calibri" w:hAnsi="Calibri" w:cs="Calibri"/>
          <w:b/>
          <w:bCs/>
          <w:spacing w:val="-4"/>
        </w:rPr>
        <w:t>o</w:t>
      </w:r>
      <w:r>
        <w:rPr>
          <w:rFonts w:ascii="Calibri" w:eastAsia="Calibri" w:hAnsi="Calibri" w:cs="Calibri"/>
          <w:b/>
          <w:bCs/>
        </w:rPr>
        <w:t>ys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/ 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>mf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>rte</w:t>
      </w:r>
      <w:r>
        <w:rPr>
          <w:rFonts w:ascii="Calibri" w:eastAsia="Calibri" w:hAnsi="Calibri" w:cs="Calibri"/>
          <w:b/>
          <w:bCs/>
          <w:spacing w:val="-3"/>
        </w:rPr>
        <w:t>r</w:t>
      </w:r>
      <w:r>
        <w:rPr>
          <w:rFonts w:ascii="Calibri" w:eastAsia="Calibri" w:hAnsi="Calibri" w:cs="Calibri"/>
          <w:b/>
          <w:bCs/>
        </w:rPr>
        <w:t>s</w:t>
      </w:r>
    </w:p>
    <w:p w:rsidR="00077373" w:rsidRDefault="002A01CA">
      <w:pPr>
        <w:spacing w:before="56" w:line="239" w:lineRule="auto"/>
        <w:ind w:left="819" w:firstLine="3"/>
        <w:jc w:val="center"/>
        <w:rPr>
          <w:rFonts w:ascii="Calibri" w:eastAsia="Calibri" w:hAnsi="Calibri" w:cs="Calibri"/>
        </w:rPr>
      </w:pPr>
      <w:r>
        <w:br w:type="column"/>
      </w:r>
      <w:r>
        <w:rPr>
          <w:rFonts w:ascii="Calibri" w:eastAsia="Calibri" w:hAnsi="Calibri" w:cs="Calibri"/>
          <w:b/>
          <w:bCs/>
        </w:rPr>
        <w:lastRenderedPageBreak/>
        <w:t>Le</w:t>
      </w:r>
      <w:r>
        <w:rPr>
          <w:rFonts w:ascii="Calibri" w:eastAsia="Calibri" w:hAnsi="Calibri" w:cs="Calibri"/>
          <w:b/>
          <w:bCs/>
          <w:spacing w:val="-2"/>
        </w:rPr>
        <w:t>n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-1"/>
        </w:rPr>
        <w:t>en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</w:rPr>
        <w:t>e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to s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  <w:spacing w:val="-1"/>
        </w:rPr>
        <w:t>hoo</w:t>
      </w:r>
      <w:r>
        <w:rPr>
          <w:rFonts w:ascii="Calibri" w:eastAsia="Calibri" w:hAnsi="Calibri" w:cs="Calibri"/>
          <w:b/>
          <w:bCs/>
        </w:rPr>
        <w:t xml:space="preserve">l </w:t>
      </w:r>
      <w:r>
        <w:rPr>
          <w:rFonts w:ascii="Calibri" w:eastAsia="Calibri" w:hAnsi="Calibri" w:cs="Calibri"/>
          <w:b/>
          <w:bCs/>
          <w:spacing w:val="1"/>
        </w:rPr>
        <w:t>r</w:t>
      </w:r>
      <w:r>
        <w:rPr>
          <w:rFonts w:ascii="Calibri" w:eastAsia="Calibri" w:hAnsi="Calibri" w:cs="Calibri"/>
          <w:b/>
          <w:bCs/>
          <w:spacing w:val="-4"/>
        </w:rPr>
        <w:t>u</w:t>
      </w:r>
      <w:r>
        <w:rPr>
          <w:rFonts w:ascii="Calibri" w:eastAsia="Calibri" w:hAnsi="Calibri" w:cs="Calibri"/>
          <w:b/>
          <w:bCs/>
        </w:rPr>
        <w:t>l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 xml:space="preserve">s </w:t>
      </w:r>
      <w:proofErr w:type="gramStart"/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</w:rPr>
        <w:t>cl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</w:rPr>
        <w:t>g</w:t>
      </w:r>
      <w:proofErr w:type="gramEnd"/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e a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 xml:space="preserve">t </w:t>
      </w:r>
      <w:r>
        <w:rPr>
          <w:rFonts w:ascii="Calibri" w:eastAsia="Calibri" w:hAnsi="Calibri" w:cs="Calibri"/>
          <w:spacing w:val="-2"/>
        </w:rPr>
        <w:t>t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</w:rPr>
        <w:t>s</w:t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11" w:line="240" w:lineRule="exact"/>
        <w:rPr>
          <w:sz w:val="24"/>
          <w:szCs w:val="24"/>
        </w:rPr>
      </w:pPr>
    </w:p>
    <w:p w:rsidR="00077373" w:rsidRDefault="002A01CA">
      <w:pPr>
        <w:pStyle w:val="Heading4"/>
        <w:ind w:left="775"/>
        <w:jc w:val="center"/>
        <w:rPr>
          <w:b w:val="0"/>
          <w:bCs w:val="0"/>
        </w:rPr>
      </w:pPr>
      <w:r>
        <w:t>Q</w:t>
      </w:r>
      <w:r>
        <w:rPr>
          <w:spacing w:val="-2"/>
        </w:rPr>
        <w:t>u</w:t>
      </w:r>
      <w:r>
        <w:t>i</w:t>
      </w:r>
      <w:r>
        <w:rPr>
          <w:spacing w:val="-1"/>
        </w:rPr>
        <w:t>e</w:t>
      </w:r>
      <w:r>
        <w:t>t w</w:t>
      </w:r>
      <w:r>
        <w:rPr>
          <w:spacing w:val="-4"/>
        </w:rPr>
        <w:t>o</w:t>
      </w:r>
      <w:r>
        <w:t>rd</w:t>
      </w:r>
    </w:p>
    <w:p w:rsidR="00077373" w:rsidRDefault="002A01CA">
      <w:pPr>
        <w:spacing w:before="19" w:line="200" w:lineRule="exact"/>
        <w:rPr>
          <w:sz w:val="20"/>
          <w:szCs w:val="20"/>
        </w:rPr>
      </w:pPr>
      <w:r>
        <w:br w:type="column"/>
      </w:r>
    </w:p>
    <w:p w:rsidR="00077373" w:rsidRDefault="002A01CA">
      <w:pPr>
        <w:ind w:right="639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Wo</w:t>
      </w:r>
      <w:r>
        <w:rPr>
          <w:rFonts w:ascii="Calibri" w:eastAsia="Calibri" w:hAnsi="Calibri" w:cs="Calibri"/>
          <w:b/>
          <w:bCs/>
        </w:rPr>
        <w:t>rry b</w:t>
      </w:r>
      <w:r>
        <w:rPr>
          <w:rFonts w:ascii="Calibri" w:eastAsia="Calibri" w:hAnsi="Calibri" w:cs="Calibri"/>
          <w:b/>
          <w:bCs/>
          <w:spacing w:val="-2"/>
        </w:rPr>
        <w:t>o</w:t>
      </w:r>
      <w:r>
        <w:rPr>
          <w:rFonts w:ascii="Calibri" w:eastAsia="Calibri" w:hAnsi="Calibri" w:cs="Calibri"/>
          <w:b/>
          <w:bCs/>
        </w:rPr>
        <w:t>x</w:t>
      </w:r>
    </w:p>
    <w:p w:rsidR="00077373" w:rsidRDefault="00077373">
      <w:pPr>
        <w:spacing w:before="5" w:line="190" w:lineRule="exact"/>
        <w:rPr>
          <w:sz w:val="19"/>
          <w:szCs w:val="19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ind w:left="714" w:right="1422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C</w:t>
      </w:r>
      <w:r>
        <w:rPr>
          <w:rFonts w:ascii="Calibri" w:eastAsia="Calibri" w:hAnsi="Calibri" w:cs="Calibri"/>
          <w:b/>
          <w:bCs/>
          <w:spacing w:val="-1"/>
        </w:rPr>
        <w:t>he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</w:rPr>
        <w:t>ki</w:t>
      </w:r>
      <w:r>
        <w:rPr>
          <w:rFonts w:ascii="Calibri" w:eastAsia="Calibri" w:hAnsi="Calibri" w:cs="Calibri"/>
          <w:b/>
          <w:bCs/>
          <w:spacing w:val="-3"/>
        </w:rPr>
        <w:t>n</w:t>
      </w:r>
      <w:r>
        <w:rPr>
          <w:rFonts w:ascii="Calibri" w:eastAsia="Calibri" w:hAnsi="Calibri" w:cs="Calibri"/>
          <w:b/>
          <w:bCs/>
        </w:rPr>
        <w:t>g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>ll</w:t>
      </w:r>
      <w:r>
        <w:rPr>
          <w:rFonts w:ascii="Calibri" w:eastAsia="Calibri" w:hAnsi="Calibri" w:cs="Calibri"/>
          <w:b/>
          <w:bCs/>
          <w:spacing w:val="-4"/>
        </w:rPr>
        <w:t>e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</w:rPr>
        <w:t>t</w:t>
      </w:r>
      <w:r>
        <w:rPr>
          <w:rFonts w:ascii="Calibri" w:eastAsia="Calibri" w:hAnsi="Calibri" w:cs="Calibri"/>
          <w:b/>
          <w:bCs/>
          <w:spacing w:val="1"/>
        </w:rPr>
        <w:t>i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 xml:space="preserve">n 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</w:rPr>
        <w:t>rr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>g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me</w:t>
      </w:r>
      <w:r>
        <w:rPr>
          <w:rFonts w:ascii="Calibri" w:eastAsia="Calibri" w:hAnsi="Calibri" w:cs="Calibri"/>
          <w:b/>
          <w:bCs/>
          <w:spacing w:val="-2"/>
        </w:rPr>
        <w:t>n</w:t>
      </w:r>
      <w:r>
        <w:rPr>
          <w:rFonts w:ascii="Calibri" w:eastAsia="Calibri" w:hAnsi="Calibri" w:cs="Calibri"/>
          <w:b/>
          <w:bCs/>
        </w:rPr>
        <w:t>t</w:t>
      </w:r>
    </w:p>
    <w:p w:rsidR="00077373" w:rsidRDefault="002A01CA">
      <w:pPr>
        <w:pStyle w:val="BodyText"/>
        <w:ind w:left="832" w:right="1540"/>
        <w:jc w:val="center"/>
      </w:pPr>
      <w:r>
        <w:t>At 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end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 sch</w:t>
      </w:r>
      <w:r>
        <w:rPr>
          <w:spacing w:val="-2"/>
        </w:rPr>
        <w:t>o</w:t>
      </w:r>
      <w:r>
        <w:rPr>
          <w:spacing w:val="1"/>
        </w:rPr>
        <w:t>o</w:t>
      </w:r>
      <w:r>
        <w:t>l d</w:t>
      </w:r>
      <w:r>
        <w:rPr>
          <w:spacing w:val="-1"/>
        </w:rPr>
        <w:t>a</w:t>
      </w:r>
      <w:r>
        <w:t>y</w:t>
      </w:r>
    </w:p>
    <w:p w:rsidR="00077373" w:rsidRDefault="00077373">
      <w:pPr>
        <w:jc w:val="center"/>
        <w:sectPr w:rsidR="00077373">
          <w:type w:val="continuous"/>
          <w:pgSz w:w="11907" w:h="16840"/>
          <w:pgMar w:top="1560" w:right="1680" w:bottom="280" w:left="940" w:header="720" w:footer="720" w:gutter="0"/>
          <w:cols w:num="3" w:space="720" w:equalWidth="0">
            <w:col w:w="3124" w:space="40"/>
            <w:col w:w="2187" w:space="40"/>
            <w:col w:w="3896"/>
          </w:cols>
        </w:sectPr>
      </w:pPr>
    </w:p>
    <w:p w:rsidR="00077373" w:rsidRDefault="00077373">
      <w:pPr>
        <w:spacing w:before="6" w:line="160" w:lineRule="exact"/>
        <w:rPr>
          <w:sz w:val="16"/>
          <w:szCs w:val="16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  <w:sectPr w:rsidR="00077373">
          <w:type w:val="continuous"/>
          <w:pgSz w:w="11907" w:h="16840"/>
          <w:pgMar w:top="1560" w:right="1680" w:bottom="280" w:left="940" w:header="720" w:footer="720" w:gutter="0"/>
          <w:cols w:space="720"/>
        </w:sectPr>
      </w:pPr>
    </w:p>
    <w:p w:rsidR="00077373" w:rsidRDefault="002A01CA">
      <w:pPr>
        <w:pStyle w:val="Heading4"/>
        <w:spacing w:before="56" w:line="241" w:lineRule="auto"/>
        <w:ind w:left="2158" w:hanging="1"/>
        <w:jc w:val="center"/>
        <w:rPr>
          <w:b w:val="0"/>
          <w:bCs w:val="0"/>
        </w:rPr>
      </w:pPr>
      <w:r>
        <w:lastRenderedPageBreak/>
        <w:t>H</w:t>
      </w:r>
      <w:r>
        <w:rPr>
          <w:spacing w:val="-1"/>
        </w:rPr>
        <w:t>a</w:t>
      </w:r>
      <w:r>
        <w:t>vi</w:t>
      </w:r>
      <w:r>
        <w:rPr>
          <w:spacing w:val="-1"/>
        </w:rPr>
        <w:t>n</w:t>
      </w:r>
      <w:r>
        <w:t>g</w:t>
      </w:r>
      <w:r>
        <w:rPr>
          <w:spacing w:val="-2"/>
        </w:rPr>
        <w:t xml:space="preserve"> </w:t>
      </w:r>
      <w:r>
        <w:t>a st</w:t>
      </w:r>
      <w:r>
        <w:rPr>
          <w:spacing w:val="-2"/>
        </w:rPr>
        <w:t>a</w:t>
      </w:r>
      <w:r>
        <w:t xml:space="preserve">ff </w:t>
      </w:r>
      <w:r>
        <w:rPr>
          <w:spacing w:val="-1"/>
        </w:rPr>
        <w:t>p</w:t>
      </w:r>
      <w:r>
        <w:t>r</w:t>
      </w:r>
      <w:r>
        <w:rPr>
          <w:spacing w:val="-1"/>
        </w:rPr>
        <w:t>e</w:t>
      </w:r>
      <w:r>
        <w:t>s</w:t>
      </w:r>
      <w:r>
        <w:rPr>
          <w:spacing w:val="-1"/>
        </w:rPr>
        <w:t>en</w:t>
      </w:r>
      <w:r>
        <w:rPr>
          <w:spacing w:val="1"/>
        </w:rPr>
        <w:t>c</w:t>
      </w:r>
      <w:r>
        <w:t>e</w:t>
      </w:r>
      <w:r>
        <w:rPr>
          <w:spacing w:val="-1"/>
        </w:rPr>
        <w:t xml:space="preserve"> </w:t>
      </w:r>
      <w:r>
        <w:t>as a f</w:t>
      </w:r>
      <w:r>
        <w:rPr>
          <w:spacing w:val="-4"/>
        </w:rPr>
        <w:t>o</w:t>
      </w:r>
      <w:r>
        <w:t xml:space="preserve">rm </w:t>
      </w:r>
      <w:r>
        <w:rPr>
          <w:spacing w:val="-1"/>
        </w:rPr>
        <w:t>o</w:t>
      </w:r>
      <w:r>
        <w:t>f s</w:t>
      </w:r>
      <w:r>
        <w:rPr>
          <w:spacing w:val="-1"/>
        </w:rPr>
        <w:t>uppo</w:t>
      </w:r>
      <w:r>
        <w:t>rt t</w:t>
      </w:r>
      <w:r>
        <w:rPr>
          <w:spacing w:val="-1"/>
        </w:rPr>
        <w:t>h</w:t>
      </w:r>
      <w:r>
        <w:t>r</w:t>
      </w:r>
      <w:r>
        <w:rPr>
          <w:spacing w:val="-1"/>
        </w:rPr>
        <w:t>ou</w:t>
      </w:r>
      <w:r>
        <w:t>g</w:t>
      </w:r>
      <w:r>
        <w:rPr>
          <w:spacing w:val="-1"/>
        </w:rPr>
        <w:t>hou</w:t>
      </w:r>
      <w:r>
        <w:t>t t</w:t>
      </w:r>
      <w:r>
        <w:rPr>
          <w:spacing w:val="-1"/>
        </w:rPr>
        <w:t>h</w:t>
      </w:r>
      <w:r>
        <w:t>e</w:t>
      </w:r>
      <w:r>
        <w:rPr>
          <w:spacing w:val="-1"/>
        </w:rPr>
        <w:t xml:space="preserve"> </w:t>
      </w:r>
      <w:r>
        <w:t>d</w:t>
      </w:r>
      <w:r>
        <w:rPr>
          <w:spacing w:val="-2"/>
        </w:rPr>
        <w:t>a</w:t>
      </w:r>
      <w:r>
        <w:t>y</w:t>
      </w:r>
    </w:p>
    <w:p w:rsidR="00077373" w:rsidRDefault="002A01CA">
      <w:pPr>
        <w:spacing w:before="1" w:line="170" w:lineRule="exact"/>
        <w:rPr>
          <w:sz w:val="17"/>
          <w:szCs w:val="17"/>
        </w:rPr>
      </w:pPr>
      <w:r>
        <w:br w:type="column"/>
      </w: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spacing w:line="244" w:lineRule="auto"/>
        <w:ind w:left="1637" w:right="2937" w:hanging="298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‘S</w:t>
      </w:r>
      <w:r>
        <w:rPr>
          <w:rFonts w:ascii="Calibri" w:eastAsia="Calibri" w:hAnsi="Calibri" w:cs="Calibri"/>
          <w:b/>
          <w:bCs/>
          <w:spacing w:val="-2"/>
        </w:rPr>
        <w:t>ho</w:t>
      </w:r>
      <w:r>
        <w:rPr>
          <w:rFonts w:ascii="Calibri" w:eastAsia="Calibri" w:hAnsi="Calibri" w:cs="Calibri"/>
          <w:b/>
          <w:bCs/>
        </w:rPr>
        <w:t>w</w:t>
      </w:r>
      <w:r>
        <w:rPr>
          <w:rFonts w:ascii="Calibri" w:eastAsia="Calibri" w:hAnsi="Calibri" w:cs="Calibri"/>
          <w:b/>
          <w:bCs/>
          <w:spacing w:val="1"/>
        </w:rPr>
        <w:t xml:space="preserve"> y</w:t>
      </w:r>
      <w:r>
        <w:rPr>
          <w:rFonts w:ascii="Calibri" w:eastAsia="Calibri" w:hAnsi="Calibri" w:cs="Calibri"/>
          <w:b/>
          <w:bCs/>
          <w:spacing w:val="-2"/>
        </w:rPr>
        <w:t>o</w:t>
      </w:r>
      <w:r>
        <w:rPr>
          <w:rFonts w:ascii="Calibri" w:eastAsia="Calibri" w:hAnsi="Calibri" w:cs="Calibri"/>
          <w:b/>
          <w:bCs/>
          <w:spacing w:val="-1"/>
        </w:rPr>
        <w:t>u</w:t>
      </w:r>
      <w:r>
        <w:rPr>
          <w:rFonts w:ascii="Calibri" w:eastAsia="Calibri" w:hAnsi="Calibri" w:cs="Calibri"/>
          <w:b/>
          <w:bCs/>
        </w:rPr>
        <w:t>r f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  <w:spacing w:val="-1"/>
        </w:rPr>
        <w:t>e</w:t>
      </w:r>
      <w:r>
        <w:rPr>
          <w:rFonts w:ascii="Calibri" w:eastAsia="Calibri" w:hAnsi="Calibri" w:cs="Calibri"/>
          <w:b/>
          <w:bCs/>
        </w:rPr>
        <w:t>’</w:t>
      </w:r>
    </w:p>
    <w:p w:rsidR="00077373" w:rsidRDefault="00077373">
      <w:pPr>
        <w:spacing w:line="244" w:lineRule="auto"/>
        <w:rPr>
          <w:rFonts w:ascii="Calibri" w:eastAsia="Calibri" w:hAnsi="Calibri" w:cs="Calibri"/>
        </w:rPr>
        <w:sectPr w:rsidR="00077373">
          <w:type w:val="continuous"/>
          <w:pgSz w:w="11907" w:h="16840"/>
          <w:pgMar w:top="1560" w:right="1680" w:bottom="280" w:left="940" w:header="720" w:footer="720" w:gutter="0"/>
          <w:cols w:num="2" w:space="720" w:equalWidth="0">
            <w:col w:w="3939" w:space="40"/>
            <w:col w:w="5308"/>
          </w:cols>
        </w:sectPr>
      </w:pPr>
    </w:p>
    <w:p w:rsidR="00077373" w:rsidRDefault="002A01CA">
      <w:pPr>
        <w:spacing w:before="61"/>
        <w:ind w:left="100" w:right="6524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lastRenderedPageBreak/>
        <w:t>App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z w:val="24"/>
          <w:szCs w:val="24"/>
        </w:rPr>
        <w:t>ix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5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-</w:t>
      </w:r>
      <w:r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nt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Le</w:t>
      </w:r>
      <w:r>
        <w:rPr>
          <w:rFonts w:ascii="Calibri" w:eastAsia="Calibri" w:hAnsi="Calibri" w:cs="Calibri"/>
          <w:b/>
          <w:bCs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te</w:t>
      </w:r>
      <w:r>
        <w:rPr>
          <w:rFonts w:ascii="Calibri" w:eastAsia="Calibri" w:hAnsi="Calibri" w:cs="Calibri"/>
          <w:b/>
          <w:bCs/>
          <w:sz w:val="24"/>
          <w:szCs w:val="24"/>
        </w:rPr>
        <w:t>r</w:t>
      </w:r>
    </w:p>
    <w:p w:rsidR="00077373" w:rsidRDefault="00077373">
      <w:pPr>
        <w:spacing w:before="2" w:line="180" w:lineRule="exact"/>
        <w:rPr>
          <w:sz w:val="18"/>
          <w:szCs w:val="18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ind w:left="100" w:right="7295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Dear</w:t>
      </w:r>
      <w:r>
        <w:rPr>
          <w:rFonts w:ascii="Calibri" w:eastAsia="Calibri" w:hAnsi="Calibri" w:cs="Calibri"/>
          <w:spacing w:val="-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a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t/</w:t>
      </w:r>
      <w:proofErr w:type="spellStart"/>
      <w:r>
        <w:rPr>
          <w:rFonts w:ascii="Calibri" w:eastAsia="Calibri" w:hAnsi="Calibri" w:cs="Calibri"/>
          <w:sz w:val="24"/>
          <w:szCs w:val="24"/>
        </w:rPr>
        <w:t>Ca</w:t>
      </w:r>
      <w:r>
        <w:rPr>
          <w:rFonts w:ascii="Calibri" w:eastAsia="Calibri" w:hAnsi="Calibri" w:cs="Calibri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r</w:t>
      </w:r>
      <w:proofErr w:type="spellEnd"/>
      <w:r>
        <w:rPr>
          <w:rFonts w:ascii="Calibri" w:eastAsia="Calibri" w:hAnsi="Calibri" w:cs="Calibri"/>
          <w:sz w:val="24"/>
          <w:szCs w:val="24"/>
        </w:rPr>
        <w:t>,</w:t>
      </w:r>
    </w:p>
    <w:p w:rsidR="00077373" w:rsidRDefault="00077373">
      <w:pPr>
        <w:spacing w:before="1" w:line="180" w:lineRule="exact"/>
        <w:rPr>
          <w:sz w:val="18"/>
          <w:szCs w:val="18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spacing w:line="275" w:lineRule="auto"/>
        <w:ind w:left="100" w:right="118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ool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has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i</w:t>
      </w:r>
      <w:r>
        <w:rPr>
          <w:rFonts w:ascii="Calibri" w:eastAsia="Calibri" w:hAnsi="Calibri" w:cs="Calibri"/>
          <w:spacing w:val="-3"/>
          <w:sz w:val="24"/>
          <w:szCs w:val="24"/>
        </w:rPr>
        <w:t>v</w:t>
      </w:r>
      <w:r>
        <w:rPr>
          <w:rFonts w:ascii="Calibri" w:eastAsia="Calibri" w:hAnsi="Calibri" w:cs="Calibri"/>
          <w:sz w:val="24"/>
          <w:szCs w:val="24"/>
        </w:rPr>
        <w:t>en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e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po</w:t>
      </w:r>
      <w:r>
        <w:rPr>
          <w:rFonts w:ascii="Calibri" w:eastAsia="Calibri" w:hAnsi="Calibri" w:cs="Calibri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n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art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ew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roj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jo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tly b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ools</w:t>
      </w:r>
      <w:r>
        <w:rPr>
          <w:rFonts w:ascii="Calibri" w:eastAsia="Calibri" w:hAnsi="Calibri" w:cs="Calibri"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est</w:t>
      </w:r>
      <w:r>
        <w:rPr>
          <w:rFonts w:ascii="Calibri" w:eastAsia="Calibri" w:hAnsi="Calibri" w:cs="Calibri"/>
          <w:spacing w:val="3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r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shire</w:t>
      </w:r>
      <w:r>
        <w:rPr>
          <w:rFonts w:ascii="Calibri" w:eastAsia="Calibri" w:hAnsi="Calibri" w:cs="Calibri"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l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.</w:t>
      </w:r>
      <w:r>
        <w:rPr>
          <w:rFonts w:ascii="Calibri" w:eastAsia="Calibri" w:hAnsi="Calibri" w:cs="Calibri"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roj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2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3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blis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3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ppo</w:t>
      </w:r>
      <w:r>
        <w:rPr>
          <w:rFonts w:ascii="Calibri" w:eastAsia="Calibri" w:hAnsi="Calibri" w:cs="Calibri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il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ho 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sid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hous</w:t>
      </w:r>
      <w:r>
        <w:rPr>
          <w:rFonts w:ascii="Calibri" w:eastAsia="Calibri" w:hAnsi="Calibri" w:cs="Calibri"/>
          <w:spacing w:val="-3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ho</w:t>
      </w:r>
      <w:r>
        <w:rPr>
          <w:rFonts w:ascii="Calibri" w:eastAsia="Calibri" w:hAnsi="Calibri" w:cs="Calibri"/>
          <w:spacing w:val="-3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 xml:space="preserve">ds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he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r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ts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3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c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ole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 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use.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We</w:t>
      </w:r>
      <w:r>
        <w:rPr>
          <w:rFonts w:ascii="Calibri" w:eastAsia="Calibri" w:hAnsi="Calibri" w:cs="Calibri"/>
          <w:spacing w:val="2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now</w:t>
      </w:r>
      <w:r>
        <w:rPr>
          <w:rFonts w:ascii="Calibri" w:eastAsia="Calibri" w:hAnsi="Calibri" w:cs="Calibri"/>
          <w:spacing w:val="2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at</w:t>
      </w:r>
      <w:r>
        <w:rPr>
          <w:rFonts w:ascii="Calibri" w:eastAsia="Calibri" w:hAnsi="Calibri" w:cs="Calibri"/>
          <w:spacing w:val="2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5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il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2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2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e</w:t>
      </w:r>
      <w:r>
        <w:rPr>
          <w:rFonts w:ascii="Calibri" w:eastAsia="Calibri" w:hAnsi="Calibri" w:cs="Calibri"/>
          <w:spacing w:val="2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ign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f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ly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hy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6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lly</w:t>
      </w:r>
      <w:r>
        <w:rPr>
          <w:rFonts w:ascii="Calibri" w:eastAsia="Calibri" w:hAnsi="Calibri" w:cs="Calibri"/>
          <w:spacing w:val="2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2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mot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ally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hu</w:t>
      </w:r>
      <w:r>
        <w:rPr>
          <w:rFonts w:ascii="Calibri" w:eastAsia="Calibri" w:hAnsi="Calibri" w:cs="Calibri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y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e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p</w:t>
      </w:r>
      <w:r>
        <w:rPr>
          <w:rFonts w:ascii="Calibri" w:eastAsia="Calibri" w:hAnsi="Calibri" w:cs="Calibri"/>
          <w:sz w:val="24"/>
          <w:szCs w:val="24"/>
        </w:rPr>
        <w:t>res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direc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ly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nes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g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d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dom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ic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v</w:t>
      </w:r>
      <w:r>
        <w:rPr>
          <w:rFonts w:ascii="Calibri" w:eastAsia="Calibri" w:hAnsi="Calibri" w:cs="Calibri"/>
          <w:sz w:val="24"/>
          <w:szCs w:val="24"/>
        </w:rPr>
        <w:t>io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.</w:t>
      </w:r>
    </w:p>
    <w:p w:rsidR="00077373" w:rsidRDefault="00077373">
      <w:pPr>
        <w:spacing w:before="8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spacing w:line="276" w:lineRule="auto"/>
        <w:ind w:left="100" w:right="122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Dom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ic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o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nd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buse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ool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ion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ro</w:t>
      </w:r>
      <w:r>
        <w:rPr>
          <w:rFonts w:ascii="Calibri" w:eastAsia="Calibri" w:hAnsi="Calibri" w:cs="Calibri"/>
          <w:spacing w:val="-3"/>
          <w:sz w:val="24"/>
          <w:szCs w:val="24"/>
        </w:rPr>
        <w:t>j</w:t>
      </w:r>
      <w:r>
        <w:rPr>
          <w:rFonts w:ascii="Calibri" w:eastAsia="Calibri" w:hAnsi="Calibri" w:cs="Calibri"/>
          <w:sz w:val="24"/>
          <w:szCs w:val="24"/>
        </w:rPr>
        <w:t>ect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has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en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igned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rovi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nfi</w:t>
      </w:r>
      <w:r>
        <w:rPr>
          <w:rFonts w:ascii="Calibri" w:eastAsia="Calibri" w:hAnsi="Calibri" w:cs="Calibri"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ial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ti</w:t>
      </w:r>
      <w:r>
        <w:rPr>
          <w:rFonts w:ascii="Calibri" w:eastAsia="Calibri" w:hAnsi="Calibri" w:cs="Calibri"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ools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6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ts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dome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tic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ole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use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h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 o</w:t>
      </w:r>
      <w:r>
        <w:rPr>
          <w:rFonts w:ascii="Calibri" w:eastAsia="Calibri" w:hAnsi="Calibri" w:cs="Calibri"/>
          <w:spacing w:val="-1"/>
          <w:sz w:val="24"/>
          <w:szCs w:val="24"/>
        </w:rPr>
        <w:t>cc</w:t>
      </w:r>
      <w:r>
        <w:rPr>
          <w:rFonts w:ascii="Calibri" w:eastAsia="Calibri" w:hAnsi="Calibri" w:cs="Calibri"/>
          <w:sz w:val="24"/>
          <w:szCs w:val="24"/>
        </w:rPr>
        <w:t>ur</w:t>
      </w:r>
      <w:r>
        <w:rPr>
          <w:rFonts w:ascii="Calibri" w:eastAsia="Calibri" w:hAnsi="Calibri" w:cs="Calibri"/>
          <w:spacing w:val="3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thin</w:t>
      </w:r>
      <w:r>
        <w:rPr>
          <w:rFonts w:ascii="Calibri" w:eastAsia="Calibri" w:hAnsi="Calibri" w:cs="Calibri"/>
          <w:spacing w:val="3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ild’s</w:t>
      </w:r>
      <w:r>
        <w:rPr>
          <w:rFonts w:ascii="Calibri" w:eastAsia="Calibri" w:hAnsi="Calibri" w:cs="Calibri"/>
          <w:spacing w:val="3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use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ld</w:t>
      </w:r>
      <w:r>
        <w:rPr>
          <w:rFonts w:ascii="Calibri" w:eastAsia="Calibri" w:hAnsi="Calibri" w:cs="Calibri"/>
          <w:spacing w:val="3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g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3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n</w:t>
      </w:r>
      <w:r>
        <w:rPr>
          <w:rFonts w:ascii="Calibri" w:eastAsia="Calibri" w:hAnsi="Calibri" w:cs="Calibri"/>
          <w:spacing w:val="3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3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3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ild</w:t>
      </w:r>
      <w:r>
        <w:rPr>
          <w:rFonts w:ascii="Calibri" w:eastAsia="Calibri" w:hAnsi="Calibri" w:cs="Calibri"/>
          <w:spacing w:val="3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hilst</w:t>
      </w:r>
      <w:r>
        <w:rPr>
          <w:rFonts w:ascii="Calibri" w:eastAsia="Calibri" w:hAnsi="Calibri" w:cs="Calibri"/>
          <w:spacing w:val="3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y</w:t>
      </w:r>
      <w:r>
        <w:rPr>
          <w:rFonts w:ascii="Calibri" w:eastAsia="Calibri" w:hAnsi="Calibri" w:cs="Calibri"/>
          <w:spacing w:val="3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3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 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ool.</w:t>
      </w:r>
    </w:p>
    <w:p w:rsidR="00077373" w:rsidRDefault="00077373">
      <w:pPr>
        <w:spacing w:before="7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spacing w:line="276" w:lineRule="auto"/>
        <w:ind w:left="100" w:right="125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j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l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u</w:t>
      </w:r>
      <w:r>
        <w:rPr>
          <w:rFonts w:ascii="Calibri" w:eastAsia="Calibri" w:hAnsi="Calibri" w:cs="Calibri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a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ber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ol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ta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 trained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w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m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us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for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a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h</w:t>
      </w:r>
      <w:r>
        <w:rPr>
          <w:rFonts w:ascii="Calibri" w:eastAsia="Calibri" w:hAnsi="Calibri" w:cs="Calibri"/>
          <w:spacing w:val="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ha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,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f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d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,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sure 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e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ho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l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rovi</w:t>
      </w:r>
      <w:r>
        <w:rPr>
          <w:rFonts w:ascii="Calibri" w:eastAsia="Calibri" w:hAnsi="Calibri" w:cs="Calibri"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or</w:t>
      </w:r>
      <w:r>
        <w:rPr>
          <w:rFonts w:ascii="Calibri" w:eastAsia="Calibri" w:hAnsi="Calibri" w:cs="Calibri"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ossible</w:t>
      </w:r>
      <w:r>
        <w:rPr>
          <w:rFonts w:ascii="Calibri" w:eastAsia="Calibri" w:hAnsi="Calibri" w:cs="Calibri"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di</w:t>
      </w:r>
      <w:r>
        <w:rPr>
          <w:rFonts w:ascii="Calibri" w:eastAsia="Calibri" w:hAnsi="Calibri" w:cs="Calibri"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f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ul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peri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y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il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,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heir</w:t>
      </w:r>
      <w:r>
        <w:rPr>
          <w:rFonts w:ascii="Calibri" w:eastAsia="Calibri" w:hAnsi="Calibri" w:cs="Calibri"/>
          <w:spacing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amili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s,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ho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have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e</w:t>
      </w:r>
      <w:r>
        <w:rPr>
          <w:rFonts w:ascii="Calibri" w:eastAsia="Calibri" w:hAnsi="Calibri" w:cs="Calibri"/>
          <w:sz w:val="24"/>
          <w:szCs w:val="24"/>
        </w:rPr>
        <w:t>n 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volved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nessed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do</w:t>
      </w:r>
      <w:r>
        <w:rPr>
          <w:rFonts w:ascii="Calibri" w:eastAsia="Calibri" w:hAnsi="Calibri" w:cs="Calibri"/>
          <w:spacing w:val="-3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c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o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bus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t.</w:t>
      </w:r>
    </w:p>
    <w:p w:rsidR="00077373" w:rsidRDefault="00077373">
      <w:pPr>
        <w:spacing w:before="7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spacing w:line="275" w:lineRule="auto"/>
        <w:ind w:left="100" w:right="125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r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en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fer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est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u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po</w:t>
      </w:r>
      <w:r>
        <w:rPr>
          <w:rFonts w:ascii="Calibri" w:eastAsia="Calibri" w:hAnsi="Calibri" w:cs="Calibri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ossib</w:t>
      </w:r>
      <w:r>
        <w:rPr>
          <w:rFonts w:ascii="Calibri" w:eastAsia="Calibri" w:hAnsi="Calibri" w:cs="Calibri"/>
          <w:spacing w:val="-3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ur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pils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el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eve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his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to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>x</w:t>
      </w:r>
      <w:r>
        <w:rPr>
          <w:rFonts w:ascii="Calibri" w:eastAsia="Calibri" w:hAnsi="Calibri" w:cs="Calibri"/>
          <w:sz w:val="24"/>
          <w:szCs w:val="24"/>
        </w:rPr>
        <w:t>tremely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al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s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i</w:t>
      </w:r>
      <w:r>
        <w:rPr>
          <w:rFonts w:ascii="Calibri" w:eastAsia="Calibri" w:hAnsi="Calibri" w:cs="Calibri"/>
          <w:sz w:val="24"/>
          <w:szCs w:val="24"/>
        </w:rPr>
        <w:t>nvolv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077373" w:rsidRDefault="00077373">
      <w:pPr>
        <w:spacing w:before="8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spacing w:line="275" w:lineRule="auto"/>
        <w:ind w:left="100" w:right="127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</w:t>
      </w:r>
      <w:r>
        <w:rPr>
          <w:rFonts w:ascii="Calibri" w:eastAsia="Calibri" w:hAnsi="Calibri" w:cs="Calibri"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ou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ould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fu</w:t>
      </w:r>
      <w:r>
        <w:rPr>
          <w:rFonts w:ascii="Calibri" w:eastAsia="Calibri" w:hAnsi="Calibri" w:cs="Calibri"/>
          <w:spacing w:val="-3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up</w:t>
      </w:r>
      <w:r>
        <w:rPr>
          <w:rFonts w:ascii="Calibri" w:eastAsia="Calibri" w:hAnsi="Calibri" w:cs="Calibri"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ort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m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ion</w:t>
      </w:r>
      <w:r>
        <w:rPr>
          <w:rFonts w:ascii="Calibri" w:eastAsia="Calibri" w:hAnsi="Calibri" w:cs="Calibri"/>
          <w:spacing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e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c</w:t>
      </w:r>
      <w:r>
        <w:rPr>
          <w:rFonts w:ascii="Calibri" w:eastAsia="Calibri" w:hAnsi="Calibri" w:cs="Calibri"/>
          <w:spacing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vio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buse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lease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go</w:t>
      </w:r>
      <w:r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o</w:t>
      </w:r>
      <w:r w:rsidR="008121DD">
        <w:rPr>
          <w:rFonts w:ascii="Calibri" w:eastAsia="Calibri" w:hAnsi="Calibri" w:cs="Calibri"/>
          <w:sz w:val="24"/>
          <w:szCs w:val="24"/>
        </w:rPr>
        <w:t xml:space="preserve"> </w:t>
      </w:r>
      <w:r w:rsidR="001A6B38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1"/>
          <w:sz w:val="24"/>
          <w:szCs w:val="24"/>
        </w:rPr>
        <w:t xml:space="preserve"> </w:t>
      </w:r>
      <w:hyperlink r:id="rId65" w:history="1">
        <w:r w:rsidR="001A6B38" w:rsidRPr="001A6B38">
          <w:rPr>
            <w:rStyle w:val="Hyperlink"/>
            <w:rFonts w:ascii="Calibri" w:eastAsia="Calibri" w:hAnsi="Calibri" w:cs="Calibri"/>
            <w:spacing w:val="-11"/>
            <w:sz w:val="24"/>
            <w:szCs w:val="24"/>
          </w:rPr>
          <w:t>http://www.kirklees.gov.uk/beta/domestic-abuse/index.aspx</w:t>
        </w:r>
      </w:hyperlink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3" w:line="220" w:lineRule="exact"/>
      </w:pPr>
    </w:p>
    <w:p w:rsidR="00077373" w:rsidRDefault="002A01CA">
      <w:pPr>
        <w:spacing w:before="5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igned</w:t>
      </w:r>
    </w:p>
    <w:p w:rsidR="00077373" w:rsidRDefault="002A01CA">
      <w:pPr>
        <w:spacing w:before="45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ad</w:t>
      </w:r>
      <w:r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her</w:t>
      </w:r>
    </w:p>
    <w:p w:rsidR="00077373" w:rsidRDefault="00077373">
      <w:pPr>
        <w:rPr>
          <w:rFonts w:ascii="Calibri" w:eastAsia="Calibri" w:hAnsi="Calibri" w:cs="Calibri"/>
          <w:sz w:val="24"/>
          <w:szCs w:val="24"/>
        </w:rPr>
        <w:sectPr w:rsidR="00077373">
          <w:pgSz w:w="11907" w:h="16840"/>
          <w:pgMar w:top="1360" w:right="1320" w:bottom="280" w:left="1340" w:header="720" w:footer="720" w:gutter="0"/>
          <w:cols w:space="720"/>
        </w:sectPr>
      </w:pPr>
    </w:p>
    <w:p w:rsidR="00077373" w:rsidRDefault="002A01CA">
      <w:pPr>
        <w:spacing w:before="61"/>
        <w:ind w:left="8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lastRenderedPageBreak/>
        <w:t>App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z w:val="24"/>
          <w:szCs w:val="24"/>
        </w:rPr>
        <w:t>ix</w:t>
      </w:r>
      <w:r>
        <w:rPr>
          <w:rFonts w:ascii="Calibri" w:eastAsia="Calibri" w:hAnsi="Calibri" w:cs="Calibri"/>
          <w:b/>
          <w:bCs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6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–</w:t>
      </w:r>
      <w:r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Scho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m</w:t>
      </w:r>
      <w:r>
        <w:rPr>
          <w:rFonts w:ascii="Calibri" w:eastAsia="Calibri" w:hAnsi="Calibri" w:cs="Calibri"/>
          <w:b/>
          <w:bCs/>
          <w:sz w:val="24"/>
          <w:szCs w:val="24"/>
        </w:rPr>
        <w:t>pl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z w:val="24"/>
          <w:szCs w:val="24"/>
        </w:rPr>
        <w:t>te</w:t>
      </w:r>
    </w:p>
    <w:p w:rsidR="00077373" w:rsidRDefault="00077373">
      <w:pPr>
        <w:spacing w:before="3" w:line="110" w:lineRule="exact"/>
        <w:rPr>
          <w:sz w:val="11"/>
          <w:szCs w:val="11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6"/>
        <w:gridCol w:w="2693"/>
        <w:gridCol w:w="1630"/>
        <w:gridCol w:w="2624"/>
      </w:tblGrid>
      <w:tr w:rsidR="00077373">
        <w:trPr>
          <w:trHeight w:hRule="exact" w:val="850"/>
        </w:trPr>
        <w:tc>
          <w:tcPr>
            <w:tcW w:w="3546" w:type="dxa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</w:tcPr>
          <w:p w:rsidR="00077373" w:rsidRDefault="002A01CA">
            <w:pPr>
              <w:pStyle w:val="TableParagraph"/>
              <w:spacing w:line="341" w:lineRule="exact"/>
              <w:ind w:left="102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1F487C"/>
                <w:spacing w:val="-1"/>
                <w:sz w:val="28"/>
                <w:szCs w:val="28"/>
              </w:rPr>
              <w:t>P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oli</w:t>
            </w:r>
            <w:r>
              <w:rPr>
                <w:rFonts w:ascii="Calibri" w:eastAsia="Calibri" w:hAnsi="Calibri" w:cs="Calibri"/>
                <w:color w:val="1F487C"/>
                <w:spacing w:val="-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Refere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nc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pacing w:val="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umb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er</w:t>
            </w:r>
          </w:p>
        </w:tc>
        <w:tc>
          <w:tcPr>
            <w:tcW w:w="2693" w:type="dxa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</w:tcPr>
          <w:p w:rsidR="00077373" w:rsidRDefault="00077373"/>
        </w:tc>
        <w:tc>
          <w:tcPr>
            <w:tcW w:w="1630" w:type="dxa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</w:tcPr>
          <w:p w:rsidR="00077373" w:rsidRDefault="002A01CA">
            <w:pPr>
              <w:pStyle w:val="TableParagraph"/>
              <w:spacing w:line="341" w:lineRule="exact"/>
              <w:ind w:left="102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Date</w:t>
            </w:r>
          </w:p>
        </w:tc>
        <w:tc>
          <w:tcPr>
            <w:tcW w:w="2624" w:type="dxa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</w:tcPr>
          <w:p w:rsidR="00077373" w:rsidRDefault="00077373"/>
        </w:tc>
      </w:tr>
      <w:tr w:rsidR="00077373">
        <w:trPr>
          <w:trHeight w:hRule="exact" w:val="850"/>
        </w:trPr>
        <w:tc>
          <w:tcPr>
            <w:tcW w:w="3546" w:type="dxa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</w:tcPr>
          <w:p w:rsidR="00077373" w:rsidRDefault="002A01CA">
            <w:pPr>
              <w:pStyle w:val="TableParagraph"/>
              <w:spacing w:before="2" w:line="239" w:lineRule="auto"/>
              <w:ind w:left="102" w:right="609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1F487C"/>
                <w:spacing w:val="-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h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ild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’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 xml:space="preserve">s 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color w:val="1F487C"/>
                <w:spacing w:val="1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d</w:t>
            </w:r>
            <w:r>
              <w:rPr>
                <w:rFonts w:ascii="Calibri" w:eastAsia="Calibri" w:hAnsi="Calibri" w:cs="Calibri"/>
                <w:color w:val="1F487C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d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color w:val="1F487C"/>
                <w:spacing w:val="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 xml:space="preserve">of 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b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irth</w:t>
            </w:r>
          </w:p>
        </w:tc>
        <w:tc>
          <w:tcPr>
            <w:tcW w:w="6947" w:type="dxa"/>
            <w:gridSpan w:val="3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</w:tcPr>
          <w:p w:rsidR="00077373" w:rsidRDefault="00077373"/>
        </w:tc>
      </w:tr>
      <w:tr w:rsidR="00077373">
        <w:trPr>
          <w:trHeight w:hRule="exact" w:val="706"/>
        </w:trPr>
        <w:tc>
          <w:tcPr>
            <w:tcW w:w="3546" w:type="dxa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</w:tcPr>
          <w:p w:rsidR="00077373" w:rsidRDefault="002A01CA">
            <w:pPr>
              <w:pStyle w:val="TableParagraph"/>
              <w:spacing w:line="341" w:lineRule="exact"/>
              <w:ind w:left="102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Date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d</w:t>
            </w:r>
            <w:r>
              <w:rPr>
                <w:rFonts w:ascii="Calibri" w:eastAsia="Calibri" w:hAnsi="Calibri" w:cs="Calibri"/>
                <w:color w:val="1F487C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ti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e of in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id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en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t</w:t>
            </w:r>
          </w:p>
        </w:tc>
        <w:tc>
          <w:tcPr>
            <w:tcW w:w="6947" w:type="dxa"/>
            <w:gridSpan w:val="3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</w:tcPr>
          <w:p w:rsidR="00077373" w:rsidRDefault="00077373"/>
        </w:tc>
      </w:tr>
      <w:tr w:rsidR="00077373">
        <w:trPr>
          <w:trHeight w:hRule="exact" w:val="3550"/>
        </w:trPr>
        <w:tc>
          <w:tcPr>
            <w:tcW w:w="10492" w:type="dxa"/>
            <w:gridSpan w:val="4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</w:tcPr>
          <w:p w:rsidR="00077373" w:rsidRDefault="002A01CA">
            <w:pPr>
              <w:pStyle w:val="TableParagraph"/>
              <w:spacing w:line="341" w:lineRule="exact"/>
              <w:ind w:left="102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1F487C"/>
                <w:spacing w:val="-1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irc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um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sta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nc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es</w:t>
            </w:r>
            <w:r>
              <w:rPr>
                <w:rFonts w:ascii="Calibri" w:eastAsia="Calibri" w:hAnsi="Calibri" w:cs="Calibri"/>
                <w:color w:val="1F487C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of in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color w:val="1F487C"/>
                <w:spacing w:val="2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d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t</w:t>
            </w:r>
          </w:p>
        </w:tc>
      </w:tr>
      <w:tr w:rsidR="00077373">
        <w:trPr>
          <w:trHeight w:hRule="exact" w:val="2117"/>
        </w:trPr>
        <w:tc>
          <w:tcPr>
            <w:tcW w:w="10492" w:type="dxa"/>
            <w:gridSpan w:val="4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</w:tcPr>
          <w:p w:rsidR="00077373" w:rsidRDefault="002A01CA">
            <w:pPr>
              <w:pStyle w:val="TableParagraph"/>
              <w:spacing w:line="341" w:lineRule="exact"/>
              <w:ind w:left="102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d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d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itional</w:t>
            </w:r>
            <w:r>
              <w:rPr>
                <w:rFonts w:ascii="Calibri" w:eastAsia="Calibri" w:hAnsi="Calibri" w:cs="Calibri"/>
                <w:color w:val="1F487C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sc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h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color w:val="1F487C"/>
                <w:spacing w:val="1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l</w:t>
            </w:r>
            <w:r>
              <w:rPr>
                <w:rFonts w:ascii="Calibri" w:eastAsia="Calibri" w:hAnsi="Calibri" w:cs="Calibri"/>
                <w:color w:val="1F487C"/>
                <w:spacing w:val="6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in</w:t>
            </w:r>
            <w:r>
              <w:rPr>
                <w:rFonts w:ascii="Calibri" w:eastAsia="Calibri" w:hAnsi="Calibri" w:cs="Calibri"/>
                <w:color w:val="1F487C"/>
                <w:spacing w:val="-3"/>
                <w:sz w:val="28"/>
                <w:szCs w:val="28"/>
              </w:rPr>
              <w:t>f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or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tion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in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lu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d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ing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oth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 xml:space="preserve">r 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Op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eration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nc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o</w:t>
            </w:r>
            <w:r>
              <w:rPr>
                <w:rFonts w:ascii="Calibri" w:eastAsia="Calibri" w:hAnsi="Calibri" w:cs="Calibri"/>
                <w:color w:val="1F487C"/>
                <w:spacing w:val="1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p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ss</w:t>
            </w:r>
            <w:r>
              <w:rPr>
                <w:rFonts w:ascii="Calibri" w:eastAsia="Calibri" w:hAnsi="Calibri" w:cs="Calibri"/>
                <w:color w:val="1F487C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lls</w:t>
            </w:r>
          </w:p>
        </w:tc>
      </w:tr>
      <w:tr w:rsidR="00077373">
        <w:trPr>
          <w:trHeight w:hRule="exact" w:val="3584"/>
        </w:trPr>
        <w:tc>
          <w:tcPr>
            <w:tcW w:w="10492" w:type="dxa"/>
            <w:gridSpan w:val="4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</w:tcPr>
          <w:p w:rsidR="00077373" w:rsidRDefault="002A01CA">
            <w:pPr>
              <w:pStyle w:val="TableParagraph"/>
              <w:spacing w:line="341" w:lineRule="exact"/>
              <w:ind w:left="102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c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io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 xml:space="preserve">s </w:t>
            </w:r>
            <w:r>
              <w:rPr>
                <w:rFonts w:ascii="Calibri" w:eastAsia="Calibri" w:hAnsi="Calibri" w:cs="Calibri"/>
                <w:color w:val="1F487C"/>
                <w:spacing w:val="-1"/>
                <w:sz w:val="28"/>
                <w:szCs w:val="28"/>
              </w:rPr>
              <w:t>t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k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e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color w:val="1F487C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n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 xml:space="preserve">d 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I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m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p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a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t/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h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ild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’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s voi</w:t>
            </w:r>
            <w:r>
              <w:rPr>
                <w:rFonts w:ascii="Calibri" w:eastAsia="Calibri" w:hAnsi="Calibri" w:cs="Calibri"/>
                <w:color w:val="1F487C"/>
                <w:spacing w:val="-2"/>
                <w:sz w:val="28"/>
                <w:szCs w:val="28"/>
              </w:rPr>
              <w:t>c</w:t>
            </w:r>
            <w:r>
              <w:rPr>
                <w:rFonts w:ascii="Calibri" w:eastAsia="Calibri" w:hAnsi="Calibri" w:cs="Calibri"/>
                <w:color w:val="1F487C"/>
                <w:sz w:val="28"/>
                <w:szCs w:val="28"/>
              </w:rPr>
              <w:t>e</w:t>
            </w:r>
          </w:p>
        </w:tc>
      </w:tr>
    </w:tbl>
    <w:p w:rsidR="00077373" w:rsidRDefault="00077373">
      <w:pPr>
        <w:spacing w:line="341" w:lineRule="exact"/>
        <w:rPr>
          <w:rFonts w:ascii="Calibri" w:eastAsia="Calibri" w:hAnsi="Calibri" w:cs="Calibri"/>
          <w:sz w:val="28"/>
          <w:szCs w:val="28"/>
        </w:rPr>
        <w:sectPr w:rsidR="00077373">
          <w:pgSz w:w="11907" w:h="16840"/>
          <w:pgMar w:top="1360" w:right="600" w:bottom="280" w:left="600" w:header="720" w:footer="720" w:gutter="0"/>
          <w:cols w:space="720"/>
        </w:sectPr>
      </w:pPr>
    </w:p>
    <w:p w:rsidR="00077373" w:rsidRDefault="002A01CA">
      <w:pPr>
        <w:spacing w:before="61"/>
        <w:ind w:left="8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lastRenderedPageBreak/>
        <w:t>App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z w:val="24"/>
          <w:szCs w:val="24"/>
        </w:rPr>
        <w:t>ix</w:t>
      </w:r>
      <w:r>
        <w:rPr>
          <w:rFonts w:ascii="Calibri" w:eastAsia="Calibri" w:hAnsi="Calibri" w:cs="Calibri"/>
          <w:b/>
          <w:bCs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7</w:t>
      </w:r>
      <w:r>
        <w:rPr>
          <w:rFonts w:ascii="Calibri" w:eastAsia="Calibri" w:hAnsi="Calibri" w:cs="Calibri"/>
          <w:b/>
          <w:bCs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-</w:t>
      </w:r>
      <w:r>
        <w:rPr>
          <w:rFonts w:ascii="Calibri" w:eastAsia="Calibri" w:hAnsi="Calibri" w:cs="Calibri"/>
          <w:b/>
          <w:bCs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Sign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to</w:t>
      </w:r>
      <w:r>
        <w:rPr>
          <w:rFonts w:ascii="Calibri" w:eastAsia="Calibri" w:hAnsi="Calibri" w:cs="Calibri"/>
          <w:b/>
          <w:bCs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J</w:t>
      </w:r>
      <w:r>
        <w:rPr>
          <w:rFonts w:ascii="Calibri" w:eastAsia="Calibri" w:hAnsi="Calibri" w:cs="Calibri"/>
          <w:b/>
          <w:bCs/>
          <w:spacing w:val="-3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</w:rPr>
        <w:t>int-A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ge</w:t>
      </w:r>
      <w:r>
        <w:rPr>
          <w:rFonts w:ascii="Calibri" w:eastAsia="Calibri" w:hAnsi="Calibri" w:cs="Calibri"/>
          <w:b/>
          <w:bCs/>
          <w:sz w:val="24"/>
          <w:szCs w:val="24"/>
        </w:rPr>
        <w:t>ncy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me</w:t>
      </w:r>
      <w:r>
        <w:rPr>
          <w:rFonts w:ascii="Calibri" w:eastAsia="Calibri" w:hAnsi="Calibri" w:cs="Calibri"/>
          <w:b/>
          <w:bCs/>
          <w:sz w:val="24"/>
          <w:szCs w:val="24"/>
        </w:rPr>
        <w:t>stic</w:t>
      </w:r>
      <w:r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Vi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sz w:val="24"/>
          <w:szCs w:val="24"/>
        </w:rPr>
        <w:t>nce</w:t>
      </w:r>
      <w:r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Sch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24"/>
          <w:szCs w:val="24"/>
        </w:rPr>
        <w:t>ol</w:t>
      </w:r>
      <w:r>
        <w:rPr>
          <w:rFonts w:ascii="Calibri" w:eastAsia="Calibri" w:hAnsi="Calibri" w:cs="Calibri"/>
          <w:b/>
          <w:bCs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Not</w:t>
      </w:r>
      <w:r>
        <w:rPr>
          <w:rFonts w:ascii="Calibri" w:eastAsia="Calibri" w:hAnsi="Calibri" w:cs="Calibri"/>
          <w:b/>
          <w:bCs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sz w:val="24"/>
          <w:szCs w:val="24"/>
        </w:rPr>
        <w:t>icat</w:t>
      </w:r>
      <w:r>
        <w:rPr>
          <w:rFonts w:ascii="Calibri" w:eastAsia="Calibri" w:hAnsi="Calibri" w:cs="Calibri"/>
          <w:b/>
          <w:bCs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sz w:val="24"/>
          <w:szCs w:val="24"/>
        </w:rPr>
        <w:t>on</w:t>
      </w:r>
    </w:p>
    <w:p w:rsidR="00077373" w:rsidRDefault="00077373">
      <w:pPr>
        <w:spacing w:before="13" w:line="280" w:lineRule="exact"/>
        <w:rPr>
          <w:sz w:val="28"/>
          <w:szCs w:val="28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42"/>
      </w:tblGrid>
      <w:tr w:rsidR="00077373">
        <w:trPr>
          <w:trHeight w:hRule="exact" w:val="2638"/>
        </w:trPr>
        <w:tc>
          <w:tcPr>
            <w:tcW w:w="10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077373" w:rsidRPr="00EF7490" w:rsidRDefault="00077373">
            <w:pPr>
              <w:pStyle w:val="TableParagraph"/>
              <w:spacing w:before="7" w:line="190" w:lineRule="exact"/>
              <w:rPr>
                <w:sz w:val="19"/>
                <w:szCs w:val="19"/>
              </w:rPr>
            </w:pPr>
          </w:p>
          <w:p w:rsidR="00EF7490" w:rsidRDefault="00EF7490">
            <w:pPr>
              <w:pStyle w:val="TableParagraph"/>
              <w:spacing w:before="7" w:line="190" w:lineRule="exact"/>
              <w:rPr>
                <w:sz w:val="19"/>
                <w:szCs w:val="19"/>
              </w:rPr>
            </w:pPr>
            <w:r w:rsidRPr="00EF7490">
              <w:rPr>
                <w:sz w:val="19"/>
                <w:szCs w:val="19"/>
              </w:rPr>
              <w:t xml:space="preserve"> </w:t>
            </w:r>
          </w:p>
          <w:p w:rsidR="00EF7490" w:rsidRDefault="00EF7490">
            <w:pPr>
              <w:pStyle w:val="TableParagraph"/>
              <w:spacing w:before="7" w:line="190" w:lineRule="exact"/>
              <w:rPr>
                <w:sz w:val="19"/>
                <w:szCs w:val="19"/>
              </w:rPr>
            </w:pPr>
          </w:p>
          <w:p w:rsidR="00EF7490" w:rsidRPr="00EF7490" w:rsidRDefault="00EF7490">
            <w:pPr>
              <w:pStyle w:val="TableParagraph"/>
              <w:spacing w:before="7" w:line="190" w:lineRule="exact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 </w:t>
            </w: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Signed</w:t>
            </w:r>
          </w:p>
          <w:p w:rsidR="00EF7490" w:rsidRPr="00EF7490" w:rsidRDefault="002A01CA" w:rsidP="00EF7490">
            <w:pPr>
              <w:pStyle w:val="TableParagraph"/>
              <w:ind w:left="102"/>
              <w:rPr>
                <w:rFonts w:ascii="Arial" w:eastAsia="Arial" w:hAnsi="Arial" w:cs="Arial"/>
                <w:b/>
                <w:bCs/>
                <w:spacing w:val="-6"/>
                <w:sz w:val="24"/>
                <w:szCs w:val="24"/>
              </w:rPr>
            </w:pP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Na</w:t>
            </w:r>
            <w:r w:rsidRPr="00EF7490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m</w:t>
            </w:r>
            <w:r w:rsidRPr="00EF7490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:</w:t>
            </w:r>
            <w:r w:rsidRPr="00EF7490">
              <w:rPr>
                <w:rFonts w:ascii="Calibri" w:eastAsia="Calibri" w:hAnsi="Calibri" w:cs="Calibri"/>
                <w:b/>
                <w:bCs/>
                <w:spacing w:val="1"/>
                <w:sz w:val="24"/>
                <w:szCs w:val="24"/>
              </w:rPr>
              <w:t xml:space="preserve"> </w:t>
            </w:r>
            <w:r w:rsidR="00EF7490" w:rsidRPr="00EF7490">
              <w:rPr>
                <w:rFonts w:ascii="Arial" w:eastAsia="Arial" w:hAnsi="Arial" w:cs="Arial"/>
                <w:b/>
                <w:bCs/>
                <w:spacing w:val="-6"/>
                <w:sz w:val="24"/>
                <w:szCs w:val="24"/>
              </w:rPr>
              <w:t>Elaine McShane</w:t>
            </w:r>
          </w:p>
          <w:p w:rsidR="00077373" w:rsidRPr="00EF7490" w:rsidRDefault="00EF7490" w:rsidP="00EF7490">
            <w:pPr>
              <w:pStyle w:val="TableParagraph"/>
              <w:ind w:left="102"/>
              <w:rPr>
                <w:sz w:val="28"/>
                <w:szCs w:val="28"/>
              </w:rPr>
            </w:pPr>
            <w:r w:rsidRPr="00EF7490">
              <w:rPr>
                <w:rFonts w:ascii="Arial" w:eastAsia="Arial" w:hAnsi="Arial" w:cs="Arial"/>
                <w:b/>
                <w:bCs/>
                <w:spacing w:val="-6"/>
                <w:sz w:val="24"/>
                <w:szCs w:val="24"/>
              </w:rPr>
              <w:t xml:space="preserve"> </w:t>
            </w:r>
          </w:p>
          <w:p w:rsidR="00EF7490" w:rsidRPr="00EF7490" w:rsidRDefault="002A01CA" w:rsidP="00EF7490">
            <w:pPr>
              <w:pStyle w:val="TableParagraph"/>
              <w:spacing w:line="286" w:lineRule="exact"/>
              <w:ind w:left="102" w:right="5312"/>
              <w:rPr>
                <w:rFonts w:ascii="Arial" w:eastAsia="Arial" w:hAnsi="Arial" w:cs="Arial"/>
                <w:b/>
                <w:bCs/>
                <w:color w:val="333333"/>
                <w:sz w:val="24"/>
                <w:szCs w:val="24"/>
              </w:rPr>
            </w:pP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i</w:t>
            </w:r>
            <w:r w:rsidRPr="00EF7490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t</w:t>
            </w: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l</w:t>
            </w:r>
            <w:r w:rsidRPr="00EF7490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:</w:t>
            </w:r>
            <w:r w:rsidRPr="00EF7490">
              <w:rPr>
                <w:rFonts w:ascii="Calibri" w:eastAsia="Calibri" w:hAnsi="Calibri" w:cs="Calibri"/>
                <w:b/>
                <w:bCs/>
                <w:spacing w:val="2"/>
                <w:sz w:val="24"/>
                <w:szCs w:val="24"/>
              </w:rPr>
              <w:t xml:space="preserve"> 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z w:val="24"/>
                <w:szCs w:val="24"/>
              </w:rPr>
              <w:t>H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pacing w:val="-2"/>
                <w:sz w:val="24"/>
                <w:szCs w:val="24"/>
              </w:rPr>
              <w:t>e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z w:val="24"/>
                <w:szCs w:val="24"/>
              </w:rPr>
              <w:t>ad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pacing w:val="-1"/>
                <w:sz w:val="24"/>
                <w:szCs w:val="24"/>
              </w:rPr>
              <w:t xml:space="preserve"> 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z w:val="24"/>
                <w:szCs w:val="24"/>
              </w:rPr>
              <w:t>of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pacing w:val="-1"/>
                <w:sz w:val="24"/>
                <w:szCs w:val="24"/>
              </w:rPr>
              <w:t xml:space="preserve"> </w:t>
            </w:r>
            <w:r w:rsidR="00EF7490" w:rsidRPr="00EF7490">
              <w:rPr>
                <w:rFonts w:ascii="Arial" w:eastAsia="Arial" w:hAnsi="Arial" w:cs="Arial"/>
                <w:b/>
                <w:bCs/>
                <w:color w:val="333333"/>
                <w:sz w:val="24"/>
                <w:szCs w:val="24"/>
              </w:rPr>
              <w:t>Children Services</w:t>
            </w:r>
          </w:p>
          <w:p w:rsidR="00077373" w:rsidRPr="00566555" w:rsidRDefault="002A01CA" w:rsidP="00EF7490">
            <w:pPr>
              <w:pStyle w:val="TableParagraph"/>
              <w:spacing w:line="286" w:lineRule="exact"/>
              <w:ind w:left="102" w:right="5312"/>
              <w:rPr>
                <w:rFonts w:ascii="Arial" w:eastAsia="Arial" w:hAnsi="Arial" w:cs="Arial"/>
                <w:sz w:val="24"/>
                <w:szCs w:val="24"/>
                <w:highlight w:val="yellow"/>
              </w:rPr>
            </w:pPr>
            <w:r w:rsidRPr="00EF7490">
              <w:rPr>
                <w:rFonts w:ascii="Arial" w:eastAsia="Arial" w:hAnsi="Arial" w:cs="Arial"/>
                <w:b/>
                <w:bCs/>
                <w:color w:val="333333"/>
                <w:sz w:val="24"/>
                <w:szCs w:val="24"/>
              </w:rPr>
              <w:t xml:space="preserve"> Children's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pacing w:val="-1"/>
                <w:sz w:val="24"/>
                <w:szCs w:val="24"/>
              </w:rPr>
              <w:t xml:space="preserve"> 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z w:val="24"/>
                <w:szCs w:val="24"/>
              </w:rPr>
              <w:t>Ser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pacing w:val="-4"/>
                <w:sz w:val="24"/>
                <w:szCs w:val="24"/>
              </w:rPr>
              <w:t>v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z w:val="24"/>
                <w:szCs w:val="24"/>
              </w:rPr>
              <w:t>i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pacing w:val="1"/>
                <w:sz w:val="24"/>
                <w:szCs w:val="24"/>
              </w:rPr>
              <w:t>c</w:t>
            </w:r>
            <w:r w:rsidRPr="00EF7490">
              <w:rPr>
                <w:rFonts w:ascii="Arial" w:eastAsia="Arial" w:hAnsi="Arial" w:cs="Arial"/>
                <w:b/>
                <w:bCs/>
                <w:color w:val="333333"/>
                <w:sz w:val="24"/>
                <w:szCs w:val="24"/>
              </w:rPr>
              <w:t>es</w:t>
            </w:r>
          </w:p>
        </w:tc>
      </w:tr>
      <w:tr w:rsidR="00077373">
        <w:trPr>
          <w:trHeight w:hRule="exact" w:val="2062"/>
        </w:trPr>
        <w:tc>
          <w:tcPr>
            <w:tcW w:w="104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F7490" w:rsidRPr="00EF7490" w:rsidRDefault="002A01CA">
            <w:pPr>
              <w:pStyle w:val="TableParagraph"/>
              <w:tabs>
                <w:tab w:val="left" w:pos="1063"/>
              </w:tabs>
              <w:spacing w:before="61" w:line="253" w:lineRule="auto"/>
              <w:ind w:left="102" w:right="7773"/>
              <w:rPr>
                <w:noProof/>
                <w:lang w:val="en-GB" w:eastAsia="en-GB"/>
              </w:rPr>
            </w:pPr>
            <w:r w:rsidRPr="00EF7490">
              <w:rPr>
                <w:rFonts w:ascii="Calibri" w:eastAsia="Calibri" w:hAnsi="Calibri" w:cs="Calibri"/>
                <w:b/>
                <w:bCs/>
                <w:w w:val="95"/>
                <w:sz w:val="24"/>
                <w:szCs w:val="24"/>
              </w:rPr>
              <w:t>Sign</w:t>
            </w:r>
            <w:r w:rsidRPr="00EF7490">
              <w:rPr>
                <w:rFonts w:ascii="Calibri" w:eastAsia="Calibri" w:hAnsi="Calibri" w:cs="Calibri"/>
                <w:b/>
                <w:bCs/>
                <w:spacing w:val="-1"/>
                <w:w w:val="95"/>
                <w:sz w:val="24"/>
                <w:szCs w:val="24"/>
              </w:rPr>
              <w:t>e</w:t>
            </w:r>
            <w:r w:rsidRPr="00EF7490">
              <w:rPr>
                <w:rFonts w:ascii="Calibri" w:eastAsia="Calibri" w:hAnsi="Calibri" w:cs="Calibri"/>
                <w:b/>
                <w:bCs/>
                <w:w w:val="95"/>
                <w:sz w:val="24"/>
                <w:szCs w:val="24"/>
              </w:rPr>
              <w:t>d</w:t>
            </w: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ab/>
            </w:r>
          </w:p>
          <w:p w:rsidR="00077373" w:rsidRPr="00EF7490" w:rsidRDefault="002A01CA">
            <w:pPr>
              <w:pStyle w:val="TableParagraph"/>
              <w:tabs>
                <w:tab w:val="left" w:pos="1063"/>
              </w:tabs>
              <w:spacing w:before="61" w:line="253" w:lineRule="auto"/>
              <w:ind w:left="102" w:right="7773"/>
              <w:rPr>
                <w:rFonts w:ascii="Arial" w:eastAsia="Arial" w:hAnsi="Arial" w:cs="Arial"/>
                <w:sz w:val="24"/>
                <w:szCs w:val="24"/>
              </w:rPr>
            </w:pPr>
            <w:r w:rsidRPr="00EF7490">
              <w:rPr>
                <w:rFonts w:ascii="Times New Roman" w:eastAsia="Times New Roman" w:hAnsi="Times New Roman" w:cs="Times New Roman"/>
                <w:b/>
                <w:bCs/>
                <w:position w:val="-29"/>
                <w:sz w:val="24"/>
                <w:szCs w:val="24"/>
              </w:rPr>
              <w:t xml:space="preserve"> </w:t>
            </w: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Na</w:t>
            </w:r>
            <w:r w:rsidRPr="00EF7490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m</w:t>
            </w:r>
            <w:r w:rsidRPr="00EF7490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:</w:t>
            </w:r>
            <w:r w:rsidRPr="00EF7490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 xml:space="preserve"> </w:t>
            </w:r>
            <w:proofErr w:type="spellStart"/>
            <w:r w:rsidR="00EF7490" w:rsidRPr="00EF7490">
              <w:rPr>
                <w:rFonts w:ascii="Arial" w:eastAsia="Arial" w:hAnsi="Arial" w:cs="Arial"/>
                <w:b/>
                <w:bCs/>
                <w:sz w:val="24"/>
                <w:szCs w:val="24"/>
              </w:rPr>
              <w:t>Ozman</w:t>
            </w:r>
            <w:proofErr w:type="spellEnd"/>
            <w:r w:rsidR="00EF7490" w:rsidRPr="00EF7490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 Khan</w:t>
            </w:r>
          </w:p>
          <w:p w:rsidR="00077373" w:rsidRPr="00EF7490" w:rsidRDefault="00077373">
            <w:pPr>
              <w:pStyle w:val="TableParagraph"/>
              <w:spacing w:before="16" w:line="260" w:lineRule="exact"/>
              <w:rPr>
                <w:sz w:val="26"/>
                <w:szCs w:val="26"/>
              </w:rPr>
            </w:pPr>
          </w:p>
          <w:p w:rsidR="00077373" w:rsidRPr="00566555" w:rsidRDefault="002A01CA" w:rsidP="00EF7490">
            <w:pPr>
              <w:pStyle w:val="TableParagraph"/>
              <w:spacing w:line="292" w:lineRule="exact"/>
              <w:ind w:left="102"/>
              <w:rPr>
                <w:rFonts w:ascii="Arial" w:eastAsia="Arial" w:hAnsi="Arial" w:cs="Arial"/>
                <w:sz w:val="24"/>
                <w:szCs w:val="24"/>
                <w:highlight w:val="yellow"/>
              </w:rPr>
            </w:pP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Ti</w:t>
            </w:r>
            <w:r w:rsidRPr="00EF7490">
              <w:rPr>
                <w:rFonts w:ascii="Calibri" w:eastAsia="Calibri" w:hAnsi="Calibri" w:cs="Calibri"/>
                <w:b/>
                <w:bCs/>
                <w:spacing w:val="-2"/>
                <w:sz w:val="24"/>
                <w:szCs w:val="24"/>
              </w:rPr>
              <w:t>t</w:t>
            </w: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l</w:t>
            </w:r>
            <w:r w:rsidRPr="00EF7490">
              <w:rPr>
                <w:rFonts w:ascii="Calibri" w:eastAsia="Calibri" w:hAnsi="Calibri" w:cs="Calibri"/>
                <w:b/>
                <w:bCs/>
                <w:spacing w:val="-1"/>
                <w:sz w:val="24"/>
                <w:szCs w:val="24"/>
              </w:rPr>
              <w:t>e</w:t>
            </w:r>
            <w:r w:rsidRPr="00EF7490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:</w:t>
            </w:r>
            <w:r w:rsidRPr="00EF7490">
              <w:rPr>
                <w:rFonts w:ascii="Calibri" w:eastAsia="Calibri" w:hAnsi="Calibri" w:cs="Calibri"/>
                <w:b/>
                <w:bCs/>
                <w:spacing w:val="2"/>
                <w:sz w:val="24"/>
                <w:szCs w:val="24"/>
              </w:rPr>
              <w:t xml:space="preserve"> </w:t>
            </w:r>
            <w:r w:rsidR="00EF7490" w:rsidRPr="00EF7490">
              <w:rPr>
                <w:rFonts w:ascii="Calibri" w:eastAsia="Calibri" w:hAnsi="Calibri" w:cs="Calibri"/>
                <w:b/>
                <w:bCs/>
                <w:spacing w:val="2"/>
                <w:sz w:val="24"/>
                <w:szCs w:val="24"/>
              </w:rPr>
              <w:t xml:space="preserve">Kirklees </w:t>
            </w:r>
            <w:r w:rsidRPr="00EF7490">
              <w:rPr>
                <w:rFonts w:ascii="Arial" w:eastAsia="Arial" w:hAnsi="Arial" w:cs="Arial"/>
                <w:b/>
                <w:bCs/>
                <w:sz w:val="24"/>
                <w:szCs w:val="24"/>
              </w:rPr>
              <w:t>Su</w:t>
            </w:r>
            <w:r w:rsidRPr="00EF7490">
              <w:rPr>
                <w:rFonts w:ascii="Arial" w:eastAsia="Arial" w:hAnsi="Arial" w:cs="Arial"/>
                <w:b/>
                <w:bCs/>
                <w:spacing w:val="-3"/>
                <w:sz w:val="24"/>
                <w:szCs w:val="24"/>
              </w:rPr>
              <w:t>p</w:t>
            </w:r>
            <w:r w:rsidRPr="00EF7490">
              <w:rPr>
                <w:rFonts w:ascii="Arial" w:eastAsia="Arial" w:hAnsi="Arial" w:cs="Arial"/>
                <w:b/>
                <w:bCs/>
                <w:sz w:val="24"/>
                <w:szCs w:val="24"/>
              </w:rPr>
              <w:t>erintendent</w:t>
            </w:r>
            <w:r w:rsidRPr="00EF7490">
              <w:rPr>
                <w:rFonts w:ascii="Arial" w:eastAsia="Arial" w:hAnsi="Arial" w:cs="Arial"/>
                <w:b/>
                <w:bCs/>
                <w:spacing w:val="-4"/>
                <w:sz w:val="24"/>
                <w:szCs w:val="24"/>
              </w:rPr>
              <w:t xml:space="preserve"> </w:t>
            </w:r>
          </w:p>
        </w:tc>
      </w:tr>
    </w:tbl>
    <w:p w:rsidR="00077373" w:rsidRDefault="00077373">
      <w:pPr>
        <w:spacing w:line="292" w:lineRule="exact"/>
        <w:rPr>
          <w:rFonts w:ascii="Arial" w:eastAsia="Arial" w:hAnsi="Arial" w:cs="Arial"/>
          <w:sz w:val="24"/>
          <w:szCs w:val="24"/>
        </w:rPr>
        <w:sectPr w:rsidR="00077373">
          <w:pgSz w:w="11907" w:h="16840"/>
          <w:pgMar w:top="1360" w:right="640" w:bottom="280" w:left="620" w:header="720" w:footer="720" w:gutter="0"/>
          <w:cols w:space="720"/>
        </w:sectPr>
      </w:pPr>
    </w:p>
    <w:p w:rsidR="00077373" w:rsidRDefault="002A01CA">
      <w:pPr>
        <w:numPr>
          <w:ilvl w:val="0"/>
          <w:numId w:val="1"/>
        </w:numPr>
        <w:tabs>
          <w:tab w:val="left" w:pos="460"/>
        </w:tabs>
        <w:spacing w:before="61"/>
        <w:ind w:left="4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lastRenderedPageBreak/>
        <w:t>I</w:t>
      </w:r>
      <w:r>
        <w:rPr>
          <w:rFonts w:ascii="Calibri" w:eastAsia="Calibri" w:hAnsi="Calibri" w:cs="Calibri"/>
          <w:b/>
          <w:bCs/>
          <w:spacing w:val="-1"/>
        </w:rPr>
        <w:t>n</w:t>
      </w:r>
      <w:r>
        <w:rPr>
          <w:rFonts w:ascii="Calibri" w:eastAsia="Calibri" w:hAnsi="Calibri" w:cs="Calibri"/>
          <w:b/>
          <w:bCs/>
        </w:rPr>
        <w:t>tr</w:t>
      </w:r>
      <w:r>
        <w:rPr>
          <w:rFonts w:ascii="Calibri" w:eastAsia="Calibri" w:hAnsi="Calibri" w:cs="Calibri"/>
          <w:b/>
          <w:bCs/>
          <w:spacing w:val="-1"/>
        </w:rPr>
        <w:t>odu</w:t>
      </w:r>
      <w:r>
        <w:rPr>
          <w:rFonts w:ascii="Calibri" w:eastAsia="Calibri" w:hAnsi="Calibri" w:cs="Calibri"/>
          <w:b/>
          <w:bCs/>
          <w:spacing w:val="1"/>
        </w:rPr>
        <w:t>c</w:t>
      </w:r>
      <w:r>
        <w:rPr>
          <w:rFonts w:ascii="Calibri" w:eastAsia="Calibri" w:hAnsi="Calibri" w:cs="Calibri"/>
          <w:b/>
          <w:bCs/>
          <w:spacing w:val="-3"/>
        </w:rPr>
        <w:t>t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>n</w:t>
      </w:r>
    </w:p>
    <w:p w:rsidR="00077373" w:rsidRDefault="00077373">
      <w:pPr>
        <w:spacing w:before="18" w:line="220" w:lineRule="exact"/>
      </w:pPr>
    </w:p>
    <w:p w:rsidR="00077373" w:rsidRDefault="002A01CA">
      <w:pPr>
        <w:pStyle w:val="BodyText"/>
        <w:ind w:right="325"/>
      </w:pPr>
      <w:r>
        <w:t xml:space="preserve">This </w:t>
      </w:r>
      <w:r>
        <w:rPr>
          <w:spacing w:val="-1"/>
        </w:rPr>
        <w:t>p</w:t>
      </w:r>
      <w:r>
        <w:t>ro</w:t>
      </w:r>
      <w:r>
        <w:rPr>
          <w:spacing w:val="-2"/>
        </w:rPr>
        <w:t>t</w:t>
      </w:r>
      <w:r>
        <w:rPr>
          <w:spacing w:val="1"/>
        </w:rPr>
        <w:t>o</w:t>
      </w:r>
      <w:r>
        <w:rPr>
          <w:spacing w:val="-3"/>
        </w:rPr>
        <w:t>c</w:t>
      </w:r>
      <w:r>
        <w:rPr>
          <w:spacing w:val="1"/>
        </w:rPr>
        <w:t>o</w:t>
      </w:r>
      <w:r>
        <w:t xml:space="preserve">l </w:t>
      </w:r>
      <w:r>
        <w:rPr>
          <w:spacing w:val="-3"/>
        </w:rPr>
        <w:t>s</w:t>
      </w:r>
      <w:r>
        <w:t>et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rPr>
          <w:spacing w:val="-1"/>
        </w:rPr>
        <w:t>u</w:t>
      </w:r>
      <w:r>
        <w:t>t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4"/>
        </w:rPr>
        <w:t>p</w:t>
      </w:r>
      <w:r>
        <w:rPr>
          <w:spacing w:val="1"/>
        </w:rPr>
        <w:t>o</w:t>
      </w:r>
      <w:r>
        <w:t>te</w:t>
      </w:r>
      <w:r>
        <w:rPr>
          <w:spacing w:val="-1"/>
        </w:rPr>
        <w:t>n</w:t>
      </w:r>
      <w:r>
        <w:t>t</w:t>
      </w:r>
      <w:r>
        <w:rPr>
          <w:spacing w:val="-3"/>
        </w:rPr>
        <w:t>i</w:t>
      </w:r>
      <w:r>
        <w:t>al for</w:t>
      </w:r>
      <w:r>
        <w:rPr>
          <w:spacing w:val="-3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3"/>
        </w:rPr>
        <w:t>j</w:t>
      </w:r>
      <w:r>
        <w:rPr>
          <w:spacing w:val="1"/>
        </w:rPr>
        <w:t>o</w:t>
      </w:r>
      <w:r>
        <w:t>i</w:t>
      </w:r>
      <w:r>
        <w:rPr>
          <w:spacing w:val="-2"/>
        </w:rPr>
        <w:t>n</w:t>
      </w:r>
      <w:r>
        <w:t>t</w:t>
      </w:r>
      <w:r>
        <w:rPr>
          <w:spacing w:val="-1"/>
        </w:rPr>
        <w:t>-</w:t>
      </w:r>
      <w:r>
        <w:t>a</w:t>
      </w:r>
      <w:r>
        <w:rPr>
          <w:spacing w:val="-1"/>
        </w:rPr>
        <w:t>g</w:t>
      </w:r>
      <w:r>
        <w:t>en</w:t>
      </w:r>
      <w:r>
        <w:rPr>
          <w:spacing w:val="-3"/>
        </w:rPr>
        <w:t>c</w:t>
      </w:r>
      <w:r>
        <w:t>y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pp</w:t>
      </w:r>
      <w:r>
        <w:t xml:space="preserve">roach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t>vi</w:t>
      </w:r>
      <w:r>
        <w:rPr>
          <w:spacing w:val="-2"/>
        </w:rPr>
        <w:t>de</w:t>
      </w:r>
      <w:r>
        <w:t>, by</w:t>
      </w:r>
      <w:r>
        <w:rPr>
          <w:spacing w:val="-2"/>
        </w:rPr>
        <w:t xml:space="preserve"> </w:t>
      </w:r>
      <w:r>
        <w:t>e</w:t>
      </w:r>
      <w:r>
        <w:rPr>
          <w:spacing w:val="-3"/>
        </w:rPr>
        <w:t>a</w:t>
      </w:r>
      <w:r>
        <w:t>rly inte</w:t>
      </w:r>
      <w:r>
        <w:rPr>
          <w:spacing w:val="-2"/>
        </w:rPr>
        <w:t>r</w:t>
      </w:r>
      <w:r>
        <w:t>ven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, a</w:t>
      </w:r>
      <w:r>
        <w:rPr>
          <w:spacing w:val="-1"/>
        </w:rPr>
        <w:t>pp</w:t>
      </w:r>
      <w:r>
        <w:t>ro</w:t>
      </w:r>
      <w:r>
        <w:rPr>
          <w:spacing w:val="-1"/>
        </w:rPr>
        <w:t>p</w:t>
      </w:r>
      <w:r>
        <w:t>ri</w:t>
      </w:r>
      <w:r>
        <w:rPr>
          <w:spacing w:val="-1"/>
        </w:rPr>
        <w:t>a</w:t>
      </w:r>
      <w:r>
        <w:t>te su</w:t>
      </w:r>
      <w:r>
        <w:rPr>
          <w:spacing w:val="-2"/>
        </w:rPr>
        <w:t>p</w:t>
      </w:r>
      <w:r>
        <w:rPr>
          <w:spacing w:val="-4"/>
        </w:rPr>
        <w:t>p</w:t>
      </w:r>
      <w:r>
        <w:rPr>
          <w:spacing w:val="1"/>
        </w:rPr>
        <w:t>o</w:t>
      </w:r>
      <w:r>
        <w:t xml:space="preserve">rt </w:t>
      </w:r>
      <w:r>
        <w:rPr>
          <w:spacing w:val="-3"/>
        </w:rPr>
        <w:t>f</w:t>
      </w:r>
      <w:r>
        <w:rPr>
          <w:spacing w:val="1"/>
        </w:rPr>
        <w:t>o</w:t>
      </w:r>
      <w:r>
        <w:t>r ch</w:t>
      </w:r>
      <w:r>
        <w:rPr>
          <w:spacing w:val="-4"/>
        </w:rPr>
        <w:t>i</w:t>
      </w:r>
      <w:r>
        <w:t>l</w:t>
      </w:r>
      <w:r>
        <w:rPr>
          <w:spacing w:val="-2"/>
        </w:rPr>
        <w:t>d</w:t>
      </w:r>
      <w:r>
        <w:t>ren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-2"/>
        </w:rPr>
        <w:t>y</w:t>
      </w:r>
      <w:r>
        <w:rPr>
          <w:spacing w:val="1"/>
        </w:rPr>
        <w:t>o</w:t>
      </w:r>
      <w:r>
        <w:rPr>
          <w:spacing w:val="-1"/>
        </w:rPr>
        <w:t>un</w:t>
      </w:r>
      <w:r>
        <w:t>g</w:t>
      </w:r>
      <w:r>
        <w:rPr>
          <w:spacing w:val="-1"/>
        </w:rPr>
        <w:t xml:space="preserve"> </w:t>
      </w:r>
      <w:r>
        <w:t>pe</w:t>
      </w:r>
      <w:r>
        <w:rPr>
          <w:spacing w:val="1"/>
        </w:rPr>
        <w:t>o</w:t>
      </w:r>
      <w:r>
        <w:rPr>
          <w:spacing w:val="-1"/>
        </w:rPr>
        <w:t>p</w:t>
      </w:r>
      <w:r>
        <w:t>le</w:t>
      </w:r>
      <w:r>
        <w:rPr>
          <w:spacing w:val="-3"/>
        </w:rPr>
        <w:t xml:space="preserve"> </w:t>
      </w:r>
      <w:r>
        <w:t>w</w:t>
      </w:r>
      <w:r>
        <w:rPr>
          <w:spacing w:val="-4"/>
        </w:rPr>
        <w:t>h</w:t>
      </w:r>
      <w:r>
        <w:t>o</w:t>
      </w:r>
      <w:r>
        <w:rPr>
          <w:spacing w:val="1"/>
        </w:rPr>
        <w:t xml:space="preserve"> </w:t>
      </w:r>
      <w:r>
        <w:t>ha</w:t>
      </w:r>
      <w:r>
        <w:rPr>
          <w:spacing w:val="-2"/>
        </w:rPr>
        <w:t>v</w:t>
      </w:r>
      <w:r>
        <w:t xml:space="preserve">e </w:t>
      </w:r>
      <w:r>
        <w:rPr>
          <w:spacing w:val="-2"/>
        </w:rPr>
        <w:t>e</w:t>
      </w:r>
      <w:r>
        <w:t>xperie</w:t>
      </w:r>
      <w:r>
        <w:rPr>
          <w:spacing w:val="-1"/>
        </w:rPr>
        <w:t>n</w:t>
      </w:r>
      <w:r>
        <w:rPr>
          <w:spacing w:val="-3"/>
        </w:rPr>
        <w:t>c</w:t>
      </w:r>
      <w:r>
        <w:t>ed d</w:t>
      </w:r>
      <w:r>
        <w:rPr>
          <w:spacing w:val="-2"/>
        </w:rPr>
        <w:t>om</w:t>
      </w:r>
      <w:r>
        <w:t>e</w:t>
      </w:r>
      <w:r>
        <w:rPr>
          <w:spacing w:val="-2"/>
        </w:rPr>
        <w:t>s</w:t>
      </w:r>
      <w:r>
        <w:t>tic a</w:t>
      </w:r>
      <w:r>
        <w:rPr>
          <w:spacing w:val="-1"/>
        </w:rPr>
        <w:t>bu</w:t>
      </w:r>
      <w:r>
        <w:t>se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 xml:space="preserve">their </w:t>
      </w:r>
      <w:r>
        <w:rPr>
          <w:spacing w:val="-1"/>
        </w:rPr>
        <w:t>h</w:t>
      </w:r>
      <w:r>
        <w:rPr>
          <w:spacing w:val="1"/>
        </w:rPr>
        <w:t>o</w:t>
      </w:r>
      <w:r>
        <w:rPr>
          <w:spacing w:val="-1"/>
        </w:rPr>
        <w:t>u</w:t>
      </w:r>
      <w:r>
        <w:t>sehol</w:t>
      </w:r>
      <w:r>
        <w:rPr>
          <w:spacing w:val="-2"/>
        </w:rPr>
        <w:t>d</w:t>
      </w:r>
      <w:r>
        <w:t>. It</w:t>
      </w:r>
      <w:r>
        <w:rPr>
          <w:spacing w:val="-3"/>
        </w:rPr>
        <w:t xml:space="preserve"> </w:t>
      </w:r>
      <w:r>
        <w:t>draws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p</w:t>
      </w:r>
      <w:r>
        <w:t>ri</w:t>
      </w:r>
      <w:r>
        <w:rPr>
          <w:spacing w:val="-2"/>
        </w:rPr>
        <w:t>n</w:t>
      </w:r>
      <w:r>
        <w:t>ci</w:t>
      </w:r>
      <w:r>
        <w:rPr>
          <w:spacing w:val="-1"/>
        </w:rPr>
        <w:t>p</w:t>
      </w:r>
      <w:r>
        <w:t xml:space="preserve">les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Oper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E</w:t>
      </w:r>
      <w:r>
        <w:rPr>
          <w:spacing w:val="-1"/>
        </w:rPr>
        <w:t>n</w:t>
      </w:r>
      <w:r>
        <w:rPr>
          <w:spacing w:val="-3"/>
        </w:rPr>
        <w:t>c</w:t>
      </w:r>
      <w:r>
        <w:rPr>
          <w:spacing w:val="1"/>
        </w:rPr>
        <w:t>o</w:t>
      </w:r>
      <w:r>
        <w:t>m</w:t>
      </w:r>
      <w:r>
        <w:rPr>
          <w:spacing w:val="-1"/>
        </w:rPr>
        <w:t>p</w:t>
      </w:r>
      <w:r>
        <w:t>a</w:t>
      </w:r>
      <w:r>
        <w:rPr>
          <w:spacing w:val="-3"/>
        </w:rPr>
        <w:t>s</w:t>
      </w:r>
      <w:r>
        <w:t>s w</w:t>
      </w:r>
      <w:r>
        <w:rPr>
          <w:spacing w:val="-1"/>
        </w:rPr>
        <w:t>h</w:t>
      </w:r>
      <w:r>
        <w:t>ich</w:t>
      </w:r>
      <w:r>
        <w:rPr>
          <w:spacing w:val="-4"/>
        </w:rPr>
        <w:t xml:space="preserve"> </w:t>
      </w:r>
      <w:r>
        <w:t>is e</w:t>
      </w:r>
      <w:r>
        <w:rPr>
          <w:spacing w:val="-2"/>
        </w:rPr>
        <w:t>s</w:t>
      </w:r>
      <w:r>
        <w:t>tab</w:t>
      </w:r>
      <w:r>
        <w:rPr>
          <w:spacing w:val="-1"/>
        </w:rPr>
        <w:t>l</w:t>
      </w:r>
      <w:r>
        <w:t>is</w:t>
      </w:r>
      <w:r>
        <w:rPr>
          <w:spacing w:val="-2"/>
        </w:rPr>
        <w:t>he</w:t>
      </w:r>
      <w:r>
        <w:t>d</w:t>
      </w:r>
      <w:r>
        <w:rPr>
          <w:spacing w:val="-1"/>
        </w:rPr>
        <w:t xml:space="preserve"> </w:t>
      </w:r>
      <w:r>
        <w:t xml:space="preserve">in a </w:t>
      </w:r>
      <w:r>
        <w:rPr>
          <w:spacing w:val="2"/>
        </w:rPr>
        <w:t>n</w:t>
      </w:r>
      <w:r>
        <w:rPr>
          <w:spacing w:val="-1"/>
        </w:rPr>
        <w:t>u</w:t>
      </w:r>
      <w:r>
        <w:t>m</w:t>
      </w:r>
      <w:r>
        <w:rPr>
          <w:spacing w:val="-1"/>
        </w:rPr>
        <w:t>b</w:t>
      </w:r>
      <w:r>
        <w:t>er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 xml:space="preserve">f areas </w:t>
      </w:r>
      <w:r>
        <w:rPr>
          <w:spacing w:val="-1"/>
        </w:rPr>
        <w:t>n</w:t>
      </w:r>
      <w:r>
        <w:t>a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al</w:t>
      </w:r>
      <w:r>
        <w:rPr>
          <w:spacing w:val="-1"/>
        </w:rPr>
        <w:t>l</w:t>
      </w:r>
      <w:r>
        <w:t>y</w:t>
      </w:r>
      <w:r>
        <w:rPr>
          <w:spacing w:val="-2"/>
        </w:rPr>
        <w:t xml:space="preserve"> </w:t>
      </w:r>
      <w:r>
        <w:t>(L</w:t>
      </w:r>
      <w:r>
        <w:rPr>
          <w:spacing w:val="-3"/>
        </w:rPr>
        <w:t>i</w:t>
      </w:r>
      <w:r>
        <w:t>ver</w:t>
      </w:r>
      <w:r>
        <w:rPr>
          <w:spacing w:val="-3"/>
        </w:rPr>
        <w:t>p</w:t>
      </w:r>
      <w:r>
        <w:rPr>
          <w:spacing w:val="1"/>
        </w:rPr>
        <w:t>oo</w:t>
      </w:r>
      <w:r>
        <w:t>l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1"/>
        </w:rPr>
        <w:t>P</w:t>
      </w:r>
      <w:r>
        <w:t>l</w:t>
      </w:r>
      <w:r>
        <w:rPr>
          <w:spacing w:val="-2"/>
        </w:rPr>
        <w:t>ym</w:t>
      </w:r>
      <w:r>
        <w:rPr>
          <w:spacing w:val="1"/>
        </w:rPr>
        <w:t>o</w:t>
      </w:r>
      <w:r>
        <w:rPr>
          <w:spacing w:val="-1"/>
        </w:rPr>
        <w:t>u</w:t>
      </w:r>
      <w:r>
        <w:t>th).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ind w:left="10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</w:rPr>
        <w:t>The Gov</w:t>
      </w:r>
      <w:r>
        <w:rPr>
          <w:rFonts w:ascii="Calibri" w:eastAsia="Calibri" w:hAnsi="Calibri" w:cs="Calibri"/>
          <w:i/>
          <w:spacing w:val="-3"/>
        </w:rPr>
        <w:t>e</w:t>
      </w:r>
      <w:r>
        <w:rPr>
          <w:rFonts w:ascii="Calibri" w:eastAsia="Calibri" w:hAnsi="Calibri" w:cs="Calibri"/>
          <w:i/>
        </w:rPr>
        <w:t>r</w:t>
      </w:r>
      <w:r>
        <w:rPr>
          <w:rFonts w:ascii="Calibri" w:eastAsia="Calibri" w:hAnsi="Calibri" w:cs="Calibri"/>
          <w:i/>
          <w:spacing w:val="-1"/>
        </w:rPr>
        <w:t>n</w:t>
      </w:r>
      <w:r>
        <w:rPr>
          <w:rFonts w:ascii="Calibri" w:eastAsia="Calibri" w:hAnsi="Calibri" w:cs="Calibri"/>
          <w:i/>
        </w:rPr>
        <w:t>men</w:t>
      </w:r>
      <w:r>
        <w:rPr>
          <w:rFonts w:ascii="Calibri" w:eastAsia="Calibri" w:hAnsi="Calibri" w:cs="Calibri"/>
          <w:i/>
          <w:spacing w:val="-2"/>
        </w:rPr>
        <w:t>t</w:t>
      </w:r>
      <w:r>
        <w:rPr>
          <w:rFonts w:ascii="Calibri" w:eastAsia="Calibri" w:hAnsi="Calibri" w:cs="Calibri"/>
          <w:i/>
        </w:rPr>
        <w:t>: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</w:rPr>
        <w:t>Defi</w:t>
      </w:r>
      <w:r>
        <w:rPr>
          <w:rFonts w:ascii="Calibri" w:eastAsia="Calibri" w:hAnsi="Calibri" w:cs="Calibri"/>
          <w:i/>
          <w:spacing w:val="-1"/>
        </w:rPr>
        <w:t>n</w:t>
      </w:r>
      <w:r>
        <w:rPr>
          <w:rFonts w:ascii="Calibri" w:eastAsia="Calibri" w:hAnsi="Calibri" w:cs="Calibri"/>
          <w:i/>
        </w:rPr>
        <w:t>iti</w:t>
      </w:r>
      <w:r>
        <w:rPr>
          <w:rFonts w:ascii="Calibri" w:eastAsia="Calibri" w:hAnsi="Calibri" w:cs="Calibri"/>
          <w:i/>
          <w:spacing w:val="-4"/>
        </w:rPr>
        <w:t>o</w:t>
      </w:r>
      <w:r>
        <w:rPr>
          <w:rFonts w:ascii="Calibri" w:eastAsia="Calibri" w:hAnsi="Calibri" w:cs="Calibri"/>
          <w:i/>
        </w:rPr>
        <w:t xml:space="preserve">n of </w:t>
      </w:r>
      <w:r>
        <w:rPr>
          <w:rFonts w:ascii="Calibri" w:eastAsia="Calibri" w:hAnsi="Calibri" w:cs="Calibri"/>
          <w:i/>
          <w:spacing w:val="-1"/>
        </w:rPr>
        <w:t>d</w:t>
      </w:r>
      <w:r>
        <w:rPr>
          <w:rFonts w:ascii="Calibri" w:eastAsia="Calibri" w:hAnsi="Calibri" w:cs="Calibri"/>
          <w:i/>
        </w:rPr>
        <w:t>ome</w:t>
      </w:r>
      <w:r>
        <w:rPr>
          <w:rFonts w:ascii="Calibri" w:eastAsia="Calibri" w:hAnsi="Calibri" w:cs="Calibri"/>
          <w:i/>
          <w:spacing w:val="-2"/>
        </w:rPr>
        <w:t>s</w:t>
      </w:r>
      <w:r>
        <w:rPr>
          <w:rFonts w:ascii="Calibri" w:eastAsia="Calibri" w:hAnsi="Calibri" w:cs="Calibri"/>
          <w:i/>
        </w:rPr>
        <w:t xml:space="preserve">tic </w:t>
      </w:r>
      <w:r>
        <w:rPr>
          <w:rFonts w:ascii="Calibri" w:eastAsia="Calibri" w:hAnsi="Calibri" w:cs="Calibri"/>
          <w:i/>
          <w:spacing w:val="-1"/>
        </w:rPr>
        <w:t>abu</w:t>
      </w:r>
      <w:r>
        <w:rPr>
          <w:rFonts w:ascii="Calibri" w:eastAsia="Calibri" w:hAnsi="Calibri" w:cs="Calibri"/>
          <w:i/>
        </w:rPr>
        <w:t>se</w:t>
      </w:r>
    </w:p>
    <w:p w:rsidR="00077373" w:rsidRDefault="002A01CA">
      <w:pPr>
        <w:pStyle w:val="BodyText"/>
        <w:ind w:right="394"/>
      </w:pPr>
      <w:r>
        <w:t xml:space="preserve">The </w:t>
      </w:r>
      <w:r>
        <w:rPr>
          <w:spacing w:val="-1"/>
        </w:rPr>
        <w:t>d</w:t>
      </w:r>
      <w:r>
        <w:t>efi</w:t>
      </w:r>
      <w:r>
        <w:rPr>
          <w:spacing w:val="-1"/>
        </w:rPr>
        <w:t>n</w:t>
      </w:r>
      <w:r>
        <w:t>i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 d</w:t>
      </w:r>
      <w:r>
        <w:rPr>
          <w:spacing w:val="-2"/>
        </w:rPr>
        <w:t>o</w:t>
      </w:r>
      <w:r>
        <w:t>m</w:t>
      </w:r>
      <w:r>
        <w:rPr>
          <w:spacing w:val="-2"/>
        </w:rPr>
        <w:t>e</w:t>
      </w:r>
      <w:r>
        <w:t>stic</w:t>
      </w:r>
      <w:r>
        <w:rPr>
          <w:spacing w:val="-1"/>
        </w:rPr>
        <w:t xml:space="preserve"> </w:t>
      </w:r>
      <w:r>
        <w:t>vio</w:t>
      </w:r>
      <w:r>
        <w:rPr>
          <w:spacing w:val="-3"/>
        </w:rPr>
        <w:t>l</w:t>
      </w:r>
      <w:r>
        <w:t>ence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ab</w:t>
      </w:r>
      <w:r>
        <w:rPr>
          <w:spacing w:val="-2"/>
        </w:rPr>
        <w:t>u</w:t>
      </w:r>
      <w:r>
        <w:rPr>
          <w:spacing w:val="-3"/>
        </w:rPr>
        <w:t>s</w:t>
      </w:r>
      <w:r>
        <w:t>e;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>n</w:t>
      </w:r>
      <w:r>
        <w:t>y i</w:t>
      </w:r>
      <w:r>
        <w:rPr>
          <w:spacing w:val="-4"/>
        </w:rPr>
        <w:t>n</w:t>
      </w:r>
      <w:r>
        <w:t>ci</w:t>
      </w:r>
      <w:r>
        <w:rPr>
          <w:spacing w:val="-1"/>
        </w:rPr>
        <w:t>d</w:t>
      </w:r>
      <w:r>
        <w:t>ent or</w:t>
      </w:r>
      <w:r>
        <w:rPr>
          <w:spacing w:val="-1"/>
        </w:rPr>
        <w:t xml:space="preserve"> </w:t>
      </w:r>
      <w:r>
        <w:t>pat</w:t>
      </w:r>
      <w:r>
        <w:rPr>
          <w:spacing w:val="-3"/>
        </w:rPr>
        <w:t>t</w:t>
      </w:r>
      <w:r>
        <w:t xml:space="preserve">ern </w:t>
      </w:r>
      <w:r>
        <w:rPr>
          <w:spacing w:val="-2"/>
        </w:rPr>
        <w:t>o</w:t>
      </w:r>
      <w:r>
        <w:t>f i</w:t>
      </w:r>
      <w:r>
        <w:rPr>
          <w:spacing w:val="-1"/>
        </w:rPr>
        <w:t>n</w:t>
      </w:r>
      <w:r>
        <w:t>ci</w:t>
      </w:r>
      <w:r>
        <w:rPr>
          <w:spacing w:val="-1"/>
        </w:rPr>
        <w:t>d</w:t>
      </w:r>
      <w:r>
        <w:t>e</w:t>
      </w:r>
      <w:r>
        <w:rPr>
          <w:spacing w:val="-3"/>
        </w:rPr>
        <w:t>n</w:t>
      </w:r>
      <w:r>
        <w:t>ts</w:t>
      </w:r>
      <w:r>
        <w:rPr>
          <w:spacing w:val="1"/>
        </w:rPr>
        <w:t xml:space="preserve"> o</w:t>
      </w:r>
      <w:r>
        <w:t>f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tr</w:t>
      </w:r>
      <w:r>
        <w:rPr>
          <w:spacing w:val="1"/>
        </w:rPr>
        <w:t>o</w:t>
      </w:r>
      <w:r>
        <w:t>l</w:t>
      </w:r>
      <w:r>
        <w:rPr>
          <w:spacing w:val="-1"/>
        </w:rPr>
        <w:t>l</w:t>
      </w:r>
      <w:r>
        <w:t>i</w:t>
      </w:r>
      <w:r>
        <w:rPr>
          <w:spacing w:val="-2"/>
        </w:rPr>
        <w:t>n</w:t>
      </w:r>
      <w:r>
        <w:rPr>
          <w:spacing w:val="-1"/>
        </w:rPr>
        <w:t>g</w:t>
      </w:r>
      <w:r>
        <w:t>, c</w:t>
      </w:r>
      <w:r>
        <w:rPr>
          <w:spacing w:val="1"/>
        </w:rPr>
        <w:t>o</w:t>
      </w:r>
      <w:r>
        <w:t>e</w:t>
      </w:r>
      <w:r>
        <w:rPr>
          <w:spacing w:val="-3"/>
        </w:rPr>
        <w:t>r</w:t>
      </w:r>
      <w:r>
        <w:t>civ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re</w:t>
      </w:r>
      <w:r>
        <w:rPr>
          <w:spacing w:val="-3"/>
        </w:rPr>
        <w:t>a</w:t>
      </w:r>
      <w:r>
        <w:t>te</w:t>
      </w:r>
      <w:r>
        <w:rPr>
          <w:spacing w:val="-1"/>
        </w:rPr>
        <w:t>n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b</w:t>
      </w:r>
      <w:r>
        <w:rPr>
          <w:spacing w:val="-3"/>
        </w:rPr>
        <w:t>e</w:t>
      </w:r>
      <w:r>
        <w:rPr>
          <w:spacing w:val="-1"/>
        </w:rPr>
        <w:t>h</w:t>
      </w:r>
      <w:r>
        <w:t>avio</w:t>
      </w:r>
      <w:r>
        <w:rPr>
          <w:spacing w:val="-1"/>
        </w:rPr>
        <w:t>u</w:t>
      </w:r>
      <w:r>
        <w:t>r,</w:t>
      </w:r>
      <w:r>
        <w:rPr>
          <w:spacing w:val="-2"/>
        </w:rPr>
        <w:t xml:space="preserve"> </w:t>
      </w:r>
      <w:r>
        <w:t>v</w:t>
      </w:r>
      <w:r>
        <w:rPr>
          <w:spacing w:val="-3"/>
        </w:rPr>
        <w:t>i</w:t>
      </w:r>
      <w:r>
        <w:rPr>
          <w:spacing w:val="1"/>
        </w:rPr>
        <w:t>o</w:t>
      </w:r>
      <w:r>
        <w:t>le</w:t>
      </w:r>
      <w:r>
        <w:rPr>
          <w:spacing w:val="-1"/>
        </w:rPr>
        <w:t>n</w:t>
      </w:r>
      <w:r>
        <w:t>c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t>ab</w:t>
      </w:r>
      <w:r>
        <w:rPr>
          <w:spacing w:val="-2"/>
        </w:rPr>
        <w:t>u</w:t>
      </w:r>
      <w:r>
        <w:t>se</w:t>
      </w:r>
      <w:r>
        <w:rPr>
          <w:spacing w:val="-2"/>
        </w:rPr>
        <w:t xml:space="preserve"> </w:t>
      </w:r>
      <w:r>
        <w:rPr>
          <w:spacing w:val="-1"/>
        </w:rPr>
        <w:t>b</w:t>
      </w:r>
      <w:r>
        <w:t>etw</w:t>
      </w:r>
      <w:r>
        <w:rPr>
          <w:spacing w:val="-2"/>
        </w:rPr>
        <w:t>e</w:t>
      </w:r>
      <w:r>
        <w:t>en t</w:t>
      </w:r>
      <w:r>
        <w:rPr>
          <w:spacing w:val="-3"/>
        </w:rPr>
        <w:t>h</w:t>
      </w:r>
      <w:r>
        <w:rPr>
          <w:spacing w:val="1"/>
        </w:rPr>
        <w:t>o</w:t>
      </w:r>
      <w:r>
        <w:t>s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g</w:t>
      </w:r>
      <w:r>
        <w:t xml:space="preserve">ed </w:t>
      </w:r>
      <w:r>
        <w:rPr>
          <w:spacing w:val="-2"/>
        </w:rPr>
        <w:t>1</w:t>
      </w:r>
      <w:r>
        <w:t>6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v</w:t>
      </w:r>
      <w:r>
        <w:t>er w</w:t>
      </w:r>
      <w:r>
        <w:rPr>
          <w:spacing w:val="-3"/>
        </w:rPr>
        <w:t>h</w:t>
      </w:r>
      <w:r>
        <w:t>o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>r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 xml:space="preserve">r </w:t>
      </w:r>
      <w:r>
        <w:rPr>
          <w:spacing w:val="-1"/>
        </w:rPr>
        <w:t>h</w:t>
      </w:r>
      <w:r>
        <w:t xml:space="preserve">ave </w:t>
      </w:r>
      <w:r>
        <w:rPr>
          <w:spacing w:val="-1"/>
        </w:rPr>
        <w:t>b</w:t>
      </w:r>
      <w:r>
        <w:rPr>
          <w:spacing w:val="-2"/>
        </w:rPr>
        <w:t>e</w:t>
      </w:r>
      <w:r>
        <w:t>en i</w:t>
      </w:r>
      <w:r>
        <w:rPr>
          <w:spacing w:val="-1"/>
        </w:rPr>
        <w:t>n</w:t>
      </w:r>
      <w:r>
        <w:t>t</w:t>
      </w:r>
      <w:r>
        <w:rPr>
          <w:spacing w:val="-3"/>
        </w:rPr>
        <w:t>i</w:t>
      </w:r>
      <w:r>
        <w:t>mate</w:t>
      </w:r>
      <w:r>
        <w:rPr>
          <w:spacing w:val="-2"/>
        </w:rPr>
        <w:t xml:space="preserve"> </w:t>
      </w:r>
      <w:r>
        <w:t>part</w:t>
      </w:r>
      <w:r>
        <w:rPr>
          <w:spacing w:val="-1"/>
        </w:rPr>
        <w:t>n</w:t>
      </w:r>
      <w:r>
        <w:rPr>
          <w:spacing w:val="-2"/>
        </w:rPr>
        <w:t>e</w:t>
      </w:r>
      <w:r>
        <w:t xml:space="preserve">rs </w:t>
      </w:r>
      <w:r>
        <w:rPr>
          <w:spacing w:val="1"/>
        </w:rPr>
        <w:t>o</w:t>
      </w:r>
      <w:r>
        <w:t xml:space="preserve">r </w:t>
      </w:r>
      <w:r>
        <w:rPr>
          <w:spacing w:val="-3"/>
        </w:rPr>
        <w:t>f</w:t>
      </w:r>
      <w:r>
        <w:t>ami</w:t>
      </w:r>
      <w:r>
        <w:rPr>
          <w:spacing w:val="-3"/>
        </w:rPr>
        <w:t>l</w:t>
      </w:r>
      <w:r>
        <w:t>y</w:t>
      </w:r>
      <w:r>
        <w:rPr>
          <w:spacing w:val="-2"/>
        </w:rPr>
        <w:t xml:space="preserve"> </w:t>
      </w:r>
      <w:r>
        <w:t>m</w:t>
      </w:r>
      <w:r>
        <w:rPr>
          <w:spacing w:val="-2"/>
        </w:rPr>
        <w:t>e</w:t>
      </w:r>
      <w:r>
        <w:t>m</w:t>
      </w:r>
      <w:r>
        <w:rPr>
          <w:spacing w:val="-1"/>
        </w:rPr>
        <w:t>b</w:t>
      </w:r>
      <w:r>
        <w:t>ers</w:t>
      </w:r>
      <w:r>
        <w:rPr>
          <w:spacing w:val="-2"/>
        </w:rPr>
        <w:t xml:space="preserve"> </w:t>
      </w:r>
      <w:r>
        <w:t>re</w:t>
      </w:r>
      <w:r>
        <w:rPr>
          <w:spacing w:val="-1"/>
        </w:rPr>
        <w:t>g</w:t>
      </w:r>
      <w:r>
        <w:t>a</w:t>
      </w:r>
      <w:r>
        <w:rPr>
          <w:spacing w:val="-3"/>
        </w:rPr>
        <w:t>r</w:t>
      </w:r>
      <w:r>
        <w:rPr>
          <w:spacing w:val="-1"/>
        </w:rPr>
        <w:t>d</w:t>
      </w:r>
      <w:r>
        <w:t xml:space="preserve">less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gen</w:t>
      </w:r>
      <w:r>
        <w:rPr>
          <w:spacing w:val="-2"/>
        </w:rPr>
        <w:t>d</w:t>
      </w:r>
      <w:r>
        <w:t>er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 xml:space="preserve">r </w:t>
      </w:r>
      <w:r>
        <w:rPr>
          <w:spacing w:val="-2"/>
        </w:rPr>
        <w:t>s</w:t>
      </w:r>
      <w:r>
        <w:t>ex</w:t>
      </w:r>
      <w:r>
        <w:rPr>
          <w:spacing w:val="-1"/>
        </w:rPr>
        <w:t>u</w:t>
      </w:r>
      <w:r>
        <w:t>al</w:t>
      </w:r>
      <w:r>
        <w:rPr>
          <w:spacing w:val="-1"/>
        </w:rPr>
        <w:t>i</w:t>
      </w:r>
      <w:r>
        <w:rPr>
          <w:spacing w:val="-2"/>
        </w:rPr>
        <w:t>ty</w:t>
      </w:r>
      <w:r>
        <w:t>. This can enc</w:t>
      </w:r>
      <w:r>
        <w:rPr>
          <w:spacing w:val="-2"/>
        </w:rPr>
        <w:t>o</w:t>
      </w:r>
      <w:r>
        <w:t>m</w:t>
      </w:r>
      <w:r>
        <w:rPr>
          <w:spacing w:val="-1"/>
        </w:rPr>
        <w:t>p</w:t>
      </w:r>
      <w:r>
        <w:t>ass, b</w:t>
      </w:r>
      <w:r>
        <w:rPr>
          <w:spacing w:val="-2"/>
        </w:rPr>
        <w:t>u</w:t>
      </w:r>
      <w:r>
        <w:t>t</w:t>
      </w:r>
      <w:r>
        <w:rPr>
          <w:spacing w:val="-2"/>
        </w:rPr>
        <w:t xml:space="preserve"> </w:t>
      </w:r>
      <w:r>
        <w:t xml:space="preserve">is </w:t>
      </w:r>
      <w:r>
        <w:rPr>
          <w:spacing w:val="-4"/>
        </w:rPr>
        <w:t>n</w:t>
      </w:r>
      <w:r>
        <w:rPr>
          <w:spacing w:val="1"/>
        </w:rPr>
        <w:t>o</w:t>
      </w:r>
      <w:r>
        <w:t>t l</w:t>
      </w:r>
      <w:r>
        <w:rPr>
          <w:spacing w:val="-3"/>
        </w:rPr>
        <w:t>i</w:t>
      </w:r>
      <w:r>
        <w:t>mi</w:t>
      </w:r>
      <w:r>
        <w:rPr>
          <w:spacing w:val="-3"/>
        </w:rPr>
        <w:t>t</w:t>
      </w:r>
      <w:r>
        <w:t>ed to, the</w:t>
      </w:r>
      <w:r>
        <w:rPr>
          <w:spacing w:val="-2"/>
        </w:rPr>
        <w:t xml:space="preserve"> </w:t>
      </w:r>
      <w:r>
        <w:t>f</w:t>
      </w:r>
      <w:r>
        <w:rPr>
          <w:spacing w:val="1"/>
        </w:rPr>
        <w:t>o</w:t>
      </w:r>
      <w:r>
        <w:t>l</w:t>
      </w:r>
      <w:r>
        <w:rPr>
          <w:spacing w:val="-3"/>
        </w:rPr>
        <w:t>l</w:t>
      </w:r>
      <w:r>
        <w:rPr>
          <w:spacing w:val="1"/>
        </w:rPr>
        <w:t>o</w:t>
      </w:r>
      <w:r>
        <w:t>wing</w:t>
      </w:r>
      <w:r>
        <w:rPr>
          <w:spacing w:val="-3"/>
        </w:rPr>
        <w:t xml:space="preserve"> </w:t>
      </w:r>
      <w:r>
        <w:t>ty</w:t>
      </w:r>
      <w:r>
        <w:rPr>
          <w:spacing w:val="-1"/>
        </w:rPr>
        <w:t>p</w:t>
      </w:r>
      <w:r>
        <w:t>es</w:t>
      </w:r>
      <w:r>
        <w:rPr>
          <w:spacing w:val="-2"/>
        </w:rPr>
        <w:t xml:space="preserve"> </w:t>
      </w:r>
      <w:r>
        <w:rPr>
          <w:spacing w:val="-1"/>
        </w:rPr>
        <w:t>o</w:t>
      </w:r>
      <w:r>
        <w:t>f ab</w:t>
      </w:r>
      <w:r>
        <w:rPr>
          <w:spacing w:val="-2"/>
        </w:rPr>
        <w:t>u</w:t>
      </w:r>
      <w:r>
        <w:t>se:</w:t>
      </w:r>
    </w:p>
    <w:p w:rsidR="00077373" w:rsidRDefault="00077373">
      <w:pPr>
        <w:spacing w:before="6" w:line="260" w:lineRule="exact"/>
        <w:rPr>
          <w:sz w:val="26"/>
          <w:szCs w:val="26"/>
        </w:rPr>
      </w:pPr>
    </w:p>
    <w:p w:rsidR="00077373" w:rsidRDefault="002A01CA">
      <w:pPr>
        <w:pStyle w:val="BodyText"/>
        <w:numPr>
          <w:ilvl w:val="1"/>
          <w:numId w:val="1"/>
        </w:numPr>
        <w:tabs>
          <w:tab w:val="left" w:pos="1180"/>
        </w:tabs>
        <w:ind w:left="1180"/>
      </w:pPr>
      <w:r>
        <w:t>Ps</w:t>
      </w:r>
      <w:r>
        <w:rPr>
          <w:spacing w:val="-2"/>
        </w:rPr>
        <w:t>y</w:t>
      </w:r>
      <w:r>
        <w:t>cho</w:t>
      </w:r>
      <w:r>
        <w:rPr>
          <w:spacing w:val="-3"/>
        </w:rPr>
        <w:t>l</w:t>
      </w:r>
      <w:r>
        <w:rPr>
          <w:spacing w:val="1"/>
        </w:rPr>
        <w:t>o</w:t>
      </w:r>
      <w:r>
        <w:rPr>
          <w:spacing w:val="-1"/>
        </w:rPr>
        <w:t>g</w:t>
      </w:r>
      <w:r>
        <w:t>ical</w:t>
      </w:r>
    </w:p>
    <w:p w:rsidR="00077373" w:rsidRDefault="002A01CA">
      <w:pPr>
        <w:pStyle w:val="BodyText"/>
        <w:numPr>
          <w:ilvl w:val="1"/>
          <w:numId w:val="1"/>
        </w:numPr>
        <w:tabs>
          <w:tab w:val="left" w:pos="1180"/>
        </w:tabs>
        <w:ind w:left="1180"/>
      </w:pPr>
      <w:r>
        <w:t>P</w:t>
      </w:r>
      <w:r>
        <w:rPr>
          <w:spacing w:val="-1"/>
        </w:rPr>
        <w:t>h</w:t>
      </w:r>
      <w:r>
        <w:t>ysical</w:t>
      </w:r>
    </w:p>
    <w:p w:rsidR="00077373" w:rsidRDefault="002A01CA">
      <w:pPr>
        <w:pStyle w:val="BodyText"/>
        <w:numPr>
          <w:ilvl w:val="1"/>
          <w:numId w:val="1"/>
        </w:numPr>
        <w:tabs>
          <w:tab w:val="left" w:pos="1180"/>
        </w:tabs>
        <w:ind w:left="1180"/>
      </w:pPr>
      <w:r>
        <w:t>Sexual</w:t>
      </w:r>
    </w:p>
    <w:p w:rsidR="00077373" w:rsidRDefault="002A01CA">
      <w:pPr>
        <w:pStyle w:val="BodyText"/>
        <w:numPr>
          <w:ilvl w:val="1"/>
          <w:numId w:val="1"/>
        </w:numPr>
        <w:tabs>
          <w:tab w:val="left" w:pos="1180"/>
        </w:tabs>
        <w:ind w:left="1180"/>
      </w:pPr>
      <w:r>
        <w:t>F</w:t>
      </w:r>
      <w:r>
        <w:rPr>
          <w:spacing w:val="-1"/>
        </w:rPr>
        <w:t>in</w:t>
      </w:r>
      <w:r>
        <w:t>a</w:t>
      </w:r>
      <w:r>
        <w:rPr>
          <w:spacing w:val="-1"/>
        </w:rPr>
        <w:t>n</w:t>
      </w:r>
      <w:r>
        <w:t>cial</w:t>
      </w:r>
    </w:p>
    <w:p w:rsidR="00077373" w:rsidRDefault="002A01CA">
      <w:pPr>
        <w:pStyle w:val="BodyText"/>
        <w:numPr>
          <w:ilvl w:val="1"/>
          <w:numId w:val="1"/>
        </w:numPr>
        <w:tabs>
          <w:tab w:val="left" w:pos="1180"/>
        </w:tabs>
        <w:spacing w:line="278" w:lineRule="exact"/>
        <w:ind w:left="1180"/>
      </w:pPr>
      <w:r>
        <w:t>E</w:t>
      </w:r>
      <w:r>
        <w:rPr>
          <w:spacing w:val="-1"/>
        </w:rPr>
        <w:t>m</w:t>
      </w:r>
      <w:r>
        <w:rPr>
          <w:spacing w:val="1"/>
        </w:rPr>
        <w:t>o</w:t>
      </w:r>
      <w:r>
        <w:t>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al</w:t>
      </w:r>
    </w:p>
    <w:p w:rsidR="00077373" w:rsidRDefault="002A01CA">
      <w:pPr>
        <w:pStyle w:val="BodyText"/>
        <w:numPr>
          <w:ilvl w:val="1"/>
          <w:numId w:val="1"/>
        </w:numPr>
        <w:tabs>
          <w:tab w:val="left" w:pos="1180"/>
        </w:tabs>
        <w:ind w:left="1180" w:right="398"/>
      </w:pPr>
      <w:r>
        <w:t>Co</w:t>
      </w:r>
      <w:r>
        <w:rPr>
          <w:spacing w:val="-1"/>
        </w:rPr>
        <w:t>n</w:t>
      </w:r>
      <w:r>
        <w:t>t</w:t>
      </w:r>
      <w:r>
        <w:rPr>
          <w:spacing w:val="-3"/>
        </w:rPr>
        <w:t>r</w:t>
      </w:r>
      <w:r>
        <w:rPr>
          <w:spacing w:val="1"/>
        </w:rPr>
        <w:t>o</w:t>
      </w:r>
      <w:r>
        <w:t>l</w:t>
      </w:r>
      <w:r>
        <w:rPr>
          <w:spacing w:val="-1"/>
        </w:rPr>
        <w:t>l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beh</w:t>
      </w:r>
      <w:r>
        <w:rPr>
          <w:spacing w:val="-1"/>
        </w:rPr>
        <w:t>a</w:t>
      </w:r>
      <w:r>
        <w:t>v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u</w:t>
      </w:r>
      <w:r>
        <w:t>r:</w:t>
      </w:r>
      <w:r>
        <w:rPr>
          <w:spacing w:val="-1"/>
        </w:rPr>
        <w:t xml:space="preserve"> </w:t>
      </w:r>
      <w:r>
        <w:t>a r</w:t>
      </w:r>
      <w:r>
        <w:rPr>
          <w:spacing w:val="-3"/>
        </w:rPr>
        <w:t>a</w:t>
      </w:r>
      <w:r>
        <w:rPr>
          <w:spacing w:val="-1"/>
        </w:rPr>
        <w:t>ng</w:t>
      </w:r>
      <w:r>
        <w:t xml:space="preserve">e </w:t>
      </w:r>
      <w:r>
        <w:rPr>
          <w:spacing w:val="1"/>
        </w:rPr>
        <w:t>o</w:t>
      </w:r>
      <w:r>
        <w:t xml:space="preserve">f </w:t>
      </w:r>
      <w:r>
        <w:rPr>
          <w:spacing w:val="-3"/>
        </w:rPr>
        <w:t>a</w:t>
      </w:r>
      <w:r>
        <w:t xml:space="preserve">cts </w:t>
      </w:r>
      <w:r>
        <w:rPr>
          <w:spacing w:val="-3"/>
        </w:rPr>
        <w:t>d</w:t>
      </w:r>
      <w:r>
        <w:t>esi</w:t>
      </w:r>
      <w:r>
        <w:rPr>
          <w:spacing w:val="-1"/>
        </w:rPr>
        <w:t>gn</w:t>
      </w:r>
      <w:r>
        <w:t xml:space="preserve">ed </w:t>
      </w:r>
      <w:r>
        <w:rPr>
          <w:spacing w:val="-2"/>
        </w:rPr>
        <w:t>t</w:t>
      </w:r>
      <w:r>
        <w:t>o</w:t>
      </w:r>
      <w:r>
        <w:rPr>
          <w:spacing w:val="-1"/>
        </w:rPr>
        <w:t xml:space="preserve"> </w:t>
      </w:r>
      <w:r>
        <w:t>m</w:t>
      </w:r>
      <w:r>
        <w:rPr>
          <w:spacing w:val="-3"/>
        </w:rPr>
        <w:t>a</w:t>
      </w:r>
      <w:r>
        <w:t>ke</w:t>
      </w:r>
      <w:r>
        <w:rPr>
          <w:spacing w:val="1"/>
        </w:rPr>
        <w:t xml:space="preserve"> </w:t>
      </w:r>
      <w:r>
        <w:t xml:space="preserve">a </w:t>
      </w:r>
      <w:r>
        <w:rPr>
          <w:spacing w:val="-4"/>
        </w:rPr>
        <w:t>p</w:t>
      </w:r>
      <w:r>
        <w:t>ers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su</w:t>
      </w:r>
      <w:r>
        <w:rPr>
          <w:spacing w:val="-2"/>
        </w:rPr>
        <w:t>b</w:t>
      </w:r>
      <w:r>
        <w:rPr>
          <w:spacing w:val="1"/>
        </w:rPr>
        <w:t>o</w:t>
      </w:r>
      <w:r>
        <w:t>r</w:t>
      </w:r>
      <w:r>
        <w:rPr>
          <w:spacing w:val="-1"/>
        </w:rPr>
        <w:t>d</w:t>
      </w:r>
      <w:r>
        <w:t>i</w:t>
      </w:r>
      <w:r>
        <w:rPr>
          <w:spacing w:val="-2"/>
        </w:rPr>
        <w:t>n</w:t>
      </w:r>
      <w:r>
        <w:t>at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>n</w:t>
      </w:r>
      <w:r>
        <w:rPr>
          <w:spacing w:val="-1"/>
        </w:rPr>
        <w:t>d</w:t>
      </w:r>
      <w:r>
        <w:t>/</w:t>
      </w:r>
      <w:r>
        <w:rPr>
          <w:spacing w:val="1"/>
        </w:rPr>
        <w:t>o</w:t>
      </w:r>
      <w:r>
        <w:t xml:space="preserve">r </w:t>
      </w:r>
      <w:r>
        <w:rPr>
          <w:spacing w:val="-1"/>
        </w:rPr>
        <w:t>d</w:t>
      </w:r>
      <w:r>
        <w:t>epen</w:t>
      </w:r>
      <w:r>
        <w:rPr>
          <w:spacing w:val="-2"/>
        </w:rPr>
        <w:t>d</w:t>
      </w:r>
      <w:r>
        <w:t>ent by</w:t>
      </w:r>
      <w:r>
        <w:rPr>
          <w:spacing w:val="-2"/>
        </w:rPr>
        <w:t xml:space="preserve"> </w:t>
      </w:r>
      <w:r>
        <w:t>is</w:t>
      </w:r>
      <w:r>
        <w:rPr>
          <w:spacing w:val="1"/>
        </w:rPr>
        <w:t>o</w:t>
      </w:r>
      <w:r>
        <w:t>l</w:t>
      </w:r>
      <w:r>
        <w:rPr>
          <w:spacing w:val="-3"/>
        </w:rPr>
        <w:t>a</w:t>
      </w:r>
      <w:r>
        <w:t>t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rPr>
          <w:spacing w:val="-2"/>
        </w:rPr>
        <w:t>e</w:t>
      </w:r>
      <w:r>
        <w:t>m</w:t>
      </w:r>
      <w:r>
        <w:rPr>
          <w:spacing w:val="1"/>
        </w:rPr>
        <w:t xml:space="preserve"> </w:t>
      </w:r>
      <w:r>
        <w:t>f</w:t>
      </w:r>
      <w:r>
        <w:rPr>
          <w:spacing w:val="-3"/>
        </w:rP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</w:t>
      </w:r>
      <w:r>
        <w:rPr>
          <w:spacing w:val="-2"/>
        </w:rPr>
        <w:t>s</w:t>
      </w:r>
      <w:r>
        <w:rPr>
          <w:spacing w:val="1"/>
        </w:rPr>
        <w:t>o</w:t>
      </w:r>
      <w:r>
        <w:rPr>
          <w:spacing w:val="-1"/>
        </w:rPr>
        <w:t>u</w:t>
      </w:r>
      <w:r>
        <w:t>rce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t>rt,</w:t>
      </w:r>
      <w:r>
        <w:rPr>
          <w:spacing w:val="-2"/>
        </w:rPr>
        <w:t xml:space="preserve"> </w:t>
      </w:r>
      <w:r>
        <w:t>ex</w:t>
      </w:r>
      <w:r>
        <w:rPr>
          <w:spacing w:val="2"/>
        </w:rPr>
        <w:t>p</w:t>
      </w:r>
      <w:r>
        <w:t>lo</w:t>
      </w:r>
      <w:r>
        <w:rPr>
          <w:spacing w:val="-3"/>
        </w:rPr>
        <w:t>i</w:t>
      </w:r>
      <w:r>
        <w:t>t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 xml:space="preserve">eir </w:t>
      </w:r>
      <w:r>
        <w:rPr>
          <w:spacing w:val="-3"/>
        </w:rPr>
        <w:t>r</w:t>
      </w:r>
      <w:r>
        <w:t>e</w:t>
      </w:r>
      <w:r>
        <w:rPr>
          <w:spacing w:val="-2"/>
        </w:rPr>
        <w:t>s</w:t>
      </w:r>
      <w:r>
        <w:rPr>
          <w:spacing w:val="1"/>
        </w:rPr>
        <w:t>o</w:t>
      </w:r>
      <w:r>
        <w:rPr>
          <w:spacing w:val="-1"/>
        </w:rPr>
        <w:t>u</w:t>
      </w:r>
      <w:r>
        <w:t>rces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n</w:t>
      </w:r>
      <w:r>
        <w:t>d ca</w:t>
      </w:r>
      <w:r>
        <w:rPr>
          <w:spacing w:val="-1"/>
        </w:rPr>
        <w:t>p</w:t>
      </w:r>
      <w:r>
        <w:t>acities</w:t>
      </w:r>
      <w:r>
        <w:rPr>
          <w:spacing w:val="-2"/>
        </w:rPr>
        <w:t xml:space="preserve"> </w:t>
      </w:r>
      <w:r>
        <w:t>f</w:t>
      </w:r>
      <w:r>
        <w:rPr>
          <w:spacing w:val="1"/>
        </w:rPr>
        <w:t>o</w:t>
      </w:r>
      <w:r>
        <w:t xml:space="preserve">r </w:t>
      </w:r>
      <w:r>
        <w:rPr>
          <w:spacing w:val="-3"/>
        </w:rPr>
        <w:t>p</w:t>
      </w:r>
      <w:r>
        <w:t>er</w:t>
      </w:r>
      <w:r>
        <w:rPr>
          <w:spacing w:val="-3"/>
        </w:rPr>
        <w:t>s</w:t>
      </w:r>
      <w:r>
        <w:rPr>
          <w:spacing w:val="1"/>
        </w:rPr>
        <w:t>o</w:t>
      </w:r>
      <w:r>
        <w:rPr>
          <w:spacing w:val="-1"/>
        </w:rPr>
        <w:t>n</w:t>
      </w:r>
      <w:r>
        <w:t xml:space="preserve">al </w:t>
      </w:r>
      <w:r>
        <w:rPr>
          <w:spacing w:val="-1"/>
        </w:rPr>
        <w:t>g</w:t>
      </w:r>
      <w:r>
        <w:t>ai</w:t>
      </w:r>
      <w:r>
        <w:rPr>
          <w:spacing w:val="-2"/>
        </w:rPr>
        <w:t>n</w:t>
      </w:r>
      <w:r>
        <w:t>, dep</w:t>
      </w:r>
      <w:r>
        <w:rPr>
          <w:spacing w:val="-1"/>
        </w:rPr>
        <w:t>r</w:t>
      </w:r>
      <w:r>
        <w:t>iving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rPr>
          <w:spacing w:val="-2"/>
        </w:rPr>
        <w:t>e</w:t>
      </w:r>
      <w:r>
        <w:t>m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</w:t>
      </w:r>
      <w:r>
        <w:rPr>
          <w:spacing w:val="-2"/>
        </w:rPr>
        <w:t>e</w:t>
      </w:r>
      <w:r>
        <w:t>a</w:t>
      </w:r>
      <w:r>
        <w:rPr>
          <w:spacing w:val="-1"/>
        </w:rPr>
        <w:t>n</w:t>
      </w:r>
      <w:r>
        <w:t>s nee</w:t>
      </w:r>
      <w:r>
        <w:rPr>
          <w:spacing w:val="-1"/>
        </w:rPr>
        <w:t>d</w:t>
      </w:r>
      <w:r>
        <w:t xml:space="preserve">ed </w:t>
      </w:r>
      <w:r>
        <w:rPr>
          <w:spacing w:val="-3"/>
        </w:rPr>
        <w:t>f</w:t>
      </w:r>
      <w:r>
        <w:rPr>
          <w:spacing w:val="1"/>
        </w:rPr>
        <w:t>o</w:t>
      </w:r>
      <w:r>
        <w:t>r i</w:t>
      </w:r>
      <w:r>
        <w:rPr>
          <w:spacing w:val="-1"/>
        </w:rPr>
        <w:t>nd</w:t>
      </w:r>
      <w:r>
        <w:t>e</w:t>
      </w:r>
      <w:r>
        <w:rPr>
          <w:spacing w:val="-3"/>
        </w:rPr>
        <w:t>p</w:t>
      </w:r>
      <w:r>
        <w:t>en</w:t>
      </w:r>
      <w:r>
        <w:rPr>
          <w:spacing w:val="-2"/>
        </w:rPr>
        <w:t>de</w:t>
      </w:r>
      <w:r>
        <w:rPr>
          <w:spacing w:val="-1"/>
        </w:rPr>
        <w:t>n</w:t>
      </w:r>
      <w:r>
        <w:t>ce, resistan</w:t>
      </w:r>
      <w:r>
        <w:rPr>
          <w:spacing w:val="-3"/>
        </w:rPr>
        <w:t>c</w:t>
      </w:r>
      <w:r>
        <w:t>e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e</w:t>
      </w:r>
      <w:r>
        <w:rPr>
          <w:spacing w:val="-3"/>
        </w:rPr>
        <w:t>s</w:t>
      </w:r>
      <w:r>
        <w:t>ca</w:t>
      </w:r>
      <w:r>
        <w:rPr>
          <w:spacing w:val="-1"/>
        </w:rPr>
        <w:t>p</w:t>
      </w:r>
      <w:r>
        <w:t>e 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t>reg</w:t>
      </w:r>
      <w:r>
        <w:rPr>
          <w:spacing w:val="-2"/>
        </w:rPr>
        <w:t>u</w:t>
      </w:r>
      <w:r>
        <w:t>lat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eir</w:t>
      </w:r>
      <w:r>
        <w:rPr>
          <w:spacing w:val="-2"/>
        </w:rPr>
        <w:t xml:space="preserve"> </w:t>
      </w:r>
      <w:r>
        <w:t>e</w:t>
      </w:r>
      <w:r>
        <w:rPr>
          <w:spacing w:val="-1"/>
        </w:rPr>
        <w:t>v</w:t>
      </w:r>
      <w:r>
        <w:t>ery</w:t>
      </w:r>
      <w:r>
        <w:rPr>
          <w:spacing w:val="-1"/>
        </w:rPr>
        <w:t>d</w:t>
      </w:r>
      <w:r>
        <w:rPr>
          <w:spacing w:val="-3"/>
        </w:rPr>
        <w:t>a</w:t>
      </w:r>
      <w:r>
        <w:t xml:space="preserve">y </w:t>
      </w:r>
      <w:r>
        <w:rPr>
          <w:spacing w:val="-3"/>
        </w:rPr>
        <w:t>b</w:t>
      </w:r>
      <w:r>
        <w:t>ehav</w:t>
      </w:r>
      <w:r>
        <w:rPr>
          <w:spacing w:val="-2"/>
        </w:rPr>
        <w:t>i</w:t>
      </w:r>
      <w:r>
        <w:rPr>
          <w:spacing w:val="1"/>
        </w:rPr>
        <w:t>o</w:t>
      </w:r>
      <w:r>
        <w:rPr>
          <w:spacing w:val="-1"/>
        </w:rPr>
        <w:t>u</w:t>
      </w:r>
      <w:r>
        <w:t>r</w:t>
      </w:r>
    </w:p>
    <w:p w:rsidR="00077373" w:rsidRDefault="002A01CA">
      <w:pPr>
        <w:pStyle w:val="BodyText"/>
        <w:numPr>
          <w:ilvl w:val="1"/>
          <w:numId w:val="1"/>
        </w:numPr>
        <w:tabs>
          <w:tab w:val="left" w:pos="1180"/>
        </w:tabs>
        <w:ind w:left="1180" w:right="707"/>
      </w:pPr>
      <w:r>
        <w:t>Coerc</w:t>
      </w:r>
      <w:r>
        <w:rPr>
          <w:spacing w:val="-3"/>
        </w:rPr>
        <w:t>i</w:t>
      </w:r>
      <w:r>
        <w:t>ve</w:t>
      </w:r>
      <w:r>
        <w:rPr>
          <w:spacing w:val="-2"/>
        </w:rPr>
        <w:t xml:space="preserve"> </w:t>
      </w:r>
      <w:r>
        <w:t>beh</w:t>
      </w:r>
      <w:r>
        <w:rPr>
          <w:spacing w:val="-1"/>
        </w:rPr>
        <w:t>a</w:t>
      </w:r>
      <w:r>
        <w:t>v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u</w:t>
      </w:r>
      <w:r>
        <w:t>r:</w:t>
      </w:r>
      <w:r>
        <w:rPr>
          <w:spacing w:val="-2"/>
        </w:rPr>
        <w:t xml:space="preserve"> </w:t>
      </w:r>
      <w:r>
        <w:t>an act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r a p</w:t>
      </w:r>
      <w:r>
        <w:rPr>
          <w:spacing w:val="-3"/>
        </w:rPr>
        <w:t>a</w:t>
      </w:r>
      <w:r>
        <w:t>ttern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 xml:space="preserve">f </w:t>
      </w:r>
      <w:r>
        <w:rPr>
          <w:spacing w:val="-3"/>
        </w:rPr>
        <w:t>a</w:t>
      </w:r>
      <w:r>
        <w:t>ct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 xml:space="preserve">f </w:t>
      </w:r>
      <w:r>
        <w:rPr>
          <w:spacing w:val="-3"/>
        </w:rPr>
        <w:t>a</w:t>
      </w:r>
      <w:r>
        <w:t>ss</w:t>
      </w:r>
      <w:r>
        <w:rPr>
          <w:spacing w:val="-3"/>
        </w:rPr>
        <w:t>a</w:t>
      </w:r>
      <w:r>
        <w:rPr>
          <w:spacing w:val="-1"/>
        </w:rPr>
        <w:t>u</w:t>
      </w:r>
      <w:r>
        <w:t>lt, t</w:t>
      </w:r>
      <w:r>
        <w:rPr>
          <w:spacing w:val="-1"/>
        </w:rPr>
        <w:t>h</w:t>
      </w:r>
      <w:r>
        <w:t>rea</w:t>
      </w:r>
      <w:r>
        <w:rPr>
          <w:spacing w:val="-2"/>
        </w:rPr>
        <w:t>t</w:t>
      </w:r>
      <w:r>
        <w:t>s, h</w:t>
      </w:r>
      <w:r>
        <w:rPr>
          <w:spacing w:val="-2"/>
        </w:rPr>
        <w:t>u</w:t>
      </w:r>
      <w:r>
        <w:t>mi</w:t>
      </w:r>
      <w:r>
        <w:rPr>
          <w:spacing w:val="-1"/>
        </w:rPr>
        <w:t>l</w:t>
      </w:r>
      <w:r>
        <w:t>i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and i</w:t>
      </w:r>
      <w:r>
        <w:rPr>
          <w:spacing w:val="-2"/>
        </w:rPr>
        <w:t>n</w:t>
      </w:r>
      <w:r>
        <w:t>ti</w:t>
      </w:r>
      <w:r>
        <w:rPr>
          <w:spacing w:val="1"/>
        </w:rPr>
        <w:t>m</w:t>
      </w:r>
      <w:r>
        <w:t>i</w:t>
      </w:r>
      <w:r>
        <w:rPr>
          <w:spacing w:val="-2"/>
        </w:rPr>
        <w:t>d</w:t>
      </w:r>
      <w:r>
        <w:t>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1"/>
        </w:rPr>
        <w:t>o</w:t>
      </w:r>
      <w:r>
        <w:t>ther ab</w:t>
      </w:r>
      <w:r>
        <w:rPr>
          <w:spacing w:val="-2"/>
        </w:rPr>
        <w:t>u</w:t>
      </w:r>
      <w:r>
        <w:rPr>
          <w:spacing w:val="-3"/>
        </w:rPr>
        <w:t>s</w:t>
      </w:r>
      <w:r>
        <w:t xml:space="preserve">e that </w:t>
      </w:r>
      <w:r>
        <w:rPr>
          <w:spacing w:val="-3"/>
        </w:rPr>
        <w:t>i</w:t>
      </w:r>
      <w:r>
        <w:t>s us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harm,</w:t>
      </w:r>
      <w:r>
        <w:rPr>
          <w:spacing w:val="-2"/>
        </w:rPr>
        <w:t xml:space="preserve"> </w:t>
      </w:r>
      <w:r>
        <w:t>p</w:t>
      </w:r>
      <w:r>
        <w:rPr>
          <w:spacing w:val="-2"/>
        </w:rPr>
        <w:t>u</w:t>
      </w:r>
      <w:r>
        <w:rPr>
          <w:spacing w:val="-1"/>
        </w:rPr>
        <w:t>n</w:t>
      </w:r>
      <w:r>
        <w:t>is</w:t>
      </w:r>
      <w:r>
        <w:rPr>
          <w:spacing w:val="-2"/>
        </w:rPr>
        <w:t>h</w:t>
      </w:r>
      <w:r>
        <w:t xml:space="preserve">, </w:t>
      </w:r>
      <w:r>
        <w:rPr>
          <w:spacing w:val="1"/>
        </w:rPr>
        <w:t>o</w:t>
      </w:r>
      <w:r>
        <w:t>r fri</w:t>
      </w:r>
      <w:r>
        <w:rPr>
          <w:spacing w:val="-2"/>
        </w:rPr>
        <w:t>g</w:t>
      </w:r>
      <w:r>
        <w:rPr>
          <w:spacing w:val="-1"/>
        </w:rPr>
        <w:t>h</w:t>
      </w:r>
      <w:r>
        <w:rPr>
          <w:spacing w:val="-2"/>
        </w:rPr>
        <w:t>t</w:t>
      </w:r>
      <w:r>
        <w:t>en their</w:t>
      </w:r>
      <w:r>
        <w:rPr>
          <w:spacing w:val="-3"/>
        </w:rPr>
        <w:t xml:space="preserve"> </w:t>
      </w:r>
      <w:r>
        <w:rPr>
          <w:spacing w:val="1"/>
        </w:rPr>
        <w:t>v</w:t>
      </w:r>
      <w:r>
        <w:t>i</w:t>
      </w:r>
      <w:r>
        <w:rPr>
          <w:spacing w:val="-3"/>
        </w:rPr>
        <w:t>c</w:t>
      </w:r>
      <w:r>
        <w:t>tim</w:t>
      </w:r>
    </w:p>
    <w:p w:rsidR="00077373" w:rsidRDefault="00077373">
      <w:pPr>
        <w:spacing w:before="7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475"/>
      </w:pPr>
      <w:r>
        <w:t xml:space="preserve">This </w:t>
      </w:r>
      <w:r>
        <w:rPr>
          <w:spacing w:val="-1"/>
        </w:rPr>
        <w:t>d</w:t>
      </w:r>
      <w:r>
        <w:t>efi</w:t>
      </w:r>
      <w:r>
        <w:rPr>
          <w:spacing w:val="-1"/>
        </w:rPr>
        <w:t>n</w:t>
      </w:r>
      <w:r>
        <w:t>itio</w:t>
      </w:r>
      <w:r>
        <w:rPr>
          <w:spacing w:val="-1"/>
        </w:rPr>
        <w:t>n</w:t>
      </w:r>
      <w:r>
        <w:t>,</w:t>
      </w:r>
      <w:r>
        <w:rPr>
          <w:spacing w:val="-3"/>
        </w:rPr>
        <w:t xml:space="preserve"> </w:t>
      </w:r>
      <w:r>
        <w:t>w</w:t>
      </w:r>
      <w:r>
        <w:rPr>
          <w:spacing w:val="-1"/>
        </w:rPr>
        <w:t>h</w:t>
      </w:r>
      <w:r>
        <w:t>ich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a le</w:t>
      </w:r>
      <w:r>
        <w:rPr>
          <w:spacing w:val="-1"/>
        </w:rPr>
        <w:t>g</w:t>
      </w:r>
      <w:r>
        <w:t xml:space="preserve">al </w:t>
      </w:r>
      <w:r>
        <w:rPr>
          <w:spacing w:val="-1"/>
        </w:rPr>
        <w:t>d</w:t>
      </w:r>
      <w:r>
        <w:t>efi</w:t>
      </w:r>
      <w:r>
        <w:rPr>
          <w:spacing w:val="-1"/>
        </w:rPr>
        <w:t>n</w:t>
      </w:r>
      <w:r>
        <w:t>i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, inc</w:t>
      </w:r>
      <w:r>
        <w:rPr>
          <w:spacing w:val="-1"/>
        </w:rPr>
        <w:t>lud</w:t>
      </w:r>
      <w:r>
        <w:rPr>
          <w:spacing w:val="-2"/>
        </w:rPr>
        <w:t>e</w:t>
      </w:r>
      <w:r>
        <w:t>s</w:t>
      </w:r>
      <w:r>
        <w:rPr>
          <w:spacing w:val="-2"/>
        </w:rPr>
        <w:t xml:space="preserve"> </w:t>
      </w:r>
      <w:r>
        <w:t>s</w:t>
      </w:r>
      <w:r>
        <w:rPr>
          <w:spacing w:val="2"/>
        </w:rPr>
        <w:t>o</w:t>
      </w:r>
      <w:r>
        <w:rPr>
          <w:spacing w:val="-1"/>
        </w:rPr>
        <w:t>-</w:t>
      </w:r>
      <w:r>
        <w:t>cal</w:t>
      </w:r>
      <w:r>
        <w:rPr>
          <w:spacing w:val="-1"/>
        </w:rPr>
        <w:t>l</w:t>
      </w:r>
      <w:r>
        <w:t>ed</w:t>
      </w:r>
      <w:r>
        <w:rPr>
          <w:spacing w:val="-2"/>
        </w:rPr>
        <w:t xml:space="preserve"> </w:t>
      </w:r>
      <w:r>
        <w:t>`ho</w:t>
      </w:r>
      <w:r>
        <w:rPr>
          <w:spacing w:val="-4"/>
        </w:rPr>
        <w:t>n</w:t>
      </w:r>
      <w:r>
        <w:rPr>
          <w:spacing w:val="1"/>
        </w:rPr>
        <w:t>o</w:t>
      </w:r>
      <w:r>
        <w:rPr>
          <w:spacing w:val="-1"/>
        </w:rPr>
        <w:t>u</w:t>
      </w:r>
      <w:r>
        <w:t xml:space="preserve">r` </w:t>
      </w:r>
      <w:r>
        <w:rPr>
          <w:spacing w:val="-1"/>
        </w:rPr>
        <w:t>b</w:t>
      </w:r>
      <w:r>
        <w:t>a</w:t>
      </w:r>
      <w:r>
        <w:rPr>
          <w:spacing w:val="-3"/>
        </w:rPr>
        <w:t>s</w:t>
      </w:r>
      <w:r>
        <w:t xml:space="preserve">ed </w:t>
      </w:r>
      <w:r>
        <w:rPr>
          <w:spacing w:val="1"/>
        </w:rPr>
        <w:t>v</w:t>
      </w:r>
      <w:r>
        <w:rPr>
          <w:spacing w:val="-3"/>
        </w:rPr>
        <w:t>i</w:t>
      </w:r>
      <w:r>
        <w:rPr>
          <w:spacing w:val="1"/>
        </w:rPr>
        <w:t>o</w:t>
      </w:r>
      <w:r>
        <w:t>le</w:t>
      </w:r>
      <w:r>
        <w:rPr>
          <w:spacing w:val="-1"/>
        </w:rPr>
        <w:t>n</w:t>
      </w:r>
      <w:r>
        <w:t>c</w:t>
      </w:r>
      <w:r>
        <w:rPr>
          <w:spacing w:val="-2"/>
        </w:rPr>
        <w:t>e</w:t>
      </w:r>
      <w:r>
        <w:t>, f</w:t>
      </w:r>
      <w:r>
        <w:rPr>
          <w:spacing w:val="-2"/>
        </w:rPr>
        <w:t>e</w:t>
      </w:r>
      <w:r>
        <w:t xml:space="preserve">male </w:t>
      </w:r>
      <w:r>
        <w:rPr>
          <w:spacing w:val="-1"/>
        </w:rPr>
        <w:t>g</w:t>
      </w:r>
      <w:r>
        <w:t>en</w:t>
      </w:r>
      <w:r>
        <w:rPr>
          <w:spacing w:val="-1"/>
        </w:rPr>
        <w:t>i</w:t>
      </w:r>
      <w:r>
        <w:t xml:space="preserve">tal </w:t>
      </w:r>
      <w:r>
        <w:rPr>
          <w:spacing w:val="1"/>
        </w:rPr>
        <w:t>m</w:t>
      </w:r>
      <w:r>
        <w:rPr>
          <w:spacing w:val="-4"/>
        </w:rPr>
        <w:t>u</w:t>
      </w:r>
      <w:r>
        <w:t>tilation</w:t>
      </w:r>
      <w:r>
        <w:rPr>
          <w:spacing w:val="-3"/>
        </w:rPr>
        <w:t xml:space="preserve"> </w:t>
      </w:r>
      <w:r>
        <w:t>(F</w:t>
      </w:r>
      <w:r>
        <w:rPr>
          <w:spacing w:val="-1"/>
        </w:rPr>
        <w:t>G</w:t>
      </w:r>
      <w:r>
        <w:rPr>
          <w:spacing w:val="-2"/>
        </w:rPr>
        <w:t>M</w:t>
      </w:r>
      <w:r>
        <w:t xml:space="preserve">) </w:t>
      </w:r>
      <w:r>
        <w:rPr>
          <w:spacing w:val="-3"/>
        </w:rP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f</w:t>
      </w:r>
      <w:r>
        <w:rPr>
          <w:spacing w:val="1"/>
        </w:rPr>
        <w:t>o</w:t>
      </w:r>
      <w:r>
        <w:t>rced</w:t>
      </w:r>
      <w:r>
        <w:rPr>
          <w:spacing w:val="-2"/>
        </w:rPr>
        <w:t xml:space="preserve"> </w:t>
      </w:r>
      <w:r>
        <w:t>mar</w:t>
      </w:r>
      <w:r>
        <w:rPr>
          <w:spacing w:val="-1"/>
        </w:rPr>
        <w:t>r</w:t>
      </w:r>
      <w:r>
        <w:t>ia</w:t>
      </w:r>
      <w:r>
        <w:rPr>
          <w:spacing w:val="-4"/>
        </w:rPr>
        <w:t>g</w:t>
      </w:r>
      <w:r>
        <w:t>e,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clear t</w:t>
      </w:r>
      <w:r>
        <w:rPr>
          <w:spacing w:val="-1"/>
        </w:rPr>
        <w:t>h</w:t>
      </w:r>
      <w:r>
        <w:t>at</w:t>
      </w:r>
      <w:r>
        <w:rPr>
          <w:spacing w:val="1"/>
        </w:rPr>
        <w:t xml:space="preserve"> </w:t>
      </w:r>
      <w:r>
        <w:t>v</w:t>
      </w:r>
      <w:r>
        <w:rPr>
          <w:spacing w:val="-3"/>
        </w:rPr>
        <w:t>i</w:t>
      </w:r>
      <w:r>
        <w:t>ct</w:t>
      </w:r>
      <w:r>
        <w:rPr>
          <w:spacing w:val="-3"/>
        </w:rPr>
        <w:t>i</w:t>
      </w:r>
      <w:r>
        <w:t>ms a</w:t>
      </w:r>
      <w:r>
        <w:rPr>
          <w:spacing w:val="-3"/>
        </w:rPr>
        <w:t>r</w:t>
      </w:r>
      <w:r>
        <w:t xml:space="preserve">e </w:t>
      </w:r>
      <w:r>
        <w:rPr>
          <w:spacing w:val="-1"/>
        </w:rPr>
        <w:t>n</w:t>
      </w:r>
      <w:r>
        <w:rPr>
          <w:spacing w:val="-2"/>
        </w:rPr>
        <w:t>o</w:t>
      </w:r>
      <w:r>
        <w:t xml:space="preserve">t </w:t>
      </w:r>
      <w:r>
        <w:rPr>
          <w:spacing w:val="-3"/>
        </w:rP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fi</w:t>
      </w:r>
      <w:r>
        <w:rPr>
          <w:spacing w:val="-2"/>
        </w:rPr>
        <w:t>n</w:t>
      </w:r>
      <w:r>
        <w:t xml:space="preserve">ed </w:t>
      </w:r>
      <w:r>
        <w:rPr>
          <w:spacing w:val="-2"/>
        </w:rPr>
        <w:t>t</w:t>
      </w:r>
      <w:r>
        <w:t>o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rPr>
          <w:spacing w:val="-1"/>
        </w:rPr>
        <w:t>n</w:t>
      </w:r>
      <w:r>
        <w:t xml:space="preserve">e </w:t>
      </w:r>
      <w:r>
        <w:rPr>
          <w:spacing w:val="-1"/>
        </w:rPr>
        <w:t>g</w:t>
      </w:r>
      <w:r>
        <w:t>en</w:t>
      </w:r>
      <w:r>
        <w:rPr>
          <w:spacing w:val="-2"/>
        </w:rPr>
        <w:t>d</w:t>
      </w:r>
      <w:r>
        <w:t xml:space="preserve">er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t>eth</w:t>
      </w:r>
      <w:r>
        <w:rPr>
          <w:spacing w:val="-2"/>
        </w:rPr>
        <w:t>n</w:t>
      </w:r>
      <w:r>
        <w:t>ic g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1"/>
        </w:rPr>
        <w:t>u</w:t>
      </w:r>
      <w:r>
        <w:t>p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429"/>
        <w:jc w:val="both"/>
      </w:pPr>
      <w:r>
        <w:t>D</w:t>
      </w:r>
      <w:r>
        <w:rPr>
          <w:spacing w:val="-2"/>
        </w:rPr>
        <w:t>o</w:t>
      </w:r>
      <w:r>
        <w:t>m</w:t>
      </w:r>
      <w:r>
        <w:rPr>
          <w:spacing w:val="-2"/>
        </w:rPr>
        <w:t>e</w:t>
      </w:r>
      <w:r>
        <w:t>stic a</w:t>
      </w:r>
      <w:r>
        <w:rPr>
          <w:spacing w:val="-1"/>
        </w:rPr>
        <w:t>bu</w:t>
      </w:r>
      <w:r>
        <w:rPr>
          <w:spacing w:val="-3"/>
        </w:rPr>
        <w:t>s</w:t>
      </w:r>
      <w:r>
        <w:t>e is a</w:t>
      </w:r>
      <w:r>
        <w:rPr>
          <w:spacing w:val="-3"/>
        </w:rPr>
        <w:t xml:space="preserve"> </w:t>
      </w:r>
      <w:r>
        <w:t>safe</w:t>
      </w:r>
      <w:r>
        <w:rPr>
          <w:spacing w:val="-1"/>
        </w:rPr>
        <w:t>g</w:t>
      </w:r>
      <w:r>
        <w:rPr>
          <w:spacing w:val="-4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d</w:t>
      </w:r>
      <w:r>
        <w:t>ren iss</w:t>
      </w:r>
      <w:r>
        <w:rPr>
          <w:spacing w:val="-2"/>
        </w:rPr>
        <w:t>u</w:t>
      </w:r>
      <w:r>
        <w:t>e;</w:t>
      </w:r>
      <w:r>
        <w:rPr>
          <w:spacing w:val="-1"/>
        </w:rPr>
        <w:t xml:space="preserve"> </w:t>
      </w:r>
      <w:r>
        <w:t>stati</w:t>
      </w:r>
      <w:r>
        <w:rPr>
          <w:spacing w:val="-3"/>
        </w:rPr>
        <w:t>s</w:t>
      </w:r>
      <w:r>
        <w:t>tics s</w:t>
      </w:r>
      <w:r>
        <w:rPr>
          <w:spacing w:val="-4"/>
        </w:rPr>
        <w:t>h</w:t>
      </w:r>
      <w:r>
        <w:rPr>
          <w:spacing w:val="1"/>
        </w:rPr>
        <w:t>o</w:t>
      </w:r>
      <w:r>
        <w:t>w</w:t>
      </w:r>
      <w:r>
        <w:rPr>
          <w:spacing w:val="-2"/>
        </w:rPr>
        <w:t xml:space="preserve"> </w:t>
      </w:r>
      <w:r>
        <w:t>that in</w:t>
      </w:r>
      <w:r>
        <w:rPr>
          <w:spacing w:val="-3"/>
        </w:rPr>
        <w:t xml:space="preserve"> </w:t>
      </w:r>
      <w:r>
        <w:t>9</w:t>
      </w:r>
      <w:r>
        <w:rPr>
          <w:spacing w:val="-2"/>
        </w:rPr>
        <w:t>0</w:t>
      </w:r>
      <w:r>
        <w:t>%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 c</w:t>
      </w:r>
      <w:r>
        <w:rPr>
          <w:spacing w:val="-2"/>
        </w:rPr>
        <w:t>a</w:t>
      </w:r>
      <w:r>
        <w:t>ses</w:t>
      </w:r>
      <w:r>
        <w:rPr>
          <w:spacing w:val="1"/>
        </w:rPr>
        <w:t xml:space="preserve"> </w:t>
      </w:r>
      <w:r>
        <w:t>ch</w:t>
      </w:r>
      <w:r>
        <w:rPr>
          <w:spacing w:val="-1"/>
        </w:rPr>
        <w:t>i</w:t>
      </w:r>
      <w:r>
        <w:t>l</w:t>
      </w:r>
      <w:r>
        <w:rPr>
          <w:spacing w:val="-2"/>
        </w:rPr>
        <w:t>d</w:t>
      </w:r>
      <w:r>
        <w:t>ren a</w:t>
      </w:r>
      <w:r>
        <w:rPr>
          <w:spacing w:val="-3"/>
        </w:rPr>
        <w:t>r</w:t>
      </w:r>
      <w:r>
        <w:t xml:space="preserve">e </w:t>
      </w:r>
      <w:r>
        <w:rPr>
          <w:spacing w:val="-1"/>
        </w:rPr>
        <w:t>p</w:t>
      </w:r>
      <w:r>
        <w:t>rese</w:t>
      </w:r>
      <w:r>
        <w:rPr>
          <w:spacing w:val="-1"/>
        </w:rPr>
        <w:t>n</w:t>
      </w:r>
      <w:r>
        <w:t>t in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ho</w:t>
      </w:r>
      <w:r>
        <w:rPr>
          <w:spacing w:val="-1"/>
        </w:rPr>
        <w:t>u</w:t>
      </w:r>
      <w:r>
        <w:t>se</w:t>
      </w:r>
      <w:r>
        <w:rPr>
          <w:spacing w:val="-3"/>
        </w:rPr>
        <w:t>h</w:t>
      </w:r>
      <w:r>
        <w:rPr>
          <w:spacing w:val="1"/>
        </w:rPr>
        <w:t>o</w:t>
      </w:r>
      <w:r>
        <w:t>ld</w:t>
      </w:r>
      <w:r>
        <w:rPr>
          <w:spacing w:val="-1"/>
        </w:rPr>
        <w:t xml:space="preserve"> </w:t>
      </w:r>
      <w:r>
        <w:t>d</w:t>
      </w:r>
      <w:r>
        <w:rPr>
          <w:spacing w:val="-2"/>
        </w:rPr>
        <w:t>u</w:t>
      </w:r>
      <w:r>
        <w:t>r</w:t>
      </w:r>
      <w:r>
        <w:rPr>
          <w:spacing w:val="-3"/>
        </w:rPr>
        <w:t>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t xml:space="preserve">a </w:t>
      </w:r>
      <w:r>
        <w:rPr>
          <w:spacing w:val="-1"/>
        </w:rPr>
        <w:t>d</w:t>
      </w:r>
      <w:r>
        <w:rPr>
          <w:spacing w:val="-2"/>
        </w:rPr>
        <w:t>o</w:t>
      </w:r>
      <w:r>
        <w:t>mest</w:t>
      </w:r>
      <w:r>
        <w:rPr>
          <w:spacing w:val="-3"/>
        </w:rPr>
        <w:t>i</w:t>
      </w:r>
      <w:r>
        <w:t>c a</w:t>
      </w:r>
      <w:r>
        <w:rPr>
          <w:spacing w:val="-1"/>
        </w:rPr>
        <w:t>bu</w:t>
      </w:r>
      <w:r>
        <w:t>se</w:t>
      </w:r>
      <w:r>
        <w:rPr>
          <w:spacing w:val="1"/>
        </w:rPr>
        <w:t xml:space="preserve"> </w:t>
      </w:r>
      <w:r>
        <w:t>i</w:t>
      </w:r>
      <w:r>
        <w:rPr>
          <w:spacing w:val="-2"/>
        </w:rPr>
        <w:t>n</w:t>
      </w:r>
      <w:r>
        <w:t>ci</w:t>
      </w:r>
      <w:r>
        <w:rPr>
          <w:spacing w:val="-4"/>
        </w:rPr>
        <w:t>d</w:t>
      </w:r>
      <w:r>
        <w:rPr>
          <w:spacing w:val="-2"/>
        </w:rPr>
        <w:t>e</w:t>
      </w:r>
      <w:r>
        <w:rPr>
          <w:spacing w:val="-1"/>
        </w:rPr>
        <w:t>n</w:t>
      </w:r>
      <w:r>
        <w:t>t. Often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3"/>
        </w:rPr>
        <w:t>f</w:t>
      </w:r>
      <w:r>
        <w:rPr>
          <w:spacing w:val="1"/>
        </w:rPr>
        <w:t>o</w:t>
      </w:r>
      <w:r>
        <w:t>l</w:t>
      </w:r>
      <w:r>
        <w:rPr>
          <w:spacing w:val="-1"/>
        </w:rPr>
        <w:t>l</w:t>
      </w:r>
      <w:r>
        <w:rPr>
          <w:spacing w:val="-2"/>
        </w:rPr>
        <w:t>o</w:t>
      </w:r>
      <w:r>
        <w:t>wing</w:t>
      </w:r>
      <w:r>
        <w:rPr>
          <w:spacing w:val="-1"/>
        </w:rPr>
        <w:t xml:space="preserve"> </w:t>
      </w:r>
      <w:r>
        <w:t>day</w:t>
      </w:r>
      <w:r>
        <w:rPr>
          <w:spacing w:val="-4"/>
        </w:rPr>
        <w:t xml:space="preserve"> </w:t>
      </w:r>
      <w:r>
        <w:t>ch</w:t>
      </w:r>
      <w:r>
        <w:rPr>
          <w:spacing w:val="-1"/>
        </w:rPr>
        <w:t>i</w:t>
      </w:r>
      <w:r>
        <w:t>l</w:t>
      </w:r>
      <w:r>
        <w:rPr>
          <w:spacing w:val="-2"/>
        </w:rPr>
        <w:t>d</w:t>
      </w:r>
      <w:r>
        <w:t>ren are il</w:t>
      </w:r>
      <w:r>
        <w:rPr>
          <w:spacing w:val="3"/>
        </w:rPr>
        <w:t>l</w:t>
      </w:r>
      <w:r>
        <w:t xml:space="preserve">- </w:t>
      </w:r>
      <w:r>
        <w:rPr>
          <w:spacing w:val="-1"/>
        </w:rPr>
        <w:t>p</w:t>
      </w:r>
      <w:r>
        <w:t>re</w:t>
      </w:r>
      <w:r>
        <w:rPr>
          <w:spacing w:val="-1"/>
        </w:rPr>
        <w:t>p</w:t>
      </w:r>
      <w:r>
        <w:t>ared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deal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>s</w:t>
      </w:r>
      <w:r>
        <w:t>cho</w:t>
      </w:r>
      <w:r>
        <w:rPr>
          <w:spacing w:val="1"/>
        </w:rPr>
        <w:t>o</w:t>
      </w:r>
      <w:r>
        <w:t>l</w:t>
      </w:r>
      <w:r>
        <w:rPr>
          <w:spacing w:val="-3"/>
        </w:rPr>
        <w:t xml:space="preserve"> </w:t>
      </w:r>
      <w:r>
        <w:t>day.</w:t>
      </w:r>
    </w:p>
    <w:p w:rsidR="00077373" w:rsidRDefault="00077373">
      <w:pPr>
        <w:spacing w:before="6" w:line="260" w:lineRule="exact"/>
        <w:rPr>
          <w:sz w:val="26"/>
          <w:szCs w:val="26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E35138" w:rsidRDefault="00E35138">
      <w:pPr>
        <w:spacing w:line="200" w:lineRule="exact"/>
        <w:rPr>
          <w:sz w:val="20"/>
          <w:szCs w:val="20"/>
        </w:rPr>
      </w:pPr>
    </w:p>
    <w:p w:rsidR="00E35138" w:rsidRDefault="00E35138">
      <w:pPr>
        <w:spacing w:line="200" w:lineRule="exact"/>
        <w:rPr>
          <w:sz w:val="20"/>
          <w:szCs w:val="20"/>
        </w:rPr>
      </w:pPr>
    </w:p>
    <w:p w:rsidR="00077373" w:rsidRDefault="00077373">
      <w:pPr>
        <w:spacing w:before="7" w:line="200" w:lineRule="exact"/>
        <w:rPr>
          <w:sz w:val="20"/>
          <w:szCs w:val="20"/>
        </w:rPr>
      </w:pPr>
    </w:p>
    <w:p w:rsidR="00077373" w:rsidRDefault="002A01CA">
      <w:pPr>
        <w:pStyle w:val="Heading4"/>
        <w:numPr>
          <w:ilvl w:val="0"/>
          <w:numId w:val="1"/>
        </w:numPr>
        <w:tabs>
          <w:tab w:val="left" w:pos="320"/>
        </w:tabs>
        <w:ind w:left="320" w:hanging="221"/>
        <w:rPr>
          <w:b w:val="0"/>
          <w:bCs w:val="0"/>
        </w:rPr>
      </w:pPr>
      <w:r>
        <w:t>A</w:t>
      </w:r>
      <w:r>
        <w:rPr>
          <w:spacing w:val="-1"/>
        </w:rPr>
        <w:t>i</w:t>
      </w:r>
      <w:r>
        <w:t>ms a</w:t>
      </w:r>
      <w:r>
        <w:rPr>
          <w:spacing w:val="-2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-2"/>
        </w:rPr>
        <w:t>P</w:t>
      </w:r>
      <w:r>
        <w:t>r</w:t>
      </w:r>
      <w:r>
        <w:rPr>
          <w:spacing w:val="-1"/>
        </w:rPr>
        <w:t>opo</w:t>
      </w:r>
      <w:r>
        <w:t>s</w:t>
      </w:r>
      <w:r>
        <w:rPr>
          <w:spacing w:val="-2"/>
        </w:rPr>
        <w:t>a</w:t>
      </w:r>
      <w:r>
        <w:t>l</w:t>
      </w:r>
      <w:r>
        <w:rPr>
          <w:spacing w:val="2"/>
        </w:rPr>
        <w:t xml:space="preserve"> </w:t>
      </w:r>
      <w:r>
        <w:t>(</w:t>
      </w:r>
      <w:r>
        <w:rPr>
          <w:spacing w:val="-2"/>
        </w:rPr>
        <w:t>S</w:t>
      </w:r>
      <w:r>
        <w:rPr>
          <w:spacing w:val="-1"/>
        </w:rPr>
        <w:t>e</w:t>
      </w:r>
      <w:r>
        <w:t>e</w:t>
      </w:r>
      <w:r>
        <w:rPr>
          <w:spacing w:val="-3"/>
        </w:rPr>
        <w:t xml:space="preserve"> </w:t>
      </w:r>
      <w:r>
        <w:t>Ap</w:t>
      </w:r>
      <w:r>
        <w:rPr>
          <w:spacing w:val="-2"/>
        </w:rPr>
        <w:t>p</w:t>
      </w:r>
      <w:r>
        <w:rPr>
          <w:spacing w:val="-1"/>
        </w:rPr>
        <w:t>end</w:t>
      </w:r>
      <w:r>
        <w:t>ix 1 f</w:t>
      </w:r>
      <w:r>
        <w:rPr>
          <w:spacing w:val="-1"/>
        </w:rPr>
        <w:t>o</w:t>
      </w:r>
      <w:r>
        <w:t xml:space="preserve">r </w:t>
      </w:r>
      <w:r>
        <w:rPr>
          <w:spacing w:val="-3"/>
        </w:rPr>
        <w:t>p</w:t>
      </w:r>
      <w:r>
        <w:t>r</w:t>
      </w:r>
      <w:r>
        <w:rPr>
          <w:spacing w:val="-1"/>
        </w:rPr>
        <w:t>o</w:t>
      </w:r>
      <w:r>
        <w:rPr>
          <w:spacing w:val="1"/>
        </w:rPr>
        <w:t>c</w:t>
      </w:r>
      <w:r>
        <w:rPr>
          <w:spacing w:val="-1"/>
        </w:rPr>
        <w:t>e</w:t>
      </w:r>
      <w:r>
        <w:rPr>
          <w:spacing w:val="-2"/>
        </w:rPr>
        <w:t>s</w:t>
      </w:r>
      <w:r>
        <w:t>s)</w:t>
      </w:r>
    </w:p>
    <w:p w:rsidR="00077373" w:rsidRDefault="002A01CA">
      <w:pPr>
        <w:pStyle w:val="BodyText"/>
        <w:spacing w:line="239" w:lineRule="auto"/>
        <w:ind w:right="206"/>
      </w:pPr>
      <w:r>
        <w:t xml:space="preserve">The </w:t>
      </w:r>
      <w:r>
        <w:rPr>
          <w:spacing w:val="-2"/>
        </w:rPr>
        <w:t>Do</w:t>
      </w:r>
      <w:r>
        <w:t>me</w:t>
      </w:r>
      <w:r>
        <w:rPr>
          <w:spacing w:val="-2"/>
        </w:rPr>
        <w:t>s</w:t>
      </w:r>
      <w:r>
        <w:t>tic</w:t>
      </w:r>
      <w:r>
        <w:rPr>
          <w:spacing w:val="-2"/>
        </w:rPr>
        <w:t xml:space="preserve"> </w:t>
      </w:r>
      <w:r>
        <w:t>vio</w:t>
      </w:r>
      <w:r>
        <w:rPr>
          <w:spacing w:val="-3"/>
        </w:rPr>
        <w:t>l</w:t>
      </w:r>
      <w:r>
        <w:t>enc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t>d a</w:t>
      </w:r>
      <w:r>
        <w:rPr>
          <w:spacing w:val="-1"/>
        </w:rPr>
        <w:t>bu</w:t>
      </w:r>
      <w:r>
        <w:t>se</w:t>
      </w:r>
      <w:r>
        <w:rPr>
          <w:spacing w:val="1"/>
        </w:rPr>
        <w:t xml:space="preserve"> </w:t>
      </w:r>
      <w:r>
        <w:rPr>
          <w:spacing w:val="-1"/>
        </w:rPr>
        <w:t>n</w:t>
      </w:r>
      <w:r>
        <w:rPr>
          <w:spacing w:val="1"/>
        </w:rPr>
        <w:t>o</w:t>
      </w:r>
      <w:r>
        <w:t>tif</w:t>
      </w:r>
      <w:r>
        <w:rPr>
          <w:spacing w:val="-3"/>
        </w:rPr>
        <w:t>i</w:t>
      </w:r>
      <w:r>
        <w:t>c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pro</w:t>
      </w:r>
      <w:r>
        <w:rPr>
          <w:spacing w:val="-3"/>
        </w:rPr>
        <w:t>c</w:t>
      </w:r>
      <w:r>
        <w:t>ess</w:t>
      </w:r>
      <w:r>
        <w:rPr>
          <w:spacing w:val="1"/>
        </w:rPr>
        <w:t xml:space="preserve"> </w:t>
      </w:r>
      <w:r>
        <w:rPr>
          <w:spacing w:val="-3"/>
        </w:rPr>
        <w:t>i</w:t>
      </w:r>
      <w:r>
        <w:t>s t</w:t>
      </w:r>
      <w:r>
        <w:rPr>
          <w:spacing w:val="-1"/>
        </w:rPr>
        <w:t>h</w:t>
      </w:r>
      <w:r>
        <w:t>e</w:t>
      </w:r>
      <w:r>
        <w:rPr>
          <w:spacing w:val="3"/>
        </w:rPr>
        <w:t xml:space="preserve"> </w:t>
      </w:r>
      <w:r>
        <w:rPr>
          <w:spacing w:val="-3"/>
        </w:rPr>
        <w:t>i</w:t>
      </w:r>
      <w:r>
        <w:t>m</w:t>
      </w:r>
      <w:r>
        <w:rPr>
          <w:spacing w:val="-1"/>
        </w:rPr>
        <w:t>p</w:t>
      </w:r>
      <w:r>
        <w:t>l</w:t>
      </w:r>
      <w:r>
        <w:rPr>
          <w:spacing w:val="-3"/>
        </w:rPr>
        <w:t>e</w:t>
      </w:r>
      <w:r>
        <w:t>ment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k</w:t>
      </w:r>
      <w:r>
        <w:rPr>
          <w:spacing w:val="-2"/>
        </w:rPr>
        <w:t>e</w:t>
      </w:r>
      <w:r>
        <w:t>y part</w:t>
      </w:r>
      <w:r>
        <w:rPr>
          <w:spacing w:val="-1"/>
        </w:rPr>
        <w:t>n</w:t>
      </w:r>
      <w:r>
        <w:t>ersh</w:t>
      </w:r>
      <w:r>
        <w:rPr>
          <w:spacing w:val="-1"/>
        </w:rPr>
        <w:t>i</w:t>
      </w:r>
      <w:r>
        <w:t>p w</w:t>
      </w:r>
      <w:r>
        <w:rPr>
          <w:spacing w:val="1"/>
        </w:rPr>
        <w:t>o</w:t>
      </w:r>
      <w:r>
        <w:t>rk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-3"/>
        </w:rPr>
        <w:t>b</w:t>
      </w:r>
      <w:r>
        <w:t>et</w:t>
      </w:r>
      <w:r>
        <w:rPr>
          <w:spacing w:val="-2"/>
        </w:rPr>
        <w:t>w</w:t>
      </w:r>
      <w:r>
        <w:t>een</w:t>
      </w:r>
      <w:r>
        <w:rPr>
          <w:spacing w:val="47"/>
        </w:rPr>
        <w:t xml:space="preserve"> </w:t>
      </w:r>
      <w:r>
        <w:t>W</w:t>
      </w:r>
      <w:r>
        <w:rPr>
          <w:spacing w:val="-2"/>
        </w:rPr>
        <w:t>e</w:t>
      </w:r>
      <w:r>
        <w:t>st</w:t>
      </w:r>
      <w:r>
        <w:rPr>
          <w:spacing w:val="1"/>
        </w:rPr>
        <w:t xml:space="preserve"> </w:t>
      </w:r>
      <w:r>
        <w:rPr>
          <w:spacing w:val="-3"/>
        </w:rPr>
        <w:t>Y</w:t>
      </w:r>
      <w:r>
        <w:rPr>
          <w:spacing w:val="-2"/>
        </w:rPr>
        <w:t>o</w:t>
      </w:r>
      <w:r>
        <w:t>rksh</w:t>
      </w:r>
      <w:r>
        <w:rPr>
          <w:spacing w:val="-1"/>
        </w:rPr>
        <w:t>i</w:t>
      </w:r>
      <w:r>
        <w:t>re</w:t>
      </w:r>
      <w:r>
        <w:rPr>
          <w:spacing w:val="-2"/>
        </w:rPr>
        <w:t xml:space="preserve"> </w:t>
      </w:r>
      <w:r>
        <w:rPr>
          <w:spacing w:val="1"/>
        </w:rPr>
        <w:t>Po</w:t>
      </w:r>
      <w:r>
        <w:t>l</w:t>
      </w:r>
      <w:r>
        <w:rPr>
          <w:spacing w:val="-1"/>
        </w:rPr>
        <w:t>i</w:t>
      </w:r>
      <w:r>
        <w:rPr>
          <w:spacing w:val="-3"/>
        </w:rPr>
        <w:t>c</w:t>
      </w:r>
      <w:r>
        <w:t>e,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F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 w:rsidR="00E35138">
        <w:rPr>
          <w:spacing w:val="-2"/>
        </w:rPr>
        <w:t>Duty &amp; Advice</w:t>
      </w:r>
      <w:r>
        <w:t>,</w:t>
      </w:r>
      <w:r>
        <w:rPr>
          <w:spacing w:val="1"/>
        </w:rPr>
        <w:t xml:space="preserve"> </w:t>
      </w:r>
      <w:r w:rsidR="00E35138">
        <w:t>Education and learning skills</w:t>
      </w:r>
      <w:r>
        <w:t xml:space="preserve"> Staf</w:t>
      </w:r>
      <w:r>
        <w:rPr>
          <w:spacing w:val="-1"/>
        </w:rPr>
        <w:t>f</w:t>
      </w:r>
      <w:r>
        <w:t xml:space="preserve">, </w:t>
      </w:r>
      <w:r>
        <w:rPr>
          <w:spacing w:val="-1"/>
        </w:rPr>
        <w:t>d</w:t>
      </w:r>
      <w:r>
        <w:t>esi</w:t>
      </w:r>
      <w:r>
        <w:rPr>
          <w:spacing w:val="-1"/>
        </w:rPr>
        <w:t>gn</w:t>
      </w:r>
      <w:r>
        <w:t>ated</w:t>
      </w:r>
      <w:r>
        <w:rPr>
          <w:spacing w:val="-3"/>
        </w:rPr>
        <w:t xml:space="preserve"> </w:t>
      </w:r>
      <w:r>
        <w:t>sc</w:t>
      </w:r>
      <w:r>
        <w:rPr>
          <w:spacing w:val="-1"/>
        </w:rPr>
        <w:t>h</w:t>
      </w:r>
      <w:r>
        <w:rPr>
          <w:spacing w:val="-2"/>
        </w:rPr>
        <w:t>o</w:t>
      </w:r>
      <w:r>
        <w:rPr>
          <w:spacing w:val="1"/>
        </w:rPr>
        <w:t>o</w:t>
      </w:r>
      <w:r>
        <w:t>l</w:t>
      </w:r>
      <w:r>
        <w:rPr>
          <w:spacing w:val="-2"/>
        </w:rPr>
        <w:t xml:space="preserve"> </w:t>
      </w:r>
      <w:r>
        <w:t>st</w:t>
      </w:r>
      <w:r>
        <w:rPr>
          <w:spacing w:val="-2"/>
        </w:rPr>
        <w:t>a</w:t>
      </w:r>
      <w:r>
        <w:t>ff (Safe</w:t>
      </w:r>
      <w:r>
        <w:rPr>
          <w:spacing w:val="-1"/>
        </w:rPr>
        <w:t>g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leads),</w:t>
      </w:r>
      <w:r>
        <w:rPr>
          <w:spacing w:val="-2"/>
        </w:rPr>
        <w:t xml:space="preserve"> </w:t>
      </w:r>
      <w:r>
        <w:t>Ta</w:t>
      </w:r>
      <w:r>
        <w:rPr>
          <w:spacing w:val="-3"/>
        </w:rPr>
        <w:t>r</w:t>
      </w:r>
      <w:r>
        <w:rPr>
          <w:spacing w:val="-1"/>
        </w:rPr>
        <w:t>g</w:t>
      </w:r>
      <w:r>
        <w:t>eted Se</w:t>
      </w:r>
      <w:r>
        <w:rPr>
          <w:spacing w:val="-3"/>
        </w:rPr>
        <w:t>r</w:t>
      </w:r>
      <w:r>
        <w:t>vi</w:t>
      </w:r>
      <w:r>
        <w:rPr>
          <w:spacing w:val="-3"/>
        </w:rPr>
        <w:t>c</w:t>
      </w:r>
      <w:r>
        <w:t>es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2"/>
        </w:rPr>
        <w:t>E</w:t>
      </w:r>
      <w:r>
        <w:rPr>
          <w:spacing w:val="-1"/>
        </w:rPr>
        <w:t>du</w:t>
      </w:r>
      <w:r>
        <w:t>ca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al safe</w:t>
      </w:r>
      <w:r>
        <w:rPr>
          <w:spacing w:val="-1"/>
        </w:rPr>
        <w:t>g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rPr>
          <w:spacing w:val="-1"/>
        </w:rPr>
        <w:t>g</w:t>
      </w:r>
      <w:r>
        <w:t xml:space="preserve">. The </w:t>
      </w:r>
      <w:r>
        <w:rPr>
          <w:spacing w:val="-1"/>
        </w:rPr>
        <w:t>p</w:t>
      </w:r>
      <w:r>
        <w:t>r</w:t>
      </w:r>
      <w:r>
        <w:rPr>
          <w:spacing w:val="-2"/>
        </w:rPr>
        <w:t>o</w:t>
      </w:r>
      <w:r>
        <w:t>cess</w:t>
      </w:r>
      <w:r>
        <w:rPr>
          <w:spacing w:val="-3"/>
        </w:rPr>
        <w:t xml:space="preserve"> </w:t>
      </w:r>
      <w:r>
        <w:t>star</w:t>
      </w:r>
      <w:r>
        <w:rPr>
          <w:spacing w:val="-3"/>
        </w:rPr>
        <w:t>t</w:t>
      </w:r>
      <w:r>
        <w:t>s w</w:t>
      </w:r>
      <w:r>
        <w:rPr>
          <w:spacing w:val="-3"/>
        </w:rPr>
        <w:t>i</w:t>
      </w:r>
      <w:r>
        <w:t>th pol</w:t>
      </w:r>
      <w:r>
        <w:rPr>
          <w:spacing w:val="-3"/>
        </w:rPr>
        <w:t>i</w:t>
      </w:r>
      <w:r>
        <w:t>ce</w:t>
      </w:r>
      <w:r>
        <w:rPr>
          <w:spacing w:val="1"/>
        </w:rPr>
        <w:t xml:space="preserve"> </w:t>
      </w:r>
      <w:r>
        <w:t>sh</w:t>
      </w:r>
      <w:r>
        <w:rPr>
          <w:spacing w:val="-1"/>
        </w:rPr>
        <w:t>a</w:t>
      </w:r>
      <w:r>
        <w:t>r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>t</w:t>
      </w:r>
      <w:r>
        <w:t>ai</w:t>
      </w:r>
      <w:r>
        <w:rPr>
          <w:spacing w:val="-1"/>
        </w:rPr>
        <w:t>l</w:t>
      </w:r>
      <w:r>
        <w:t>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 all</w:t>
      </w:r>
      <w:r>
        <w:rPr>
          <w:spacing w:val="-3"/>
        </w:rPr>
        <w:t xml:space="preserve"> </w:t>
      </w:r>
      <w:r>
        <w:t>D</w:t>
      </w:r>
      <w:r>
        <w:rPr>
          <w:spacing w:val="-2"/>
        </w:rPr>
        <w:t>o</w:t>
      </w:r>
      <w:r>
        <w:t>me</w:t>
      </w:r>
      <w:r>
        <w:rPr>
          <w:spacing w:val="-2"/>
        </w:rPr>
        <w:t>s</w:t>
      </w:r>
      <w:r>
        <w:t>tic V</w:t>
      </w:r>
      <w:r>
        <w:rPr>
          <w:spacing w:val="-4"/>
        </w:rPr>
        <w:t>i</w:t>
      </w:r>
      <w:r>
        <w:rPr>
          <w:spacing w:val="1"/>
        </w:rPr>
        <w:t>o</w:t>
      </w:r>
      <w:r>
        <w:t>le</w:t>
      </w:r>
      <w:r>
        <w:rPr>
          <w:spacing w:val="-1"/>
        </w:rPr>
        <w:t>n</w:t>
      </w:r>
      <w:r>
        <w:t>ce</w:t>
      </w:r>
      <w:r>
        <w:rPr>
          <w:spacing w:val="2"/>
        </w:rPr>
        <w:t xml:space="preserve"> </w:t>
      </w:r>
      <w:r>
        <w:t>i</w:t>
      </w:r>
      <w:r>
        <w:rPr>
          <w:spacing w:val="-2"/>
        </w:rPr>
        <w:t>n</w:t>
      </w:r>
      <w:r>
        <w:t>ci</w:t>
      </w:r>
      <w:r>
        <w:rPr>
          <w:spacing w:val="-1"/>
        </w:rPr>
        <w:t>d</w:t>
      </w:r>
      <w:r>
        <w:t>ents</w:t>
      </w:r>
      <w:r>
        <w:rPr>
          <w:spacing w:val="-3"/>
        </w:rPr>
        <w:t xml:space="preserve"> </w:t>
      </w:r>
      <w:r>
        <w:rPr>
          <w:spacing w:val="-2"/>
        </w:rPr>
        <w:t>(</w:t>
      </w:r>
      <w:r>
        <w:t>stan</w:t>
      </w:r>
      <w:r>
        <w:rPr>
          <w:spacing w:val="-2"/>
        </w:rPr>
        <w:t>d</w:t>
      </w:r>
      <w:r>
        <w:t>ar</w:t>
      </w:r>
      <w:r>
        <w:rPr>
          <w:spacing w:val="-2"/>
        </w:rPr>
        <w:t>d</w:t>
      </w:r>
      <w:r>
        <w:t xml:space="preserve">, </w:t>
      </w:r>
      <w:r>
        <w:rPr>
          <w:spacing w:val="-1"/>
        </w:rPr>
        <w:t>m</w:t>
      </w:r>
      <w:r>
        <w:t>ed</w:t>
      </w:r>
      <w:r>
        <w:rPr>
          <w:spacing w:val="-1"/>
        </w:rPr>
        <w:t>iu</w:t>
      </w:r>
      <w:r>
        <w:t>m</w:t>
      </w:r>
    </w:p>
    <w:p w:rsidR="00077373" w:rsidRDefault="00077373">
      <w:pPr>
        <w:spacing w:line="239" w:lineRule="auto"/>
        <w:sectPr w:rsidR="00077373">
          <w:pgSz w:w="11907" w:h="16840"/>
          <w:pgMar w:top="1360" w:right="1380" w:bottom="280" w:left="1340" w:header="720" w:footer="720" w:gutter="0"/>
          <w:cols w:space="720"/>
        </w:sectPr>
      </w:pPr>
    </w:p>
    <w:p w:rsidR="00077373" w:rsidRDefault="002A01CA">
      <w:pPr>
        <w:pStyle w:val="BodyText"/>
        <w:spacing w:before="58"/>
        <w:ind w:right="474"/>
      </w:pPr>
      <w:proofErr w:type="gramStart"/>
      <w:r>
        <w:lastRenderedPageBreak/>
        <w:t>a</w:t>
      </w:r>
      <w:r>
        <w:rPr>
          <w:spacing w:val="-1"/>
        </w:rPr>
        <w:t>n</w:t>
      </w:r>
      <w:r>
        <w:t>d</w:t>
      </w:r>
      <w:proofErr w:type="gramEnd"/>
      <w:r>
        <w:rPr>
          <w:spacing w:val="-1"/>
        </w:rPr>
        <w:t xml:space="preserve"> </w:t>
      </w:r>
      <w:r>
        <w:t>hi</w:t>
      </w:r>
      <w:r>
        <w:rPr>
          <w:spacing w:val="-2"/>
        </w:rPr>
        <w:t>g</w:t>
      </w:r>
      <w:r>
        <w:t>h</w:t>
      </w:r>
      <w:r>
        <w:rPr>
          <w:spacing w:val="-1"/>
        </w:rPr>
        <w:t xml:space="preserve"> </w:t>
      </w:r>
      <w:r>
        <w:t>as i</w:t>
      </w:r>
      <w:r>
        <w:rPr>
          <w:spacing w:val="-2"/>
        </w:rPr>
        <w:t>n</w:t>
      </w:r>
      <w:r>
        <w:t>fo</w:t>
      </w:r>
      <w:r>
        <w:rPr>
          <w:spacing w:val="-3"/>
        </w:rPr>
        <w:t>r</w:t>
      </w:r>
      <w:r>
        <w:t>med by</w:t>
      </w:r>
      <w:r>
        <w:rPr>
          <w:spacing w:val="-3"/>
        </w:rPr>
        <w:t xml:space="preserve"> </w:t>
      </w:r>
      <w:r>
        <w:t>t</w:t>
      </w:r>
      <w:r>
        <w:rPr>
          <w:spacing w:val="-4"/>
        </w:rPr>
        <w:t>h</w:t>
      </w:r>
      <w:r>
        <w:t>e DA</w:t>
      </w:r>
      <w:r>
        <w:rPr>
          <w:spacing w:val="-2"/>
        </w:rPr>
        <w:t>S</w:t>
      </w:r>
      <w:r>
        <w:t>H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>s</w:t>
      </w:r>
      <w:r>
        <w:t>ses</w:t>
      </w:r>
      <w:r>
        <w:rPr>
          <w:spacing w:val="-2"/>
        </w:rPr>
        <w:t>s</w:t>
      </w:r>
      <w:r>
        <w:t>me</w:t>
      </w:r>
      <w:r>
        <w:rPr>
          <w:spacing w:val="-3"/>
        </w:rPr>
        <w:t>n</w:t>
      </w:r>
      <w:r>
        <w:t>t) where</w:t>
      </w:r>
      <w:r>
        <w:rPr>
          <w:spacing w:val="-2"/>
        </w:rPr>
        <w:t xml:space="preserve"> </w:t>
      </w:r>
      <w:r>
        <w:t>a ch</w:t>
      </w:r>
      <w:r>
        <w:rPr>
          <w:spacing w:val="-1"/>
        </w:rPr>
        <w:t>i</w:t>
      </w:r>
      <w:r>
        <w:t>ld</w:t>
      </w:r>
      <w:r>
        <w:rPr>
          <w:spacing w:val="-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rPr>
          <w:spacing w:val="-1"/>
        </w:rPr>
        <w:t>p</w:t>
      </w:r>
      <w:r>
        <w:t>r</w:t>
      </w:r>
      <w:r>
        <w:rPr>
          <w:spacing w:val="-3"/>
        </w:rPr>
        <w:t>e</w:t>
      </w:r>
      <w:r>
        <w:t>sent in</w:t>
      </w:r>
      <w:r>
        <w:rPr>
          <w:spacing w:val="-3"/>
        </w:rPr>
        <w:t xml:space="preserve"> </w:t>
      </w:r>
      <w:r>
        <w:t>the la</w:t>
      </w:r>
      <w:r>
        <w:rPr>
          <w:spacing w:val="-3"/>
        </w:rPr>
        <w:t>s</w:t>
      </w:r>
      <w:r>
        <w:t xml:space="preserve">t </w:t>
      </w:r>
      <w:r>
        <w:rPr>
          <w:spacing w:val="-2"/>
        </w:rPr>
        <w:t>2</w:t>
      </w:r>
      <w:r>
        <w:t>4 ho</w:t>
      </w:r>
      <w:r>
        <w:rPr>
          <w:spacing w:val="-1"/>
        </w:rPr>
        <w:t>u</w:t>
      </w:r>
      <w:r>
        <w:t>rs.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is i</w:t>
      </w:r>
      <w:r>
        <w:rPr>
          <w:spacing w:val="-2"/>
        </w:rPr>
        <w:t>n</w:t>
      </w:r>
      <w:r>
        <w:t>form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 xml:space="preserve">will </w:t>
      </w:r>
      <w:r>
        <w:rPr>
          <w:spacing w:val="-1"/>
        </w:rPr>
        <w:t>b</w:t>
      </w:r>
      <w:r>
        <w:t>e</w:t>
      </w:r>
      <w:r>
        <w:rPr>
          <w:spacing w:val="-2"/>
        </w:rPr>
        <w:t xml:space="preserve"> </w:t>
      </w:r>
      <w:r>
        <w:t>shared</w:t>
      </w:r>
      <w:r>
        <w:rPr>
          <w:spacing w:val="-3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a sa</w:t>
      </w:r>
      <w:r>
        <w:rPr>
          <w:spacing w:val="-3"/>
        </w:rPr>
        <w:t>f</w:t>
      </w:r>
      <w:r>
        <w:t>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le</w:t>
      </w:r>
      <w:r>
        <w:rPr>
          <w:spacing w:val="-1"/>
        </w:rPr>
        <w:t>a</w:t>
      </w:r>
      <w:r>
        <w:t>d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 sc</w:t>
      </w:r>
      <w:r>
        <w:rPr>
          <w:spacing w:val="-3"/>
        </w:rPr>
        <w:t>h</w:t>
      </w:r>
      <w:r>
        <w:rPr>
          <w:spacing w:val="1"/>
        </w:rPr>
        <w:t>oo</w:t>
      </w:r>
      <w:r>
        <w:t>l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means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 xml:space="preserve">a </w:t>
      </w:r>
      <w:r>
        <w:rPr>
          <w:spacing w:val="-2"/>
        </w:rPr>
        <w:t>te</w:t>
      </w:r>
      <w:r>
        <w:t>le</w:t>
      </w:r>
      <w:r>
        <w:rPr>
          <w:spacing w:val="-1"/>
        </w:rPr>
        <w:t>ph</w:t>
      </w:r>
      <w:r>
        <w:rPr>
          <w:spacing w:val="1"/>
        </w:rPr>
        <w:t>o</w:t>
      </w:r>
      <w:r>
        <w:rPr>
          <w:spacing w:val="-1"/>
        </w:rPr>
        <w:t>n</w:t>
      </w:r>
      <w:r>
        <w:t>e call</w:t>
      </w:r>
      <w:r>
        <w:rPr>
          <w:spacing w:val="-3"/>
        </w:rPr>
        <w:t xml:space="preserve"> </w:t>
      </w:r>
      <w:r>
        <w:rPr>
          <w:spacing w:val="-2"/>
        </w:rPr>
        <w:t>t</w:t>
      </w:r>
      <w:r>
        <w:t>o al</w:t>
      </w:r>
      <w:r>
        <w:rPr>
          <w:spacing w:val="-1"/>
        </w:rPr>
        <w:t>l</w:t>
      </w:r>
      <w:r>
        <w:rPr>
          <w:spacing w:val="1"/>
        </w:rPr>
        <w:t>o</w:t>
      </w:r>
      <w:r>
        <w:t>w</w:t>
      </w:r>
      <w:r>
        <w:rPr>
          <w:spacing w:val="-2"/>
        </w:rPr>
        <w:t xml:space="preserve"> </w:t>
      </w:r>
      <w:r>
        <w:t xml:space="preserve">that </w:t>
      </w:r>
      <w:r>
        <w:rPr>
          <w:spacing w:val="-2"/>
        </w:rPr>
        <w:t>s</w:t>
      </w:r>
      <w:r>
        <w:t>ch</w:t>
      </w:r>
      <w:r>
        <w:rPr>
          <w:spacing w:val="-2"/>
        </w:rPr>
        <w:t>o</w:t>
      </w:r>
      <w:r>
        <w:rPr>
          <w:spacing w:val="1"/>
        </w:rPr>
        <w:t>o</w:t>
      </w:r>
      <w:r>
        <w:t xml:space="preserve">l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rPr>
          <w:spacing w:val="-2"/>
        </w:rPr>
        <w:t>t</w:t>
      </w:r>
      <w:r>
        <w:t>ake</w:t>
      </w:r>
      <w:r>
        <w:rPr>
          <w:spacing w:val="-2"/>
        </w:rPr>
        <w:t xml:space="preserve"> a</w:t>
      </w:r>
      <w:r>
        <w:rPr>
          <w:spacing w:val="-1"/>
        </w:rPr>
        <w:t>pp</w:t>
      </w:r>
      <w:r>
        <w:t>ro</w:t>
      </w:r>
      <w:r>
        <w:rPr>
          <w:spacing w:val="-1"/>
        </w:rPr>
        <w:t>p</w:t>
      </w:r>
      <w:r>
        <w:t>ri</w:t>
      </w:r>
      <w:r>
        <w:rPr>
          <w:spacing w:val="-1"/>
        </w:rPr>
        <w:t>a</w:t>
      </w:r>
      <w:r>
        <w:t xml:space="preserve">te </w:t>
      </w:r>
      <w:r>
        <w:rPr>
          <w:spacing w:val="-2"/>
        </w:rPr>
        <w:t>s</w:t>
      </w:r>
      <w:r>
        <w:t>te</w:t>
      </w:r>
      <w:r>
        <w:rPr>
          <w:spacing w:val="-1"/>
        </w:rPr>
        <w:t>p</w:t>
      </w:r>
      <w:r>
        <w:t>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rPr>
          <w:spacing w:val="-3"/>
        </w:rPr>
        <w:t>r</w:t>
      </w:r>
      <w:r>
        <w:t xml:space="preserve">t their </w:t>
      </w:r>
      <w:r>
        <w:rPr>
          <w:spacing w:val="-1"/>
        </w:rPr>
        <w:t>pup</w:t>
      </w:r>
      <w:r>
        <w:t>il</w:t>
      </w:r>
      <w:r>
        <w:rPr>
          <w:spacing w:val="-1"/>
        </w:rPr>
        <w:t xml:space="preserve"> </w:t>
      </w:r>
      <w:r>
        <w:t>d</w:t>
      </w:r>
      <w:r>
        <w:rPr>
          <w:spacing w:val="-2"/>
        </w:rPr>
        <w:t>u</w:t>
      </w:r>
      <w:r>
        <w:t>r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w</w:t>
      </w:r>
      <w:r>
        <w:rPr>
          <w:spacing w:val="-1"/>
        </w:rPr>
        <w:t>h</w:t>
      </w:r>
      <w:r>
        <w:t>at</w:t>
      </w:r>
      <w:r>
        <w:rPr>
          <w:spacing w:val="-2"/>
        </w:rPr>
        <w:t xml:space="preserve"> co</w:t>
      </w:r>
      <w:r>
        <w:rPr>
          <w:spacing w:val="-1"/>
        </w:rPr>
        <w:t>u</w:t>
      </w:r>
      <w:r>
        <w:t>ld</w:t>
      </w:r>
      <w:r>
        <w:rPr>
          <w:spacing w:val="-1"/>
        </w:rPr>
        <w:t xml:space="preserve"> </w:t>
      </w:r>
      <w:r>
        <w:t>be an e</w:t>
      </w:r>
      <w:r>
        <w:rPr>
          <w:spacing w:val="-1"/>
        </w:rPr>
        <w:t>m</w:t>
      </w:r>
      <w:r>
        <w:rPr>
          <w:spacing w:val="1"/>
        </w:rPr>
        <w:t>o</w:t>
      </w:r>
      <w:r>
        <w:t>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al</w:t>
      </w:r>
      <w:r>
        <w:rPr>
          <w:spacing w:val="-1"/>
        </w:rPr>
        <w:t>l</w:t>
      </w:r>
      <w:r>
        <w:t>y di</w:t>
      </w:r>
      <w:r>
        <w:rPr>
          <w:spacing w:val="-1"/>
        </w:rPr>
        <w:t>f</w:t>
      </w:r>
      <w:r>
        <w:t>fic</w:t>
      </w:r>
      <w:r>
        <w:rPr>
          <w:spacing w:val="-2"/>
        </w:rPr>
        <w:t>u</w:t>
      </w:r>
      <w:r>
        <w:t>lt</w:t>
      </w:r>
      <w:r>
        <w:rPr>
          <w:spacing w:val="-3"/>
        </w:rPr>
        <w:t xml:space="preserve"> </w:t>
      </w:r>
      <w:r>
        <w:t>day.</w:t>
      </w:r>
    </w:p>
    <w:p w:rsidR="00077373" w:rsidRDefault="00077373">
      <w:pPr>
        <w:spacing w:before="6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193"/>
      </w:pPr>
      <w:r>
        <w:t>West</w:t>
      </w:r>
      <w:r>
        <w:rPr>
          <w:spacing w:val="-2"/>
        </w:rPr>
        <w:t xml:space="preserve"> Y</w:t>
      </w:r>
      <w:r>
        <w:rPr>
          <w:spacing w:val="1"/>
        </w:rPr>
        <w:t>o</w:t>
      </w:r>
      <w:r>
        <w:t>rksh</w:t>
      </w:r>
      <w:r>
        <w:rPr>
          <w:spacing w:val="-1"/>
        </w:rPr>
        <w:t>i</w:t>
      </w:r>
      <w:r>
        <w:t>re</w:t>
      </w:r>
      <w:r>
        <w:rPr>
          <w:spacing w:val="-2"/>
        </w:rPr>
        <w:t xml:space="preserve"> </w:t>
      </w:r>
      <w:r>
        <w:rPr>
          <w:spacing w:val="-1"/>
        </w:rPr>
        <w:t>P</w:t>
      </w:r>
      <w:r>
        <w:rPr>
          <w:spacing w:val="1"/>
        </w:rPr>
        <w:t>o</w:t>
      </w:r>
      <w:r>
        <w:t>l</w:t>
      </w:r>
      <w:r>
        <w:rPr>
          <w:spacing w:val="-1"/>
        </w:rPr>
        <w:t>i</w:t>
      </w:r>
      <w:r>
        <w:t>ce</w:t>
      </w:r>
      <w:r>
        <w:rPr>
          <w:spacing w:val="-2"/>
        </w:rPr>
        <w:t xml:space="preserve"> </w:t>
      </w:r>
      <w:r>
        <w:t>wi</w:t>
      </w:r>
      <w:r>
        <w:rPr>
          <w:spacing w:val="-1"/>
        </w:rPr>
        <w:t>l</w:t>
      </w:r>
      <w:r>
        <w:t>l</w:t>
      </w:r>
      <w:r>
        <w:rPr>
          <w:spacing w:val="-2"/>
        </w:rPr>
        <w:t xml:space="preserve"> </w:t>
      </w:r>
      <w:r>
        <w:rPr>
          <w:spacing w:val="-1"/>
        </w:rPr>
        <w:t>p</w:t>
      </w:r>
      <w:r>
        <w:t>rovi</w:t>
      </w:r>
      <w:r>
        <w:rPr>
          <w:spacing w:val="-2"/>
        </w:rPr>
        <w:t>d</w:t>
      </w:r>
      <w:r>
        <w:t>e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d</w:t>
      </w:r>
      <w:r>
        <w:t>ai</w:t>
      </w:r>
      <w:r>
        <w:rPr>
          <w:spacing w:val="-1"/>
        </w:rPr>
        <w:t>l</w:t>
      </w:r>
      <w:r>
        <w:t>y</w:t>
      </w:r>
      <w:r>
        <w:rPr>
          <w:spacing w:val="-2"/>
        </w:rPr>
        <w:t xml:space="preserve"> </w:t>
      </w:r>
      <w:r>
        <w:t>d</w:t>
      </w:r>
      <w:r>
        <w:rPr>
          <w:spacing w:val="-2"/>
        </w:rPr>
        <w:t>o</w:t>
      </w:r>
      <w:r>
        <w:t>wnload</w:t>
      </w:r>
      <w:r>
        <w:rPr>
          <w:spacing w:val="-3"/>
        </w:rPr>
        <w:t xml:space="preserve"> </w:t>
      </w:r>
      <w:r>
        <w:rPr>
          <w:spacing w:val="-2"/>
        </w:rPr>
        <w:t>o</w:t>
      </w:r>
      <w:r>
        <w:t>f all DV i</w:t>
      </w:r>
      <w:r>
        <w:rPr>
          <w:spacing w:val="-2"/>
        </w:rPr>
        <w:t>n</w:t>
      </w:r>
      <w:r>
        <w:t>ci</w:t>
      </w:r>
      <w:r>
        <w:rPr>
          <w:spacing w:val="-4"/>
        </w:rPr>
        <w:t>d</w:t>
      </w:r>
      <w:r>
        <w:t>ents f</w:t>
      </w:r>
      <w:r>
        <w:rPr>
          <w:spacing w:val="-3"/>
        </w:rP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rPr>
          <w:spacing w:val="-3"/>
        </w:rPr>
        <w:t>l</w:t>
      </w:r>
      <w:r>
        <w:t xml:space="preserve">ast </w:t>
      </w:r>
      <w:r>
        <w:rPr>
          <w:spacing w:val="-2"/>
        </w:rPr>
        <w:t>2</w:t>
      </w:r>
      <w:r>
        <w:t>4</w:t>
      </w:r>
      <w:r>
        <w:rPr>
          <w:spacing w:val="4"/>
        </w:rPr>
        <w:t xml:space="preserve"> </w:t>
      </w:r>
      <w:r>
        <w:rPr>
          <w:spacing w:val="-4"/>
        </w:rPr>
        <w:t>h</w:t>
      </w:r>
      <w:r>
        <w:rPr>
          <w:spacing w:val="1"/>
        </w:rPr>
        <w:t>o</w:t>
      </w:r>
      <w:r>
        <w:rPr>
          <w:spacing w:val="-1"/>
        </w:rPr>
        <w:t>u</w:t>
      </w:r>
      <w:r>
        <w:t xml:space="preserve">rs </w:t>
      </w:r>
      <w:r>
        <w:rPr>
          <w:spacing w:val="-2"/>
        </w:rPr>
        <w:t>t</w:t>
      </w:r>
      <w:r>
        <w:t xml:space="preserve">o </w:t>
      </w:r>
      <w:r w:rsidR="00E35138">
        <w:t>Education</w:t>
      </w:r>
      <w:r>
        <w:t xml:space="preserve"> Staff </w:t>
      </w:r>
      <w:r>
        <w:rPr>
          <w:spacing w:val="-1"/>
        </w:rPr>
        <w:t>p</w:t>
      </w:r>
      <w:r>
        <w:t>r</w:t>
      </w:r>
      <w:r>
        <w:rPr>
          <w:spacing w:val="-3"/>
        </w:rPr>
        <w:t>i</w:t>
      </w:r>
      <w:r>
        <w:rPr>
          <w:spacing w:val="1"/>
        </w:rPr>
        <w:t>o</w:t>
      </w:r>
      <w:r>
        <w:t xml:space="preserve">r </w:t>
      </w:r>
      <w:r>
        <w:rPr>
          <w:spacing w:val="-2"/>
        </w:rPr>
        <w:t>t</w:t>
      </w:r>
      <w:r>
        <w:t>o</w:t>
      </w:r>
      <w:r>
        <w:rPr>
          <w:spacing w:val="-1"/>
        </w:rPr>
        <w:t xml:space="preserve"> </w:t>
      </w:r>
      <w:r>
        <w:t>8</w:t>
      </w:r>
      <w:r>
        <w:rPr>
          <w:spacing w:val="-3"/>
        </w:rPr>
        <w:t>a</w:t>
      </w:r>
      <w:r>
        <w:t>m. Th</w:t>
      </w:r>
      <w:r>
        <w:rPr>
          <w:spacing w:val="-3"/>
        </w:rPr>
        <w:t>e</w:t>
      </w:r>
      <w:r>
        <w:t>se</w:t>
      </w:r>
      <w:r>
        <w:rPr>
          <w:spacing w:val="-2"/>
        </w:rPr>
        <w:t xml:space="preserve"> </w:t>
      </w:r>
      <w:r>
        <w:t>staff</w:t>
      </w:r>
      <w:r>
        <w:rPr>
          <w:spacing w:val="-3"/>
        </w:rPr>
        <w:t xml:space="preserve"> </w:t>
      </w:r>
      <w:r>
        <w:t>will then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>t</w:t>
      </w:r>
      <w:r>
        <w:t>er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1"/>
        </w:rPr>
        <w:t>g</w:t>
      </w:r>
      <w:r>
        <w:t>ate</w:t>
      </w:r>
      <w:r>
        <w:rPr>
          <w:spacing w:val="2"/>
        </w:rPr>
        <w:t xml:space="preserve"> </w:t>
      </w:r>
      <w:r>
        <w:t>Syner</w:t>
      </w:r>
      <w:r>
        <w:rPr>
          <w:spacing w:val="-1"/>
        </w:rPr>
        <w:t>g</w:t>
      </w:r>
      <w:r>
        <w:t>y</w:t>
      </w:r>
      <w:r>
        <w:rPr>
          <w:spacing w:val="-2"/>
        </w:rPr>
        <w:t xml:space="preserve"> </w:t>
      </w:r>
      <w:r>
        <w:t>to esta</w:t>
      </w:r>
      <w:r>
        <w:rPr>
          <w:spacing w:val="-1"/>
        </w:rPr>
        <w:t>b</w:t>
      </w:r>
      <w:r>
        <w:t>l</w:t>
      </w:r>
      <w:r>
        <w:rPr>
          <w:spacing w:val="-1"/>
        </w:rPr>
        <w:t>i</w:t>
      </w:r>
      <w:r>
        <w:t>sh the</w:t>
      </w:r>
      <w:r>
        <w:rPr>
          <w:spacing w:val="-2"/>
        </w:rPr>
        <w:t xml:space="preserve"> </w:t>
      </w:r>
      <w:r>
        <w:t>ed</w:t>
      </w:r>
      <w:r>
        <w:rPr>
          <w:spacing w:val="-2"/>
        </w:rPr>
        <w:t>u</w:t>
      </w:r>
      <w:r>
        <w:t>c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2"/>
        </w:rPr>
        <w:t>s</w:t>
      </w:r>
      <w:r>
        <w:t>e</w:t>
      </w:r>
      <w:r>
        <w:rPr>
          <w:spacing w:val="-2"/>
        </w:rPr>
        <w:t>t</w:t>
      </w:r>
      <w:r>
        <w:t>t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t>f</w:t>
      </w:r>
      <w:r>
        <w:rPr>
          <w:spacing w:val="1"/>
        </w:rPr>
        <w:t>o</w:t>
      </w:r>
      <w:r>
        <w:t>r</w:t>
      </w:r>
      <w:r>
        <w:rPr>
          <w:spacing w:val="-2"/>
        </w:rPr>
        <w:t xml:space="preserve"> </w:t>
      </w:r>
      <w:r>
        <w:t>the 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>d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</w:t>
      </w:r>
      <w:r>
        <w:rPr>
          <w:spacing w:val="-3"/>
        </w:rPr>
        <w:t>k</w:t>
      </w:r>
      <w:r>
        <w:t>e</w:t>
      </w:r>
      <w:r>
        <w:rPr>
          <w:spacing w:val="-2"/>
        </w:rPr>
        <w:t xml:space="preserve"> </w:t>
      </w:r>
      <w:r>
        <w:t>the te</w:t>
      </w:r>
      <w:r>
        <w:rPr>
          <w:spacing w:val="-3"/>
        </w:rPr>
        <w:t>l</w:t>
      </w:r>
      <w:r>
        <w:t>ep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1"/>
        </w:rPr>
        <w:t>n</w:t>
      </w:r>
      <w:r>
        <w:t>e</w:t>
      </w:r>
      <w:r>
        <w:rPr>
          <w:spacing w:val="-2"/>
        </w:rPr>
        <w:t xml:space="preserve"> </w:t>
      </w:r>
      <w:r>
        <w:t>call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3"/>
        </w:rPr>
        <w:t>d</w:t>
      </w:r>
      <w:r>
        <w:t>esi</w:t>
      </w:r>
      <w:r>
        <w:rPr>
          <w:spacing w:val="-1"/>
        </w:rPr>
        <w:t>gn</w:t>
      </w:r>
      <w:r>
        <w:t>ate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f</w:t>
      </w:r>
      <w:r>
        <w:rPr>
          <w:spacing w:val="-1"/>
        </w:rPr>
        <w:t>i</w:t>
      </w:r>
      <w:r>
        <w:t>cer (Safe</w:t>
      </w:r>
      <w:r>
        <w:rPr>
          <w:spacing w:val="-1"/>
        </w:rPr>
        <w:t>g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1"/>
        </w:rPr>
        <w:t>L</w:t>
      </w:r>
      <w:r>
        <w:t>ead) 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h</w:t>
      </w:r>
      <w:r>
        <w:rPr>
          <w:spacing w:val="-2"/>
        </w:rPr>
        <w:t>o</w:t>
      </w:r>
      <w:r>
        <w:rPr>
          <w:spacing w:val="1"/>
        </w:rPr>
        <w:t>o</w:t>
      </w:r>
      <w:r>
        <w:t>l p</w:t>
      </w:r>
      <w:r>
        <w:rPr>
          <w:spacing w:val="-1"/>
        </w:rPr>
        <w:t>r</w:t>
      </w:r>
      <w:r>
        <w:t>ior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9</w:t>
      </w:r>
      <w:r>
        <w:rPr>
          <w:spacing w:val="-3"/>
        </w:rPr>
        <w:t>a</w:t>
      </w:r>
      <w:r>
        <w:t>m.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149"/>
      </w:pPr>
      <w:r>
        <w:t>Desi</w:t>
      </w:r>
      <w:r>
        <w:rPr>
          <w:spacing w:val="-1"/>
        </w:rPr>
        <w:t>gn</w:t>
      </w:r>
      <w:r>
        <w:t>a</w:t>
      </w:r>
      <w:r>
        <w:rPr>
          <w:spacing w:val="-3"/>
        </w:rPr>
        <w:t>t</w:t>
      </w:r>
      <w:r>
        <w:t>ed Offi</w:t>
      </w:r>
      <w:r>
        <w:rPr>
          <w:spacing w:val="-3"/>
        </w:rPr>
        <w:t>c</w:t>
      </w:r>
      <w:r>
        <w:t>ers (Sa</w:t>
      </w:r>
      <w:r>
        <w:rPr>
          <w:spacing w:val="-4"/>
        </w:rPr>
        <w:t>f</w:t>
      </w:r>
      <w:r>
        <w:t>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1"/>
        </w:rPr>
        <w:t>L</w:t>
      </w:r>
      <w:r>
        <w:t>eads)</w:t>
      </w:r>
      <w:r>
        <w:rPr>
          <w:spacing w:val="-1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s</w:t>
      </w:r>
      <w:r>
        <w:t>cho</w:t>
      </w:r>
      <w:r>
        <w:rPr>
          <w:spacing w:val="1"/>
        </w:rPr>
        <w:t>o</w:t>
      </w:r>
      <w:r>
        <w:t>ls</w:t>
      </w:r>
      <w:r>
        <w:rPr>
          <w:spacing w:val="-3"/>
        </w:rPr>
        <w:t xml:space="preserve"> </w:t>
      </w:r>
      <w:r>
        <w:rPr>
          <w:spacing w:val="-2"/>
        </w:rPr>
        <w:t>w</w:t>
      </w:r>
      <w:r>
        <w:rPr>
          <w:spacing w:val="1"/>
        </w:rPr>
        <w:t>o</w:t>
      </w:r>
      <w:r>
        <w:rPr>
          <w:spacing w:val="-1"/>
        </w:rPr>
        <w:t>u</w:t>
      </w:r>
      <w:r>
        <w:t>ld then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b</w:t>
      </w:r>
      <w:r>
        <w:t xml:space="preserve">le </w:t>
      </w:r>
      <w:r>
        <w:rPr>
          <w:spacing w:val="-2"/>
        </w:rPr>
        <w:t>t</w:t>
      </w:r>
      <w:r>
        <w:t>o</w:t>
      </w:r>
      <w:r>
        <w:rPr>
          <w:spacing w:val="-1"/>
        </w:rPr>
        <w:t xml:space="preserve"> </w:t>
      </w:r>
      <w:r>
        <w:t>acc</w:t>
      </w:r>
      <w:r>
        <w:rPr>
          <w:spacing w:val="-1"/>
        </w:rPr>
        <w:t>o</w:t>
      </w:r>
      <w:r>
        <w:rPr>
          <w:spacing w:val="-2"/>
        </w:rPr>
        <w:t>m</w:t>
      </w:r>
      <w:r>
        <w:t>m</w:t>
      </w:r>
      <w:r>
        <w:rPr>
          <w:spacing w:val="1"/>
        </w:rPr>
        <w:t>o</w:t>
      </w:r>
      <w:r>
        <w:rPr>
          <w:spacing w:val="-1"/>
        </w:rPr>
        <w:t>d</w:t>
      </w:r>
      <w:r>
        <w:rPr>
          <w:spacing w:val="-3"/>
        </w:rPr>
        <w:t>a</w:t>
      </w:r>
      <w:r>
        <w:t>te</w:t>
      </w:r>
      <w:r>
        <w:rPr>
          <w:spacing w:val="-2"/>
        </w:rPr>
        <w:t xml:space="preserve"> </w:t>
      </w:r>
      <w:r>
        <w:t>the sch</w:t>
      </w:r>
      <w:r>
        <w:rPr>
          <w:spacing w:val="-2"/>
        </w:rPr>
        <w:t>o</w:t>
      </w:r>
      <w:r>
        <w:rPr>
          <w:spacing w:val="1"/>
        </w:rPr>
        <w:t>o</w:t>
      </w:r>
      <w:r>
        <w:t>l d</w:t>
      </w:r>
      <w:r>
        <w:rPr>
          <w:spacing w:val="-1"/>
        </w:rPr>
        <w:t>a</w:t>
      </w:r>
      <w:r>
        <w:t>y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les</w:t>
      </w:r>
      <w:r>
        <w:rPr>
          <w:spacing w:val="-2"/>
        </w:rPr>
        <w:t>s</w:t>
      </w:r>
      <w:r>
        <w:t>en the</w:t>
      </w:r>
      <w:r>
        <w:rPr>
          <w:spacing w:val="-2"/>
        </w:rPr>
        <w:t xml:space="preserve"> </w:t>
      </w:r>
      <w:r>
        <w:t>i</w:t>
      </w:r>
      <w:r>
        <w:rPr>
          <w:spacing w:val="-1"/>
        </w:rPr>
        <w:t>mp</w:t>
      </w:r>
      <w:r>
        <w:t>act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rPr>
          <w:spacing w:val="-3"/>
        </w:rPr>
        <w:t>r</w:t>
      </w:r>
      <w:r>
        <w:t>t the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h</w:t>
      </w:r>
      <w:r>
        <w:rPr>
          <w:spacing w:val="-3"/>
        </w:rPr>
        <w:t>i</w:t>
      </w:r>
      <w:r>
        <w:t>ld</w:t>
      </w:r>
      <w:r>
        <w:rPr>
          <w:spacing w:val="-1"/>
        </w:rPr>
        <w:t xml:space="preserve"> </w:t>
      </w:r>
      <w:r>
        <w:t>if t</w:t>
      </w:r>
      <w:r>
        <w:rPr>
          <w:spacing w:val="-1"/>
        </w:rPr>
        <w:t>h</w:t>
      </w:r>
      <w:r>
        <w:t>ey</w:t>
      </w:r>
      <w:r>
        <w:rPr>
          <w:spacing w:val="-1"/>
        </w:rPr>
        <w:t xml:space="preserve"> </w:t>
      </w:r>
      <w:r>
        <w:t>need</w:t>
      </w:r>
      <w:r>
        <w:rPr>
          <w:spacing w:val="-1"/>
        </w:rPr>
        <w:t xml:space="preserve"> </w:t>
      </w:r>
      <w:r>
        <w:rPr>
          <w:spacing w:val="-3"/>
        </w:rPr>
        <w:t>i</w:t>
      </w:r>
      <w:r>
        <w:t>t. In</w:t>
      </w:r>
      <w:r>
        <w:rPr>
          <w:spacing w:val="-1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si</w:t>
      </w:r>
      <w:r>
        <w:rPr>
          <w:spacing w:val="-2"/>
        </w:rPr>
        <w:t>m</w:t>
      </w:r>
      <w:r>
        <w:rPr>
          <w:spacing w:val="-1"/>
        </w:rPr>
        <w:t>p</w:t>
      </w:r>
      <w:r>
        <w:t>lest</w:t>
      </w:r>
      <w:r>
        <w:rPr>
          <w:spacing w:val="1"/>
        </w:rPr>
        <w:t xml:space="preserve"> </w:t>
      </w:r>
      <w:r>
        <w:rPr>
          <w:spacing w:val="-3"/>
        </w:rPr>
        <w:t>f</w:t>
      </w:r>
      <w:r>
        <w:rPr>
          <w:spacing w:val="1"/>
        </w:rPr>
        <w:t>o</w:t>
      </w:r>
      <w:r>
        <w:t>r</w:t>
      </w:r>
      <w:r>
        <w:rPr>
          <w:spacing w:val="-2"/>
        </w:rPr>
        <w:t>m</w:t>
      </w:r>
      <w:r>
        <w:t>, t</w:t>
      </w:r>
      <w:r>
        <w:rPr>
          <w:spacing w:val="-1"/>
        </w:rPr>
        <w:t>h</w:t>
      </w:r>
      <w:r>
        <w:rPr>
          <w:spacing w:val="-2"/>
        </w:rPr>
        <w:t>e</w:t>
      </w:r>
      <w:r>
        <w:t>y a</w:t>
      </w:r>
      <w:r>
        <w:rPr>
          <w:spacing w:val="-3"/>
        </w:rPr>
        <w:t>r</w:t>
      </w:r>
      <w:r>
        <w:t xml:space="preserve">e </w:t>
      </w:r>
      <w:r>
        <w:rPr>
          <w:spacing w:val="-1"/>
        </w:rPr>
        <w:t>g</w:t>
      </w:r>
      <w:r>
        <w:t>iv</w:t>
      </w:r>
      <w:r>
        <w:rPr>
          <w:spacing w:val="1"/>
        </w:rPr>
        <w:t>e</w:t>
      </w:r>
      <w:r>
        <w:t>n</w:t>
      </w:r>
      <w:r>
        <w:rPr>
          <w:spacing w:val="-1"/>
        </w:rPr>
        <w:t xml:space="preserve"> </w:t>
      </w:r>
      <w:r>
        <w:rPr>
          <w:spacing w:val="-2"/>
        </w:rPr>
        <w:t>s</w:t>
      </w:r>
      <w:r>
        <w:rPr>
          <w:spacing w:val="1"/>
        </w:rPr>
        <w:t>o</w:t>
      </w:r>
      <w:r>
        <w:rPr>
          <w:spacing w:val="-2"/>
        </w:rPr>
        <w:t>m</w:t>
      </w:r>
      <w:r>
        <w:t>e l</w:t>
      </w:r>
      <w:r>
        <w:rPr>
          <w:spacing w:val="-3"/>
        </w:rPr>
        <w:t>e</w:t>
      </w:r>
      <w:r>
        <w:t>ew</w:t>
      </w:r>
      <w:r>
        <w:rPr>
          <w:spacing w:val="-3"/>
        </w:rPr>
        <w:t>a</w:t>
      </w:r>
      <w:r>
        <w:t>y,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o</w:t>
      </w:r>
      <w:r>
        <w:t>m</w:t>
      </w:r>
      <w:r>
        <w:rPr>
          <w:spacing w:val="-3"/>
        </w:rPr>
        <w:t>f</w:t>
      </w:r>
      <w:r>
        <w:rPr>
          <w:spacing w:val="1"/>
        </w:rPr>
        <w:t>o</w:t>
      </w:r>
      <w:r>
        <w:rPr>
          <w:spacing w:val="-3"/>
        </w:rPr>
        <w:t>r</w:t>
      </w:r>
      <w:r>
        <w:t>t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t>rt.</w:t>
      </w:r>
      <w:r>
        <w:rPr>
          <w:spacing w:val="-3"/>
        </w:rPr>
        <w:t xml:space="preserve"> </w:t>
      </w:r>
      <w:r>
        <w:t>This can</w:t>
      </w:r>
      <w:r>
        <w:rPr>
          <w:spacing w:val="-3"/>
        </w:rPr>
        <w:t xml:space="preserve"> </w:t>
      </w:r>
      <w:r>
        <w:t>m</w:t>
      </w:r>
      <w:r>
        <w:rPr>
          <w:spacing w:val="-3"/>
        </w:rPr>
        <w:t>a</w:t>
      </w:r>
      <w:r>
        <w:t>ke</w:t>
      </w:r>
      <w:r>
        <w:rPr>
          <w:spacing w:val="1"/>
        </w:rPr>
        <w:t xml:space="preserve"> </w:t>
      </w:r>
      <w:r>
        <w:t>a</w:t>
      </w:r>
      <w:r>
        <w:rPr>
          <w:spacing w:val="4"/>
        </w:rPr>
        <w:t xml:space="preserve"> </w:t>
      </w:r>
      <w:r>
        <w:rPr>
          <w:spacing w:val="-1"/>
        </w:rPr>
        <w:t>hug</w:t>
      </w:r>
      <w:r>
        <w:t>e</w:t>
      </w:r>
      <w:r>
        <w:rPr>
          <w:spacing w:val="-2"/>
        </w:rPr>
        <w:t xml:space="preserve"> </w:t>
      </w:r>
      <w:r>
        <w:t>di</w:t>
      </w:r>
      <w:r>
        <w:rPr>
          <w:spacing w:val="-1"/>
        </w:rPr>
        <w:t>f</w:t>
      </w:r>
      <w:r>
        <w:t>feren</w:t>
      </w:r>
      <w:r>
        <w:rPr>
          <w:spacing w:val="-3"/>
        </w:rPr>
        <w:t>c</w:t>
      </w:r>
      <w:r>
        <w:t xml:space="preserve">e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3"/>
        </w:rPr>
        <w:t>l</w:t>
      </w:r>
      <w:r>
        <w:rPr>
          <w:spacing w:val="-1"/>
        </w:rPr>
        <w:t>d</w:t>
      </w:r>
      <w:r>
        <w:t>ren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all</w:t>
      </w:r>
      <w:r>
        <w:rPr>
          <w:spacing w:val="-2"/>
        </w:rPr>
        <w:t>o</w:t>
      </w:r>
      <w:r>
        <w:t>ws them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ha</w:t>
      </w:r>
      <w:r>
        <w:rPr>
          <w:spacing w:val="-2"/>
        </w:rPr>
        <w:t>v</w:t>
      </w:r>
      <w:r>
        <w:t xml:space="preserve">e a </w:t>
      </w:r>
      <w:r>
        <w:rPr>
          <w:spacing w:val="-2"/>
        </w:rPr>
        <w:t>s</w:t>
      </w:r>
      <w:r>
        <w:t>afe s</w:t>
      </w:r>
      <w:r>
        <w:rPr>
          <w:spacing w:val="-1"/>
        </w:rPr>
        <w:t>p</w:t>
      </w:r>
      <w:r>
        <w:rPr>
          <w:spacing w:val="-3"/>
        </w:rPr>
        <w:t>a</w:t>
      </w:r>
      <w:r>
        <w:t>ce.</w:t>
      </w:r>
    </w:p>
    <w:p w:rsidR="00077373" w:rsidRDefault="00077373">
      <w:pPr>
        <w:spacing w:before="6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193"/>
      </w:pPr>
      <w:r>
        <w:t>The i</w:t>
      </w:r>
      <w:r>
        <w:rPr>
          <w:spacing w:val="-2"/>
        </w:rPr>
        <w:t>n</w:t>
      </w:r>
      <w:r>
        <w:t>fo</w:t>
      </w:r>
      <w:r>
        <w:rPr>
          <w:spacing w:val="-3"/>
        </w:rPr>
        <w:t>r</w:t>
      </w:r>
      <w:r>
        <w:t>m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sha</w:t>
      </w:r>
      <w:r>
        <w:rPr>
          <w:spacing w:val="-3"/>
        </w:rPr>
        <w:t>r</w:t>
      </w:r>
      <w:r>
        <w:t>ed wi</w:t>
      </w:r>
      <w:r>
        <w:rPr>
          <w:spacing w:val="-3"/>
        </w:rPr>
        <w:t>l</w:t>
      </w:r>
      <w:r>
        <w:t xml:space="preserve">l be </w:t>
      </w:r>
      <w:r>
        <w:rPr>
          <w:spacing w:val="1"/>
        </w:rPr>
        <w:t>o</w:t>
      </w:r>
      <w:r>
        <w:rPr>
          <w:spacing w:val="-1"/>
        </w:rPr>
        <w:t>n</w:t>
      </w:r>
      <w:r>
        <w:rPr>
          <w:spacing w:val="-3"/>
        </w:rPr>
        <w:t>l</w:t>
      </w:r>
      <w:r>
        <w:t>y t</w:t>
      </w:r>
      <w:r>
        <w:rPr>
          <w:spacing w:val="-1"/>
        </w:rPr>
        <w:t>h</w:t>
      </w:r>
      <w:r>
        <w:t>at</w:t>
      </w:r>
      <w:r>
        <w:rPr>
          <w:spacing w:val="-2"/>
        </w:rPr>
        <w:t xml:space="preserve"> </w:t>
      </w:r>
      <w:r>
        <w:t>w</w:t>
      </w:r>
      <w:r>
        <w:rPr>
          <w:spacing w:val="-1"/>
        </w:rPr>
        <w:t>h</w:t>
      </w:r>
      <w:r>
        <w:t>ich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re</w:t>
      </w:r>
      <w:r>
        <w:rPr>
          <w:spacing w:val="-1"/>
        </w:rPr>
        <w:t>q</w:t>
      </w:r>
      <w:r>
        <w:rPr>
          <w:spacing w:val="-4"/>
        </w:rPr>
        <w:t>u</w:t>
      </w:r>
      <w:r>
        <w:t>ir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afe</w:t>
      </w:r>
      <w:r>
        <w:rPr>
          <w:spacing w:val="-1"/>
        </w:rPr>
        <w:t>gu</w:t>
      </w:r>
      <w:r>
        <w:t>ard</w:t>
      </w:r>
      <w:r>
        <w:rPr>
          <w:spacing w:val="-3"/>
        </w:rPr>
        <w:t xml:space="preserve"> </w:t>
      </w:r>
      <w:r>
        <w:t>ch</w:t>
      </w:r>
      <w:r>
        <w:rPr>
          <w:spacing w:val="-1"/>
        </w:rPr>
        <w:t>i</w:t>
      </w:r>
      <w:r>
        <w:t>l</w:t>
      </w:r>
      <w:r>
        <w:rPr>
          <w:spacing w:val="-2"/>
        </w:rPr>
        <w:t>d</w:t>
      </w:r>
      <w:r>
        <w:t xml:space="preserve">ren </w:t>
      </w:r>
      <w:r>
        <w:rPr>
          <w:spacing w:val="-3"/>
        </w:rPr>
        <w:t>i</w:t>
      </w:r>
      <w:r>
        <w:rPr>
          <w:spacing w:val="-1"/>
        </w:rPr>
        <w:t>n</w:t>
      </w:r>
      <w:r>
        <w:t>cl</w:t>
      </w:r>
      <w:r>
        <w:rPr>
          <w:spacing w:val="-1"/>
        </w:rPr>
        <w:t>ud</w:t>
      </w:r>
      <w:r>
        <w:t>i</w:t>
      </w:r>
      <w:r>
        <w:rPr>
          <w:spacing w:val="-2"/>
        </w:rPr>
        <w:t>n</w:t>
      </w:r>
      <w:r>
        <w:rPr>
          <w:spacing w:val="-1"/>
        </w:rPr>
        <w:t>g</w:t>
      </w:r>
      <w:r>
        <w:t>:</w:t>
      </w:r>
    </w:p>
    <w:p w:rsidR="00077373" w:rsidRDefault="00077373">
      <w:pPr>
        <w:spacing w:before="10" w:line="260" w:lineRule="exact"/>
        <w:rPr>
          <w:sz w:val="26"/>
          <w:szCs w:val="26"/>
        </w:rPr>
      </w:pPr>
    </w:p>
    <w:p w:rsidR="00077373" w:rsidRDefault="002A01CA">
      <w:pPr>
        <w:pStyle w:val="BodyText"/>
        <w:numPr>
          <w:ilvl w:val="1"/>
          <w:numId w:val="1"/>
        </w:numPr>
        <w:tabs>
          <w:tab w:val="left" w:pos="1540"/>
        </w:tabs>
        <w:ind w:left="1540" w:hanging="720"/>
      </w:pPr>
      <w:r>
        <w:rPr>
          <w:spacing w:val="-1"/>
        </w:rPr>
        <w:t>d</w:t>
      </w:r>
      <w:r>
        <w:t>ate and</w:t>
      </w:r>
      <w:r>
        <w:rPr>
          <w:spacing w:val="-2"/>
        </w:rPr>
        <w:t xml:space="preserve"> </w:t>
      </w:r>
      <w:r>
        <w:t>t</w:t>
      </w:r>
      <w:r>
        <w:rPr>
          <w:spacing w:val="-3"/>
        </w:rPr>
        <w:t>i</w:t>
      </w:r>
      <w:r>
        <w:t>m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inc</w:t>
      </w:r>
      <w:r>
        <w:rPr>
          <w:spacing w:val="-1"/>
        </w:rPr>
        <w:t>id</w:t>
      </w:r>
      <w:r>
        <w:t>ent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numPr>
          <w:ilvl w:val="1"/>
          <w:numId w:val="1"/>
        </w:numPr>
        <w:tabs>
          <w:tab w:val="left" w:pos="1540"/>
        </w:tabs>
        <w:ind w:left="1540" w:hanging="720"/>
      </w:pPr>
      <w:r>
        <w:rPr>
          <w:spacing w:val="-1"/>
        </w:rPr>
        <w:t>b</w:t>
      </w:r>
      <w:r>
        <w:t>rief circ</w:t>
      </w:r>
      <w:r>
        <w:rPr>
          <w:spacing w:val="-4"/>
        </w:rPr>
        <w:t>u</w:t>
      </w:r>
      <w:r>
        <w:t>mstan</w:t>
      </w:r>
      <w:r>
        <w:rPr>
          <w:spacing w:val="-3"/>
        </w:rPr>
        <w:t>c</w:t>
      </w:r>
      <w:r>
        <w:t>es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numPr>
          <w:ilvl w:val="1"/>
          <w:numId w:val="1"/>
        </w:numPr>
        <w:tabs>
          <w:tab w:val="left" w:pos="1540"/>
        </w:tabs>
        <w:ind w:left="1540" w:hanging="720"/>
      </w:pPr>
      <w:r>
        <w:rPr>
          <w:spacing w:val="-1"/>
        </w:rPr>
        <w:t>p</w:t>
      </w:r>
      <w:r>
        <w:rPr>
          <w:spacing w:val="1"/>
        </w:rPr>
        <w:t>o</w:t>
      </w:r>
      <w:r>
        <w:t>l</w:t>
      </w:r>
      <w:r>
        <w:rPr>
          <w:spacing w:val="-1"/>
        </w:rPr>
        <w:t>i</w:t>
      </w:r>
      <w:r>
        <w:t>ce</w:t>
      </w:r>
      <w:r>
        <w:rPr>
          <w:spacing w:val="1"/>
        </w:rPr>
        <w:t xml:space="preserve"> </w:t>
      </w:r>
      <w:r>
        <w:rPr>
          <w:spacing w:val="-3"/>
        </w:rPr>
        <w:t>a</w:t>
      </w:r>
      <w:r>
        <w:t>c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if ap</w:t>
      </w:r>
      <w:r>
        <w:rPr>
          <w:spacing w:val="-2"/>
        </w:rPr>
        <w:t>p</w:t>
      </w:r>
      <w:r>
        <w:t>ro</w:t>
      </w:r>
      <w:r>
        <w:rPr>
          <w:spacing w:val="-1"/>
        </w:rPr>
        <w:t>p</w:t>
      </w:r>
      <w:r>
        <w:t>ri</w:t>
      </w:r>
      <w:r>
        <w:rPr>
          <w:spacing w:val="-4"/>
        </w:rPr>
        <w:t>a</w:t>
      </w:r>
      <w:r>
        <w:t>te</w:t>
      </w:r>
    </w:p>
    <w:p w:rsidR="00077373" w:rsidRDefault="00077373">
      <w:pPr>
        <w:spacing w:before="7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426"/>
      </w:pPr>
      <w:r>
        <w:t xml:space="preserve">A </w:t>
      </w:r>
      <w:r>
        <w:rPr>
          <w:spacing w:val="-1"/>
        </w:rPr>
        <w:t>d</w:t>
      </w:r>
      <w:r>
        <w:t>atab</w:t>
      </w:r>
      <w:r>
        <w:rPr>
          <w:spacing w:val="-1"/>
        </w:rPr>
        <w:t>a</w:t>
      </w:r>
      <w:r>
        <w:t>s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 all</w:t>
      </w:r>
      <w:r>
        <w:rPr>
          <w:spacing w:val="-3"/>
        </w:rPr>
        <w:t xml:space="preserve"> </w:t>
      </w:r>
      <w:r>
        <w:t>desi</w:t>
      </w:r>
      <w:r>
        <w:rPr>
          <w:spacing w:val="-1"/>
        </w:rPr>
        <w:t>gn</w:t>
      </w:r>
      <w:r>
        <w:t>at</w:t>
      </w:r>
      <w:r>
        <w:rPr>
          <w:spacing w:val="-2"/>
        </w:rPr>
        <w:t>e</w:t>
      </w:r>
      <w:r>
        <w:t>d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ff</w:t>
      </w:r>
      <w:r>
        <w:rPr>
          <w:spacing w:val="-1"/>
        </w:rPr>
        <w:t>i</w:t>
      </w:r>
      <w:r>
        <w:t>ce</w:t>
      </w:r>
      <w:r>
        <w:rPr>
          <w:spacing w:val="-2"/>
        </w:rPr>
        <w:t>r</w:t>
      </w:r>
      <w:r>
        <w:t>s (S</w:t>
      </w:r>
      <w:r>
        <w:rPr>
          <w:spacing w:val="-1"/>
        </w:rPr>
        <w:t>a</w:t>
      </w:r>
      <w:r>
        <w:t>f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 le</w:t>
      </w:r>
      <w:r>
        <w:rPr>
          <w:spacing w:val="-3"/>
        </w:rPr>
        <w:t>a</w:t>
      </w:r>
      <w:r>
        <w:rPr>
          <w:spacing w:val="-1"/>
        </w:rPr>
        <w:t>ds</w:t>
      </w:r>
      <w:r>
        <w:t xml:space="preserve">) </w:t>
      </w:r>
      <w:r>
        <w:rPr>
          <w:spacing w:val="-1"/>
        </w:rPr>
        <w:t>h</w:t>
      </w:r>
      <w:r>
        <w:t>as alrea</w:t>
      </w:r>
      <w:r>
        <w:rPr>
          <w:spacing w:val="-4"/>
        </w:rPr>
        <w:t>d</w:t>
      </w:r>
      <w:r>
        <w:t>y b</w:t>
      </w:r>
      <w:r>
        <w:rPr>
          <w:spacing w:val="-3"/>
        </w:rPr>
        <w:t>e</w:t>
      </w:r>
      <w:r>
        <w:t xml:space="preserve">en </w:t>
      </w:r>
      <w:proofErr w:type="gramStart"/>
      <w:r>
        <w:t>e</w:t>
      </w:r>
      <w:r>
        <w:rPr>
          <w:spacing w:val="-3"/>
        </w:rPr>
        <w:t>s</w:t>
      </w:r>
      <w:r>
        <w:t>tab</w:t>
      </w:r>
      <w:r>
        <w:rPr>
          <w:spacing w:val="-1"/>
        </w:rPr>
        <w:t>l</w:t>
      </w:r>
      <w:r>
        <w:t>is</w:t>
      </w:r>
      <w:r>
        <w:rPr>
          <w:spacing w:val="-2"/>
        </w:rPr>
        <w:t>h</w:t>
      </w:r>
      <w:r w:rsidR="00E35138">
        <w:t xml:space="preserve">ed </w:t>
      </w:r>
      <w:r>
        <w:t xml:space="preserve"> w</w:t>
      </w:r>
      <w:r>
        <w:rPr>
          <w:spacing w:val="-1"/>
        </w:rPr>
        <w:t>h</w:t>
      </w:r>
      <w:r>
        <w:t>ich</w:t>
      </w:r>
      <w:proofErr w:type="gramEnd"/>
      <w:r>
        <w:rPr>
          <w:spacing w:val="-1"/>
        </w:rPr>
        <w:t xml:space="preserve"> </w:t>
      </w:r>
      <w:r>
        <w:t>i</w:t>
      </w:r>
      <w:r>
        <w:rPr>
          <w:spacing w:val="-4"/>
        </w:rPr>
        <w:t>n</w:t>
      </w:r>
      <w:r>
        <w:t>cl</w:t>
      </w:r>
      <w:r>
        <w:rPr>
          <w:spacing w:val="-1"/>
        </w:rPr>
        <w:t>ud</w:t>
      </w:r>
      <w:r>
        <w:t>es</w:t>
      </w:r>
      <w:r>
        <w:rPr>
          <w:spacing w:val="-2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ta</w:t>
      </w:r>
      <w:r>
        <w:rPr>
          <w:spacing w:val="-2"/>
        </w:rPr>
        <w:t>c</w:t>
      </w:r>
      <w:r>
        <w:t xml:space="preserve">t </w:t>
      </w:r>
      <w:r>
        <w:rPr>
          <w:spacing w:val="-1"/>
        </w:rPr>
        <w:t>nu</w:t>
      </w:r>
      <w:r>
        <w:t>m</w:t>
      </w:r>
      <w:r>
        <w:rPr>
          <w:spacing w:val="-4"/>
        </w:rPr>
        <w:t>b</w:t>
      </w:r>
      <w:r>
        <w:t>ers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 xml:space="preserve">is </w:t>
      </w:r>
      <w:r>
        <w:rPr>
          <w:spacing w:val="-3"/>
        </w:rPr>
        <w:t>r</w:t>
      </w:r>
      <w:r>
        <w:t>e</w:t>
      </w:r>
      <w:r>
        <w:rPr>
          <w:spacing w:val="-1"/>
        </w:rPr>
        <w:t>v</w:t>
      </w:r>
      <w:r>
        <w:t>iew</w:t>
      </w:r>
      <w:r>
        <w:rPr>
          <w:spacing w:val="1"/>
        </w:rPr>
        <w:t>e</w:t>
      </w:r>
      <w:r>
        <w:t>d</w:t>
      </w:r>
      <w:r>
        <w:rPr>
          <w:spacing w:val="-1"/>
        </w:rPr>
        <w:t xml:space="preserve"> </w:t>
      </w:r>
      <w:r>
        <w:rPr>
          <w:spacing w:val="-3"/>
        </w:rPr>
        <w:t>r</w:t>
      </w:r>
      <w:r>
        <w:t>eg</w:t>
      </w:r>
      <w:r>
        <w:rPr>
          <w:spacing w:val="-2"/>
        </w:rPr>
        <w:t>u</w:t>
      </w:r>
      <w:r>
        <w:t>la</w:t>
      </w:r>
      <w:r>
        <w:rPr>
          <w:spacing w:val="-1"/>
        </w:rPr>
        <w:t>r</w:t>
      </w:r>
      <w:r>
        <w:t>ly.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123"/>
      </w:pPr>
      <w:r>
        <w:t xml:space="preserve">This </w:t>
      </w:r>
      <w:r>
        <w:rPr>
          <w:spacing w:val="-1"/>
        </w:rPr>
        <w:t>p</w:t>
      </w:r>
      <w:r>
        <w:t>ro</w:t>
      </w:r>
      <w:r>
        <w:rPr>
          <w:spacing w:val="-3"/>
        </w:rPr>
        <w:t>c</w:t>
      </w:r>
      <w:r>
        <w:t>ess</w:t>
      </w:r>
      <w:r>
        <w:rPr>
          <w:spacing w:val="1"/>
        </w:rPr>
        <w:t xml:space="preserve"> </w:t>
      </w:r>
      <w:r>
        <w:rPr>
          <w:spacing w:val="-4"/>
        </w:rPr>
        <w:t>d</w:t>
      </w:r>
      <w:r>
        <w:rPr>
          <w:spacing w:val="1"/>
        </w:rPr>
        <w:t>o</w:t>
      </w:r>
      <w:r>
        <w:t>es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re</w:t>
      </w:r>
      <w:r>
        <w:rPr>
          <w:spacing w:val="-1"/>
        </w:rPr>
        <w:t>p</w:t>
      </w:r>
      <w:r>
        <w:t>l</w:t>
      </w:r>
      <w:r>
        <w:rPr>
          <w:spacing w:val="-3"/>
        </w:rPr>
        <w:t>a</w:t>
      </w:r>
      <w:r>
        <w:t>ce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r su</w:t>
      </w:r>
      <w:r>
        <w:rPr>
          <w:spacing w:val="-2"/>
        </w:rPr>
        <w:t>p</w:t>
      </w:r>
      <w:r>
        <w:t>er</w:t>
      </w:r>
      <w:r>
        <w:rPr>
          <w:spacing w:val="-3"/>
        </w:rPr>
        <w:t>s</w:t>
      </w:r>
      <w:r>
        <w:t>ede</w:t>
      </w:r>
      <w:r>
        <w:rPr>
          <w:spacing w:val="-2"/>
        </w:rPr>
        <w:t xml:space="preserve"> </w:t>
      </w:r>
      <w:r>
        <w:t>exist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2"/>
        </w:rPr>
        <w:t>t</w:t>
      </w:r>
      <w:r>
        <w:rPr>
          <w:spacing w:val="1"/>
        </w:rPr>
        <w:t>o</w:t>
      </w:r>
      <w:r>
        <w:t>c</w:t>
      </w:r>
      <w:r>
        <w:rPr>
          <w:spacing w:val="1"/>
        </w:rPr>
        <w:t>o</w:t>
      </w:r>
      <w:r>
        <w:rPr>
          <w:spacing w:val="-3"/>
        </w:rPr>
        <w:t>l</w:t>
      </w:r>
      <w:r>
        <w:t>s,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r si</w:t>
      </w:r>
      <w:r>
        <w:rPr>
          <w:spacing w:val="-1"/>
        </w:rPr>
        <w:t>ngu</w:t>
      </w:r>
      <w:r>
        <w:t>la</w:t>
      </w:r>
      <w:r>
        <w:rPr>
          <w:spacing w:val="-1"/>
        </w:rPr>
        <w:t>r</w:t>
      </w:r>
      <w:r>
        <w:t>ly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>d</w:t>
      </w:r>
      <w:r>
        <w:rPr>
          <w:spacing w:val="-1"/>
        </w:rPr>
        <w:t>d</w:t>
      </w:r>
      <w:r>
        <w:t>r</w:t>
      </w:r>
      <w:r>
        <w:rPr>
          <w:spacing w:val="-3"/>
        </w:rPr>
        <w:t>e</w:t>
      </w:r>
      <w:r>
        <w:t>ss 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>d</w:t>
      </w:r>
      <w:r>
        <w:rPr>
          <w:spacing w:val="-1"/>
        </w:rPr>
        <w:t xml:space="preserve"> </w:t>
      </w:r>
      <w:r>
        <w:rPr>
          <w:spacing w:val="-2"/>
        </w:rPr>
        <w:t>w</w:t>
      </w:r>
      <w:r>
        <w:t xml:space="preserve">elfare. The </w:t>
      </w:r>
      <w:r>
        <w:rPr>
          <w:spacing w:val="-2"/>
        </w:rPr>
        <w:t>P</w:t>
      </w:r>
      <w:r>
        <w:t>ro</w:t>
      </w:r>
      <w:r>
        <w:rPr>
          <w:spacing w:val="-3"/>
        </w:rPr>
        <w:t>c</w:t>
      </w:r>
      <w:r>
        <w:t>ess</w:t>
      </w:r>
      <w:r>
        <w:rPr>
          <w:spacing w:val="-2"/>
        </w:rPr>
        <w:t xml:space="preserve"> </w:t>
      </w:r>
      <w:r>
        <w:t>w</w:t>
      </w:r>
      <w:r>
        <w:rPr>
          <w:spacing w:val="1"/>
        </w:rPr>
        <w:t>o</w:t>
      </w:r>
      <w:r>
        <w:rPr>
          <w:spacing w:val="-1"/>
        </w:rPr>
        <w:t>u</w:t>
      </w:r>
      <w:r>
        <w:t>ld a</w:t>
      </w:r>
      <w:r>
        <w:rPr>
          <w:spacing w:val="-3"/>
        </w:rPr>
        <w:t>l</w:t>
      </w:r>
      <w:r>
        <w:t>wa</w:t>
      </w:r>
      <w:r>
        <w:rPr>
          <w:spacing w:val="-2"/>
        </w:rPr>
        <w:t>y</w:t>
      </w:r>
      <w:r>
        <w:t>s</w:t>
      </w:r>
      <w:r>
        <w:rPr>
          <w:spacing w:val="-2"/>
        </w:rPr>
        <w:t xml:space="preserve"> </w:t>
      </w:r>
      <w:r>
        <w:rPr>
          <w:spacing w:val="-1"/>
        </w:rPr>
        <w:t>b</w:t>
      </w:r>
      <w:r>
        <w:t>e fol</w:t>
      </w:r>
      <w:r>
        <w:rPr>
          <w:spacing w:val="-3"/>
        </w:rPr>
        <w:t>l</w:t>
      </w:r>
      <w:r>
        <w:rPr>
          <w:spacing w:val="1"/>
        </w:rPr>
        <w:t>o</w:t>
      </w:r>
      <w:r>
        <w:rPr>
          <w:spacing w:val="-2"/>
        </w:rPr>
        <w:t>w</w:t>
      </w:r>
      <w:r>
        <w:t>ed in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j</w:t>
      </w:r>
      <w:r>
        <w:rPr>
          <w:spacing w:val="-1"/>
        </w:rPr>
        <w:t>un</w:t>
      </w:r>
      <w:r>
        <w:t>cti</w:t>
      </w:r>
      <w:r>
        <w:rPr>
          <w:spacing w:val="1"/>
        </w:rPr>
        <w:t>o</w:t>
      </w:r>
      <w:r>
        <w:t>n</w:t>
      </w:r>
      <w:r>
        <w:rPr>
          <w:spacing w:val="-5"/>
        </w:rPr>
        <w:t xml:space="preserve"> </w:t>
      </w:r>
      <w:r>
        <w:t>with 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u</w:t>
      </w:r>
      <w:r>
        <w:t>rre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>
        <w:t>safe</w:t>
      </w:r>
      <w:r>
        <w:rPr>
          <w:spacing w:val="-1"/>
        </w:rPr>
        <w:t>gu</w:t>
      </w:r>
      <w:r>
        <w:t>ar</w:t>
      </w:r>
      <w:r>
        <w:rPr>
          <w:spacing w:val="-2"/>
        </w:rPr>
        <w:t>d</w:t>
      </w:r>
      <w:r>
        <w:rPr>
          <w:spacing w:val="-3"/>
        </w:rPr>
        <w:t>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t>proced</w:t>
      </w:r>
      <w:r>
        <w:rPr>
          <w:spacing w:val="-1"/>
        </w:rPr>
        <w:t>u</w:t>
      </w:r>
      <w:r>
        <w:t>res</w:t>
      </w:r>
      <w:r>
        <w:rPr>
          <w:spacing w:val="-2"/>
        </w:rPr>
        <w:t xml:space="preserve"> </w:t>
      </w:r>
      <w:r>
        <w:t xml:space="preserve">and </w:t>
      </w:r>
      <w:r>
        <w:rPr>
          <w:spacing w:val="-1"/>
        </w:rPr>
        <w:t>p</w:t>
      </w:r>
      <w:r>
        <w:t>ractiti</w:t>
      </w:r>
      <w:r>
        <w:rPr>
          <w:spacing w:val="1"/>
        </w:rPr>
        <w:t>o</w:t>
      </w:r>
      <w:r>
        <w:rPr>
          <w:spacing w:val="-4"/>
        </w:rPr>
        <w:t>n</w:t>
      </w:r>
      <w:r>
        <w:t xml:space="preserve">ers </w:t>
      </w:r>
      <w:r>
        <w:rPr>
          <w:spacing w:val="-1"/>
        </w:rPr>
        <w:t>gu</w:t>
      </w:r>
      <w:r>
        <w:t>i</w:t>
      </w:r>
      <w:r>
        <w:rPr>
          <w:spacing w:val="-2"/>
        </w:rPr>
        <w:t>d</w:t>
      </w:r>
      <w:r>
        <w:t>eli</w:t>
      </w:r>
      <w:r>
        <w:rPr>
          <w:spacing w:val="-1"/>
        </w:rPr>
        <w:t>n</w:t>
      </w:r>
      <w:r>
        <w:t>e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 xml:space="preserve">is </w:t>
      </w:r>
      <w:r>
        <w:rPr>
          <w:spacing w:val="-1"/>
        </w:rPr>
        <w:t>d</w:t>
      </w:r>
      <w:r>
        <w:t>esi</w:t>
      </w:r>
      <w:r>
        <w:rPr>
          <w:spacing w:val="-1"/>
        </w:rPr>
        <w:t>gn</w:t>
      </w:r>
      <w:r>
        <w:t xml:space="preserve">ed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rPr>
          <w:spacing w:val="-3"/>
        </w:rPr>
        <w:t>r</w:t>
      </w:r>
      <w:r>
        <w:t>ei</w:t>
      </w:r>
      <w:r>
        <w:rPr>
          <w:spacing w:val="-1"/>
        </w:rPr>
        <w:t>n</w:t>
      </w:r>
      <w:r>
        <w:t>for</w:t>
      </w:r>
      <w:r>
        <w:rPr>
          <w:spacing w:val="-3"/>
        </w:rPr>
        <w:t>c</w:t>
      </w:r>
      <w:r>
        <w:t xml:space="preserve">e </w:t>
      </w:r>
      <w:r>
        <w:rPr>
          <w:spacing w:val="-3"/>
        </w:rPr>
        <w:t>s</w:t>
      </w:r>
      <w:r>
        <w:t>afe</w:t>
      </w:r>
      <w:r>
        <w:rPr>
          <w:spacing w:val="-1"/>
        </w:rPr>
        <w:t>g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</w:t>
      </w:r>
      <w:r>
        <w:rPr>
          <w:spacing w:val="-1"/>
        </w:rPr>
        <w:t>n</w:t>
      </w:r>
      <w:r>
        <w:t>su</w:t>
      </w:r>
      <w:r>
        <w:rPr>
          <w:spacing w:val="-1"/>
        </w:rPr>
        <w:t>r</w:t>
      </w:r>
      <w:r>
        <w:t>e ch</w:t>
      </w:r>
      <w:r>
        <w:rPr>
          <w:spacing w:val="-4"/>
        </w:rPr>
        <w:t>i</w:t>
      </w:r>
      <w:r>
        <w:t>l</w:t>
      </w:r>
      <w:r>
        <w:rPr>
          <w:spacing w:val="-2"/>
        </w:rPr>
        <w:t>d</w:t>
      </w:r>
      <w:r>
        <w:t xml:space="preserve">ren`s </w:t>
      </w:r>
      <w:r>
        <w:rPr>
          <w:spacing w:val="-2"/>
        </w:rPr>
        <w:t>w</w:t>
      </w:r>
      <w:r>
        <w:t>el</w:t>
      </w:r>
      <w:r>
        <w:rPr>
          <w:spacing w:val="3"/>
        </w:rPr>
        <w:t>l</w:t>
      </w:r>
      <w:r>
        <w:rPr>
          <w:spacing w:val="-1"/>
        </w:rPr>
        <w:t>-b</w:t>
      </w:r>
      <w:r>
        <w:t>e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t xml:space="preserve">is </w:t>
      </w:r>
      <w:r>
        <w:rPr>
          <w:spacing w:val="1"/>
        </w:rPr>
        <w:t>o</w:t>
      </w:r>
      <w:r>
        <w:t>f pa</w:t>
      </w:r>
      <w:r>
        <w:rPr>
          <w:spacing w:val="-1"/>
        </w:rPr>
        <w:t>r</w:t>
      </w:r>
      <w:r>
        <w:rPr>
          <w:spacing w:val="-3"/>
        </w:rPr>
        <w:t>a</w:t>
      </w:r>
      <w:r>
        <w:t>m</w:t>
      </w:r>
      <w:r>
        <w:rPr>
          <w:spacing w:val="1"/>
        </w:rPr>
        <w:t>o</w:t>
      </w:r>
      <w:r>
        <w:rPr>
          <w:spacing w:val="-1"/>
        </w:rPr>
        <w:t>un</w:t>
      </w:r>
      <w:r>
        <w:t>t</w:t>
      </w:r>
      <w:r>
        <w:rPr>
          <w:spacing w:val="-2"/>
        </w:rPr>
        <w:t xml:space="preserve"> </w:t>
      </w:r>
      <w:r>
        <w:t>i</w:t>
      </w:r>
      <w:r>
        <w:rPr>
          <w:spacing w:val="1"/>
        </w:rPr>
        <w:t>m</w:t>
      </w:r>
      <w:r>
        <w:rPr>
          <w:spacing w:val="-4"/>
        </w:rPr>
        <w:t>p</w:t>
      </w:r>
      <w:r>
        <w:rPr>
          <w:spacing w:val="1"/>
        </w:rPr>
        <w:t>o</w:t>
      </w:r>
      <w:r>
        <w:t>rta</w:t>
      </w:r>
      <w:r>
        <w:rPr>
          <w:spacing w:val="-1"/>
        </w:rPr>
        <w:t>n</w:t>
      </w:r>
      <w:r>
        <w:rPr>
          <w:spacing w:val="-3"/>
        </w:rPr>
        <w:t>c</w:t>
      </w:r>
      <w:r>
        <w:t>e.</w:t>
      </w:r>
    </w:p>
    <w:p w:rsidR="00077373" w:rsidRDefault="00077373">
      <w:pPr>
        <w:spacing w:before="7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125"/>
        <w:jc w:val="both"/>
      </w:pPr>
      <w:r>
        <w:t>By</w:t>
      </w:r>
      <w:r>
        <w:rPr>
          <w:spacing w:val="1"/>
        </w:rPr>
        <w:t xml:space="preserve"> </w:t>
      </w:r>
      <w:r>
        <w:t>sh</w:t>
      </w:r>
      <w:r>
        <w:rPr>
          <w:spacing w:val="-1"/>
        </w:rPr>
        <w:t>a</w:t>
      </w:r>
      <w:r>
        <w:t>r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is i</w:t>
      </w:r>
      <w:r>
        <w:rPr>
          <w:spacing w:val="-1"/>
        </w:rPr>
        <w:t>n</w:t>
      </w:r>
      <w:r>
        <w:rPr>
          <w:spacing w:val="-3"/>
        </w:rPr>
        <w:t>f</w:t>
      </w:r>
      <w:r>
        <w:rPr>
          <w:spacing w:val="1"/>
        </w:rPr>
        <w:t>o</w:t>
      </w:r>
      <w:r>
        <w:rPr>
          <w:spacing w:val="-3"/>
        </w:rPr>
        <w:t>r</w:t>
      </w:r>
      <w:r>
        <w:t>m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u</w:t>
      </w:r>
      <w:r>
        <w:rPr>
          <w:spacing w:val="-2"/>
        </w:rPr>
        <w:t>n</w:t>
      </w:r>
      <w:r>
        <w:rPr>
          <w:spacing w:val="-1"/>
        </w:rPr>
        <w:t>d</w:t>
      </w:r>
      <w:r>
        <w:t xml:space="preserve">er the </w:t>
      </w:r>
      <w:r>
        <w:rPr>
          <w:spacing w:val="-3"/>
        </w:rPr>
        <w:t>n</w:t>
      </w:r>
      <w:r>
        <w:rPr>
          <w:spacing w:val="1"/>
        </w:rPr>
        <w:t>o</w:t>
      </w:r>
      <w:r>
        <w:t>tific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p</w:t>
      </w:r>
      <w:r>
        <w:rPr>
          <w:spacing w:val="-3"/>
        </w:rPr>
        <w:t>r</w:t>
      </w:r>
      <w:r>
        <w:rPr>
          <w:spacing w:val="-2"/>
        </w:rPr>
        <w:t>o</w:t>
      </w:r>
      <w:r>
        <w:t>cess it</w:t>
      </w:r>
      <w:r>
        <w:rPr>
          <w:spacing w:val="-2"/>
        </w:rPr>
        <w:t xml:space="preserve"> </w:t>
      </w:r>
      <w:r>
        <w:t xml:space="preserve">is </w:t>
      </w:r>
      <w:r>
        <w:rPr>
          <w:spacing w:val="-4"/>
        </w:rPr>
        <w:t>h</w:t>
      </w:r>
      <w:r>
        <w:rPr>
          <w:spacing w:val="1"/>
        </w:rPr>
        <w:t>o</w:t>
      </w:r>
      <w:r>
        <w:rPr>
          <w:spacing w:val="-1"/>
        </w:rPr>
        <w:t>p</w:t>
      </w:r>
      <w:r>
        <w:t>ed that</w:t>
      </w:r>
      <w:r>
        <w:rPr>
          <w:spacing w:val="-3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d</w:t>
      </w:r>
      <w:r>
        <w:t>r</w:t>
      </w:r>
      <w:r>
        <w:rPr>
          <w:spacing w:val="-3"/>
        </w:rPr>
        <w:t>e</w:t>
      </w:r>
      <w:r>
        <w:t>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1"/>
        </w:rPr>
        <w:t>yo</w:t>
      </w:r>
      <w:r>
        <w:rPr>
          <w:spacing w:val="-1"/>
        </w:rPr>
        <w:t>un</w:t>
      </w:r>
      <w:r>
        <w:t>g</w:t>
      </w:r>
      <w:r>
        <w:rPr>
          <w:spacing w:val="-1"/>
        </w:rPr>
        <w:t xml:space="preserve"> </w:t>
      </w:r>
      <w:r>
        <w:t>p</w:t>
      </w:r>
      <w:r>
        <w:rPr>
          <w:spacing w:val="-3"/>
        </w:rPr>
        <w:t>e</w:t>
      </w:r>
      <w:r>
        <w:rPr>
          <w:spacing w:val="1"/>
        </w:rPr>
        <w:t>o</w:t>
      </w:r>
      <w:r>
        <w:rPr>
          <w:spacing w:val="-1"/>
        </w:rPr>
        <w:t>p</w:t>
      </w:r>
      <w:r>
        <w:t>le who a</w:t>
      </w:r>
      <w:r>
        <w:rPr>
          <w:spacing w:val="-3"/>
        </w:rPr>
        <w:t>r</w:t>
      </w:r>
      <w:r>
        <w:t xml:space="preserve">e </w:t>
      </w:r>
      <w:r>
        <w:rPr>
          <w:spacing w:val="-2"/>
        </w:rPr>
        <w:t>e</w:t>
      </w:r>
      <w:r>
        <w:t>xperie</w:t>
      </w:r>
      <w:r>
        <w:rPr>
          <w:spacing w:val="-1"/>
        </w:rPr>
        <w:t>n</w:t>
      </w:r>
      <w:r>
        <w:t>ci</w:t>
      </w:r>
      <w:r>
        <w:rPr>
          <w:spacing w:val="-1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-3"/>
        </w:rPr>
        <w:t>d</w:t>
      </w:r>
      <w:r>
        <w:rPr>
          <w:spacing w:val="-2"/>
        </w:rPr>
        <w:t>om</w:t>
      </w:r>
      <w:r>
        <w:t>estic ab</w:t>
      </w:r>
      <w:r>
        <w:rPr>
          <w:spacing w:val="-2"/>
        </w:rPr>
        <w:t>u</w:t>
      </w:r>
      <w:r>
        <w:rPr>
          <w:spacing w:val="-3"/>
        </w:rPr>
        <w:t>s</w:t>
      </w:r>
      <w:r>
        <w:t xml:space="preserve">e will </w:t>
      </w:r>
      <w:r>
        <w:rPr>
          <w:spacing w:val="-1"/>
        </w:rPr>
        <w:t>h</w:t>
      </w:r>
      <w:r>
        <w:rPr>
          <w:spacing w:val="-3"/>
        </w:rPr>
        <w:t>a</w:t>
      </w:r>
      <w:r>
        <w:t>ve</w:t>
      </w:r>
      <w:r>
        <w:rPr>
          <w:spacing w:val="-2"/>
        </w:rPr>
        <w:t xml:space="preserve"> </w:t>
      </w:r>
      <w:r>
        <w:t>ac</w:t>
      </w:r>
      <w:r>
        <w:rPr>
          <w:spacing w:val="-2"/>
        </w:rPr>
        <w:t>c</w:t>
      </w:r>
      <w:r>
        <w:t>es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s</w:t>
      </w:r>
      <w:r>
        <w:rPr>
          <w:spacing w:val="-3"/>
        </w:rPr>
        <w:t>p</w:t>
      </w:r>
      <w:r>
        <w:rPr>
          <w:spacing w:val="1"/>
        </w:rPr>
        <w:t>o</w:t>
      </w:r>
      <w:r>
        <w:rPr>
          <w:spacing w:val="-1"/>
        </w:rPr>
        <w:t>n</w:t>
      </w:r>
      <w:r>
        <w:t>sive</w:t>
      </w:r>
      <w:r>
        <w:rPr>
          <w:spacing w:val="-2"/>
        </w:rPr>
        <w:t xml:space="preserve"> em</w:t>
      </w:r>
      <w:r>
        <w:rPr>
          <w:spacing w:val="1"/>
        </w:rPr>
        <w:t>o</w:t>
      </w:r>
      <w:r>
        <w:t>ti</w:t>
      </w:r>
      <w:r>
        <w:rPr>
          <w:spacing w:val="1"/>
        </w:rPr>
        <w:t>o</w:t>
      </w:r>
      <w:r>
        <w:rPr>
          <w:spacing w:val="-1"/>
        </w:rPr>
        <w:t>n</w:t>
      </w:r>
      <w:r>
        <w:t>al</w:t>
      </w:r>
      <w:r>
        <w:rPr>
          <w:spacing w:val="-3"/>
        </w:rPr>
        <w:t xml:space="preserve"> </w:t>
      </w:r>
      <w:r>
        <w:t>health a</w:t>
      </w:r>
      <w:r>
        <w:rPr>
          <w:spacing w:val="-2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-2"/>
        </w:rPr>
        <w:t>w</w:t>
      </w:r>
      <w:r>
        <w:t>ell</w:t>
      </w:r>
      <w:r>
        <w:rPr>
          <w:spacing w:val="-1"/>
        </w:rPr>
        <w:t>b</w:t>
      </w:r>
      <w:r>
        <w:t>ei</w:t>
      </w:r>
      <w:r>
        <w:rPr>
          <w:spacing w:val="-1"/>
        </w:rPr>
        <w:t>n</w:t>
      </w:r>
      <w:r>
        <w:t>g 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t>rt af</w:t>
      </w:r>
      <w:r>
        <w:rPr>
          <w:spacing w:val="-3"/>
        </w:rPr>
        <w:t>t</w:t>
      </w:r>
      <w:r>
        <w:t xml:space="preserve">er a </w:t>
      </w:r>
      <w:r>
        <w:rPr>
          <w:spacing w:val="-3"/>
        </w:rPr>
        <w:t>d</w:t>
      </w:r>
      <w:r>
        <w:rPr>
          <w:spacing w:val="-2"/>
        </w:rPr>
        <w:t>o</w:t>
      </w:r>
      <w:r>
        <w:t>mest</w:t>
      </w:r>
      <w:r>
        <w:rPr>
          <w:spacing w:val="-3"/>
        </w:rPr>
        <w:t>i</w:t>
      </w:r>
      <w:r>
        <w:t xml:space="preserve">c </w:t>
      </w:r>
      <w:r>
        <w:rPr>
          <w:spacing w:val="-3"/>
        </w:rPr>
        <w:t>a</w:t>
      </w:r>
      <w:r>
        <w:rPr>
          <w:spacing w:val="-1"/>
        </w:rPr>
        <w:t>bu</w:t>
      </w:r>
      <w:r>
        <w:t>se</w:t>
      </w:r>
      <w:r>
        <w:rPr>
          <w:spacing w:val="1"/>
        </w:rPr>
        <w:t xml:space="preserve"> </w:t>
      </w:r>
      <w:r>
        <w:t>i</w:t>
      </w:r>
      <w:r>
        <w:rPr>
          <w:spacing w:val="-2"/>
        </w:rPr>
        <w:t>n</w:t>
      </w:r>
      <w:r>
        <w:t>ci</w:t>
      </w:r>
      <w:r>
        <w:rPr>
          <w:spacing w:val="-1"/>
        </w:rPr>
        <w:t>d</w:t>
      </w:r>
      <w:r>
        <w:t>ent. Sc</w:t>
      </w:r>
      <w:r>
        <w:rPr>
          <w:spacing w:val="-4"/>
        </w:rPr>
        <w:t>h</w:t>
      </w:r>
      <w:r>
        <w:rPr>
          <w:spacing w:val="1"/>
        </w:rPr>
        <w:t>oo</w:t>
      </w:r>
      <w:r>
        <w:t>ls</w:t>
      </w:r>
      <w:r>
        <w:rPr>
          <w:spacing w:val="-3"/>
        </w:rPr>
        <w:t xml:space="preserve"> </w:t>
      </w:r>
      <w:r>
        <w:t>wi</w:t>
      </w:r>
      <w:r>
        <w:rPr>
          <w:spacing w:val="-1"/>
        </w:rPr>
        <w:t>l</w:t>
      </w:r>
      <w:r>
        <w:t>l</w:t>
      </w:r>
      <w:r>
        <w:rPr>
          <w:spacing w:val="-2"/>
        </w:rPr>
        <w:t xml:space="preserve"> </w:t>
      </w:r>
      <w:r>
        <w:t>rece</w:t>
      </w:r>
      <w:r>
        <w:rPr>
          <w:spacing w:val="-3"/>
        </w:rPr>
        <w:t>i</w:t>
      </w:r>
      <w:r>
        <w:t>ve i</w:t>
      </w:r>
      <w:r>
        <w:rPr>
          <w:spacing w:val="-2"/>
        </w:rPr>
        <w:t>n</w:t>
      </w:r>
      <w:r>
        <w:t>f</w:t>
      </w:r>
      <w:r>
        <w:rPr>
          <w:spacing w:val="1"/>
        </w:rPr>
        <w:t>o</w:t>
      </w:r>
      <w:r>
        <w:rPr>
          <w:spacing w:val="-3"/>
        </w:rPr>
        <w:t>r</w:t>
      </w:r>
      <w:r>
        <w:t>m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w</w:t>
      </w:r>
      <w:r>
        <w:rPr>
          <w:spacing w:val="-1"/>
        </w:rPr>
        <w:t>h</w:t>
      </w:r>
      <w:r>
        <w:t>e</w:t>
      </w:r>
      <w:r>
        <w:rPr>
          <w:spacing w:val="-3"/>
        </w:rPr>
        <w:t>n</w:t>
      </w:r>
      <w:r>
        <w:t>: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numPr>
          <w:ilvl w:val="2"/>
          <w:numId w:val="1"/>
        </w:numPr>
        <w:tabs>
          <w:tab w:val="left" w:pos="1540"/>
        </w:tabs>
        <w:ind w:left="1540"/>
      </w:pPr>
      <w:r>
        <w:t>P</w:t>
      </w:r>
      <w:r>
        <w:rPr>
          <w:spacing w:val="1"/>
        </w:rPr>
        <w:t>o</w:t>
      </w:r>
      <w:r>
        <w:t>l</w:t>
      </w:r>
      <w:r>
        <w:rPr>
          <w:spacing w:val="-1"/>
        </w:rPr>
        <w:t>i</w:t>
      </w:r>
      <w:r>
        <w:rPr>
          <w:spacing w:val="-3"/>
        </w:rPr>
        <w:t>c</w:t>
      </w:r>
      <w:r>
        <w:t xml:space="preserve">e </w:t>
      </w:r>
      <w:r>
        <w:rPr>
          <w:spacing w:val="-1"/>
        </w:rPr>
        <w:t>h</w:t>
      </w:r>
      <w:r>
        <w:rPr>
          <w:spacing w:val="-3"/>
        </w:rPr>
        <w:t>a</w:t>
      </w:r>
      <w:r>
        <w:t xml:space="preserve">ve </w:t>
      </w:r>
      <w:r>
        <w:rPr>
          <w:spacing w:val="-4"/>
        </w:rPr>
        <w:t>b</w:t>
      </w:r>
      <w:r>
        <w:t>e</w:t>
      </w:r>
      <w:r>
        <w:rPr>
          <w:spacing w:val="2"/>
        </w:rPr>
        <w:t>e</w:t>
      </w:r>
      <w:r>
        <w:t>n</w:t>
      </w:r>
      <w:r>
        <w:rPr>
          <w:spacing w:val="-1"/>
        </w:rPr>
        <w:t xml:space="preserve"> </w:t>
      </w:r>
      <w:r>
        <w:t>cal</w:t>
      </w:r>
      <w:r>
        <w:rPr>
          <w:spacing w:val="-4"/>
        </w:rPr>
        <w:t>l</w:t>
      </w:r>
      <w:r>
        <w:t xml:space="preserve">ed </w:t>
      </w:r>
      <w:r>
        <w:rPr>
          <w:spacing w:val="1"/>
        </w:rPr>
        <w:t>o</w:t>
      </w:r>
      <w:r>
        <w:rPr>
          <w:spacing w:val="-4"/>
        </w:rPr>
        <w:t>u</w:t>
      </w:r>
      <w:r>
        <w:t>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 d</w:t>
      </w:r>
      <w:r>
        <w:rPr>
          <w:spacing w:val="-2"/>
        </w:rPr>
        <w:t>om</w:t>
      </w:r>
      <w:r>
        <w:t>estic</w:t>
      </w:r>
      <w:r>
        <w:rPr>
          <w:spacing w:val="-2"/>
        </w:rPr>
        <w:t xml:space="preserve"> </w:t>
      </w:r>
      <w:r>
        <w:t>v</w:t>
      </w:r>
      <w:r>
        <w:rPr>
          <w:spacing w:val="-3"/>
        </w:rPr>
        <w:t>i</w:t>
      </w:r>
      <w:r>
        <w:rPr>
          <w:spacing w:val="1"/>
        </w:rPr>
        <w:t>o</w:t>
      </w:r>
      <w:r>
        <w:t>le</w:t>
      </w:r>
      <w:r>
        <w:rPr>
          <w:spacing w:val="-1"/>
        </w:rPr>
        <w:t>n</w:t>
      </w:r>
      <w:r>
        <w:t>ce i</w:t>
      </w:r>
      <w:r>
        <w:rPr>
          <w:spacing w:val="-2"/>
        </w:rPr>
        <w:t>n</w:t>
      </w:r>
      <w:r>
        <w:t>c</w:t>
      </w:r>
      <w:r>
        <w:rPr>
          <w:spacing w:val="-3"/>
        </w:rPr>
        <w:t>i</w:t>
      </w:r>
      <w:r>
        <w:rPr>
          <w:spacing w:val="-1"/>
        </w:rPr>
        <w:t>d</w:t>
      </w:r>
      <w:r>
        <w:t>ent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numPr>
          <w:ilvl w:val="2"/>
          <w:numId w:val="1"/>
        </w:numPr>
        <w:tabs>
          <w:tab w:val="left" w:pos="1540"/>
        </w:tabs>
        <w:ind w:left="1540"/>
      </w:pPr>
      <w:r>
        <w:t>The ch</w:t>
      </w:r>
      <w:r>
        <w:rPr>
          <w:spacing w:val="-1"/>
        </w:rPr>
        <w:t>i</w:t>
      </w:r>
      <w:r>
        <w:t>ld</w:t>
      </w:r>
      <w:r>
        <w:rPr>
          <w:spacing w:val="-1"/>
        </w:rPr>
        <w:t xml:space="preserve"> </w:t>
      </w:r>
      <w:r>
        <w:t xml:space="preserve">is </w:t>
      </w:r>
      <w:r>
        <w:rPr>
          <w:spacing w:val="-1"/>
        </w:rPr>
        <w:t>p</w:t>
      </w:r>
      <w:r>
        <w:rPr>
          <w:spacing w:val="-3"/>
        </w:rPr>
        <w:t>r</w:t>
      </w:r>
      <w:r>
        <w:t>ese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>
        <w:t>in the</w:t>
      </w:r>
      <w:r>
        <w:rPr>
          <w:spacing w:val="-2"/>
        </w:rPr>
        <w:t xml:space="preserve"> </w:t>
      </w:r>
      <w:r>
        <w:rPr>
          <w:spacing w:val="-1"/>
        </w:rPr>
        <w:t>h</w:t>
      </w:r>
      <w:r>
        <w:rPr>
          <w:spacing w:val="1"/>
        </w:rPr>
        <w:t>o</w:t>
      </w:r>
      <w:r>
        <w:rPr>
          <w:spacing w:val="-1"/>
        </w:rPr>
        <w:t>u</w:t>
      </w:r>
      <w:r>
        <w:t>sehold</w:t>
      </w:r>
      <w:r>
        <w:rPr>
          <w:spacing w:val="-3"/>
        </w:rPr>
        <w:t xml:space="preserve"> </w:t>
      </w:r>
      <w:r>
        <w:t>at t</w:t>
      </w:r>
      <w:r>
        <w:rPr>
          <w:spacing w:val="-3"/>
        </w:rPr>
        <w:t>h</w:t>
      </w:r>
      <w:r>
        <w:t>e t</w:t>
      </w:r>
      <w:r>
        <w:rPr>
          <w:spacing w:val="-3"/>
        </w:rPr>
        <w:t>i</w:t>
      </w:r>
      <w:r>
        <w:t>m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t</w:t>
      </w:r>
      <w:r>
        <w:rPr>
          <w:spacing w:val="-4"/>
        </w:rPr>
        <w:t>h</w:t>
      </w:r>
      <w:r>
        <w:t>e i</w:t>
      </w:r>
      <w:r>
        <w:rPr>
          <w:spacing w:val="-2"/>
        </w:rPr>
        <w:t>n</w:t>
      </w:r>
      <w:r>
        <w:t>ci</w:t>
      </w:r>
      <w:r>
        <w:rPr>
          <w:spacing w:val="-1"/>
        </w:rPr>
        <w:t>d</w:t>
      </w:r>
      <w:r>
        <w:t>ent</w:t>
      </w:r>
    </w:p>
    <w:p w:rsidR="00077373" w:rsidRDefault="00077373">
      <w:pPr>
        <w:spacing w:before="7" w:line="260" w:lineRule="exact"/>
        <w:rPr>
          <w:sz w:val="26"/>
          <w:szCs w:val="26"/>
        </w:rPr>
      </w:pPr>
    </w:p>
    <w:p w:rsidR="00077373" w:rsidRDefault="002A01CA">
      <w:pPr>
        <w:pStyle w:val="BodyText"/>
        <w:numPr>
          <w:ilvl w:val="2"/>
          <w:numId w:val="1"/>
        </w:numPr>
        <w:tabs>
          <w:tab w:val="left" w:pos="1540"/>
        </w:tabs>
        <w:ind w:left="1540"/>
      </w:pPr>
      <w:r>
        <w:t>The ch</w:t>
      </w:r>
      <w:r>
        <w:rPr>
          <w:spacing w:val="-1"/>
        </w:rPr>
        <w:t>i</w:t>
      </w:r>
      <w:r>
        <w:t>ld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 xml:space="preserve">f </w:t>
      </w:r>
      <w:r>
        <w:rPr>
          <w:spacing w:val="-2"/>
        </w:rPr>
        <w:t>s</w:t>
      </w:r>
      <w:r>
        <w:t>ch</w:t>
      </w:r>
      <w:r>
        <w:rPr>
          <w:spacing w:val="-2"/>
        </w:rPr>
        <w:t>o</w:t>
      </w:r>
      <w:r>
        <w:rPr>
          <w:spacing w:val="1"/>
        </w:rPr>
        <w:t>o</w:t>
      </w:r>
      <w:r>
        <w:t>l a</w:t>
      </w:r>
      <w:r>
        <w:rPr>
          <w:spacing w:val="-1"/>
        </w:rPr>
        <w:t>g</w:t>
      </w:r>
      <w:r>
        <w:t>e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110"/>
        <w:jc w:val="both"/>
      </w:pPr>
      <w:r>
        <w:t>This kn</w:t>
      </w:r>
      <w:r>
        <w:rPr>
          <w:spacing w:val="-2"/>
        </w:rPr>
        <w:t>o</w:t>
      </w:r>
      <w:r>
        <w:t>wled</w:t>
      </w:r>
      <w:r>
        <w:rPr>
          <w:spacing w:val="-1"/>
        </w:rPr>
        <w:t>g</w:t>
      </w:r>
      <w:r>
        <w:t>e,</w:t>
      </w:r>
      <w:r>
        <w:rPr>
          <w:spacing w:val="-2"/>
        </w:rPr>
        <w:t xml:space="preserve"> </w:t>
      </w:r>
      <w:r>
        <w:t>g</w:t>
      </w:r>
      <w:r>
        <w:rPr>
          <w:spacing w:val="-1"/>
        </w:rPr>
        <w:t>i</w:t>
      </w:r>
      <w:r>
        <w:t>ven</w:t>
      </w:r>
      <w:r>
        <w:rPr>
          <w:spacing w:val="-3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s</w:t>
      </w:r>
      <w:r>
        <w:rPr>
          <w:spacing w:val="-2"/>
        </w:rPr>
        <w:t>c</w:t>
      </w:r>
      <w:r>
        <w:rPr>
          <w:spacing w:val="-1"/>
        </w:rPr>
        <w:t>h</w:t>
      </w:r>
      <w:r>
        <w:rPr>
          <w:spacing w:val="1"/>
        </w:rPr>
        <w:t>oo</w:t>
      </w:r>
      <w:r>
        <w:t>ls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ro</w:t>
      </w:r>
      <w:r>
        <w:rPr>
          <w:spacing w:val="-1"/>
        </w:rPr>
        <w:t>ug</w:t>
      </w:r>
      <w:r>
        <w:t>h</w:t>
      </w:r>
      <w:r>
        <w:rPr>
          <w:spacing w:val="-1"/>
        </w:rPr>
        <w:t xml:space="preserve"> </w:t>
      </w:r>
      <w:r>
        <w:t>t</w:t>
      </w:r>
      <w:r>
        <w:rPr>
          <w:spacing w:val="-4"/>
        </w:rPr>
        <w:t>h</w:t>
      </w:r>
      <w:r>
        <w:t xml:space="preserve">e </w:t>
      </w:r>
      <w:r>
        <w:rPr>
          <w:spacing w:val="-1"/>
        </w:rPr>
        <w:t>n</w:t>
      </w:r>
      <w:r>
        <w:rPr>
          <w:spacing w:val="-2"/>
        </w:rPr>
        <w:t>o</w:t>
      </w:r>
      <w:r>
        <w:t>tific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pr</w:t>
      </w:r>
      <w:r>
        <w:rPr>
          <w:spacing w:val="-2"/>
        </w:rPr>
        <w:t>o</w:t>
      </w:r>
      <w:r>
        <w:t>cess,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>o</w:t>
      </w:r>
      <w:r>
        <w:t>ws</w:t>
      </w:r>
      <w:r>
        <w:rPr>
          <w:spacing w:val="1"/>
        </w:rPr>
        <w:t xml:space="preserve"> </w:t>
      </w:r>
      <w:r>
        <w:t>t</w:t>
      </w:r>
      <w:r>
        <w:rPr>
          <w:spacing w:val="-3"/>
        </w:rPr>
        <w:t>h</w:t>
      </w:r>
      <w:r>
        <w:t xml:space="preserve">e </w:t>
      </w:r>
      <w:r>
        <w:rPr>
          <w:spacing w:val="-1"/>
        </w:rPr>
        <w:t>p</w:t>
      </w:r>
      <w:r>
        <w:t>r</w:t>
      </w:r>
      <w:r>
        <w:rPr>
          <w:spacing w:val="-2"/>
        </w:rPr>
        <w:t>ov</w:t>
      </w:r>
      <w:r>
        <w:t>i</w:t>
      </w:r>
      <w:r>
        <w:rPr>
          <w:spacing w:val="2"/>
        </w:rPr>
        <w:t>s</w:t>
      </w:r>
      <w:r>
        <w:t>ion</w:t>
      </w:r>
      <w:r>
        <w:rPr>
          <w:spacing w:val="-1"/>
        </w:rPr>
        <w:t xml:space="preserve"> o</w:t>
      </w:r>
      <w:r>
        <w:t xml:space="preserve">f </w:t>
      </w:r>
      <w:r>
        <w:rPr>
          <w:spacing w:val="-3"/>
        </w:rPr>
        <w:t>i</w:t>
      </w:r>
      <w:r>
        <w:t>m</w:t>
      </w:r>
      <w:r>
        <w:rPr>
          <w:spacing w:val="-2"/>
        </w:rPr>
        <w:t>m</w:t>
      </w:r>
      <w:r>
        <w:t>ed</w:t>
      </w:r>
      <w:r>
        <w:rPr>
          <w:spacing w:val="-1"/>
        </w:rPr>
        <w:t>i</w:t>
      </w:r>
      <w:r>
        <w:t>ate early</w:t>
      </w:r>
      <w:r>
        <w:rPr>
          <w:spacing w:val="1"/>
        </w:rPr>
        <w:t xml:space="preserve"> </w:t>
      </w:r>
      <w:r>
        <w:t>i</w:t>
      </w:r>
      <w:r>
        <w:rPr>
          <w:spacing w:val="-2"/>
        </w:rPr>
        <w:t>nt</w:t>
      </w:r>
      <w:r>
        <w:t>er</w:t>
      </w:r>
      <w:r>
        <w:rPr>
          <w:spacing w:val="-2"/>
        </w:rPr>
        <w:t>v</w:t>
      </w:r>
      <w:r>
        <w:t>ention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ro</w:t>
      </w:r>
      <w:r>
        <w:rPr>
          <w:spacing w:val="-1"/>
        </w:rPr>
        <w:t>ug</w:t>
      </w:r>
      <w:r>
        <w:t>h</w:t>
      </w:r>
      <w:r>
        <w:rPr>
          <w:spacing w:val="-3"/>
        </w:rPr>
        <w:t xml:space="preserve"> </w:t>
      </w:r>
      <w:r>
        <w:t>si</w:t>
      </w:r>
      <w:r>
        <w:rPr>
          <w:spacing w:val="-1"/>
        </w:rPr>
        <w:t>l</w:t>
      </w:r>
      <w:r>
        <w:t>ent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 xml:space="preserve">r </w:t>
      </w:r>
      <w:r>
        <w:rPr>
          <w:spacing w:val="-1"/>
        </w:rPr>
        <w:t>o</w:t>
      </w:r>
      <w:r>
        <w:t>v</w:t>
      </w:r>
      <w:r>
        <w:rPr>
          <w:spacing w:val="-2"/>
        </w:rPr>
        <w:t>e</w:t>
      </w:r>
      <w:r>
        <w:t>rt 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rPr>
          <w:spacing w:val="-3"/>
        </w:rPr>
        <w:t>r</w:t>
      </w:r>
      <w:r>
        <w:t xml:space="preserve">t </w:t>
      </w:r>
      <w:r>
        <w:rPr>
          <w:spacing w:val="-1"/>
        </w:rPr>
        <w:t>d</w:t>
      </w:r>
      <w:r>
        <w:t>e</w:t>
      </w:r>
      <w:r>
        <w:rPr>
          <w:spacing w:val="-3"/>
        </w:rPr>
        <w:t>p</w:t>
      </w:r>
      <w:r>
        <w:t>en</w:t>
      </w:r>
      <w:r>
        <w:rPr>
          <w:spacing w:val="-2"/>
        </w:rPr>
        <w:t>d</w:t>
      </w:r>
      <w:r>
        <w:t>ent u</w:t>
      </w:r>
      <w:r>
        <w:rPr>
          <w:spacing w:val="-2"/>
        </w:rPr>
        <w:t>p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the n</w:t>
      </w:r>
      <w:r>
        <w:rPr>
          <w:spacing w:val="-2"/>
        </w:rPr>
        <w:t>e</w:t>
      </w:r>
      <w:r>
        <w:t>eds a</w:t>
      </w:r>
      <w:r>
        <w:rPr>
          <w:spacing w:val="-4"/>
        </w:rPr>
        <w:t>n</w:t>
      </w:r>
      <w:r>
        <w:t>d</w:t>
      </w:r>
      <w:r>
        <w:rPr>
          <w:spacing w:val="-1"/>
        </w:rPr>
        <w:t xml:space="preserve"> </w:t>
      </w:r>
      <w:r>
        <w:rPr>
          <w:spacing w:val="4"/>
        </w:rPr>
        <w:t>w</w:t>
      </w:r>
      <w:r>
        <w:t>is</w:t>
      </w:r>
      <w:r>
        <w:rPr>
          <w:spacing w:val="-2"/>
        </w:rPr>
        <w:t>h</w:t>
      </w:r>
      <w:r>
        <w:rPr>
          <w:spacing w:val="1"/>
        </w:rPr>
        <w:t>e</w:t>
      </w:r>
      <w:r>
        <w:t>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the 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>d (see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pp</w:t>
      </w:r>
      <w:r>
        <w:t>en</w:t>
      </w:r>
      <w:r>
        <w:rPr>
          <w:spacing w:val="-2"/>
        </w:rPr>
        <w:t>d</w:t>
      </w:r>
      <w:r>
        <w:t>ix</w:t>
      </w:r>
      <w:r>
        <w:rPr>
          <w:spacing w:val="-3"/>
        </w:rPr>
        <w:t xml:space="preserve"> </w:t>
      </w:r>
      <w:r>
        <w:t>4</w:t>
      </w:r>
      <w:r>
        <w:rPr>
          <w:spacing w:val="2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S</w:t>
      </w:r>
      <w:r>
        <w:rPr>
          <w:spacing w:val="-1"/>
        </w:rPr>
        <w:t>i</w:t>
      </w:r>
      <w:r>
        <w:t>le</w:t>
      </w:r>
      <w:r>
        <w:rPr>
          <w:spacing w:val="-1"/>
        </w:rPr>
        <w:t>n</w:t>
      </w:r>
      <w:r>
        <w:rPr>
          <w:spacing w:val="-2"/>
        </w:rPr>
        <w:t>t</w:t>
      </w:r>
      <w:r>
        <w:t>/</w:t>
      </w:r>
      <w:r>
        <w:rPr>
          <w:spacing w:val="1"/>
        </w:rPr>
        <w:t xml:space="preserve"> </w:t>
      </w:r>
      <w:r>
        <w:rPr>
          <w:spacing w:val="-2"/>
        </w:rPr>
        <w:t>O</w:t>
      </w:r>
      <w:r>
        <w:t>vert</w:t>
      </w:r>
      <w:r>
        <w:rPr>
          <w:spacing w:val="-2"/>
        </w:rPr>
        <w:t xml:space="preserve"> </w:t>
      </w:r>
      <w:r>
        <w:t>S</w:t>
      </w:r>
      <w:r>
        <w:rPr>
          <w:spacing w:val="-1"/>
        </w:rPr>
        <w:t>upp</w:t>
      </w:r>
      <w:r>
        <w:rPr>
          <w:spacing w:val="1"/>
        </w:rPr>
        <w:t>o</w:t>
      </w:r>
      <w:r>
        <w:t>rt).</w:t>
      </w:r>
    </w:p>
    <w:p w:rsidR="00077373" w:rsidRDefault="00077373">
      <w:pPr>
        <w:spacing w:before="10" w:line="260" w:lineRule="exact"/>
        <w:rPr>
          <w:sz w:val="26"/>
          <w:szCs w:val="26"/>
        </w:rPr>
      </w:pPr>
    </w:p>
    <w:p w:rsidR="00077373" w:rsidRDefault="002A01CA">
      <w:pPr>
        <w:pStyle w:val="BodyText"/>
        <w:spacing w:line="239" w:lineRule="auto"/>
        <w:ind w:right="767"/>
      </w:pPr>
      <w:r>
        <w:t>I</w:t>
      </w:r>
      <w:r>
        <w:rPr>
          <w:spacing w:val="-2"/>
        </w:rPr>
        <w:t>n</w:t>
      </w:r>
      <w:r>
        <w:t>ci</w:t>
      </w:r>
      <w:r>
        <w:rPr>
          <w:spacing w:val="-1"/>
        </w:rPr>
        <w:t>d</w:t>
      </w:r>
      <w:r>
        <w:t xml:space="preserve">ents </w:t>
      </w:r>
      <w:r>
        <w:rPr>
          <w:spacing w:val="-2"/>
        </w:rPr>
        <w:t>o</w:t>
      </w:r>
      <w:r>
        <w:t>ccur</w:t>
      </w:r>
      <w:r>
        <w:rPr>
          <w:spacing w:val="-1"/>
        </w:rPr>
        <w:t>r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Fr</w:t>
      </w:r>
      <w:r>
        <w:rPr>
          <w:spacing w:val="-1"/>
        </w:rPr>
        <w:t>i</w:t>
      </w:r>
      <w:r>
        <w:rPr>
          <w:spacing w:val="-4"/>
        </w:rPr>
        <w:t>d</w:t>
      </w:r>
      <w:r>
        <w:t>ay,</w:t>
      </w:r>
      <w:r>
        <w:rPr>
          <w:spacing w:val="1"/>
        </w:rPr>
        <w:t xml:space="preserve"> </w:t>
      </w:r>
      <w:r>
        <w:t>S</w:t>
      </w:r>
      <w:r>
        <w:rPr>
          <w:spacing w:val="-1"/>
        </w:rPr>
        <w:t>a</w:t>
      </w:r>
      <w:r>
        <w:t>tur</w:t>
      </w:r>
      <w:r>
        <w:rPr>
          <w:spacing w:val="-2"/>
        </w:rPr>
        <w:t>d</w:t>
      </w:r>
      <w:r>
        <w:rPr>
          <w:spacing w:val="-3"/>
        </w:rPr>
        <w:t>a</w:t>
      </w:r>
      <w:r>
        <w:t xml:space="preserve">y </w:t>
      </w:r>
      <w:r>
        <w:rPr>
          <w:spacing w:val="-1"/>
        </w:rPr>
        <w:t>o</w:t>
      </w:r>
      <w:r>
        <w:t>r S</w:t>
      </w:r>
      <w:r>
        <w:rPr>
          <w:spacing w:val="-2"/>
        </w:rPr>
        <w:t>u</w:t>
      </w:r>
      <w:r>
        <w:rPr>
          <w:spacing w:val="-1"/>
        </w:rPr>
        <w:t>nd</w:t>
      </w:r>
      <w:r>
        <w:t>ay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b</w:t>
      </w:r>
      <w:r>
        <w:t>e repo</w:t>
      </w:r>
      <w:r>
        <w:rPr>
          <w:spacing w:val="-3"/>
        </w:rPr>
        <w:t>r</w:t>
      </w:r>
      <w:r>
        <w:t>t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2"/>
        </w:rPr>
        <w:t>s</w:t>
      </w:r>
      <w:r>
        <w:t>ch</w:t>
      </w:r>
      <w:r>
        <w:rPr>
          <w:spacing w:val="-2"/>
        </w:rPr>
        <w:t>o</w:t>
      </w:r>
      <w:r>
        <w:rPr>
          <w:spacing w:val="1"/>
        </w:rPr>
        <w:t>o</w:t>
      </w:r>
      <w:r>
        <w:t>l</w:t>
      </w:r>
      <w:r>
        <w:rPr>
          <w:spacing w:val="-2"/>
        </w:rPr>
        <w:t xml:space="preserve"> o</w:t>
      </w:r>
      <w:r>
        <w:t>n</w:t>
      </w:r>
      <w:r>
        <w:rPr>
          <w:spacing w:val="-1"/>
        </w:rPr>
        <w:t xml:space="preserve"> </w:t>
      </w:r>
      <w:r>
        <w:rPr>
          <w:spacing w:val="1"/>
        </w:rPr>
        <w:t>Mo</w:t>
      </w:r>
      <w:r>
        <w:rPr>
          <w:spacing w:val="-1"/>
        </w:rPr>
        <w:t>nd</w:t>
      </w:r>
      <w:r>
        <w:rPr>
          <w:spacing w:val="-3"/>
        </w:rPr>
        <w:t>a</w:t>
      </w:r>
      <w:r>
        <w:t xml:space="preserve">y </w:t>
      </w:r>
      <w:r>
        <w:rPr>
          <w:spacing w:val="1"/>
        </w:rPr>
        <w:t>mo</w:t>
      </w:r>
      <w:r>
        <w:t>r</w:t>
      </w:r>
      <w:r>
        <w:rPr>
          <w:spacing w:val="-1"/>
        </w:rPr>
        <w:t>n</w:t>
      </w:r>
      <w:r>
        <w:t>i</w:t>
      </w:r>
      <w:r>
        <w:rPr>
          <w:spacing w:val="-2"/>
        </w:rPr>
        <w:t>n</w:t>
      </w:r>
      <w:r>
        <w:rPr>
          <w:spacing w:val="-1"/>
        </w:rPr>
        <w:t>g</w:t>
      </w:r>
      <w:r>
        <w:t>. T</w:t>
      </w:r>
      <w:r>
        <w:rPr>
          <w:spacing w:val="-4"/>
        </w:rPr>
        <w:t>h</w:t>
      </w:r>
      <w:r>
        <w:t>e a</w:t>
      </w:r>
      <w:r>
        <w:rPr>
          <w:spacing w:val="-3"/>
        </w:rPr>
        <w:t>i</w:t>
      </w:r>
      <w:r>
        <w:t>m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f 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n</w:t>
      </w:r>
      <w:r>
        <w:rPr>
          <w:spacing w:val="-2"/>
        </w:rPr>
        <w:t>o</w:t>
      </w:r>
      <w:r>
        <w:t>tification</w:t>
      </w:r>
      <w:r>
        <w:rPr>
          <w:spacing w:val="-3"/>
        </w:rPr>
        <w:t xml:space="preserve"> </w:t>
      </w:r>
      <w:r>
        <w:t>pro</w:t>
      </w:r>
      <w:r>
        <w:rPr>
          <w:spacing w:val="-3"/>
        </w:rPr>
        <w:t>c</w:t>
      </w:r>
      <w:r>
        <w:t>ess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pr</w:t>
      </w:r>
      <w:r>
        <w:rPr>
          <w:spacing w:val="-2"/>
        </w:rPr>
        <w:t>ov</w:t>
      </w:r>
      <w:r>
        <w:t>i</w:t>
      </w:r>
      <w:r>
        <w:rPr>
          <w:spacing w:val="-2"/>
        </w:rPr>
        <w:t>d</w:t>
      </w:r>
      <w:r>
        <w:t>e 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t>rt in</w:t>
      </w:r>
      <w:r>
        <w:rPr>
          <w:spacing w:val="-3"/>
        </w:rPr>
        <w:t xml:space="preserve"> </w:t>
      </w:r>
      <w:r>
        <w:t>the per</w:t>
      </w:r>
      <w:r>
        <w:rPr>
          <w:spacing w:val="-3"/>
        </w:rPr>
        <w:t>i</w:t>
      </w:r>
      <w:r>
        <w:rPr>
          <w:spacing w:val="1"/>
        </w:rPr>
        <w:t>o</w:t>
      </w:r>
      <w:r>
        <w:t>d</w:t>
      </w:r>
      <w:r>
        <w:rPr>
          <w:spacing w:val="-1"/>
        </w:rPr>
        <w:t xml:space="preserve"> </w:t>
      </w:r>
      <w:r>
        <w:rPr>
          <w:spacing w:val="-3"/>
        </w:rPr>
        <w:t>i</w:t>
      </w:r>
      <w:r>
        <w:rPr>
          <w:spacing w:val="-2"/>
        </w:rPr>
        <w:t>m</w:t>
      </w:r>
      <w:r>
        <w:t>med</w:t>
      </w:r>
      <w:r>
        <w:rPr>
          <w:spacing w:val="-1"/>
        </w:rPr>
        <w:t>i</w:t>
      </w:r>
      <w:r>
        <w:t>ate</w:t>
      </w:r>
      <w:r>
        <w:rPr>
          <w:spacing w:val="-3"/>
        </w:rPr>
        <w:t>l</w:t>
      </w:r>
      <w:r>
        <w:t>y fol</w:t>
      </w:r>
      <w:r>
        <w:rPr>
          <w:spacing w:val="-1"/>
        </w:rPr>
        <w:t>l</w:t>
      </w:r>
      <w:r>
        <w:rPr>
          <w:spacing w:val="-2"/>
        </w:rPr>
        <w:t>o</w:t>
      </w:r>
      <w:r>
        <w:t>wing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e i</w:t>
      </w:r>
      <w:r>
        <w:rPr>
          <w:spacing w:val="-2"/>
        </w:rPr>
        <w:t>n</w:t>
      </w:r>
      <w:r>
        <w:t>ci</w:t>
      </w:r>
      <w:r>
        <w:rPr>
          <w:spacing w:val="-4"/>
        </w:rPr>
        <w:t>d</w:t>
      </w:r>
      <w:r>
        <w:t xml:space="preserve">ent. </w:t>
      </w:r>
      <w:r>
        <w:rPr>
          <w:spacing w:val="-1"/>
        </w:rPr>
        <w:t>H</w:t>
      </w:r>
      <w:r>
        <w:rPr>
          <w:spacing w:val="-2"/>
        </w:rPr>
        <w:t>o</w:t>
      </w:r>
      <w:r>
        <w:t>we</w:t>
      </w:r>
      <w:r>
        <w:rPr>
          <w:spacing w:val="-2"/>
        </w:rPr>
        <w:t>v</w:t>
      </w:r>
      <w:r>
        <w:t>er,</w:t>
      </w:r>
      <w:r>
        <w:rPr>
          <w:spacing w:val="-2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si</w:t>
      </w:r>
      <w:r>
        <w:rPr>
          <w:spacing w:val="-2"/>
        </w:rPr>
        <w:t>d</w:t>
      </w:r>
      <w:r>
        <w:t>er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rPr>
          <w:spacing w:val="-4"/>
        </w:rPr>
        <w:t>b</w:t>
      </w:r>
      <w:r>
        <w:t xml:space="preserve">e </w:t>
      </w:r>
      <w:r>
        <w:rPr>
          <w:spacing w:val="-1"/>
        </w:rPr>
        <w:t>g</w:t>
      </w:r>
      <w:r>
        <w:t>iv</w:t>
      </w:r>
      <w:r>
        <w:rPr>
          <w:spacing w:val="1"/>
        </w:rPr>
        <w:t>e</w:t>
      </w:r>
      <w:r>
        <w:t>n</w:t>
      </w:r>
      <w:r>
        <w:rPr>
          <w:spacing w:val="-3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 xml:space="preserve">a </w:t>
      </w:r>
      <w:r>
        <w:rPr>
          <w:spacing w:val="-1"/>
        </w:rP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t>vis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rPr>
          <w:spacing w:val="-3"/>
        </w:rPr>
        <w:t>r</w:t>
      </w:r>
      <w:r>
        <w:rPr>
          <w:spacing w:val="-2"/>
        </w:rPr>
        <w:t>e</w:t>
      </w:r>
      <w:r>
        <w:rPr>
          <w:spacing w:val="-1"/>
        </w:rPr>
        <w:t>p</w:t>
      </w:r>
      <w:r>
        <w:rPr>
          <w:spacing w:val="1"/>
        </w:rPr>
        <w:t>o</w:t>
      </w:r>
      <w:r>
        <w:t>rt i</w:t>
      </w:r>
      <w:r>
        <w:rPr>
          <w:spacing w:val="-2"/>
        </w:rPr>
        <w:t>n</w:t>
      </w:r>
      <w:r>
        <w:t>ci</w:t>
      </w:r>
      <w:r>
        <w:rPr>
          <w:spacing w:val="-1"/>
        </w:rPr>
        <w:t>d</w:t>
      </w:r>
      <w:r>
        <w:t>en</w:t>
      </w:r>
      <w:r>
        <w:rPr>
          <w:spacing w:val="-3"/>
        </w:rPr>
        <w:t>t</w:t>
      </w:r>
      <w:r>
        <w:t xml:space="preserve">s </w:t>
      </w:r>
      <w:r>
        <w:rPr>
          <w:spacing w:val="1"/>
        </w:rPr>
        <w:t>o</w:t>
      </w:r>
      <w:r>
        <w:t>ccur</w:t>
      </w:r>
      <w:r>
        <w:rPr>
          <w:spacing w:val="-1"/>
        </w:rPr>
        <w:t>r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d</w:t>
      </w:r>
      <w:r>
        <w:rPr>
          <w:spacing w:val="-2"/>
        </w:rPr>
        <w:t>u</w:t>
      </w:r>
      <w:r>
        <w:t>r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sch</w:t>
      </w:r>
      <w:r>
        <w:rPr>
          <w:spacing w:val="-2"/>
        </w:rPr>
        <w:t>o</w:t>
      </w:r>
      <w:r>
        <w:rPr>
          <w:spacing w:val="1"/>
        </w:rPr>
        <w:t>o</w:t>
      </w:r>
      <w:r>
        <w:t>l</w:t>
      </w:r>
      <w:r>
        <w:rPr>
          <w:spacing w:val="-3"/>
        </w:rPr>
        <w:t xml:space="preserve"> </w:t>
      </w:r>
      <w:r>
        <w:t>hol</w:t>
      </w:r>
      <w:r>
        <w:rPr>
          <w:spacing w:val="-1"/>
        </w:rPr>
        <w:t>id</w:t>
      </w:r>
      <w:r>
        <w:t>ay</w:t>
      </w:r>
      <w:r>
        <w:rPr>
          <w:spacing w:val="1"/>
        </w:rPr>
        <w:t xml:space="preserve"> </w:t>
      </w:r>
      <w:r>
        <w:rPr>
          <w:spacing w:val="-4"/>
        </w:rPr>
        <w:t>p</w:t>
      </w:r>
      <w:r>
        <w:t>eri</w:t>
      </w:r>
      <w:r>
        <w:rPr>
          <w:spacing w:val="1"/>
        </w:rPr>
        <w:t>o</w:t>
      </w:r>
      <w:r>
        <w:rPr>
          <w:spacing w:val="-1"/>
        </w:rPr>
        <w:t>d</w:t>
      </w:r>
      <w:r>
        <w:t>s</w:t>
      </w:r>
      <w:r>
        <w:rPr>
          <w:spacing w:val="-3"/>
        </w:rPr>
        <w:t xml:space="preserve"> </w:t>
      </w:r>
      <w:r>
        <w:t>w</w:t>
      </w:r>
      <w:r>
        <w:rPr>
          <w:spacing w:val="-1"/>
        </w:rPr>
        <w:t>h</w:t>
      </w:r>
      <w:r>
        <w:t>en a</w:t>
      </w:r>
      <w:r>
        <w:rPr>
          <w:spacing w:val="-3"/>
        </w:rPr>
        <w:t xml:space="preserve"> </w:t>
      </w:r>
      <w:r>
        <w:t>c</w:t>
      </w:r>
      <w:r>
        <w:rPr>
          <w:spacing w:val="-1"/>
        </w:rPr>
        <w:t>h</w:t>
      </w:r>
      <w:r>
        <w:rPr>
          <w:spacing w:val="-3"/>
        </w:rPr>
        <w:t>i</w:t>
      </w:r>
      <w:r>
        <w:t>ld</w:t>
      </w:r>
      <w:r>
        <w:rPr>
          <w:spacing w:val="-1"/>
        </w:rPr>
        <w:t xml:space="preserve"> </w:t>
      </w:r>
      <w:r>
        <w:t>retur</w:t>
      </w:r>
      <w:r>
        <w:rPr>
          <w:spacing w:val="-2"/>
        </w:rPr>
        <w:t>n</w:t>
      </w:r>
      <w:r>
        <w:t xml:space="preserve">s </w:t>
      </w:r>
      <w:r>
        <w:rPr>
          <w:spacing w:val="-2"/>
        </w:rPr>
        <w:t>t</w:t>
      </w:r>
      <w:r>
        <w:t>o</w:t>
      </w:r>
      <w:r>
        <w:rPr>
          <w:spacing w:val="4"/>
        </w:rPr>
        <w:t xml:space="preserve"> </w:t>
      </w:r>
      <w:r>
        <w:rPr>
          <w:spacing w:val="-3"/>
        </w:rPr>
        <w:t>s</w:t>
      </w:r>
      <w:r>
        <w:t>ch</w:t>
      </w:r>
      <w:r>
        <w:rPr>
          <w:spacing w:val="-2"/>
        </w:rPr>
        <w:t>o</w:t>
      </w:r>
      <w:r>
        <w:rPr>
          <w:spacing w:val="1"/>
        </w:rPr>
        <w:t>o</w:t>
      </w:r>
      <w:r>
        <w:t>l.</w:t>
      </w:r>
    </w:p>
    <w:p w:rsidR="00077373" w:rsidRDefault="00077373">
      <w:pPr>
        <w:spacing w:line="239" w:lineRule="auto"/>
        <w:sectPr w:rsidR="00077373">
          <w:pgSz w:w="11907" w:h="16840"/>
          <w:pgMar w:top="1360" w:right="1360" w:bottom="280" w:left="1340" w:header="720" w:footer="720" w:gutter="0"/>
          <w:cols w:space="720"/>
        </w:sectPr>
      </w:pPr>
    </w:p>
    <w:p w:rsidR="00077373" w:rsidRDefault="002A01CA">
      <w:pPr>
        <w:pStyle w:val="BodyText"/>
        <w:spacing w:before="58"/>
        <w:ind w:right="155"/>
      </w:pPr>
      <w:r>
        <w:lastRenderedPageBreak/>
        <w:t>In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e fi</w:t>
      </w:r>
      <w:r>
        <w:rPr>
          <w:spacing w:val="-1"/>
        </w:rPr>
        <w:t>r</w:t>
      </w:r>
      <w:r>
        <w:t>st</w:t>
      </w:r>
      <w:r>
        <w:rPr>
          <w:spacing w:val="-2"/>
        </w:rPr>
        <w:t xml:space="preserve"> </w:t>
      </w:r>
      <w:r>
        <w:t>insta</w:t>
      </w:r>
      <w:r>
        <w:rPr>
          <w:spacing w:val="-1"/>
        </w:rPr>
        <w:t>n</w:t>
      </w:r>
      <w:r>
        <w:t>ce</w:t>
      </w:r>
      <w:r>
        <w:rPr>
          <w:spacing w:val="-1"/>
        </w:rPr>
        <w:t xml:space="preserve"> d</w:t>
      </w:r>
      <w:r>
        <w:t>iscl</w:t>
      </w:r>
      <w:r>
        <w:rPr>
          <w:spacing w:val="-2"/>
        </w:rPr>
        <w:t>o</w:t>
      </w:r>
      <w:r>
        <w:rPr>
          <w:spacing w:val="-3"/>
        </w:rPr>
        <w:t>s</w:t>
      </w:r>
      <w:r>
        <w:rPr>
          <w:spacing w:val="-1"/>
        </w:rPr>
        <w:t>u</w:t>
      </w:r>
      <w:r>
        <w:t>r</w:t>
      </w:r>
      <w:r>
        <w:rPr>
          <w:spacing w:val="1"/>
        </w:rPr>
        <w:t>e</w:t>
      </w:r>
      <w:r>
        <w:t xml:space="preserve">s will </w:t>
      </w:r>
      <w:r>
        <w:rPr>
          <w:spacing w:val="-4"/>
        </w:rPr>
        <w:t>b</w:t>
      </w:r>
      <w:r>
        <w:t>e</w:t>
      </w:r>
      <w:r>
        <w:rPr>
          <w:spacing w:val="-2"/>
        </w:rPr>
        <w:t xml:space="preserve"> </w:t>
      </w:r>
      <w:r>
        <w:t>ma</w:t>
      </w:r>
      <w:r>
        <w:rPr>
          <w:spacing w:val="-1"/>
        </w:rPr>
        <w:t>d</w:t>
      </w:r>
      <w:r>
        <w:t>e in</w:t>
      </w:r>
      <w:r>
        <w:rPr>
          <w:spacing w:val="-1"/>
        </w:rPr>
        <w:t xml:space="preserve"> </w:t>
      </w:r>
      <w:r>
        <w:rPr>
          <w:spacing w:val="-3"/>
        </w:rPr>
        <w:t>r</w:t>
      </w:r>
      <w:r>
        <w:t>espe</w:t>
      </w:r>
      <w:r>
        <w:rPr>
          <w:spacing w:val="-2"/>
        </w:rPr>
        <w:t>c</w:t>
      </w:r>
      <w:r>
        <w:t xml:space="preserve">t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all ch</w:t>
      </w:r>
      <w:r>
        <w:rPr>
          <w:spacing w:val="-1"/>
        </w:rPr>
        <w:t>i</w:t>
      </w:r>
      <w:r>
        <w:t>l</w:t>
      </w:r>
      <w:r>
        <w:rPr>
          <w:spacing w:val="-2"/>
        </w:rPr>
        <w:t>d</w:t>
      </w:r>
      <w:r>
        <w:t>ren a</w:t>
      </w:r>
      <w:r>
        <w:rPr>
          <w:spacing w:val="-2"/>
        </w:rPr>
        <w:t>g</w:t>
      </w:r>
      <w:r>
        <w:t>ed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>t</w:t>
      </w:r>
      <w:r>
        <w:t>w</w:t>
      </w:r>
      <w:r>
        <w:rPr>
          <w:spacing w:val="-2"/>
        </w:rPr>
        <w:t>e</w:t>
      </w:r>
      <w:r>
        <w:t xml:space="preserve">en </w:t>
      </w:r>
      <w:r>
        <w:rPr>
          <w:spacing w:val="2"/>
        </w:rPr>
        <w:t>4</w:t>
      </w:r>
      <w:r>
        <w:rPr>
          <w:spacing w:val="-3"/>
        </w:rPr>
        <w:t>-</w:t>
      </w:r>
      <w:r>
        <w:t>18</w:t>
      </w:r>
      <w:r>
        <w:rPr>
          <w:spacing w:val="-2"/>
        </w:rPr>
        <w:t xml:space="preserve"> </w:t>
      </w:r>
      <w:r>
        <w:t xml:space="preserve">years. </w:t>
      </w:r>
      <w:r>
        <w:rPr>
          <w:rFonts w:cs="Calibri"/>
        </w:rPr>
        <w:t>Co</w:t>
      </w:r>
      <w:r>
        <w:rPr>
          <w:rFonts w:cs="Calibri"/>
          <w:spacing w:val="-1"/>
        </w:rPr>
        <w:t>n</w:t>
      </w:r>
      <w:r>
        <w:rPr>
          <w:rFonts w:cs="Calibri"/>
        </w:rPr>
        <w:t>si</w:t>
      </w:r>
      <w:r>
        <w:rPr>
          <w:rFonts w:cs="Calibri"/>
          <w:spacing w:val="-2"/>
        </w:rPr>
        <w:t>d</w:t>
      </w:r>
      <w:r>
        <w:rPr>
          <w:rFonts w:cs="Calibri"/>
        </w:rPr>
        <w:t>erat</w:t>
      </w:r>
      <w:r>
        <w:rPr>
          <w:rFonts w:cs="Calibri"/>
          <w:spacing w:val="-3"/>
        </w:rPr>
        <w:t>i</w:t>
      </w:r>
      <w:r>
        <w:rPr>
          <w:rFonts w:cs="Calibri"/>
          <w:spacing w:val="1"/>
        </w:rPr>
        <w:t>o</w:t>
      </w:r>
      <w:r>
        <w:rPr>
          <w:rFonts w:cs="Calibri"/>
        </w:rPr>
        <w:t>n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 xml:space="preserve">will </w:t>
      </w:r>
      <w:r>
        <w:rPr>
          <w:rFonts w:cs="Calibri"/>
          <w:spacing w:val="-1"/>
        </w:rPr>
        <w:t>n</w:t>
      </w:r>
      <w:r>
        <w:rPr>
          <w:rFonts w:cs="Calibri"/>
        </w:rPr>
        <w:t>eed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b</w:t>
      </w:r>
      <w:r>
        <w:rPr>
          <w:rFonts w:cs="Calibri"/>
        </w:rPr>
        <w:t xml:space="preserve">e </w:t>
      </w:r>
      <w:r>
        <w:rPr>
          <w:rFonts w:cs="Calibri"/>
          <w:spacing w:val="-1"/>
        </w:rPr>
        <w:t>g</w:t>
      </w:r>
      <w:r>
        <w:rPr>
          <w:rFonts w:cs="Calibri"/>
        </w:rPr>
        <w:t>iven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 xml:space="preserve">a </w:t>
      </w:r>
      <w:r>
        <w:rPr>
          <w:rFonts w:cs="Calibri"/>
          <w:spacing w:val="-1"/>
        </w:rPr>
        <w:t>p</w:t>
      </w:r>
      <w:r>
        <w:rPr>
          <w:rFonts w:cs="Calibri"/>
          <w:spacing w:val="-2"/>
        </w:rPr>
        <w:t>o</w:t>
      </w:r>
      <w:r>
        <w:rPr>
          <w:rFonts w:cs="Calibri"/>
        </w:rPr>
        <w:t>te</w:t>
      </w:r>
      <w:r>
        <w:rPr>
          <w:rFonts w:cs="Calibri"/>
          <w:spacing w:val="-1"/>
        </w:rPr>
        <w:t>n</w:t>
      </w:r>
      <w:r>
        <w:rPr>
          <w:rFonts w:cs="Calibri"/>
        </w:rPr>
        <w:t>tial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fur</w:t>
      </w:r>
      <w:r>
        <w:rPr>
          <w:rFonts w:cs="Calibri"/>
          <w:spacing w:val="-3"/>
        </w:rPr>
        <w:t>t</w:t>
      </w:r>
      <w:r>
        <w:rPr>
          <w:rFonts w:cs="Calibri"/>
          <w:spacing w:val="-1"/>
        </w:rPr>
        <w:t>h</w:t>
      </w:r>
      <w:r>
        <w:rPr>
          <w:rFonts w:cs="Calibri"/>
        </w:rPr>
        <w:t>er iter</w:t>
      </w:r>
      <w:r>
        <w:rPr>
          <w:rFonts w:cs="Calibri"/>
          <w:spacing w:val="-3"/>
        </w:rPr>
        <w:t>a</w:t>
      </w:r>
      <w:r>
        <w:rPr>
          <w:rFonts w:cs="Calibri"/>
        </w:rPr>
        <w:t>ti</w:t>
      </w:r>
      <w:r>
        <w:rPr>
          <w:rFonts w:cs="Calibri"/>
          <w:spacing w:val="1"/>
        </w:rPr>
        <w:t>o</w:t>
      </w:r>
      <w:r>
        <w:rPr>
          <w:rFonts w:cs="Calibri"/>
        </w:rPr>
        <w:t>n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1"/>
        </w:rPr>
        <w:t>o</w:t>
      </w:r>
      <w:r>
        <w:rPr>
          <w:rFonts w:cs="Calibri"/>
        </w:rPr>
        <w:t>f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h</w:t>
      </w:r>
      <w:r>
        <w:rPr>
          <w:rFonts w:cs="Calibri"/>
          <w:spacing w:val="-1"/>
        </w:rPr>
        <w:t>i</w:t>
      </w:r>
      <w:r>
        <w:rPr>
          <w:rFonts w:cs="Calibri"/>
        </w:rPr>
        <w:t>s ap</w:t>
      </w:r>
      <w:r>
        <w:rPr>
          <w:rFonts w:cs="Calibri"/>
          <w:spacing w:val="-2"/>
        </w:rPr>
        <w:t>p</w:t>
      </w:r>
      <w:r>
        <w:rPr>
          <w:rFonts w:cs="Calibri"/>
        </w:rPr>
        <w:t>ro</w:t>
      </w:r>
      <w:r>
        <w:rPr>
          <w:rFonts w:cs="Calibri"/>
          <w:spacing w:val="-3"/>
        </w:rPr>
        <w:t>a</w:t>
      </w:r>
      <w:r>
        <w:rPr>
          <w:rFonts w:cs="Calibri"/>
        </w:rPr>
        <w:t>ch with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early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yea</w:t>
      </w:r>
      <w:r>
        <w:rPr>
          <w:rFonts w:cs="Calibri"/>
          <w:spacing w:val="-3"/>
        </w:rPr>
        <w:t>r</w:t>
      </w:r>
      <w:r>
        <w:rPr>
          <w:rFonts w:cs="Calibri"/>
        </w:rPr>
        <w:t xml:space="preserve">’s </w:t>
      </w:r>
      <w:r>
        <w:t>setti</w:t>
      </w:r>
      <w:r>
        <w:rPr>
          <w:spacing w:val="-1"/>
        </w:rPr>
        <w:t>ng</w:t>
      </w:r>
      <w:r>
        <w:t xml:space="preserve">s </w:t>
      </w:r>
      <w:r>
        <w:rPr>
          <w:spacing w:val="-3"/>
        </w:rPr>
        <w:t>f</w:t>
      </w:r>
      <w:r>
        <w:rPr>
          <w:spacing w:val="1"/>
        </w:rPr>
        <w:t>o</w:t>
      </w:r>
      <w:r>
        <w:t>l</w:t>
      </w:r>
      <w:r>
        <w:rPr>
          <w:spacing w:val="-1"/>
        </w:rPr>
        <w:t>l</w:t>
      </w:r>
      <w:r>
        <w:rPr>
          <w:spacing w:val="-2"/>
        </w:rPr>
        <w:t>o</w:t>
      </w:r>
      <w:r>
        <w:t>wing</w:t>
      </w:r>
      <w:r>
        <w:rPr>
          <w:spacing w:val="-1"/>
        </w:rPr>
        <w:t xml:space="preserve"> </w:t>
      </w:r>
      <w:r>
        <w:t xml:space="preserve">a </w:t>
      </w:r>
      <w:r>
        <w:rPr>
          <w:spacing w:val="-1"/>
        </w:rPr>
        <w:t>p</w:t>
      </w:r>
      <w:r>
        <w:t>er</w:t>
      </w:r>
      <w:r>
        <w:rPr>
          <w:spacing w:val="-3"/>
        </w:rPr>
        <w:t>i</w:t>
      </w:r>
      <w:r>
        <w:rPr>
          <w:spacing w:val="1"/>
        </w:rPr>
        <w:t>o</w:t>
      </w:r>
      <w:r>
        <w:t>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 r</w:t>
      </w:r>
      <w:r>
        <w:rPr>
          <w:spacing w:val="-2"/>
        </w:rPr>
        <w:t>e</w:t>
      </w:r>
      <w:r>
        <w:t>vi</w:t>
      </w:r>
      <w:r>
        <w:rPr>
          <w:spacing w:val="-3"/>
        </w:rPr>
        <w:t>e</w:t>
      </w:r>
      <w:r>
        <w:t>w.</w:t>
      </w:r>
    </w:p>
    <w:p w:rsidR="00077373" w:rsidRDefault="00077373">
      <w:pPr>
        <w:spacing w:before="5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Heading4"/>
        <w:numPr>
          <w:ilvl w:val="0"/>
          <w:numId w:val="1"/>
        </w:numPr>
        <w:tabs>
          <w:tab w:val="left" w:pos="371"/>
        </w:tabs>
        <w:ind w:left="371" w:hanging="272"/>
        <w:rPr>
          <w:b w:val="0"/>
          <w:bCs w:val="0"/>
        </w:rPr>
      </w:pPr>
      <w:r>
        <w:t>Legal</w:t>
      </w:r>
      <w:r>
        <w:rPr>
          <w:spacing w:val="-2"/>
        </w:rPr>
        <w:t xml:space="preserve"> </w:t>
      </w:r>
      <w:r>
        <w:t>R</w:t>
      </w:r>
      <w:r>
        <w:rPr>
          <w:spacing w:val="-1"/>
        </w:rPr>
        <w:t>equ</w:t>
      </w:r>
      <w:r>
        <w:t>ir</w:t>
      </w:r>
      <w:r>
        <w:rPr>
          <w:spacing w:val="-4"/>
        </w:rPr>
        <w:t>e</w:t>
      </w:r>
      <w:r>
        <w:t>me</w:t>
      </w:r>
      <w:r>
        <w:rPr>
          <w:spacing w:val="-2"/>
        </w:rPr>
        <w:t>n</w:t>
      </w:r>
      <w:r>
        <w:t>ts</w:t>
      </w:r>
    </w:p>
    <w:p w:rsidR="00077373" w:rsidRDefault="002A01CA">
      <w:pPr>
        <w:pStyle w:val="BodyText"/>
        <w:ind w:right="196"/>
      </w:pPr>
      <w:r>
        <w:t>Sec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-2"/>
        </w:rPr>
        <w:t>1</w:t>
      </w:r>
      <w:r>
        <w:t>1(</w:t>
      </w:r>
      <w:r>
        <w:rPr>
          <w:spacing w:val="-2"/>
        </w:rPr>
        <w:t>2</w:t>
      </w:r>
      <w:r>
        <w:t xml:space="preserve">)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Ch</w:t>
      </w:r>
      <w:r>
        <w:rPr>
          <w:spacing w:val="-1"/>
        </w:rPr>
        <w:t>i</w:t>
      </w:r>
      <w:r>
        <w:t>l</w:t>
      </w:r>
      <w:r>
        <w:rPr>
          <w:spacing w:val="-2"/>
        </w:rPr>
        <w:t>d</w:t>
      </w:r>
      <w:r>
        <w:t>r</w:t>
      </w:r>
      <w:r>
        <w:rPr>
          <w:spacing w:val="-3"/>
        </w:rPr>
        <w:t>e</w:t>
      </w:r>
      <w:r>
        <w:t>n</w:t>
      </w:r>
      <w:r>
        <w:rPr>
          <w:spacing w:val="-1"/>
        </w:rPr>
        <w:t xml:space="preserve"> </w:t>
      </w:r>
      <w:r>
        <w:t>Act,</w:t>
      </w:r>
      <w:r>
        <w:rPr>
          <w:spacing w:val="-1"/>
        </w:rPr>
        <w:t xml:space="preserve"> </w:t>
      </w:r>
      <w:r>
        <w:t>2</w:t>
      </w:r>
      <w:r>
        <w:rPr>
          <w:spacing w:val="-2"/>
        </w:rPr>
        <w:t>0</w:t>
      </w:r>
      <w:r>
        <w:t xml:space="preserve">04 </w:t>
      </w:r>
      <w:r>
        <w:rPr>
          <w:spacing w:val="-3"/>
        </w:rPr>
        <w:t>r</w:t>
      </w:r>
      <w:r>
        <w:t>eq</w:t>
      </w:r>
      <w:r>
        <w:rPr>
          <w:spacing w:val="-2"/>
        </w:rPr>
        <w:t>u</w:t>
      </w:r>
      <w:r>
        <w:t>ires</w:t>
      </w:r>
      <w:r>
        <w:rPr>
          <w:spacing w:val="-2"/>
        </w:rPr>
        <w:t xml:space="preserve"> </w:t>
      </w:r>
      <w:r>
        <w:t>L</w:t>
      </w:r>
      <w:r>
        <w:rPr>
          <w:spacing w:val="-2"/>
        </w:rPr>
        <w:t>o</w:t>
      </w:r>
      <w:r>
        <w:t>cal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>u</w:t>
      </w:r>
      <w:r>
        <w:t>thoriti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P</w:t>
      </w:r>
      <w:r>
        <w:rPr>
          <w:spacing w:val="1"/>
        </w:rPr>
        <w:t>o</w:t>
      </w:r>
      <w:r>
        <w:t>l</w:t>
      </w:r>
      <w:r>
        <w:rPr>
          <w:spacing w:val="-1"/>
        </w:rPr>
        <w:t>i</w:t>
      </w:r>
      <w:r>
        <w:t>ce</w:t>
      </w:r>
      <w:r>
        <w:rPr>
          <w:spacing w:val="-2"/>
        </w:rPr>
        <w:t xml:space="preserve"> t</w:t>
      </w:r>
      <w:r>
        <w:t>o</w:t>
      </w:r>
      <w:r>
        <w:rPr>
          <w:spacing w:val="1"/>
        </w:rPr>
        <w:t xml:space="preserve"> </w:t>
      </w:r>
      <w:r>
        <w:t>sa</w:t>
      </w:r>
      <w:r>
        <w:rPr>
          <w:spacing w:val="-3"/>
        </w:rPr>
        <w:t>f</w:t>
      </w:r>
      <w:r>
        <w:t>eg</w:t>
      </w:r>
      <w:r>
        <w:rPr>
          <w:spacing w:val="-2"/>
        </w:rPr>
        <w:t>u</w:t>
      </w:r>
      <w:r>
        <w:t>ard</w:t>
      </w:r>
      <w:r>
        <w:rPr>
          <w:spacing w:val="-1"/>
        </w:rPr>
        <w:t xml:space="preserve"> </w:t>
      </w:r>
      <w:r>
        <w:t xml:space="preserve">and </w:t>
      </w:r>
      <w:r>
        <w:rPr>
          <w:spacing w:val="-1"/>
        </w:rPr>
        <w:t>p</w:t>
      </w:r>
      <w:r>
        <w:t>ro</w:t>
      </w:r>
      <w:r>
        <w:rPr>
          <w:spacing w:val="-2"/>
        </w:rPr>
        <w:t>m</w:t>
      </w:r>
      <w:r>
        <w:rPr>
          <w:spacing w:val="1"/>
        </w:rPr>
        <w:t>o</w:t>
      </w:r>
      <w:r>
        <w:rPr>
          <w:spacing w:val="-2"/>
        </w:rPr>
        <w:t>t</w:t>
      </w:r>
      <w:r>
        <w:t>e the</w:t>
      </w:r>
      <w:r>
        <w:rPr>
          <w:spacing w:val="-2"/>
        </w:rPr>
        <w:t xml:space="preserve"> w</w:t>
      </w:r>
      <w:r>
        <w:t>elfar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d</w:t>
      </w:r>
      <w:r>
        <w:t>ren.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is en</w:t>
      </w:r>
      <w:r>
        <w:rPr>
          <w:spacing w:val="-3"/>
        </w:rPr>
        <w:t>a</w:t>
      </w:r>
      <w:r>
        <w:t>c</w:t>
      </w:r>
      <w:r>
        <w:rPr>
          <w:spacing w:val="-2"/>
        </w:rPr>
        <w:t>t</w:t>
      </w:r>
      <w:r>
        <w:t xml:space="preserve">ment </w:t>
      </w:r>
      <w:r>
        <w:rPr>
          <w:spacing w:val="-3"/>
        </w:rPr>
        <w:t>p</w:t>
      </w:r>
      <w:r>
        <w:t>rovi</w:t>
      </w:r>
      <w:r>
        <w:rPr>
          <w:spacing w:val="-2"/>
        </w:rPr>
        <w:t>de</w:t>
      </w:r>
      <w:r>
        <w:t xml:space="preserve">s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1"/>
        </w:rPr>
        <w:t>nd</w:t>
      </w:r>
      <w:r>
        <w:t>itio</w:t>
      </w:r>
      <w:r>
        <w:rPr>
          <w:spacing w:val="-1"/>
        </w:rPr>
        <w:t>n</w:t>
      </w:r>
      <w:r>
        <w:t>s</w:t>
      </w:r>
      <w:r>
        <w:rPr>
          <w:spacing w:val="-3"/>
        </w:rPr>
        <w:t xml:space="preserve"> </w:t>
      </w:r>
      <w:r>
        <w:t>u</w:t>
      </w:r>
      <w:r>
        <w:rPr>
          <w:spacing w:val="-2"/>
        </w:rPr>
        <w:t>n</w:t>
      </w:r>
      <w:r>
        <w:rPr>
          <w:spacing w:val="-1"/>
        </w:rPr>
        <w:t>d</w:t>
      </w:r>
      <w:r>
        <w:t>er s</w:t>
      </w:r>
      <w:r>
        <w:rPr>
          <w:spacing w:val="-3"/>
        </w:rPr>
        <w:t>c</w:t>
      </w:r>
      <w:r>
        <w:rPr>
          <w:spacing w:val="-1"/>
        </w:rPr>
        <w:t>h</w:t>
      </w:r>
      <w:r>
        <w:t>ed</w:t>
      </w:r>
      <w:r>
        <w:rPr>
          <w:spacing w:val="-2"/>
        </w:rPr>
        <w:t>u</w:t>
      </w:r>
      <w:r>
        <w:t>le 2</w:t>
      </w:r>
      <w:r>
        <w:rPr>
          <w:spacing w:val="-1"/>
        </w:rPr>
        <w:t xml:space="preserve"> </w:t>
      </w:r>
      <w:r>
        <w:t>(5</w:t>
      </w:r>
      <w:r>
        <w:rPr>
          <w:spacing w:val="-1"/>
        </w:rPr>
        <w:t>b</w:t>
      </w:r>
      <w:r>
        <w:t>) a</w:t>
      </w:r>
      <w:r>
        <w:rPr>
          <w:spacing w:val="-1"/>
        </w:rPr>
        <w:t>n</w:t>
      </w:r>
      <w:r>
        <w:t>d sche</w:t>
      </w:r>
      <w:r>
        <w:rPr>
          <w:spacing w:val="-1"/>
        </w:rPr>
        <w:t>du</w:t>
      </w:r>
      <w:r>
        <w:t>le 3</w:t>
      </w:r>
      <w:r>
        <w:rPr>
          <w:spacing w:val="-1"/>
        </w:rPr>
        <w:t xml:space="preserve"> </w:t>
      </w:r>
      <w:r>
        <w:t>(</w:t>
      </w:r>
      <w:r>
        <w:rPr>
          <w:spacing w:val="-2"/>
        </w:rPr>
        <w:t>7</w:t>
      </w:r>
      <w:r>
        <w:t>(1)</w:t>
      </w:r>
      <w:r>
        <w:rPr>
          <w:spacing w:val="-3"/>
        </w:rPr>
        <w:t xml:space="preserve"> </w:t>
      </w:r>
      <w:r>
        <w:t>(</w:t>
      </w:r>
      <w:r>
        <w:rPr>
          <w:spacing w:val="-1"/>
        </w:rPr>
        <w:t>b</w:t>
      </w:r>
      <w:r>
        <w:t>)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 t</w:t>
      </w:r>
      <w:r>
        <w:rPr>
          <w:spacing w:val="-4"/>
        </w:rPr>
        <w:t>h</w:t>
      </w:r>
      <w:r>
        <w:t>e</w:t>
      </w:r>
      <w:r>
        <w:rPr>
          <w:spacing w:val="-2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t>tec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1</w:t>
      </w:r>
      <w:r>
        <w:rPr>
          <w:spacing w:val="-2"/>
        </w:rPr>
        <w:t>99</w:t>
      </w:r>
      <w:r>
        <w:t xml:space="preserve">8 </w:t>
      </w:r>
      <w:r>
        <w:rPr>
          <w:spacing w:val="-3"/>
        </w:rPr>
        <w:t>b</w:t>
      </w:r>
      <w:r>
        <w:t>y w</w:t>
      </w:r>
      <w:r>
        <w:rPr>
          <w:spacing w:val="-1"/>
        </w:rPr>
        <w:t>h</w:t>
      </w:r>
      <w:r>
        <w:t>ich</w:t>
      </w:r>
      <w:r>
        <w:rPr>
          <w:spacing w:val="-1"/>
        </w:rPr>
        <w:t xml:space="preserve"> </w:t>
      </w:r>
      <w:r>
        <w:rPr>
          <w:spacing w:val="-3"/>
        </w:rPr>
        <w:t>p</w:t>
      </w:r>
      <w:r>
        <w:t>ers</w:t>
      </w:r>
      <w:r>
        <w:rPr>
          <w:spacing w:val="1"/>
        </w:rPr>
        <w:t>o</w:t>
      </w:r>
      <w:r>
        <w:rPr>
          <w:spacing w:val="-1"/>
        </w:rPr>
        <w:t>n</w:t>
      </w:r>
      <w:r>
        <w:t>al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e</w:t>
      </w:r>
      <w:r>
        <w:rPr>
          <w:spacing w:val="-1"/>
        </w:rPr>
        <w:t>n</w:t>
      </w:r>
      <w:r>
        <w:t>s</w:t>
      </w:r>
      <w:r>
        <w:rPr>
          <w:spacing w:val="-3"/>
        </w:rPr>
        <w:t>i</w:t>
      </w:r>
      <w:r>
        <w:t>ti</w:t>
      </w:r>
      <w:r>
        <w:rPr>
          <w:spacing w:val="1"/>
        </w:rPr>
        <w:t>v</w:t>
      </w:r>
      <w:r>
        <w:t>e</w:t>
      </w:r>
      <w:r>
        <w:rPr>
          <w:spacing w:val="-2"/>
        </w:rPr>
        <w:t xml:space="preserve"> </w:t>
      </w:r>
      <w:r>
        <w:t>per</w:t>
      </w:r>
      <w:r>
        <w:rPr>
          <w:spacing w:val="-3"/>
        </w:rPr>
        <w:t>s</w:t>
      </w:r>
      <w:r>
        <w:rPr>
          <w:spacing w:val="1"/>
        </w:rPr>
        <w:t>o</w:t>
      </w:r>
      <w:r>
        <w:rPr>
          <w:spacing w:val="-1"/>
        </w:rPr>
        <w:t>n</w:t>
      </w:r>
      <w:r>
        <w:t xml:space="preserve">al </w:t>
      </w:r>
      <w:r>
        <w:rPr>
          <w:spacing w:val="-1"/>
        </w:rPr>
        <w:t>d</w:t>
      </w:r>
      <w:r>
        <w:t>ata may</w:t>
      </w:r>
      <w:r>
        <w:rPr>
          <w:spacing w:val="-2"/>
        </w:rPr>
        <w:t xml:space="preserve"> </w:t>
      </w:r>
      <w:r>
        <w:t>be l</w:t>
      </w:r>
      <w:r>
        <w:rPr>
          <w:spacing w:val="-3"/>
        </w:rPr>
        <w:t>a</w:t>
      </w:r>
      <w:r>
        <w:t>wfu</w:t>
      </w:r>
      <w:r>
        <w:rPr>
          <w:spacing w:val="-1"/>
        </w:rPr>
        <w:t>l</w:t>
      </w:r>
      <w:r>
        <w:t>ly</w:t>
      </w:r>
      <w:r>
        <w:rPr>
          <w:spacing w:val="1"/>
        </w:rPr>
        <w:t xml:space="preserve"> </w:t>
      </w:r>
      <w:r>
        <w:t>sh</w:t>
      </w:r>
      <w:r>
        <w:rPr>
          <w:spacing w:val="-1"/>
        </w:rPr>
        <w:t>a</w:t>
      </w:r>
      <w:r>
        <w:rPr>
          <w:spacing w:val="-3"/>
        </w:rPr>
        <w:t>r</w:t>
      </w:r>
      <w:r>
        <w:t>ed.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ind w:left="119" w:right="133" w:hanging="20"/>
      </w:pPr>
      <w:r>
        <w:t>Per</w:t>
      </w:r>
      <w:r>
        <w:rPr>
          <w:spacing w:val="-3"/>
        </w:rPr>
        <w:t>s</w:t>
      </w:r>
      <w:r>
        <w:rPr>
          <w:spacing w:val="1"/>
        </w:rPr>
        <w:t>o</w:t>
      </w:r>
      <w:r>
        <w:rPr>
          <w:spacing w:val="-1"/>
        </w:rPr>
        <w:t>n</w:t>
      </w:r>
      <w:r>
        <w:t xml:space="preserve">al </w:t>
      </w:r>
      <w:r>
        <w:rPr>
          <w:spacing w:val="-1"/>
        </w:rPr>
        <w:t>d</w:t>
      </w:r>
      <w:r>
        <w:t>ata</w:t>
      </w:r>
      <w:r>
        <w:rPr>
          <w:spacing w:val="-3"/>
        </w:rPr>
        <w:t xml:space="preserve"> </w:t>
      </w:r>
      <w:r>
        <w:t>shared</w:t>
      </w:r>
      <w:r>
        <w:rPr>
          <w:spacing w:val="-3"/>
        </w:rPr>
        <w:t xml:space="preserve"> </w:t>
      </w:r>
      <w:r>
        <w:t>m</w:t>
      </w:r>
      <w:r>
        <w:rPr>
          <w:spacing w:val="-1"/>
        </w:rPr>
        <w:t>u</w:t>
      </w:r>
      <w:r>
        <w:t>st</w:t>
      </w:r>
      <w:r>
        <w:rPr>
          <w:spacing w:val="-4"/>
        </w:rPr>
        <w:t xml:space="preserve"> </w:t>
      </w:r>
      <w:r>
        <w:rPr>
          <w:spacing w:val="-1"/>
        </w:rPr>
        <w:t>b</w:t>
      </w:r>
      <w:r>
        <w:t xml:space="preserve">e </w:t>
      </w:r>
      <w:r>
        <w:rPr>
          <w:spacing w:val="-1"/>
        </w:rPr>
        <w:t>p</w:t>
      </w:r>
      <w:r>
        <w:t>ro</w:t>
      </w:r>
      <w:r>
        <w:rPr>
          <w:spacing w:val="-4"/>
        </w:rPr>
        <w:t>p</w:t>
      </w:r>
      <w:r>
        <w:rPr>
          <w:spacing w:val="1"/>
        </w:rPr>
        <w:t>o</w:t>
      </w:r>
      <w:r>
        <w:t>rti</w:t>
      </w:r>
      <w:r>
        <w:rPr>
          <w:spacing w:val="1"/>
        </w:rPr>
        <w:t>o</w:t>
      </w:r>
      <w:r>
        <w:rPr>
          <w:spacing w:val="-1"/>
        </w:rPr>
        <w:t>n</w:t>
      </w:r>
      <w:r>
        <w:rPr>
          <w:spacing w:val="-3"/>
        </w:rPr>
        <w:t>a</w:t>
      </w:r>
      <w:r>
        <w:t xml:space="preserve">te, </w:t>
      </w:r>
      <w:r>
        <w:rPr>
          <w:spacing w:val="-3"/>
        </w:rPr>
        <w:t>n</w:t>
      </w:r>
      <w:r>
        <w:t>ec</w:t>
      </w:r>
      <w:r>
        <w:rPr>
          <w:spacing w:val="1"/>
        </w:rPr>
        <w:t>e</w:t>
      </w:r>
      <w:r>
        <w:rPr>
          <w:spacing w:val="-3"/>
        </w:rPr>
        <w:t>s</w:t>
      </w:r>
      <w:r>
        <w:t>sa</w:t>
      </w:r>
      <w:r>
        <w:rPr>
          <w:spacing w:val="-3"/>
        </w:rPr>
        <w:t>r</w:t>
      </w:r>
      <w:r>
        <w:t>y b</w:t>
      </w:r>
      <w:r>
        <w:rPr>
          <w:spacing w:val="-2"/>
        </w:rPr>
        <w:t>u</w:t>
      </w:r>
      <w:r>
        <w:t xml:space="preserve">t </w:t>
      </w:r>
      <w:r>
        <w:rPr>
          <w:spacing w:val="-4"/>
        </w:rPr>
        <w:t>n</w:t>
      </w:r>
      <w:r>
        <w:rPr>
          <w:spacing w:val="1"/>
        </w:rPr>
        <w:t>o</w:t>
      </w:r>
      <w:r>
        <w:t xml:space="preserve">t </w:t>
      </w:r>
      <w:r>
        <w:rPr>
          <w:spacing w:val="-2"/>
        </w:rPr>
        <w:t>e</w:t>
      </w:r>
      <w:r>
        <w:t>xc</w:t>
      </w:r>
      <w:r>
        <w:rPr>
          <w:spacing w:val="-2"/>
        </w:rPr>
        <w:t>e</w:t>
      </w:r>
      <w:r>
        <w:t>ssi</w:t>
      </w:r>
      <w:r>
        <w:rPr>
          <w:spacing w:val="-2"/>
        </w:rPr>
        <w:t>v</w:t>
      </w:r>
      <w:r>
        <w:t>e,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rPr>
          <w:spacing w:val="-2"/>
        </w:rPr>
        <w:t>m</w:t>
      </w:r>
      <w:r>
        <w:rPr>
          <w:spacing w:val="-1"/>
        </w:rPr>
        <w:t>u</w:t>
      </w:r>
      <w:r>
        <w:t>st</w:t>
      </w:r>
      <w:r>
        <w:rPr>
          <w:spacing w:val="1"/>
        </w:rPr>
        <w:t xml:space="preserve"> </w:t>
      </w:r>
      <w:r>
        <w:rPr>
          <w:spacing w:val="-1"/>
        </w:rPr>
        <w:t>b</w:t>
      </w:r>
      <w:r>
        <w:t xml:space="preserve">e </w:t>
      </w:r>
      <w:r>
        <w:rPr>
          <w:spacing w:val="-1"/>
        </w:rPr>
        <w:t>b</w:t>
      </w:r>
      <w:r>
        <w:t>al</w:t>
      </w:r>
      <w:r>
        <w:rPr>
          <w:spacing w:val="-1"/>
        </w:rPr>
        <w:t>an</w:t>
      </w:r>
      <w:r>
        <w:t>ced with 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c</w:t>
      </w:r>
      <w:r>
        <w:rPr>
          <w:spacing w:val="1"/>
        </w:rPr>
        <w:t>o</w:t>
      </w:r>
      <w:r>
        <w:rPr>
          <w:spacing w:val="-1"/>
        </w:rPr>
        <w:t>n</w:t>
      </w:r>
      <w:r>
        <w:t>si</w:t>
      </w:r>
      <w:r>
        <w:rPr>
          <w:spacing w:val="-2"/>
        </w:rPr>
        <w:t>d</w:t>
      </w:r>
      <w:r>
        <w:t>er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o</w:t>
      </w:r>
      <w:r>
        <w:t xml:space="preserve">f </w:t>
      </w:r>
      <w:r>
        <w:rPr>
          <w:spacing w:val="-3"/>
        </w:rPr>
        <w:t>p</w:t>
      </w:r>
      <w:r>
        <w:t>rivacy</w:t>
      </w:r>
      <w:r>
        <w:rPr>
          <w:spacing w:val="-1"/>
        </w:rPr>
        <w:t xml:space="preserve"> </w:t>
      </w:r>
      <w:r>
        <w:t>ri</w:t>
      </w:r>
      <w:r>
        <w:rPr>
          <w:spacing w:val="-1"/>
        </w:rPr>
        <w:t>gh</w:t>
      </w:r>
      <w:r>
        <w:t>ts</w:t>
      </w:r>
      <w:r>
        <w:rPr>
          <w:spacing w:val="1"/>
        </w:rPr>
        <w:t xml:space="preserve"> </w:t>
      </w:r>
      <w:r>
        <w:rPr>
          <w:spacing w:val="-1"/>
        </w:rPr>
        <w:t>und</w:t>
      </w:r>
      <w:r>
        <w:t>er</w:t>
      </w:r>
      <w:r>
        <w:rPr>
          <w:spacing w:val="-2"/>
        </w:rPr>
        <w:t xml:space="preserve"> </w:t>
      </w:r>
      <w:r>
        <w:t>the H</w:t>
      </w:r>
      <w:r>
        <w:rPr>
          <w:spacing w:val="-4"/>
        </w:rPr>
        <w:t>u</w:t>
      </w:r>
      <w:r>
        <w:t>man</w:t>
      </w:r>
      <w:r>
        <w:rPr>
          <w:spacing w:val="-1"/>
        </w:rPr>
        <w:t xml:space="preserve"> </w:t>
      </w:r>
      <w:r>
        <w:t>Rig</w:t>
      </w:r>
      <w:r>
        <w:rPr>
          <w:spacing w:val="-2"/>
        </w:rPr>
        <w:t>h</w:t>
      </w:r>
      <w:r>
        <w:t>ts</w:t>
      </w:r>
      <w:r>
        <w:rPr>
          <w:spacing w:val="-2"/>
        </w:rPr>
        <w:t xml:space="preserve"> </w:t>
      </w:r>
      <w:r>
        <w:t>Act. It</w:t>
      </w:r>
      <w:r>
        <w:rPr>
          <w:spacing w:val="-2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us</w:t>
      </w:r>
      <w:r>
        <w:t>t t</w:t>
      </w:r>
      <w:r>
        <w:rPr>
          <w:spacing w:val="-3"/>
        </w:rPr>
        <w:t>a</w:t>
      </w:r>
      <w:r>
        <w:rPr>
          <w:spacing w:val="-2"/>
        </w:rPr>
        <w:t>k</w:t>
      </w:r>
      <w:r>
        <w:t>e i</w:t>
      </w:r>
      <w:r>
        <w:rPr>
          <w:spacing w:val="-2"/>
        </w:rPr>
        <w:t>n</w:t>
      </w:r>
      <w:r>
        <w:t>to</w:t>
      </w:r>
      <w:r>
        <w:rPr>
          <w:spacing w:val="-1"/>
        </w:rPr>
        <w:t xml:space="preserve"> </w:t>
      </w:r>
      <w:r>
        <w:t>ac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1"/>
        </w:rPr>
        <w:t>un</w:t>
      </w:r>
      <w:r>
        <w:t>t a</w:t>
      </w:r>
      <w:r>
        <w:rPr>
          <w:spacing w:val="-4"/>
        </w:rPr>
        <w:t>n</w:t>
      </w:r>
      <w:r>
        <w:t xml:space="preserve">y </w:t>
      </w:r>
      <w:r>
        <w:rPr>
          <w:spacing w:val="-1"/>
        </w:rPr>
        <w:t>du</w:t>
      </w:r>
      <w:r>
        <w:t>ty</w:t>
      </w:r>
      <w:r>
        <w:rPr>
          <w:spacing w:val="1"/>
        </w:rPr>
        <w:t xml:space="preserve"> o</w:t>
      </w:r>
      <w:r>
        <w:t>f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fi</w:t>
      </w:r>
      <w:r>
        <w:rPr>
          <w:spacing w:val="-2"/>
        </w:rPr>
        <w:t>d</w:t>
      </w:r>
      <w:r>
        <w:t>entia</w:t>
      </w:r>
      <w:r>
        <w:rPr>
          <w:spacing w:val="-1"/>
        </w:rPr>
        <w:t>l</w:t>
      </w:r>
      <w:r>
        <w:t>i</w:t>
      </w:r>
      <w:r>
        <w:rPr>
          <w:spacing w:val="-3"/>
        </w:rPr>
        <w:t>t</w:t>
      </w:r>
      <w:r>
        <w:t xml:space="preserve">y </w:t>
      </w:r>
      <w:r>
        <w:rPr>
          <w:spacing w:val="-1"/>
        </w:rPr>
        <w:t>o</w:t>
      </w:r>
      <w:r>
        <w:t>w</w:t>
      </w:r>
      <w:r>
        <w:rPr>
          <w:spacing w:val="-2"/>
        </w:rPr>
        <w:t>e</w:t>
      </w:r>
      <w:r>
        <w:rPr>
          <w:spacing w:val="-1"/>
        </w:rPr>
        <w:t>d</w:t>
      </w:r>
      <w:r>
        <w:t xml:space="preserve">. A </w:t>
      </w:r>
      <w:r>
        <w:rPr>
          <w:spacing w:val="-1"/>
        </w:rPr>
        <w:t>pub</w:t>
      </w:r>
      <w:r>
        <w:t>l</w:t>
      </w:r>
      <w:r>
        <w:rPr>
          <w:spacing w:val="-1"/>
        </w:rPr>
        <w:t>i</w:t>
      </w:r>
      <w:r>
        <w:t>c i</w:t>
      </w:r>
      <w:r>
        <w:rPr>
          <w:spacing w:val="-2"/>
        </w:rPr>
        <w:t>n</w:t>
      </w:r>
      <w:r>
        <w:t>terest</w:t>
      </w:r>
      <w:r>
        <w:rPr>
          <w:spacing w:val="-2"/>
        </w:rPr>
        <w:t xml:space="preserve"> </w:t>
      </w:r>
      <w:r>
        <w:t xml:space="preserve">in </w:t>
      </w:r>
      <w:r>
        <w:rPr>
          <w:spacing w:val="-1"/>
        </w:rPr>
        <w:t>d</w:t>
      </w:r>
      <w:r>
        <w:t>isc</w:t>
      </w:r>
      <w:r>
        <w:rPr>
          <w:spacing w:val="-3"/>
        </w:rPr>
        <w:t>l</w:t>
      </w:r>
      <w:r>
        <w:rPr>
          <w:spacing w:val="1"/>
        </w:rPr>
        <w:t>o</w:t>
      </w:r>
      <w:r>
        <w:t>su</w:t>
      </w:r>
      <w:r>
        <w:rPr>
          <w:spacing w:val="-1"/>
        </w:rPr>
        <w:t>r</w:t>
      </w:r>
      <w:r>
        <w:t>e</w:t>
      </w:r>
      <w:r>
        <w:rPr>
          <w:spacing w:val="-2"/>
        </w:rPr>
        <w:t xml:space="preserve"> </w:t>
      </w:r>
      <w:r>
        <w:t>m</w:t>
      </w:r>
      <w:r>
        <w:rPr>
          <w:spacing w:val="-1"/>
        </w:rPr>
        <w:t>u</w:t>
      </w:r>
      <w:r>
        <w:t>st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rPr>
          <w:spacing w:val="-1"/>
        </w:rPr>
        <w:t>u</w:t>
      </w:r>
      <w:r>
        <w:rPr>
          <w:spacing w:val="-2"/>
        </w:rPr>
        <w:t>t</w:t>
      </w:r>
      <w:r>
        <w:t>wei</w:t>
      </w:r>
      <w:r>
        <w:rPr>
          <w:spacing w:val="-1"/>
        </w:rPr>
        <w:t>g</w:t>
      </w:r>
      <w:r>
        <w:t>h</w:t>
      </w:r>
      <w:r>
        <w:rPr>
          <w:spacing w:val="-1"/>
        </w:rPr>
        <w:t xml:space="preserve"> </w:t>
      </w:r>
      <w:r>
        <w:t>an i</w:t>
      </w:r>
      <w:r>
        <w:rPr>
          <w:spacing w:val="-4"/>
        </w:rPr>
        <w:t>n</w:t>
      </w:r>
      <w:r>
        <w:rPr>
          <w:spacing w:val="-1"/>
        </w:rPr>
        <w:t>d</w:t>
      </w:r>
      <w:r>
        <w:t>ivid</w:t>
      </w:r>
      <w:r>
        <w:rPr>
          <w:spacing w:val="-1"/>
        </w:rPr>
        <w:t>u</w:t>
      </w:r>
      <w:r>
        <w:t>al`s ri</w:t>
      </w:r>
      <w:r>
        <w:rPr>
          <w:spacing w:val="-1"/>
        </w:rPr>
        <w:t>gh</w:t>
      </w:r>
      <w:r>
        <w:t xml:space="preserve">t </w:t>
      </w:r>
      <w:r>
        <w:rPr>
          <w:spacing w:val="-2"/>
        </w:rPr>
        <w:t>t</w:t>
      </w:r>
      <w:r>
        <w:t xml:space="preserve">o </w:t>
      </w:r>
      <w:r>
        <w:rPr>
          <w:spacing w:val="-1"/>
        </w:rPr>
        <w:t>p</w:t>
      </w:r>
      <w:r>
        <w:t>rivac</w:t>
      </w:r>
      <w:r>
        <w:rPr>
          <w:spacing w:val="1"/>
        </w:rPr>
        <w:t>y</w:t>
      </w:r>
      <w:r>
        <w:t>.</w:t>
      </w:r>
    </w:p>
    <w:p w:rsidR="00077373" w:rsidRDefault="00077373">
      <w:pPr>
        <w:spacing w:before="7" w:line="260" w:lineRule="exact"/>
        <w:rPr>
          <w:sz w:val="26"/>
          <w:szCs w:val="26"/>
        </w:rPr>
      </w:pPr>
    </w:p>
    <w:p w:rsidR="00077373" w:rsidRDefault="002A01CA">
      <w:pPr>
        <w:pStyle w:val="BodyText"/>
        <w:ind w:left="119" w:right="133" w:hanging="20"/>
      </w:pPr>
      <w:r>
        <w:t xml:space="preserve">It is </w:t>
      </w:r>
      <w:proofErr w:type="spellStart"/>
      <w:r>
        <w:t>r</w:t>
      </w:r>
      <w:r>
        <w:rPr>
          <w:spacing w:val="-3"/>
        </w:rPr>
        <w:t>e</w:t>
      </w:r>
      <w:r>
        <w:t>c</w:t>
      </w:r>
      <w:r>
        <w:rPr>
          <w:spacing w:val="1"/>
        </w:rPr>
        <w:t>o</w:t>
      </w:r>
      <w:r>
        <w:rPr>
          <w:spacing w:val="-1"/>
        </w:rPr>
        <w:t>gn</w:t>
      </w:r>
      <w:r>
        <w:t>ised</w:t>
      </w:r>
      <w:proofErr w:type="spellEnd"/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 h</w:t>
      </w:r>
      <w:r>
        <w:rPr>
          <w:spacing w:val="-3"/>
        </w:rPr>
        <w:t>a</w:t>
      </w:r>
      <w:r>
        <w:rPr>
          <w:spacing w:val="-1"/>
        </w:rPr>
        <w:t>nd</w:t>
      </w:r>
      <w:r>
        <w:t>l</w:t>
      </w:r>
      <w:r>
        <w:rPr>
          <w:spacing w:val="-1"/>
        </w:rPr>
        <w:t>in</w:t>
      </w:r>
      <w:r>
        <w:t>g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f such</w:t>
      </w:r>
      <w:r>
        <w:rPr>
          <w:spacing w:val="-1"/>
        </w:rPr>
        <w:t xml:space="preserve">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fi</w:t>
      </w:r>
      <w:r>
        <w:rPr>
          <w:spacing w:val="-2"/>
        </w:rPr>
        <w:t>d</w:t>
      </w:r>
      <w:r>
        <w:t>entia</w:t>
      </w:r>
      <w:r>
        <w:rPr>
          <w:spacing w:val="-1"/>
        </w:rPr>
        <w:t>l</w:t>
      </w:r>
      <w:r>
        <w:t>,</w:t>
      </w:r>
      <w:r>
        <w:rPr>
          <w:spacing w:val="-3"/>
        </w:rPr>
        <w:t xml:space="preserve"> </w:t>
      </w:r>
      <w:r>
        <w:t>se</w:t>
      </w:r>
      <w:r>
        <w:rPr>
          <w:spacing w:val="-1"/>
        </w:rPr>
        <w:t>n</w:t>
      </w:r>
      <w:r>
        <w:t>sit</w:t>
      </w:r>
      <w:r>
        <w:rPr>
          <w:spacing w:val="-3"/>
        </w:rPr>
        <w:t>i</w:t>
      </w:r>
      <w:r>
        <w:t>ve 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3"/>
        </w:rPr>
        <w:t>t</w:t>
      </w:r>
      <w:r>
        <w:t>en raw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>f</w:t>
      </w:r>
      <w:r>
        <w:rPr>
          <w:spacing w:val="1"/>
        </w:rPr>
        <w:t>o</w:t>
      </w:r>
      <w:r>
        <w:t>r</w:t>
      </w:r>
      <w:r>
        <w:rPr>
          <w:spacing w:val="-2"/>
        </w:rPr>
        <w:t>m</w:t>
      </w:r>
      <w:r>
        <w:t>ation</w:t>
      </w:r>
      <w:r>
        <w:rPr>
          <w:spacing w:val="-3"/>
        </w:rPr>
        <w:t xml:space="preserve"> </w:t>
      </w:r>
      <w:r>
        <w:t>nee</w:t>
      </w:r>
      <w:r>
        <w:rPr>
          <w:spacing w:val="-1"/>
        </w:rPr>
        <w:t>d</w:t>
      </w:r>
      <w:r>
        <w:t>s</w:t>
      </w:r>
      <w:r>
        <w:rPr>
          <w:spacing w:val="-2"/>
        </w:rPr>
        <w:t xml:space="preserve"> </w:t>
      </w:r>
      <w:r>
        <w:t xml:space="preserve">to </w:t>
      </w:r>
      <w:r>
        <w:rPr>
          <w:spacing w:val="-1"/>
        </w:rPr>
        <w:t>b</w:t>
      </w:r>
      <w:r>
        <w:t xml:space="preserve">e </w:t>
      </w:r>
      <w:r>
        <w:rPr>
          <w:spacing w:val="-1"/>
        </w:rPr>
        <w:t>d</w:t>
      </w:r>
      <w:r>
        <w:t>ealt</w:t>
      </w:r>
      <w:r>
        <w:rPr>
          <w:spacing w:val="-2"/>
        </w:rPr>
        <w:t xml:space="preserve"> </w:t>
      </w:r>
      <w:r>
        <w:t>with in a</w:t>
      </w:r>
      <w:r>
        <w:rPr>
          <w:spacing w:val="-3"/>
        </w:rPr>
        <w:t xml:space="preserve"> </w:t>
      </w:r>
      <w:r>
        <w:t>w</w:t>
      </w:r>
      <w:r>
        <w:rPr>
          <w:spacing w:val="-3"/>
        </w:rPr>
        <w:t>a</w:t>
      </w:r>
      <w:r>
        <w:t>y t</w:t>
      </w:r>
      <w:r>
        <w:rPr>
          <w:spacing w:val="-1"/>
        </w:rPr>
        <w:t>h</w:t>
      </w:r>
      <w:r>
        <w:t>at</w:t>
      </w:r>
      <w:r>
        <w:rPr>
          <w:spacing w:val="-4"/>
        </w:rPr>
        <w:t xml:space="preserve"> </w:t>
      </w:r>
      <w:r>
        <w:t>is p</w:t>
      </w:r>
      <w:r>
        <w:rPr>
          <w:spacing w:val="-1"/>
        </w:rPr>
        <w:t>r</w:t>
      </w:r>
      <w:r>
        <w:rPr>
          <w:spacing w:val="1"/>
        </w:rPr>
        <w:t>o</w:t>
      </w:r>
      <w:r>
        <w:rPr>
          <w:spacing w:val="-1"/>
        </w:rPr>
        <w:t>p</w:t>
      </w:r>
      <w:r>
        <w:rPr>
          <w:spacing w:val="1"/>
        </w:rPr>
        <w:t>o</w:t>
      </w:r>
      <w:r>
        <w:rPr>
          <w:spacing w:val="-3"/>
        </w:rPr>
        <w:t>r</w:t>
      </w:r>
      <w:r>
        <w:t>ti</w:t>
      </w:r>
      <w:r>
        <w:rPr>
          <w:spacing w:val="1"/>
        </w:rPr>
        <w:t>o</w:t>
      </w:r>
      <w:r>
        <w:rPr>
          <w:spacing w:val="-1"/>
        </w:rPr>
        <w:t>n</w:t>
      </w:r>
      <w:r>
        <w:rPr>
          <w:spacing w:val="-3"/>
        </w:rPr>
        <w:t>a</w:t>
      </w:r>
      <w:r>
        <w:t>te and</w:t>
      </w:r>
      <w:r>
        <w:rPr>
          <w:spacing w:val="-2"/>
        </w:rPr>
        <w:t xml:space="preserve"> </w:t>
      </w:r>
      <w:r>
        <w:t>ap</w:t>
      </w:r>
      <w:r>
        <w:rPr>
          <w:spacing w:val="-2"/>
        </w:rPr>
        <w:t>p</w:t>
      </w:r>
      <w:r>
        <w:rPr>
          <w:spacing w:val="-3"/>
        </w:rPr>
        <w:t>r</w:t>
      </w:r>
      <w:r>
        <w:rPr>
          <w:spacing w:val="-2"/>
        </w:rPr>
        <w:t>o</w:t>
      </w:r>
      <w:r>
        <w:rPr>
          <w:spacing w:val="-1"/>
        </w:rPr>
        <w:t>p</w:t>
      </w:r>
      <w:r>
        <w:t>ri</w:t>
      </w:r>
      <w:r>
        <w:rPr>
          <w:spacing w:val="-1"/>
        </w:rPr>
        <w:t>a</w:t>
      </w:r>
      <w:r>
        <w:t xml:space="preserve">te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t</w:t>
      </w:r>
      <w:r>
        <w:rPr>
          <w:spacing w:val="-4"/>
        </w:rPr>
        <w:t>h</w:t>
      </w:r>
      <w:r>
        <w:t xml:space="preserve">e </w:t>
      </w:r>
      <w:r>
        <w:rPr>
          <w:spacing w:val="-1"/>
        </w:rPr>
        <w:t>n</w:t>
      </w:r>
      <w:r>
        <w:rPr>
          <w:spacing w:val="-2"/>
        </w:rPr>
        <w:t>e</w:t>
      </w:r>
      <w:r>
        <w:t xml:space="preserve">eds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>d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 xml:space="preserve">r </w:t>
      </w:r>
      <w:r>
        <w:rPr>
          <w:spacing w:val="-2"/>
        </w:rPr>
        <w:t>y</w:t>
      </w:r>
      <w:r>
        <w:rPr>
          <w:spacing w:val="1"/>
        </w:rPr>
        <w:t>o</w:t>
      </w:r>
      <w:r>
        <w:rPr>
          <w:spacing w:val="-1"/>
        </w:rPr>
        <w:t>un</w:t>
      </w:r>
      <w:r>
        <w:t xml:space="preserve">g </w:t>
      </w:r>
      <w:r>
        <w:rPr>
          <w:spacing w:val="-1"/>
        </w:rPr>
        <w:t>p</w:t>
      </w:r>
      <w:r>
        <w:t>ers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n</w:t>
      </w:r>
      <w:r>
        <w:rPr>
          <w:rFonts w:cs="Calibri"/>
        </w:rPr>
        <w:t xml:space="preserve">. </w:t>
      </w:r>
      <w:r>
        <w:rPr>
          <w:rFonts w:cs="Calibri"/>
          <w:spacing w:val="-2"/>
        </w:rPr>
        <w:t>T</w:t>
      </w:r>
      <w:r>
        <w:rPr>
          <w:rFonts w:cs="Calibri"/>
        </w:rPr>
        <w:t>o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d</w:t>
      </w:r>
      <w:r>
        <w:rPr>
          <w:rFonts w:cs="Calibri"/>
          <w:spacing w:val="-2"/>
        </w:rPr>
        <w:t>d</w:t>
      </w:r>
      <w:r>
        <w:rPr>
          <w:rFonts w:cs="Calibri"/>
        </w:rPr>
        <w:t>r</w:t>
      </w:r>
      <w:r>
        <w:rPr>
          <w:rFonts w:cs="Calibri"/>
          <w:spacing w:val="-3"/>
        </w:rPr>
        <w:t>e</w:t>
      </w:r>
      <w:r>
        <w:rPr>
          <w:rFonts w:cs="Calibri"/>
        </w:rPr>
        <w:t>ss t</w:t>
      </w:r>
      <w:r>
        <w:rPr>
          <w:rFonts w:cs="Calibri"/>
          <w:spacing w:val="-1"/>
        </w:rPr>
        <w:t>h</w:t>
      </w:r>
      <w:r>
        <w:rPr>
          <w:rFonts w:cs="Calibri"/>
        </w:rPr>
        <w:t>is,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1"/>
        </w:rPr>
        <w:t>“</w:t>
      </w:r>
      <w:r>
        <w:rPr>
          <w:rFonts w:cs="Calibri"/>
          <w:spacing w:val="-3"/>
        </w:rPr>
        <w:t>S</w:t>
      </w:r>
      <w:r>
        <w:rPr>
          <w:rFonts w:cs="Calibri"/>
        </w:rPr>
        <w:t>afe</w:t>
      </w:r>
      <w:r>
        <w:rPr>
          <w:rFonts w:cs="Calibri"/>
          <w:spacing w:val="-1"/>
        </w:rPr>
        <w:t>gu</w:t>
      </w:r>
      <w:r>
        <w:rPr>
          <w:rFonts w:cs="Calibri"/>
        </w:rPr>
        <w:t>ar</w:t>
      </w:r>
      <w:r>
        <w:rPr>
          <w:rFonts w:cs="Calibri"/>
          <w:spacing w:val="-2"/>
        </w:rPr>
        <w:t>d</w:t>
      </w:r>
      <w:r>
        <w:rPr>
          <w:rFonts w:cs="Calibri"/>
        </w:rPr>
        <w:t>i</w:t>
      </w:r>
      <w:r>
        <w:rPr>
          <w:rFonts w:cs="Calibri"/>
          <w:spacing w:val="-2"/>
        </w:rPr>
        <w:t>n</w:t>
      </w:r>
      <w:r>
        <w:rPr>
          <w:rFonts w:cs="Calibri"/>
        </w:rPr>
        <w:t>g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leads”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 xml:space="preserve">will </w:t>
      </w:r>
      <w:r>
        <w:rPr>
          <w:rFonts w:cs="Calibri"/>
          <w:spacing w:val="-1"/>
        </w:rPr>
        <w:t>b</w:t>
      </w:r>
      <w:r>
        <w:rPr>
          <w:rFonts w:cs="Calibri"/>
        </w:rPr>
        <w:t>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ide</w:t>
      </w:r>
      <w:r>
        <w:rPr>
          <w:rFonts w:cs="Calibri"/>
          <w:spacing w:val="-1"/>
        </w:rPr>
        <w:t>n</w:t>
      </w:r>
      <w:r>
        <w:rPr>
          <w:rFonts w:cs="Calibri"/>
        </w:rPr>
        <w:t>tifie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in e</w:t>
      </w:r>
      <w:r>
        <w:rPr>
          <w:rFonts w:cs="Calibri"/>
          <w:spacing w:val="-3"/>
        </w:rPr>
        <w:t>a</w:t>
      </w:r>
      <w:r>
        <w:rPr>
          <w:rFonts w:cs="Calibri"/>
        </w:rPr>
        <w:t>ch sc</w:t>
      </w:r>
      <w:r>
        <w:rPr>
          <w:rFonts w:cs="Calibri"/>
          <w:spacing w:val="-3"/>
        </w:rPr>
        <w:t>h</w:t>
      </w:r>
      <w:r>
        <w:rPr>
          <w:rFonts w:cs="Calibri"/>
          <w:spacing w:val="1"/>
        </w:rPr>
        <w:t>oo</w:t>
      </w:r>
      <w:r>
        <w:rPr>
          <w:rFonts w:cs="Calibri"/>
        </w:rPr>
        <w:t>l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(a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</w:t>
      </w:r>
      <w:r>
        <w:rPr>
          <w:rFonts w:cs="Calibri"/>
        </w:rPr>
        <w:t>ers</w:t>
      </w:r>
      <w:r>
        <w:rPr>
          <w:rFonts w:cs="Calibri"/>
          <w:spacing w:val="1"/>
        </w:rPr>
        <w:t>o</w:t>
      </w:r>
      <w:r>
        <w:rPr>
          <w:rFonts w:cs="Calibri"/>
        </w:rPr>
        <w:t>n</w:t>
      </w:r>
      <w:r>
        <w:rPr>
          <w:rFonts w:cs="Calibri"/>
          <w:spacing w:val="-3"/>
        </w:rPr>
        <w:t xml:space="preserve"> </w:t>
      </w:r>
      <w:r>
        <w:rPr>
          <w:rFonts w:cs="Calibri"/>
        </w:rPr>
        <w:t>with Ch</w:t>
      </w:r>
      <w:r>
        <w:rPr>
          <w:rFonts w:cs="Calibri"/>
          <w:spacing w:val="-1"/>
        </w:rPr>
        <w:t>i</w:t>
      </w:r>
      <w:r>
        <w:rPr>
          <w:rFonts w:cs="Calibri"/>
        </w:rPr>
        <w:t xml:space="preserve">ld </w:t>
      </w:r>
      <w:r>
        <w:t>Pr</w:t>
      </w:r>
      <w:r>
        <w:rPr>
          <w:spacing w:val="-2"/>
        </w:rPr>
        <w:t>o</w:t>
      </w:r>
      <w:r>
        <w:t>te</w:t>
      </w:r>
      <w:r>
        <w:rPr>
          <w:spacing w:val="-3"/>
        </w:rPr>
        <w:t>c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trai</w:t>
      </w:r>
      <w:r>
        <w:rPr>
          <w:spacing w:val="-1"/>
        </w:rPr>
        <w:t>n</w:t>
      </w:r>
      <w:r>
        <w:t>i</w:t>
      </w:r>
      <w:r>
        <w:rPr>
          <w:spacing w:val="-2"/>
        </w:rPr>
        <w:t>n</w:t>
      </w:r>
      <w:r>
        <w:rPr>
          <w:spacing w:val="-1"/>
        </w:rPr>
        <w:t>g</w:t>
      </w:r>
      <w:r>
        <w:t>, us</w:t>
      </w:r>
      <w:r>
        <w:rPr>
          <w:spacing w:val="-2"/>
        </w:rPr>
        <w:t>u</w:t>
      </w:r>
      <w:r>
        <w:t>al</w:t>
      </w:r>
      <w:r>
        <w:rPr>
          <w:spacing w:val="-1"/>
        </w:rPr>
        <w:t>l</w:t>
      </w:r>
      <w:r>
        <w:t>y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Desi</w:t>
      </w:r>
      <w:r>
        <w:rPr>
          <w:spacing w:val="-1"/>
        </w:rPr>
        <w:t>gn</w:t>
      </w:r>
      <w:r>
        <w:t>a</w:t>
      </w:r>
      <w:r>
        <w:rPr>
          <w:spacing w:val="-3"/>
        </w:rPr>
        <w:t>t</w:t>
      </w:r>
      <w:r>
        <w:t>ed Ch</w:t>
      </w:r>
      <w:r>
        <w:rPr>
          <w:spacing w:val="-1"/>
        </w:rPr>
        <w:t>i</w:t>
      </w:r>
      <w:r>
        <w:t>ld</w:t>
      </w:r>
      <w:r>
        <w:rPr>
          <w:spacing w:val="-1"/>
        </w:rPr>
        <w:t xml:space="preserve"> </w:t>
      </w:r>
      <w:r>
        <w:rPr>
          <w:spacing w:val="1"/>
        </w:rP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2"/>
        </w:rPr>
        <w:t>te</w:t>
      </w:r>
      <w:r>
        <w:t>c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Officer</w:t>
      </w:r>
      <w:r>
        <w:rPr>
          <w:spacing w:val="-3"/>
        </w:rPr>
        <w:t xml:space="preserve"> </w:t>
      </w:r>
      <w:r>
        <w:t>(D</w:t>
      </w:r>
      <w:r>
        <w:rPr>
          <w:spacing w:val="-3"/>
        </w:rPr>
        <w:t>C</w:t>
      </w:r>
      <w:r>
        <w:t>P</w:t>
      </w:r>
      <w:r>
        <w:rPr>
          <w:spacing w:val="-3"/>
        </w:rPr>
        <w:t>O</w:t>
      </w:r>
      <w:r>
        <w:t>)</w:t>
      </w:r>
      <w:r>
        <w:rPr>
          <w:spacing w:val="3"/>
        </w:rPr>
        <w:t xml:space="preserve"> </w:t>
      </w:r>
      <w:r>
        <w:t>/</w:t>
      </w:r>
      <w:r>
        <w:rPr>
          <w:spacing w:val="-4"/>
        </w:rPr>
        <w:t>H</w:t>
      </w:r>
      <w:r>
        <w:t>ead</w:t>
      </w:r>
      <w:r>
        <w:rPr>
          <w:spacing w:val="-2"/>
        </w:rPr>
        <w:t xml:space="preserve"> </w:t>
      </w:r>
      <w:r>
        <w:t>Teac</w:t>
      </w:r>
      <w:r>
        <w:rPr>
          <w:spacing w:val="-1"/>
        </w:rPr>
        <w:t>h</w:t>
      </w:r>
      <w:r>
        <w:t>er.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n</w:t>
      </w:r>
      <w:r>
        <w:rPr>
          <w:spacing w:val="1"/>
        </w:rPr>
        <w:t>o</w:t>
      </w:r>
      <w:r>
        <w:t>tificat</w:t>
      </w:r>
      <w:r>
        <w:rPr>
          <w:spacing w:val="-3"/>
        </w:rPr>
        <w:t>i</w:t>
      </w:r>
      <w:r>
        <w:rPr>
          <w:spacing w:val="1"/>
        </w:rPr>
        <w:t>o</w:t>
      </w:r>
      <w:r>
        <w:t xml:space="preserve">n </w:t>
      </w:r>
      <w:r>
        <w:rPr>
          <w:spacing w:val="-3"/>
        </w:rPr>
        <w:t>l</w:t>
      </w:r>
      <w:r>
        <w:rPr>
          <w:spacing w:val="1"/>
        </w:rPr>
        <w:t>o</w:t>
      </w:r>
      <w:r>
        <w:rPr>
          <w:spacing w:val="-1"/>
        </w:rPr>
        <w:t>g</w:t>
      </w:r>
      <w:r>
        <w:t>s wi</w:t>
      </w:r>
      <w:r>
        <w:rPr>
          <w:spacing w:val="-1"/>
        </w:rPr>
        <w:t>l</w:t>
      </w:r>
      <w:r>
        <w:t>l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 xml:space="preserve">en </w:t>
      </w:r>
      <w:r>
        <w:rPr>
          <w:spacing w:val="-3"/>
        </w:rPr>
        <w:t>b</w:t>
      </w:r>
      <w:r>
        <w:t>e s</w:t>
      </w:r>
      <w:r>
        <w:rPr>
          <w:spacing w:val="-2"/>
        </w:rPr>
        <w:t>t</w:t>
      </w:r>
      <w:r>
        <w:rPr>
          <w:spacing w:val="1"/>
        </w:rPr>
        <w:t>o</w:t>
      </w:r>
      <w:r>
        <w:t>red</w:t>
      </w:r>
      <w:r>
        <w:rPr>
          <w:spacing w:val="-3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>d</w:t>
      </w:r>
      <w:r>
        <w:rPr>
          <w:spacing w:val="-1"/>
        </w:rPr>
        <w:t xml:space="preserve"> </w:t>
      </w:r>
      <w: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t>t</w:t>
      </w:r>
      <w:r>
        <w:rPr>
          <w:spacing w:val="-2"/>
        </w:rPr>
        <w:t>e</w:t>
      </w:r>
      <w:r>
        <w:t>c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files.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75"/>
      </w:pPr>
      <w:r>
        <w:t>The saf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lead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1"/>
        </w:rPr>
        <w:t>b</w:t>
      </w:r>
      <w:r>
        <w:t xml:space="preserve">e the </w:t>
      </w:r>
      <w:r>
        <w:rPr>
          <w:spacing w:val="-3"/>
        </w:rPr>
        <w:t>p</w:t>
      </w:r>
      <w:r>
        <w:t>ers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avai</w:t>
      </w:r>
      <w:r>
        <w:rPr>
          <w:spacing w:val="-1"/>
        </w:rPr>
        <w:t>l</w:t>
      </w:r>
      <w:r>
        <w:t>a</w:t>
      </w:r>
      <w:r>
        <w:rPr>
          <w:spacing w:val="-1"/>
        </w:rPr>
        <w:t>b</w:t>
      </w:r>
      <w:r>
        <w:t>le</w:t>
      </w:r>
      <w:r>
        <w:rPr>
          <w:spacing w:val="-3"/>
        </w:rPr>
        <w:t xml:space="preserve"> </w:t>
      </w:r>
      <w:r>
        <w:t>ea</w:t>
      </w:r>
      <w:r>
        <w:rPr>
          <w:spacing w:val="-3"/>
        </w:rPr>
        <w:t>c</w:t>
      </w:r>
      <w:r>
        <w:t>h</w:t>
      </w:r>
      <w:r>
        <w:rPr>
          <w:spacing w:val="-1"/>
        </w:rPr>
        <w:t xml:space="preserve"> </w:t>
      </w:r>
      <w:r>
        <w:t xml:space="preserve">day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r</w:t>
      </w:r>
      <w:r>
        <w:rPr>
          <w:spacing w:val="-2"/>
        </w:rPr>
        <w:t>e</w:t>
      </w:r>
      <w:r>
        <w:t>ce</w:t>
      </w:r>
      <w:r>
        <w:rPr>
          <w:spacing w:val="-2"/>
        </w:rPr>
        <w:t>i</w:t>
      </w:r>
      <w:r>
        <w:t>ve</w:t>
      </w:r>
      <w:r>
        <w:rPr>
          <w:spacing w:val="-2"/>
        </w:rPr>
        <w:t xml:space="preserve"> </w:t>
      </w:r>
      <w:r>
        <w:t>the d</w:t>
      </w:r>
      <w:r>
        <w:rPr>
          <w:spacing w:val="-2"/>
        </w:rPr>
        <w:t>e</w:t>
      </w:r>
      <w:r>
        <w:t>tails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the inci</w:t>
      </w:r>
      <w:r>
        <w:rPr>
          <w:spacing w:val="-2"/>
        </w:rPr>
        <w:t>d</w:t>
      </w:r>
      <w:r>
        <w:t>ent</w:t>
      </w:r>
      <w:r>
        <w:rPr>
          <w:spacing w:val="-2"/>
        </w:rPr>
        <w:t xml:space="preserve"> </w:t>
      </w:r>
      <w:r>
        <w:t>and assess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>t</w:t>
      </w:r>
      <w:r>
        <w:t>y</w:t>
      </w:r>
      <w:r>
        <w:rPr>
          <w:spacing w:val="-1"/>
        </w:rPr>
        <w:t>p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su</w:t>
      </w:r>
      <w:r>
        <w:rPr>
          <w:spacing w:val="-2"/>
        </w:rPr>
        <w:t>p</w:t>
      </w:r>
      <w:r>
        <w:rPr>
          <w:spacing w:val="-1"/>
        </w:rPr>
        <w:t>p</w:t>
      </w:r>
      <w:r>
        <w:rPr>
          <w:spacing w:val="1"/>
        </w:rPr>
        <w:t>o</w:t>
      </w:r>
      <w:r>
        <w:t>rt</w:t>
      </w:r>
      <w:r>
        <w:rPr>
          <w:spacing w:val="-2"/>
        </w:rPr>
        <w:t xml:space="preserve"> </w:t>
      </w:r>
      <w:r>
        <w:rPr>
          <w:spacing w:val="-1"/>
        </w:rPr>
        <w:t>n</w:t>
      </w:r>
      <w:r>
        <w:t>ee</w:t>
      </w:r>
      <w:r>
        <w:rPr>
          <w:spacing w:val="-1"/>
        </w:rPr>
        <w:t>d</w:t>
      </w:r>
      <w:r>
        <w:t>ed</w:t>
      </w:r>
      <w:r>
        <w:rPr>
          <w:spacing w:val="1"/>
        </w:rPr>
        <w:t xml:space="preserve"> </w:t>
      </w:r>
      <w:r>
        <w:rPr>
          <w:spacing w:val="-3"/>
        </w:rPr>
        <w:t>f</w:t>
      </w:r>
      <w:r>
        <w:rPr>
          <w:spacing w:val="1"/>
        </w:rPr>
        <w:t>o</w:t>
      </w:r>
      <w:r>
        <w:t>r 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d</w:t>
      </w:r>
      <w:r>
        <w:t xml:space="preserve">. </w:t>
      </w:r>
      <w:r w:rsidRPr="00566555">
        <w:rPr>
          <w:spacing w:val="-3"/>
          <w:highlight w:val="yellow"/>
        </w:rPr>
        <w:t xml:space="preserve"> </w:t>
      </w:r>
      <w:r w:rsidRPr="00E35138">
        <w:t>Fro</w:t>
      </w:r>
      <w:r w:rsidRPr="00E35138">
        <w:rPr>
          <w:spacing w:val="-1"/>
        </w:rPr>
        <w:t>n</w:t>
      </w:r>
      <w:r w:rsidRPr="00E35138">
        <w:t>t</w:t>
      </w:r>
      <w:r w:rsidRPr="00E35138">
        <w:rPr>
          <w:spacing w:val="-2"/>
        </w:rPr>
        <w:t xml:space="preserve"> </w:t>
      </w:r>
      <w:r w:rsidRPr="00E35138">
        <w:rPr>
          <w:spacing w:val="2"/>
        </w:rPr>
        <w:t>D</w:t>
      </w:r>
      <w:r w:rsidRPr="00E35138">
        <w:rPr>
          <w:spacing w:val="-2"/>
        </w:rPr>
        <w:t>o</w:t>
      </w:r>
      <w:r w:rsidRPr="00E35138">
        <w:rPr>
          <w:spacing w:val="1"/>
        </w:rPr>
        <w:t>o</w:t>
      </w:r>
      <w:r w:rsidRPr="00E35138">
        <w:t xml:space="preserve">r </w:t>
      </w:r>
      <w:r w:rsidR="00E35138" w:rsidRPr="00E35138">
        <w:t>Duty &amp; Advice</w:t>
      </w:r>
      <w:r w:rsidRPr="00E35138">
        <w:t xml:space="preserve"> will </w:t>
      </w:r>
      <w:r w:rsidRPr="00E35138">
        <w:rPr>
          <w:spacing w:val="-1"/>
        </w:rPr>
        <w:t>h</w:t>
      </w:r>
      <w:r w:rsidRPr="00E35138">
        <w:rPr>
          <w:spacing w:val="1"/>
        </w:rPr>
        <w:t>o</w:t>
      </w:r>
      <w:r w:rsidRPr="00E35138">
        <w:t>ld</w:t>
      </w:r>
      <w:r w:rsidRPr="00E35138">
        <w:rPr>
          <w:spacing w:val="-1"/>
        </w:rPr>
        <w:t xml:space="preserve"> </w:t>
      </w:r>
      <w:r w:rsidRPr="00E35138">
        <w:t xml:space="preserve">a </w:t>
      </w:r>
      <w:r w:rsidRPr="00E35138">
        <w:rPr>
          <w:spacing w:val="-1"/>
        </w:rPr>
        <w:t>d</w:t>
      </w:r>
      <w:r w:rsidRPr="00E35138">
        <w:t>atab</w:t>
      </w:r>
      <w:r w:rsidRPr="00E35138">
        <w:rPr>
          <w:spacing w:val="-1"/>
        </w:rPr>
        <w:t>a</w:t>
      </w:r>
      <w:r w:rsidRPr="00E35138">
        <w:t>se</w:t>
      </w:r>
      <w:r w:rsidRPr="00E35138">
        <w:rPr>
          <w:spacing w:val="-2"/>
        </w:rPr>
        <w:t xml:space="preserve"> </w:t>
      </w:r>
      <w:r w:rsidRPr="00E35138">
        <w:rPr>
          <w:spacing w:val="1"/>
        </w:rPr>
        <w:t>o</w:t>
      </w:r>
      <w:r w:rsidRPr="00E35138">
        <w:t>f all</w:t>
      </w:r>
      <w:r w:rsidRPr="00E35138">
        <w:rPr>
          <w:spacing w:val="-3"/>
        </w:rPr>
        <w:t xml:space="preserve"> </w:t>
      </w:r>
      <w:r w:rsidRPr="00E35138">
        <w:t>the sa</w:t>
      </w:r>
      <w:r w:rsidRPr="00E35138">
        <w:rPr>
          <w:spacing w:val="-3"/>
        </w:rPr>
        <w:t>f</w:t>
      </w:r>
      <w:r w:rsidRPr="00E35138">
        <w:t>eg</w:t>
      </w:r>
      <w:r w:rsidRPr="00E35138">
        <w:rPr>
          <w:spacing w:val="-2"/>
        </w:rPr>
        <w:t>u</w:t>
      </w:r>
      <w:r w:rsidRPr="00E35138">
        <w:t>ar</w:t>
      </w:r>
      <w:r w:rsidRPr="00E35138">
        <w:rPr>
          <w:spacing w:val="-2"/>
        </w:rPr>
        <w:t>d</w:t>
      </w:r>
      <w:r w:rsidRPr="00E35138">
        <w:t>i</w:t>
      </w:r>
      <w:r w:rsidRPr="00E35138">
        <w:rPr>
          <w:spacing w:val="-2"/>
        </w:rPr>
        <w:t>n</w:t>
      </w:r>
      <w:r w:rsidRPr="00E35138">
        <w:t>g</w:t>
      </w:r>
      <w:r w:rsidRPr="00E35138">
        <w:rPr>
          <w:spacing w:val="-1"/>
        </w:rPr>
        <w:t xml:space="preserve"> </w:t>
      </w:r>
      <w:r w:rsidRPr="00E35138">
        <w:t>leads in</w:t>
      </w:r>
      <w:r w:rsidRPr="00E35138">
        <w:rPr>
          <w:spacing w:val="-1"/>
        </w:rPr>
        <w:t xml:space="preserve"> </w:t>
      </w:r>
      <w:r w:rsidRPr="00E35138">
        <w:t>t</w:t>
      </w:r>
      <w:r w:rsidRPr="00E35138">
        <w:rPr>
          <w:spacing w:val="-1"/>
        </w:rPr>
        <w:t>h</w:t>
      </w:r>
      <w:r w:rsidRPr="00E35138">
        <w:t>e</w:t>
      </w:r>
      <w:r w:rsidRPr="00E35138">
        <w:rPr>
          <w:spacing w:val="-2"/>
        </w:rPr>
        <w:t xml:space="preserve"> </w:t>
      </w:r>
      <w:r w:rsidR="00E35138" w:rsidRPr="00E35138">
        <w:t>Kirklees</w:t>
      </w:r>
      <w:r w:rsidRPr="00E35138">
        <w:rPr>
          <w:spacing w:val="1"/>
        </w:rPr>
        <w:t xml:space="preserve"> </w:t>
      </w:r>
      <w:r w:rsidRPr="00E35138">
        <w:t>ar</w:t>
      </w:r>
      <w:r w:rsidRPr="00E35138">
        <w:rPr>
          <w:spacing w:val="-3"/>
        </w:rPr>
        <w:t>e</w:t>
      </w:r>
      <w:r w:rsidRPr="00E35138">
        <w:t>a.</w:t>
      </w:r>
    </w:p>
    <w:p w:rsidR="00077373" w:rsidRDefault="00077373">
      <w:pPr>
        <w:spacing w:before="5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Heading4"/>
        <w:numPr>
          <w:ilvl w:val="0"/>
          <w:numId w:val="1"/>
        </w:numPr>
        <w:tabs>
          <w:tab w:val="left" w:pos="321"/>
        </w:tabs>
        <w:ind w:left="321" w:hanging="221"/>
        <w:rPr>
          <w:b w:val="0"/>
          <w:bCs w:val="0"/>
        </w:rPr>
      </w:pPr>
      <w:r>
        <w:t>R</w:t>
      </w:r>
      <w:r>
        <w:rPr>
          <w:spacing w:val="-1"/>
        </w:rPr>
        <w:t>o</w:t>
      </w:r>
      <w:r>
        <w:t>l</w:t>
      </w:r>
      <w:r>
        <w:rPr>
          <w:spacing w:val="-1"/>
        </w:rPr>
        <w:t>e</w:t>
      </w:r>
      <w:r>
        <w:t>s a</w:t>
      </w:r>
      <w:r>
        <w:rPr>
          <w:spacing w:val="-2"/>
        </w:rPr>
        <w:t>n</w:t>
      </w:r>
      <w:r>
        <w:t>d</w:t>
      </w:r>
      <w:r>
        <w:rPr>
          <w:spacing w:val="-1"/>
        </w:rPr>
        <w:t xml:space="preserve"> </w:t>
      </w:r>
      <w:r>
        <w:t>R</w:t>
      </w:r>
      <w:r>
        <w:rPr>
          <w:spacing w:val="-4"/>
        </w:rPr>
        <w:t>e</w:t>
      </w:r>
      <w:r>
        <w:t>s</w:t>
      </w:r>
      <w:r>
        <w:rPr>
          <w:spacing w:val="-1"/>
        </w:rPr>
        <w:t>pon</w:t>
      </w:r>
      <w:r>
        <w:t>si</w:t>
      </w:r>
      <w:r>
        <w:rPr>
          <w:spacing w:val="-1"/>
        </w:rPr>
        <w:t>b</w:t>
      </w:r>
      <w:r>
        <w:rPr>
          <w:spacing w:val="-2"/>
        </w:rPr>
        <w:t>i</w:t>
      </w:r>
      <w:r>
        <w:t>li</w:t>
      </w:r>
      <w:r>
        <w:rPr>
          <w:spacing w:val="-3"/>
        </w:rPr>
        <w:t>t</w:t>
      </w:r>
      <w:r>
        <w:rPr>
          <w:spacing w:val="-2"/>
        </w:rPr>
        <w:t>i</w:t>
      </w:r>
      <w:r>
        <w:rPr>
          <w:spacing w:val="-1"/>
        </w:rPr>
        <w:t>e</w:t>
      </w:r>
      <w:r>
        <w:t>s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ind w:left="10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</w:rPr>
        <w:t>Wh</w:t>
      </w:r>
      <w:r>
        <w:rPr>
          <w:rFonts w:ascii="Calibri" w:eastAsia="Calibri" w:hAnsi="Calibri" w:cs="Calibri"/>
          <w:i/>
          <w:spacing w:val="-2"/>
        </w:rPr>
        <w:t>a</w:t>
      </w:r>
      <w:r>
        <w:rPr>
          <w:rFonts w:ascii="Calibri" w:eastAsia="Calibri" w:hAnsi="Calibri" w:cs="Calibri"/>
          <w:i/>
        </w:rPr>
        <w:t xml:space="preserve">t will </w:t>
      </w:r>
      <w:r>
        <w:rPr>
          <w:rFonts w:ascii="Calibri" w:eastAsia="Calibri" w:hAnsi="Calibri" w:cs="Calibri"/>
          <w:i/>
          <w:spacing w:val="-1"/>
        </w:rPr>
        <w:t>b</w:t>
      </w:r>
      <w:r>
        <w:rPr>
          <w:rFonts w:ascii="Calibri" w:eastAsia="Calibri" w:hAnsi="Calibri" w:cs="Calibri"/>
          <w:i/>
        </w:rPr>
        <w:t>e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</w:rPr>
        <w:t>dis</w:t>
      </w:r>
      <w:r>
        <w:rPr>
          <w:rFonts w:ascii="Calibri" w:eastAsia="Calibri" w:hAnsi="Calibri" w:cs="Calibri"/>
          <w:i/>
          <w:spacing w:val="-1"/>
        </w:rPr>
        <w:t>c</w:t>
      </w:r>
      <w:r>
        <w:rPr>
          <w:rFonts w:ascii="Calibri" w:eastAsia="Calibri" w:hAnsi="Calibri" w:cs="Calibri"/>
          <w:i/>
        </w:rPr>
        <w:t>l</w:t>
      </w:r>
      <w:r>
        <w:rPr>
          <w:rFonts w:ascii="Calibri" w:eastAsia="Calibri" w:hAnsi="Calibri" w:cs="Calibri"/>
          <w:i/>
          <w:spacing w:val="-1"/>
        </w:rPr>
        <w:t>o</w:t>
      </w:r>
      <w:r>
        <w:rPr>
          <w:rFonts w:ascii="Calibri" w:eastAsia="Calibri" w:hAnsi="Calibri" w:cs="Calibri"/>
          <w:i/>
        </w:rPr>
        <w:t>se</w:t>
      </w:r>
      <w:r>
        <w:rPr>
          <w:rFonts w:ascii="Calibri" w:eastAsia="Calibri" w:hAnsi="Calibri" w:cs="Calibri"/>
          <w:i/>
          <w:spacing w:val="-3"/>
        </w:rPr>
        <w:t>d</w:t>
      </w:r>
      <w:r>
        <w:rPr>
          <w:rFonts w:ascii="Calibri" w:eastAsia="Calibri" w:hAnsi="Calibri" w:cs="Calibri"/>
          <w:i/>
        </w:rPr>
        <w:t>?</w:t>
      </w:r>
    </w:p>
    <w:p w:rsidR="00077373" w:rsidRDefault="002A01CA">
      <w:pPr>
        <w:pStyle w:val="BodyText"/>
        <w:ind w:right="184"/>
      </w:pPr>
      <w:r>
        <w:t>Detai</w:t>
      </w:r>
      <w:r>
        <w:rPr>
          <w:spacing w:val="-1"/>
        </w:rPr>
        <w:t>l</w:t>
      </w:r>
      <w:r>
        <w:t>s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rPr>
          <w:spacing w:val="1"/>
        </w:rPr>
        <w:t>o</w:t>
      </w:r>
      <w:r>
        <w:t>l</w:t>
      </w:r>
      <w:r>
        <w:rPr>
          <w:spacing w:val="-1"/>
        </w:rPr>
        <w:t>l</w:t>
      </w:r>
      <w:r>
        <w:t>ated</w:t>
      </w:r>
      <w:r>
        <w:rPr>
          <w:spacing w:val="-3"/>
        </w:rPr>
        <w:t xml:space="preserve"> </w:t>
      </w:r>
      <w:r>
        <w:t xml:space="preserve">with </w:t>
      </w:r>
      <w:r>
        <w:rPr>
          <w:spacing w:val="-3"/>
        </w:rPr>
        <w:t>r</w:t>
      </w:r>
      <w:r>
        <w:t>esp</w:t>
      </w:r>
      <w:r>
        <w:rPr>
          <w:spacing w:val="-3"/>
        </w:rPr>
        <w:t>e</w:t>
      </w:r>
      <w:r>
        <w:t>ct</w:t>
      </w:r>
      <w:r>
        <w:rPr>
          <w:spacing w:val="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t</w:t>
      </w:r>
      <w:r>
        <w:rPr>
          <w:spacing w:val="-4"/>
        </w:rPr>
        <w:t>h</w:t>
      </w:r>
      <w:r>
        <w:t>e ch</w:t>
      </w:r>
      <w:r>
        <w:rPr>
          <w:spacing w:val="-1"/>
        </w:rPr>
        <w:t>i</w:t>
      </w:r>
      <w:r>
        <w:t>l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 xml:space="preserve">r </w:t>
      </w:r>
      <w:r>
        <w:rPr>
          <w:spacing w:val="-2"/>
        </w:rPr>
        <w:t>y</w:t>
      </w:r>
      <w:r>
        <w:rPr>
          <w:spacing w:val="1"/>
        </w:rPr>
        <w:t>o</w:t>
      </w:r>
      <w:r>
        <w:rPr>
          <w:spacing w:val="-1"/>
        </w:rPr>
        <w:t>un</w:t>
      </w:r>
      <w:r>
        <w:t>g</w:t>
      </w:r>
      <w:r>
        <w:rPr>
          <w:spacing w:val="-1"/>
        </w:rPr>
        <w:t xml:space="preserve"> </w:t>
      </w:r>
      <w:r>
        <w:t>pe</w:t>
      </w:r>
      <w:r>
        <w:rPr>
          <w:spacing w:val="-3"/>
        </w:rPr>
        <w:t>r</w:t>
      </w:r>
      <w:r>
        <w:t>s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wi</w:t>
      </w:r>
      <w:r>
        <w:rPr>
          <w:spacing w:val="-1"/>
        </w:rPr>
        <w:t>l</w:t>
      </w:r>
      <w:r>
        <w:t>l</w:t>
      </w:r>
      <w:r>
        <w:rPr>
          <w:spacing w:val="-3"/>
        </w:rPr>
        <w:t xml:space="preserve"> </w:t>
      </w:r>
      <w:r>
        <w:t>inc</w:t>
      </w:r>
      <w:r>
        <w:rPr>
          <w:spacing w:val="-1"/>
        </w:rPr>
        <w:t>lud</w:t>
      </w:r>
      <w:r>
        <w:t>e their</w:t>
      </w:r>
      <w:r>
        <w:rPr>
          <w:spacing w:val="-3"/>
        </w:rPr>
        <w:t xml:space="preserve"> </w:t>
      </w:r>
      <w:r>
        <w:t>na</w:t>
      </w:r>
      <w:r>
        <w:rPr>
          <w:spacing w:val="-2"/>
        </w:rPr>
        <w:t>me</w:t>
      </w:r>
      <w:r>
        <w:t>, age, da</w:t>
      </w:r>
      <w:r>
        <w:rPr>
          <w:spacing w:val="-3"/>
        </w:rPr>
        <w:t>t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 b</w:t>
      </w:r>
      <w:r>
        <w:rPr>
          <w:spacing w:val="-1"/>
        </w:rPr>
        <w:t>i</w:t>
      </w:r>
      <w:r>
        <w:t xml:space="preserve">rth, </w:t>
      </w:r>
      <w:r>
        <w:rPr>
          <w:spacing w:val="-1"/>
        </w:rPr>
        <w:t>h</w:t>
      </w:r>
      <w:r>
        <w:rPr>
          <w:spacing w:val="1"/>
        </w:rPr>
        <w:t>o</w:t>
      </w:r>
      <w:r>
        <w:rPr>
          <w:spacing w:val="-2"/>
        </w:rPr>
        <w:t>m</w:t>
      </w:r>
      <w:r>
        <w:t>e a</w:t>
      </w:r>
      <w:r>
        <w:rPr>
          <w:spacing w:val="-1"/>
        </w:rPr>
        <w:t>dd</w:t>
      </w:r>
      <w:r>
        <w:t>res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c</w:t>
      </w:r>
      <w:r>
        <w:rPr>
          <w:spacing w:val="-4"/>
        </w:rPr>
        <w:t>h</w:t>
      </w:r>
      <w:r>
        <w:rPr>
          <w:spacing w:val="1"/>
        </w:rPr>
        <w:t>oo</w:t>
      </w:r>
      <w:r>
        <w:t>l</w:t>
      </w:r>
      <w:r>
        <w:rPr>
          <w:spacing w:val="-2"/>
        </w:rPr>
        <w:t xml:space="preserve"> </w:t>
      </w:r>
      <w:r>
        <w:rPr>
          <w:spacing w:val="-3"/>
        </w:rPr>
        <w:t>a</w:t>
      </w:r>
      <w:r>
        <w:t>tten</w:t>
      </w:r>
      <w:r>
        <w:rPr>
          <w:spacing w:val="-2"/>
        </w:rPr>
        <w:t>d</w:t>
      </w:r>
      <w:r>
        <w:t>ed.</w:t>
      </w:r>
      <w:r>
        <w:rPr>
          <w:spacing w:val="-1"/>
        </w:rPr>
        <w:t xml:space="preserve"> </w:t>
      </w:r>
      <w:r>
        <w:t>T</w:t>
      </w:r>
      <w:r>
        <w:rPr>
          <w:spacing w:val="-4"/>
        </w:rPr>
        <w:t>h</w:t>
      </w:r>
      <w:r>
        <w:t>e sc</w:t>
      </w:r>
      <w:r>
        <w:rPr>
          <w:spacing w:val="-3"/>
        </w:rPr>
        <w:t>h</w:t>
      </w:r>
      <w:r>
        <w:rPr>
          <w:spacing w:val="1"/>
        </w:rPr>
        <w:t>oo</w:t>
      </w:r>
      <w:r>
        <w:t>l</w:t>
      </w:r>
      <w:r>
        <w:rPr>
          <w:spacing w:val="-3"/>
        </w:rPr>
        <w:t xml:space="preserve"> </w:t>
      </w:r>
      <w:r>
        <w:t>wi</w:t>
      </w:r>
      <w:r>
        <w:rPr>
          <w:spacing w:val="-1"/>
        </w:rPr>
        <w:t>l</w:t>
      </w:r>
      <w:r>
        <w:t>l be</w:t>
      </w:r>
      <w:r>
        <w:rPr>
          <w:spacing w:val="-3"/>
        </w:rPr>
        <w:t xml:space="preserve"> </w:t>
      </w:r>
      <w:r>
        <w:t>t</w:t>
      </w:r>
      <w:r>
        <w:rPr>
          <w:spacing w:val="1"/>
        </w:rPr>
        <w:t>o</w:t>
      </w:r>
      <w:r>
        <w:t>ld</w:t>
      </w:r>
      <w:r>
        <w:rPr>
          <w:spacing w:val="-3"/>
        </w:rPr>
        <w:t xml:space="preserve"> </w:t>
      </w:r>
      <w:r>
        <w:t>the t</w:t>
      </w:r>
      <w:r>
        <w:rPr>
          <w:spacing w:val="-3"/>
        </w:rPr>
        <w:t>i</w:t>
      </w:r>
      <w:r>
        <w:t>m</w:t>
      </w:r>
      <w:r>
        <w:rPr>
          <w:spacing w:val="-2"/>
        </w:rPr>
        <w:t>e</w:t>
      </w:r>
      <w:r>
        <w:t>/</w:t>
      </w:r>
      <w:r>
        <w:rPr>
          <w:spacing w:val="1"/>
        </w:rPr>
        <w:t xml:space="preserve"> </w:t>
      </w:r>
      <w:r>
        <w:t>d</w:t>
      </w:r>
      <w:r>
        <w:rPr>
          <w:spacing w:val="-3"/>
        </w:rPr>
        <w:t>a</w:t>
      </w:r>
      <w:r>
        <w:t>t</w:t>
      </w:r>
      <w:r>
        <w:rPr>
          <w:spacing w:val="-2"/>
        </w:rPr>
        <w:t>e</w:t>
      </w:r>
      <w:r>
        <w:t>/lo</w:t>
      </w:r>
      <w:r>
        <w:rPr>
          <w:spacing w:val="-3"/>
        </w:rPr>
        <w:t>c</w:t>
      </w:r>
      <w:r>
        <w:t>ati</w:t>
      </w:r>
      <w:r>
        <w:rPr>
          <w:spacing w:val="-2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f t</w:t>
      </w:r>
      <w:r>
        <w:rPr>
          <w:spacing w:val="-4"/>
        </w:rPr>
        <w:t>h</w:t>
      </w:r>
      <w:r>
        <w:t>e i</w:t>
      </w:r>
      <w:r>
        <w:rPr>
          <w:spacing w:val="-2"/>
        </w:rPr>
        <w:t>n</w:t>
      </w:r>
      <w:r>
        <w:t>ci</w:t>
      </w:r>
      <w:r>
        <w:rPr>
          <w:spacing w:val="-1"/>
        </w:rPr>
        <w:t>d</w:t>
      </w:r>
      <w:r>
        <w:t>ent, the parti</w:t>
      </w:r>
      <w:r>
        <w:rPr>
          <w:spacing w:val="-3"/>
        </w:rPr>
        <w:t>e</w:t>
      </w:r>
      <w:r>
        <w:t>s in</w:t>
      </w:r>
      <w:r>
        <w:rPr>
          <w:spacing w:val="-2"/>
        </w:rPr>
        <w:t>v</w:t>
      </w:r>
      <w:r>
        <w:rPr>
          <w:spacing w:val="1"/>
        </w:rPr>
        <w:t>o</w:t>
      </w:r>
      <w:r>
        <w:t>l</w:t>
      </w:r>
      <w:r>
        <w:rPr>
          <w:spacing w:val="-2"/>
        </w:rPr>
        <w:t>v</w:t>
      </w:r>
      <w:r>
        <w:t>ed in</w:t>
      </w:r>
      <w:r>
        <w:rPr>
          <w:spacing w:val="-1"/>
        </w:rPr>
        <w:t xml:space="preserve"> </w:t>
      </w:r>
      <w:r>
        <w:t>t</w:t>
      </w:r>
      <w:r>
        <w:rPr>
          <w:spacing w:val="-4"/>
        </w:rPr>
        <w:t>h</w:t>
      </w:r>
      <w:r>
        <w:t xml:space="preserve">e </w:t>
      </w:r>
      <w:r>
        <w:rPr>
          <w:spacing w:val="-3"/>
        </w:rPr>
        <w:t>i</w:t>
      </w:r>
      <w:r>
        <w:rPr>
          <w:spacing w:val="-1"/>
        </w:rPr>
        <w:t>n</w:t>
      </w:r>
      <w:r>
        <w:t>ci</w:t>
      </w:r>
      <w:r>
        <w:rPr>
          <w:spacing w:val="-1"/>
        </w:rPr>
        <w:t>d</w:t>
      </w:r>
      <w:r>
        <w:t>ent (i</w:t>
      </w:r>
      <w:r>
        <w:rPr>
          <w:spacing w:val="-2"/>
        </w:rPr>
        <w:t>n</w:t>
      </w:r>
      <w:r>
        <w:t>cl</w:t>
      </w:r>
      <w:r>
        <w:rPr>
          <w:spacing w:val="-1"/>
        </w:rPr>
        <w:t>u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 xml:space="preserve">eir </w:t>
      </w:r>
      <w:r>
        <w:rPr>
          <w:spacing w:val="-3"/>
        </w:rPr>
        <w:t>r</w:t>
      </w:r>
      <w:r>
        <w:t>e</w:t>
      </w:r>
      <w:r>
        <w:rPr>
          <w:spacing w:val="-3"/>
        </w:rPr>
        <w:t>l</w:t>
      </w:r>
      <w:r>
        <w:t>atio</w:t>
      </w:r>
      <w:r>
        <w:rPr>
          <w:spacing w:val="-1"/>
        </w:rPr>
        <w:t>n</w:t>
      </w:r>
      <w:r>
        <w:t>sh</w:t>
      </w:r>
      <w:r>
        <w:rPr>
          <w:spacing w:val="-2"/>
        </w:rPr>
        <w:t>i</w:t>
      </w:r>
      <w:r>
        <w:t>p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t</w:t>
      </w:r>
      <w:r>
        <w:rPr>
          <w:spacing w:val="-4"/>
        </w:rPr>
        <w:t>h</w:t>
      </w:r>
      <w:r>
        <w:t>e ch</w:t>
      </w:r>
      <w:r>
        <w:rPr>
          <w:spacing w:val="-1"/>
        </w:rPr>
        <w:t>i</w:t>
      </w:r>
      <w:r>
        <w:t>l</w:t>
      </w:r>
      <w:r>
        <w:rPr>
          <w:spacing w:val="-2"/>
        </w:rPr>
        <w:t>d</w:t>
      </w:r>
      <w:r>
        <w:t>), 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t>the c</w:t>
      </w:r>
      <w:r>
        <w:rPr>
          <w:spacing w:val="-1"/>
        </w:rPr>
        <w:t>h</w:t>
      </w:r>
      <w:r>
        <w:t>i</w:t>
      </w:r>
      <w:r>
        <w:rPr>
          <w:spacing w:val="-1"/>
        </w:rPr>
        <w:t>ld</w:t>
      </w:r>
      <w:r>
        <w:t>`s i</w:t>
      </w:r>
      <w:r>
        <w:rPr>
          <w:spacing w:val="-2"/>
        </w:rPr>
        <w:t>n</w:t>
      </w:r>
      <w:r>
        <w:t>v</w:t>
      </w:r>
      <w:r>
        <w:rPr>
          <w:spacing w:val="1"/>
        </w:rPr>
        <w:t>o</w:t>
      </w:r>
      <w:r>
        <w:rPr>
          <w:spacing w:val="-3"/>
        </w:rPr>
        <w:t>l</w:t>
      </w:r>
      <w:r>
        <w:t>v</w:t>
      </w:r>
      <w:r>
        <w:rPr>
          <w:spacing w:val="-2"/>
        </w:rPr>
        <w:t>e</w:t>
      </w:r>
      <w:r>
        <w:t>ment</w:t>
      </w:r>
      <w:r>
        <w:rPr>
          <w:spacing w:val="-2"/>
        </w:rPr>
        <w:t xml:space="preserve"> </w:t>
      </w:r>
      <w:r>
        <w:t>in the inc</w:t>
      </w:r>
      <w:r>
        <w:rPr>
          <w:spacing w:val="-1"/>
        </w:rPr>
        <w:t>i</w:t>
      </w:r>
      <w:r>
        <w:rPr>
          <w:spacing w:val="-4"/>
        </w:rPr>
        <w:t>d</w:t>
      </w:r>
      <w:r>
        <w:t>en</w:t>
      </w:r>
      <w:r>
        <w:rPr>
          <w:spacing w:val="-3"/>
        </w:rPr>
        <w:t>t</w:t>
      </w:r>
      <w:r>
        <w:t>.</w:t>
      </w:r>
    </w:p>
    <w:p w:rsidR="00077373" w:rsidRDefault="00077373">
      <w:pPr>
        <w:spacing w:before="5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ind w:left="10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  <w:spacing w:val="-1"/>
        </w:rPr>
        <w:t>H</w:t>
      </w:r>
      <w:r>
        <w:rPr>
          <w:rFonts w:ascii="Calibri" w:eastAsia="Calibri" w:hAnsi="Calibri" w:cs="Calibri"/>
          <w:i/>
        </w:rPr>
        <w:t>ow wi</w:t>
      </w:r>
      <w:r>
        <w:rPr>
          <w:rFonts w:ascii="Calibri" w:eastAsia="Calibri" w:hAnsi="Calibri" w:cs="Calibri"/>
          <w:i/>
          <w:spacing w:val="-1"/>
        </w:rPr>
        <w:t>l</w:t>
      </w:r>
      <w:r>
        <w:rPr>
          <w:rFonts w:ascii="Calibri" w:eastAsia="Calibri" w:hAnsi="Calibri" w:cs="Calibri"/>
          <w:i/>
        </w:rPr>
        <w:t>l it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</w:rPr>
        <w:t>be d</w:t>
      </w:r>
      <w:r>
        <w:rPr>
          <w:rFonts w:ascii="Calibri" w:eastAsia="Calibri" w:hAnsi="Calibri" w:cs="Calibri"/>
          <w:i/>
          <w:spacing w:val="-1"/>
        </w:rPr>
        <w:t>i</w:t>
      </w:r>
      <w:r>
        <w:rPr>
          <w:rFonts w:ascii="Calibri" w:eastAsia="Calibri" w:hAnsi="Calibri" w:cs="Calibri"/>
          <w:i/>
        </w:rPr>
        <w:t>scl</w:t>
      </w:r>
      <w:r>
        <w:rPr>
          <w:rFonts w:ascii="Calibri" w:eastAsia="Calibri" w:hAnsi="Calibri" w:cs="Calibri"/>
          <w:i/>
          <w:spacing w:val="-2"/>
        </w:rPr>
        <w:t>o</w:t>
      </w:r>
      <w:r>
        <w:rPr>
          <w:rFonts w:ascii="Calibri" w:eastAsia="Calibri" w:hAnsi="Calibri" w:cs="Calibri"/>
          <w:i/>
          <w:spacing w:val="-3"/>
        </w:rPr>
        <w:t>s</w:t>
      </w:r>
      <w:r>
        <w:rPr>
          <w:rFonts w:ascii="Calibri" w:eastAsia="Calibri" w:hAnsi="Calibri" w:cs="Calibri"/>
          <w:i/>
        </w:rPr>
        <w:t xml:space="preserve">ed </w:t>
      </w:r>
      <w:r>
        <w:rPr>
          <w:rFonts w:ascii="Calibri" w:eastAsia="Calibri" w:hAnsi="Calibri" w:cs="Calibri"/>
          <w:i/>
          <w:spacing w:val="-1"/>
        </w:rPr>
        <w:t>an</w:t>
      </w:r>
      <w:r>
        <w:rPr>
          <w:rFonts w:ascii="Calibri" w:eastAsia="Calibri" w:hAnsi="Calibri" w:cs="Calibri"/>
          <w:i/>
        </w:rPr>
        <w:t>d whe</w:t>
      </w:r>
      <w:r>
        <w:rPr>
          <w:rFonts w:ascii="Calibri" w:eastAsia="Calibri" w:hAnsi="Calibri" w:cs="Calibri"/>
          <w:i/>
          <w:spacing w:val="-1"/>
        </w:rPr>
        <w:t>n</w:t>
      </w:r>
      <w:r>
        <w:rPr>
          <w:rFonts w:ascii="Calibri" w:eastAsia="Calibri" w:hAnsi="Calibri" w:cs="Calibri"/>
          <w:i/>
        </w:rPr>
        <w:t>?</w:t>
      </w:r>
    </w:p>
    <w:p w:rsidR="00077373" w:rsidRDefault="002A01CA">
      <w:pPr>
        <w:pStyle w:val="BodyText"/>
        <w:ind w:right="98"/>
      </w:pPr>
      <w:r>
        <w:t>This i</w:t>
      </w:r>
      <w:r>
        <w:rPr>
          <w:spacing w:val="-2"/>
        </w:rPr>
        <w:t>n</w:t>
      </w:r>
      <w:r>
        <w:t>fo</w:t>
      </w:r>
      <w:r>
        <w:rPr>
          <w:spacing w:val="-3"/>
        </w:rPr>
        <w:t>r</w:t>
      </w:r>
      <w:r>
        <w:t>m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wi</w:t>
      </w:r>
      <w:r>
        <w:rPr>
          <w:spacing w:val="-1"/>
        </w:rPr>
        <w:t>l</w:t>
      </w:r>
      <w:r>
        <w:t>l</w:t>
      </w:r>
      <w:r>
        <w:rPr>
          <w:spacing w:val="-3"/>
        </w:rPr>
        <w:t xml:space="preserve"> </w:t>
      </w:r>
      <w:r>
        <w:t xml:space="preserve">be </w:t>
      </w:r>
      <w:r>
        <w:rPr>
          <w:spacing w:val="-1"/>
        </w:rPr>
        <w:t>d</w:t>
      </w:r>
      <w:r>
        <w:t>i</w:t>
      </w:r>
      <w:r>
        <w:rPr>
          <w:spacing w:val="-3"/>
        </w:rPr>
        <w:t>s</w:t>
      </w:r>
      <w:r>
        <w:t>se</w:t>
      </w:r>
      <w:r>
        <w:rPr>
          <w:spacing w:val="1"/>
        </w:rPr>
        <w:t>m</w:t>
      </w:r>
      <w:r>
        <w:t>i</w:t>
      </w:r>
      <w:r>
        <w:rPr>
          <w:spacing w:val="-2"/>
        </w:rPr>
        <w:t>n</w:t>
      </w:r>
      <w:r>
        <w:t>a</w:t>
      </w:r>
      <w:r>
        <w:rPr>
          <w:spacing w:val="-3"/>
        </w:rPr>
        <w:t>t</w:t>
      </w:r>
      <w:r>
        <w:t>ed f</w:t>
      </w:r>
      <w:r>
        <w:rPr>
          <w:spacing w:val="-3"/>
        </w:rPr>
        <w:t>r</w:t>
      </w:r>
      <w:r>
        <w:rPr>
          <w:spacing w:val="1"/>
        </w:rPr>
        <w:t>o</w:t>
      </w:r>
      <w:r>
        <w:t>m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 F</w:t>
      </w:r>
      <w:r>
        <w:rPr>
          <w:spacing w:val="-1"/>
        </w:rPr>
        <w:t>r</w:t>
      </w:r>
      <w:r>
        <w:rPr>
          <w:spacing w:val="1"/>
        </w:rPr>
        <w:t>o</w:t>
      </w:r>
      <w:r>
        <w:rPr>
          <w:spacing w:val="-1"/>
        </w:rPr>
        <w:t>n</w:t>
      </w:r>
      <w:r>
        <w:t>t</w:t>
      </w:r>
      <w:r>
        <w:rPr>
          <w:spacing w:val="-4"/>
        </w:rPr>
        <w:t xml:space="preserve"> </w:t>
      </w:r>
      <w:r>
        <w:t>D</w:t>
      </w:r>
      <w:r>
        <w:rPr>
          <w:spacing w:val="-2"/>
        </w:rPr>
        <w:t>o</w:t>
      </w:r>
      <w:r>
        <w:rPr>
          <w:spacing w:val="1"/>
        </w:rPr>
        <w:t>o</w:t>
      </w:r>
      <w:r>
        <w:t>r Sa</w:t>
      </w:r>
      <w:r>
        <w:rPr>
          <w:spacing w:val="-4"/>
        </w:rPr>
        <w:t>f</w:t>
      </w:r>
      <w:r>
        <w:t>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H</w:t>
      </w:r>
      <w:r>
        <w:rPr>
          <w:spacing w:val="-1"/>
        </w:rPr>
        <w:t>u</w:t>
      </w:r>
      <w:r>
        <w:t>b to</w:t>
      </w:r>
      <w:r>
        <w:rPr>
          <w:spacing w:val="-1"/>
        </w:rPr>
        <w:t xml:space="preserve"> n</w:t>
      </w:r>
      <w:r>
        <w:t xml:space="preserve">amed </w:t>
      </w:r>
      <w:r>
        <w:rPr>
          <w:spacing w:val="-1"/>
        </w:rPr>
        <w:t>d</w:t>
      </w:r>
      <w:r>
        <w:rPr>
          <w:spacing w:val="-2"/>
        </w:rPr>
        <w:t>e</w:t>
      </w:r>
      <w:r>
        <w:t>si</w:t>
      </w:r>
      <w:r>
        <w:rPr>
          <w:spacing w:val="-1"/>
        </w:rPr>
        <w:t>gn</w:t>
      </w:r>
      <w:r>
        <w:t xml:space="preserve">ated </w:t>
      </w:r>
      <w:r>
        <w:rPr>
          <w:spacing w:val="1"/>
        </w:rPr>
        <w:t>o</w:t>
      </w:r>
      <w:r>
        <w:t>ff</w:t>
      </w:r>
      <w:r>
        <w:rPr>
          <w:spacing w:val="-1"/>
        </w:rPr>
        <w:t>i</w:t>
      </w:r>
      <w:r>
        <w:t>cer</w:t>
      </w:r>
      <w:r>
        <w:rPr>
          <w:spacing w:val="-2"/>
        </w:rPr>
        <w:t xml:space="preserve"> </w:t>
      </w:r>
      <w:r>
        <w:t>(saf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lea</w:t>
      </w:r>
      <w:r>
        <w:rPr>
          <w:spacing w:val="-1"/>
        </w:rPr>
        <w:t>d</w:t>
      </w:r>
      <w:r>
        <w:t>)</w:t>
      </w:r>
      <w:r>
        <w:rPr>
          <w:spacing w:val="-4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sch</w:t>
      </w:r>
      <w:r>
        <w:rPr>
          <w:spacing w:val="-2"/>
        </w:rPr>
        <w:t>o</w:t>
      </w:r>
      <w:r>
        <w:rPr>
          <w:spacing w:val="1"/>
        </w:rPr>
        <w:t>o</w:t>
      </w:r>
      <w:r>
        <w:t>ls</w:t>
      </w:r>
      <w:r>
        <w:rPr>
          <w:spacing w:val="-2"/>
        </w:rPr>
        <w:t xml:space="preserve"> </w:t>
      </w:r>
      <w:r>
        <w:t>via</w:t>
      </w:r>
      <w:r>
        <w:rPr>
          <w:spacing w:val="-2"/>
        </w:rPr>
        <w:t xml:space="preserve"> </w:t>
      </w:r>
      <w:r>
        <w:t>tele</w:t>
      </w:r>
      <w:r>
        <w:rPr>
          <w:spacing w:val="-3"/>
        </w:rPr>
        <w:t>p</w:t>
      </w:r>
      <w:r>
        <w:rPr>
          <w:spacing w:val="-1"/>
        </w:rPr>
        <w:t>h</w:t>
      </w:r>
      <w:r>
        <w:rPr>
          <w:spacing w:val="1"/>
        </w:rPr>
        <w:t>o</w:t>
      </w:r>
      <w:r>
        <w:rPr>
          <w:spacing w:val="-1"/>
        </w:rPr>
        <w:t>n</w:t>
      </w:r>
      <w:r>
        <w:t xml:space="preserve">e </w:t>
      </w:r>
      <w:r>
        <w:rPr>
          <w:spacing w:val="-3"/>
        </w:rP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rPr>
          <w:spacing w:val="-2"/>
        </w:rPr>
        <w:t>v</w:t>
      </w:r>
      <w:r>
        <w:t>ersat</w:t>
      </w:r>
      <w:r>
        <w:rPr>
          <w:spacing w:val="-2"/>
        </w:rPr>
        <w:t>i</w:t>
      </w:r>
      <w:r>
        <w:rPr>
          <w:spacing w:val="1"/>
        </w:rPr>
        <w:t>o</w:t>
      </w:r>
      <w:r>
        <w:t xml:space="preserve">n </w:t>
      </w:r>
      <w:r>
        <w:rPr>
          <w:spacing w:val="-1"/>
        </w:rPr>
        <w:t>p</w:t>
      </w:r>
      <w:r>
        <w:t>ri</w:t>
      </w:r>
      <w:r>
        <w:rPr>
          <w:spacing w:val="-2"/>
        </w:rPr>
        <w:t>o</w:t>
      </w:r>
      <w:r>
        <w:t xml:space="preserve">r </w:t>
      </w:r>
      <w:r>
        <w:rPr>
          <w:spacing w:val="-2"/>
        </w:rPr>
        <w:t>t</w:t>
      </w:r>
      <w:r>
        <w:t>o</w:t>
      </w:r>
      <w:r>
        <w:rPr>
          <w:spacing w:val="-1"/>
        </w:rPr>
        <w:t xml:space="preserve"> </w:t>
      </w:r>
      <w:r>
        <w:t>9a</w:t>
      </w:r>
      <w:r>
        <w:rPr>
          <w:spacing w:val="1"/>
        </w:rPr>
        <w:t>m</w:t>
      </w:r>
      <w:r>
        <w:t>.</w:t>
      </w:r>
      <w:r>
        <w:rPr>
          <w:spacing w:val="-3"/>
        </w:rPr>
        <w:t xml:space="preserve"> </w:t>
      </w:r>
      <w:r>
        <w:t>Whe</w:t>
      </w:r>
      <w:r>
        <w:rPr>
          <w:spacing w:val="-3"/>
        </w:rPr>
        <w:t>r</w:t>
      </w:r>
      <w:r>
        <w:t xml:space="preserve">e the </w:t>
      </w:r>
      <w:r>
        <w:rPr>
          <w:spacing w:val="-1"/>
        </w:rPr>
        <w:t>d</w:t>
      </w:r>
      <w:r>
        <w:t>esi</w:t>
      </w:r>
      <w:r>
        <w:rPr>
          <w:spacing w:val="-1"/>
        </w:rPr>
        <w:t>gn</w:t>
      </w:r>
      <w:r>
        <w:t>ate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f</w:t>
      </w:r>
      <w:r>
        <w:rPr>
          <w:spacing w:val="-1"/>
        </w:rPr>
        <w:t>i</w:t>
      </w:r>
      <w:r>
        <w:t>cer</w:t>
      </w:r>
      <w:r>
        <w:rPr>
          <w:spacing w:val="1"/>
        </w:rPr>
        <w:t xml:space="preserve"> </w:t>
      </w:r>
      <w:r>
        <w:rPr>
          <w:spacing w:val="-3"/>
        </w:rPr>
        <w:t>i</w:t>
      </w:r>
      <w:r>
        <w:t>s n</w:t>
      </w:r>
      <w:r>
        <w:rPr>
          <w:spacing w:val="-2"/>
        </w:rPr>
        <w:t>o</w:t>
      </w:r>
      <w:r>
        <w:t xml:space="preserve">t </w:t>
      </w:r>
      <w:r>
        <w:rPr>
          <w:spacing w:val="-3"/>
        </w:rPr>
        <w:t>a</w:t>
      </w:r>
      <w:r>
        <w:rPr>
          <w:spacing w:val="-2"/>
        </w:rPr>
        <w:t>v</w:t>
      </w:r>
      <w:r>
        <w:t>ai</w:t>
      </w:r>
      <w:r>
        <w:rPr>
          <w:spacing w:val="-1"/>
        </w:rPr>
        <w:t>l</w:t>
      </w:r>
      <w:r>
        <w:t>a</w:t>
      </w:r>
      <w:r>
        <w:rPr>
          <w:spacing w:val="-1"/>
        </w:rPr>
        <w:t>b</w:t>
      </w:r>
      <w:r>
        <w:t>le a</w:t>
      </w:r>
      <w:r>
        <w:rPr>
          <w:spacing w:val="-2"/>
        </w:rPr>
        <w:t xml:space="preserve"> </w:t>
      </w:r>
      <w:r>
        <w:t>messa</w:t>
      </w:r>
      <w:r>
        <w:rPr>
          <w:spacing w:val="-3"/>
        </w:rPr>
        <w:t>g</w:t>
      </w:r>
      <w:r>
        <w:t>e will</w:t>
      </w:r>
      <w:r>
        <w:rPr>
          <w:spacing w:val="-3"/>
        </w:rPr>
        <w:t xml:space="preserve"> </w:t>
      </w:r>
      <w:r>
        <w:t>be left with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>s</w:t>
      </w:r>
      <w:r>
        <w:t>ch</w:t>
      </w:r>
      <w:r>
        <w:rPr>
          <w:spacing w:val="-2"/>
        </w:rPr>
        <w:t>o</w:t>
      </w:r>
      <w:r>
        <w:rPr>
          <w:spacing w:val="1"/>
        </w:rPr>
        <w:t>o</w:t>
      </w:r>
      <w:r>
        <w:t>l that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3"/>
        </w:rPr>
        <w:t>r</w:t>
      </w:r>
      <w:r>
        <w:t>e is a</w:t>
      </w:r>
      <w:r>
        <w:rPr>
          <w:spacing w:val="-2"/>
        </w:rPr>
        <w:t xml:space="preserve"> </w:t>
      </w:r>
      <w:r>
        <w:t>sch</w:t>
      </w:r>
      <w:r>
        <w:rPr>
          <w:spacing w:val="-2"/>
        </w:rPr>
        <w:t>o</w:t>
      </w:r>
      <w:r>
        <w:rPr>
          <w:spacing w:val="1"/>
        </w:rPr>
        <w:t>o</w:t>
      </w:r>
      <w:r>
        <w:t xml:space="preserve">l </w:t>
      </w:r>
      <w:r>
        <w:rPr>
          <w:spacing w:val="-1"/>
        </w:rPr>
        <w:t>n</w:t>
      </w:r>
      <w:r>
        <w:rPr>
          <w:spacing w:val="1"/>
        </w:rPr>
        <w:t>o</w:t>
      </w:r>
      <w:r>
        <w:t>tifica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 xml:space="preserve">. A </w:t>
      </w:r>
      <w:r>
        <w:rPr>
          <w:spacing w:val="-3"/>
        </w:rPr>
        <w:t>l</w:t>
      </w:r>
      <w:r>
        <w:rPr>
          <w:spacing w:val="1"/>
        </w:rPr>
        <w:t>o</w:t>
      </w:r>
      <w:r>
        <w:t>g</w:t>
      </w:r>
      <w:r>
        <w:rPr>
          <w:spacing w:val="-1"/>
        </w:rPr>
        <w:t xml:space="preserve"> </w:t>
      </w:r>
      <w:r>
        <w:t>wi</w:t>
      </w:r>
      <w:r>
        <w:rPr>
          <w:spacing w:val="-1"/>
        </w:rPr>
        <w:t>l</w:t>
      </w:r>
      <w:r>
        <w:t>l</w:t>
      </w:r>
      <w:r>
        <w:rPr>
          <w:spacing w:val="-3"/>
        </w:rPr>
        <w:t xml:space="preserve"> </w:t>
      </w:r>
      <w:r>
        <w:t xml:space="preserve">be </w:t>
      </w:r>
      <w:r>
        <w:rPr>
          <w:spacing w:val="-2"/>
        </w:rPr>
        <w:t>k</w:t>
      </w:r>
      <w:r>
        <w:t xml:space="preserve">ept </w:t>
      </w:r>
      <w:r>
        <w:rPr>
          <w:spacing w:val="-1"/>
        </w:rPr>
        <w:t>b</w:t>
      </w:r>
      <w:r>
        <w:t>y</w:t>
      </w:r>
      <w:r>
        <w:rPr>
          <w:spacing w:val="-2"/>
        </w:rPr>
        <w:t xml:space="preserve"> </w:t>
      </w:r>
      <w:r>
        <w:t>the F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>
        <w:t>D</w:t>
      </w:r>
      <w:r>
        <w:rPr>
          <w:spacing w:val="-2"/>
        </w:rPr>
        <w:t>o</w:t>
      </w:r>
      <w:r>
        <w:rPr>
          <w:spacing w:val="1"/>
        </w:rPr>
        <w:t>o</w:t>
      </w:r>
      <w:r>
        <w:t>r Sa</w:t>
      </w:r>
      <w:r>
        <w:rPr>
          <w:spacing w:val="-4"/>
        </w:rPr>
        <w:t>f</w:t>
      </w:r>
      <w:r>
        <w:rPr>
          <w:spacing w:val="-2"/>
        </w:rPr>
        <w:t>e</w:t>
      </w:r>
      <w:r>
        <w:rPr>
          <w:spacing w:val="-1"/>
        </w:rPr>
        <w:t>g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H</w:t>
      </w:r>
      <w:r>
        <w:rPr>
          <w:spacing w:val="-1"/>
        </w:rPr>
        <w:t>u</w:t>
      </w:r>
      <w:r>
        <w:t>b</w:t>
      </w:r>
      <w:r>
        <w:rPr>
          <w:spacing w:val="1"/>
        </w:rPr>
        <w:t xml:space="preserve"> o</w:t>
      </w:r>
      <w:r>
        <w:t>n</w:t>
      </w:r>
      <w:r>
        <w:rPr>
          <w:spacing w:val="-1"/>
        </w:rPr>
        <w:t xml:space="preserve"> </w:t>
      </w:r>
      <w:r>
        <w:t>an ex</w:t>
      </w:r>
      <w:r>
        <w:rPr>
          <w:spacing w:val="-3"/>
        </w:rPr>
        <w:t>c</w:t>
      </w:r>
      <w:r>
        <w:t xml:space="preserve">el </w:t>
      </w:r>
      <w:r>
        <w:rPr>
          <w:spacing w:val="-2"/>
        </w:rPr>
        <w:t>s</w:t>
      </w:r>
      <w:r>
        <w:rPr>
          <w:spacing w:val="-1"/>
        </w:rPr>
        <w:t>p</w:t>
      </w:r>
      <w:r>
        <w:t>rea</w:t>
      </w:r>
      <w:r>
        <w:rPr>
          <w:spacing w:val="-1"/>
        </w:rPr>
        <w:t>d</w:t>
      </w:r>
      <w:r>
        <w:t>sheet</w:t>
      </w:r>
      <w:r>
        <w:rPr>
          <w:spacing w:val="-2"/>
        </w:rPr>
        <w:t xml:space="preserve"> </w:t>
      </w:r>
      <w:r>
        <w:t>detail</w:t>
      </w:r>
      <w:r>
        <w:rPr>
          <w:spacing w:val="-1"/>
        </w:rPr>
        <w:t>in</w:t>
      </w:r>
      <w:r>
        <w:t>g log</w:t>
      </w:r>
      <w:r>
        <w:rPr>
          <w:spacing w:val="-1"/>
        </w:rPr>
        <w:t xml:space="preserve"> </w:t>
      </w:r>
      <w:r>
        <w:t>n</w:t>
      </w:r>
      <w:r>
        <w:rPr>
          <w:spacing w:val="-2"/>
        </w:rPr>
        <w:t>u</w:t>
      </w:r>
      <w:r>
        <w:t>m</w:t>
      </w:r>
      <w:r>
        <w:rPr>
          <w:spacing w:val="-1"/>
        </w:rPr>
        <w:t>b</w:t>
      </w:r>
      <w:r>
        <w:t>e</w:t>
      </w:r>
      <w:r>
        <w:rPr>
          <w:spacing w:val="-3"/>
        </w:rPr>
        <w:t>r</w:t>
      </w:r>
      <w:r>
        <w:t>/sc</w:t>
      </w:r>
      <w:r>
        <w:rPr>
          <w:spacing w:val="-3"/>
        </w:rPr>
        <w:t>h</w:t>
      </w:r>
      <w:r>
        <w:rPr>
          <w:spacing w:val="-2"/>
        </w:rPr>
        <w:t>o</w:t>
      </w:r>
      <w:r>
        <w:rPr>
          <w:spacing w:val="1"/>
        </w:rPr>
        <w:t>o</w:t>
      </w:r>
      <w:r>
        <w:t>l/</w:t>
      </w:r>
      <w:r>
        <w:rPr>
          <w:spacing w:val="2"/>
        </w:rPr>
        <w:t xml:space="preserve"> </w:t>
      </w:r>
      <w:r>
        <w:rPr>
          <w:spacing w:val="-4"/>
        </w:rPr>
        <w:t>d</w:t>
      </w:r>
      <w:r>
        <w:t>esi</w:t>
      </w:r>
      <w:r>
        <w:rPr>
          <w:spacing w:val="-1"/>
        </w:rPr>
        <w:t>gn</w:t>
      </w:r>
      <w:r>
        <w:t>ate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f</w:t>
      </w:r>
      <w:r>
        <w:rPr>
          <w:spacing w:val="-1"/>
        </w:rPr>
        <w:t>i</w:t>
      </w:r>
      <w:r>
        <w:t>ce</w:t>
      </w:r>
      <w:r>
        <w:rPr>
          <w:spacing w:val="-1"/>
        </w:rPr>
        <w:t xml:space="preserve"> </w:t>
      </w:r>
      <w:r>
        <w:rPr>
          <w:spacing w:val="1"/>
        </w:rPr>
        <w:t>(</w:t>
      </w:r>
      <w:r>
        <w:t>S</w:t>
      </w:r>
      <w:r>
        <w:rPr>
          <w:spacing w:val="-1"/>
        </w:rPr>
        <w:t>a</w:t>
      </w:r>
      <w:r>
        <w:t>f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l</w:t>
      </w:r>
      <w:r>
        <w:rPr>
          <w:spacing w:val="-2"/>
        </w:rPr>
        <w:t>e</w:t>
      </w:r>
      <w:r>
        <w:t>a</w:t>
      </w:r>
      <w:r>
        <w:rPr>
          <w:spacing w:val="-1"/>
        </w:rPr>
        <w:t>d</w:t>
      </w:r>
      <w:r>
        <w:t>)</w:t>
      </w:r>
      <w:r>
        <w:rPr>
          <w:spacing w:val="1"/>
        </w:rPr>
        <w:t xml:space="preserve"> </w:t>
      </w:r>
      <w:r>
        <w:t>/</w:t>
      </w:r>
      <w:r>
        <w:rPr>
          <w:spacing w:val="-1"/>
        </w:rPr>
        <w:t>d</w:t>
      </w:r>
      <w:r>
        <w:t>a</w:t>
      </w:r>
      <w:r>
        <w:rPr>
          <w:spacing w:val="-3"/>
        </w:rPr>
        <w:t>t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 n</w:t>
      </w:r>
      <w:r>
        <w:rPr>
          <w:spacing w:val="-2"/>
        </w:rPr>
        <w:t>o</w:t>
      </w:r>
      <w:r>
        <w:t>tifica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.</w:t>
      </w:r>
    </w:p>
    <w:p w:rsidR="00077373" w:rsidRDefault="00077373">
      <w:pPr>
        <w:spacing w:before="8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Heading4"/>
        <w:numPr>
          <w:ilvl w:val="0"/>
          <w:numId w:val="1"/>
        </w:numPr>
        <w:tabs>
          <w:tab w:val="left" w:pos="323"/>
        </w:tabs>
        <w:ind w:left="323" w:hanging="224"/>
        <w:rPr>
          <w:rFonts w:cs="Calibri"/>
          <w:b w:val="0"/>
          <w:bCs w:val="0"/>
        </w:rPr>
      </w:pPr>
      <w:r>
        <w:rPr>
          <w:rFonts w:cs="Calibri"/>
          <w:spacing w:val="-4"/>
        </w:rPr>
        <w:t>S</w:t>
      </w:r>
      <w:r>
        <w:rPr>
          <w:rFonts w:cs="Calibri"/>
          <w:spacing w:val="1"/>
        </w:rPr>
        <w:t>c</w:t>
      </w:r>
      <w:r>
        <w:rPr>
          <w:rFonts w:cs="Calibri"/>
          <w:spacing w:val="-1"/>
        </w:rPr>
        <w:t>h</w:t>
      </w:r>
      <w:r>
        <w:rPr>
          <w:rFonts w:cs="Calibri"/>
          <w:spacing w:val="-2"/>
        </w:rPr>
        <w:t>oo</w:t>
      </w:r>
      <w:r>
        <w:rPr>
          <w:rFonts w:cs="Calibri"/>
        </w:rPr>
        <w:t>ls’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Resp</w:t>
      </w:r>
      <w:r>
        <w:rPr>
          <w:rFonts w:cs="Calibri"/>
          <w:spacing w:val="-2"/>
        </w:rPr>
        <w:t>o</w:t>
      </w:r>
      <w:r>
        <w:rPr>
          <w:rFonts w:cs="Calibri"/>
          <w:spacing w:val="-1"/>
        </w:rPr>
        <w:t>n</w:t>
      </w:r>
      <w:r>
        <w:rPr>
          <w:rFonts w:cs="Calibri"/>
        </w:rPr>
        <w:t>si</w:t>
      </w:r>
      <w:r>
        <w:rPr>
          <w:rFonts w:cs="Calibri"/>
          <w:spacing w:val="-4"/>
        </w:rPr>
        <w:t>b</w:t>
      </w:r>
      <w:r>
        <w:rPr>
          <w:rFonts w:cs="Calibri"/>
        </w:rPr>
        <w:t>i</w:t>
      </w:r>
      <w:r>
        <w:rPr>
          <w:rFonts w:cs="Calibri"/>
          <w:spacing w:val="-2"/>
        </w:rPr>
        <w:t>l</w:t>
      </w:r>
      <w:r>
        <w:rPr>
          <w:rFonts w:cs="Calibri"/>
        </w:rPr>
        <w:t>ity</w:t>
      </w:r>
    </w:p>
    <w:p w:rsidR="00077373" w:rsidRDefault="002A01CA">
      <w:pPr>
        <w:pStyle w:val="BodyText"/>
        <w:spacing w:line="266" w:lineRule="exact"/>
      </w:pPr>
      <w:r>
        <w:t xml:space="preserve">The </w:t>
      </w:r>
      <w:r>
        <w:rPr>
          <w:spacing w:val="-2"/>
        </w:rPr>
        <w:t>Do</w:t>
      </w:r>
      <w:r>
        <w:t>me</w:t>
      </w:r>
      <w:r>
        <w:rPr>
          <w:spacing w:val="-2"/>
        </w:rPr>
        <w:t>s</w:t>
      </w:r>
      <w:r>
        <w:t>tic V</w:t>
      </w:r>
      <w:r>
        <w:rPr>
          <w:spacing w:val="-4"/>
        </w:rPr>
        <w:t>i</w:t>
      </w:r>
      <w:r>
        <w:rPr>
          <w:spacing w:val="1"/>
        </w:rPr>
        <w:t>o</w:t>
      </w:r>
      <w:r>
        <w:t>le</w:t>
      </w:r>
      <w:r>
        <w:rPr>
          <w:spacing w:val="-1"/>
        </w:rPr>
        <w:t>n</w:t>
      </w:r>
      <w:r>
        <w:rPr>
          <w:spacing w:val="-3"/>
        </w:rPr>
        <w:t>c</w:t>
      </w:r>
      <w:r>
        <w:t>e 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bu</w:t>
      </w:r>
      <w:r>
        <w:t>se</w:t>
      </w:r>
      <w:r>
        <w:rPr>
          <w:spacing w:val="1"/>
        </w:rPr>
        <w:t xml:space="preserve"> </w:t>
      </w:r>
      <w:r>
        <w:t>Sc</w:t>
      </w:r>
      <w:r>
        <w:rPr>
          <w:spacing w:val="-2"/>
        </w:rPr>
        <w:t>ho</w:t>
      </w:r>
      <w:r>
        <w:rPr>
          <w:spacing w:val="1"/>
        </w:rPr>
        <w:t>o</w:t>
      </w:r>
      <w:r>
        <w:t xml:space="preserve">l </w:t>
      </w:r>
      <w:r>
        <w:rPr>
          <w:spacing w:val="-4"/>
        </w:rPr>
        <w:t>N</w:t>
      </w:r>
      <w:r>
        <w:rPr>
          <w:spacing w:val="1"/>
        </w:rPr>
        <w:t>o</w:t>
      </w:r>
      <w:r>
        <w:t>tific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-1"/>
        </w:rPr>
        <w:t>p</w:t>
      </w:r>
      <w:r>
        <w:t>rocess</w:t>
      </w:r>
      <w:r>
        <w:rPr>
          <w:spacing w:val="1"/>
        </w:rPr>
        <w:t xml:space="preserve"> </w:t>
      </w:r>
      <w:r>
        <w:t>req</w:t>
      </w:r>
      <w:r>
        <w:rPr>
          <w:spacing w:val="-2"/>
        </w:rPr>
        <w:t>u</w:t>
      </w:r>
      <w:r>
        <w:t>ires</w:t>
      </w:r>
      <w:r>
        <w:rPr>
          <w:spacing w:val="-2"/>
        </w:rPr>
        <w:t xml:space="preserve"> </w:t>
      </w:r>
      <w:r>
        <w:t>an up</w:t>
      </w:r>
      <w:r>
        <w:rPr>
          <w:spacing w:val="-2"/>
        </w:rPr>
        <w:t xml:space="preserve"> t</w:t>
      </w:r>
      <w:r>
        <w:t>o</w:t>
      </w:r>
      <w:r>
        <w:rPr>
          <w:spacing w:val="1"/>
        </w:rPr>
        <w:t xml:space="preserve"> </w:t>
      </w:r>
      <w:r>
        <w:rPr>
          <w:spacing w:val="-3"/>
        </w:rPr>
        <w:t>d</w:t>
      </w:r>
      <w:r>
        <w:t>ate</w:t>
      </w:r>
      <w:r>
        <w:rPr>
          <w:spacing w:val="1"/>
        </w:rPr>
        <w:t xml:space="preserve"> </w:t>
      </w:r>
      <w:r>
        <w:rPr>
          <w:spacing w:val="-1"/>
        </w:rPr>
        <w:t>d</w:t>
      </w:r>
      <w:r>
        <w:t>atab</w:t>
      </w:r>
      <w:r>
        <w:rPr>
          <w:spacing w:val="-1"/>
        </w:rPr>
        <w:t>a</w:t>
      </w:r>
      <w:r>
        <w:rPr>
          <w:spacing w:val="-3"/>
        </w:rPr>
        <w:t>s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</w:p>
    <w:p w:rsidR="00077373" w:rsidRDefault="002A01CA">
      <w:pPr>
        <w:pStyle w:val="BodyText"/>
        <w:ind w:right="196"/>
      </w:pPr>
      <w:proofErr w:type="gramStart"/>
      <w:r>
        <w:t>trai</w:t>
      </w:r>
      <w:r>
        <w:rPr>
          <w:spacing w:val="-1"/>
        </w:rPr>
        <w:t>n</w:t>
      </w:r>
      <w:r>
        <w:t>ed</w:t>
      </w:r>
      <w:proofErr w:type="gramEnd"/>
      <w:r>
        <w:t xml:space="preserve"> </w:t>
      </w:r>
      <w:r>
        <w:rPr>
          <w:spacing w:val="-1"/>
        </w:rPr>
        <w:t>d</w:t>
      </w:r>
      <w:r>
        <w:t>esi</w:t>
      </w:r>
      <w:r>
        <w:rPr>
          <w:spacing w:val="-1"/>
        </w:rPr>
        <w:t>gn</w:t>
      </w:r>
      <w:r>
        <w:t>ate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f</w:t>
      </w:r>
      <w:r>
        <w:rPr>
          <w:spacing w:val="-4"/>
        </w:rPr>
        <w:t>i</w:t>
      </w:r>
      <w:r>
        <w:t>cers</w:t>
      </w:r>
      <w:r>
        <w:rPr>
          <w:spacing w:val="-2"/>
        </w:rPr>
        <w:t xml:space="preserve"> </w:t>
      </w:r>
      <w:r>
        <w:t>(saf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leads). This</w:t>
      </w:r>
      <w:r>
        <w:rPr>
          <w:spacing w:val="-3"/>
        </w:rPr>
        <w:t xml:space="preserve"> </w:t>
      </w:r>
      <w:r>
        <w:t>l</w:t>
      </w:r>
      <w:r>
        <w:rPr>
          <w:spacing w:val="-3"/>
        </w:rPr>
        <w:t>i</w:t>
      </w:r>
      <w:r>
        <w:t>st</w:t>
      </w:r>
      <w:r>
        <w:rPr>
          <w:spacing w:val="1"/>
        </w:rPr>
        <w:t xml:space="preserve"> </w:t>
      </w:r>
      <w:r>
        <w:t xml:space="preserve">will </w:t>
      </w:r>
      <w:r>
        <w:rPr>
          <w:spacing w:val="-4"/>
        </w:rPr>
        <w:t>b</w:t>
      </w:r>
      <w:r>
        <w:t>e</w:t>
      </w:r>
      <w:r>
        <w:rPr>
          <w:spacing w:val="-2"/>
        </w:rPr>
        <w:t xml:space="preserve"> </w:t>
      </w:r>
      <w:r>
        <w:t>mai</w:t>
      </w:r>
      <w:r>
        <w:rPr>
          <w:spacing w:val="-2"/>
        </w:rPr>
        <w:t>n</w:t>
      </w:r>
      <w:r>
        <w:t>tai</w:t>
      </w:r>
      <w:r>
        <w:rPr>
          <w:spacing w:val="-1"/>
        </w:rPr>
        <w:t>n</w:t>
      </w:r>
      <w:r>
        <w:t xml:space="preserve">ed </w:t>
      </w:r>
      <w:r>
        <w:rPr>
          <w:spacing w:val="-3"/>
        </w:rPr>
        <w:t>b</w:t>
      </w:r>
      <w:r>
        <w:t>y e</w:t>
      </w:r>
      <w:r>
        <w:rPr>
          <w:spacing w:val="-4"/>
        </w:rPr>
        <w:t>d</w:t>
      </w:r>
      <w:r>
        <w:rPr>
          <w:spacing w:val="-1"/>
        </w:rPr>
        <w:t>u</w:t>
      </w:r>
      <w:r>
        <w:t>cati</w:t>
      </w:r>
      <w:r>
        <w:rPr>
          <w:spacing w:val="1"/>
        </w:rPr>
        <w:t>o</w:t>
      </w:r>
      <w:r>
        <w:rPr>
          <w:spacing w:val="-1"/>
        </w:rPr>
        <w:t>n</w:t>
      </w:r>
      <w:r>
        <w:t>al safeg</w:t>
      </w:r>
      <w:r>
        <w:rPr>
          <w:spacing w:val="-2"/>
        </w:rPr>
        <w:t>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 F</w:t>
      </w:r>
      <w:r>
        <w:rPr>
          <w:spacing w:val="-4"/>
        </w:rPr>
        <w:t>r</w:t>
      </w:r>
      <w:r>
        <w:rPr>
          <w:spacing w:val="1"/>
        </w:rPr>
        <w:t>o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>
        <w:rPr>
          <w:spacing w:val="-1"/>
        </w:rPr>
        <w:t>D</w:t>
      </w:r>
      <w:r>
        <w:rPr>
          <w:spacing w:val="1"/>
        </w:rPr>
        <w:t>oo</w:t>
      </w:r>
      <w:r>
        <w:t>r</w:t>
      </w:r>
      <w:r>
        <w:rPr>
          <w:spacing w:val="-3"/>
        </w:rPr>
        <w:t xml:space="preserve"> </w:t>
      </w:r>
      <w:r>
        <w:t>Safe</w:t>
      </w:r>
      <w:r>
        <w:rPr>
          <w:spacing w:val="-1"/>
        </w:rPr>
        <w:t>gu</w:t>
      </w:r>
      <w:r>
        <w:t>ar</w:t>
      </w:r>
      <w:r>
        <w:rPr>
          <w:spacing w:val="-2"/>
        </w:rPr>
        <w:t>d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h</w:t>
      </w:r>
      <w:r>
        <w:rPr>
          <w:spacing w:val="-2"/>
        </w:rPr>
        <w:t>u</w:t>
      </w:r>
      <w:r>
        <w:rPr>
          <w:spacing w:val="-1"/>
        </w:rPr>
        <w:t>b</w:t>
      </w:r>
      <w:r>
        <w:t>. Sc</w:t>
      </w:r>
      <w:r>
        <w:rPr>
          <w:spacing w:val="-2"/>
        </w:rPr>
        <w:t>h</w:t>
      </w:r>
      <w:r>
        <w:rPr>
          <w:spacing w:val="1"/>
        </w:rPr>
        <w:t>oo</w:t>
      </w:r>
      <w:r>
        <w:t>l</w:t>
      </w:r>
      <w:r>
        <w:rPr>
          <w:spacing w:val="-2"/>
        </w:rPr>
        <w:t xml:space="preserve"> </w:t>
      </w:r>
      <w:r>
        <w:t xml:space="preserve">will </w:t>
      </w:r>
      <w:r>
        <w:rPr>
          <w:spacing w:val="-1"/>
        </w:rPr>
        <w:t>n</w:t>
      </w:r>
      <w:r>
        <w:rPr>
          <w:spacing w:val="-2"/>
        </w:rPr>
        <w:t>e</w:t>
      </w:r>
      <w:r>
        <w:t>ed</w:t>
      </w:r>
      <w:r>
        <w:rPr>
          <w:spacing w:val="2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ens</w:t>
      </w:r>
      <w:r>
        <w:rPr>
          <w:spacing w:val="-1"/>
        </w:rPr>
        <w:t>u</w:t>
      </w:r>
      <w:r>
        <w:rPr>
          <w:spacing w:val="-3"/>
        </w:rPr>
        <w:t>r</w:t>
      </w:r>
      <w:r>
        <w:t>e t</w:t>
      </w:r>
      <w:r>
        <w:rPr>
          <w:spacing w:val="-3"/>
        </w:rPr>
        <w:t>h</w:t>
      </w:r>
      <w:r>
        <w:t>at the</w:t>
      </w:r>
      <w:r>
        <w:rPr>
          <w:spacing w:val="-3"/>
        </w:rPr>
        <w:t>r</w:t>
      </w:r>
      <w:r>
        <w:t>e is a su</w:t>
      </w:r>
      <w:r>
        <w:rPr>
          <w:spacing w:val="-2"/>
        </w:rPr>
        <w:t>f</w:t>
      </w:r>
      <w:r>
        <w:t>fic</w:t>
      </w:r>
      <w:r>
        <w:rPr>
          <w:spacing w:val="-1"/>
        </w:rPr>
        <w:t>i</w:t>
      </w:r>
      <w:r>
        <w:t>ently</w:t>
      </w:r>
      <w:r>
        <w:rPr>
          <w:spacing w:val="-1"/>
        </w:rPr>
        <w:t xml:space="preserve"> </w:t>
      </w:r>
      <w:r>
        <w:t>trai</w:t>
      </w:r>
      <w:r>
        <w:rPr>
          <w:spacing w:val="-1"/>
        </w:rPr>
        <w:t>n</w:t>
      </w:r>
      <w:r>
        <w:t>ed de</w:t>
      </w:r>
      <w:r>
        <w:rPr>
          <w:spacing w:val="-1"/>
        </w:rPr>
        <w:t>pu</w:t>
      </w:r>
      <w:r>
        <w:rPr>
          <w:spacing w:val="-2"/>
        </w:rPr>
        <w:t>t</w:t>
      </w:r>
      <w:r>
        <w:t>y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3"/>
        </w:rPr>
        <w:t>r</w:t>
      </w:r>
      <w:r>
        <w:t>ec</w:t>
      </w:r>
      <w:r>
        <w:rPr>
          <w:spacing w:val="1"/>
        </w:rPr>
        <w:t>e</w:t>
      </w:r>
      <w:r>
        <w:rPr>
          <w:spacing w:val="-3"/>
        </w:rPr>
        <w:t>i</w:t>
      </w:r>
      <w:r>
        <w:t>ve</w:t>
      </w:r>
      <w:r>
        <w:rPr>
          <w:spacing w:val="-2"/>
        </w:rPr>
        <w:t xml:space="preserve"> </w:t>
      </w:r>
      <w:r>
        <w:t>the in</w:t>
      </w:r>
      <w:r>
        <w:rPr>
          <w:spacing w:val="-4"/>
        </w:rPr>
        <w:t>f</w:t>
      </w:r>
      <w:r>
        <w:rPr>
          <w:spacing w:val="1"/>
        </w:rPr>
        <w:t>o</w:t>
      </w:r>
      <w:r>
        <w:rPr>
          <w:spacing w:val="-3"/>
        </w:rPr>
        <w:t>r</w:t>
      </w:r>
      <w:r>
        <w:t>ma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3"/>
        </w:rPr>
        <w:t>i</w:t>
      </w:r>
      <w:r>
        <w:t>n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eir abse</w:t>
      </w:r>
      <w:r>
        <w:rPr>
          <w:spacing w:val="-1"/>
        </w:rPr>
        <w:t>n</w:t>
      </w:r>
      <w:r>
        <w:rPr>
          <w:spacing w:val="-3"/>
        </w:rPr>
        <w:t>c</w:t>
      </w:r>
      <w:r>
        <w:rPr>
          <w:spacing w:val="1"/>
        </w:rPr>
        <w:t>e</w:t>
      </w:r>
      <w:r>
        <w:t>. W</w:t>
      </w:r>
      <w:r>
        <w:rPr>
          <w:spacing w:val="-3"/>
        </w:rPr>
        <w:t>h</w:t>
      </w:r>
      <w:r>
        <w:t>ere</w:t>
      </w:r>
      <w:r>
        <w:rPr>
          <w:spacing w:val="1"/>
        </w:rPr>
        <w:t xml:space="preserve"> </w:t>
      </w:r>
      <w:r>
        <w:rPr>
          <w:spacing w:val="-4"/>
        </w:rPr>
        <w:t>n</w:t>
      </w:r>
      <w:r>
        <w:t>o</w:t>
      </w:r>
      <w:r>
        <w:rPr>
          <w:spacing w:val="-1"/>
        </w:rPr>
        <w:t xml:space="preserve"> d</w:t>
      </w:r>
      <w:r>
        <w:t>esi</w:t>
      </w:r>
      <w:r>
        <w:rPr>
          <w:spacing w:val="-1"/>
        </w:rPr>
        <w:t>gn</w:t>
      </w:r>
      <w:r>
        <w:t>ate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f</w:t>
      </w:r>
      <w:r>
        <w:rPr>
          <w:spacing w:val="-1"/>
        </w:rPr>
        <w:t>i</w:t>
      </w:r>
      <w:r>
        <w:t>cer is avai</w:t>
      </w:r>
      <w:r>
        <w:rPr>
          <w:spacing w:val="-1"/>
        </w:rPr>
        <w:t>l</w:t>
      </w:r>
      <w:r>
        <w:t>a</w:t>
      </w:r>
      <w:r>
        <w:rPr>
          <w:spacing w:val="-1"/>
        </w:rPr>
        <w:t>b</w:t>
      </w:r>
      <w:r>
        <w:t>le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es</w:t>
      </w:r>
      <w:r>
        <w:rPr>
          <w:spacing w:val="-2"/>
        </w:rPr>
        <w:t>s</w:t>
      </w:r>
      <w:r>
        <w:t>a</w:t>
      </w:r>
      <w:r>
        <w:rPr>
          <w:spacing w:val="-1"/>
        </w:rPr>
        <w:t>g</w:t>
      </w:r>
      <w:r>
        <w:t>e will</w:t>
      </w:r>
      <w:r>
        <w:rPr>
          <w:spacing w:val="-5"/>
        </w:rPr>
        <w:t xml:space="preserve"> </w:t>
      </w:r>
      <w:r>
        <w:rPr>
          <w:spacing w:val="-1"/>
        </w:rPr>
        <w:t>b</w:t>
      </w:r>
      <w:r>
        <w:t>e left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 sc</w:t>
      </w:r>
      <w:r>
        <w:rPr>
          <w:spacing w:val="-3"/>
        </w:rPr>
        <w:t>h</w:t>
      </w:r>
      <w:r>
        <w:rPr>
          <w:spacing w:val="-2"/>
        </w:rPr>
        <w:t>o</w:t>
      </w:r>
      <w:r>
        <w:rPr>
          <w:spacing w:val="1"/>
        </w:rPr>
        <w:t>o</w:t>
      </w:r>
      <w:r>
        <w:t>l that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re</w:t>
      </w:r>
      <w:r>
        <w:rPr>
          <w:spacing w:val="1"/>
        </w:rPr>
        <w:t xml:space="preserve"> </w:t>
      </w:r>
      <w:r>
        <w:rPr>
          <w:spacing w:val="-3"/>
        </w:rPr>
        <w:t>i</w:t>
      </w:r>
      <w:r>
        <w:t xml:space="preserve">s a </w:t>
      </w:r>
      <w:r>
        <w:rPr>
          <w:spacing w:val="-4"/>
        </w:rPr>
        <w:t>n</w:t>
      </w:r>
      <w:r>
        <w:rPr>
          <w:spacing w:val="1"/>
        </w:rPr>
        <w:t>o</w:t>
      </w:r>
      <w:r>
        <w:t>tific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rPr>
          <w:spacing w:val="-1"/>
        </w:rPr>
        <w:t>n</w:t>
      </w:r>
      <w:r>
        <w:t>.</w:t>
      </w:r>
    </w:p>
    <w:p w:rsidR="00077373" w:rsidRDefault="00077373">
      <w:pPr>
        <w:sectPr w:rsidR="00077373">
          <w:pgSz w:w="11907" w:h="16840"/>
          <w:pgMar w:top="1360" w:right="1380" w:bottom="280" w:left="1340" w:header="720" w:footer="720" w:gutter="0"/>
          <w:cols w:space="720"/>
        </w:sectPr>
      </w:pPr>
    </w:p>
    <w:p w:rsidR="00077373" w:rsidRDefault="00C906D9">
      <w:pPr>
        <w:pStyle w:val="BodyText"/>
        <w:spacing w:before="58"/>
        <w:ind w:right="98"/>
      </w:pPr>
      <w:r>
        <w:lastRenderedPageBreak/>
        <w:t>Education</w:t>
      </w:r>
      <w:r w:rsidR="002A01CA">
        <w:rPr>
          <w:spacing w:val="1"/>
        </w:rPr>
        <w:t xml:space="preserve"> </w:t>
      </w:r>
      <w:r w:rsidR="002A01CA">
        <w:rPr>
          <w:spacing w:val="-3"/>
        </w:rPr>
        <w:t>s</w:t>
      </w:r>
      <w:r w:rsidR="002A01CA">
        <w:t>taff</w:t>
      </w:r>
      <w:r w:rsidR="002A01CA">
        <w:rPr>
          <w:spacing w:val="-3"/>
        </w:rPr>
        <w:t xml:space="preserve"> </w:t>
      </w:r>
      <w:r w:rsidR="002A01CA">
        <w:t>wi</w:t>
      </w:r>
      <w:r w:rsidR="002A01CA">
        <w:rPr>
          <w:spacing w:val="-1"/>
        </w:rPr>
        <w:t>l</w:t>
      </w:r>
      <w:r w:rsidR="002A01CA">
        <w:t xml:space="preserve">l be </w:t>
      </w:r>
      <w:r w:rsidR="002A01CA">
        <w:rPr>
          <w:spacing w:val="-3"/>
        </w:rPr>
        <w:t>a</w:t>
      </w:r>
      <w:r w:rsidR="002A01CA">
        <w:t>vai</w:t>
      </w:r>
      <w:r w:rsidR="002A01CA">
        <w:rPr>
          <w:spacing w:val="-1"/>
        </w:rPr>
        <w:t>l</w:t>
      </w:r>
      <w:r w:rsidR="002A01CA">
        <w:t>a</w:t>
      </w:r>
      <w:r w:rsidR="002A01CA">
        <w:rPr>
          <w:spacing w:val="-1"/>
        </w:rPr>
        <w:t>b</w:t>
      </w:r>
      <w:r w:rsidR="002A01CA">
        <w:t>le</w:t>
      </w:r>
      <w:r w:rsidR="002A01CA">
        <w:rPr>
          <w:spacing w:val="-1"/>
        </w:rPr>
        <w:t xml:space="preserve"> </w:t>
      </w:r>
      <w:r w:rsidR="002A01CA">
        <w:t>for</w:t>
      </w:r>
      <w:r w:rsidR="002A01CA">
        <w:rPr>
          <w:spacing w:val="-3"/>
        </w:rPr>
        <w:t xml:space="preserve"> </w:t>
      </w:r>
      <w:r w:rsidR="002A01CA">
        <w:t>desi</w:t>
      </w:r>
      <w:r w:rsidR="002A01CA">
        <w:rPr>
          <w:spacing w:val="-1"/>
        </w:rPr>
        <w:t>g</w:t>
      </w:r>
      <w:r w:rsidR="002A01CA">
        <w:rPr>
          <w:spacing w:val="-4"/>
        </w:rPr>
        <w:t>n</w:t>
      </w:r>
      <w:r w:rsidR="002A01CA">
        <w:t>ated</w:t>
      </w:r>
      <w:r w:rsidR="002A01CA">
        <w:rPr>
          <w:spacing w:val="-3"/>
        </w:rPr>
        <w:t xml:space="preserve"> </w:t>
      </w:r>
      <w:r w:rsidR="002A01CA">
        <w:rPr>
          <w:spacing w:val="1"/>
        </w:rPr>
        <w:t>o</w:t>
      </w:r>
      <w:r w:rsidR="002A01CA">
        <w:t>ff</w:t>
      </w:r>
      <w:r w:rsidR="002A01CA">
        <w:rPr>
          <w:spacing w:val="-1"/>
        </w:rPr>
        <w:t>i</w:t>
      </w:r>
      <w:r w:rsidR="002A01CA">
        <w:t>cers</w:t>
      </w:r>
      <w:r w:rsidR="002A01CA">
        <w:rPr>
          <w:spacing w:val="-2"/>
        </w:rPr>
        <w:t xml:space="preserve"> t</w:t>
      </w:r>
      <w:r w:rsidR="002A01CA">
        <w:t>o</w:t>
      </w:r>
      <w:r w:rsidR="002A01CA">
        <w:rPr>
          <w:spacing w:val="1"/>
        </w:rPr>
        <w:t xml:space="preserve"> </w:t>
      </w:r>
      <w:r w:rsidR="002A01CA">
        <w:rPr>
          <w:spacing w:val="-2"/>
        </w:rPr>
        <w:t>c</w:t>
      </w:r>
      <w:r w:rsidR="002A01CA">
        <w:rPr>
          <w:spacing w:val="1"/>
        </w:rPr>
        <w:t>o</w:t>
      </w:r>
      <w:r w:rsidR="002A01CA">
        <w:rPr>
          <w:spacing w:val="-1"/>
        </w:rPr>
        <w:t>n</w:t>
      </w:r>
      <w:r w:rsidR="002A01CA">
        <w:t>tact</w:t>
      </w:r>
      <w:r w:rsidR="002A01CA">
        <w:rPr>
          <w:spacing w:val="-2"/>
        </w:rPr>
        <w:t xml:space="preserve"> </w:t>
      </w:r>
      <w:r w:rsidR="002A01CA">
        <w:t>in</w:t>
      </w:r>
      <w:r w:rsidR="002A01CA">
        <w:rPr>
          <w:spacing w:val="-3"/>
        </w:rPr>
        <w:t xml:space="preserve"> </w:t>
      </w:r>
      <w:r w:rsidR="002A01CA">
        <w:rPr>
          <w:spacing w:val="1"/>
        </w:rPr>
        <w:t>o</w:t>
      </w:r>
      <w:r w:rsidR="002A01CA">
        <w:t>r</w:t>
      </w:r>
      <w:r w:rsidR="002A01CA">
        <w:rPr>
          <w:spacing w:val="-1"/>
        </w:rPr>
        <w:t>d</w:t>
      </w:r>
      <w:r w:rsidR="002A01CA">
        <w:t>er</w:t>
      </w:r>
      <w:r w:rsidR="002A01CA">
        <w:rPr>
          <w:spacing w:val="-2"/>
        </w:rPr>
        <w:t xml:space="preserve"> </w:t>
      </w:r>
      <w:r w:rsidR="002A01CA">
        <w:t>to</w:t>
      </w:r>
      <w:r w:rsidR="002A01CA">
        <w:rPr>
          <w:spacing w:val="1"/>
        </w:rPr>
        <w:t xml:space="preserve"> </w:t>
      </w:r>
      <w:r w:rsidR="002A01CA">
        <w:rPr>
          <w:spacing w:val="-3"/>
        </w:rPr>
        <w:t>r</w:t>
      </w:r>
      <w:r w:rsidR="002A01CA">
        <w:t>es</w:t>
      </w:r>
      <w:r w:rsidR="002A01CA">
        <w:rPr>
          <w:spacing w:val="-3"/>
        </w:rPr>
        <w:t>p</w:t>
      </w:r>
      <w:r w:rsidR="002A01CA">
        <w:rPr>
          <w:spacing w:val="1"/>
        </w:rPr>
        <w:t>o</w:t>
      </w:r>
      <w:r w:rsidR="002A01CA">
        <w:rPr>
          <w:spacing w:val="-1"/>
        </w:rPr>
        <w:t>n</w:t>
      </w:r>
      <w:r w:rsidR="002A01CA">
        <w:t>d</w:t>
      </w:r>
      <w:r w:rsidR="002A01CA">
        <w:rPr>
          <w:spacing w:val="-1"/>
        </w:rPr>
        <w:t xml:space="preserve"> </w:t>
      </w:r>
      <w:r w:rsidR="002A01CA">
        <w:t>to th</w:t>
      </w:r>
      <w:r w:rsidR="002A01CA">
        <w:rPr>
          <w:spacing w:val="-1"/>
        </w:rPr>
        <w:t>i</w:t>
      </w:r>
      <w:r w:rsidR="002A01CA">
        <w:t>s messa</w:t>
      </w:r>
      <w:r w:rsidR="002A01CA">
        <w:rPr>
          <w:spacing w:val="-1"/>
        </w:rPr>
        <w:t>g</w:t>
      </w:r>
      <w:r w:rsidR="002A01CA">
        <w:t>e</w:t>
      </w:r>
      <w:r w:rsidR="002A01CA">
        <w:rPr>
          <w:spacing w:val="-2"/>
        </w:rPr>
        <w:t xml:space="preserve"> </w:t>
      </w:r>
      <w:r w:rsidR="002A01CA">
        <w:rPr>
          <w:spacing w:val="1"/>
        </w:rPr>
        <w:t>o</w:t>
      </w:r>
      <w:r w:rsidR="002A01CA">
        <w:t>n</w:t>
      </w:r>
      <w:r w:rsidR="002A01CA">
        <w:rPr>
          <w:spacing w:val="-1"/>
        </w:rPr>
        <w:t xml:space="preserve"> </w:t>
      </w:r>
      <w:r w:rsidR="002A01CA">
        <w:t>a</w:t>
      </w:r>
      <w:r w:rsidR="002A01CA">
        <w:rPr>
          <w:spacing w:val="-2"/>
        </w:rPr>
        <w:t xml:space="preserve"> </w:t>
      </w:r>
      <w:r w:rsidR="002A01CA">
        <w:t>da</w:t>
      </w:r>
      <w:r w:rsidR="002A01CA">
        <w:rPr>
          <w:spacing w:val="-1"/>
        </w:rPr>
        <w:t>i</w:t>
      </w:r>
      <w:r w:rsidR="002A01CA">
        <w:t>ly</w:t>
      </w:r>
      <w:r w:rsidR="002A01CA">
        <w:rPr>
          <w:spacing w:val="1"/>
        </w:rPr>
        <w:t xml:space="preserve"> </w:t>
      </w:r>
      <w:r w:rsidR="002A01CA">
        <w:rPr>
          <w:spacing w:val="-1"/>
        </w:rPr>
        <w:t>b</w:t>
      </w:r>
      <w:r w:rsidR="002A01CA">
        <w:t>a</w:t>
      </w:r>
      <w:r w:rsidR="002A01CA">
        <w:rPr>
          <w:spacing w:val="-3"/>
        </w:rPr>
        <w:t>s</w:t>
      </w:r>
      <w:r w:rsidR="002A01CA">
        <w:t xml:space="preserve">is. </w:t>
      </w:r>
      <w:r w:rsidR="002A01CA">
        <w:rPr>
          <w:spacing w:val="1"/>
        </w:rPr>
        <w:t xml:space="preserve"> </w:t>
      </w:r>
      <w:r w:rsidR="002A01CA">
        <w:t>An</w:t>
      </w:r>
      <w:r w:rsidR="002A01CA">
        <w:rPr>
          <w:spacing w:val="-2"/>
        </w:rPr>
        <w:t xml:space="preserve"> e</w:t>
      </w:r>
      <w:r w:rsidR="002A01CA">
        <w:t>mail</w:t>
      </w:r>
      <w:r w:rsidR="002A01CA">
        <w:rPr>
          <w:spacing w:val="-1"/>
        </w:rPr>
        <w:t xml:space="preserve"> </w:t>
      </w:r>
      <w:r w:rsidR="002A01CA">
        <w:t>ad</w:t>
      </w:r>
      <w:r w:rsidR="002A01CA">
        <w:rPr>
          <w:spacing w:val="-2"/>
        </w:rPr>
        <w:t>d</w:t>
      </w:r>
      <w:r w:rsidR="002A01CA">
        <w:t>ress</w:t>
      </w:r>
      <w:r w:rsidR="002A01CA">
        <w:rPr>
          <w:spacing w:val="-2"/>
        </w:rPr>
        <w:t xml:space="preserve"> </w:t>
      </w:r>
      <w:r w:rsidR="002A01CA">
        <w:t>is</w:t>
      </w:r>
      <w:r w:rsidR="002A01CA">
        <w:rPr>
          <w:spacing w:val="-2"/>
        </w:rPr>
        <w:t xml:space="preserve"> </w:t>
      </w:r>
      <w:r w:rsidR="002A01CA">
        <w:t>ess</w:t>
      </w:r>
      <w:r w:rsidR="002A01CA">
        <w:rPr>
          <w:spacing w:val="-2"/>
        </w:rPr>
        <w:t>e</w:t>
      </w:r>
      <w:r w:rsidR="002A01CA">
        <w:rPr>
          <w:spacing w:val="-1"/>
        </w:rPr>
        <w:t>n</w:t>
      </w:r>
      <w:r w:rsidR="002A01CA">
        <w:t>tial a</w:t>
      </w:r>
      <w:r w:rsidR="002A01CA">
        <w:rPr>
          <w:spacing w:val="-1"/>
        </w:rPr>
        <w:t>n</w:t>
      </w:r>
      <w:r w:rsidR="002A01CA">
        <w:t>d</w:t>
      </w:r>
      <w:r w:rsidR="002A01CA">
        <w:rPr>
          <w:spacing w:val="-1"/>
        </w:rPr>
        <w:t xml:space="preserve"> </w:t>
      </w:r>
      <w:r w:rsidR="002A01CA">
        <w:t>any ch</w:t>
      </w:r>
      <w:r w:rsidR="002A01CA">
        <w:rPr>
          <w:spacing w:val="-1"/>
        </w:rPr>
        <w:t>ang</w:t>
      </w:r>
      <w:r w:rsidR="002A01CA">
        <w:rPr>
          <w:spacing w:val="-2"/>
        </w:rPr>
        <w:t>e</w:t>
      </w:r>
      <w:r w:rsidR="002A01CA">
        <w:t xml:space="preserve">s </w:t>
      </w:r>
      <w:r w:rsidR="002A01CA">
        <w:rPr>
          <w:spacing w:val="-2"/>
        </w:rPr>
        <w:t>t</w:t>
      </w:r>
      <w:r w:rsidR="002A01CA">
        <w:t>o</w:t>
      </w:r>
      <w:r w:rsidR="002A01CA">
        <w:rPr>
          <w:spacing w:val="1"/>
        </w:rPr>
        <w:t xml:space="preserve"> </w:t>
      </w:r>
      <w:r w:rsidR="002A01CA">
        <w:t>t</w:t>
      </w:r>
      <w:r w:rsidR="002A01CA">
        <w:rPr>
          <w:spacing w:val="-4"/>
        </w:rPr>
        <w:t>h</w:t>
      </w:r>
      <w:r w:rsidR="002A01CA">
        <w:t>e safeg</w:t>
      </w:r>
      <w:r w:rsidR="002A01CA">
        <w:rPr>
          <w:spacing w:val="-2"/>
        </w:rPr>
        <w:t>u</w:t>
      </w:r>
      <w:r w:rsidR="002A01CA">
        <w:t>ar</w:t>
      </w:r>
      <w:r w:rsidR="002A01CA">
        <w:rPr>
          <w:spacing w:val="-2"/>
        </w:rPr>
        <w:t>d</w:t>
      </w:r>
      <w:r w:rsidR="002A01CA">
        <w:t>i</w:t>
      </w:r>
      <w:r w:rsidR="002A01CA">
        <w:rPr>
          <w:spacing w:val="-2"/>
        </w:rPr>
        <w:t>n</w:t>
      </w:r>
      <w:r w:rsidR="002A01CA">
        <w:t>g lea</w:t>
      </w:r>
      <w:r w:rsidR="002A01CA">
        <w:rPr>
          <w:spacing w:val="-1"/>
        </w:rPr>
        <w:t>d</w:t>
      </w:r>
      <w:r w:rsidR="002A01CA">
        <w:t>s data</w:t>
      </w:r>
      <w:r w:rsidR="002A01CA">
        <w:rPr>
          <w:spacing w:val="-1"/>
        </w:rPr>
        <w:t>b</w:t>
      </w:r>
      <w:r w:rsidR="002A01CA">
        <w:t>ase</w:t>
      </w:r>
      <w:r w:rsidR="002A01CA">
        <w:rPr>
          <w:spacing w:val="-2"/>
        </w:rPr>
        <w:t xml:space="preserve"> </w:t>
      </w:r>
      <w:r w:rsidR="002A01CA">
        <w:rPr>
          <w:spacing w:val="1"/>
        </w:rPr>
        <w:t>m</w:t>
      </w:r>
      <w:r w:rsidR="002A01CA">
        <w:rPr>
          <w:spacing w:val="-1"/>
        </w:rPr>
        <w:t>u</w:t>
      </w:r>
      <w:r w:rsidR="002A01CA">
        <w:rPr>
          <w:spacing w:val="-3"/>
        </w:rPr>
        <w:t>s</w:t>
      </w:r>
      <w:r w:rsidR="002A01CA">
        <w:t xml:space="preserve">t </w:t>
      </w:r>
      <w:r w:rsidR="002A01CA">
        <w:rPr>
          <w:spacing w:val="-1"/>
        </w:rPr>
        <w:t>b</w:t>
      </w:r>
      <w:r w:rsidR="002A01CA">
        <w:t>e</w:t>
      </w:r>
      <w:r w:rsidR="002A01CA">
        <w:rPr>
          <w:spacing w:val="-2"/>
        </w:rPr>
        <w:t xml:space="preserve"> </w:t>
      </w:r>
      <w:r w:rsidR="002A01CA">
        <w:t>f</w:t>
      </w:r>
      <w:r w:rsidR="002A01CA">
        <w:rPr>
          <w:spacing w:val="1"/>
        </w:rPr>
        <w:t>o</w:t>
      </w:r>
      <w:r w:rsidR="002A01CA">
        <w:rPr>
          <w:spacing w:val="-3"/>
        </w:rPr>
        <w:t>r</w:t>
      </w:r>
      <w:r w:rsidR="002A01CA">
        <w:t>warded</w:t>
      </w:r>
      <w:r w:rsidR="002A01CA">
        <w:rPr>
          <w:spacing w:val="-1"/>
        </w:rPr>
        <w:t xml:space="preserve"> </w:t>
      </w:r>
      <w:r w:rsidR="002A01CA">
        <w:rPr>
          <w:spacing w:val="-2"/>
        </w:rPr>
        <w:t>t</w:t>
      </w:r>
      <w:r w:rsidR="002A01CA">
        <w:t>o</w:t>
      </w:r>
      <w:r w:rsidR="002A01CA">
        <w:rPr>
          <w:spacing w:val="1"/>
        </w:rPr>
        <w:t xml:space="preserve"> </w:t>
      </w:r>
      <w:r w:rsidR="002A01CA">
        <w:t>t</w:t>
      </w:r>
      <w:r w:rsidR="002A01CA">
        <w:rPr>
          <w:spacing w:val="-4"/>
        </w:rPr>
        <w:t>h</w:t>
      </w:r>
      <w:r w:rsidR="002A01CA">
        <w:t>e F</w:t>
      </w:r>
      <w:r w:rsidR="002A01CA">
        <w:rPr>
          <w:spacing w:val="-4"/>
        </w:rPr>
        <w:t>r</w:t>
      </w:r>
      <w:r w:rsidR="002A01CA">
        <w:rPr>
          <w:spacing w:val="1"/>
        </w:rPr>
        <w:t>o</w:t>
      </w:r>
      <w:r w:rsidR="002A01CA">
        <w:rPr>
          <w:spacing w:val="-1"/>
        </w:rPr>
        <w:t>n</w:t>
      </w:r>
      <w:r w:rsidR="002A01CA">
        <w:t>t</w:t>
      </w:r>
      <w:r w:rsidR="002A01CA">
        <w:rPr>
          <w:spacing w:val="-2"/>
        </w:rPr>
        <w:t xml:space="preserve"> </w:t>
      </w:r>
      <w:r w:rsidR="002A01CA">
        <w:t>D</w:t>
      </w:r>
      <w:r w:rsidR="002A01CA">
        <w:rPr>
          <w:spacing w:val="-2"/>
        </w:rPr>
        <w:t>o</w:t>
      </w:r>
      <w:r w:rsidR="002A01CA">
        <w:rPr>
          <w:spacing w:val="1"/>
        </w:rPr>
        <w:t>o</w:t>
      </w:r>
      <w:r w:rsidR="002A01CA">
        <w:t xml:space="preserve">r </w:t>
      </w:r>
      <w:r>
        <w:rPr>
          <w:spacing w:val="-3"/>
        </w:rPr>
        <w:t xml:space="preserve">Duty &amp; Advice </w:t>
      </w:r>
      <w:r w:rsidR="002A01CA">
        <w:t>as s</w:t>
      </w:r>
      <w:r w:rsidR="002A01CA">
        <w:rPr>
          <w:spacing w:val="-1"/>
        </w:rPr>
        <w:t>o</w:t>
      </w:r>
      <w:r w:rsidR="002A01CA">
        <w:rPr>
          <w:spacing w:val="1"/>
        </w:rPr>
        <w:t>o</w:t>
      </w:r>
      <w:r w:rsidR="002A01CA">
        <w:t>n</w:t>
      </w:r>
      <w:r w:rsidR="002A01CA">
        <w:rPr>
          <w:spacing w:val="-1"/>
        </w:rPr>
        <w:t xml:space="preserve"> </w:t>
      </w:r>
      <w:r w:rsidR="002A01CA">
        <w:t>as</w:t>
      </w:r>
      <w:r w:rsidR="002A01CA">
        <w:rPr>
          <w:spacing w:val="-2"/>
        </w:rPr>
        <w:t xml:space="preserve"> </w:t>
      </w:r>
      <w:r w:rsidR="002A01CA">
        <w:t>practica</w:t>
      </w:r>
      <w:r w:rsidR="002A01CA">
        <w:rPr>
          <w:spacing w:val="-1"/>
        </w:rPr>
        <w:t>b</w:t>
      </w:r>
      <w:r w:rsidR="002A01CA">
        <w:t>le.</w:t>
      </w:r>
    </w:p>
    <w:p w:rsidR="00077373" w:rsidRDefault="00077373">
      <w:pPr>
        <w:spacing w:before="5" w:line="260" w:lineRule="exact"/>
        <w:rPr>
          <w:sz w:val="26"/>
          <w:szCs w:val="26"/>
        </w:rPr>
      </w:pPr>
    </w:p>
    <w:p w:rsidR="00077373" w:rsidRDefault="002A01CA">
      <w:pPr>
        <w:pStyle w:val="BodyText"/>
        <w:spacing w:line="266" w:lineRule="exact"/>
        <w:ind w:right="75"/>
      </w:pPr>
      <w:r>
        <w:t>Sc</w:t>
      </w:r>
      <w:r>
        <w:rPr>
          <w:spacing w:val="-2"/>
        </w:rPr>
        <w:t>h</w:t>
      </w:r>
      <w:r>
        <w:rPr>
          <w:spacing w:val="1"/>
        </w:rPr>
        <w:t>oo</w:t>
      </w:r>
      <w:r>
        <w:t>ls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u</w:t>
      </w:r>
      <w:r>
        <w:rPr>
          <w:spacing w:val="-3"/>
        </w:rPr>
        <w:t>s</w:t>
      </w:r>
      <w:r>
        <w:t>t al</w:t>
      </w:r>
      <w:r>
        <w:rPr>
          <w:spacing w:val="-3"/>
        </w:rPr>
        <w:t>s</w:t>
      </w:r>
      <w:r>
        <w:t>o</w:t>
      </w:r>
      <w:r>
        <w:rPr>
          <w:spacing w:val="-1"/>
        </w:rPr>
        <w:t xml:space="preserve"> </w:t>
      </w:r>
      <w:r>
        <w:t>ma</w:t>
      </w:r>
      <w:r>
        <w:rPr>
          <w:spacing w:val="-3"/>
        </w:rPr>
        <w:t>k</w:t>
      </w:r>
      <w:r>
        <w:t xml:space="preserve">e </w:t>
      </w:r>
      <w:r>
        <w:rPr>
          <w:spacing w:val="-3"/>
        </w:rPr>
        <w:t>c</w:t>
      </w:r>
      <w:r>
        <w:t>e</w:t>
      </w:r>
      <w:r>
        <w:rPr>
          <w:spacing w:val="-3"/>
        </w:rPr>
        <w:t>r</w:t>
      </w:r>
      <w:r>
        <w:t>tain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at</w:t>
      </w:r>
      <w:r>
        <w:rPr>
          <w:spacing w:val="-2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rPr>
          <w:spacing w:val="-3"/>
        </w:rPr>
        <w:t>i</w:t>
      </w:r>
      <w:r>
        <w:t>s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n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1"/>
        </w:rPr>
        <w:t>p</w:t>
      </w:r>
      <w:r>
        <w:t xml:space="preserve">en </w:t>
      </w:r>
      <w:r>
        <w:rPr>
          <w:spacing w:val="-3"/>
        </w:rPr>
        <w:t>p</w:t>
      </w:r>
      <w:r>
        <w:rPr>
          <w:spacing w:val="-1"/>
        </w:rPr>
        <w:t>h</w:t>
      </w:r>
      <w:r>
        <w:rPr>
          <w:spacing w:val="1"/>
        </w:rPr>
        <w:t>o</w:t>
      </w:r>
      <w:r>
        <w:rPr>
          <w:spacing w:val="-1"/>
        </w:rPr>
        <w:t>n</w:t>
      </w:r>
      <w:r>
        <w:t>e l</w:t>
      </w:r>
      <w:r>
        <w:rPr>
          <w:spacing w:val="-1"/>
        </w:rPr>
        <w:t>in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r ap</w:t>
      </w:r>
      <w:r>
        <w:rPr>
          <w:spacing w:val="-2"/>
        </w:rP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1"/>
        </w:rPr>
        <w:t>p</w:t>
      </w:r>
      <w:r>
        <w:t>ri</w:t>
      </w:r>
      <w:r>
        <w:rPr>
          <w:spacing w:val="-1"/>
        </w:rPr>
        <w:t>a</w:t>
      </w:r>
      <w:r>
        <w:t>te</w:t>
      </w:r>
      <w:r>
        <w:rPr>
          <w:spacing w:val="-2"/>
        </w:rPr>
        <w:t xml:space="preserve"> </w:t>
      </w:r>
      <w:r>
        <w:rPr>
          <w:spacing w:val="-1"/>
        </w:rPr>
        <w:t>m</w:t>
      </w:r>
      <w:r>
        <w:rPr>
          <w:spacing w:val="1"/>
        </w:rPr>
        <w:t>o</w:t>
      </w:r>
      <w:r>
        <w:rPr>
          <w:spacing w:val="-1"/>
        </w:rPr>
        <w:t>b</w:t>
      </w:r>
      <w:r>
        <w:t>i</w:t>
      </w:r>
      <w:r>
        <w:rPr>
          <w:spacing w:val="-1"/>
        </w:rPr>
        <w:t>l</w:t>
      </w:r>
      <w:r>
        <w:t>e</w:t>
      </w:r>
      <w:r>
        <w:rPr>
          <w:spacing w:val="2"/>
        </w:rPr>
        <w:t xml:space="preserve"> </w:t>
      </w:r>
      <w:r>
        <w:rPr>
          <w:spacing w:val="-1"/>
        </w:rPr>
        <w:t>n</w:t>
      </w:r>
      <w:r>
        <w:rPr>
          <w:spacing w:val="-4"/>
        </w:rPr>
        <w:t>u</w:t>
      </w:r>
      <w:r>
        <w:t>m</w:t>
      </w:r>
      <w:r>
        <w:rPr>
          <w:spacing w:val="-1"/>
        </w:rPr>
        <w:t>b</w:t>
      </w:r>
      <w:r>
        <w:t>er as</w:t>
      </w:r>
      <w:r>
        <w:rPr>
          <w:spacing w:val="-3"/>
        </w:rPr>
        <w:t xml:space="preserve"> </w:t>
      </w:r>
      <w:r>
        <w:t>a c</w:t>
      </w:r>
      <w:r>
        <w:rPr>
          <w:spacing w:val="1"/>
        </w:rPr>
        <w:t>o</w:t>
      </w:r>
      <w:r>
        <w:rPr>
          <w:spacing w:val="-1"/>
        </w:rPr>
        <w:t>n</w:t>
      </w:r>
      <w:r>
        <w:t>ta</w:t>
      </w:r>
      <w:r>
        <w:rPr>
          <w:spacing w:val="-2"/>
        </w:rPr>
        <w:t>c</w:t>
      </w:r>
      <w:r>
        <w:t xml:space="preserve">t </w:t>
      </w:r>
      <w:r>
        <w:rPr>
          <w:spacing w:val="-3"/>
        </w:rPr>
        <w:t>f</w:t>
      </w:r>
      <w:r>
        <w:rPr>
          <w:spacing w:val="1"/>
        </w:rPr>
        <w:t>o</w:t>
      </w:r>
      <w:r>
        <w:t>r 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Fro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>
        <w:rPr>
          <w:spacing w:val="-1"/>
        </w:rPr>
        <w:t>D</w:t>
      </w:r>
      <w:r>
        <w:rPr>
          <w:spacing w:val="-2"/>
        </w:rPr>
        <w:t>o</w:t>
      </w:r>
      <w:r>
        <w:rPr>
          <w:spacing w:val="1"/>
        </w:rPr>
        <w:t>o</w:t>
      </w:r>
      <w:r>
        <w:t>r</w:t>
      </w:r>
      <w:r>
        <w:rPr>
          <w:spacing w:val="-2"/>
        </w:rPr>
        <w:t xml:space="preserve"> </w:t>
      </w:r>
      <w:r w:rsidR="00C906D9">
        <w:t>Duty &amp; Advice</w:t>
      </w:r>
      <w:r>
        <w:rPr>
          <w:spacing w:val="1"/>
        </w:rPr>
        <w:t xml:space="preserve"> </w:t>
      </w:r>
      <w:r>
        <w:t xml:space="preserve">staff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proofErr w:type="spellStart"/>
      <w:r>
        <w:rPr>
          <w:spacing w:val="-3"/>
        </w:rPr>
        <w:t>u</w:t>
      </w:r>
      <w:r>
        <w:t>til</w:t>
      </w:r>
      <w:r>
        <w:rPr>
          <w:spacing w:val="-1"/>
        </w:rPr>
        <w:t>i</w:t>
      </w:r>
      <w:r>
        <w:t>se</w:t>
      </w:r>
      <w:proofErr w:type="spellEnd"/>
      <w:r>
        <w:t>.</w:t>
      </w:r>
    </w:p>
    <w:p w:rsidR="00077373" w:rsidRDefault="00077373">
      <w:pPr>
        <w:spacing w:before="15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121"/>
      </w:pPr>
      <w:r>
        <w:t>Sc</w:t>
      </w:r>
      <w:r>
        <w:rPr>
          <w:spacing w:val="-2"/>
        </w:rPr>
        <w:t>h</w:t>
      </w:r>
      <w:r>
        <w:rPr>
          <w:spacing w:val="1"/>
        </w:rPr>
        <w:t>oo</w:t>
      </w:r>
      <w:r>
        <w:t>ls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u</w:t>
      </w:r>
      <w:r>
        <w:rPr>
          <w:spacing w:val="-3"/>
        </w:rPr>
        <w:t>s</w:t>
      </w:r>
      <w:r>
        <w:t>t r</w:t>
      </w:r>
      <w:r>
        <w:rPr>
          <w:spacing w:val="-3"/>
        </w:rPr>
        <w:t>e</w:t>
      </w:r>
      <w:r>
        <w:t>c</w:t>
      </w:r>
      <w:r>
        <w:rPr>
          <w:spacing w:val="1"/>
        </w:rPr>
        <w:t>o</w:t>
      </w:r>
      <w:r>
        <w:t>rd</w:t>
      </w:r>
      <w:r>
        <w:rPr>
          <w:spacing w:val="-3"/>
        </w:rPr>
        <w:t xml:space="preserve"> </w:t>
      </w:r>
      <w:r>
        <w:t>the in</w:t>
      </w:r>
      <w:r>
        <w:rPr>
          <w:spacing w:val="-4"/>
        </w:rPr>
        <w:t>f</w:t>
      </w:r>
      <w:r>
        <w:rPr>
          <w:spacing w:val="1"/>
        </w:rPr>
        <w:t>o</w:t>
      </w:r>
      <w:r>
        <w:t>r</w:t>
      </w:r>
      <w:r>
        <w:rPr>
          <w:spacing w:val="-2"/>
        </w:rPr>
        <w:t>m</w:t>
      </w:r>
      <w:r>
        <w:t>ation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at</w:t>
      </w:r>
      <w:r>
        <w:rPr>
          <w:spacing w:val="-2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rPr>
          <w:spacing w:val="2"/>
        </w:rPr>
        <w:t>r</w:t>
      </w:r>
      <w:r>
        <w:t>e</w:t>
      </w:r>
      <w:r>
        <w:rPr>
          <w:spacing w:val="-2"/>
        </w:rPr>
        <w:t>c</w:t>
      </w:r>
      <w:r>
        <w:t>ei</w:t>
      </w:r>
      <w:r>
        <w:rPr>
          <w:spacing w:val="-2"/>
        </w:rPr>
        <w:t>v</w:t>
      </w:r>
      <w:r>
        <w:t>e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Fro</w:t>
      </w:r>
      <w:r>
        <w:rPr>
          <w:spacing w:val="-1"/>
        </w:rPr>
        <w:t>n</w:t>
      </w:r>
      <w:r>
        <w:t>t</w:t>
      </w:r>
      <w:r>
        <w:rPr>
          <w:spacing w:val="-2"/>
        </w:rPr>
        <w:t xml:space="preserve"> </w:t>
      </w:r>
      <w:r>
        <w:rPr>
          <w:spacing w:val="-1"/>
        </w:rPr>
        <w:t>D</w:t>
      </w:r>
      <w:r>
        <w:rPr>
          <w:spacing w:val="1"/>
        </w:rPr>
        <w:t>oo</w:t>
      </w:r>
      <w:r>
        <w:t>r</w:t>
      </w:r>
      <w:r>
        <w:rPr>
          <w:spacing w:val="-3"/>
        </w:rPr>
        <w:t xml:space="preserve"> </w:t>
      </w:r>
      <w:r w:rsidR="00C906D9">
        <w:t>Duty &amp; Advice</w:t>
      </w:r>
      <w:r>
        <w:rPr>
          <w:spacing w:val="1"/>
        </w:rPr>
        <w:t xml:space="preserve"> o</w:t>
      </w:r>
      <w:r>
        <w:t>n</w:t>
      </w:r>
      <w:r>
        <w:rPr>
          <w:spacing w:val="-1"/>
        </w:rPr>
        <w:t xml:space="preserve"> </w:t>
      </w:r>
      <w:r>
        <w:t>an i</w:t>
      </w:r>
      <w:r>
        <w:rPr>
          <w:spacing w:val="-2"/>
        </w:rPr>
        <w:t>n</w:t>
      </w:r>
      <w:r>
        <w:t>ci</w:t>
      </w:r>
      <w:r>
        <w:rPr>
          <w:spacing w:val="-2"/>
        </w:rPr>
        <w:t>d</w:t>
      </w:r>
      <w:r>
        <w:t>ent f</w:t>
      </w:r>
      <w:r>
        <w:rPr>
          <w:spacing w:val="1"/>
        </w:rPr>
        <w:t>o</w:t>
      </w:r>
      <w:r>
        <w:rPr>
          <w:spacing w:val="-3"/>
        </w:rPr>
        <w:t>r</w:t>
      </w:r>
      <w:r>
        <w:t>m,</w:t>
      </w:r>
      <w:r>
        <w:rPr>
          <w:spacing w:val="-3"/>
        </w:rPr>
        <w:t xml:space="preserve"> </w:t>
      </w:r>
      <w:r>
        <w:t>w</w:t>
      </w:r>
      <w:r>
        <w:rPr>
          <w:spacing w:val="-1"/>
        </w:rPr>
        <w:t>h</w:t>
      </w:r>
      <w:r>
        <w:t>ich</w:t>
      </w:r>
      <w:r>
        <w:rPr>
          <w:spacing w:val="-3"/>
        </w:rPr>
        <w:t xml:space="preserve"> </w:t>
      </w:r>
      <w:r>
        <w:t>m</w:t>
      </w:r>
      <w:r>
        <w:rPr>
          <w:spacing w:val="-1"/>
        </w:rPr>
        <w:t>u</w:t>
      </w:r>
      <w:r>
        <w:t>st</w:t>
      </w:r>
      <w:r>
        <w:rPr>
          <w:spacing w:val="-2"/>
        </w:rPr>
        <w:t xml:space="preserve"> </w:t>
      </w:r>
      <w:r>
        <w:rPr>
          <w:spacing w:val="-1"/>
        </w:rPr>
        <w:t>b</w:t>
      </w:r>
      <w:r>
        <w:t>e retained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</w:t>
      </w:r>
      <w:r>
        <w:rPr>
          <w:spacing w:val="-2"/>
        </w:rPr>
        <w:t>t</w:t>
      </w:r>
      <w:r>
        <w:rPr>
          <w:spacing w:val="1"/>
        </w:rPr>
        <w:t>o</w:t>
      </w:r>
      <w:r>
        <w:t xml:space="preserve">red </w:t>
      </w:r>
      <w:proofErr w:type="spellStart"/>
      <w:r>
        <w:rPr>
          <w:spacing w:val="-1"/>
        </w:rPr>
        <w:t>u</w:t>
      </w:r>
      <w:r>
        <w:t>til</w:t>
      </w:r>
      <w:r>
        <w:rPr>
          <w:spacing w:val="-3"/>
        </w:rPr>
        <w:t>i</w:t>
      </w:r>
      <w:r>
        <w:t>si</w:t>
      </w:r>
      <w:r>
        <w:rPr>
          <w:spacing w:val="-2"/>
        </w:rPr>
        <w:t>n</w:t>
      </w:r>
      <w:r>
        <w:t>g</w:t>
      </w:r>
      <w:proofErr w:type="spellEnd"/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e cu</w:t>
      </w:r>
      <w:r>
        <w:rPr>
          <w:spacing w:val="-1"/>
        </w:rPr>
        <w:t>r</w:t>
      </w:r>
      <w:r>
        <w:t>re</w:t>
      </w:r>
      <w:r>
        <w:rPr>
          <w:spacing w:val="-3"/>
        </w:rPr>
        <w:t>n</w:t>
      </w:r>
      <w:r>
        <w:t xml:space="preserve">t </w:t>
      </w:r>
      <w:r>
        <w:rPr>
          <w:spacing w:val="-1"/>
        </w:rPr>
        <w:t>p</w:t>
      </w:r>
      <w:r>
        <w:t>r</w:t>
      </w:r>
      <w:r>
        <w:rPr>
          <w:spacing w:val="-2"/>
        </w:rPr>
        <w:t>o</w:t>
      </w:r>
      <w:r>
        <w:t>cess</w:t>
      </w:r>
      <w:r>
        <w:rPr>
          <w:spacing w:val="-3"/>
        </w:rPr>
        <w:t xml:space="preserve"> </w:t>
      </w:r>
      <w:r>
        <w:t>used to</w:t>
      </w:r>
      <w:r>
        <w:rPr>
          <w:spacing w:val="-1"/>
        </w:rPr>
        <w:t xml:space="preserve"> </w:t>
      </w:r>
      <w:r>
        <w:t>s</w:t>
      </w:r>
      <w:r>
        <w:rPr>
          <w:spacing w:val="-2"/>
        </w:rPr>
        <w:t>t</w:t>
      </w:r>
      <w:r>
        <w:rPr>
          <w:spacing w:val="1"/>
        </w:rPr>
        <w:t>o</w:t>
      </w:r>
      <w:r>
        <w:t>re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 xml:space="preserve">d </w:t>
      </w:r>
      <w:r>
        <w:rPr>
          <w:spacing w:val="-1"/>
        </w:rPr>
        <w:t>p</w:t>
      </w:r>
      <w:r>
        <w:t>rote</w:t>
      </w:r>
      <w:r>
        <w:rPr>
          <w:spacing w:val="-3"/>
        </w:rPr>
        <w:t>c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pa</w:t>
      </w:r>
      <w:r>
        <w:rPr>
          <w:spacing w:val="-4"/>
        </w:rPr>
        <w:t>p</w:t>
      </w:r>
      <w:r>
        <w:t>er</w:t>
      </w:r>
      <w:r>
        <w:rPr>
          <w:spacing w:val="-2"/>
        </w:rPr>
        <w:t>w</w:t>
      </w:r>
      <w:r>
        <w:rPr>
          <w:spacing w:val="1"/>
        </w:rPr>
        <w:t>o</w:t>
      </w:r>
      <w:r>
        <w:t>rk</w:t>
      </w:r>
      <w:r>
        <w:rPr>
          <w:spacing w:val="-1"/>
        </w:rPr>
        <w:t xml:space="preserve"> </w:t>
      </w:r>
      <w:r>
        <w:t>wit</w:t>
      </w:r>
      <w:r>
        <w:rPr>
          <w:spacing w:val="-3"/>
        </w:rPr>
        <w:t>h</w:t>
      </w:r>
      <w:r>
        <w:t>in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>e sc</w:t>
      </w:r>
      <w:r>
        <w:rPr>
          <w:spacing w:val="-3"/>
        </w:rPr>
        <w:t>h</w:t>
      </w:r>
      <w:r>
        <w:rPr>
          <w:spacing w:val="1"/>
        </w:rPr>
        <w:t>oo</w:t>
      </w:r>
      <w:r>
        <w:t>l.</w:t>
      </w:r>
      <w:r>
        <w:rPr>
          <w:spacing w:val="1"/>
        </w:rPr>
        <w:t xml:space="preserve"> </w:t>
      </w:r>
      <w:r>
        <w:rPr>
          <w:spacing w:val="-3"/>
        </w:rPr>
        <w:t>S</w:t>
      </w:r>
      <w:r>
        <w:t>ch</w:t>
      </w:r>
      <w:r>
        <w:rPr>
          <w:spacing w:val="-2"/>
        </w:rPr>
        <w:t>o</w:t>
      </w:r>
      <w:r>
        <w:rPr>
          <w:spacing w:val="1"/>
        </w:rPr>
        <w:t>o</w:t>
      </w:r>
      <w:r>
        <w:t>ls n</w:t>
      </w:r>
      <w:r>
        <w:rPr>
          <w:spacing w:val="-3"/>
        </w:rPr>
        <w:t>e</w:t>
      </w:r>
      <w:r>
        <w:t>ed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3"/>
        </w:rPr>
        <w:t>b</w:t>
      </w:r>
      <w:r>
        <w:t xml:space="preserve">e </w:t>
      </w:r>
      <w:r>
        <w:rPr>
          <w:spacing w:val="-3"/>
        </w:rPr>
        <w:t>a</w:t>
      </w:r>
      <w:r>
        <w:t>ware</w:t>
      </w:r>
      <w:r>
        <w:rPr>
          <w:spacing w:val="-1"/>
        </w:rPr>
        <w:t xml:space="preserve"> </w:t>
      </w:r>
      <w:r>
        <w:t>that in t</w:t>
      </w:r>
      <w:r>
        <w:rPr>
          <w:spacing w:val="-3"/>
        </w:rPr>
        <w:t>h</w:t>
      </w:r>
      <w:r>
        <w:t xml:space="preserve">e </w:t>
      </w:r>
      <w:r>
        <w:rPr>
          <w:spacing w:val="-2"/>
        </w:rPr>
        <w:t>ev</w:t>
      </w:r>
      <w:r>
        <w:t xml:space="preserve">ent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 xml:space="preserve">any </w:t>
      </w:r>
      <w:r>
        <w:rPr>
          <w:spacing w:val="-4"/>
        </w:rPr>
        <w:t>d</w:t>
      </w:r>
      <w:r>
        <w:rPr>
          <w:spacing w:val="-2"/>
        </w:rPr>
        <w:t>o</w:t>
      </w:r>
      <w:r>
        <w:t>me</w:t>
      </w:r>
      <w:r>
        <w:rPr>
          <w:spacing w:val="-2"/>
        </w:rPr>
        <w:t>s</w:t>
      </w:r>
      <w:r>
        <w:t xml:space="preserve">tic </w:t>
      </w:r>
      <w:r>
        <w:rPr>
          <w:spacing w:val="-1"/>
        </w:rPr>
        <w:t>h</w:t>
      </w:r>
      <w:r>
        <w:rPr>
          <w:spacing w:val="1"/>
        </w:rPr>
        <w:t>o</w:t>
      </w:r>
      <w:r>
        <w:t>mici</w:t>
      </w:r>
      <w:r>
        <w:rPr>
          <w:spacing w:val="-4"/>
        </w:rPr>
        <w:t>d</w:t>
      </w:r>
      <w:r>
        <w:t>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r ser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u</w:t>
      </w:r>
      <w:r>
        <w:t>s</w:t>
      </w:r>
      <w:r>
        <w:rPr>
          <w:spacing w:val="-2"/>
        </w:rPr>
        <w:t xml:space="preserve"> </w:t>
      </w:r>
      <w:r>
        <w:t>case</w:t>
      </w:r>
      <w:r>
        <w:rPr>
          <w:spacing w:val="-2"/>
        </w:rPr>
        <w:t xml:space="preserve"> </w:t>
      </w:r>
      <w:r>
        <w:t>r</w:t>
      </w:r>
      <w:r>
        <w:rPr>
          <w:spacing w:val="-3"/>
        </w:rPr>
        <w:t>e</w:t>
      </w:r>
      <w:r>
        <w:t>view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t xml:space="preserve">e </w:t>
      </w:r>
      <w:r>
        <w:rPr>
          <w:spacing w:val="-4"/>
        </w:rPr>
        <w:t>d</w:t>
      </w:r>
      <w:r>
        <w:rPr>
          <w:spacing w:val="1"/>
        </w:rPr>
        <w:t>o</w:t>
      </w:r>
      <w:r>
        <w:t>c</w:t>
      </w:r>
      <w:r>
        <w:rPr>
          <w:spacing w:val="-3"/>
        </w:rPr>
        <w:t>u</w:t>
      </w:r>
      <w:r>
        <w:t>ments</w:t>
      </w:r>
      <w:r>
        <w:rPr>
          <w:spacing w:val="-4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rPr>
          <w:spacing w:val="-4"/>
        </w:rPr>
        <w:t>b</w:t>
      </w:r>
      <w:r>
        <w:t>e req</w:t>
      </w:r>
      <w:r>
        <w:rPr>
          <w:spacing w:val="-2"/>
        </w:rPr>
        <w:t>u</w:t>
      </w:r>
      <w:r>
        <w:t>ired</w:t>
      </w:r>
      <w:r>
        <w:rPr>
          <w:spacing w:val="3"/>
        </w:rPr>
        <w:t xml:space="preserve"> </w:t>
      </w:r>
      <w:r>
        <w:rPr>
          <w:spacing w:val="-3"/>
        </w:rPr>
        <w:t>f</w:t>
      </w:r>
      <w:r>
        <w:rPr>
          <w:spacing w:val="1"/>
        </w:rPr>
        <w:t>o</w:t>
      </w:r>
      <w:r>
        <w:t>r d</w:t>
      </w:r>
      <w:r>
        <w:rPr>
          <w:spacing w:val="-1"/>
        </w:rPr>
        <w:t>i</w:t>
      </w:r>
      <w:r>
        <w:t>sc</w:t>
      </w:r>
      <w:r>
        <w:rPr>
          <w:spacing w:val="-3"/>
        </w:rPr>
        <w:t>l</w:t>
      </w:r>
      <w:r>
        <w:rPr>
          <w:spacing w:val="1"/>
        </w:rPr>
        <w:t>o</w:t>
      </w:r>
      <w:r>
        <w:t>su</w:t>
      </w:r>
      <w:r>
        <w:rPr>
          <w:spacing w:val="-1"/>
        </w:rPr>
        <w:t>r</w:t>
      </w:r>
      <w:r>
        <w:t>e</w:t>
      </w:r>
      <w:r>
        <w:rPr>
          <w:spacing w:val="-2"/>
        </w:rPr>
        <w:t xml:space="preserve"> </w:t>
      </w:r>
      <w:r>
        <w:rPr>
          <w:spacing w:val="-3"/>
        </w:rPr>
        <w:t>p</w:t>
      </w:r>
      <w:r>
        <w:rPr>
          <w:spacing w:val="-1"/>
        </w:rPr>
        <w:t>u</w:t>
      </w:r>
      <w:r>
        <w:t>r</w:t>
      </w:r>
      <w:r>
        <w:rPr>
          <w:spacing w:val="-1"/>
        </w:rPr>
        <w:t>p</w:t>
      </w:r>
      <w:r>
        <w:rPr>
          <w:spacing w:val="1"/>
        </w:rPr>
        <w:t>o</w:t>
      </w:r>
      <w:r>
        <w:t>ses.</w:t>
      </w:r>
    </w:p>
    <w:p w:rsidR="00077373" w:rsidRDefault="00077373">
      <w:pPr>
        <w:spacing w:before="9" w:line="260" w:lineRule="exact"/>
        <w:rPr>
          <w:sz w:val="26"/>
          <w:szCs w:val="26"/>
        </w:rPr>
      </w:pPr>
    </w:p>
    <w:p w:rsidR="00077373" w:rsidRDefault="002A01CA">
      <w:pPr>
        <w:pStyle w:val="BodyText"/>
        <w:ind w:right="130"/>
      </w:pPr>
      <w:r>
        <w:t>It is a</w:t>
      </w:r>
      <w:r>
        <w:rPr>
          <w:spacing w:val="-1"/>
        </w:rPr>
        <w:t>n</w:t>
      </w:r>
      <w:r>
        <w:t>tici</w:t>
      </w:r>
      <w:r>
        <w:rPr>
          <w:spacing w:val="-1"/>
        </w:rPr>
        <w:t>p</w:t>
      </w:r>
      <w:r>
        <w:t>a</w:t>
      </w:r>
      <w:r>
        <w:rPr>
          <w:spacing w:val="-3"/>
        </w:rPr>
        <w:t>t</w:t>
      </w:r>
      <w:r>
        <w:t>ed that</w:t>
      </w:r>
      <w:r>
        <w:rPr>
          <w:spacing w:val="-3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s</w:t>
      </w:r>
      <w:r>
        <w:rPr>
          <w:spacing w:val="-2"/>
        </w:rPr>
        <w:t>t</w:t>
      </w:r>
      <w:r>
        <w:t>a</w:t>
      </w:r>
      <w:r>
        <w:rPr>
          <w:spacing w:val="-3"/>
        </w:rPr>
        <w:t>t</w:t>
      </w:r>
      <w:r>
        <w:t>e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>d</w:t>
      </w:r>
      <w:r>
        <w:t>epen</w:t>
      </w:r>
      <w:r>
        <w:rPr>
          <w:spacing w:val="-2"/>
        </w:rPr>
        <w:t>d</w:t>
      </w:r>
      <w:r>
        <w:t>ent</w:t>
      </w:r>
      <w:r>
        <w:rPr>
          <w:spacing w:val="-2"/>
        </w:rPr>
        <w:t xml:space="preserve"> </w:t>
      </w:r>
      <w:r>
        <w:t>sch</w:t>
      </w:r>
      <w:r>
        <w:rPr>
          <w:spacing w:val="-2"/>
        </w:rPr>
        <w:t>o</w:t>
      </w:r>
      <w:r>
        <w:rPr>
          <w:spacing w:val="1"/>
        </w:rPr>
        <w:t>o</w:t>
      </w:r>
      <w:r>
        <w:t>l</w:t>
      </w:r>
      <w:r>
        <w:rPr>
          <w:spacing w:val="-3"/>
        </w:rPr>
        <w:t>s</w:t>
      </w:r>
      <w:r>
        <w:t>, acad</w:t>
      </w:r>
      <w:r>
        <w:rPr>
          <w:spacing w:val="-3"/>
        </w:rPr>
        <w:t>e</w:t>
      </w:r>
      <w:r>
        <w:t>mi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lter</w:t>
      </w:r>
      <w:r>
        <w:rPr>
          <w:spacing w:val="-1"/>
        </w:rPr>
        <w:t>n</w:t>
      </w:r>
      <w:r>
        <w:rPr>
          <w:spacing w:val="-3"/>
        </w:rPr>
        <w:t>a</w:t>
      </w:r>
      <w:r>
        <w:t>ti</w:t>
      </w:r>
      <w:r>
        <w:rPr>
          <w:spacing w:val="-2"/>
        </w:rPr>
        <w:t>v</w:t>
      </w:r>
      <w:r>
        <w:t>e ed</w:t>
      </w:r>
      <w:r>
        <w:rPr>
          <w:spacing w:val="-2"/>
        </w:rPr>
        <w:t>u</w:t>
      </w:r>
      <w:r>
        <w:t>cat</w:t>
      </w:r>
      <w:r>
        <w:rPr>
          <w:spacing w:val="-3"/>
        </w:rPr>
        <w:t>i</w:t>
      </w:r>
      <w:r>
        <w:rPr>
          <w:spacing w:val="1"/>
        </w:rPr>
        <w:t>o</w:t>
      </w:r>
      <w:r>
        <w:t xml:space="preserve">n </w:t>
      </w:r>
      <w:r>
        <w:rPr>
          <w:spacing w:val="-1"/>
        </w:rPr>
        <w:t>p</w:t>
      </w:r>
      <w:r>
        <w:t>rovi</w:t>
      </w:r>
      <w:r>
        <w:rPr>
          <w:spacing w:val="-2"/>
        </w:rPr>
        <w:t>d</w:t>
      </w:r>
      <w:r>
        <w:t>ers</w:t>
      </w:r>
      <w:r>
        <w:rPr>
          <w:spacing w:val="-2"/>
        </w:rPr>
        <w:t xml:space="preserve"> </w:t>
      </w:r>
      <w:r>
        <w:t>(A</w:t>
      </w:r>
      <w:r>
        <w:rPr>
          <w:spacing w:val="-3"/>
        </w:rPr>
        <w:t>E</w:t>
      </w:r>
      <w:r>
        <w:t>P)</w:t>
      </w:r>
      <w:r>
        <w:rPr>
          <w:spacing w:val="-2"/>
        </w:rPr>
        <w:t xml:space="preserve"> </w:t>
      </w:r>
      <w:r>
        <w:t xml:space="preserve">will </w:t>
      </w:r>
      <w:r>
        <w:rPr>
          <w:spacing w:val="-1"/>
        </w:rPr>
        <w:t>p</w:t>
      </w:r>
      <w:r>
        <w:t>artic</w:t>
      </w:r>
      <w:r>
        <w:rPr>
          <w:spacing w:val="-3"/>
        </w:rPr>
        <w:t>i</w:t>
      </w:r>
      <w:r>
        <w:rPr>
          <w:spacing w:val="-1"/>
        </w:rPr>
        <w:t>p</w:t>
      </w:r>
      <w:r>
        <w:t xml:space="preserve">ate in </w:t>
      </w:r>
      <w:r>
        <w:rPr>
          <w:spacing w:val="-1"/>
        </w:rPr>
        <w:t>N</w:t>
      </w:r>
      <w:r>
        <w:rPr>
          <w:spacing w:val="-2"/>
        </w:rPr>
        <w:t>o</w:t>
      </w:r>
      <w:r>
        <w:t>tific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p</w:t>
      </w:r>
      <w:r>
        <w:rPr>
          <w:spacing w:val="-3"/>
        </w:rPr>
        <w:t>r</w:t>
      </w:r>
      <w:r>
        <w:rPr>
          <w:spacing w:val="1"/>
        </w:rPr>
        <w:t>o</w:t>
      </w:r>
      <w:r>
        <w:t>ce</w:t>
      </w:r>
      <w:r>
        <w:rPr>
          <w:spacing w:val="-2"/>
        </w:rPr>
        <w:t>s</w:t>
      </w:r>
      <w:r>
        <w:t>s, h</w:t>
      </w:r>
      <w:r>
        <w:rPr>
          <w:spacing w:val="-2"/>
        </w:rPr>
        <w:t>o</w:t>
      </w:r>
      <w:r>
        <w:t>we</w:t>
      </w:r>
      <w:r>
        <w:rPr>
          <w:spacing w:val="-2"/>
        </w:rPr>
        <w:t>v</w:t>
      </w:r>
      <w:r>
        <w:t>er t</w:t>
      </w:r>
      <w:r>
        <w:rPr>
          <w:spacing w:val="-3"/>
        </w:rPr>
        <w:t>h</w:t>
      </w:r>
      <w:r>
        <w:t>ere</w:t>
      </w:r>
      <w:r>
        <w:rPr>
          <w:spacing w:val="-1"/>
        </w:rPr>
        <w:t xml:space="preserve"> </w:t>
      </w:r>
      <w:r>
        <w:t>m</w:t>
      </w:r>
      <w:r>
        <w:rPr>
          <w:spacing w:val="-3"/>
        </w:rPr>
        <w:t>a</w:t>
      </w:r>
      <w:r>
        <w:t>y n</w:t>
      </w:r>
      <w:r>
        <w:rPr>
          <w:spacing w:val="-3"/>
        </w:rPr>
        <w:t>e</w:t>
      </w:r>
      <w:r>
        <w:t>ed to</w:t>
      </w:r>
      <w:r>
        <w:rPr>
          <w:spacing w:val="1"/>
        </w:rPr>
        <w:t xml:space="preserve"> </w:t>
      </w:r>
      <w:r>
        <w:rPr>
          <w:spacing w:val="-3"/>
        </w:rPr>
        <w:t>b</w:t>
      </w:r>
      <w:r>
        <w:t>e an i</w:t>
      </w:r>
      <w:r>
        <w:rPr>
          <w:spacing w:val="-2"/>
        </w:rPr>
        <w:t>n</w:t>
      </w:r>
      <w:r>
        <w:t>cre</w:t>
      </w:r>
      <w:r>
        <w:rPr>
          <w:spacing w:val="-1"/>
        </w:rPr>
        <w:t>m</w:t>
      </w:r>
      <w:r>
        <w:t>ental a</w:t>
      </w:r>
      <w:r>
        <w:rPr>
          <w:spacing w:val="-1"/>
        </w:rPr>
        <w:t>pp</w:t>
      </w:r>
      <w:r>
        <w:rPr>
          <w:spacing w:val="-3"/>
        </w:rPr>
        <w:t>r</w:t>
      </w:r>
      <w:r>
        <w:rPr>
          <w:spacing w:val="1"/>
        </w:rPr>
        <w:t>o</w:t>
      </w:r>
      <w:r>
        <w:t>ach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rPr>
          <w:spacing w:val="-3"/>
        </w:rPr>
        <w:t>i</w:t>
      </w:r>
      <w:r>
        <w:t>m</w:t>
      </w:r>
      <w:r>
        <w:rPr>
          <w:spacing w:val="-1"/>
        </w:rPr>
        <w:t>p</w:t>
      </w:r>
      <w:r>
        <w:t>l</w:t>
      </w:r>
      <w:r>
        <w:rPr>
          <w:spacing w:val="-3"/>
        </w:rPr>
        <w:t>e</w:t>
      </w:r>
      <w:r>
        <w:t>ment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rPr>
          <w:spacing w:val="-1"/>
        </w:rPr>
        <w:t>n</w:t>
      </w:r>
      <w:r>
        <w:t>.</w:t>
      </w:r>
    </w:p>
    <w:p w:rsidR="00077373" w:rsidRDefault="00077373">
      <w:pPr>
        <w:spacing w:before="6" w:line="130" w:lineRule="exact"/>
        <w:rPr>
          <w:sz w:val="13"/>
          <w:szCs w:val="13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077373">
      <w:pPr>
        <w:spacing w:line="200" w:lineRule="exact"/>
        <w:rPr>
          <w:sz w:val="20"/>
          <w:szCs w:val="20"/>
        </w:rPr>
      </w:pPr>
    </w:p>
    <w:p w:rsidR="00077373" w:rsidRDefault="002A01CA">
      <w:pPr>
        <w:pStyle w:val="Heading4"/>
        <w:numPr>
          <w:ilvl w:val="0"/>
          <w:numId w:val="1"/>
        </w:numPr>
        <w:tabs>
          <w:tab w:val="left" w:pos="321"/>
        </w:tabs>
        <w:ind w:left="321" w:hanging="221"/>
        <w:rPr>
          <w:b w:val="0"/>
          <w:bCs w:val="0"/>
        </w:rPr>
      </w:pPr>
      <w:r>
        <w:t>Cr</w:t>
      </w:r>
      <w:r>
        <w:rPr>
          <w:spacing w:val="-1"/>
        </w:rPr>
        <w:t>o</w:t>
      </w:r>
      <w:r>
        <w:rPr>
          <w:spacing w:val="-2"/>
        </w:rPr>
        <w:t>s</w:t>
      </w:r>
      <w:r>
        <w:t>s</w:t>
      </w:r>
      <w:r>
        <w:rPr>
          <w:spacing w:val="-2"/>
        </w:rPr>
        <w:t xml:space="preserve"> </w:t>
      </w:r>
      <w:r>
        <w:t>B</w:t>
      </w:r>
      <w:r>
        <w:rPr>
          <w:spacing w:val="-1"/>
        </w:rPr>
        <w:t>o</w:t>
      </w:r>
      <w:r>
        <w:t>r</w:t>
      </w:r>
      <w:r>
        <w:rPr>
          <w:spacing w:val="-1"/>
        </w:rPr>
        <w:t>de</w:t>
      </w:r>
      <w:r>
        <w:t>r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>on</w:t>
      </w:r>
      <w:r>
        <w:t>si</w:t>
      </w:r>
      <w:r>
        <w:rPr>
          <w:spacing w:val="-1"/>
        </w:rPr>
        <w:t>de</w:t>
      </w:r>
      <w:r>
        <w:t>r</w:t>
      </w:r>
      <w:r>
        <w:rPr>
          <w:spacing w:val="-2"/>
        </w:rPr>
        <w:t>a</w:t>
      </w:r>
      <w:r>
        <w:rPr>
          <w:spacing w:val="-3"/>
        </w:rPr>
        <w:t>t</w:t>
      </w:r>
      <w:r>
        <w:t>i</w:t>
      </w:r>
      <w:r>
        <w:rPr>
          <w:spacing w:val="-1"/>
        </w:rPr>
        <w:t>on</w:t>
      </w:r>
      <w:r>
        <w:t>s</w:t>
      </w:r>
    </w:p>
    <w:p w:rsidR="00077373" w:rsidRDefault="002A01CA">
      <w:pPr>
        <w:pStyle w:val="BodyText"/>
        <w:ind w:right="215"/>
      </w:pPr>
      <w:r>
        <w:t>Where a</w:t>
      </w:r>
      <w:r>
        <w:rPr>
          <w:spacing w:val="-3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</w:t>
      </w:r>
      <w:r>
        <w:t>d</w:t>
      </w:r>
      <w:r>
        <w:rPr>
          <w:spacing w:val="-1"/>
        </w:rPr>
        <w:t xml:space="preserve"> o</w:t>
      </w:r>
      <w:r>
        <w:t xml:space="preserve">r </w:t>
      </w:r>
      <w:r>
        <w:rPr>
          <w:spacing w:val="-2"/>
        </w:rPr>
        <w:t>y</w:t>
      </w:r>
      <w:r>
        <w:rPr>
          <w:spacing w:val="1"/>
        </w:rPr>
        <w:t>o</w:t>
      </w:r>
      <w:r>
        <w:rPr>
          <w:spacing w:val="-1"/>
        </w:rPr>
        <w:t>un</w:t>
      </w:r>
      <w:r>
        <w:t>g</w:t>
      </w:r>
      <w:r>
        <w:rPr>
          <w:spacing w:val="-1"/>
        </w:rPr>
        <w:t xml:space="preserve"> </w:t>
      </w:r>
      <w:r>
        <w:t>pe</w:t>
      </w:r>
      <w:r>
        <w:rPr>
          <w:spacing w:val="-3"/>
        </w:rPr>
        <w:t>r</w:t>
      </w:r>
      <w:r>
        <w:t>s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ed</w:t>
      </w:r>
      <w:r>
        <w:rPr>
          <w:spacing w:val="-2"/>
        </w:rPr>
        <w:t>u</w:t>
      </w:r>
      <w:r>
        <w:t>cated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 xml:space="preserve">a </w:t>
      </w:r>
      <w:proofErr w:type="spellStart"/>
      <w:r w:rsidR="007369EA">
        <w:rPr>
          <w:spacing w:val="-1"/>
        </w:rPr>
        <w:t>n</w:t>
      </w:r>
      <w:r w:rsidR="007369EA">
        <w:t>ei</w:t>
      </w:r>
      <w:r w:rsidR="007369EA">
        <w:rPr>
          <w:spacing w:val="-1"/>
        </w:rPr>
        <w:t>gh</w:t>
      </w:r>
      <w:r w:rsidR="007369EA">
        <w:rPr>
          <w:spacing w:val="-4"/>
        </w:rPr>
        <w:t>b</w:t>
      </w:r>
      <w:r w:rsidR="007369EA">
        <w:rPr>
          <w:spacing w:val="1"/>
        </w:rPr>
        <w:t>ou</w:t>
      </w:r>
      <w:r w:rsidR="007369EA">
        <w:rPr>
          <w:spacing w:val="-1"/>
        </w:rPr>
        <w:t>r</w:t>
      </w:r>
      <w:r w:rsidR="007369EA">
        <w:t>in</w:t>
      </w:r>
      <w:r w:rsidR="007369EA">
        <w:rPr>
          <w:spacing w:val="-2"/>
        </w:rPr>
        <w:t>g</w:t>
      </w:r>
      <w:proofErr w:type="spellEnd"/>
      <w:r>
        <w:rPr>
          <w:spacing w:val="-1"/>
        </w:rPr>
        <w:t xml:space="preserve"> </w:t>
      </w:r>
      <w:r>
        <w:t>bo</w:t>
      </w:r>
      <w:r>
        <w:rPr>
          <w:spacing w:val="-3"/>
        </w:rPr>
        <w:t>r</w:t>
      </w:r>
      <w:r>
        <w:rPr>
          <w:spacing w:val="1"/>
        </w:rPr>
        <w:t>o</w:t>
      </w:r>
      <w:r>
        <w:rPr>
          <w:spacing w:val="-1"/>
        </w:rPr>
        <w:t>ugh</w:t>
      </w:r>
      <w:r>
        <w:t>, w</w:t>
      </w:r>
      <w:r>
        <w:rPr>
          <w:spacing w:val="-1"/>
        </w:rPr>
        <w:t>h</w:t>
      </w:r>
      <w:r>
        <w:t>ich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 xml:space="preserve">part </w:t>
      </w:r>
      <w:r>
        <w:rPr>
          <w:spacing w:val="1"/>
        </w:rPr>
        <w:t>o</w:t>
      </w:r>
      <w:r>
        <w:t>f</w:t>
      </w:r>
      <w:r>
        <w:rPr>
          <w:spacing w:val="-3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 w:rsidR="00566555">
        <w:t>Kirklees</w:t>
      </w:r>
      <w:r>
        <w:t xml:space="preserve"> P</w:t>
      </w:r>
      <w:r>
        <w:rPr>
          <w:spacing w:val="1"/>
        </w:rPr>
        <w:t>o</w:t>
      </w:r>
      <w:r>
        <w:t>l</w:t>
      </w:r>
      <w:r>
        <w:rPr>
          <w:spacing w:val="-1"/>
        </w:rPr>
        <w:t>i</w:t>
      </w:r>
      <w:r>
        <w:rPr>
          <w:spacing w:val="-3"/>
        </w:rPr>
        <w:t>c</w:t>
      </w:r>
      <w:r>
        <w:t>e a</w:t>
      </w:r>
      <w:r>
        <w:rPr>
          <w:spacing w:val="-3"/>
        </w:rPr>
        <w:t>r</w:t>
      </w:r>
      <w:r>
        <w:t>ea,</w:t>
      </w:r>
      <w:r>
        <w:rPr>
          <w:spacing w:val="1"/>
        </w:rPr>
        <w:t xml:space="preserve"> </w:t>
      </w:r>
      <w:r>
        <w:t>i</w:t>
      </w:r>
      <w:r>
        <w:rPr>
          <w:spacing w:val="-2"/>
        </w:rPr>
        <w:t>n</w:t>
      </w:r>
      <w:r>
        <w:rPr>
          <w:spacing w:val="-3"/>
        </w:rPr>
        <w:t>f</w:t>
      </w:r>
      <w:r>
        <w:rPr>
          <w:spacing w:val="1"/>
        </w:rPr>
        <w:t>o</w:t>
      </w:r>
      <w:r>
        <w:t>rm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wi</w:t>
      </w:r>
      <w:r>
        <w:rPr>
          <w:spacing w:val="-3"/>
        </w:rPr>
        <w:t>l</w:t>
      </w:r>
      <w:r>
        <w:t>l be sha</w:t>
      </w:r>
      <w:r>
        <w:rPr>
          <w:spacing w:val="-1"/>
        </w:rPr>
        <w:t>r</w:t>
      </w:r>
      <w:r>
        <w:t xml:space="preserve">ed </w:t>
      </w:r>
      <w:r>
        <w:rPr>
          <w:spacing w:val="-3"/>
        </w:rPr>
        <w:t>a</w:t>
      </w:r>
      <w:r>
        <w:t>cr</w:t>
      </w:r>
      <w:r>
        <w:rPr>
          <w:spacing w:val="-2"/>
        </w:rPr>
        <w:t>o</w:t>
      </w:r>
      <w:r>
        <w:t>ss g</w:t>
      </w:r>
      <w:r>
        <w:rPr>
          <w:spacing w:val="-3"/>
        </w:rPr>
        <w:t>e</w:t>
      </w:r>
      <w:r>
        <w:rPr>
          <w:spacing w:val="1"/>
        </w:rPr>
        <w:t>o</w:t>
      </w:r>
      <w:r>
        <w:rPr>
          <w:spacing w:val="-1"/>
        </w:rPr>
        <w:t>g</w:t>
      </w:r>
      <w:r>
        <w:t>ra</w:t>
      </w:r>
      <w:r>
        <w:rPr>
          <w:spacing w:val="-4"/>
        </w:rPr>
        <w:t>p</w:t>
      </w:r>
      <w:r>
        <w:rPr>
          <w:spacing w:val="-1"/>
        </w:rPr>
        <w:t>h</w:t>
      </w:r>
      <w:r>
        <w:t>ical</w:t>
      </w:r>
      <w:r>
        <w:rPr>
          <w:spacing w:val="-1"/>
        </w:rPr>
        <w:t xml:space="preserve"> </w:t>
      </w:r>
      <w:r>
        <w:t>bo</w:t>
      </w:r>
      <w:r>
        <w:rPr>
          <w:spacing w:val="-1"/>
        </w:rPr>
        <w:t>und</w:t>
      </w:r>
      <w:r>
        <w:t>ar</w:t>
      </w:r>
      <w:r>
        <w:rPr>
          <w:spacing w:val="-1"/>
        </w:rPr>
        <w:t>i</w:t>
      </w:r>
      <w:r>
        <w:t>es. Inc</w:t>
      </w:r>
      <w:r>
        <w:rPr>
          <w:spacing w:val="-1"/>
        </w:rPr>
        <w:t>id</w:t>
      </w:r>
      <w:r>
        <w:t>en</w:t>
      </w:r>
      <w:r>
        <w:rPr>
          <w:spacing w:val="-3"/>
        </w:rPr>
        <w:t>t</w:t>
      </w:r>
      <w:r>
        <w:t>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ccur</w:t>
      </w:r>
      <w:r>
        <w:rPr>
          <w:spacing w:val="-1"/>
        </w:rPr>
        <w:t>r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ther force</w:t>
      </w:r>
      <w:r>
        <w:rPr>
          <w:spacing w:val="-2"/>
        </w:rPr>
        <w:t xml:space="preserve"> </w:t>
      </w:r>
      <w:r>
        <w:t>area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t>c</w:t>
      </w:r>
      <w:r>
        <w:rPr>
          <w:spacing w:val="-1"/>
        </w:rPr>
        <w:t>h</w:t>
      </w:r>
      <w:r>
        <w:t>i</w:t>
      </w:r>
      <w:r>
        <w:rPr>
          <w:spacing w:val="-1"/>
        </w:rPr>
        <w:t>ld</w:t>
      </w:r>
      <w:r>
        <w:t>ren a</w:t>
      </w:r>
      <w:r>
        <w:rPr>
          <w:spacing w:val="-3"/>
        </w:rPr>
        <w:t>cc</w:t>
      </w:r>
      <w:r>
        <w:rPr>
          <w:spacing w:val="1"/>
        </w:rPr>
        <w:t>o</w:t>
      </w:r>
      <w:r>
        <w:rPr>
          <w:spacing w:val="-2"/>
        </w:rPr>
        <w:t>mm</w:t>
      </w:r>
      <w:r>
        <w:rPr>
          <w:spacing w:val="1"/>
        </w:rPr>
        <w:t>o</w:t>
      </w:r>
      <w:r>
        <w:rPr>
          <w:spacing w:val="-1"/>
        </w:rPr>
        <w:t>d</w:t>
      </w:r>
      <w:r>
        <w:t>ated</w:t>
      </w:r>
      <w:r>
        <w:rPr>
          <w:spacing w:val="-3"/>
        </w:rPr>
        <w:t xml:space="preserve"> </w:t>
      </w:r>
      <w:r>
        <w:t>in sc</w:t>
      </w:r>
      <w:r>
        <w:rPr>
          <w:spacing w:val="-3"/>
        </w:rPr>
        <w:t>h</w:t>
      </w:r>
      <w:r>
        <w:rPr>
          <w:spacing w:val="1"/>
        </w:rPr>
        <w:t>oo</w:t>
      </w:r>
      <w:r>
        <w:t>ls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1"/>
        </w:rPr>
        <w:t>u</w:t>
      </w:r>
      <w:r>
        <w:rPr>
          <w:spacing w:val="-2"/>
        </w:rPr>
        <w:t>t</w:t>
      </w:r>
      <w:r>
        <w:t>si</w:t>
      </w:r>
      <w:r>
        <w:rPr>
          <w:spacing w:val="-2"/>
        </w:rPr>
        <w:t>d</w:t>
      </w:r>
      <w:r>
        <w:t>e the</w:t>
      </w:r>
      <w:r>
        <w:rPr>
          <w:spacing w:val="-2"/>
        </w:rPr>
        <w:t xml:space="preserve"> </w:t>
      </w:r>
      <w:r w:rsidR="00566555">
        <w:t>Kirklees</w:t>
      </w:r>
      <w:r>
        <w:t xml:space="preserve"> area</w:t>
      </w:r>
      <w:r>
        <w:rPr>
          <w:spacing w:val="-2"/>
        </w:rPr>
        <w:t xml:space="preserve"> </w:t>
      </w:r>
      <w:r>
        <w:rPr>
          <w:spacing w:val="2"/>
        </w:rPr>
        <w:t>a</w:t>
      </w:r>
      <w:r>
        <w:t>re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c</w:t>
      </w:r>
      <w:r>
        <w:rPr>
          <w:spacing w:val="-2"/>
        </w:rPr>
        <w:t>o</w:t>
      </w:r>
      <w:r>
        <w:t>ve</w:t>
      </w:r>
      <w:r>
        <w:rPr>
          <w:spacing w:val="-3"/>
        </w:rPr>
        <w:t>r</w:t>
      </w:r>
      <w:r>
        <w:t>ed by</w:t>
      </w:r>
      <w:r>
        <w:rPr>
          <w:spacing w:val="-2"/>
        </w:rPr>
        <w:t xml:space="preserve"> </w:t>
      </w:r>
      <w:r>
        <w:t>th</w:t>
      </w:r>
      <w:r>
        <w:rPr>
          <w:spacing w:val="-1"/>
        </w:rPr>
        <w:t>i</w:t>
      </w:r>
      <w:r>
        <w:t xml:space="preserve">s </w:t>
      </w:r>
      <w:r>
        <w:rPr>
          <w:spacing w:val="-1"/>
        </w:rPr>
        <w:t>p</w:t>
      </w:r>
      <w:r>
        <w:t>rot</w:t>
      </w:r>
      <w:r>
        <w:rPr>
          <w:spacing w:val="-1"/>
        </w:rPr>
        <w:t>o</w:t>
      </w:r>
      <w:r>
        <w:t>c</w:t>
      </w:r>
      <w:r>
        <w:rPr>
          <w:spacing w:val="1"/>
        </w:rPr>
        <w:t>o</w:t>
      </w:r>
      <w:r>
        <w:t>l.</w:t>
      </w:r>
    </w:p>
    <w:sectPr w:rsidR="00077373">
      <w:pgSz w:w="11907" w:h="16840"/>
      <w:pgMar w:top="1360" w:right="13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7B05F2"/>
    <w:multiLevelType w:val="hybridMultilevel"/>
    <w:tmpl w:val="863420E6"/>
    <w:lvl w:ilvl="0" w:tplc="9C3C595E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z w:val="22"/>
        <w:szCs w:val="22"/>
      </w:rPr>
    </w:lvl>
    <w:lvl w:ilvl="1" w:tplc="FCE0B566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2" w:tplc="919EFC4C">
      <w:start w:val="1"/>
      <w:numFmt w:val="bullet"/>
      <w:lvlText w:val=""/>
      <w:lvlJc w:val="left"/>
      <w:pPr>
        <w:ind w:hanging="588"/>
      </w:pPr>
      <w:rPr>
        <w:rFonts w:ascii="Symbol" w:eastAsia="Symbol" w:hAnsi="Symbol" w:hint="default"/>
        <w:sz w:val="22"/>
        <w:szCs w:val="22"/>
      </w:rPr>
    </w:lvl>
    <w:lvl w:ilvl="3" w:tplc="BDF61EA0">
      <w:start w:val="1"/>
      <w:numFmt w:val="bullet"/>
      <w:lvlText w:val="•"/>
      <w:lvlJc w:val="left"/>
      <w:rPr>
        <w:rFonts w:hint="default"/>
      </w:rPr>
    </w:lvl>
    <w:lvl w:ilvl="4" w:tplc="4C90B200">
      <w:start w:val="1"/>
      <w:numFmt w:val="bullet"/>
      <w:lvlText w:val="•"/>
      <w:lvlJc w:val="left"/>
      <w:rPr>
        <w:rFonts w:hint="default"/>
      </w:rPr>
    </w:lvl>
    <w:lvl w:ilvl="5" w:tplc="3F3A27A2">
      <w:start w:val="1"/>
      <w:numFmt w:val="bullet"/>
      <w:lvlText w:val="•"/>
      <w:lvlJc w:val="left"/>
      <w:rPr>
        <w:rFonts w:hint="default"/>
      </w:rPr>
    </w:lvl>
    <w:lvl w:ilvl="6" w:tplc="B4B865FE">
      <w:start w:val="1"/>
      <w:numFmt w:val="bullet"/>
      <w:lvlText w:val="•"/>
      <w:lvlJc w:val="left"/>
      <w:rPr>
        <w:rFonts w:hint="default"/>
      </w:rPr>
    </w:lvl>
    <w:lvl w:ilvl="7" w:tplc="51C2E482">
      <w:start w:val="1"/>
      <w:numFmt w:val="bullet"/>
      <w:lvlText w:val="•"/>
      <w:lvlJc w:val="left"/>
      <w:rPr>
        <w:rFonts w:hint="default"/>
      </w:rPr>
    </w:lvl>
    <w:lvl w:ilvl="8" w:tplc="F022D728">
      <w:start w:val="1"/>
      <w:numFmt w:val="bullet"/>
      <w:lvlText w:val="•"/>
      <w:lvlJc w:val="left"/>
      <w:rPr>
        <w:rFonts w:hint="default"/>
      </w:rPr>
    </w:lvl>
  </w:abstractNum>
  <w:abstractNum w:abstractNumId="1">
    <w:nsid w:val="545921D5"/>
    <w:multiLevelType w:val="hybridMultilevel"/>
    <w:tmpl w:val="1B527938"/>
    <w:lvl w:ilvl="0" w:tplc="FB2416B4">
      <w:start w:val="1"/>
      <w:numFmt w:val="decimal"/>
      <w:lvlText w:val="%1."/>
      <w:lvlJc w:val="left"/>
      <w:pPr>
        <w:ind w:hanging="720"/>
      </w:pPr>
      <w:rPr>
        <w:rFonts w:ascii="Calibri" w:eastAsia="Calibri" w:hAnsi="Calibri" w:hint="default"/>
        <w:sz w:val="22"/>
        <w:szCs w:val="22"/>
      </w:rPr>
    </w:lvl>
    <w:lvl w:ilvl="1" w:tplc="74240434">
      <w:start w:val="1"/>
      <w:numFmt w:val="decimal"/>
      <w:lvlText w:val="%2."/>
      <w:lvlJc w:val="left"/>
      <w:pPr>
        <w:ind w:hanging="197"/>
        <w:jc w:val="right"/>
      </w:pPr>
      <w:rPr>
        <w:rFonts w:ascii="Calibri" w:eastAsia="Calibri" w:hAnsi="Calibri" w:hint="default"/>
        <w:w w:val="99"/>
        <w:sz w:val="20"/>
        <w:szCs w:val="20"/>
      </w:rPr>
    </w:lvl>
    <w:lvl w:ilvl="2" w:tplc="927C1AA2">
      <w:start w:val="1"/>
      <w:numFmt w:val="bullet"/>
      <w:lvlText w:val="•"/>
      <w:lvlJc w:val="left"/>
      <w:rPr>
        <w:rFonts w:hint="default"/>
      </w:rPr>
    </w:lvl>
    <w:lvl w:ilvl="3" w:tplc="2228AF1E">
      <w:start w:val="1"/>
      <w:numFmt w:val="bullet"/>
      <w:lvlText w:val="•"/>
      <w:lvlJc w:val="left"/>
      <w:rPr>
        <w:rFonts w:hint="default"/>
      </w:rPr>
    </w:lvl>
    <w:lvl w:ilvl="4" w:tplc="AE50D278">
      <w:start w:val="1"/>
      <w:numFmt w:val="bullet"/>
      <w:lvlText w:val="•"/>
      <w:lvlJc w:val="left"/>
      <w:rPr>
        <w:rFonts w:hint="default"/>
      </w:rPr>
    </w:lvl>
    <w:lvl w:ilvl="5" w:tplc="C732837C">
      <w:start w:val="1"/>
      <w:numFmt w:val="bullet"/>
      <w:lvlText w:val="•"/>
      <w:lvlJc w:val="left"/>
      <w:rPr>
        <w:rFonts w:hint="default"/>
      </w:rPr>
    </w:lvl>
    <w:lvl w:ilvl="6" w:tplc="9B488F26">
      <w:start w:val="1"/>
      <w:numFmt w:val="bullet"/>
      <w:lvlText w:val="•"/>
      <w:lvlJc w:val="left"/>
      <w:rPr>
        <w:rFonts w:hint="default"/>
      </w:rPr>
    </w:lvl>
    <w:lvl w:ilvl="7" w:tplc="1BDE9388">
      <w:start w:val="1"/>
      <w:numFmt w:val="bullet"/>
      <w:lvlText w:val="•"/>
      <w:lvlJc w:val="left"/>
      <w:rPr>
        <w:rFonts w:hint="default"/>
      </w:rPr>
    </w:lvl>
    <w:lvl w:ilvl="8" w:tplc="45A064C4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TM1szC3sDA0sjRX0lEKTi0uzszPAykwrAUAIUCGriwAAAA="/>
  </w:docVars>
  <w:rsids>
    <w:rsidRoot w:val="00077373"/>
    <w:rsid w:val="00006EC5"/>
    <w:rsid w:val="00077373"/>
    <w:rsid w:val="001A6B38"/>
    <w:rsid w:val="002A01CA"/>
    <w:rsid w:val="003358C1"/>
    <w:rsid w:val="00485577"/>
    <w:rsid w:val="00566555"/>
    <w:rsid w:val="00570B42"/>
    <w:rsid w:val="00714896"/>
    <w:rsid w:val="007369EA"/>
    <w:rsid w:val="008121DD"/>
    <w:rsid w:val="008C1CE9"/>
    <w:rsid w:val="008E3C7C"/>
    <w:rsid w:val="009143B3"/>
    <w:rsid w:val="00C906D9"/>
    <w:rsid w:val="00D40C92"/>
    <w:rsid w:val="00E35138"/>
    <w:rsid w:val="00EF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1"/>
      <w:ind w:left="3273" w:hanging="2939"/>
      <w:outlineLvl w:val="0"/>
    </w:pPr>
    <w:rPr>
      <w:rFonts w:ascii="Calibri" w:eastAsia="Calibri" w:hAnsi="Calibri"/>
      <w:sz w:val="28"/>
      <w:szCs w:val="28"/>
      <w:u w:val="single"/>
    </w:rPr>
  </w:style>
  <w:style w:type="paragraph" w:styleId="Heading2">
    <w:name w:val="heading 2"/>
    <w:basedOn w:val="Normal"/>
    <w:uiPriority w:val="1"/>
    <w:qFormat/>
    <w:pPr>
      <w:spacing w:before="61"/>
      <w:ind w:left="100"/>
      <w:outlineLvl w:val="1"/>
    </w:pPr>
    <w:rPr>
      <w:rFonts w:ascii="Calibri" w:eastAsia="Calibri" w:hAnsi="Calibri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100"/>
      <w:outlineLvl w:val="2"/>
    </w:pPr>
    <w:rPr>
      <w:rFonts w:ascii="Calibri" w:eastAsia="Calibri" w:hAnsi="Calibri"/>
      <w:sz w:val="24"/>
      <w:szCs w:val="24"/>
    </w:rPr>
  </w:style>
  <w:style w:type="paragraph" w:styleId="Heading4">
    <w:name w:val="heading 4"/>
    <w:basedOn w:val="Normal"/>
    <w:uiPriority w:val="1"/>
    <w:qFormat/>
    <w:pPr>
      <w:ind w:left="100"/>
      <w:outlineLvl w:val="3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A6B3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3C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C7C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EF7490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1"/>
      <w:ind w:left="3273" w:hanging="2939"/>
      <w:outlineLvl w:val="0"/>
    </w:pPr>
    <w:rPr>
      <w:rFonts w:ascii="Calibri" w:eastAsia="Calibri" w:hAnsi="Calibri"/>
      <w:sz w:val="28"/>
      <w:szCs w:val="28"/>
      <w:u w:val="single"/>
    </w:rPr>
  </w:style>
  <w:style w:type="paragraph" w:styleId="Heading2">
    <w:name w:val="heading 2"/>
    <w:basedOn w:val="Normal"/>
    <w:uiPriority w:val="1"/>
    <w:qFormat/>
    <w:pPr>
      <w:spacing w:before="61"/>
      <w:ind w:left="100"/>
      <w:outlineLvl w:val="1"/>
    </w:pPr>
    <w:rPr>
      <w:rFonts w:ascii="Calibri" w:eastAsia="Calibri" w:hAnsi="Calibri"/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100"/>
      <w:outlineLvl w:val="2"/>
    </w:pPr>
    <w:rPr>
      <w:rFonts w:ascii="Calibri" w:eastAsia="Calibri" w:hAnsi="Calibri"/>
      <w:sz w:val="24"/>
      <w:szCs w:val="24"/>
    </w:rPr>
  </w:style>
  <w:style w:type="paragraph" w:styleId="Heading4">
    <w:name w:val="heading 4"/>
    <w:basedOn w:val="Normal"/>
    <w:uiPriority w:val="1"/>
    <w:qFormat/>
    <w:pPr>
      <w:ind w:left="100"/>
      <w:outlineLvl w:val="3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A6B3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3C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3C7C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EF749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image" Target="media/image58.png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61" Type="http://schemas.openxmlformats.org/officeDocument/2006/relationships/image" Target="media/image56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hyperlink" Target="http://www.kirklees.gov.uk/beta/domestic-abuse/index.asp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8" Type="http://schemas.openxmlformats.org/officeDocument/2006/relationships/image" Target="media/image3.jpeg"/><Relationship Id="rId51" Type="http://schemas.openxmlformats.org/officeDocument/2006/relationships/image" Target="media/image46.png"/><Relationship Id="rId3" Type="http://schemas.microsoft.com/office/2007/relationships/stylesWithEffects" Target="stylesWithEffect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theme" Target="theme/theme1.xml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761</Words>
  <Characters>15742</Characters>
  <Application>Microsoft Office Word</Application>
  <DocSecurity>4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rklees Council</Company>
  <LinksUpToDate>false</LinksUpToDate>
  <CharactersWithSpaces>18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y Mallinson</dc:creator>
  <cp:lastModifiedBy>Temp</cp:lastModifiedBy>
  <cp:revision>2</cp:revision>
  <cp:lastPrinted>2018-02-01T09:54:00Z</cp:lastPrinted>
  <dcterms:created xsi:type="dcterms:W3CDTF">2018-04-25T16:19:00Z</dcterms:created>
  <dcterms:modified xsi:type="dcterms:W3CDTF">2018-04-25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4-29T00:00:00Z</vt:filetime>
  </property>
  <property fmtid="{D5CDD505-2E9C-101B-9397-08002B2CF9AE}" pid="3" name="LastSaved">
    <vt:filetime>2017-12-11T00:00:00Z</vt:filetime>
  </property>
</Properties>
</file>